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SDMDocRef"/>
    <w:p w14:paraId="249ACEA2" w14:textId="0D407D0D" w:rsidR="00A12E1C" w:rsidRPr="005B1E09" w:rsidRDefault="007246D8" w:rsidP="002C7827">
      <w:pPr>
        <w:pStyle w:val="SDMDocRef"/>
      </w:pPr>
      <w:sdt>
        <w:sdtPr>
          <w:alias w:val="SDMDocRef"/>
          <w:tag w:val="SDMDocRef"/>
          <w:id w:val="1716379491"/>
          <w:lock w:val="sdtLocked"/>
          <w:placeholder>
            <w:docPart w:val="1712349AC12146F48A6E978A2001573D"/>
          </w:placeholder>
        </w:sdtPr>
        <w:sdtEndPr/>
        <w:sdtContent>
          <w:r w:rsidR="00222C2E" w:rsidRPr="00222C2E">
            <w:t>AMS-I.A.</w:t>
          </w:r>
        </w:sdtContent>
      </w:sdt>
      <w:bookmarkEnd w:id="0"/>
    </w:p>
    <w:bookmarkStart w:id="1" w:name="SDMConfidentialMark" w:displacedByCustomXml="next"/>
    <w:sdt>
      <w:sdtPr>
        <w:alias w:val="SDMConfidentialMark"/>
        <w:tag w:val="SDMConfidentialMark"/>
        <w:id w:val="174698408"/>
        <w:lock w:val="sdtLocked"/>
        <w:placeholder>
          <w:docPart w:val="BB2676045E3F487686493D608D2311DF"/>
        </w:placeholder>
        <w:dropDownList>
          <w:listItem w:displayText="Confidential" w:value="Confidential"/>
          <w:listItem w:displayText=" " w:value="  "/>
        </w:dropDownList>
      </w:sdtPr>
      <w:sdtEndPr/>
      <w:sdtContent>
        <w:p w14:paraId="61F5DBF0" w14:textId="77777777" w:rsidR="00B527EA" w:rsidRPr="00312CAA" w:rsidRDefault="00E777C1" w:rsidP="00802CB9">
          <w:pPr>
            <w:pStyle w:val="SDMConfidentialMark"/>
            <w:tabs>
              <w:tab w:val="left" w:pos="1843"/>
            </w:tabs>
          </w:pPr>
          <w:r>
            <w:t xml:space="preserve"> </w:t>
          </w:r>
        </w:p>
      </w:sdtContent>
    </w:sdt>
    <w:bookmarkEnd w:id="1" w:displacedByCustomXml="prev"/>
    <w:bookmarkStart w:id="2" w:name="SDMTitle1"/>
    <w:p w14:paraId="30038425" w14:textId="7E0A0A79" w:rsidR="001A1BDD" w:rsidRPr="002C4666" w:rsidRDefault="007246D8" w:rsidP="00705EF6">
      <w:pPr>
        <w:pStyle w:val="SDMTitle1"/>
      </w:pPr>
      <w:sdt>
        <w:sdtPr>
          <w:alias w:val="SDMTitle1"/>
          <w:tag w:val="SDMTitle1"/>
          <w:id w:val="-2079670800"/>
          <w:lock w:val="sdtLocked"/>
          <w:placeholder>
            <w:docPart w:val="5020F374BBDE4EDF9E57D86198414475"/>
          </w:placeholder>
        </w:sdtPr>
        <w:sdtEndPr/>
        <w:sdtContent>
          <w:bookmarkStart w:id="3" w:name="SDMDocType"/>
          <w:r w:rsidR="00E777C1">
            <w:t>Small</w:t>
          </w:r>
          <w:r w:rsidR="0022484F" w:rsidRPr="0022484F">
            <w:t>-</w:t>
          </w:r>
          <w:r w:rsidR="00E777C1">
            <w:t>scale</w:t>
          </w:r>
          <w:r w:rsidR="0022484F" w:rsidRPr="0022484F">
            <w:t xml:space="preserve"> </w:t>
          </w:r>
          <w:sdt>
            <w:sdtPr>
              <w:alias w:val="SDMDocType"/>
              <w:tag w:val="SDMDocType"/>
              <w:id w:val="-1347470451"/>
              <w:lock w:val="sdtContentLocked"/>
              <w:placeholder>
                <w:docPart w:val="92F41A733548489ABD3E44DB209EB33D"/>
              </w:placeholder>
              <w:dropDownList>
                <w:listItem w:displayText="Standard" w:value="Standard"/>
                <w:listItem w:displayText="Guideline" w:value="Guideline"/>
                <w:listItem w:displayText="Procedure" w:value="Procedure"/>
                <w:listItem w:displayText="Information note" w:value="Information note"/>
                <w:listItem w:displayText="Methodology" w:value="Methodology"/>
                <w:listItem w:displayText="Methodological tool" w:value="Methodological tool"/>
                <w:listItem w:displayText="Meeting report" w:value="Meeting report"/>
              </w:dropDownList>
            </w:sdtPr>
            <w:sdtEndPr/>
            <w:sdtContent>
              <w:r w:rsidR="0022484F" w:rsidRPr="0022484F">
                <w:t>Methodology</w:t>
              </w:r>
            </w:sdtContent>
          </w:sdt>
          <w:bookmarkEnd w:id="3"/>
        </w:sdtContent>
      </w:sdt>
      <w:bookmarkEnd w:id="2"/>
    </w:p>
    <w:bookmarkStart w:id="4" w:name="SDMTitle2"/>
    <w:p w14:paraId="11F13FE2" w14:textId="6EF9CC90" w:rsidR="001A1BDD" w:rsidRPr="00206FDC" w:rsidRDefault="007246D8" w:rsidP="001A1BDD">
      <w:pPr>
        <w:pStyle w:val="SDMTitle2"/>
      </w:pPr>
      <w:sdt>
        <w:sdtPr>
          <w:rPr>
            <w:lang w:val="de-DE"/>
          </w:rPr>
          <w:alias w:val="SDMTitle2"/>
          <w:tag w:val="SDMTitle2"/>
          <w:id w:val="939257648"/>
          <w:lock w:val="sdtLocked"/>
          <w:placeholder>
            <w:docPart w:val="622A0A7769674A43931B942E42029BC1"/>
          </w:placeholder>
        </w:sdtPr>
        <w:sdtEndPr/>
        <w:sdtContent>
          <w:r w:rsidR="00E777C1" w:rsidRPr="00E777C1">
            <w:t>Electricity generation by the user</w:t>
          </w:r>
        </w:sdtContent>
      </w:sdt>
      <w:bookmarkEnd w:id="4"/>
    </w:p>
    <w:bookmarkStart w:id="5" w:name="SDMDocVerLab"/>
    <w:p w14:paraId="6F2C7CAB" w14:textId="67461E3C" w:rsidR="001F76B9" w:rsidRPr="00152FB5" w:rsidRDefault="007246D8" w:rsidP="001F76B9">
      <w:pPr>
        <w:pStyle w:val="SDMTiInfo"/>
      </w:pPr>
      <w:sdt>
        <w:sdtPr>
          <w:alias w:val="SDMDocVersionLabel"/>
          <w:tag w:val="SDMDocVersionLabel"/>
          <w:id w:val="-334845484"/>
          <w:lock w:val="sdtLocked"/>
          <w:placeholder>
            <w:docPart w:val="01DC90E767B04D6491FAD457B58FA85F"/>
          </w:placeholder>
        </w:sdtPr>
        <w:sdtEndPr/>
        <w:sdtContent>
          <w:r w:rsidR="00787CC6" w:rsidRPr="00152FB5">
            <w:t>Version</w:t>
          </w:r>
          <w:r w:rsidR="007B03AF">
            <w:t xml:space="preserve"> </w:t>
          </w:r>
        </w:sdtContent>
      </w:sdt>
      <w:bookmarkStart w:id="6" w:name="SDMDocVer"/>
      <w:bookmarkEnd w:id="5"/>
      <w:sdt>
        <w:sdtPr>
          <w:alias w:val="SDMDocVer"/>
          <w:tag w:val="SDMDocVer"/>
          <w:id w:val="-2119430389"/>
          <w:lock w:val="sdtLocked"/>
          <w:placeholder>
            <w:docPart w:val="F8BEA921D89043388A823A43410CFE29"/>
          </w:placeholder>
        </w:sdtPr>
        <w:sdtEndPr/>
        <w:sdtContent>
          <w:r w:rsidR="00846198">
            <w:t>19</w:t>
          </w:r>
          <w:r w:rsidR="00BF08D8">
            <w:t>.</w:t>
          </w:r>
          <w:r w:rsidR="00130417">
            <w:t>0</w:t>
          </w:r>
        </w:sdtContent>
      </w:sdt>
      <w:bookmarkEnd w:id="6"/>
    </w:p>
    <w:bookmarkStart w:id="7" w:name="SDMSectoralScopeLab"/>
    <w:p w14:paraId="18B79579" w14:textId="77777777" w:rsidR="00635555" w:rsidRPr="00152FB5" w:rsidRDefault="007246D8" w:rsidP="00635555">
      <w:pPr>
        <w:pStyle w:val="SDMTiInfo"/>
      </w:pPr>
      <w:sdt>
        <w:sdtPr>
          <w:alias w:val="SDMSectoralScopeLabel"/>
          <w:tag w:val="SDMSectoralScopeLabel"/>
          <w:id w:val="-1807311883"/>
          <w:placeholder>
            <w:docPart w:val="C44E87B4CE6E462F9F444C4057F2FB4F"/>
          </w:placeholder>
        </w:sdtPr>
        <w:sdtEndPr/>
        <w:sdtContent>
          <w:r w:rsidR="00635555">
            <w:t xml:space="preserve">Sectoral scope(s): </w:t>
          </w:r>
        </w:sdtContent>
      </w:sdt>
      <w:bookmarkStart w:id="8" w:name="SDMSectoralScope"/>
      <w:bookmarkEnd w:id="7"/>
      <w:sdt>
        <w:sdtPr>
          <w:alias w:val="SDMSectoralScope"/>
          <w:tag w:val="SDMSectoralScope"/>
          <w:id w:val="1979492676"/>
          <w:placeholder>
            <w:docPart w:val="ED0978A1B1FA4B289D0C3F742DD50303"/>
          </w:placeholder>
        </w:sdtPr>
        <w:sdtEndPr/>
        <w:sdtContent>
          <w:r w:rsidR="00E777C1">
            <w:t>01</w:t>
          </w:r>
        </w:sdtContent>
      </w:sdt>
      <w:bookmarkEnd w:id="8"/>
    </w:p>
    <w:p w14:paraId="4939B40D" w14:textId="77777777" w:rsidR="004D685B" w:rsidRDefault="004D685B" w:rsidP="004D685B"/>
    <w:p w14:paraId="2752B822" w14:textId="78615653" w:rsidR="007C6DAF" w:rsidRPr="004D685B" w:rsidRDefault="007C6DAF" w:rsidP="004D685B">
      <w:pPr>
        <w:sectPr w:rsidR="007C6DAF" w:rsidRPr="004D685B" w:rsidSect="00B365C6">
          <w:headerReference w:type="even" r:id="rId11"/>
          <w:headerReference w:type="default" r:id="rId12"/>
          <w:footerReference w:type="even" r:id="rId13"/>
          <w:footerReference w:type="default" r:id="rId14"/>
          <w:headerReference w:type="first" r:id="rId15"/>
          <w:footerReference w:type="first" r:id="rId16"/>
          <w:pgSz w:w="11907" w:h="16840" w:code="9"/>
          <w:pgMar w:top="1985" w:right="1134" w:bottom="1418" w:left="1418" w:header="1418" w:footer="1418" w:gutter="0"/>
          <w:cols w:space="720"/>
          <w:docGrid w:linePitch="299"/>
        </w:sectPr>
      </w:pPr>
    </w:p>
    <w:p w14:paraId="7CF0179E" w14:textId="1AD59A45" w:rsidR="00235FD4" w:rsidRPr="00216E5B" w:rsidRDefault="009F4007" w:rsidP="00B86493">
      <w:pPr>
        <w:pStyle w:val="SDMTOCHeading"/>
      </w:pPr>
      <w:r w:rsidRPr="000E63FD">
        <w:t>TABLE OF CONTENTS</w:t>
      </w:r>
      <w:r w:rsidR="007344BA" w:rsidRPr="00216E5B">
        <w:tab/>
      </w:r>
      <w:r w:rsidR="00A37ABA" w:rsidRPr="00216E5B">
        <w:t>Page</w:t>
      </w:r>
    </w:p>
    <w:p w14:paraId="08970106" w14:textId="131B297C" w:rsidR="00686342" w:rsidRDefault="00057F38">
      <w:pPr>
        <w:pStyle w:val="TOC1"/>
        <w:rPr>
          <w:rFonts w:asciiTheme="minorHAnsi" w:eastAsiaTheme="minorEastAsia" w:hAnsiTheme="minorHAnsi" w:cstheme="minorBidi"/>
          <w:b w:val="0"/>
          <w:caps w:val="0"/>
          <w:noProof/>
          <w:sz w:val="22"/>
          <w:szCs w:val="22"/>
          <w:lang w:val="en-US" w:eastAsia="en-US"/>
        </w:rPr>
      </w:pPr>
      <w:r>
        <w:fldChar w:fldCharType="begin"/>
      </w:r>
      <w:r>
        <w:instrText xml:space="preserve"> TOC \o "1-3" \h \z \t "Heading 1,1, SDMHead1,1,SDMHead2,2,SDMHead3,3,SDMAppTitle,6" </w:instrText>
      </w:r>
      <w:r>
        <w:fldChar w:fldCharType="separate"/>
      </w:r>
      <w:hyperlink w:anchor="_Toc108613770" w:history="1">
        <w:r w:rsidR="00686342" w:rsidRPr="009040F8">
          <w:rPr>
            <w:rStyle w:val="Hyperlink"/>
            <w:noProof/>
          </w:rPr>
          <w:t>1.</w:t>
        </w:r>
        <w:r w:rsidR="00686342">
          <w:rPr>
            <w:rFonts w:asciiTheme="minorHAnsi" w:eastAsiaTheme="minorEastAsia" w:hAnsiTheme="minorHAnsi" w:cstheme="minorBidi"/>
            <w:b w:val="0"/>
            <w:caps w:val="0"/>
            <w:noProof/>
            <w:sz w:val="22"/>
            <w:szCs w:val="22"/>
            <w:lang w:val="en-US" w:eastAsia="en-US"/>
          </w:rPr>
          <w:tab/>
        </w:r>
        <w:r w:rsidR="00686342" w:rsidRPr="009040F8">
          <w:rPr>
            <w:rStyle w:val="Hyperlink"/>
            <w:noProof/>
          </w:rPr>
          <w:t>Introduction</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70 \h </w:instrText>
        </w:r>
        <w:r w:rsidR="00686342">
          <w:rPr>
            <w:noProof/>
            <w:webHidden/>
          </w:rPr>
        </w:r>
        <w:r w:rsidR="00686342">
          <w:rPr>
            <w:noProof/>
            <w:webHidden/>
          </w:rPr>
          <w:fldChar w:fldCharType="separate"/>
        </w:r>
        <w:r w:rsidR="003C1C35">
          <w:rPr>
            <w:noProof/>
            <w:webHidden/>
          </w:rPr>
          <w:t>3</w:t>
        </w:r>
        <w:r w:rsidR="00686342">
          <w:rPr>
            <w:noProof/>
            <w:webHidden/>
          </w:rPr>
          <w:fldChar w:fldCharType="end"/>
        </w:r>
      </w:hyperlink>
    </w:p>
    <w:p w14:paraId="240EF934" w14:textId="0163EA8E" w:rsidR="00686342" w:rsidRDefault="007246D8">
      <w:pPr>
        <w:pStyle w:val="TOC1"/>
        <w:rPr>
          <w:rFonts w:asciiTheme="minorHAnsi" w:eastAsiaTheme="minorEastAsia" w:hAnsiTheme="minorHAnsi" w:cstheme="minorBidi"/>
          <w:b w:val="0"/>
          <w:caps w:val="0"/>
          <w:noProof/>
          <w:sz w:val="22"/>
          <w:szCs w:val="22"/>
          <w:lang w:val="en-US" w:eastAsia="en-US"/>
        </w:rPr>
      </w:pPr>
      <w:hyperlink w:anchor="_Toc108613771" w:history="1">
        <w:r w:rsidR="00686342" w:rsidRPr="009040F8">
          <w:rPr>
            <w:rStyle w:val="Hyperlink"/>
            <w:noProof/>
          </w:rPr>
          <w:t>2.</w:t>
        </w:r>
        <w:r w:rsidR="00686342">
          <w:rPr>
            <w:rFonts w:asciiTheme="minorHAnsi" w:eastAsiaTheme="minorEastAsia" w:hAnsiTheme="minorHAnsi" w:cstheme="minorBidi"/>
            <w:b w:val="0"/>
            <w:caps w:val="0"/>
            <w:noProof/>
            <w:sz w:val="22"/>
            <w:szCs w:val="22"/>
            <w:lang w:val="en-US" w:eastAsia="en-US"/>
          </w:rPr>
          <w:tab/>
        </w:r>
        <w:r w:rsidR="00686342" w:rsidRPr="009040F8">
          <w:rPr>
            <w:rStyle w:val="Hyperlink"/>
            <w:noProof/>
          </w:rPr>
          <w:t>Scope, applicability, and entry into force</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71 \h </w:instrText>
        </w:r>
        <w:r w:rsidR="00686342">
          <w:rPr>
            <w:noProof/>
            <w:webHidden/>
          </w:rPr>
        </w:r>
        <w:r w:rsidR="00686342">
          <w:rPr>
            <w:noProof/>
            <w:webHidden/>
          </w:rPr>
          <w:fldChar w:fldCharType="separate"/>
        </w:r>
        <w:r w:rsidR="003C1C35">
          <w:rPr>
            <w:noProof/>
            <w:webHidden/>
          </w:rPr>
          <w:t>3</w:t>
        </w:r>
        <w:r w:rsidR="00686342">
          <w:rPr>
            <w:noProof/>
            <w:webHidden/>
          </w:rPr>
          <w:fldChar w:fldCharType="end"/>
        </w:r>
      </w:hyperlink>
    </w:p>
    <w:p w14:paraId="6D7B184E" w14:textId="7176D0A6" w:rsidR="00686342" w:rsidRDefault="007246D8">
      <w:pPr>
        <w:pStyle w:val="TOC2"/>
        <w:rPr>
          <w:rFonts w:asciiTheme="minorHAnsi" w:eastAsiaTheme="minorEastAsia" w:hAnsiTheme="minorHAnsi" w:cstheme="minorBidi"/>
          <w:noProof/>
          <w:sz w:val="22"/>
          <w:szCs w:val="22"/>
          <w:lang w:val="en-US" w:eastAsia="en-US"/>
        </w:rPr>
      </w:pPr>
      <w:hyperlink w:anchor="_Toc108613772" w:history="1">
        <w:r w:rsidR="00686342" w:rsidRPr="009040F8">
          <w:rPr>
            <w:rStyle w:val="Hyperlink"/>
            <w:noProof/>
          </w:rPr>
          <w:t>2.1.</w:t>
        </w:r>
        <w:r w:rsidR="00686342">
          <w:rPr>
            <w:rFonts w:asciiTheme="minorHAnsi" w:eastAsiaTheme="minorEastAsia" w:hAnsiTheme="minorHAnsi" w:cstheme="minorBidi"/>
            <w:noProof/>
            <w:sz w:val="22"/>
            <w:szCs w:val="22"/>
            <w:lang w:val="en-US" w:eastAsia="en-US"/>
          </w:rPr>
          <w:tab/>
        </w:r>
        <w:r w:rsidR="00686342" w:rsidRPr="009040F8">
          <w:rPr>
            <w:rStyle w:val="Hyperlink"/>
            <w:noProof/>
          </w:rPr>
          <w:t>Scope</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72 \h </w:instrText>
        </w:r>
        <w:r w:rsidR="00686342">
          <w:rPr>
            <w:noProof/>
            <w:webHidden/>
          </w:rPr>
        </w:r>
        <w:r w:rsidR="00686342">
          <w:rPr>
            <w:noProof/>
            <w:webHidden/>
          </w:rPr>
          <w:fldChar w:fldCharType="separate"/>
        </w:r>
        <w:r w:rsidR="003C1C35">
          <w:rPr>
            <w:noProof/>
            <w:webHidden/>
          </w:rPr>
          <w:t>3</w:t>
        </w:r>
        <w:r w:rsidR="00686342">
          <w:rPr>
            <w:noProof/>
            <w:webHidden/>
          </w:rPr>
          <w:fldChar w:fldCharType="end"/>
        </w:r>
      </w:hyperlink>
    </w:p>
    <w:p w14:paraId="26604F11" w14:textId="135E0F99" w:rsidR="00686342" w:rsidRDefault="007246D8">
      <w:pPr>
        <w:pStyle w:val="TOC2"/>
        <w:rPr>
          <w:rFonts w:asciiTheme="minorHAnsi" w:eastAsiaTheme="minorEastAsia" w:hAnsiTheme="minorHAnsi" w:cstheme="minorBidi"/>
          <w:noProof/>
          <w:sz w:val="22"/>
          <w:szCs w:val="22"/>
          <w:lang w:val="en-US" w:eastAsia="en-US"/>
        </w:rPr>
      </w:pPr>
      <w:hyperlink w:anchor="_Toc108613773" w:history="1">
        <w:r w:rsidR="00686342" w:rsidRPr="009040F8">
          <w:rPr>
            <w:rStyle w:val="Hyperlink"/>
            <w:noProof/>
          </w:rPr>
          <w:t>2.2.</w:t>
        </w:r>
        <w:r w:rsidR="00686342">
          <w:rPr>
            <w:rFonts w:asciiTheme="minorHAnsi" w:eastAsiaTheme="minorEastAsia" w:hAnsiTheme="minorHAnsi" w:cstheme="minorBidi"/>
            <w:noProof/>
            <w:sz w:val="22"/>
            <w:szCs w:val="22"/>
            <w:lang w:val="en-US" w:eastAsia="en-US"/>
          </w:rPr>
          <w:tab/>
        </w:r>
        <w:r w:rsidR="00686342" w:rsidRPr="009040F8">
          <w:rPr>
            <w:rStyle w:val="Hyperlink"/>
            <w:noProof/>
          </w:rPr>
          <w:t>Applicability</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73 \h </w:instrText>
        </w:r>
        <w:r w:rsidR="00686342">
          <w:rPr>
            <w:noProof/>
            <w:webHidden/>
          </w:rPr>
        </w:r>
        <w:r w:rsidR="00686342">
          <w:rPr>
            <w:noProof/>
            <w:webHidden/>
          </w:rPr>
          <w:fldChar w:fldCharType="separate"/>
        </w:r>
        <w:r w:rsidR="003C1C35">
          <w:rPr>
            <w:noProof/>
            <w:webHidden/>
          </w:rPr>
          <w:t>3</w:t>
        </w:r>
        <w:r w:rsidR="00686342">
          <w:rPr>
            <w:noProof/>
            <w:webHidden/>
          </w:rPr>
          <w:fldChar w:fldCharType="end"/>
        </w:r>
      </w:hyperlink>
    </w:p>
    <w:p w14:paraId="57C5F3D9" w14:textId="1B822AB4" w:rsidR="00686342" w:rsidRDefault="007246D8">
      <w:pPr>
        <w:pStyle w:val="TOC2"/>
        <w:rPr>
          <w:rFonts w:asciiTheme="minorHAnsi" w:eastAsiaTheme="minorEastAsia" w:hAnsiTheme="minorHAnsi" w:cstheme="minorBidi"/>
          <w:noProof/>
          <w:sz w:val="22"/>
          <w:szCs w:val="22"/>
          <w:lang w:val="en-US" w:eastAsia="en-US"/>
        </w:rPr>
      </w:pPr>
      <w:hyperlink w:anchor="_Toc108613774" w:history="1">
        <w:r w:rsidR="00686342" w:rsidRPr="009040F8">
          <w:rPr>
            <w:rStyle w:val="Hyperlink"/>
            <w:noProof/>
          </w:rPr>
          <w:t>2.3.</w:t>
        </w:r>
        <w:r w:rsidR="00686342">
          <w:rPr>
            <w:rFonts w:asciiTheme="minorHAnsi" w:eastAsiaTheme="minorEastAsia" w:hAnsiTheme="minorHAnsi" w:cstheme="minorBidi"/>
            <w:noProof/>
            <w:sz w:val="22"/>
            <w:szCs w:val="22"/>
            <w:lang w:val="en-US" w:eastAsia="en-US"/>
          </w:rPr>
          <w:tab/>
        </w:r>
        <w:r w:rsidR="00686342" w:rsidRPr="009040F8">
          <w:rPr>
            <w:rStyle w:val="Hyperlink"/>
            <w:noProof/>
          </w:rPr>
          <w:t>Entry into force</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74 \h </w:instrText>
        </w:r>
        <w:r w:rsidR="00686342">
          <w:rPr>
            <w:noProof/>
            <w:webHidden/>
          </w:rPr>
        </w:r>
        <w:r w:rsidR="00686342">
          <w:rPr>
            <w:noProof/>
            <w:webHidden/>
          </w:rPr>
          <w:fldChar w:fldCharType="separate"/>
        </w:r>
        <w:r w:rsidR="003C1C35">
          <w:rPr>
            <w:noProof/>
            <w:webHidden/>
          </w:rPr>
          <w:t>4</w:t>
        </w:r>
        <w:r w:rsidR="00686342">
          <w:rPr>
            <w:noProof/>
            <w:webHidden/>
          </w:rPr>
          <w:fldChar w:fldCharType="end"/>
        </w:r>
      </w:hyperlink>
    </w:p>
    <w:p w14:paraId="6028C045" w14:textId="68AA1A66" w:rsidR="00686342" w:rsidRDefault="007246D8">
      <w:pPr>
        <w:pStyle w:val="TOC2"/>
        <w:rPr>
          <w:rFonts w:asciiTheme="minorHAnsi" w:eastAsiaTheme="minorEastAsia" w:hAnsiTheme="minorHAnsi" w:cstheme="minorBidi"/>
          <w:noProof/>
          <w:sz w:val="22"/>
          <w:szCs w:val="22"/>
          <w:lang w:val="en-US" w:eastAsia="en-US"/>
        </w:rPr>
      </w:pPr>
      <w:hyperlink w:anchor="_Toc108613775" w:history="1">
        <w:r w:rsidR="00686342" w:rsidRPr="009040F8">
          <w:rPr>
            <w:rStyle w:val="Hyperlink"/>
            <w:noProof/>
          </w:rPr>
          <w:t>2.4.</w:t>
        </w:r>
        <w:r w:rsidR="00686342">
          <w:rPr>
            <w:rFonts w:asciiTheme="minorHAnsi" w:eastAsiaTheme="minorEastAsia" w:hAnsiTheme="minorHAnsi" w:cstheme="minorBidi"/>
            <w:noProof/>
            <w:sz w:val="22"/>
            <w:szCs w:val="22"/>
            <w:lang w:val="en-US" w:eastAsia="en-US"/>
          </w:rPr>
          <w:tab/>
        </w:r>
        <w:r w:rsidR="00686342" w:rsidRPr="009040F8">
          <w:rPr>
            <w:rStyle w:val="Hyperlink"/>
            <w:noProof/>
          </w:rPr>
          <w:t>Applicability of sectoral scopes</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75 \h </w:instrText>
        </w:r>
        <w:r w:rsidR="00686342">
          <w:rPr>
            <w:noProof/>
            <w:webHidden/>
          </w:rPr>
        </w:r>
        <w:r w:rsidR="00686342">
          <w:rPr>
            <w:noProof/>
            <w:webHidden/>
          </w:rPr>
          <w:fldChar w:fldCharType="separate"/>
        </w:r>
        <w:r w:rsidR="003C1C35">
          <w:rPr>
            <w:noProof/>
            <w:webHidden/>
          </w:rPr>
          <w:t>4</w:t>
        </w:r>
        <w:r w:rsidR="00686342">
          <w:rPr>
            <w:noProof/>
            <w:webHidden/>
          </w:rPr>
          <w:fldChar w:fldCharType="end"/>
        </w:r>
      </w:hyperlink>
    </w:p>
    <w:p w14:paraId="1664FB40" w14:textId="4D364434" w:rsidR="00686342" w:rsidRDefault="007246D8">
      <w:pPr>
        <w:pStyle w:val="TOC1"/>
        <w:rPr>
          <w:rFonts w:asciiTheme="minorHAnsi" w:eastAsiaTheme="minorEastAsia" w:hAnsiTheme="minorHAnsi" w:cstheme="minorBidi"/>
          <w:b w:val="0"/>
          <w:caps w:val="0"/>
          <w:noProof/>
          <w:sz w:val="22"/>
          <w:szCs w:val="22"/>
          <w:lang w:val="en-US" w:eastAsia="en-US"/>
        </w:rPr>
      </w:pPr>
      <w:hyperlink w:anchor="_Toc108613776" w:history="1">
        <w:r w:rsidR="00686342" w:rsidRPr="009040F8">
          <w:rPr>
            <w:rStyle w:val="Hyperlink"/>
            <w:noProof/>
          </w:rPr>
          <w:t>3.</w:t>
        </w:r>
        <w:r w:rsidR="00686342">
          <w:rPr>
            <w:rFonts w:asciiTheme="minorHAnsi" w:eastAsiaTheme="minorEastAsia" w:hAnsiTheme="minorHAnsi" w:cstheme="minorBidi"/>
            <w:b w:val="0"/>
            <w:caps w:val="0"/>
            <w:noProof/>
            <w:sz w:val="22"/>
            <w:szCs w:val="22"/>
            <w:lang w:val="en-US" w:eastAsia="en-US"/>
          </w:rPr>
          <w:tab/>
        </w:r>
        <w:r w:rsidR="00686342" w:rsidRPr="009040F8">
          <w:rPr>
            <w:rStyle w:val="Hyperlink"/>
            <w:noProof/>
          </w:rPr>
          <w:t>Normative references</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76 \h </w:instrText>
        </w:r>
        <w:r w:rsidR="00686342">
          <w:rPr>
            <w:noProof/>
            <w:webHidden/>
          </w:rPr>
        </w:r>
        <w:r w:rsidR="00686342">
          <w:rPr>
            <w:noProof/>
            <w:webHidden/>
          </w:rPr>
          <w:fldChar w:fldCharType="separate"/>
        </w:r>
        <w:r w:rsidR="003C1C35">
          <w:rPr>
            <w:noProof/>
            <w:webHidden/>
          </w:rPr>
          <w:t>4</w:t>
        </w:r>
        <w:r w:rsidR="00686342">
          <w:rPr>
            <w:noProof/>
            <w:webHidden/>
          </w:rPr>
          <w:fldChar w:fldCharType="end"/>
        </w:r>
      </w:hyperlink>
    </w:p>
    <w:p w14:paraId="3B07741B" w14:textId="6EF50269" w:rsidR="00686342" w:rsidRDefault="007246D8">
      <w:pPr>
        <w:pStyle w:val="TOC1"/>
        <w:rPr>
          <w:rFonts w:asciiTheme="minorHAnsi" w:eastAsiaTheme="minorEastAsia" w:hAnsiTheme="minorHAnsi" w:cstheme="minorBidi"/>
          <w:b w:val="0"/>
          <w:caps w:val="0"/>
          <w:noProof/>
          <w:sz w:val="22"/>
          <w:szCs w:val="22"/>
          <w:lang w:val="en-US" w:eastAsia="en-US"/>
        </w:rPr>
      </w:pPr>
      <w:hyperlink w:anchor="_Toc108613777" w:history="1">
        <w:r w:rsidR="00686342" w:rsidRPr="009040F8">
          <w:rPr>
            <w:rStyle w:val="Hyperlink"/>
            <w:noProof/>
          </w:rPr>
          <w:t>4.</w:t>
        </w:r>
        <w:r w:rsidR="00686342">
          <w:rPr>
            <w:rFonts w:asciiTheme="minorHAnsi" w:eastAsiaTheme="minorEastAsia" w:hAnsiTheme="minorHAnsi" w:cstheme="minorBidi"/>
            <w:b w:val="0"/>
            <w:caps w:val="0"/>
            <w:noProof/>
            <w:sz w:val="22"/>
            <w:szCs w:val="22"/>
            <w:lang w:val="en-US" w:eastAsia="en-US"/>
          </w:rPr>
          <w:tab/>
        </w:r>
        <w:r w:rsidR="00686342" w:rsidRPr="009040F8">
          <w:rPr>
            <w:rStyle w:val="Hyperlink"/>
            <w:noProof/>
          </w:rPr>
          <w:t>Definitions</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77 \h </w:instrText>
        </w:r>
        <w:r w:rsidR="00686342">
          <w:rPr>
            <w:noProof/>
            <w:webHidden/>
          </w:rPr>
        </w:r>
        <w:r w:rsidR="00686342">
          <w:rPr>
            <w:noProof/>
            <w:webHidden/>
          </w:rPr>
          <w:fldChar w:fldCharType="separate"/>
        </w:r>
        <w:r w:rsidR="003C1C35">
          <w:rPr>
            <w:noProof/>
            <w:webHidden/>
          </w:rPr>
          <w:t>5</w:t>
        </w:r>
        <w:r w:rsidR="00686342">
          <w:rPr>
            <w:noProof/>
            <w:webHidden/>
          </w:rPr>
          <w:fldChar w:fldCharType="end"/>
        </w:r>
      </w:hyperlink>
    </w:p>
    <w:p w14:paraId="27FE0FF2" w14:textId="37790403" w:rsidR="00686342" w:rsidRDefault="007246D8">
      <w:pPr>
        <w:pStyle w:val="TOC1"/>
        <w:rPr>
          <w:rFonts w:asciiTheme="minorHAnsi" w:eastAsiaTheme="minorEastAsia" w:hAnsiTheme="minorHAnsi" w:cstheme="minorBidi"/>
          <w:b w:val="0"/>
          <w:caps w:val="0"/>
          <w:noProof/>
          <w:sz w:val="22"/>
          <w:szCs w:val="22"/>
          <w:lang w:val="en-US" w:eastAsia="en-US"/>
        </w:rPr>
      </w:pPr>
      <w:hyperlink w:anchor="_Toc108613778" w:history="1">
        <w:r w:rsidR="00686342" w:rsidRPr="009040F8">
          <w:rPr>
            <w:rStyle w:val="Hyperlink"/>
            <w:noProof/>
          </w:rPr>
          <w:t>5.</w:t>
        </w:r>
        <w:r w:rsidR="00686342">
          <w:rPr>
            <w:rFonts w:asciiTheme="minorHAnsi" w:eastAsiaTheme="minorEastAsia" w:hAnsiTheme="minorHAnsi" w:cstheme="minorBidi"/>
            <w:b w:val="0"/>
            <w:caps w:val="0"/>
            <w:noProof/>
            <w:sz w:val="22"/>
            <w:szCs w:val="22"/>
            <w:lang w:val="en-US" w:eastAsia="en-US"/>
          </w:rPr>
          <w:tab/>
        </w:r>
        <w:r w:rsidR="00686342" w:rsidRPr="009040F8">
          <w:rPr>
            <w:rStyle w:val="Hyperlink"/>
            <w:noProof/>
          </w:rPr>
          <w:t>Baseline methodology</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78 \h </w:instrText>
        </w:r>
        <w:r w:rsidR="00686342">
          <w:rPr>
            <w:noProof/>
            <w:webHidden/>
          </w:rPr>
        </w:r>
        <w:r w:rsidR="00686342">
          <w:rPr>
            <w:noProof/>
            <w:webHidden/>
          </w:rPr>
          <w:fldChar w:fldCharType="separate"/>
        </w:r>
        <w:r w:rsidR="003C1C35">
          <w:rPr>
            <w:noProof/>
            <w:webHidden/>
          </w:rPr>
          <w:t>6</w:t>
        </w:r>
        <w:r w:rsidR="00686342">
          <w:rPr>
            <w:noProof/>
            <w:webHidden/>
          </w:rPr>
          <w:fldChar w:fldCharType="end"/>
        </w:r>
      </w:hyperlink>
    </w:p>
    <w:p w14:paraId="58B66C1D" w14:textId="471D8079" w:rsidR="00686342" w:rsidRDefault="007246D8">
      <w:pPr>
        <w:pStyle w:val="TOC2"/>
        <w:rPr>
          <w:rFonts w:asciiTheme="minorHAnsi" w:eastAsiaTheme="minorEastAsia" w:hAnsiTheme="minorHAnsi" w:cstheme="minorBidi"/>
          <w:noProof/>
          <w:sz w:val="22"/>
          <w:szCs w:val="22"/>
          <w:lang w:val="en-US" w:eastAsia="en-US"/>
        </w:rPr>
      </w:pPr>
      <w:hyperlink w:anchor="_Toc108613779" w:history="1">
        <w:r w:rsidR="00686342" w:rsidRPr="009040F8">
          <w:rPr>
            <w:rStyle w:val="Hyperlink"/>
            <w:noProof/>
          </w:rPr>
          <w:t>5.1.</w:t>
        </w:r>
        <w:r w:rsidR="00686342">
          <w:rPr>
            <w:rFonts w:asciiTheme="minorHAnsi" w:eastAsiaTheme="minorEastAsia" w:hAnsiTheme="minorHAnsi" w:cstheme="minorBidi"/>
            <w:noProof/>
            <w:sz w:val="22"/>
            <w:szCs w:val="22"/>
            <w:lang w:val="en-US" w:eastAsia="en-US"/>
          </w:rPr>
          <w:tab/>
        </w:r>
        <w:r w:rsidR="00686342" w:rsidRPr="009040F8">
          <w:rPr>
            <w:rStyle w:val="Hyperlink"/>
            <w:noProof/>
          </w:rPr>
          <w:t>Project boundary</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79 \h </w:instrText>
        </w:r>
        <w:r w:rsidR="00686342">
          <w:rPr>
            <w:noProof/>
            <w:webHidden/>
          </w:rPr>
        </w:r>
        <w:r w:rsidR="00686342">
          <w:rPr>
            <w:noProof/>
            <w:webHidden/>
          </w:rPr>
          <w:fldChar w:fldCharType="separate"/>
        </w:r>
        <w:r w:rsidR="003C1C35">
          <w:rPr>
            <w:noProof/>
            <w:webHidden/>
          </w:rPr>
          <w:t>6</w:t>
        </w:r>
        <w:r w:rsidR="00686342">
          <w:rPr>
            <w:noProof/>
            <w:webHidden/>
          </w:rPr>
          <w:fldChar w:fldCharType="end"/>
        </w:r>
      </w:hyperlink>
    </w:p>
    <w:p w14:paraId="695E6D06" w14:textId="2D57E746" w:rsidR="00686342" w:rsidRDefault="007246D8">
      <w:pPr>
        <w:pStyle w:val="TOC2"/>
        <w:rPr>
          <w:rFonts w:asciiTheme="minorHAnsi" w:eastAsiaTheme="minorEastAsia" w:hAnsiTheme="minorHAnsi" w:cstheme="minorBidi"/>
          <w:noProof/>
          <w:sz w:val="22"/>
          <w:szCs w:val="22"/>
          <w:lang w:val="en-US" w:eastAsia="en-US"/>
        </w:rPr>
      </w:pPr>
      <w:hyperlink w:anchor="_Toc108613780" w:history="1">
        <w:r w:rsidR="00686342" w:rsidRPr="009040F8">
          <w:rPr>
            <w:rStyle w:val="Hyperlink"/>
            <w:noProof/>
          </w:rPr>
          <w:t>5.2.</w:t>
        </w:r>
        <w:r w:rsidR="00686342">
          <w:rPr>
            <w:rFonts w:asciiTheme="minorHAnsi" w:eastAsiaTheme="minorEastAsia" w:hAnsiTheme="minorHAnsi" w:cstheme="minorBidi"/>
            <w:noProof/>
            <w:sz w:val="22"/>
            <w:szCs w:val="22"/>
            <w:lang w:val="en-US" w:eastAsia="en-US"/>
          </w:rPr>
          <w:tab/>
        </w:r>
        <w:r w:rsidR="00686342" w:rsidRPr="009040F8">
          <w:rPr>
            <w:rStyle w:val="Hyperlink"/>
            <w:noProof/>
          </w:rPr>
          <w:t>Baseline</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80 \h </w:instrText>
        </w:r>
        <w:r w:rsidR="00686342">
          <w:rPr>
            <w:noProof/>
            <w:webHidden/>
          </w:rPr>
        </w:r>
        <w:r w:rsidR="00686342">
          <w:rPr>
            <w:noProof/>
            <w:webHidden/>
          </w:rPr>
          <w:fldChar w:fldCharType="separate"/>
        </w:r>
        <w:r w:rsidR="003C1C35">
          <w:rPr>
            <w:noProof/>
            <w:webHidden/>
          </w:rPr>
          <w:t>6</w:t>
        </w:r>
        <w:r w:rsidR="00686342">
          <w:rPr>
            <w:noProof/>
            <w:webHidden/>
          </w:rPr>
          <w:fldChar w:fldCharType="end"/>
        </w:r>
      </w:hyperlink>
    </w:p>
    <w:p w14:paraId="66896CDF" w14:textId="3EC0E8A2" w:rsidR="00686342" w:rsidRDefault="007246D8">
      <w:pPr>
        <w:pStyle w:val="TOC3"/>
        <w:rPr>
          <w:rFonts w:asciiTheme="minorHAnsi" w:eastAsiaTheme="minorEastAsia" w:hAnsiTheme="minorHAnsi" w:cstheme="minorBidi"/>
          <w:noProof/>
          <w:sz w:val="22"/>
          <w:szCs w:val="22"/>
          <w:lang w:val="en-US" w:eastAsia="en-US"/>
        </w:rPr>
      </w:pPr>
      <w:hyperlink w:anchor="_Toc108613781" w:history="1">
        <w:r w:rsidR="00686342" w:rsidRPr="009040F8">
          <w:rPr>
            <w:rStyle w:val="Hyperlink"/>
            <w:noProof/>
            <w:lang w:val="en-US"/>
          </w:rPr>
          <w:t>5.2.1.</w:t>
        </w:r>
        <w:r w:rsidR="00686342">
          <w:rPr>
            <w:rFonts w:asciiTheme="minorHAnsi" w:eastAsiaTheme="minorEastAsia" w:hAnsiTheme="minorHAnsi" w:cstheme="minorBidi"/>
            <w:noProof/>
            <w:sz w:val="22"/>
            <w:szCs w:val="22"/>
            <w:lang w:val="en-US" w:eastAsia="en-US"/>
          </w:rPr>
          <w:tab/>
        </w:r>
        <w:r w:rsidR="00686342" w:rsidRPr="009040F8">
          <w:rPr>
            <w:rStyle w:val="Hyperlink"/>
            <w:noProof/>
            <w:lang w:val="en-US"/>
          </w:rPr>
          <w:t xml:space="preserve">Option 1: based on the </w:t>
        </w:r>
        <w:r w:rsidR="00686342" w:rsidRPr="009040F8">
          <w:rPr>
            <w:rStyle w:val="Hyperlink"/>
            <w:noProof/>
          </w:rPr>
          <w:t>electricity consumption of the households/user</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81 \h </w:instrText>
        </w:r>
        <w:r w:rsidR="00686342">
          <w:rPr>
            <w:noProof/>
            <w:webHidden/>
          </w:rPr>
        </w:r>
        <w:r w:rsidR="00686342">
          <w:rPr>
            <w:noProof/>
            <w:webHidden/>
          </w:rPr>
          <w:fldChar w:fldCharType="separate"/>
        </w:r>
        <w:r w:rsidR="003C1C35">
          <w:rPr>
            <w:noProof/>
            <w:webHidden/>
          </w:rPr>
          <w:t>6</w:t>
        </w:r>
        <w:r w:rsidR="00686342">
          <w:rPr>
            <w:noProof/>
            <w:webHidden/>
          </w:rPr>
          <w:fldChar w:fldCharType="end"/>
        </w:r>
      </w:hyperlink>
    </w:p>
    <w:p w14:paraId="4122A438" w14:textId="400BA38A" w:rsidR="00686342" w:rsidRDefault="007246D8">
      <w:pPr>
        <w:pStyle w:val="TOC3"/>
        <w:rPr>
          <w:rFonts w:asciiTheme="minorHAnsi" w:eastAsiaTheme="minorEastAsia" w:hAnsiTheme="minorHAnsi" w:cstheme="minorBidi"/>
          <w:noProof/>
          <w:sz w:val="22"/>
          <w:szCs w:val="22"/>
          <w:lang w:val="en-US" w:eastAsia="en-US"/>
        </w:rPr>
      </w:pPr>
      <w:hyperlink w:anchor="_Toc108613782" w:history="1">
        <w:r w:rsidR="00686342" w:rsidRPr="009040F8">
          <w:rPr>
            <w:rStyle w:val="Hyperlink"/>
            <w:noProof/>
          </w:rPr>
          <w:t>5.2.2.</w:t>
        </w:r>
        <w:r w:rsidR="00686342">
          <w:rPr>
            <w:rFonts w:asciiTheme="minorHAnsi" w:eastAsiaTheme="minorEastAsia" w:hAnsiTheme="minorHAnsi" w:cstheme="minorBidi"/>
            <w:noProof/>
            <w:sz w:val="22"/>
            <w:szCs w:val="22"/>
            <w:lang w:val="en-US" w:eastAsia="en-US"/>
          </w:rPr>
          <w:tab/>
        </w:r>
        <w:r w:rsidR="00686342" w:rsidRPr="009040F8">
          <w:rPr>
            <w:rStyle w:val="Hyperlink"/>
            <w:noProof/>
            <w:lang w:val="en-US"/>
          </w:rPr>
          <w:t xml:space="preserve">Option 2: based on the </w:t>
        </w:r>
        <w:r w:rsidR="00686342" w:rsidRPr="009040F8">
          <w:rPr>
            <w:rStyle w:val="Hyperlink"/>
            <w:noProof/>
          </w:rPr>
          <w:t>annual electricity generation by the project activity</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82 \h </w:instrText>
        </w:r>
        <w:r w:rsidR="00686342">
          <w:rPr>
            <w:noProof/>
            <w:webHidden/>
          </w:rPr>
        </w:r>
        <w:r w:rsidR="00686342">
          <w:rPr>
            <w:noProof/>
            <w:webHidden/>
          </w:rPr>
          <w:fldChar w:fldCharType="separate"/>
        </w:r>
        <w:r w:rsidR="003C1C35">
          <w:rPr>
            <w:noProof/>
            <w:webHidden/>
          </w:rPr>
          <w:t>7</w:t>
        </w:r>
        <w:r w:rsidR="00686342">
          <w:rPr>
            <w:noProof/>
            <w:webHidden/>
          </w:rPr>
          <w:fldChar w:fldCharType="end"/>
        </w:r>
      </w:hyperlink>
    </w:p>
    <w:p w14:paraId="6902BFD3" w14:textId="6B2F674B" w:rsidR="00686342" w:rsidRDefault="007246D8">
      <w:pPr>
        <w:pStyle w:val="TOC3"/>
        <w:rPr>
          <w:rFonts w:asciiTheme="minorHAnsi" w:eastAsiaTheme="minorEastAsia" w:hAnsiTheme="minorHAnsi" w:cstheme="minorBidi"/>
          <w:noProof/>
          <w:sz w:val="22"/>
          <w:szCs w:val="22"/>
          <w:lang w:val="en-US" w:eastAsia="en-US"/>
        </w:rPr>
      </w:pPr>
      <w:hyperlink w:anchor="_Toc108613783" w:history="1">
        <w:r w:rsidR="00686342" w:rsidRPr="009040F8">
          <w:rPr>
            <w:rStyle w:val="Hyperlink"/>
            <w:noProof/>
            <w:lang w:val="en-US"/>
          </w:rPr>
          <w:t>5.2.3.</w:t>
        </w:r>
        <w:r w:rsidR="00686342">
          <w:rPr>
            <w:rFonts w:asciiTheme="minorHAnsi" w:eastAsiaTheme="minorEastAsia" w:hAnsiTheme="minorHAnsi" w:cstheme="minorBidi"/>
            <w:noProof/>
            <w:sz w:val="22"/>
            <w:szCs w:val="22"/>
            <w:lang w:val="en-US" w:eastAsia="en-US"/>
          </w:rPr>
          <w:tab/>
        </w:r>
        <w:r w:rsidR="00686342" w:rsidRPr="009040F8">
          <w:rPr>
            <w:rStyle w:val="Hyperlink"/>
            <w:noProof/>
            <w:lang w:val="en-US"/>
          </w:rPr>
          <w:t xml:space="preserve">Option 3: based on a </w:t>
        </w:r>
        <w:r w:rsidR="00686342" w:rsidRPr="009040F8">
          <w:rPr>
            <w:rStyle w:val="Hyperlink"/>
            <w:noProof/>
          </w:rPr>
          <w:t xml:space="preserve">trend-adjusted </w:t>
        </w:r>
        <w:r w:rsidR="00686342" w:rsidRPr="009040F8">
          <w:rPr>
            <w:rStyle w:val="Hyperlink"/>
            <w:noProof/>
            <w:lang w:val="en-US"/>
          </w:rPr>
          <w:t>projection of historical fuel consumption</w:t>
        </w:r>
        <w:r w:rsidR="00686342">
          <w:rPr>
            <w:noProof/>
            <w:webHidden/>
          </w:rPr>
          <w:tab/>
        </w:r>
        <w:r w:rsidR="00686342">
          <w:rPr>
            <w:rStyle w:val="Hyperlink"/>
            <w:noProof/>
            <w:lang w:val="en-US"/>
          </w:rPr>
          <w:tab/>
        </w:r>
        <w:r w:rsidR="00686342">
          <w:rPr>
            <w:noProof/>
            <w:webHidden/>
          </w:rPr>
          <w:fldChar w:fldCharType="begin"/>
        </w:r>
        <w:r w:rsidR="00686342">
          <w:rPr>
            <w:noProof/>
            <w:webHidden/>
          </w:rPr>
          <w:instrText xml:space="preserve"> PAGEREF _Toc108613783 \h </w:instrText>
        </w:r>
        <w:r w:rsidR="00686342">
          <w:rPr>
            <w:noProof/>
            <w:webHidden/>
          </w:rPr>
        </w:r>
        <w:r w:rsidR="00686342">
          <w:rPr>
            <w:noProof/>
            <w:webHidden/>
          </w:rPr>
          <w:fldChar w:fldCharType="separate"/>
        </w:r>
        <w:r w:rsidR="003C1C35">
          <w:rPr>
            <w:noProof/>
            <w:webHidden/>
          </w:rPr>
          <w:t>7</w:t>
        </w:r>
        <w:r w:rsidR="00686342">
          <w:rPr>
            <w:noProof/>
            <w:webHidden/>
          </w:rPr>
          <w:fldChar w:fldCharType="end"/>
        </w:r>
      </w:hyperlink>
    </w:p>
    <w:p w14:paraId="2985E66F" w14:textId="0B87FD9A" w:rsidR="00686342" w:rsidRDefault="007246D8">
      <w:pPr>
        <w:pStyle w:val="TOC2"/>
        <w:rPr>
          <w:rFonts w:asciiTheme="minorHAnsi" w:eastAsiaTheme="minorEastAsia" w:hAnsiTheme="minorHAnsi" w:cstheme="minorBidi"/>
          <w:noProof/>
          <w:sz w:val="22"/>
          <w:szCs w:val="22"/>
          <w:lang w:val="en-US" w:eastAsia="en-US"/>
        </w:rPr>
      </w:pPr>
      <w:hyperlink w:anchor="_Toc108613784" w:history="1">
        <w:r w:rsidR="00686342" w:rsidRPr="009040F8">
          <w:rPr>
            <w:rStyle w:val="Hyperlink"/>
            <w:noProof/>
          </w:rPr>
          <w:t>5.3.</w:t>
        </w:r>
        <w:r w:rsidR="00686342">
          <w:rPr>
            <w:rFonts w:asciiTheme="minorHAnsi" w:eastAsiaTheme="minorEastAsia" w:hAnsiTheme="minorHAnsi" w:cstheme="minorBidi"/>
            <w:noProof/>
            <w:sz w:val="22"/>
            <w:szCs w:val="22"/>
            <w:lang w:val="en-US" w:eastAsia="en-US"/>
          </w:rPr>
          <w:tab/>
        </w:r>
        <w:r w:rsidR="00686342" w:rsidRPr="009040F8">
          <w:rPr>
            <w:rStyle w:val="Hyperlink"/>
            <w:noProof/>
          </w:rPr>
          <w:t>Project emissions</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84 \h </w:instrText>
        </w:r>
        <w:r w:rsidR="00686342">
          <w:rPr>
            <w:noProof/>
            <w:webHidden/>
          </w:rPr>
        </w:r>
        <w:r w:rsidR="00686342">
          <w:rPr>
            <w:noProof/>
            <w:webHidden/>
          </w:rPr>
          <w:fldChar w:fldCharType="separate"/>
        </w:r>
        <w:r w:rsidR="003C1C35">
          <w:rPr>
            <w:noProof/>
            <w:webHidden/>
          </w:rPr>
          <w:t>8</w:t>
        </w:r>
        <w:r w:rsidR="00686342">
          <w:rPr>
            <w:noProof/>
            <w:webHidden/>
          </w:rPr>
          <w:fldChar w:fldCharType="end"/>
        </w:r>
      </w:hyperlink>
    </w:p>
    <w:p w14:paraId="10E5EF91" w14:textId="7BCDA112" w:rsidR="00686342" w:rsidRDefault="007246D8">
      <w:pPr>
        <w:pStyle w:val="TOC2"/>
        <w:rPr>
          <w:rFonts w:asciiTheme="minorHAnsi" w:eastAsiaTheme="minorEastAsia" w:hAnsiTheme="minorHAnsi" w:cstheme="minorBidi"/>
          <w:noProof/>
          <w:sz w:val="22"/>
          <w:szCs w:val="22"/>
          <w:lang w:val="en-US" w:eastAsia="en-US"/>
        </w:rPr>
      </w:pPr>
      <w:hyperlink w:anchor="_Toc108613785" w:history="1">
        <w:r w:rsidR="00686342" w:rsidRPr="009040F8">
          <w:rPr>
            <w:rStyle w:val="Hyperlink"/>
            <w:noProof/>
          </w:rPr>
          <w:t>5.4.</w:t>
        </w:r>
        <w:r w:rsidR="00686342">
          <w:rPr>
            <w:rFonts w:asciiTheme="minorHAnsi" w:eastAsiaTheme="minorEastAsia" w:hAnsiTheme="minorHAnsi" w:cstheme="minorBidi"/>
            <w:noProof/>
            <w:sz w:val="22"/>
            <w:szCs w:val="22"/>
            <w:lang w:val="en-US" w:eastAsia="en-US"/>
          </w:rPr>
          <w:tab/>
        </w:r>
        <w:r w:rsidR="00686342" w:rsidRPr="009040F8">
          <w:rPr>
            <w:rStyle w:val="Hyperlink"/>
            <w:noProof/>
          </w:rPr>
          <w:t>Leakage</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85 \h </w:instrText>
        </w:r>
        <w:r w:rsidR="00686342">
          <w:rPr>
            <w:noProof/>
            <w:webHidden/>
          </w:rPr>
        </w:r>
        <w:r w:rsidR="00686342">
          <w:rPr>
            <w:noProof/>
            <w:webHidden/>
          </w:rPr>
          <w:fldChar w:fldCharType="separate"/>
        </w:r>
        <w:r w:rsidR="003C1C35">
          <w:rPr>
            <w:noProof/>
            <w:webHidden/>
          </w:rPr>
          <w:t>8</w:t>
        </w:r>
        <w:r w:rsidR="00686342">
          <w:rPr>
            <w:noProof/>
            <w:webHidden/>
          </w:rPr>
          <w:fldChar w:fldCharType="end"/>
        </w:r>
      </w:hyperlink>
    </w:p>
    <w:p w14:paraId="60244CD7" w14:textId="6440C44F" w:rsidR="00686342" w:rsidRDefault="007246D8">
      <w:pPr>
        <w:pStyle w:val="TOC1"/>
        <w:rPr>
          <w:rFonts w:asciiTheme="minorHAnsi" w:eastAsiaTheme="minorEastAsia" w:hAnsiTheme="minorHAnsi" w:cstheme="minorBidi"/>
          <w:b w:val="0"/>
          <w:caps w:val="0"/>
          <w:noProof/>
          <w:sz w:val="22"/>
          <w:szCs w:val="22"/>
          <w:lang w:val="en-US" w:eastAsia="en-US"/>
        </w:rPr>
      </w:pPr>
      <w:hyperlink w:anchor="_Toc108613786" w:history="1">
        <w:r w:rsidR="00686342" w:rsidRPr="009040F8">
          <w:rPr>
            <w:rStyle w:val="Hyperlink"/>
            <w:noProof/>
          </w:rPr>
          <w:t>6.</w:t>
        </w:r>
        <w:r w:rsidR="00686342">
          <w:rPr>
            <w:rFonts w:asciiTheme="minorHAnsi" w:eastAsiaTheme="minorEastAsia" w:hAnsiTheme="minorHAnsi" w:cstheme="minorBidi"/>
            <w:b w:val="0"/>
            <w:caps w:val="0"/>
            <w:noProof/>
            <w:sz w:val="22"/>
            <w:szCs w:val="22"/>
            <w:lang w:val="en-US" w:eastAsia="en-US"/>
          </w:rPr>
          <w:tab/>
        </w:r>
        <w:r w:rsidR="00686342" w:rsidRPr="009040F8">
          <w:rPr>
            <w:rStyle w:val="Hyperlink"/>
            <w:noProof/>
          </w:rPr>
          <w:t>Monitoring methodology</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86 \h </w:instrText>
        </w:r>
        <w:r w:rsidR="00686342">
          <w:rPr>
            <w:noProof/>
            <w:webHidden/>
          </w:rPr>
        </w:r>
        <w:r w:rsidR="00686342">
          <w:rPr>
            <w:noProof/>
            <w:webHidden/>
          </w:rPr>
          <w:fldChar w:fldCharType="separate"/>
        </w:r>
        <w:r w:rsidR="003C1C35">
          <w:rPr>
            <w:noProof/>
            <w:webHidden/>
          </w:rPr>
          <w:t>9</w:t>
        </w:r>
        <w:r w:rsidR="00686342">
          <w:rPr>
            <w:noProof/>
            <w:webHidden/>
          </w:rPr>
          <w:fldChar w:fldCharType="end"/>
        </w:r>
      </w:hyperlink>
    </w:p>
    <w:p w14:paraId="6BA4B2AA" w14:textId="61D2A7C7" w:rsidR="00686342" w:rsidRDefault="007246D8">
      <w:pPr>
        <w:pStyle w:val="TOC2"/>
        <w:rPr>
          <w:rFonts w:asciiTheme="minorHAnsi" w:eastAsiaTheme="minorEastAsia" w:hAnsiTheme="minorHAnsi" w:cstheme="minorBidi"/>
          <w:noProof/>
          <w:sz w:val="22"/>
          <w:szCs w:val="22"/>
          <w:lang w:val="en-US" w:eastAsia="en-US"/>
        </w:rPr>
      </w:pPr>
      <w:hyperlink w:anchor="_Toc108613787" w:history="1">
        <w:r w:rsidR="00686342" w:rsidRPr="009040F8">
          <w:rPr>
            <w:rStyle w:val="Hyperlink"/>
            <w:noProof/>
          </w:rPr>
          <w:t>6.1.</w:t>
        </w:r>
        <w:r w:rsidR="00686342">
          <w:rPr>
            <w:rFonts w:asciiTheme="minorHAnsi" w:eastAsiaTheme="minorEastAsia" w:hAnsiTheme="minorHAnsi" w:cstheme="minorBidi"/>
            <w:noProof/>
            <w:sz w:val="22"/>
            <w:szCs w:val="22"/>
            <w:lang w:val="en-US" w:eastAsia="en-US"/>
          </w:rPr>
          <w:tab/>
        </w:r>
        <w:r w:rsidR="00686342" w:rsidRPr="009040F8">
          <w:rPr>
            <w:rStyle w:val="Hyperlink"/>
            <w:noProof/>
          </w:rPr>
          <w:t>Data and parameters monitored</w:t>
        </w:r>
        <w:r w:rsidR="00686342">
          <w:rPr>
            <w:noProof/>
            <w:webHidden/>
          </w:rPr>
          <w:tab/>
        </w:r>
        <w:r w:rsidR="00686342">
          <w:rPr>
            <w:rStyle w:val="Hyperlink"/>
            <w:noProof/>
          </w:rPr>
          <w:tab/>
        </w:r>
        <w:r w:rsidR="00686342">
          <w:rPr>
            <w:noProof/>
            <w:webHidden/>
          </w:rPr>
          <w:fldChar w:fldCharType="begin"/>
        </w:r>
        <w:r w:rsidR="00686342">
          <w:rPr>
            <w:noProof/>
            <w:webHidden/>
          </w:rPr>
          <w:instrText xml:space="preserve"> PAGEREF _Toc108613787 \h </w:instrText>
        </w:r>
        <w:r w:rsidR="00686342">
          <w:rPr>
            <w:noProof/>
            <w:webHidden/>
          </w:rPr>
        </w:r>
        <w:r w:rsidR="00686342">
          <w:rPr>
            <w:noProof/>
            <w:webHidden/>
          </w:rPr>
          <w:fldChar w:fldCharType="separate"/>
        </w:r>
        <w:r w:rsidR="003C1C35">
          <w:rPr>
            <w:noProof/>
            <w:webHidden/>
          </w:rPr>
          <w:t>9</w:t>
        </w:r>
        <w:r w:rsidR="00686342">
          <w:rPr>
            <w:noProof/>
            <w:webHidden/>
          </w:rPr>
          <w:fldChar w:fldCharType="end"/>
        </w:r>
      </w:hyperlink>
    </w:p>
    <w:p w14:paraId="32327C0A" w14:textId="16E5CA85" w:rsidR="002454C9" w:rsidRDefault="00057F38" w:rsidP="002454C9">
      <w:pPr>
        <w:sectPr w:rsidR="002454C9" w:rsidSect="00AC494B">
          <w:headerReference w:type="default" r:id="rId17"/>
          <w:footerReference w:type="default" r:id="rId18"/>
          <w:pgSz w:w="11907" w:h="16840" w:code="9"/>
          <w:pgMar w:top="2552" w:right="1134" w:bottom="1418" w:left="1418" w:header="851" w:footer="567" w:gutter="0"/>
          <w:cols w:space="720"/>
          <w:formProt w:val="0"/>
          <w:docGrid w:linePitch="299"/>
        </w:sectPr>
      </w:pPr>
      <w:r>
        <w:fldChar w:fldCharType="end"/>
      </w:r>
    </w:p>
    <w:p w14:paraId="55CD61B9" w14:textId="77777777" w:rsidR="002454C9" w:rsidRDefault="002454C9" w:rsidP="002454C9">
      <w:pPr>
        <w:pStyle w:val="SDMHead1"/>
      </w:pPr>
      <w:bookmarkStart w:id="11" w:name="_Toc346039895"/>
      <w:bookmarkStart w:id="12" w:name="_Toc352521225"/>
      <w:bookmarkStart w:id="13" w:name="_Toc353201615"/>
      <w:bookmarkStart w:id="14" w:name="_Toc354405680"/>
      <w:bookmarkStart w:id="15" w:name="_Toc354405694"/>
      <w:bookmarkStart w:id="16" w:name="_Toc354503025"/>
      <w:bookmarkStart w:id="17" w:name="_Toc95835838"/>
      <w:bookmarkStart w:id="18" w:name="_Toc95925234"/>
      <w:bookmarkStart w:id="19" w:name="_Toc97914965"/>
      <w:bookmarkStart w:id="20" w:name="_Toc108613770"/>
      <w:r>
        <w:lastRenderedPageBreak/>
        <w:t>Introduction</w:t>
      </w:r>
      <w:bookmarkEnd w:id="11"/>
      <w:bookmarkEnd w:id="12"/>
      <w:bookmarkEnd w:id="13"/>
      <w:bookmarkEnd w:id="14"/>
      <w:bookmarkEnd w:id="15"/>
      <w:bookmarkEnd w:id="16"/>
      <w:bookmarkEnd w:id="17"/>
      <w:bookmarkEnd w:id="18"/>
      <w:bookmarkEnd w:id="19"/>
      <w:bookmarkEnd w:id="20"/>
    </w:p>
    <w:p w14:paraId="432AEB18" w14:textId="77777777" w:rsidR="00B252F2" w:rsidRPr="00526A0A" w:rsidRDefault="00B252F2" w:rsidP="00327ECA">
      <w:pPr>
        <w:pStyle w:val="SDMPara"/>
        <w:keepNext/>
        <w:numPr>
          <w:ilvl w:val="0"/>
          <w:numId w:val="17"/>
        </w:numPr>
      </w:pPr>
      <w:r w:rsidRPr="00526A0A">
        <w:t>The following table describes the key elements of the methodology:</w:t>
      </w:r>
    </w:p>
    <w:p w14:paraId="6089DF58" w14:textId="27622F10" w:rsidR="00B252F2" w:rsidRPr="00856834" w:rsidRDefault="00B252F2" w:rsidP="00B252F2">
      <w:pPr>
        <w:pStyle w:val="Caption"/>
      </w:pPr>
      <w:r w:rsidRPr="00856834">
        <w:t xml:space="preserve">Table </w:t>
      </w:r>
      <w:fldSimple w:instr=" SEQ Table \* ARABIC ">
        <w:r w:rsidR="003C1C35">
          <w:rPr>
            <w:noProof/>
          </w:rPr>
          <w:t>1</w:t>
        </w:r>
      </w:fldSimple>
      <w:r w:rsidRPr="00856834">
        <w:rPr>
          <w:noProof/>
        </w:rPr>
        <w:t>.</w:t>
      </w:r>
      <w:r w:rsidRPr="00856834">
        <w:tab/>
        <w:t>Methodology key elements</w:t>
      </w:r>
    </w:p>
    <w:tbl>
      <w:tblPr>
        <w:tblStyle w:val="SDMTable"/>
        <w:tblW w:w="0" w:type="auto"/>
        <w:tblLook w:val="04A0" w:firstRow="1" w:lastRow="0" w:firstColumn="1" w:lastColumn="0" w:noHBand="0" w:noVBand="1"/>
      </w:tblPr>
      <w:tblGrid>
        <w:gridCol w:w="2902"/>
        <w:gridCol w:w="5621"/>
      </w:tblGrid>
      <w:tr w:rsidR="00B252F2" w:rsidRPr="00856834" w14:paraId="304CB0B4" w14:textId="77777777" w:rsidTr="005F2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244A14D4" w14:textId="77777777" w:rsidR="00B252F2" w:rsidRPr="00856834" w:rsidRDefault="00B252F2" w:rsidP="005F23D9">
            <w:pPr>
              <w:pStyle w:val="SDMTableBoxParaNotNumbered"/>
            </w:pPr>
            <w:r w:rsidRPr="00856834">
              <w:t>Typical project(s)</w:t>
            </w:r>
          </w:p>
        </w:tc>
        <w:tc>
          <w:tcPr>
            <w:tcW w:w="5777"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top"/>
          </w:tcPr>
          <w:p w14:paraId="490DC508" w14:textId="66BD8FD8" w:rsidR="00B252F2" w:rsidRPr="00856834" w:rsidRDefault="00C67489" w:rsidP="00B252F2">
            <w:pPr>
              <w:pStyle w:val="SDMTableBoxParaNotNumbered"/>
              <w:cnfStyle w:val="100000000000" w:firstRow="1" w:lastRow="0" w:firstColumn="0" w:lastColumn="0" w:oddVBand="0" w:evenVBand="0" w:oddHBand="0" w:evenHBand="0" w:firstRowFirstColumn="0" w:firstRowLastColumn="0" w:lastRowFirstColumn="0" w:lastRowLastColumn="0"/>
              <w:rPr>
                <w:b w:val="0"/>
              </w:rPr>
            </w:pPr>
            <w:r w:rsidRPr="00856834">
              <w:rPr>
                <w:b w:val="0"/>
              </w:rPr>
              <w:t>Renewable electricity generation by individual households/users or groups of households/users</w:t>
            </w:r>
          </w:p>
        </w:tc>
      </w:tr>
      <w:tr w:rsidR="00B252F2" w:rsidRPr="00856834" w14:paraId="6EADC8FC" w14:textId="77777777" w:rsidTr="005F23D9">
        <w:tc>
          <w:tcPr>
            <w:cnfStyle w:val="001000000000" w:firstRow="0" w:lastRow="0" w:firstColumn="1" w:lastColumn="0" w:oddVBand="0" w:evenVBand="0" w:oddHBand="0" w:evenHBand="0" w:firstRowFirstColumn="0" w:firstRowLastColumn="0" w:lastRowFirstColumn="0" w:lastRowLastColumn="0"/>
            <w:tcW w:w="2972" w:type="dxa"/>
          </w:tcPr>
          <w:p w14:paraId="0923B958" w14:textId="77777777" w:rsidR="00B252F2" w:rsidRPr="00856834" w:rsidRDefault="00B252F2" w:rsidP="005F23D9">
            <w:pPr>
              <w:pStyle w:val="SDMTableBoxParaNotNumbered"/>
            </w:pPr>
            <w:r w:rsidRPr="00856834">
              <w:t>Type of GHG emissions mitigation action</w:t>
            </w:r>
          </w:p>
        </w:tc>
        <w:tc>
          <w:tcPr>
            <w:tcW w:w="5777" w:type="dxa"/>
          </w:tcPr>
          <w:p w14:paraId="3A8A112D" w14:textId="5A3DEF10" w:rsidR="00B252F2" w:rsidRPr="00856834" w:rsidRDefault="00B252F2" w:rsidP="00327ECA">
            <w:pPr>
              <w:pStyle w:val="SDMTableBoxParaNotNumbered"/>
              <w:keepNext/>
              <w:cnfStyle w:val="000000000000" w:firstRow="0" w:lastRow="0" w:firstColumn="0" w:lastColumn="0" w:oddVBand="0" w:evenVBand="0" w:oddHBand="0" w:evenHBand="0" w:firstRowFirstColumn="0" w:firstRowLastColumn="0" w:lastRowFirstColumn="0" w:lastRowLastColumn="0"/>
            </w:pPr>
            <w:r w:rsidRPr="00856834">
              <w:t>Renewable energy</w:t>
            </w:r>
            <w:r w:rsidR="004573B1">
              <w:t>:</w:t>
            </w:r>
          </w:p>
          <w:p w14:paraId="5DC1CBA1" w14:textId="7E9E252E" w:rsidR="00B252F2" w:rsidRPr="00856834" w:rsidRDefault="00B252F2" w:rsidP="00B252F2">
            <w:pPr>
              <w:pStyle w:val="SDMTableBoxParaNotNumbered"/>
              <w:cnfStyle w:val="000000000000" w:firstRow="0" w:lastRow="0" w:firstColumn="0" w:lastColumn="0" w:oddVBand="0" w:evenVBand="0" w:oddHBand="0" w:evenHBand="0" w:firstRowFirstColumn="0" w:firstRowLastColumn="0" w:lastRowFirstColumn="0" w:lastRowLastColumn="0"/>
            </w:pPr>
            <w:r w:rsidRPr="00856834">
              <w:t xml:space="preserve">Displacement of more-GHG-intensive, non-renewable </w:t>
            </w:r>
            <w:r w:rsidR="00C67489" w:rsidRPr="00856834">
              <w:t>electricity</w:t>
            </w:r>
            <w:r w:rsidRPr="00856834">
              <w:t xml:space="preserve"> applications by introducin</w:t>
            </w:r>
            <w:r w:rsidR="006D7912" w:rsidRPr="00856834">
              <w:t>g renewable energy technologies</w:t>
            </w:r>
          </w:p>
        </w:tc>
      </w:tr>
    </w:tbl>
    <w:p w14:paraId="1C046229" w14:textId="77777777" w:rsidR="002454C9" w:rsidRPr="00856834" w:rsidRDefault="002454C9" w:rsidP="002454C9">
      <w:pPr>
        <w:pStyle w:val="SDMHead1"/>
      </w:pPr>
      <w:bookmarkStart w:id="21" w:name="_Toc346039898"/>
      <w:bookmarkStart w:id="22" w:name="_Toc352521228"/>
      <w:bookmarkStart w:id="23" w:name="_Toc353201618"/>
      <w:bookmarkStart w:id="24" w:name="_Toc354405683"/>
      <w:bookmarkStart w:id="25" w:name="_Toc354405697"/>
      <w:bookmarkStart w:id="26" w:name="_Toc354503028"/>
      <w:bookmarkStart w:id="27" w:name="_Toc95835839"/>
      <w:bookmarkStart w:id="28" w:name="_Toc95925235"/>
      <w:bookmarkStart w:id="29" w:name="_Toc97914966"/>
      <w:bookmarkStart w:id="30" w:name="_Toc108613771"/>
      <w:r w:rsidRPr="00856834">
        <w:t>Scope, applicability, and entry into force</w:t>
      </w:r>
      <w:bookmarkEnd w:id="21"/>
      <w:bookmarkEnd w:id="22"/>
      <w:bookmarkEnd w:id="23"/>
      <w:bookmarkEnd w:id="24"/>
      <w:bookmarkEnd w:id="25"/>
      <w:bookmarkEnd w:id="26"/>
      <w:bookmarkEnd w:id="27"/>
      <w:bookmarkEnd w:id="28"/>
      <w:bookmarkEnd w:id="29"/>
      <w:bookmarkEnd w:id="30"/>
    </w:p>
    <w:p w14:paraId="6F36870C" w14:textId="77777777" w:rsidR="002454C9" w:rsidRPr="00856834" w:rsidRDefault="002454C9" w:rsidP="002454C9">
      <w:pPr>
        <w:pStyle w:val="SDMHead2"/>
      </w:pPr>
      <w:bookmarkStart w:id="31" w:name="_Toc346039899"/>
      <w:bookmarkStart w:id="32" w:name="_Toc352521229"/>
      <w:bookmarkStart w:id="33" w:name="_Toc353201619"/>
      <w:bookmarkStart w:id="34" w:name="_Toc354405684"/>
      <w:bookmarkStart w:id="35" w:name="_Toc354405698"/>
      <w:bookmarkStart w:id="36" w:name="_Toc354503029"/>
      <w:bookmarkStart w:id="37" w:name="_Toc95835840"/>
      <w:bookmarkStart w:id="38" w:name="_Toc95925236"/>
      <w:bookmarkStart w:id="39" w:name="_Toc97914967"/>
      <w:bookmarkStart w:id="40" w:name="_Toc108613772"/>
      <w:r w:rsidRPr="00856834">
        <w:t>Scope</w:t>
      </w:r>
      <w:bookmarkEnd w:id="31"/>
      <w:bookmarkEnd w:id="32"/>
      <w:bookmarkEnd w:id="33"/>
      <w:bookmarkEnd w:id="34"/>
      <w:bookmarkEnd w:id="35"/>
      <w:bookmarkEnd w:id="36"/>
      <w:bookmarkEnd w:id="37"/>
      <w:bookmarkEnd w:id="38"/>
      <w:bookmarkEnd w:id="39"/>
      <w:bookmarkEnd w:id="40"/>
    </w:p>
    <w:p w14:paraId="5FF16183" w14:textId="3A3D868C" w:rsidR="001A147E" w:rsidRPr="00856834" w:rsidRDefault="00A91693" w:rsidP="009D4E0A">
      <w:pPr>
        <w:pStyle w:val="SDMPara"/>
      </w:pPr>
      <w:r w:rsidRPr="00856834">
        <w:t xml:space="preserve">This category comprises renewable </w:t>
      </w:r>
      <w:bookmarkStart w:id="41" w:name="OLE_LINK1"/>
      <w:r w:rsidRPr="00856834">
        <w:t xml:space="preserve">electricity </w:t>
      </w:r>
      <w:bookmarkEnd w:id="41"/>
      <w:r w:rsidRPr="00856834">
        <w:t>generation units</w:t>
      </w:r>
      <w:r w:rsidR="00355943" w:rsidRPr="00856834">
        <w:t>,</w:t>
      </w:r>
      <w:r w:rsidRPr="00856834">
        <w:t xml:space="preserve"> </w:t>
      </w:r>
      <w:r w:rsidR="00355943" w:rsidRPr="00856834">
        <w:t xml:space="preserve">such as solar photovoltaic, hydro, wind and renewable biomass </w:t>
      </w:r>
      <w:r w:rsidRPr="00856834">
        <w:t>that supply</w:t>
      </w:r>
      <w:r w:rsidR="00BC4BA4" w:rsidRPr="00856834">
        <w:t xml:space="preserve"> </w:t>
      </w:r>
      <w:r w:rsidR="00355943" w:rsidRPr="00856834">
        <w:t>electricity</w:t>
      </w:r>
      <w:r w:rsidR="00BC4BA4" w:rsidRPr="00856834">
        <w:t xml:space="preserve"> to</w:t>
      </w:r>
      <w:r w:rsidRPr="00856834">
        <w:t xml:space="preserve"> individual households/users or groups of households/users</w:t>
      </w:r>
      <w:r w:rsidR="00856834" w:rsidRPr="00856834">
        <w:t>.</w:t>
      </w:r>
    </w:p>
    <w:p w14:paraId="5B62C96B" w14:textId="5BA18ED5" w:rsidR="00D16C72" w:rsidRPr="00856834" w:rsidRDefault="002454C9" w:rsidP="00ED3B01">
      <w:pPr>
        <w:pStyle w:val="SDMHead2"/>
      </w:pPr>
      <w:bookmarkStart w:id="42" w:name="_Toc346039900"/>
      <w:bookmarkStart w:id="43" w:name="_Toc352521230"/>
      <w:bookmarkStart w:id="44" w:name="_Toc353201620"/>
      <w:bookmarkStart w:id="45" w:name="_Toc354405685"/>
      <w:bookmarkStart w:id="46" w:name="_Toc354405699"/>
      <w:bookmarkStart w:id="47" w:name="_Toc354503030"/>
      <w:bookmarkStart w:id="48" w:name="_Toc95835841"/>
      <w:bookmarkStart w:id="49" w:name="_Toc95925237"/>
      <w:bookmarkStart w:id="50" w:name="_Toc97914968"/>
      <w:bookmarkStart w:id="51" w:name="_Toc108613773"/>
      <w:r w:rsidRPr="00856834">
        <w:t>Applicability</w:t>
      </w:r>
      <w:bookmarkEnd w:id="42"/>
      <w:bookmarkEnd w:id="43"/>
      <w:bookmarkEnd w:id="44"/>
      <w:bookmarkEnd w:id="45"/>
      <w:bookmarkEnd w:id="46"/>
      <w:bookmarkEnd w:id="47"/>
      <w:bookmarkEnd w:id="48"/>
      <w:bookmarkEnd w:id="49"/>
      <w:bookmarkEnd w:id="50"/>
      <w:bookmarkEnd w:id="51"/>
    </w:p>
    <w:p w14:paraId="6B92C00F" w14:textId="41850F84" w:rsidR="001A147E" w:rsidRPr="00856834" w:rsidRDefault="00BC4BA4" w:rsidP="009D4E0A">
      <w:pPr>
        <w:pStyle w:val="SDMPara"/>
      </w:pPr>
      <w:r w:rsidRPr="00856834">
        <w:t xml:space="preserve">The </w:t>
      </w:r>
      <w:r w:rsidR="00B05C35" w:rsidRPr="00856834">
        <w:t>methodology is applicable to project activities t</w:t>
      </w:r>
      <w:r w:rsidR="00FF4D95" w:rsidRPr="00856834">
        <w:t>hat involve new installations (g</w:t>
      </w:r>
      <w:r w:rsidR="00B05C35" w:rsidRPr="00856834">
        <w:t>reenfield) or replace existing onsite fossil-fuel-fired generation.</w:t>
      </w:r>
    </w:p>
    <w:p w14:paraId="76ADB9D1" w14:textId="6D40D75B" w:rsidR="00BC4BA4" w:rsidRPr="00856834" w:rsidRDefault="00B05C35" w:rsidP="00327ECA">
      <w:pPr>
        <w:pStyle w:val="SDMPara"/>
        <w:keepNext/>
      </w:pPr>
      <w:r w:rsidRPr="00856834">
        <w:t xml:space="preserve">The </w:t>
      </w:r>
      <w:r w:rsidR="00BC4BA4" w:rsidRPr="00856834">
        <w:t>applicability</w:t>
      </w:r>
      <w:r w:rsidRPr="00856834">
        <w:t xml:space="preserve"> of the methodology</w:t>
      </w:r>
      <w:r w:rsidR="00BC4BA4" w:rsidRPr="00856834">
        <w:t xml:space="preserve"> is limited to individual households and users that do not have a grid connection except when:</w:t>
      </w:r>
    </w:p>
    <w:p w14:paraId="01BE8EED" w14:textId="11444430" w:rsidR="00BC4BA4" w:rsidRPr="00856834" w:rsidRDefault="00BC4BA4" w:rsidP="009E445A">
      <w:pPr>
        <w:pStyle w:val="SDMSubPara1"/>
      </w:pPr>
      <w:r w:rsidRPr="00856834">
        <w:t xml:space="preserve">A group of households or users are supplied </w:t>
      </w:r>
      <w:r w:rsidR="004D2A68" w:rsidRPr="00856834">
        <w:t xml:space="preserve">with </w:t>
      </w:r>
      <w:r w:rsidRPr="00856834">
        <w:t>electricity</w:t>
      </w:r>
      <w:r w:rsidR="00B05C35" w:rsidRPr="00856834">
        <w:t xml:space="preserve"> through a standalone mini-grid</w:t>
      </w:r>
      <w:r w:rsidRPr="00856834">
        <w:t xml:space="preserve"> powered by renewable energy generation unit(s) where the capacity of the generating units does not exceed 15 MW (i.e. the sum of installed capacities of all renewable energy</w:t>
      </w:r>
      <w:r w:rsidR="00302916">
        <w:t xml:space="preserve"> </w:t>
      </w:r>
      <w:r w:rsidR="00355943" w:rsidRPr="00856834">
        <w:t>units</w:t>
      </w:r>
      <w:r w:rsidRPr="00856834">
        <w:t xml:space="preserve"> connected to the mini-grid is less than 15 MW)</w:t>
      </w:r>
      <w:r w:rsidR="00B63B83">
        <w:t>,</w:t>
      </w:r>
      <w:r w:rsidRPr="00856834">
        <w:t xml:space="preserve"> e.g. a community</w:t>
      </w:r>
      <w:r w:rsidR="00355943" w:rsidRPr="00856834">
        <w:t>-</w:t>
      </w:r>
      <w:r w:rsidRPr="00856834">
        <w:t>based stand-alone off-the-grid renewable electricity systems; or</w:t>
      </w:r>
    </w:p>
    <w:p w14:paraId="067DC14A" w14:textId="4681C8CC" w:rsidR="00BC4BA4" w:rsidRPr="00856834" w:rsidRDefault="00B05C35" w:rsidP="00327ECA">
      <w:pPr>
        <w:pStyle w:val="SDMSubPara1"/>
        <w:keepNext/>
      </w:pPr>
      <w:r w:rsidRPr="00856834">
        <w:t>For</w:t>
      </w:r>
      <w:r w:rsidR="004D2A68" w:rsidRPr="00856834">
        <w:t xml:space="preserve"> </w:t>
      </w:r>
      <w:r w:rsidR="00355943" w:rsidRPr="00856834">
        <w:t>renewable energy-</w:t>
      </w:r>
      <w:r w:rsidR="004D2A68" w:rsidRPr="00856834">
        <w:t>based</w:t>
      </w:r>
      <w:r w:rsidRPr="00856834">
        <w:t xml:space="preserve"> lighting applications, t</w:t>
      </w:r>
      <w:r w:rsidR="00BC4BA4" w:rsidRPr="00856834">
        <w:t>he emission reduction</w:t>
      </w:r>
      <w:r w:rsidRPr="00856834">
        <w:t>s</w:t>
      </w:r>
      <w:r w:rsidR="00BC4BA4" w:rsidRPr="00856834">
        <w:t xml:space="preserve"> per system is less than 5 tonnes of CO</w:t>
      </w:r>
      <w:r w:rsidR="00BC4BA4" w:rsidRPr="00856834">
        <w:rPr>
          <w:vertAlign w:val="subscript"/>
        </w:rPr>
        <w:t>2</w:t>
      </w:r>
      <w:r w:rsidR="00BC4BA4" w:rsidRPr="00856834">
        <w:t>e a year and it</w:t>
      </w:r>
      <w:r w:rsidRPr="00856834">
        <w:t xml:space="preserve"> shall be demonstrated that t</w:t>
      </w:r>
      <w:r w:rsidR="00BC4BA4" w:rsidRPr="00856834">
        <w:t>hat fossil fuel</w:t>
      </w:r>
      <w:r w:rsidRPr="00856834">
        <w:t xml:space="preserve">s </w:t>
      </w:r>
      <w:r w:rsidR="00BC4BA4" w:rsidRPr="00856834">
        <w:t>would have been used in the absence of the project activity by:</w:t>
      </w:r>
    </w:p>
    <w:p w14:paraId="60EDE038" w14:textId="77777777" w:rsidR="00B05C35" w:rsidRPr="00856834" w:rsidRDefault="00BC4BA4" w:rsidP="009E445A">
      <w:pPr>
        <w:pStyle w:val="SDMSubPara2"/>
      </w:pPr>
      <w:r w:rsidRPr="00856834">
        <w:t>A representative sample survey of target households; or</w:t>
      </w:r>
    </w:p>
    <w:p w14:paraId="69F1BD37" w14:textId="038D5B22" w:rsidR="00BC4BA4" w:rsidRPr="00856834" w:rsidRDefault="00BC4BA4" w:rsidP="009E445A">
      <w:pPr>
        <w:pStyle w:val="SDMSubPara2"/>
      </w:pPr>
      <w:r w:rsidRPr="00856834">
        <w:t xml:space="preserve">Official statistics from the host country government </w:t>
      </w:r>
      <w:proofErr w:type="gramStart"/>
      <w:r w:rsidRPr="00856834">
        <w:t>agencies;</w:t>
      </w:r>
      <w:proofErr w:type="gramEnd"/>
    </w:p>
    <w:p w14:paraId="678DFA08" w14:textId="77777777" w:rsidR="00302916" w:rsidRDefault="00BC4BA4" w:rsidP="009E445A">
      <w:pPr>
        <w:pStyle w:val="SDMSubPara1"/>
      </w:pPr>
      <w:bookmarkStart w:id="52" w:name="_Ref98169968"/>
      <w:r w:rsidRPr="00856834">
        <w:t>A group of households or users are connected to a grid prior to the start date of the project activity (or the start date of validation with due justification), however the electricity from the grid is available for the households and users for less than 36 hours in any given calendar month during the crediting period</w:t>
      </w:r>
      <w:r w:rsidR="009E7166" w:rsidRPr="00856834">
        <w:t xml:space="preserve"> or the grid connected household coverage in the host country is less than 50%</w:t>
      </w:r>
      <w:r w:rsidRPr="00856834">
        <w:t>.</w:t>
      </w:r>
      <w:bookmarkEnd w:id="52"/>
    </w:p>
    <w:p w14:paraId="79F4D289" w14:textId="1BE627B5" w:rsidR="00BC4BA4" w:rsidRPr="00856834" w:rsidRDefault="00BC4BA4" w:rsidP="00B50519">
      <w:pPr>
        <w:pStyle w:val="SDMPara"/>
      </w:pPr>
      <w:r w:rsidRPr="00856834">
        <w:t xml:space="preserve">The methodology is not applicable </w:t>
      </w:r>
      <w:r w:rsidR="00B50519" w:rsidRPr="00856834">
        <w:t xml:space="preserve">to </w:t>
      </w:r>
      <w:r w:rsidR="00856834" w:rsidRPr="00856834">
        <w:t xml:space="preserve">project </w:t>
      </w:r>
      <w:r w:rsidR="00B50519" w:rsidRPr="00856834">
        <w:t xml:space="preserve">activities that include </w:t>
      </w:r>
      <w:r w:rsidR="00A24C8E" w:rsidRPr="00856834">
        <w:t>units</w:t>
      </w:r>
      <w:r w:rsidR="00B50519" w:rsidRPr="00856834">
        <w:t xml:space="preserve"> that</w:t>
      </w:r>
      <w:r w:rsidR="00A24C8E" w:rsidRPr="00856834">
        <w:t xml:space="preserve"> </w:t>
      </w:r>
      <w:r w:rsidR="00B50519" w:rsidRPr="00856834">
        <w:t xml:space="preserve">will be </w:t>
      </w:r>
      <w:r w:rsidRPr="00856834">
        <w:t>connected to the grid at any time during the crediting period.</w:t>
      </w:r>
    </w:p>
    <w:p w14:paraId="77D5F36F" w14:textId="09BBCE81" w:rsidR="00A91693" w:rsidRPr="00856834" w:rsidRDefault="00A91693" w:rsidP="00327ECA">
      <w:pPr>
        <w:pStyle w:val="SDMPara"/>
        <w:keepNext/>
      </w:pPr>
      <w:r w:rsidRPr="00856834">
        <w:lastRenderedPageBreak/>
        <w:t>Hydro power plants with reservoirs that satisfy at least one of the following conditions are eligible to apply this methodology:</w:t>
      </w:r>
    </w:p>
    <w:p w14:paraId="65E8DE83" w14:textId="77777777" w:rsidR="00A91693" w:rsidRPr="00856834" w:rsidRDefault="00A91693" w:rsidP="00A91693">
      <w:pPr>
        <w:pStyle w:val="SDMSubPara1"/>
      </w:pPr>
      <w:r w:rsidRPr="00856834">
        <w:t xml:space="preserve">The project activity is implemented in an existing reservoir with no change in the volume of </w:t>
      </w:r>
      <w:proofErr w:type="gramStart"/>
      <w:r w:rsidRPr="00856834">
        <w:t>reservoir;</w:t>
      </w:r>
      <w:proofErr w:type="gramEnd"/>
    </w:p>
    <w:p w14:paraId="31AD24BA" w14:textId="5BE0C29D" w:rsidR="00A91693" w:rsidRPr="00856834" w:rsidRDefault="00A91693" w:rsidP="00A91693">
      <w:pPr>
        <w:pStyle w:val="SDMSubPara1"/>
      </w:pPr>
      <w:r w:rsidRPr="00856834">
        <w:t xml:space="preserve">The project activity is implemented in an existing reservoir, where the volume of reservoir is </w:t>
      </w:r>
      <w:proofErr w:type="gramStart"/>
      <w:r w:rsidRPr="00856834">
        <w:t>increased</w:t>
      </w:r>
      <w:proofErr w:type="gramEnd"/>
      <w:r w:rsidRPr="00856834">
        <w:t xml:space="preserve"> and the power density of the project activity is greater than 4 W/m</w:t>
      </w:r>
      <w:r w:rsidRPr="00856834">
        <w:rPr>
          <w:vertAlign w:val="superscript"/>
        </w:rPr>
        <w:t>2</w:t>
      </w:r>
      <w:r w:rsidRPr="00856834">
        <w:t>;</w:t>
      </w:r>
    </w:p>
    <w:p w14:paraId="5A66C4F1" w14:textId="5896E1C4" w:rsidR="00A91693" w:rsidRPr="00856834" w:rsidRDefault="00A91693" w:rsidP="00A91693">
      <w:pPr>
        <w:pStyle w:val="SDMSubPara1"/>
      </w:pPr>
      <w:r w:rsidRPr="00856834">
        <w:t>The project activity results in new reservoirs and the power density of the power plant, is greater than 4 W/m</w:t>
      </w:r>
      <w:r w:rsidRPr="00856834">
        <w:rPr>
          <w:vertAlign w:val="superscript"/>
        </w:rPr>
        <w:t>2</w:t>
      </w:r>
      <w:r w:rsidRPr="00856834">
        <w:t>.</w:t>
      </w:r>
    </w:p>
    <w:p w14:paraId="339E356E" w14:textId="77777777" w:rsidR="00A91693" w:rsidRPr="00856834" w:rsidRDefault="00A91693" w:rsidP="009E445A">
      <w:pPr>
        <w:pStyle w:val="SDMPara"/>
      </w:pPr>
      <w:r w:rsidRPr="00856834">
        <w:t>Combined heat and power (cogeneration) systems are not eligible under this category.</w:t>
      </w:r>
    </w:p>
    <w:p w14:paraId="57749BAB" w14:textId="510125AA" w:rsidR="00A91693" w:rsidRPr="00856834" w:rsidRDefault="00A91693" w:rsidP="009E445A">
      <w:pPr>
        <w:pStyle w:val="SDMPara"/>
      </w:pPr>
      <w:r w:rsidRPr="00856834">
        <w:t>If the</w:t>
      </w:r>
      <w:r w:rsidR="009A016C" w:rsidRPr="00856834">
        <w:t xml:space="preserve"> </w:t>
      </w:r>
      <w:r w:rsidR="00856834" w:rsidRPr="00856834">
        <w:t xml:space="preserve">electricity </w:t>
      </w:r>
      <w:r w:rsidR="009A016C" w:rsidRPr="00856834">
        <w:t>generation</w:t>
      </w:r>
      <w:r w:rsidRPr="00856834">
        <w:t xml:space="preserve"> unit added has both renewable and non-renewable components (e.g. a wind/diesel unit), the eligibility limit of 15 MW for a small-scale CDM project activity applies only to the renewable component. If the unit added co-fires fossil fuel, the capacity of the entire unit shall not exceed the limit of 15 MW.</w:t>
      </w:r>
    </w:p>
    <w:p w14:paraId="2F84DFBD" w14:textId="4995C864" w:rsidR="00A91693" w:rsidRPr="00856834" w:rsidRDefault="00A91693" w:rsidP="009E445A">
      <w:pPr>
        <w:pStyle w:val="SDMPara"/>
        <w:rPr>
          <w:szCs w:val="21"/>
          <w:lang w:val="en-US"/>
        </w:rPr>
      </w:pPr>
      <w:r w:rsidRPr="00856834">
        <w:rPr>
          <w:lang w:val="en-US"/>
        </w:rPr>
        <w:t>Project activities that involve retrofit</w:t>
      </w:r>
      <w:r w:rsidRPr="00856834">
        <w:rPr>
          <w:lang w:eastAsia="en-GB"/>
        </w:rPr>
        <w:t xml:space="preserve"> </w:t>
      </w:r>
      <w:r w:rsidRPr="00856834">
        <w:rPr>
          <w:lang w:val="en-US"/>
        </w:rPr>
        <w:t xml:space="preserve">or replacement </w:t>
      </w:r>
      <w:r w:rsidRPr="00856834">
        <w:t xml:space="preserve">of </w:t>
      </w:r>
      <w:r w:rsidRPr="00856834">
        <w:rPr>
          <w:lang w:val="en-US"/>
        </w:rPr>
        <w:t>an existing</w:t>
      </w:r>
      <w:r w:rsidR="00302916">
        <w:rPr>
          <w:lang w:val="en-US"/>
        </w:rPr>
        <w:t xml:space="preserve"> </w:t>
      </w:r>
      <w:r w:rsidRPr="00856834">
        <w:rPr>
          <w:lang w:val="en-US"/>
        </w:rPr>
        <w:t xml:space="preserve">renewable </w:t>
      </w:r>
      <w:r w:rsidR="009A016C" w:rsidRPr="00856834">
        <w:rPr>
          <w:lang w:val="en-US"/>
        </w:rPr>
        <w:t>electricity</w:t>
      </w:r>
      <w:r w:rsidRPr="00856834">
        <w:rPr>
          <w:lang w:val="en-US"/>
        </w:rPr>
        <w:t xml:space="preserve"> generation </w:t>
      </w:r>
      <w:r w:rsidR="009A016C" w:rsidRPr="00856834">
        <w:rPr>
          <w:lang w:val="en-US"/>
        </w:rPr>
        <w:t xml:space="preserve">unit </w:t>
      </w:r>
      <w:r w:rsidRPr="00856834">
        <w:rPr>
          <w:lang w:val="en-US"/>
        </w:rPr>
        <w:t>are included in this category. To qualify as a small-scale project, the total output of the modified or retrofitted unit shall not exceed the limit of 15 MW.</w:t>
      </w:r>
    </w:p>
    <w:p w14:paraId="17882FBA" w14:textId="426898EC" w:rsidR="00A91693" w:rsidRPr="00856834" w:rsidRDefault="00A91693" w:rsidP="009E445A">
      <w:pPr>
        <w:pStyle w:val="SDMPara"/>
        <w:rPr>
          <w:szCs w:val="21"/>
          <w:lang w:val="en-US"/>
        </w:rPr>
      </w:pPr>
      <w:r w:rsidRPr="00856834">
        <w:t xml:space="preserve">In the case of project activities that involve the addition of renewable </w:t>
      </w:r>
      <w:r w:rsidR="005914DE" w:rsidRPr="00856834">
        <w:t>electricity</w:t>
      </w:r>
      <w:r w:rsidRPr="00856834">
        <w:t xml:space="preserve"> generation units </w:t>
      </w:r>
      <w:r w:rsidR="00166E47" w:rsidRPr="00856834">
        <w:t>to</w:t>
      </w:r>
      <w:r w:rsidRPr="00856834">
        <w:t xml:space="preserve"> an existing renewable </w:t>
      </w:r>
      <w:r w:rsidR="005914DE" w:rsidRPr="00856834">
        <w:t>electricity</w:t>
      </w:r>
      <w:r w:rsidRPr="00856834">
        <w:t xml:space="preserve"> generation facility, the </w:t>
      </w:r>
      <w:r w:rsidR="005914DE" w:rsidRPr="00856834">
        <w:t>total</w:t>
      </w:r>
      <w:r w:rsidRPr="00856834">
        <w:t xml:space="preserve"> capacity of the units added by the project should be lower than 15 MW and should be physically distinct</w:t>
      </w:r>
      <w:r w:rsidRPr="00856834">
        <w:rPr>
          <w:rStyle w:val="FootnoteReference"/>
        </w:rPr>
        <w:footnoteReference w:id="2"/>
      </w:r>
      <w:r w:rsidR="005221AA">
        <w:t xml:space="preserve"> </w:t>
      </w:r>
      <w:r w:rsidRPr="00856834">
        <w:t>from the existing units</w:t>
      </w:r>
      <w:r w:rsidRPr="00856834">
        <w:rPr>
          <w:rFonts w:ascii="TimesNewRoman,Bold" w:hAnsi="TimesNewRoman,Bold" w:cs="TimesNewRoman,Bold"/>
          <w:szCs w:val="21"/>
          <w:lang w:val="en-US"/>
        </w:rPr>
        <w:t>.</w:t>
      </w:r>
    </w:p>
    <w:p w14:paraId="7F682FB1" w14:textId="237A15EA" w:rsidR="001A147E" w:rsidRPr="007C6DAF" w:rsidRDefault="00775048" w:rsidP="00C44275">
      <w:pPr>
        <w:pStyle w:val="SDMPara"/>
      </w:pPr>
      <w:bookmarkStart w:id="53" w:name="_Hlk80780089"/>
      <w:bookmarkStart w:id="54" w:name="_Hlk95839853"/>
      <w:bookmarkStart w:id="55" w:name="_Hlk95839899"/>
      <w:r w:rsidRPr="007C6DAF">
        <w:t>In the case</w:t>
      </w:r>
      <w:r w:rsidR="00C90A4F" w:rsidRPr="007C6DAF">
        <w:t xml:space="preserve"> the project activities utilize</w:t>
      </w:r>
      <w:r w:rsidRPr="007C6DAF">
        <w:t xml:space="preserve"> biomass, the “TOOL16: Project and leakage emissions from biomass” shall </w:t>
      </w:r>
      <w:r w:rsidR="00130417" w:rsidRPr="007C6DAF">
        <w:t xml:space="preserve">be applied </w:t>
      </w:r>
      <w:r w:rsidRPr="007C6DAF">
        <w:t xml:space="preserve">to determine the relevant project emissions from </w:t>
      </w:r>
      <w:r w:rsidR="00130417" w:rsidRPr="007C6DAF">
        <w:t xml:space="preserve">the </w:t>
      </w:r>
      <w:r w:rsidRPr="007C6DAF">
        <w:t>cultivation of biomass and the utilization of biomass or biomass residues</w:t>
      </w:r>
      <w:bookmarkEnd w:id="53"/>
      <w:r w:rsidRPr="007C6DAF">
        <w:t>.</w:t>
      </w:r>
      <w:bookmarkEnd w:id="54"/>
      <w:bookmarkEnd w:id="55"/>
    </w:p>
    <w:p w14:paraId="5E9BB2C8" w14:textId="25C4867D" w:rsidR="002454C9" w:rsidRPr="00856834" w:rsidRDefault="002454C9" w:rsidP="002454C9">
      <w:pPr>
        <w:pStyle w:val="SDMHead2"/>
      </w:pPr>
      <w:bookmarkStart w:id="56" w:name="_Toc346039901"/>
      <w:bookmarkStart w:id="57" w:name="_Toc352521231"/>
      <w:bookmarkStart w:id="58" w:name="_Toc353201621"/>
      <w:bookmarkStart w:id="59" w:name="_Toc354405686"/>
      <w:bookmarkStart w:id="60" w:name="_Toc354405700"/>
      <w:bookmarkStart w:id="61" w:name="_Toc354503031"/>
      <w:bookmarkStart w:id="62" w:name="_Toc95835842"/>
      <w:bookmarkStart w:id="63" w:name="_Toc95925238"/>
      <w:bookmarkStart w:id="64" w:name="_Toc97914969"/>
      <w:bookmarkStart w:id="65" w:name="_Toc108613774"/>
      <w:r w:rsidRPr="00856834">
        <w:t>Entry into force</w:t>
      </w:r>
      <w:bookmarkEnd w:id="56"/>
      <w:bookmarkEnd w:id="57"/>
      <w:bookmarkEnd w:id="58"/>
      <w:bookmarkEnd w:id="59"/>
      <w:bookmarkEnd w:id="60"/>
      <w:bookmarkEnd w:id="61"/>
      <w:bookmarkEnd w:id="62"/>
      <w:bookmarkEnd w:id="63"/>
      <w:bookmarkEnd w:id="64"/>
      <w:bookmarkEnd w:id="65"/>
    </w:p>
    <w:p w14:paraId="1626960C" w14:textId="46D142BB" w:rsidR="00E777C1" w:rsidRPr="00222C2E" w:rsidRDefault="00E777C1" w:rsidP="009E445A">
      <w:pPr>
        <w:pStyle w:val="SDMPara"/>
      </w:pPr>
      <w:r w:rsidRPr="00222C2E">
        <w:t>The date of entry into force is the date of the publication of the EB</w:t>
      </w:r>
      <w:r w:rsidR="00EA0D74" w:rsidRPr="00222C2E">
        <w:t> </w:t>
      </w:r>
      <w:r w:rsidR="00B63B83" w:rsidRPr="00222C2E">
        <w:t xml:space="preserve"> </w:t>
      </w:r>
      <w:bookmarkStart w:id="66" w:name="_Hlk95829560"/>
      <w:r w:rsidR="00EA0D74" w:rsidRPr="00222C2E">
        <w:t>115</w:t>
      </w:r>
      <w:r w:rsidR="00B63B83" w:rsidRPr="00222C2E">
        <w:t xml:space="preserve"> </w:t>
      </w:r>
      <w:bookmarkEnd w:id="66"/>
      <w:r w:rsidRPr="00222C2E">
        <w:t xml:space="preserve">meeting report on </w:t>
      </w:r>
      <w:bookmarkStart w:id="67" w:name="_Hlk95829570"/>
      <w:r w:rsidR="00EA0D74" w:rsidRPr="00222C2E">
        <w:t>8 September 2022</w:t>
      </w:r>
      <w:bookmarkEnd w:id="67"/>
      <w:r w:rsidRPr="00222C2E">
        <w:t>.</w:t>
      </w:r>
    </w:p>
    <w:p w14:paraId="615719B5" w14:textId="77777777" w:rsidR="00E777C1" w:rsidRPr="00222C2E" w:rsidRDefault="00E777C1" w:rsidP="00E777C1">
      <w:pPr>
        <w:pStyle w:val="SDMHead2"/>
      </w:pPr>
      <w:bookmarkStart w:id="68" w:name="_Toc95835843"/>
      <w:bookmarkStart w:id="69" w:name="_Toc95925239"/>
      <w:bookmarkStart w:id="70" w:name="_Toc97914970"/>
      <w:bookmarkStart w:id="71" w:name="_Toc108613775"/>
      <w:r w:rsidRPr="00222C2E">
        <w:t>Applicability of sectoral scopes</w:t>
      </w:r>
      <w:bookmarkEnd w:id="68"/>
      <w:bookmarkEnd w:id="69"/>
      <w:bookmarkEnd w:id="70"/>
      <w:bookmarkEnd w:id="71"/>
    </w:p>
    <w:p w14:paraId="65821C4E" w14:textId="1397E468" w:rsidR="00E777C1" w:rsidRPr="00222C2E" w:rsidRDefault="00E777C1" w:rsidP="009E445A">
      <w:pPr>
        <w:pStyle w:val="SDMPara"/>
      </w:pPr>
      <w:r w:rsidRPr="00222C2E">
        <w:t>For validation and verification of CDM projects and programme of activities by a designated operational entity (DOE) using this methodology</w:t>
      </w:r>
      <w:r w:rsidR="00C934D4" w:rsidRPr="00222C2E">
        <w:t>, application of sectoral scope </w:t>
      </w:r>
      <w:r w:rsidR="00530B06" w:rsidRPr="00222C2E">
        <w:t>0</w:t>
      </w:r>
      <w:r w:rsidRPr="00222C2E">
        <w:t>1 is mandatory</w:t>
      </w:r>
      <w:r w:rsidR="00580380" w:rsidRPr="00222C2E">
        <w:t xml:space="preserve"> and application of sectoral scope 13 and 15 is conditional</w:t>
      </w:r>
      <w:r w:rsidRPr="00222C2E">
        <w:t>.</w:t>
      </w:r>
    </w:p>
    <w:p w14:paraId="4B84B739" w14:textId="77777777" w:rsidR="002454C9" w:rsidRPr="00856834" w:rsidRDefault="00402B2B" w:rsidP="002454C9">
      <w:pPr>
        <w:pStyle w:val="SDMHead1"/>
      </w:pPr>
      <w:bookmarkStart w:id="72" w:name="_Toc346039902"/>
      <w:bookmarkStart w:id="73" w:name="_Toc352521232"/>
      <w:bookmarkStart w:id="74" w:name="_Toc353201622"/>
      <w:bookmarkStart w:id="75" w:name="_Toc354405687"/>
      <w:bookmarkStart w:id="76" w:name="_Toc354405701"/>
      <w:bookmarkStart w:id="77" w:name="_Toc354503032"/>
      <w:bookmarkStart w:id="78" w:name="_Toc95835844"/>
      <w:bookmarkStart w:id="79" w:name="_Toc95925240"/>
      <w:bookmarkStart w:id="80" w:name="_Toc97914971"/>
      <w:bookmarkStart w:id="81" w:name="_Toc108613776"/>
      <w:r w:rsidRPr="00856834">
        <w:t>Normative references</w:t>
      </w:r>
      <w:bookmarkEnd w:id="72"/>
      <w:bookmarkEnd w:id="73"/>
      <w:bookmarkEnd w:id="74"/>
      <w:bookmarkEnd w:id="75"/>
      <w:bookmarkEnd w:id="76"/>
      <w:bookmarkEnd w:id="77"/>
      <w:bookmarkEnd w:id="78"/>
      <w:bookmarkEnd w:id="79"/>
      <w:bookmarkEnd w:id="80"/>
      <w:bookmarkEnd w:id="81"/>
    </w:p>
    <w:p w14:paraId="2FBAA971" w14:textId="77777777" w:rsidR="00222C2E" w:rsidRPr="00222C2E" w:rsidRDefault="00E777C1" w:rsidP="00B50272">
      <w:pPr>
        <w:pStyle w:val="SDMPara"/>
      </w:pPr>
      <w:r w:rsidRPr="00222C2E">
        <w:t xml:space="preserve">Project participants shall apply the </w:t>
      </w:r>
      <w:r w:rsidR="0090321F" w:rsidRPr="00222C2E">
        <w:t>General guidelines for SSC CDM methodologies</w:t>
      </w:r>
      <w:r w:rsidRPr="00222C2E">
        <w:t xml:space="preserve"> and </w:t>
      </w:r>
      <w:r w:rsidR="00B50272" w:rsidRPr="00222C2E">
        <w:t>TOOL21: Demonstration of additionality of small-scale project activities</w:t>
      </w:r>
    </w:p>
    <w:p w14:paraId="6FF399AC" w14:textId="4A5EBE63" w:rsidR="005C0701" w:rsidRPr="00222C2E" w:rsidRDefault="005C0701" w:rsidP="00327ECA">
      <w:pPr>
        <w:pStyle w:val="SDMPara"/>
        <w:keepNext/>
      </w:pPr>
      <w:r w:rsidRPr="00222C2E">
        <w:lastRenderedPageBreak/>
        <w:t>This methodology also refers to the latest approved versions of the following approved methodologies</w:t>
      </w:r>
      <w:r w:rsidR="003469BE" w:rsidRPr="00222C2E">
        <w:t>,</w:t>
      </w:r>
      <w:r w:rsidR="00222C2E" w:rsidRPr="00222C2E">
        <w:t xml:space="preserve"> </w:t>
      </w:r>
      <w:r w:rsidRPr="00222C2E">
        <w:t>tools</w:t>
      </w:r>
      <w:r w:rsidR="003469BE" w:rsidRPr="00222C2E">
        <w:t xml:space="preserve"> and standard</w:t>
      </w:r>
      <w:r w:rsidRPr="00222C2E">
        <w:t>:</w:t>
      </w:r>
    </w:p>
    <w:p w14:paraId="6F5B5551" w14:textId="0C78670E" w:rsidR="00C10541" w:rsidRPr="00222C2E" w:rsidRDefault="002911B1" w:rsidP="00C10541">
      <w:pPr>
        <w:pStyle w:val="SDMSubPara1"/>
      </w:pPr>
      <w:r w:rsidRPr="00222C2E">
        <w:t>“</w:t>
      </w:r>
      <w:r w:rsidR="00C10541" w:rsidRPr="00222C2E">
        <w:t>A</w:t>
      </w:r>
      <w:r w:rsidRPr="00222C2E">
        <w:t>CM0002</w:t>
      </w:r>
      <w:r w:rsidR="0090321F" w:rsidRPr="00222C2E">
        <w:t>:</w:t>
      </w:r>
      <w:r w:rsidRPr="00222C2E">
        <w:t xml:space="preserve"> </w:t>
      </w:r>
      <w:r w:rsidR="00C10541" w:rsidRPr="00222C2E">
        <w:t>Consolidated baseline methodology for grid-connected electricity generation from renewable sources</w:t>
      </w:r>
      <w:r w:rsidR="009A0774" w:rsidRPr="00222C2E">
        <w:t>”</w:t>
      </w:r>
      <w:r w:rsidR="00D55E5E" w:rsidRPr="00222C2E">
        <w:t xml:space="preserve"> </w:t>
      </w:r>
      <w:r w:rsidR="00005708" w:rsidRPr="00222C2E">
        <w:t>(</w:t>
      </w:r>
      <w:r w:rsidR="00254AB1" w:rsidRPr="00222C2E">
        <w:t>hereinafter referred to as</w:t>
      </w:r>
      <w:r w:rsidR="00005708" w:rsidRPr="00222C2E">
        <w:t xml:space="preserve"> ACM0002</w:t>
      </w:r>
      <w:proofErr w:type="gramStart"/>
      <w:r w:rsidR="00005708" w:rsidRPr="00222C2E">
        <w:t>)</w:t>
      </w:r>
      <w:r w:rsidR="00C10541" w:rsidRPr="00222C2E">
        <w:t>;</w:t>
      </w:r>
      <w:proofErr w:type="gramEnd"/>
    </w:p>
    <w:p w14:paraId="7235112B" w14:textId="2BB725F5" w:rsidR="005C0701" w:rsidRPr="00222C2E" w:rsidRDefault="005C0701" w:rsidP="005C0701">
      <w:pPr>
        <w:pStyle w:val="SDMSubPara1"/>
      </w:pPr>
      <w:r w:rsidRPr="00222C2E">
        <w:rPr>
          <w:lang w:val="en-US"/>
        </w:rPr>
        <w:t>“AMS-I.D</w:t>
      </w:r>
      <w:r w:rsidR="0076355B" w:rsidRPr="00222C2E">
        <w:rPr>
          <w:lang w:val="en-US"/>
        </w:rPr>
        <w:t>.</w:t>
      </w:r>
      <w:r w:rsidRPr="00222C2E">
        <w:rPr>
          <w:lang w:val="en-US"/>
        </w:rPr>
        <w:t>: Grid connected renewable electricity generation”</w:t>
      </w:r>
      <w:r w:rsidR="00005708" w:rsidRPr="00222C2E">
        <w:t xml:space="preserve"> (</w:t>
      </w:r>
      <w:r w:rsidR="00254AB1" w:rsidRPr="00222C2E">
        <w:t>hereinafter referred to as</w:t>
      </w:r>
      <w:r w:rsidR="00005708" w:rsidRPr="00222C2E">
        <w:t xml:space="preserve"> AMS-I.D</w:t>
      </w:r>
      <w:r w:rsidR="001C1E6E" w:rsidRPr="00222C2E">
        <w:t>.</w:t>
      </w:r>
      <w:proofErr w:type="gramStart"/>
      <w:r w:rsidR="00005708" w:rsidRPr="00222C2E">
        <w:t>)</w:t>
      </w:r>
      <w:r w:rsidRPr="00222C2E">
        <w:rPr>
          <w:lang w:val="en-US"/>
        </w:rPr>
        <w:t>;</w:t>
      </w:r>
      <w:proofErr w:type="gramEnd"/>
    </w:p>
    <w:p w14:paraId="5B458177" w14:textId="4A88C145" w:rsidR="005C0701" w:rsidRPr="00222C2E" w:rsidRDefault="005C0701" w:rsidP="005C0701">
      <w:pPr>
        <w:pStyle w:val="SDMSubPara1"/>
      </w:pPr>
      <w:r w:rsidRPr="00222C2E">
        <w:rPr>
          <w:lang w:eastAsia="ja-JP"/>
        </w:rPr>
        <w:t>“AMS-I.L</w:t>
      </w:r>
      <w:r w:rsidR="0076355B" w:rsidRPr="00222C2E">
        <w:rPr>
          <w:lang w:eastAsia="ja-JP"/>
        </w:rPr>
        <w:t>.</w:t>
      </w:r>
      <w:r w:rsidRPr="00222C2E">
        <w:rPr>
          <w:lang w:eastAsia="ja-JP"/>
        </w:rPr>
        <w:t>: Electrification of rural communities using renewable energy”</w:t>
      </w:r>
      <w:r w:rsidR="00005708" w:rsidRPr="00222C2E">
        <w:t xml:space="preserve"> (</w:t>
      </w:r>
      <w:r w:rsidR="00254AB1" w:rsidRPr="00222C2E">
        <w:t>hereinafter referred to as</w:t>
      </w:r>
      <w:r w:rsidR="00005708" w:rsidRPr="00222C2E">
        <w:t xml:space="preserve"> AMS-I.L</w:t>
      </w:r>
      <w:r w:rsidR="001C1E6E" w:rsidRPr="00222C2E">
        <w:t>.</w:t>
      </w:r>
      <w:proofErr w:type="gramStart"/>
      <w:r w:rsidR="00005708" w:rsidRPr="00222C2E">
        <w:t>)</w:t>
      </w:r>
      <w:r w:rsidRPr="00222C2E">
        <w:rPr>
          <w:lang w:eastAsia="ja-JP"/>
        </w:rPr>
        <w:t>;</w:t>
      </w:r>
      <w:proofErr w:type="gramEnd"/>
    </w:p>
    <w:p w14:paraId="499CA45A" w14:textId="61DFE930" w:rsidR="00FA3D2D" w:rsidRPr="00222C2E" w:rsidRDefault="005C0701" w:rsidP="00D72808">
      <w:pPr>
        <w:pStyle w:val="SDMSubPara1"/>
      </w:pPr>
      <w:r w:rsidRPr="00222C2E">
        <w:t>“</w:t>
      </w:r>
      <w:r w:rsidR="00C934D4" w:rsidRPr="00222C2E">
        <w:rPr>
          <w:lang w:val="en-US"/>
        </w:rPr>
        <w:t>TOOL05: Baseline, project and/or leakage emissions from electricity consumption and monitoring of electricity generation</w:t>
      </w:r>
      <w:r w:rsidRPr="00222C2E">
        <w:t>”</w:t>
      </w:r>
      <w:r w:rsidR="00005708" w:rsidRPr="00222C2E">
        <w:t xml:space="preserve"> (</w:t>
      </w:r>
      <w:r w:rsidR="00254AB1" w:rsidRPr="00222C2E">
        <w:t>hereinafter referred to as</w:t>
      </w:r>
      <w:r w:rsidR="00005708" w:rsidRPr="00222C2E">
        <w:t xml:space="preserve"> TOOL05</w:t>
      </w:r>
      <w:proofErr w:type="gramStart"/>
      <w:r w:rsidR="00005708" w:rsidRPr="00222C2E">
        <w:t>)</w:t>
      </w:r>
      <w:r w:rsidR="00FA3D2D" w:rsidRPr="00222C2E">
        <w:t>;</w:t>
      </w:r>
      <w:proofErr w:type="gramEnd"/>
    </w:p>
    <w:p w14:paraId="7EA75F22" w14:textId="6D6C3C14" w:rsidR="006A7E40" w:rsidRPr="00222C2E" w:rsidRDefault="00FA3D2D" w:rsidP="00F828EB">
      <w:pPr>
        <w:pStyle w:val="SDMSubPara1"/>
        <w:rPr>
          <w:szCs w:val="21"/>
          <w:lang w:val="en-US"/>
        </w:rPr>
      </w:pPr>
      <w:r w:rsidRPr="00222C2E">
        <w:rPr>
          <w:szCs w:val="21"/>
          <w:lang w:val="en-US"/>
        </w:rPr>
        <w:t>“TOOL16: Project and leakage emissions from biomass”</w:t>
      </w:r>
      <w:r w:rsidR="00005708" w:rsidRPr="00222C2E">
        <w:t xml:space="preserve"> (</w:t>
      </w:r>
      <w:r w:rsidR="00254AB1" w:rsidRPr="00222C2E">
        <w:t>hereinafter referred to as</w:t>
      </w:r>
      <w:r w:rsidR="00005708" w:rsidRPr="00222C2E">
        <w:t xml:space="preserve"> TOOL16</w:t>
      </w:r>
      <w:proofErr w:type="gramStart"/>
      <w:r w:rsidR="00005708" w:rsidRPr="00222C2E">
        <w:t>)</w:t>
      </w:r>
      <w:r w:rsidR="006A7E40" w:rsidRPr="00222C2E">
        <w:rPr>
          <w:szCs w:val="21"/>
          <w:lang w:val="en-US"/>
        </w:rPr>
        <w:t>;</w:t>
      </w:r>
      <w:proofErr w:type="gramEnd"/>
    </w:p>
    <w:p w14:paraId="64A6EB38" w14:textId="63D665F2" w:rsidR="00386F6B" w:rsidRPr="00222C2E" w:rsidRDefault="00386F6B" w:rsidP="006A7E40">
      <w:pPr>
        <w:pStyle w:val="SDMSubPara1"/>
        <w:rPr>
          <w:szCs w:val="21"/>
          <w:lang w:val="en-US"/>
        </w:rPr>
      </w:pPr>
      <w:bookmarkStart w:id="82" w:name="_Hlk100057766"/>
      <w:r w:rsidRPr="00222C2E">
        <w:rPr>
          <w:szCs w:val="21"/>
          <w:lang w:val="en-US"/>
        </w:rPr>
        <w:t>“TOOL33: Default values for common parameters” (</w:t>
      </w:r>
      <w:r w:rsidR="00254AB1" w:rsidRPr="00222C2E">
        <w:rPr>
          <w:szCs w:val="21"/>
          <w:lang w:val="en-US"/>
        </w:rPr>
        <w:t>hereinafter referred to as</w:t>
      </w:r>
      <w:r w:rsidRPr="00222C2E">
        <w:rPr>
          <w:szCs w:val="21"/>
          <w:lang w:val="en-US"/>
        </w:rPr>
        <w:t xml:space="preserve"> TOOL33</w:t>
      </w:r>
      <w:proofErr w:type="gramStart"/>
      <w:r w:rsidRPr="00222C2E">
        <w:rPr>
          <w:szCs w:val="21"/>
          <w:lang w:val="en-US"/>
        </w:rPr>
        <w:t>);</w:t>
      </w:r>
      <w:proofErr w:type="gramEnd"/>
    </w:p>
    <w:bookmarkEnd w:id="82"/>
    <w:p w14:paraId="0822C568" w14:textId="238FF496" w:rsidR="001A147E" w:rsidRPr="00222C2E" w:rsidRDefault="006A7E40" w:rsidP="006A7E40">
      <w:pPr>
        <w:pStyle w:val="SDMSubPara1"/>
        <w:rPr>
          <w:szCs w:val="21"/>
          <w:lang w:val="en-US"/>
        </w:rPr>
      </w:pPr>
      <w:r w:rsidRPr="00222C2E">
        <w:rPr>
          <w:szCs w:val="21"/>
          <w:lang w:val="en-US"/>
        </w:rPr>
        <w:t>“Standard:</w:t>
      </w:r>
      <w:r w:rsidRPr="00222C2E">
        <w:t xml:space="preserve"> </w:t>
      </w:r>
      <w:r w:rsidRPr="00222C2E">
        <w:rPr>
          <w:szCs w:val="21"/>
          <w:lang w:val="en-US"/>
        </w:rPr>
        <w:t xml:space="preserve">Sampling and surveys for CDM project activities and </w:t>
      </w:r>
      <w:proofErr w:type="spellStart"/>
      <w:r w:rsidRPr="00222C2E">
        <w:rPr>
          <w:szCs w:val="21"/>
          <w:lang w:val="en-US"/>
        </w:rPr>
        <w:t>programme</w:t>
      </w:r>
      <w:proofErr w:type="spellEnd"/>
      <w:r w:rsidRPr="00222C2E">
        <w:rPr>
          <w:szCs w:val="21"/>
          <w:lang w:val="en-US"/>
        </w:rPr>
        <w:t xml:space="preserve"> of activities</w:t>
      </w:r>
      <w:r w:rsidR="00FA3D2D" w:rsidRPr="00222C2E">
        <w:rPr>
          <w:szCs w:val="21"/>
          <w:lang w:val="en-US"/>
        </w:rPr>
        <w:t>.</w:t>
      </w:r>
      <w:r w:rsidRPr="00222C2E">
        <w:rPr>
          <w:szCs w:val="21"/>
          <w:lang w:val="en-US"/>
        </w:rPr>
        <w:t>”</w:t>
      </w:r>
    </w:p>
    <w:p w14:paraId="3EC74023" w14:textId="2EB2458C" w:rsidR="002454C9" w:rsidRPr="00222C2E" w:rsidRDefault="002454C9" w:rsidP="005B15A1">
      <w:pPr>
        <w:pStyle w:val="SDMHead1"/>
      </w:pPr>
      <w:bookmarkStart w:id="83" w:name="_Toc346039903"/>
      <w:bookmarkStart w:id="84" w:name="_Toc352521233"/>
      <w:bookmarkStart w:id="85" w:name="_Toc353201623"/>
      <w:bookmarkStart w:id="86" w:name="_Toc354405688"/>
      <w:bookmarkStart w:id="87" w:name="_Toc354405702"/>
      <w:bookmarkStart w:id="88" w:name="_Toc354503033"/>
      <w:bookmarkStart w:id="89" w:name="_Toc95835845"/>
      <w:bookmarkStart w:id="90" w:name="_Toc95925241"/>
      <w:bookmarkStart w:id="91" w:name="_Toc97914972"/>
      <w:bookmarkStart w:id="92" w:name="_Toc108613777"/>
      <w:r w:rsidRPr="00222C2E">
        <w:t>Definitions</w:t>
      </w:r>
      <w:bookmarkEnd w:id="83"/>
      <w:bookmarkEnd w:id="84"/>
      <w:bookmarkEnd w:id="85"/>
      <w:bookmarkEnd w:id="86"/>
      <w:bookmarkEnd w:id="87"/>
      <w:bookmarkEnd w:id="88"/>
      <w:bookmarkEnd w:id="89"/>
      <w:bookmarkEnd w:id="90"/>
      <w:bookmarkEnd w:id="91"/>
      <w:bookmarkEnd w:id="92"/>
    </w:p>
    <w:p w14:paraId="7CF465E3" w14:textId="17E4709D" w:rsidR="002454C9" w:rsidRPr="00222C2E" w:rsidRDefault="002454C9" w:rsidP="002454C9">
      <w:pPr>
        <w:pStyle w:val="SDMPara"/>
      </w:pPr>
      <w:r w:rsidRPr="00222C2E">
        <w:t>The definitions contained in the Glossary of CDM terms shall apply.</w:t>
      </w:r>
    </w:p>
    <w:p w14:paraId="2A0B3563" w14:textId="77777777" w:rsidR="001A147E" w:rsidRPr="00222C2E" w:rsidRDefault="005914DE" w:rsidP="00327ECA">
      <w:pPr>
        <w:pStyle w:val="SDMPara"/>
        <w:keepNext/>
      </w:pPr>
      <w:r w:rsidRPr="00222C2E">
        <w:t>In addition, the following definitions apply</w:t>
      </w:r>
      <w:r w:rsidR="001A147E" w:rsidRPr="00222C2E">
        <w:t>:</w:t>
      </w:r>
    </w:p>
    <w:p w14:paraId="4B9F70B5" w14:textId="663F6B7B" w:rsidR="005914DE" w:rsidRPr="00222C2E" w:rsidRDefault="005914DE" w:rsidP="005914DE">
      <w:pPr>
        <w:pStyle w:val="SDMSubPara1"/>
      </w:pPr>
      <w:r w:rsidRPr="00222C2E">
        <w:rPr>
          <w:b/>
        </w:rPr>
        <w:t>Capacity addition</w:t>
      </w:r>
      <w:r w:rsidRPr="00222C2E">
        <w:t xml:space="preserve"> - increase</w:t>
      </w:r>
      <w:r w:rsidR="0035538E" w:rsidRPr="00222C2E">
        <w:t xml:space="preserve"> of</w:t>
      </w:r>
      <w:r w:rsidRPr="00222C2E">
        <w:t xml:space="preserve"> the installed power generation capacity of existing power plants through: (</w:t>
      </w:r>
      <w:proofErr w:type="spellStart"/>
      <w:r w:rsidRPr="00222C2E">
        <w:t>i</w:t>
      </w:r>
      <w:proofErr w:type="spellEnd"/>
      <w:r w:rsidRPr="00222C2E">
        <w:t xml:space="preserve">) the installation of new power plants/units </w:t>
      </w:r>
      <w:r w:rsidR="0035538E" w:rsidRPr="00222C2E">
        <w:t xml:space="preserve">in parallel to </w:t>
      </w:r>
      <w:r w:rsidRPr="00222C2E">
        <w:t xml:space="preserve">the existing power plants/units; or (ii) the installation of new power plants/units, additional to the existing power plants/units. The existing power plants/units in the case of capacity addition continue to operate after the implementation of the project </w:t>
      </w:r>
      <w:proofErr w:type="gramStart"/>
      <w:r w:rsidRPr="00222C2E">
        <w:t>activity;</w:t>
      </w:r>
      <w:proofErr w:type="gramEnd"/>
    </w:p>
    <w:p w14:paraId="3EB3A433" w14:textId="58DC736A" w:rsidR="005914DE" w:rsidRPr="00222C2E" w:rsidRDefault="005914DE" w:rsidP="005914DE">
      <w:pPr>
        <w:pStyle w:val="SDMSubPara1"/>
      </w:pPr>
      <w:r w:rsidRPr="00222C2E">
        <w:rPr>
          <w:b/>
        </w:rPr>
        <w:t>Co-fired system</w:t>
      </w:r>
      <w:r w:rsidRPr="00222C2E">
        <w:t xml:space="preserve"> </w:t>
      </w:r>
      <w:r w:rsidR="00D67F82" w:rsidRPr="00222C2E">
        <w:t>-</w:t>
      </w:r>
      <w:r w:rsidRPr="00222C2E">
        <w:t xml:space="preserve"> </w:t>
      </w:r>
      <w:r w:rsidR="009A016C" w:rsidRPr="00222C2E">
        <w:t xml:space="preserve">an </w:t>
      </w:r>
      <w:r w:rsidR="0035538E" w:rsidRPr="00222C2E">
        <w:t xml:space="preserve">installation that </w:t>
      </w:r>
      <w:r w:rsidRPr="00222C2E">
        <w:t xml:space="preserve">uses both fossil fuels and renewable </w:t>
      </w:r>
      <w:r w:rsidR="009A016C" w:rsidRPr="00222C2E">
        <w:t>fuels</w:t>
      </w:r>
      <w:r w:rsidRPr="00222C2E">
        <w:t xml:space="preserve"> in a single boi</w:t>
      </w:r>
      <w:r w:rsidR="009A016C" w:rsidRPr="00222C2E">
        <w:t xml:space="preserve">ler for simultaneous combustion; </w:t>
      </w:r>
      <w:r w:rsidRPr="00222C2E">
        <w:t xml:space="preserve">fossil fuel may be used during a period of time when the biomass is not </w:t>
      </w:r>
      <w:proofErr w:type="gramStart"/>
      <w:r w:rsidRPr="00222C2E">
        <w:t>available;</w:t>
      </w:r>
      <w:proofErr w:type="gramEnd"/>
    </w:p>
    <w:p w14:paraId="0CAF0735" w14:textId="0F8CEABE" w:rsidR="005914DE" w:rsidRPr="00222C2E" w:rsidRDefault="005914DE" w:rsidP="005914DE">
      <w:pPr>
        <w:pStyle w:val="SDMSubPara1"/>
      </w:pPr>
      <w:r w:rsidRPr="00222C2E">
        <w:rPr>
          <w:b/>
        </w:rPr>
        <w:t>Existing reservoir</w:t>
      </w:r>
      <w:r w:rsidRPr="00222C2E">
        <w:t xml:space="preserve"> - a reservoir is to be considered as an “existing reservoir” if it has been in operation for at least three years before the implementation of the project </w:t>
      </w:r>
      <w:proofErr w:type="gramStart"/>
      <w:r w:rsidRPr="00222C2E">
        <w:t>activity;</w:t>
      </w:r>
      <w:proofErr w:type="gramEnd"/>
    </w:p>
    <w:p w14:paraId="31C0E5A4" w14:textId="70BC545D" w:rsidR="005914DE" w:rsidRPr="00222C2E" w:rsidRDefault="005914DE" w:rsidP="005914DE">
      <w:pPr>
        <w:pStyle w:val="SDMSubPara1"/>
      </w:pPr>
      <w:r w:rsidRPr="00222C2E">
        <w:rPr>
          <w:b/>
        </w:rPr>
        <w:t>Greenfield power plant</w:t>
      </w:r>
      <w:r w:rsidRPr="00222C2E">
        <w:t xml:space="preserve"> - a new renewable energy power plant that is constructed and operated at a site where no renewable energy power plant was operated prior to the implementation of the project </w:t>
      </w:r>
      <w:proofErr w:type="gramStart"/>
      <w:r w:rsidRPr="00222C2E">
        <w:t>activity;</w:t>
      </w:r>
      <w:proofErr w:type="gramEnd"/>
    </w:p>
    <w:p w14:paraId="03FD569F" w14:textId="1028654D" w:rsidR="002B5371" w:rsidRPr="00222C2E" w:rsidRDefault="002B5371" w:rsidP="002B5371">
      <w:pPr>
        <w:pStyle w:val="SDMSubPara1"/>
      </w:pPr>
      <w:r w:rsidRPr="00222C2E">
        <w:rPr>
          <w:b/>
        </w:rPr>
        <w:t>Mini-grid</w:t>
      </w:r>
      <w:r w:rsidRPr="00222C2E">
        <w:t xml:space="preserve"> - a small-scale power system with a total capacity not exceeding 15 MW (i.e. the sum of installed capacities of all generators connected to the mini-grid is equal to or less than 15 MW) which is not connected to a national or a regional grid.</w:t>
      </w:r>
    </w:p>
    <w:p w14:paraId="1C3BAA78" w14:textId="77777777" w:rsidR="002454C9" w:rsidRPr="00222C2E" w:rsidRDefault="00031D0A" w:rsidP="002454C9">
      <w:pPr>
        <w:pStyle w:val="SDMHead1"/>
      </w:pPr>
      <w:bookmarkStart w:id="93" w:name="_Toc346039904"/>
      <w:bookmarkStart w:id="94" w:name="_Toc352521234"/>
      <w:bookmarkStart w:id="95" w:name="_Toc353201624"/>
      <w:bookmarkStart w:id="96" w:name="_Toc354405689"/>
      <w:bookmarkStart w:id="97" w:name="_Toc354405703"/>
      <w:bookmarkStart w:id="98" w:name="_Toc354503034"/>
      <w:bookmarkStart w:id="99" w:name="_Toc95835846"/>
      <w:bookmarkStart w:id="100" w:name="_Toc95925242"/>
      <w:bookmarkStart w:id="101" w:name="_Toc97914973"/>
      <w:bookmarkStart w:id="102" w:name="_Toc108613778"/>
      <w:r w:rsidRPr="00222C2E">
        <w:lastRenderedPageBreak/>
        <w:t>Baseline methodology</w:t>
      </w:r>
      <w:bookmarkEnd w:id="93"/>
      <w:bookmarkEnd w:id="94"/>
      <w:bookmarkEnd w:id="95"/>
      <w:bookmarkEnd w:id="96"/>
      <w:bookmarkEnd w:id="97"/>
      <w:bookmarkEnd w:id="98"/>
      <w:bookmarkEnd w:id="99"/>
      <w:bookmarkEnd w:id="100"/>
      <w:bookmarkEnd w:id="101"/>
      <w:bookmarkEnd w:id="102"/>
    </w:p>
    <w:p w14:paraId="38077C4F" w14:textId="77777777" w:rsidR="00F16219" w:rsidRPr="00222C2E" w:rsidRDefault="00031D0A" w:rsidP="00F16219">
      <w:pPr>
        <w:pStyle w:val="SDMHead2"/>
      </w:pPr>
      <w:bookmarkStart w:id="103" w:name="_Toc95835847"/>
      <w:bookmarkStart w:id="104" w:name="_Toc95925243"/>
      <w:bookmarkStart w:id="105" w:name="_Toc97914974"/>
      <w:bookmarkStart w:id="106" w:name="_Toc108613779"/>
      <w:r w:rsidRPr="00222C2E">
        <w:t>Project boundary</w:t>
      </w:r>
      <w:bookmarkEnd w:id="103"/>
      <w:bookmarkEnd w:id="104"/>
      <w:bookmarkEnd w:id="105"/>
      <w:bookmarkEnd w:id="106"/>
    </w:p>
    <w:p w14:paraId="1238BDD1" w14:textId="06B1FF67" w:rsidR="00031D0A" w:rsidRPr="00222C2E" w:rsidRDefault="00A24C8E" w:rsidP="00A24C8E">
      <w:pPr>
        <w:pStyle w:val="SDMPara"/>
      </w:pPr>
      <w:r w:rsidRPr="00222C2E">
        <w:t xml:space="preserve">The spatial extent of the project boundary includes </w:t>
      </w:r>
      <w:r w:rsidR="00430C15" w:rsidRPr="00222C2E">
        <w:t>t</w:t>
      </w:r>
      <w:r w:rsidR="00031D0A" w:rsidRPr="00222C2E">
        <w:t xml:space="preserve">he physical, geographical site of the renewable </w:t>
      </w:r>
      <w:r w:rsidRPr="00222C2E">
        <w:t>electricity</w:t>
      </w:r>
      <w:r w:rsidR="00031D0A" w:rsidRPr="00222C2E">
        <w:t xml:space="preserve"> generating unit</w:t>
      </w:r>
      <w:r w:rsidR="006225FE" w:rsidRPr="00222C2E">
        <w:t>(s)</w:t>
      </w:r>
      <w:r w:rsidR="00031D0A" w:rsidRPr="00222C2E">
        <w:t xml:space="preserve"> and the equipment that uses the electricity produced</w:t>
      </w:r>
      <w:r w:rsidR="00302916" w:rsidRPr="00222C2E">
        <w:t>.</w:t>
      </w:r>
    </w:p>
    <w:p w14:paraId="25D6A99C" w14:textId="77777777" w:rsidR="00031D0A" w:rsidRPr="00222C2E" w:rsidRDefault="00031D0A" w:rsidP="00DF22DC">
      <w:pPr>
        <w:pStyle w:val="SDMHead2"/>
      </w:pPr>
      <w:bookmarkStart w:id="107" w:name="_Toc95835848"/>
      <w:bookmarkStart w:id="108" w:name="_Toc95925244"/>
      <w:bookmarkStart w:id="109" w:name="_Toc97914975"/>
      <w:bookmarkStart w:id="110" w:name="_Toc108613780"/>
      <w:r w:rsidRPr="00222C2E">
        <w:t>Baseline</w:t>
      </w:r>
      <w:bookmarkEnd w:id="107"/>
      <w:bookmarkEnd w:id="108"/>
      <w:bookmarkEnd w:id="109"/>
      <w:bookmarkEnd w:id="110"/>
    </w:p>
    <w:p w14:paraId="4281472A" w14:textId="02F1F6BB" w:rsidR="000373E9" w:rsidRPr="00222C2E" w:rsidRDefault="00031D0A" w:rsidP="00327ECA">
      <w:pPr>
        <w:pStyle w:val="SDMPara"/>
        <w:keepNext/>
        <w:rPr>
          <w:szCs w:val="21"/>
          <w:lang w:val="en-US"/>
        </w:rPr>
      </w:pPr>
      <w:r w:rsidRPr="00222C2E">
        <w:t>The</w:t>
      </w:r>
      <w:r w:rsidR="00302916" w:rsidRPr="00222C2E">
        <w:t xml:space="preserve"> </w:t>
      </w:r>
      <w:r w:rsidRPr="00222C2E">
        <w:t xml:space="preserve">baseline </w:t>
      </w:r>
      <w:r w:rsidR="006B18F4" w:rsidRPr="00222C2E">
        <w:t>emissions</w:t>
      </w:r>
      <w:r w:rsidR="00302916" w:rsidRPr="00222C2E">
        <w:t xml:space="preserve"> </w:t>
      </w:r>
      <w:r w:rsidR="006B18F4" w:rsidRPr="00222C2E">
        <w:t xml:space="preserve">are calculated based on </w:t>
      </w:r>
      <w:r w:rsidRPr="00222C2E">
        <w:t>the fuel consumption of the technology in use or that would have been used</w:t>
      </w:r>
      <w:r w:rsidR="00302916" w:rsidRPr="00222C2E">
        <w:t xml:space="preserve"> </w:t>
      </w:r>
      <w:r w:rsidRPr="00222C2E">
        <w:t>to generate the equivalent quantity of energy</w:t>
      </w:r>
      <w:r w:rsidRPr="00222C2E">
        <w:rPr>
          <w:rStyle w:val="FootnoteReference"/>
        </w:rPr>
        <w:footnoteReference w:id="3"/>
      </w:r>
      <w:r w:rsidRPr="00222C2E">
        <w:t xml:space="preserve"> </w:t>
      </w:r>
      <w:r w:rsidR="009A016C" w:rsidRPr="00222C2E">
        <w:t xml:space="preserve">in the absence of the project activity, </w:t>
      </w:r>
      <w:r w:rsidRPr="00222C2E">
        <w:t xml:space="preserve">using one of the following </w:t>
      </w:r>
      <w:r w:rsidR="00C24751" w:rsidRPr="00222C2E">
        <w:t>three options</w:t>
      </w:r>
      <w:r w:rsidR="000373E9" w:rsidRPr="00222C2E">
        <w:rPr>
          <w:szCs w:val="21"/>
          <w:lang w:val="en-US"/>
        </w:rPr>
        <w:t>:</w:t>
      </w:r>
    </w:p>
    <w:p w14:paraId="1A640DBF" w14:textId="60E0BC07" w:rsidR="00031D0A" w:rsidRPr="00222C2E" w:rsidRDefault="00031D0A" w:rsidP="00AA472B">
      <w:pPr>
        <w:pStyle w:val="SDMHead3"/>
        <w:rPr>
          <w:lang w:val="en-US"/>
        </w:rPr>
      </w:pPr>
      <w:bookmarkStart w:id="111" w:name="_Ref475529472"/>
      <w:bookmarkStart w:id="112" w:name="_Toc95835849"/>
      <w:bookmarkStart w:id="113" w:name="_Toc95925245"/>
      <w:bookmarkStart w:id="114" w:name="_Toc97914976"/>
      <w:bookmarkStart w:id="115" w:name="_Toc108613781"/>
      <w:r w:rsidRPr="00222C2E">
        <w:rPr>
          <w:lang w:val="en-US"/>
        </w:rPr>
        <w:t xml:space="preserve">Option 1: based on the </w:t>
      </w:r>
      <w:r w:rsidRPr="00222C2E">
        <w:t xml:space="preserve">electricity consumption of the </w:t>
      </w:r>
      <w:r w:rsidR="00C06502" w:rsidRPr="00222C2E">
        <w:t>households</w:t>
      </w:r>
      <w:bookmarkEnd w:id="111"/>
      <w:r w:rsidR="0045006E" w:rsidRPr="00222C2E">
        <w:t>/user</w:t>
      </w:r>
      <w:bookmarkEnd w:id="112"/>
      <w:bookmarkEnd w:id="113"/>
      <w:bookmarkEnd w:id="114"/>
      <w:bookmarkEnd w:id="115"/>
    </w:p>
    <w:p w14:paraId="783FD10D" w14:textId="4FDCD6FE" w:rsidR="0045006E" w:rsidRPr="00222C2E" w:rsidRDefault="0045006E" w:rsidP="00327ECA">
      <w:pPr>
        <w:pStyle w:val="SDMPara"/>
        <w:keepNext/>
      </w:pPr>
      <w:r w:rsidRPr="00222C2E">
        <w:t xml:space="preserve">Baseline emissions are </w:t>
      </w:r>
      <w:r w:rsidR="00357C95" w:rsidRPr="00222C2E">
        <w:t xml:space="preserve">calculated </w:t>
      </w:r>
      <w:r w:rsidRPr="00222C2E">
        <w:t>as follows:</w:t>
      </w:r>
    </w:p>
    <w:tbl>
      <w:tblPr>
        <w:tblStyle w:val="SDMMethTableEquation"/>
        <w:tblW w:w="8760" w:type="dxa"/>
        <w:tblLook w:val="0600" w:firstRow="0" w:lastRow="0" w:firstColumn="0" w:lastColumn="0" w:noHBand="1" w:noVBand="1"/>
      </w:tblPr>
      <w:tblGrid>
        <w:gridCol w:w="7091"/>
        <w:gridCol w:w="1669"/>
      </w:tblGrid>
      <w:tr w:rsidR="00CB393B" w:rsidRPr="00222C2E" w14:paraId="08BF366D" w14:textId="77777777" w:rsidTr="00CB393B">
        <w:tc>
          <w:tcPr>
            <w:tcW w:w="7091" w:type="dxa"/>
          </w:tcPr>
          <w:p w14:paraId="11606D9E" w14:textId="72C9936A" w:rsidR="00CB393B" w:rsidRPr="00222C2E" w:rsidRDefault="007246D8" w:rsidP="00CB393B">
            <w:pPr>
              <w:pStyle w:val="SDMMethEquation"/>
            </w:pPr>
            <m:oMathPara>
              <m:oMathParaPr>
                <m:jc m:val="left"/>
              </m:oMathParaPr>
              <m:oMath>
                <m:sSub>
                  <m:sSubPr>
                    <m:ctrlPr>
                      <w:rPr>
                        <w:rFonts w:ascii="Cambria Math" w:hAnsi="Cambria Math"/>
                        <w:i/>
                      </w:rPr>
                    </m:ctrlPr>
                  </m:sSubPr>
                  <m:e>
                    <m:r>
                      <w:rPr>
                        <w:rFonts w:ascii="Cambria Math" w:hAnsi="Cambria Math"/>
                      </w:rPr>
                      <m:t>BE</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BL,y</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CO2,y</m:t>
                    </m:r>
                  </m:sub>
                </m:sSub>
              </m:oMath>
            </m:oMathPara>
          </w:p>
        </w:tc>
        <w:tc>
          <w:tcPr>
            <w:tcW w:w="1669" w:type="dxa"/>
          </w:tcPr>
          <w:p w14:paraId="3B5A0D5B" w14:textId="77777777" w:rsidR="00CB393B" w:rsidRPr="00222C2E" w:rsidRDefault="00CB393B" w:rsidP="00CB393B">
            <w:pPr>
              <w:pStyle w:val="SDMMethEquationNr"/>
              <w:numPr>
                <w:ilvl w:val="0"/>
                <w:numId w:val="22"/>
              </w:numPr>
            </w:pPr>
          </w:p>
        </w:tc>
      </w:tr>
    </w:tbl>
    <w:p w14:paraId="2A97A953" w14:textId="77777777" w:rsidR="00CB393B" w:rsidRPr="00222C2E" w:rsidRDefault="00CB393B" w:rsidP="00327ECA">
      <w:pPr>
        <w:pStyle w:val="SDMMethCaptionEquationParametersTable"/>
      </w:pPr>
      <w:r w:rsidRPr="00222C2E">
        <w:t>Where:</w:t>
      </w:r>
    </w:p>
    <w:tbl>
      <w:tblPr>
        <w:tblStyle w:val="SDMMethTableEquationParameters"/>
        <w:tblW w:w="8760" w:type="dxa"/>
        <w:tblLook w:val="04A0" w:firstRow="1" w:lastRow="0" w:firstColumn="1" w:lastColumn="0" w:noHBand="0" w:noVBand="1"/>
      </w:tblPr>
      <w:tblGrid>
        <w:gridCol w:w="1701"/>
        <w:gridCol w:w="345"/>
        <w:gridCol w:w="6714"/>
      </w:tblGrid>
      <w:tr w:rsidR="00CB393B" w:rsidRPr="00222C2E" w14:paraId="65159747" w14:textId="77777777" w:rsidTr="00CB393B">
        <w:tc>
          <w:tcPr>
            <w:tcW w:w="1701" w:type="dxa"/>
          </w:tcPr>
          <w:p w14:paraId="174791B2" w14:textId="77746A18" w:rsidR="00CB393B" w:rsidRPr="00222C2E" w:rsidRDefault="007246D8" w:rsidP="00CB393B">
            <w:pPr>
              <w:pStyle w:val="SDMTableBoxParaNotNumbered"/>
            </w:pPr>
            <m:oMathPara>
              <m:oMathParaPr>
                <m:jc m:val="left"/>
              </m:oMathParaPr>
              <m:oMath>
                <m:sSub>
                  <m:sSubPr>
                    <m:ctrlPr>
                      <w:rPr>
                        <w:rFonts w:ascii="Cambria Math" w:hAnsi="Cambria Math"/>
                      </w:rPr>
                    </m:ctrlPr>
                  </m:sSubPr>
                  <m:e>
                    <m:r>
                      <w:rPr>
                        <w:rFonts w:ascii="Cambria Math" w:hAnsi="Cambria Math"/>
                      </w:rPr>
                      <m:t>BE</m:t>
                    </m:r>
                  </m:e>
                  <m:sub>
                    <m:r>
                      <w:rPr>
                        <w:rFonts w:ascii="Cambria Math" w:hAnsi="Cambria Math"/>
                      </w:rPr>
                      <m:t>y</m:t>
                    </m:r>
                  </m:sub>
                </m:sSub>
              </m:oMath>
            </m:oMathPara>
          </w:p>
        </w:tc>
        <w:tc>
          <w:tcPr>
            <w:tcW w:w="345" w:type="dxa"/>
          </w:tcPr>
          <w:p w14:paraId="2FAD2A83" w14:textId="77777777" w:rsidR="00CB393B" w:rsidRPr="00222C2E" w:rsidRDefault="00CB393B" w:rsidP="00CB393B">
            <w:pPr>
              <w:pStyle w:val="SDMTableBoxParaNotNumbered"/>
            </w:pPr>
            <w:r w:rsidRPr="00222C2E">
              <w:t>=</w:t>
            </w:r>
          </w:p>
        </w:tc>
        <w:tc>
          <w:tcPr>
            <w:tcW w:w="0" w:type="auto"/>
            <w:vAlign w:val="top"/>
          </w:tcPr>
          <w:p w14:paraId="2144BD0E" w14:textId="01485EB3" w:rsidR="00CB393B" w:rsidRPr="00222C2E" w:rsidRDefault="00EF2E1E" w:rsidP="00CB393B">
            <w:pPr>
              <w:pStyle w:val="SDMTableBoxParaNotNumbered"/>
            </w:pPr>
            <w:r w:rsidRPr="00222C2E">
              <w:t xml:space="preserve">Baseline emissions in </w:t>
            </w:r>
            <w:r w:rsidR="00CB393B" w:rsidRPr="00222C2E">
              <w:t>year </w:t>
            </w:r>
            <w:r w:rsidR="00CB393B" w:rsidRPr="00222C2E">
              <w:rPr>
                <w:i/>
              </w:rPr>
              <w:t>y</w:t>
            </w:r>
            <w:r w:rsidR="00CB393B" w:rsidRPr="00222C2E">
              <w:t xml:space="preserve"> (</w:t>
            </w:r>
            <w:r w:rsidR="00254AB1" w:rsidRPr="00222C2E">
              <w:rPr>
                <w:rFonts w:cs="Arial"/>
              </w:rPr>
              <w:t>t CO</w:t>
            </w:r>
            <w:r w:rsidR="00254AB1" w:rsidRPr="00222C2E">
              <w:rPr>
                <w:rFonts w:cs="Arial"/>
                <w:vertAlign w:val="subscript"/>
              </w:rPr>
              <w:t>2</w:t>
            </w:r>
            <w:r w:rsidR="00CB393B" w:rsidRPr="00222C2E">
              <w:t>)</w:t>
            </w:r>
          </w:p>
        </w:tc>
      </w:tr>
      <w:tr w:rsidR="00CB393B" w:rsidRPr="00222C2E" w14:paraId="69E0CD4E" w14:textId="77777777" w:rsidTr="00CB393B">
        <w:tc>
          <w:tcPr>
            <w:tcW w:w="1701" w:type="dxa"/>
          </w:tcPr>
          <w:p w14:paraId="08596CCB" w14:textId="6EC9550D" w:rsidR="00CB393B" w:rsidRPr="00222C2E" w:rsidRDefault="007246D8" w:rsidP="00CB393B">
            <w:pPr>
              <w:pStyle w:val="SDMTableBoxParaNotNumbered"/>
            </w:pPr>
            <m:oMathPara>
              <m:oMathParaPr>
                <m:jc m:val="left"/>
              </m:oMathParaPr>
              <m:oMath>
                <m:sSub>
                  <m:sSubPr>
                    <m:ctrlPr>
                      <w:rPr>
                        <w:rFonts w:ascii="Cambria Math" w:hAnsi="Cambria Math"/>
                      </w:rPr>
                    </m:ctrlPr>
                  </m:sSubPr>
                  <m:e>
                    <m:r>
                      <w:rPr>
                        <w:rFonts w:ascii="Cambria Math" w:hAnsi="Cambria Math"/>
                      </w:rPr>
                      <m:t>E</m:t>
                    </m:r>
                  </m:e>
                  <m:sub>
                    <m:r>
                      <w:rPr>
                        <w:rFonts w:ascii="Cambria Math" w:hAnsi="Cambria Math"/>
                      </w:rPr>
                      <m:t>BL</m:t>
                    </m:r>
                    <m:r>
                      <m:rPr>
                        <m:sty m:val="p"/>
                      </m:rPr>
                      <w:rPr>
                        <w:rFonts w:ascii="Cambria Math" w:hAnsi="Cambria Math"/>
                      </w:rPr>
                      <m:t>,</m:t>
                    </m:r>
                    <m:r>
                      <w:rPr>
                        <w:rFonts w:ascii="Cambria Math" w:hAnsi="Cambria Math"/>
                      </w:rPr>
                      <m:t>y</m:t>
                    </m:r>
                  </m:sub>
                </m:sSub>
              </m:oMath>
            </m:oMathPara>
          </w:p>
        </w:tc>
        <w:tc>
          <w:tcPr>
            <w:tcW w:w="345" w:type="dxa"/>
          </w:tcPr>
          <w:p w14:paraId="69AF4DBC" w14:textId="77777777" w:rsidR="00CB393B" w:rsidRPr="00222C2E" w:rsidRDefault="00CB393B" w:rsidP="00CB393B">
            <w:pPr>
              <w:pStyle w:val="SDMTableBoxParaNotNumbered"/>
            </w:pPr>
            <w:r w:rsidRPr="00222C2E">
              <w:t>=</w:t>
            </w:r>
          </w:p>
        </w:tc>
        <w:tc>
          <w:tcPr>
            <w:tcW w:w="0" w:type="auto"/>
            <w:vAlign w:val="top"/>
          </w:tcPr>
          <w:p w14:paraId="054602A9" w14:textId="77777777" w:rsidR="00CB393B" w:rsidRPr="00222C2E" w:rsidRDefault="00CB393B" w:rsidP="00CB393B">
            <w:pPr>
              <w:pStyle w:val="SDMTableBoxParaNotNumbered"/>
            </w:pPr>
            <w:r w:rsidRPr="00222C2E">
              <w:t>Energy baseline in year </w:t>
            </w:r>
            <w:r w:rsidRPr="00222C2E">
              <w:rPr>
                <w:i/>
              </w:rPr>
              <w:t xml:space="preserve">y </w:t>
            </w:r>
            <w:r w:rsidRPr="00222C2E">
              <w:t>(kWh)</w:t>
            </w:r>
          </w:p>
        </w:tc>
      </w:tr>
      <w:tr w:rsidR="00CB393B" w:rsidRPr="00222C2E" w14:paraId="3E1A04E1" w14:textId="77777777" w:rsidTr="00CB393B">
        <w:tc>
          <w:tcPr>
            <w:tcW w:w="1701" w:type="dxa"/>
          </w:tcPr>
          <w:p w14:paraId="70312736" w14:textId="77777777" w:rsidR="00CB393B" w:rsidRPr="00222C2E" w:rsidRDefault="007246D8" w:rsidP="00CB393B">
            <w:pPr>
              <w:pStyle w:val="SDMTableBoxParaNotNumbered"/>
            </w:pPr>
            <m:oMathPara>
              <m:oMathParaPr>
                <m:jc m:val="left"/>
              </m:oMathParaPr>
              <m:oMath>
                <m:sSub>
                  <m:sSubPr>
                    <m:ctrlPr>
                      <w:rPr>
                        <w:rFonts w:ascii="Cambria Math" w:hAnsi="Cambria Math"/>
                      </w:rPr>
                    </m:ctrlPr>
                  </m:sSubPr>
                  <m:e>
                    <m:r>
                      <w:rPr>
                        <w:rFonts w:ascii="Cambria Math" w:hAnsi="Cambria Math"/>
                      </w:rPr>
                      <m:t>EF</m:t>
                    </m:r>
                  </m:e>
                  <m:sub>
                    <m:r>
                      <w:rPr>
                        <w:rFonts w:ascii="Cambria Math" w:hAnsi="Cambria Math"/>
                      </w:rPr>
                      <m:t>CO</m:t>
                    </m:r>
                    <m:r>
                      <m:rPr>
                        <m:sty m:val="p"/>
                      </m:rPr>
                      <w:rPr>
                        <w:rFonts w:ascii="Cambria Math" w:hAnsi="Cambria Math"/>
                      </w:rPr>
                      <m:t>2,y</m:t>
                    </m:r>
                  </m:sub>
                </m:sSub>
              </m:oMath>
            </m:oMathPara>
          </w:p>
        </w:tc>
        <w:tc>
          <w:tcPr>
            <w:tcW w:w="345" w:type="dxa"/>
          </w:tcPr>
          <w:p w14:paraId="28BA48D1" w14:textId="77777777" w:rsidR="00CB393B" w:rsidRPr="00222C2E" w:rsidRDefault="00CB393B" w:rsidP="00CB393B">
            <w:pPr>
              <w:pStyle w:val="SDMTableBoxParaNotNumbered"/>
            </w:pPr>
            <w:r w:rsidRPr="00222C2E">
              <w:t>=</w:t>
            </w:r>
          </w:p>
        </w:tc>
        <w:tc>
          <w:tcPr>
            <w:tcW w:w="0" w:type="auto"/>
            <w:vAlign w:val="top"/>
          </w:tcPr>
          <w:p w14:paraId="0D8839B1" w14:textId="65169F60" w:rsidR="00CB393B" w:rsidRPr="00222C2E" w:rsidRDefault="00F84875" w:rsidP="00CB393B">
            <w:pPr>
              <w:pStyle w:val="SDMTableBoxParaNotNumbered"/>
            </w:pPr>
            <w:r w:rsidRPr="00222C2E">
              <w:t>E</w:t>
            </w:r>
            <w:r w:rsidR="00CB393B" w:rsidRPr="00222C2E">
              <w:t>mission factor (</w:t>
            </w:r>
            <w:r w:rsidR="00254AB1" w:rsidRPr="00222C2E">
              <w:rPr>
                <w:rFonts w:cs="Arial"/>
              </w:rPr>
              <w:t>t CO</w:t>
            </w:r>
            <w:r w:rsidR="00254AB1" w:rsidRPr="00222C2E">
              <w:rPr>
                <w:rFonts w:cs="Arial"/>
                <w:vertAlign w:val="subscript"/>
              </w:rPr>
              <w:t>2</w:t>
            </w:r>
            <w:r w:rsidR="00CB393B" w:rsidRPr="00222C2E">
              <w:t>/kWh)</w:t>
            </w:r>
          </w:p>
        </w:tc>
      </w:tr>
    </w:tbl>
    <w:p w14:paraId="7B50C322" w14:textId="416DB009" w:rsidR="00357C95" w:rsidRPr="00222C2E" w:rsidRDefault="00357C95" w:rsidP="00327ECA">
      <w:pPr>
        <w:pStyle w:val="SDMPara"/>
        <w:keepNext/>
      </w:pPr>
      <w:r w:rsidRPr="00222C2E">
        <w:t xml:space="preserve">The energy baseline is the </w:t>
      </w:r>
      <w:r w:rsidR="00207F59" w:rsidRPr="00222C2E">
        <w:t>total</w:t>
      </w:r>
      <w:r w:rsidRPr="00222C2E">
        <w:t xml:space="preserve"> annual electricity consumption of the household</w:t>
      </w:r>
      <w:r w:rsidR="00BF288A" w:rsidRPr="00222C2E">
        <w:t>s</w:t>
      </w:r>
      <w:r w:rsidRPr="00222C2E">
        <w:t>/user</w:t>
      </w:r>
      <w:r w:rsidR="00BF288A" w:rsidRPr="00222C2E">
        <w:t>s</w:t>
      </w:r>
      <w:r w:rsidR="00B63B83" w:rsidRPr="00222C2E">
        <w:t> </w:t>
      </w:r>
      <w:r w:rsidR="00BF288A" w:rsidRPr="00222C2E">
        <w:rPr>
          <w:i/>
        </w:rPr>
        <w:t>c</w:t>
      </w:r>
      <w:r w:rsidR="00BF288A" w:rsidRPr="00222C2E">
        <w:t xml:space="preserve"> that are supplied</w:t>
      </w:r>
      <w:r w:rsidR="002B5818" w:rsidRPr="00222C2E">
        <w:t xml:space="preserve"> with</w:t>
      </w:r>
      <w:r w:rsidR="00BF288A" w:rsidRPr="00222C2E">
        <w:t xml:space="preserve"> </w:t>
      </w:r>
      <w:r w:rsidR="002B5818" w:rsidRPr="00222C2E">
        <w:t>electricity generated by</w:t>
      </w:r>
      <w:r w:rsidR="00BF288A" w:rsidRPr="00222C2E">
        <w:t xml:space="preserve"> units </w:t>
      </w:r>
      <w:r w:rsidR="00BF288A" w:rsidRPr="00222C2E">
        <w:rPr>
          <w:i/>
        </w:rPr>
        <w:t>i</w:t>
      </w:r>
      <w:r w:rsidRPr="00222C2E">
        <w:t>:</w:t>
      </w:r>
    </w:p>
    <w:tbl>
      <w:tblPr>
        <w:tblStyle w:val="SDMMethTableEquation"/>
        <w:tblW w:w="8760" w:type="dxa"/>
        <w:tblLook w:val="0600" w:firstRow="0" w:lastRow="0" w:firstColumn="0" w:lastColumn="0" w:noHBand="1" w:noVBand="1"/>
      </w:tblPr>
      <w:tblGrid>
        <w:gridCol w:w="7091"/>
        <w:gridCol w:w="1669"/>
      </w:tblGrid>
      <w:tr w:rsidR="00DF22DC" w:rsidRPr="00222C2E" w14:paraId="24A0545A" w14:textId="77777777" w:rsidTr="008D1FBC">
        <w:tc>
          <w:tcPr>
            <w:tcW w:w="7091" w:type="dxa"/>
          </w:tcPr>
          <w:p w14:paraId="0B700EA3" w14:textId="3B8A58DC" w:rsidR="00DF22DC" w:rsidRPr="00222C2E" w:rsidRDefault="007246D8" w:rsidP="008D1FBC">
            <w:pPr>
              <w:pStyle w:val="SDMMethEquation"/>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BL,y</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nary>
                      <m:naryPr>
                        <m:chr m:val="∑"/>
                        <m:limLoc m:val="subSup"/>
                        <m:supHide m:val="1"/>
                        <m:ctrlPr>
                          <w:rPr>
                            <w:rFonts w:ascii="Cambria Math" w:hAnsi="Cambria Math"/>
                            <w:i/>
                          </w:rPr>
                        </m:ctrlPr>
                      </m:naryPr>
                      <m:sub>
                        <m:r>
                          <w:rPr>
                            <w:rFonts w:ascii="Cambria Math" w:hAnsi="Cambria Math"/>
                          </w:rPr>
                          <m:t>c</m:t>
                        </m:r>
                      </m:sub>
                      <m:sup/>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c,i</m:t>
                                </m:r>
                              </m:sub>
                            </m:sSub>
                            <m:r>
                              <w:rPr>
                                <w:rFonts w:ascii="Cambria Math" w:hAnsi="Cambria Math"/>
                              </w:rPr>
                              <m:t>×</m:t>
                            </m:r>
                            <m:sSub>
                              <m:sSubPr>
                                <m:ctrlPr>
                                  <w:rPr>
                                    <w:rFonts w:ascii="Cambria Math" w:hAnsi="Cambria Math"/>
                                    <w:i/>
                                  </w:rPr>
                                </m:ctrlPr>
                              </m:sSubPr>
                              <m:e>
                                <m:r>
                                  <w:rPr>
                                    <w:rFonts w:ascii="Cambria Math" w:hAnsi="Cambria Math"/>
                                  </w:rPr>
                                  <m:t>EC</m:t>
                                </m:r>
                              </m:e>
                              <m:sub>
                                <m:r>
                                  <w:rPr>
                                    <w:rFonts w:ascii="Cambria Math" w:hAnsi="Cambria Math"/>
                                  </w:rPr>
                                  <m:t>c,i,y</m:t>
                                </m:r>
                              </m:sub>
                            </m:sSub>
                          </m:e>
                        </m:d>
                        <m:r>
                          <w:rPr>
                            <w:rFonts w:ascii="Cambria Math" w:hAnsi="Cambria Math"/>
                          </w:rPr>
                          <m:t>/</m:t>
                        </m:r>
                        <m:d>
                          <m:dPr>
                            <m:ctrlPr>
                              <w:rPr>
                                <w:rFonts w:ascii="Cambria Math" w:hAnsi="Cambria Math"/>
                                <w:i/>
                              </w:rPr>
                            </m:ctrlPr>
                          </m:dPr>
                          <m:e>
                            <m:r>
                              <w:rPr>
                                <w:rFonts w:ascii="Cambria Math" w:hAnsi="Cambria Math"/>
                              </w:rPr>
                              <m:t>1-TDL</m:t>
                            </m:r>
                          </m:e>
                        </m:d>
                      </m:e>
                    </m:nary>
                  </m:e>
                </m:nary>
              </m:oMath>
            </m:oMathPara>
          </w:p>
        </w:tc>
        <w:tc>
          <w:tcPr>
            <w:tcW w:w="1669" w:type="dxa"/>
          </w:tcPr>
          <w:p w14:paraId="64EE4A2C" w14:textId="77777777" w:rsidR="00DF22DC" w:rsidRPr="00222C2E" w:rsidRDefault="00DF22DC" w:rsidP="00D04E85">
            <w:pPr>
              <w:pStyle w:val="SDMMethEquationNr"/>
              <w:numPr>
                <w:ilvl w:val="0"/>
                <w:numId w:val="22"/>
              </w:numPr>
            </w:pPr>
          </w:p>
        </w:tc>
      </w:tr>
    </w:tbl>
    <w:p w14:paraId="35D0B66B" w14:textId="77777777" w:rsidR="00DF22DC" w:rsidRPr="00222C2E" w:rsidRDefault="00DF22DC" w:rsidP="00327ECA">
      <w:pPr>
        <w:pStyle w:val="SDMMethCaptionEquationParametersTable"/>
      </w:pPr>
      <w:r w:rsidRPr="00222C2E">
        <w:t>Where:</w:t>
      </w:r>
    </w:p>
    <w:tbl>
      <w:tblPr>
        <w:tblStyle w:val="SDMMethTableEquationParameters"/>
        <w:tblW w:w="8760" w:type="dxa"/>
        <w:tblLook w:val="04A0" w:firstRow="1" w:lastRow="0" w:firstColumn="1" w:lastColumn="0" w:noHBand="0" w:noVBand="1"/>
      </w:tblPr>
      <w:tblGrid>
        <w:gridCol w:w="1701"/>
        <w:gridCol w:w="345"/>
        <w:gridCol w:w="6714"/>
      </w:tblGrid>
      <w:tr w:rsidR="00DF22DC" w:rsidRPr="00222C2E" w14:paraId="0A8E57B1" w14:textId="77777777" w:rsidTr="008D1FBC">
        <w:tc>
          <w:tcPr>
            <w:tcW w:w="1701" w:type="dxa"/>
            <w:vAlign w:val="top"/>
          </w:tcPr>
          <w:p w14:paraId="22F309C7" w14:textId="457FC99C" w:rsidR="00DF22DC" w:rsidRPr="00222C2E" w:rsidRDefault="007246D8" w:rsidP="008D1FBC">
            <w:pPr>
              <w:pStyle w:val="SDMTableBoxParaNotNumbered"/>
            </w:pPr>
            <m:oMathPara>
              <m:oMathParaPr>
                <m:jc m:val="left"/>
              </m:oMathParaPr>
              <m:oMath>
                <m:sSub>
                  <m:sSubPr>
                    <m:ctrlPr>
                      <w:rPr>
                        <w:rFonts w:ascii="Cambria Math" w:hAnsi="Cambria Math" w:cs="Arial"/>
                        <w:sz w:val="22"/>
                        <w:szCs w:val="22"/>
                      </w:rPr>
                    </m:ctrlPr>
                  </m:sSubPr>
                  <m:e>
                    <m:r>
                      <w:rPr>
                        <w:rFonts w:ascii="Cambria Math" w:hAnsi="Cambria Math"/>
                      </w:rPr>
                      <m:t>E</m:t>
                    </m:r>
                  </m:e>
                  <m:sub>
                    <m:r>
                      <w:rPr>
                        <w:rFonts w:ascii="Cambria Math" w:hAnsi="Cambria Math"/>
                      </w:rPr>
                      <m:t>BL</m:t>
                    </m:r>
                    <m:r>
                      <m:rPr>
                        <m:sty m:val="p"/>
                      </m:rPr>
                      <w:rPr>
                        <w:rFonts w:ascii="Cambria Math" w:hAnsi="Cambria Math"/>
                      </w:rPr>
                      <m:t>,</m:t>
                    </m:r>
                    <m:r>
                      <w:rPr>
                        <w:rFonts w:ascii="Cambria Math" w:hAnsi="Cambria Math"/>
                      </w:rPr>
                      <m:t>y</m:t>
                    </m:r>
                  </m:sub>
                </m:sSub>
              </m:oMath>
            </m:oMathPara>
          </w:p>
        </w:tc>
        <w:tc>
          <w:tcPr>
            <w:tcW w:w="345" w:type="dxa"/>
            <w:vAlign w:val="top"/>
          </w:tcPr>
          <w:p w14:paraId="60CAE824" w14:textId="77777777" w:rsidR="00DF22DC" w:rsidRPr="00222C2E" w:rsidRDefault="00DF22DC" w:rsidP="008D1FBC">
            <w:pPr>
              <w:pStyle w:val="SDMTableBoxParaNotNumbered"/>
            </w:pPr>
            <w:r w:rsidRPr="00222C2E">
              <w:t>=</w:t>
            </w:r>
          </w:p>
        </w:tc>
        <w:tc>
          <w:tcPr>
            <w:tcW w:w="0" w:type="auto"/>
            <w:vAlign w:val="top"/>
          </w:tcPr>
          <w:p w14:paraId="6338868A" w14:textId="1011E418" w:rsidR="00DF22DC" w:rsidRPr="00222C2E" w:rsidRDefault="00691AC8" w:rsidP="008D1FBC">
            <w:pPr>
              <w:pStyle w:val="SDMTableBoxParaNotNumbered"/>
            </w:pPr>
            <w:r w:rsidRPr="00222C2E">
              <w:t>Energy baseline in year </w:t>
            </w:r>
            <w:r w:rsidRPr="00222C2E">
              <w:rPr>
                <w:i/>
              </w:rPr>
              <w:t xml:space="preserve">y </w:t>
            </w:r>
            <w:r w:rsidRPr="00222C2E">
              <w:t>(kWh)</w:t>
            </w:r>
          </w:p>
        </w:tc>
      </w:tr>
      <w:tr w:rsidR="00DF22DC" w:rsidRPr="00222C2E" w14:paraId="30802208" w14:textId="77777777" w:rsidTr="008D1FBC">
        <w:tc>
          <w:tcPr>
            <w:tcW w:w="1701" w:type="dxa"/>
            <w:vAlign w:val="top"/>
          </w:tcPr>
          <w:p w14:paraId="11C6E8EF" w14:textId="1E691FAA" w:rsidR="00DF22DC" w:rsidRPr="00222C2E" w:rsidRDefault="00BF288A" w:rsidP="00691AC8">
            <w:pPr>
              <w:pStyle w:val="SDMTableBoxParaNotNumbered"/>
            </w:pPr>
            <w:r w:rsidRPr="00222C2E">
              <w:rPr>
                <w:rFonts w:ascii="Cambria Math" w:hAnsi="Cambria Math"/>
                <w:i/>
              </w:rPr>
              <w:t>c</w:t>
            </w:r>
          </w:p>
        </w:tc>
        <w:tc>
          <w:tcPr>
            <w:tcW w:w="345" w:type="dxa"/>
            <w:vAlign w:val="top"/>
          </w:tcPr>
          <w:p w14:paraId="16E2E52E" w14:textId="77777777" w:rsidR="00DF22DC" w:rsidRPr="00222C2E" w:rsidRDefault="00DF22DC" w:rsidP="008D1FBC">
            <w:pPr>
              <w:pStyle w:val="SDMTableBoxParaNotNumbered"/>
            </w:pPr>
            <w:r w:rsidRPr="00222C2E">
              <w:t>=</w:t>
            </w:r>
          </w:p>
        </w:tc>
        <w:tc>
          <w:tcPr>
            <w:tcW w:w="0" w:type="auto"/>
            <w:vAlign w:val="top"/>
          </w:tcPr>
          <w:p w14:paraId="197ECCB6" w14:textId="4B86C2B4" w:rsidR="00DF22DC" w:rsidRPr="00222C2E" w:rsidRDefault="002A44A4" w:rsidP="008D1FBC">
            <w:pPr>
              <w:pStyle w:val="SDMTableBoxParaNotNumbered"/>
              <w:rPr>
                <w:szCs w:val="22"/>
              </w:rPr>
            </w:pPr>
            <w:r w:rsidRPr="00222C2E">
              <w:rPr>
                <w:szCs w:val="22"/>
              </w:rPr>
              <w:t>T</w:t>
            </w:r>
            <w:r w:rsidR="00691AC8" w:rsidRPr="00222C2E">
              <w:rPr>
                <w:szCs w:val="22"/>
              </w:rPr>
              <w:t xml:space="preserve">ype </w:t>
            </w:r>
            <w:r w:rsidRPr="00222C2E">
              <w:rPr>
                <w:szCs w:val="22"/>
              </w:rPr>
              <w:t xml:space="preserve">of consumer </w:t>
            </w:r>
            <w:r w:rsidR="00DF22DC" w:rsidRPr="00222C2E">
              <w:rPr>
                <w:szCs w:val="22"/>
              </w:rPr>
              <w:t xml:space="preserve">(e.g. households, rural health centres, rural schools, grain milling, water pumping, irrigation, etc.) </w:t>
            </w:r>
            <w:r w:rsidR="00605F65" w:rsidRPr="00222C2E">
              <w:rPr>
                <w:szCs w:val="22"/>
              </w:rPr>
              <w:t>covered</w:t>
            </w:r>
            <w:r w:rsidR="00691AC8" w:rsidRPr="00222C2E">
              <w:rPr>
                <w:szCs w:val="22"/>
              </w:rPr>
              <w:t xml:space="preserve"> by</w:t>
            </w:r>
            <w:r w:rsidR="00DF22DC" w:rsidRPr="00222C2E">
              <w:rPr>
                <w:szCs w:val="22"/>
              </w:rPr>
              <w:t xml:space="preserve"> the project activity</w:t>
            </w:r>
          </w:p>
        </w:tc>
      </w:tr>
      <w:tr w:rsidR="00BF288A" w:rsidRPr="00222C2E" w14:paraId="633BCB23" w14:textId="77777777" w:rsidTr="008D1FBC">
        <w:tc>
          <w:tcPr>
            <w:tcW w:w="1701" w:type="dxa"/>
            <w:vAlign w:val="top"/>
          </w:tcPr>
          <w:p w14:paraId="6304C824" w14:textId="3A0F1A33" w:rsidR="00BF288A" w:rsidRPr="00222C2E" w:rsidRDefault="00BF288A" w:rsidP="00BF288A">
            <w:pPr>
              <w:pStyle w:val="SDMTableBoxParaNotNumbered"/>
              <w:rPr>
                <w:sz w:val="22"/>
                <w:szCs w:val="22"/>
              </w:rPr>
            </w:pPr>
            <w:proofErr w:type="spellStart"/>
            <w:r w:rsidRPr="00222C2E">
              <w:rPr>
                <w:rFonts w:ascii="Cambria Math" w:hAnsi="Cambria Math"/>
                <w:i/>
              </w:rPr>
              <w:t>i</w:t>
            </w:r>
            <w:proofErr w:type="spellEnd"/>
          </w:p>
        </w:tc>
        <w:tc>
          <w:tcPr>
            <w:tcW w:w="345" w:type="dxa"/>
            <w:vAlign w:val="top"/>
          </w:tcPr>
          <w:p w14:paraId="497F0B68" w14:textId="30607BE2" w:rsidR="00BF288A" w:rsidRPr="00222C2E" w:rsidRDefault="00BF288A" w:rsidP="00BF288A">
            <w:pPr>
              <w:pStyle w:val="SDMTableBoxParaNotNumbered"/>
            </w:pPr>
            <w:r w:rsidRPr="00222C2E">
              <w:t>=</w:t>
            </w:r>
          </w:p>
        </w:tc>
        <w:tc>
          <w:tcPr>
            <w:tcW w:w="0" w:type="auto"/>
            <w:vAlign w:val="top"/>
          </w:tcPr>
          <w:p w14:paraId="29E57810" w14:textId="4BAFCF4E" w:rsidR="00BF288A" w:rsidRPr="00222C2E" w:rsidRDefault="002A44A4" w:rsidP="00BF288A">
            <w:pPr>
              <w:pStyle w:val="SDMTableBoxParaNotNumbered"/>
              <w:rPr>
                <w:szCs w:val="22"/>
              </w:rPr>
            </w:pPr>
            <w:r w:rsidRPr="00222C2E">
              <w:rPr>
                <w:szCs w:val="22"/>
              </w:rPr>
              <w:t xml:space="preserve">Type of </w:t>
            </w:r>
            <w:r w:rsidR="00BF288A" w:rsidRPr="00222C2E">
              <w:rPr>
                <w:szCs w:val="22"/>
              </w:rPr>
              <w:t>renewable</w:t>
            </w:r>
            <w:r w:rsidR="00302916" w:rsidRPr="00222C2E">
              <w:rPr>
                <w:szCs w:val="22"/>
              </w:rPr>
              <w:t xml:space="preserve"> </w:t>
            </w:r>
            <w:r w:rsidR="00BF288A" w:rsidRPr="00222C2E">
              <w:t>electricity generation</w:t>
            </w:r>
            <w:r w:rsidR="00302916" w:rsidRPr="00222C2E">
              <w:t xml:space="preserve"> </w:t>
            </w:r>
            <w:r w:rsidRPr="00222C2E">
              <w:t>unit(s)</w:t>
            </w:r>
            <w:r w:rsidR="00302916" w:rsidRPr="00222C2E">
              <w:rPr>
                <w:szCs w:val="22"/>
              </w:rPr>
              <w:t xml:space="preserve"> </w:t>
            </w:r>
            <w:r w:rsidR="00BF288A" w:rsidRPr="00222C2E">
              <w:rPr>
                <w:szCs w:val="22"/>
              </w:rPr>
              <w:t xml:space="preserve">implemented </w:t>
            </w:r>
            <w:r w:rsidRPr="00222C2E">
              <w:rPr>
                <w:szCs w:val="22"/>
              </w:rPr>
              <w:t xml:space="preserve">by </w:t>
            </w:r>
            <w:r w:rsidR="00BF288A" w:rsidRPr="00222C2E">
              <w:rPr>
                <w:szCs w:val="22"/>
              </w:rPr>
              <w:t>the project activity</w:t>
            </w:r>
          </w:p>
        </w:tc>
      </w:tr>
      <w:tr w:rsidR="00DF22DC" w:rsidRPr="00222C2E" w14:paraId="4CE1BF0B" w14:textId="77777777" w:rsidTr="008D1FBC">
        <w:tc>
          <w:tcPr>
            <w:tcW w:w="1701" w:type="dxa"/>
            <w:vAlign w:val="top"/>
          </w:tcPr>
          <w:p w14:paraId="3EA6646C" w14:textId="78FCD6C7" w:rsidR="00DF22DC" w:rsidRPr="00222C2E" w:rsidRDefault="007246D8" w:rsidP="008D1FBC">
            <w:pPr>
              <w:pStyle w:val="SDMTableBoxParaNotNumbered"/>
            </w:pPr>
            <m:oMathPara>
              <m:oMathParaPr>
                <m:jc m:val="left"/>
              </m:oMathParaPr>
              <m:oMath>
                <m:sSub>
                  <m:sSubPr>
                    <m:ctrlPr>
                      <w:rPr>
                        <w:rFonts w:ascii="Cambria Math" w:hAnsi="Cambria Math" w:cs="Arial"/>
                        <w:sz w:val="22"/>
                        <w:szCs w:val="22"/>
                      </w:rPr>
                    </m:ctrlPr>
                  </m:sSubPr>
                  <m:e>
                    <m:r>
                      <w:rPr>
                        <w:rFonts w:ascii="Cambria Math" w:hAnsi="Cambria Math"/>
                      </w:rPr>
                      <m:t>n</m:t>
                    </m:r>
                  </m:e>
                  <m:sub>
                    <m:r>
                      <w:rPr>
                        <w:rFonts w:ascii="Cambria Math" w:hAnsi="Cambria Math"/>
                      </w:rPr>
                      <m:t>c,i</m:t>
                    </m:r>
                  </m:sub>
                </m:sSub>
              </m:oMath>
            </m:oMathPara>
          </w:p>
        </w:tc>
        <w:tc>
          <w:tcPr>
            <w:tcW w:w="345" w:type="dxa"/>
            <w:vAlign w:val="top"/>
          </w:tcPr>
          <w:p w14:paraId="10676312" w14:textId="77777777" w:rsidR="00DF22DC" w:rsidRPr="00222C2E" w:rsidRDefault="00DF22DC" w:rsidP="008D1FBC">
            <w:pPr>
              <w:pStyle w:val="SDMTableBoxParaNotNumbered"/>
            </w:pPr>
            <w:r w:rsidRPr="00222C2E">
              <w:t>=</w:t>
            </w:r>
          </w:p>
        </w:tc>
        <w:tc>
          <w:tcPr>
            <w:tcW w:w="0" w:type="auto"/>
            <w:vAlign w:val="top"/>
          </w:tcPr>
          <w:p w14:paraId="6950693A" w14:textId="301E5452" w:rsidR="00DF22DC" w:rsidRPr="00222C2E" w:rsidRDefault="00DF22DC" w:rsidP="008D1FBC">
            <w:pPr>
              <w:pStyle w:val="SDMTableBoxParaNotNumbered"/>
              <w:rPr>
                <w:szCs w:val="22"/>
              </w:rPr>
            </w:pPr>
            <w:r w:rsidRPr="00222C2E">
              <w:rPr>
                <w:szCs w:val="22"/>
              </w:rPr>
              <w:t xml:space="preserve">Number of consumers </w:t>
            </w:r>
            <w:r w:rsidR="00673D6C" w:rsidRPr="00222C2E">
              <w:rPr>
                <w:szCs w:val="22"/>
              </w:rPr>
              <w:t>type</w:t>
            </w:r>
            <w:r w:rsidR="00B63B83" w:rsidRPr="00222C2E">
              <w:rPr>
                <w:szCs w:val="22"/>
              </w:rPr>
              <w:t> </w:t>
            </w:r>
            <w:r w:rsidR="00673D6C" w:rsidRPr="00222C2E">
              <w:rPr>
                <w:i/>
                <w:szCs w:val="22"/>
              </w:rPr>
              <w:t>c</w:t>
            </w:r>
            <w:r w:rsidR="00673D6C" w:rsidRPr="00222C2E">
              <w:rPr>
                <w:szCs w:val="22"/>
              </w:rPr>
              <w:t xml:space="preserve"> </w:t>
            </w:r>
            <w:r w:rsidRPr="00222C2E">
              <w:rPr>
                <w:szCs w:val="22"/>
              </w:rPr>
              <w:t>supplied</w:t>
            </w:r>
            <w:r w:rsidR="00302916" w:rsidRPr="00222C2E">
              <w:rPr>
                <w:szCs w:val="22"/>
              </w:rPr>
              <w:t xml:space="preserve"> </w:t>
            </w:r>
            <w:r w:rsidR="004C7988" w:rsidRPr="00222C2E">
              <w:t xml:space="preserve">with renewable </w:t>
            </w:r>
            <w:r w:rsidR="004C7988" w:rsidRPr="00222C2E">
              <w:rPr>
                <w:szCs w:val="22"/>
              </w:rPr>
              <w:t>electricity generation unit</w:t>
            </w:r>
            <w:r w:rsidR="002A44A4" w:rsidRPr="00222C2E">
              <w:rPr>
                <w:szCs w:val="22"/>
              </w:rPr>
              <w:t>(</w:t>
            </w:r>
            <w:r w:rsidR="004C7988" w:rsidRPr="00222C2E">
              <w:rPr>
                <w:szCs w:val="22"/>
              </w:rPr>
              <w:t>s</w:t>
            </w:r>
            <w:r w:rsidR="002A44A4" w:rsidRPr="00222C2E">
              <w:rPr>
                <w:szCs w:val="22"/>
              </w:rPr>
              <w:t>)</w:t>
            </w:r>
            <w:r w:rsidR="004C7988" w:rsidRPr="00222C2E">
              <w:rPr>
                <w:szCs w:val="22"/>
              </w:rPr>
              <w:t xml:space="preserve"> type</w:t>
            </w:r>
            <w:r w:rsidR="00B63B83" w:rsidRPr="00222C2E">
              <w:rPr>
                <w:szCs w:val="22"/>
              </w:rPr>
              <w:t> </w:t>
            </w:r>
            <w:proofErr w:type="spellStart"/>
            <w:r w:rsidR="004C7988" w:rsidRPr="00222C2E">
              <w:rPr>
                <w:i/>
                <w:szCs w:val="22"/>
              </w:rPr>
              <w:t>i</w:t>
            </w:r>
            <w:proofErr w:type="spellEnd"/>
          </w:p>
        </w:tc>
      </w:tr>
      <w:tr w:rsidR="00DF22DC" w:rsidRPr="00222C2E" w14:paraId="36E59B75" w14:textId="77777777" w:rsidTr="008D1FBC">
        <w:tc>
          <w:tcPr>
            <w:tcW w:w="1701" w:type="dxa"/>
            <w:vAlign w:val="top"/>
          </w:tcPr>
          <w:p w14:paraId="0B6AF532" w14:textId="0E83A419" w:rsidR="00DF22DC" w:rsidRPr="00222C2E" w:rsidRDefault="007246D8" w:rsidP="008D1FBC">
            <w:pPr>
              <w:pStyle w:val="SDMTableBoxParaNotNumbered"/>
            </w:pPr>
            <m:oMathPara>
              <m:oMathParaPr>
                <m:jc m:val="left"/>
              </m:oMathParaPr>
              <m:oMath>
                <m:sSub>
                  <m:sSubPr>
                    <m:ctrlPr>
                      <w:rPr>
                        <w:rFonts w:ascii="Cambria Math" w:hAnsi="Cambria Math" w:cs="Arial"/>
                        <w:sz w:val="22"/>
                        <w:szCs w:val="22"/>
                      </w:rPr>
                    </m:ctrlPr>
                  </m:sSubPr>
                  <m:e>
                    <m:r>
                      <w:rPr>
                        <w:rFonts w:ascii="Cambria Math" w:hAnsi="Cambria Math"/>
                      </w:rPr>
                      <m:t>EC</m:t>
                    </m:r>
                  </m:e>
                  <m:sub>
                    <m:r>
                      <w:rPr>
                        <w:rFonts w:ascii="Cambria Math" w:hAnsi="Cambria Math"/>
                      </w:rPr>
                      <m:t>c,i</m:t>
                    </m:r>
                    <m:r>
                      <m:rPr>
                        <m:sty m:val="p"/>
                      </m:rPr>
                      <w:rPr>
                        <w:rFonts w:ascii="Cambria Math" w:hAnsi="Cambria Math"/>
                      </w:rPr>
                      <m:t>,</m:t>
                    </m:r>
                    <m:r>
                      <w:rPr>
                        <w:rFonts w:ascii="Cambria Math" w:hAnsi="Cambria Math"/>
                      </w:rPr>
                      <m:t>y</m:t>
                    </m:r>
                  </m:sub>
                </m:sSub>
              </m:oMath>
            </m:oMathPara>
          </w:p>
        </w:tc>
        <w:tc>
          <w:tcPr>
            <w:tcW w:w="345" w:type="dxa"/>
            <w:vAlign w:val="top"/>
          </w:tcPr>
          <w:p w14:paraId="214D3DBB" w14:textId="77777777" w:rsidR="00DF22DC" w:rsidRPr="00222C2E" w:rsidRDefault="00DF22DC" w:rsidP="008D1FBC">
            <w:pPr>
              <w:pStyle w:val="SDMTableBoxParaNotNumbered"/>
            </w:pPr>
            <w:r w:rsidRPr="00222C2E">
              <w:t>=</w:t>
            </w:r>
          </w:p>
        </w:tc>
        <w:tc>
          <w:tcPr>
            <w:tcW w:w="0" w:type="auto"/>
            <w:vAlign w:val="top"/>
          </w:tcPr>
          <w:p w14:paraId="2B45FC1C" w14:textId="1388D8A0" w:rsidR="00DF22DC" w:rsidRPr="00222C2E" w:rsidRDefault="002A5406" w:rsidP="008D1FBC">
            <w:pPr>
              <w:pStyle w:val="SDMTableBoxParaNotNumbered"/>
              <w:rPr>
                <w:szCs w:val="22"/>
              </w:rPr>
            </w:pPr>
            <w:r w:rsidRPr="00222C2E">
              <w:rPr>
                <w:szCs w:val="22"/>
              </w:rPr>
              <w:t>E</w:t>
            </w:r>
            <w:r w:rsidR="00F84875" w:rsidRPr="00222C2E">
              <w:rPr>
                <w:szCs w:val="22"/>
              </w:rPr>
              <w:t>lectricity</w:t>
            </w:r>
            <w:r w:rsidR="00DF22DC" w:rsidRPr="00222C2E">
              <w:rPr>
                <w:szCs w:val="22"/>
              </w:rPr>
              <w:t xml:space="preserve"> consumption</w:t>
            </w:r>
            <w:r w:rsidRPr="00222C2E">
              <w:rPr>
                <w:rFonts w:cs="Arial"/>
              </w:rPr>
              <w:t xml:space="preserve"> by user </w:t>
            </w:r>
            <w:r w:rsidR="00B63B83" w:rsidRPr="00222C2E">
              <w:rPr>
                <w:szCs w:val="22"/>
              </w:rPr>
              <w:t>type </w:t>
            </w:r>
            <w:r w:rsidR="00B63B83" w:rsidRPr="00222C2E">
              <w:rPr>
                <w:i/>
                <w:szCs w:val="22"/>
              </w:rPr>
              <w:t>c</w:t>
            </w:r>
            <w:r w:rsidRPr="00222C2E">
              <w:rPr>
                <w:rFonts w:cs="Arial"/>
              </w:rPr>
              <w:t xml:space="preserve"> supplied with unit type</w:t>
            </w:r>
            <w:r w:rsidR="00B63B83" w:rsidRPr="00222C2E">
              <w:rPr>
                <w:rFonts w:cs="Arial"/>
              </w:rPr>
              <w:t> </w:t>
            </w:r>
            <w:proofErr w:type="spellStart"/>
            <w:r w:rsidRPr="00222C2E">
              <w:rPr>
                <w:rFonts w:cs="Arial"/>
                <w:i/>
              </w:rPr>
              <w:t>i</w:t>
            </w:r>
            <w:proofErr w:type="spellEnd"/>
            <w:r w:rsidRPr="00222C2E">
              <w:rPr>
                <w:rFonts w:cs="Arial"/>
              </w:rPr>
              <w:t xml:space="preserve"> in year</w:t>
            </w:r>
            <w:r w:rsidR="00B63B83" w:rsidRPr="00222C2E">
              <w:rPr>
                <w:rFonts w:cs="Arial"/>
              </w:rPr>
              <w:t> </w:t>
            </w:r>
            <w:r w:rsidRPr="00222C2E">
              <w:rPr>
                <w:rFonts w:cs="Arial"/>
                <w:i/>
              </w:rPr>
              <w:t>y</w:t>
            </w:r>
            <w:r w:rsidR="000D32D3" w:rsidRPr="00222C2E">
              <w:rPr>
                <w:rFonts w:cs="Arial"/>
                <w:i/>
              </w:rPr>
              <w:t xml:space="preserve"> </w:t>
            </w:r>
            <w:r w:rsidR="00DE3007" w:rsidRPr="00222C2E">
              <w:rPr>
                <w:szCs w:val="22"/>
              </w:rPr>
              <w:t>(kWh)</w:t>
            </w:r>
          </w:p>
        </w:tc>
      </w:tr>
      <w:tr w:rsidR="00DF22DC" w:rsidRPr="00222C2E" w14:paraId="4CB5511F" w14:textId="77777777" w:rsidTr="008D1FBC">
        <w:tc>
          <w:tcPr>
            <w:tcW w:w="1701" w:type="dxa"/>
            <w:vAlign w:val="top"/>
          </w:tcPr>
          <w:p w14:paraId="2189B6D1" w14:textId="5D405A14" w:rsidR="00DF22DC" w:rsidRPr="00222C2E" w:rsidRDefault="00951DD7" w:rsidP="008D1FBC">
            <w:pPr>
              <w:pStyle w:val="SDMTableBoxParaNotNumbered"/>
              <w:rPr>
                <w:i/>
                <w:strike/>
              </w:rPr>
            </w:pPr>
            <m:oMathPara>
              <m:oMathParaPr>
                <m:jc m:val="left"/>
              </m:oMathParaPr>
              <m:oMath>
                <m:r>
                  <w:rPr>
                    <w:rFonts w:ascii="Cambria Math" w:hAnsi="Cambria Math" w:cs="Arial"/>
                    <w:sz w:val="22"/>
                    <w:szCs w:val="22"/>
                  </w:rPr>
                  <w:lastRenderedPageBreak/>
                  <m:t>TDL</m:t>
                </m:r>
              </m:oMath>
            </m:oMathPara>
          </w:p>
        </w:tc>
        <w:tc>
          <w:tcPr>
            <w:tcW w:w="345" w:type="dxa"/>
            <w:vAlign w:val="top"/>
          </w:tcPr>
          <w:p w14:paraId="3B372533" w14:textId="77777777" w:rsidR="00DF22DC" w:rsidRPr="00222C2E" w:rsidRDefault="00DF22DC" w:rsidP="008D1FBC">
            <w:pPr>
              <w:pStyle w:val="SDMTableBoxParaNotNumbered"/>
            </w:pPr>
            <w:r w:rsidRPr="00222C2E">
              <w:t>=</w:t>
            </w:r>
          </w:p>
        </w:tc>
        <w:tc>
          <w:tcPr>
            <w:tcW w:w="0" w:type="auto"/>
            <w:vAlign w:val="top"/>
          </w:tcPr>
          <w:p w14:paraId="4D9AF4FC" w14:textId="4D70F009" w:rsidR="00DF22DC" w:rsidRPr="00222C2E" w:rsidRDefault="00DF22DC" w:rsidP="008D1FBC">
            <w:pPr>
              <w:pStyle w:val="SDMTableBoxParaNotNumbered"/>
              <w:rPr>
                <w:szCs w:val="22"/>
              </w:rPr>
            </w:pPr>
            <w:r w:rsidRPr="00222C2E">
              <w:rPr>
                <w:szCs w:val="22"/>
              </w:rPr>
              <w:t xml:space="preserve">Average technical </w:t>
            </w:r>
            <w:r w:rsidR="00D85F02" w:rsidRPr="00222C2E">
              <w:rPr>
                <w:szCs w:val="22"/>
              </w:rPr>
              <w:t>transmission and distribution losses t</w:t>
            </w:r>
            <w:r w:rsidRPr="00222C2E">
              <w:rPr>
                <w:szCs w:val="22"/>
              </w:rPr>
              <w:t xml:space="preserve">hat would have been observed in diesel powered </w:t>
            </w:r>
            <w:proofErr w:type="gramStart"/>
            <w:r w:rsidRPr="00222C2E">
              <w:rPr>
                <w:szCs w:val="22"/>
              </w:rPr>
              <w:t>mini-grids</w:t>
            </w:r>
            <w:proofErr w:type="gramEnd"/>
            <w:r w:rsidRPr="00222C2E">
              <w:rPr>
                <w:szCs w:val="22"/>
              </w:rPr>
              <w:t xml:space="preserve"> installed by public programmes or distribution companies in isolated areas, expressed as a fraction</w:t>
            </w:r>
          </w:p>
        </w:tc>
      </w:tr>
    </w:tbl>
    <w:p w14:paraId="0A98F29E" w14:textId="77777777" w:rsidR="001A147E" w:rsidRPr="00222C2E" w:rsidRDefault="00357C95" w:rsidP="00357C95">
      <w:pPr>
        <w:pStyle w:val="SDMHead3"/>
      </w:pPr>
      <w:bookmarkStart w:id="116" w:name="_Toc95835850"/>
      <w:bookmarkStart w:id="117" w:name="_Toc95925246"/>
      <w:bookmarkStart w:id="118" w:name="_Toc97914977"/>
      <w:bookmarkStart w:id="119" w:name="_Toc108613782"/>
      <w:r w:rsidRPr="00222C2E">
        <w:rPr>
          <w:lang w:val="en-US"/>
        </w:rPr>
        <w:t xml:space="preserve">Option 2: based on the </w:t>
      </w:r>
      <w:r w:rsidRPr="00222C2E">
        <w:t>annual electricity generation by the project activity</w:t>
      </w:r>
      <w:bookmarkEnd w:id="116"/>
      <w:bookmarkEnd w:id="117"/>
      <w:bookmarkEnd w:id="118"/>
      <w:bookmarkEnd w:id="119"/>
    </w:p>
    <w:p w14:paraId="01CBA98C" w14:textId="239E4A66" w:rsidR="00357C95" w:rsidRPr="00222C2E" w:rsidRDefault="00357C95" w:rsidP="00327ECA">
      <w:pPr>
        <w:pStyle w:val="SDMPara"/>
        <w:keepNext/>
      </w:pPr>
      <w:r w:rsidRPr="00222C2E">
        <w:t>Baseline emissions are calculated as follows:</w:t>
      </w:r>
    </w:p>
    <w:tbl>
      <w:tblPr>
        <w:tblStyle w:val="SDMMethTableEquation"/>
        <w:tblW w:w="8760" w:type="dxa"/>
        <w:tblLook w:val="0600" w:firstRow="0" w:lastRow="0" w:firstColumn="0" w:lastColumn="0" w:noHBand="1" w:noVBand="1"/>
      </w:tblPr>
      <w:tblGrid>
        <w:gridCol w:w="7091"/>
        <w:gridCol w:w="1669"/>
      </w:tblGrid>
      <w:tr w:rsidR="00357C95" w:rsidRPr="00222C2E" w14:paraId="1D0B61CD" w14:textId="77777777" w:rsidTr="001C7979">
        <w:tc>
          <w:tcPr>
            <w:tcW w:w="7091" w:type="dxa"/>
          </w:tcPr>
          <w:p w14:paraId="7D342431" w14:textId="25A3E783" w:rsidR="00357C95" w:rsidRPr="00222C2E" w:rsidRDefault="007246D8" w:rsidP="001C7979">
            <w:pPr>
              <w:pStyle w:val="SDMMethEquation"/>
            </w:pPr>
            <m:oMathPara>
              <m:oMathParaPr>
                <m:jc m:val="left"/>
              </m:oMathParaPr>
              <m:oMath>
                <m:sSub>
                  <m:sSubPr>
                    <m:ctrlPr>
                      <w:rPr>
                        <w:rFonts w:ascii="Cambria Math" w:hAnsi="Cambria Math"/>
                        <w:i/>
                      </w:rPr>
                    </m:ctrlPr>
                  </m:sSubPr>
                  <m:e>
                    <m:r>
                      <w:rPr>
                        <w:rFonts w:ascii="Cambria Math" w:hAnsi="Cambria Math"/>
                      </w:rPr>
                      <m:t>BE</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BL,y</m:t>
                    </m:r>
                  </m:sub>
                </m:sSub>
                <m:r>
                  <w:rPr>
                    <w:rFonts w:ascii="Cambria Math" w:hAnsi="Cambria Math"/>
                  </w:rPr>
                  <m:t>×</m:t>
                </m:r>
                <m:sSub>
                  <m:sSubPr>
                    <m:ctrlPr>
                      <w:rPr>
                        <w:rFonts w:ascii="Cambria Math" w:hAnsi="Cambria Math"/>
                        <w:i/>
                      </w:rPr>
                    </m:ctrlPr>
                  </m:sSubPr>
                  <m:e>
                    <m:r>
                      <w:rPr>
                        <w:rFonts w:ascii="Cambria Math" w:hAnsi="Cambria Math"/>
                      </w:rPr>
                      <m:t>EF</m:t>
                    </m:r>
                  </m:e>
                  <m:sub>
                    <m:r>
                      <w:rPr>
                        <w:rFonts w:ascii="Cambria Math" w:hAnsi="Cambria Math"/>
                      </w:rPr>
                      <m:t>CO2,y</m:t>
                    </m:r>
                  </m:sub>
                </m:sSub>
              </m:oMath>
            </m:oMathPara>
          </w:p>
        </w:tc>
        <w:tc>
          <w:tcPr>
            <w:tcW w:w="1669" w:type="dxa"/>
          </w:tcPr>
          <w:p w14:paraId="545D5ED1" w14:textId="77777777" w:rsidR="00357C95" w:rsidRPr="00222C2E" w:rsidRDefault="00357C95" w:rsidP="001C7979">
            <w:pPr>
              <w:pStyle w:val="SDMMethEquationNr"/>
              <w:numPr>
                <w:ilvl w:val="0"/>
                <w:numId w:val="22"/>
              </w:numPr>
            </w:pPr>
          </w:p>
        </w:tc>
      </w:tr>
    </w:tbl>
    <w:p w14:paraId="6111CD92" w14:textId="22014583" w:rsidR="00357C95" w:rsidRPr="00222C2E" w:rsidRDefault="00357C95" w:rsidP="00327ECA">
      <w:pPr>
        <w:pStyle w:val="SDMPara"/>
        <w:keepNext/>
      </w:pPr>
      <w:r w:rsidRPr="00222C2E">
        <w:t>The energy baseline is the</w:t>
      </w:r>
      <w:r w:rsidR="00207F59" w:rsidRPr="00222C2E">
        <w:t xml:space="preserve"> total</w:t>
      </w:r>
      <w:r w:rsidRPr="00222C2E">
        <w:t xml:space="preserve"> annual electricity </w:t>
      </w:r>
      <w:r w:rsidR="00207F59" w:rsidRPr="00222C2E">
        <w:t>generated</w:t>
      </w:r>
      <w:r w:rsidR="009972F9" w:rsidRPr="00222C2E">
        <w:t xml:space="preserve"> by the project activity</w:t>
      </w:r>
      <w:r w:rsidR="007F2ACE" w:rsidRPr="00222C2E">
        <w:t xml:space="preserve"> unit(s)</w:t>
      </w:r>
      <w:r w:rsidRPr="00222C2E">
        <w:t>:</w:t>
      </w:r>
    </w:p>
    <w:tbl>
      <w:tblPr>
        <w:tblStyle w:val="SDMMethTableEquation"/>
        <w:tblW w:w="8760" w:type="dxa"/>
        <w:tblLook w:val="0600" w:firstRow="0" w:lastRow="0" w:firstColumn="0" w:lastColumn="0" w:noHBand="1" w:noVBand="1"/>
      </w:tblPr>
      <w:tblGrid>
        <w:gridCol w:w="7093"/>
        <w:gridCol w:w="1667"/>
      </w:tblGrid>
      <w:tr w:rsidR="00DF22DC" w:rsidRPr="00222C2E" w14:paraId="436E3103" w14:textId="77777777" w:rsidTr="005C0701">
        <w:tc>
          <w:tcPr>
            <w:tcW w:w="7093" w:type="dxa"/>
          </w:tcPr>
          <w:p w14:paraId="0F0AD7A6" w14:textId="4AC1AE2B" w:rsidR="00DF22DC" w:rsidRPr="00222C2E" w:rsidRDefault="007246D8" w:rsidP="008D1FBC">
            <w:pPr>
              <w:pStyle w:val="SDMMethEquation"/>
            </w:pPr>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BL,y</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EG</m:t>
                        </m:r>
                      </m:e>
                      <m:sub>
                        <m:r>
                          <w:rPr>
                            <w:rFonts w:ascii="Cambria Math" w:hAnsi="Cambria Math"/>
                          </w:rPr>
                          <m:t>i,y</m:t>
                        </m:r>
                      </m:sub>
                    </m:sSub>
                    <m:r>
                      <w:rPr>
                        <w:rFonts w:ascii="Cambria Math" w:hAnsi="Cambria Math"/>
                      </w:rPr>
                      <m:t>/</m:t>
                    </m:r>
                    <m:d>
                      <m:dPr>
                        <m:ctrlPr>
                          <w:rPr>
                            <w:rFonts w:ascii="Cambria Math" w:hAnsi="Cambria Math"/>
                            <w:i/>
                          </w:rPr>
                        </m:ctrlPr>
                      </m:dPr>
                      <m:e>
                        <m:r>
                          <w:rPr>
                            <w:rFonts w:ascii="Cambria Math" w:hAnsi="Cambria Math"/>
                          </w:rPr>
                          <m:t>1-TDL</m:t>
                        </m:r>
                      </m:e>
                    </m:d>
                  </m:e>
                </m:nary>
              </m:oMath>
            </m:oMathPara>
          </w:p>
        </w:tc>
        <w:tc>
          <w:tcPr>
            <w:tcW w:w="1667" w:type="dxa"/>
          </w:tcPr>
          <w:p w14:paraId="2DFFA51E" w14:textId="77777777" w:rsidR="00DF22DC" w:rsidRPr="00222C2E" w:rsidRDefault="00DF22DC" w:rsidP="00D04E85">
            <w:pPr>
              <w:pStyle w:val="SDMMethEquationNr"/>
              <w:numPr>
                <w:ilvl w:val="0"/>
                <w:numId w:val="22"/>
              </w:numPr>
            </w:pPr>
          </w:p>
        </w:tc>
      </w:tr>
    </w:tbl>
    <w:p w14:paraId="755B1402" w14:textId="77777777" w:rsidR="00DF22DC" w:rsidRPr="00222C2E" w:rsidRDefault="00DF22DC" w:rsidP="00327ECA">
      <w:pPr>
        <w:pStyle w:val="SDMMethCaptionEquationParametersTable"/>
      </w:pPr>
      <w:r w:rsidRPr="00222C2E">
        <w:t>Where:</w:t>
      </w:r>
    </w:p>
    <w:tbl>
      <w:tblPr>
        <w:tblStyle w:val="SDMMethTableEquationParameters"/>
        <w:tblW w:w="8760" w:type="dxa"/>
        <w:tblLook w:val="04A0" w:firstRow="1" w:lastRow="0" w:firstColumn="1" w:lastColumn="0" w:noHBand="0" w:noVBand="1"/>
      </w:tblPr>
      <w:tblGrid>
        <w:gridCol w:w="1701"/>
        <w:gridCol w:w="345"/>
        <w:gridCol w:w="6714"/>
      </w:tblGrid>
      <w:tr w:rsidR="005C0701" w:rsidRPr="00222C2E" w14:paraId="7E872FBD" w14:textId="77777777" w:rsidTr="005C0701">
        <w:tc>
          <w:tcPr>
            <w:tcW w:w="1701" w:type="dxa"/>
            <w:vAlign w:val="top"/>
          </w:tcPr>
          <w:p w14:paraId="421B7B5A" w14:textId="03439326" w:rsidR="005C0701" w:rsidRPr="00222C2E" w:rsidRDefault="007246D8" w:rsidP="005C0701">
            <w:pPr>
              <w:pStyle w:val="SDMTableBoxParaNotNumbered"/>
            </w:pPr>
            <m:oMathPara>
              <m:oMathParaPr>
                <m:jc m:val="left"/>
              </m:oMathParaPr>
              <m:oMath>
                <m:sSub>
                  <m:sSubPr>
                    <m:ctrlPr>
                      <w:rPr>
                        <w:rFonts w:ascii="Cambria Math" w:hAnsi="Cambria Math" w:cs="Arial"/>
                        <w:sz w:val="22"/>
                        <w:szCs w:val="22"/>
                      </w:rPr>
                    </m:ctrlPr>
                  </m:sSubPr>
                  <m:e>
                    <m:r>
                      <w:rPr>
                        <w:rFonts w:ascii="Cambria Math" w:hAnsi="Cambria Math"/>
                      </w:rPr>
                      <m:t>E</m:t>
                    </m:r>
                  </m:e>
                  <m:sub>
                    <m:r>
                      <w:rPr>
                        <w:rFonts w:ascii="Cambria Math" w:hAnsi="Cambria Math"/>
                      </w:rPr>
                      <m:t>BL</m:t>
                    </m:r>
                    <m:r>
                      <m:rPr>
                        <m:sty m:val="p"/>
                      </m:rPr>
                      <w:rPr>
                        <w:rFonts w:ascii="Cambria Math" w:hAnsi="Cambria Math"/>
                      </w:rPr>
                      <m:t>,</m:t>
                    </m:r>
                    <m:r>
                      <w:rPr>
                        <w:rFonts w:ascii="Cambria Math" w:hAnsi="Cambria Math"/>
                      </w:rPr>
                      <m:t>y</m:t>
                    </m:r>
                  </m:sub>
                </m:sSub>
              </m:oMath>
            </m:oMathPara>
          </w:p>
        </w:tc>
        <w:tc>
          <w:tcPr>
            <w:tcW w:w="345" w:type="dxa"/>
            <w:vAlign w:val="top"/>
          </w:tcPr>
          <w:p w14:paraId="3357F174" w14:textId="77777777" w:rsidR="005C0701" w:rsidRPr="00222C2E" w:rsidRDefault="005C0701" w:rsidP="005C0701">
            <w:pPr>
              <w:pStyle w:val="SDMTableBoxParaNotNumbered"/>
            </w:pPr>
            <w:r w:rsidRPr="00222C2E">
              <w:t>=</w:t>
            </w:r>
          </w:p>
        </w:tc>
        <w:tc>
          <w:tcPr>
            <w:tcW w:w="0" w:type="auto"/>
            <w:vAlign w:val="top"/>
          </w:tcPr>
          <w:p w14:paraId="4FD6CD1A" w14:textId="24C40C20" w:rsidR="005C0701" w:rsidRPr="00222C2E" w:rsidRDefault="004C7988" w:rsidP="005C0701">
            <w:pPr>
              <w:pStyle w:val="SDMTableBoxParaNotNumbered"/>
              <w:rPr>
                <w:b/>
                <w:bCs/>
                <w:i/>
                <w:iCs/>
                <w:szCs w:val="22"/>
              </w:rPr>
            </w:pPr>
            <w:r w:rsidRPr="00222C2E">
              <w:t>Energy baseline in year </w:t>
            </w:r>
            <w:r w:rsidRPr="00222C2E">
              <w:rPr>
                <w:i/>
              </w:rPr>
              <w:t xml:space="preserve">y </w:t>
            </w:r>
            <w:r w:rsidRPr="00222C2E">
              <w:t>(kWh)</w:t>
            </w:r>
          </w:p>
        </w:tc>
      </w:tr>
      <w:tr w:rsidR="005C0701" w:rsidRPr="00222C2E" w14:paraId="665EB93A" w14:textId="77777777" w:rsidTr="005C0701">
        <w:tc>
          <w:tcPr>
            <w:tcW w:w="1701" w:type="dxa"/>
            <w:vAlign w:val="top"/>
          </w:tcPr>
          <w:p w14:paraId="233F68F0" w14:textId="4C14BAEF" w:rsidR="005C0701" w:rsidRPr="00222C2E" w:rsidRDefault="00265B2A" w:rsidP="005C0701">
            <w:pPr>
              <w:pStyle w:val="SDMTableBoxParaNotNumbered"/>
            </w:pPr>
            <w:proofErr w:type="spellStart"/>
            <w:r w:rsidRPr="00222C2E">
              <w:rPr>
                <w:rFonts w:ascii="Cambria Math" w:hAnsi="Cambria Math"/>
                <w:i/>
              </w:rPr>
              <w:t>i</w:t>
            </w:r>
            <w:proofErr w:type="spellEnd"/>
          </w:p>
        </w:tc>
        <w:tc>
          <w:tcPr>
            <w:tcW w:w="345" w:type="dxa"/>
            <w:vAlign w:val="top"/>
          </w:tcPr>
          <w:p w14:paraId="52A97BA7" w14:textId="77777777" w:rsidR="005C0701" w:rsidRPr="00222C2E" w:rsidRDefault="005C0701" w:rsidP="005C0701">
            <w:pPr>
              <w:pStyle w:val="SDMTableBoxParaNotNumbered"/>
            </w:pPr>
            <w:r w:rsidRPr="00222C2E">
              <w:t>=</w:t>
            </w:r>
          </w:p>
        </w:tc>
        <w:tc>
          <w:tcPr>
            <w:tcW w:w="0" w:type="auto"/>
            <w:vAlign w:val="top"/>
          </w:tcPr>
          <w:p w14:paraId="4AF9A5E9" w14:textId="05EAE190" w:rsidR="005C0701" w:rsidRPr="00222C2E" w:rsidRDefault="00265B2A" w:rsidP="005C0701">
            <w:pPr>
              <w:pStyle w:val="SDMTableBoxParaNotNumbered"/>
              <w:rPr>
                <w:b/>
                <w:bCs/>
                <w:i/>
                <w:iCs/>
                <w:szCs w:val="22"/>
              </w:rPr>
            </w:pPr>
            <w:r w:rsidRPr="00222C2E">
              <w:rPr>
                <w:szCs w:val="22"/>
              </w:rPr>
              <w:t xml:space="preserve">Renewable energy electricity generation technologies </w:t>
            </w:r>
            <w:proofErr w:type="gramStart"/>
            <w:r w:rsidRPr="00222C2E">
              <w:rPr>
                <w:szCs w:val="22"/>
              </w:rPr>
              <w:t>units</w:t>
            </w:r>
            <w:proofErr w:type="gramEnd"/>
            <w:r w:rsidRPr="00222C2E">
              <w:rPr>
                <w:szCs w:val="22"/>
              </w:rPr>
              <w:t xml:space="preserve"> type</w:t>
            </w:r>
            <w:r w:rsidR="00B63B83" w:rsidRPr="00222C2E">
              <w:rPr>
                <w:szCs w:val="22"/>
              </w:rPr>
              <w:t> </w:t>
            </w:r>
            <w:proofErr w:type="spellStart"/>
            <w:r w:rsidRPr="00222C2E">
              <w:rPr>
                <w:i/>
                <w:szCs w:val="22"/>
              </w:rPr>
              <w:t>i</w:t>
            </w:r>
            <w:proofErr w:type="spellEnd"/>
            <w:r w:rsidRPr="00222C2E">
              <w:t xml:space="preserve"> </w:t>
            </w:r>
            <w:r w:rsidRPr="00222C2E">
              <w:rPr>
                <w:szCs w:val="22"/>
              </w:rPr>
              <w:t>implemented as part of by the project activity</w:t>
            </w:r>
          </w:p>
        </w:tc>
      </w:tr>
      <w:tr w:rsidR="005C0701" w:rsidRPr="00222C2E" w14:paraId="27956D89" w14:textId="77777777" w:rsidTr="005C0701">
        <w:tc>
          <w:tcPr>
            <w:tcW w:w="1701" w:type="dxa"/>
            <w:vAlign w:val="top"/>
          </w:tcPr>
          <w:p w14:paraId="5AF4E140" w14:textId="77777777" w:rsidR="005C0701" w:rsidRPr="00222C2E" w:rsidRDefault="007246D8" w:rsidP="005C0701">
            <w:pPr>
              <w:pStyle w:val="SDMTableBoxParaNotNumbered"/>
            </w:pPr>
            <m:oMathPara>
              <m:oMathParaPr>
                <m:jc m:val="left"/>
              </m:oMathParaPr>
              <m:oMath>
                <m:sSub>
                  <m:sSubPr>
                    <m:ctrlPr>
                      <w:rPr>
                        <w:rFonts w:ascii="Cambria Math" w:hAnsi="Cambria Math" w:cs="Arial"/>
                        <w:sz w:val="22"/>
                        <w:szCs w:val="22"/>
                      </w:rPr>
                    </m:ctrlPr>
                  </m:sSubPr>
                  <m:e>
                    <m:r>
                      <w:rPr>
                        <w:rFonts w:ascii="Cambria Math" w:hAnsi="Cambria Math"/>
                      </w:rPr>
                      <m:t>EG</m:t>
                    </m:r>
                  </m:e>
                  <m:sub>
                    <m:r>
                      <w:rPr>
                        <w:rFonts w:ascii="Cambria Math" w:hAnsi="Cambria Math"/>
                      </w:rPr>
                      <m:t>i</m:t>
                    </m:r>
                    <m:r>
                      <m:rPr>
                        <m:sty m:val="p"/>
                      </m:rPr>
                      <w:rPr>
                        <w:rFonts w:ascii="Cambria Math" w:hAnsi="Cambria Math"/>
                      </w:rPr>
                      <m:t>,</m:t>
                    </m:r>
                    <m:r>
                      <w:rPr>
                        <w:rFonts w:ascii="Cambria Math" w:hAnsi="Cambria Math"/>
                      </w:rPr>
                      <m:t>y</m:t>
                    </m:r>
                  </m:sub>
                </m:sSub>
              </m:oMath>
            </m:oMathPara>
          </w:p>
        </w:tc>
        <w:tc>
          <w:tcPr>
            <w:tcW w:w="345" w:type="dxa"/>
            <w:vAlign w:val="top"/>
          </w:tcPr>
          <w:p w14:paraId="7F7245C3" w14:textId="77777777" w:rsidR="005C0701" w:rsidRPr="00222C2E" w:rsidRDefault="005C0701" w:rsidP="005C0701">
            <w:pPr>
              <w:pStyle w:val="SDMTableBoxParaNotNumbered"/>
            </w:pPr>
            <w:r w:rsidRPr="00222C2E">
              <w:t>=</w:t>
            </w:r>
          </w:p>
        </w:tc>
        <w:tc>
          <w:tcPr>
            <w:tcW w:w="0" w:type="auto"/>
            <w:vAlign w:val="top"/>
          </w:tcPr>
          <w:p w14:paraId="5DEB5129" w14:textId="779FA2D9" w:rsidR="005C0701" w:rsidRPr="00222C2E" w:rsidRDefault="00EF2E1E" w:rsidP="005C0701">
            <w:pPr>
              <w:pStyle w:val="SDMTableBoxParaNotNumbered"/>
              <w:rPr>
                <w:b/>
                <w:bCs/>
                <w:i/>
                <w:iCs/>
              </w:rPr>
            </w:pPr>
            <w:r w:rsidRPr="00222C2E">
              <w:t>Electricity generation by the project activity unit(s)</w:t>
            </w:r>
            <w:r w:rsidR="00265B2A" w:rsidRPr="00222C2E">
              <w:t xml:space="preserve"> </w:t>
            </w:r>
            <w:r w:rsidRPr="00222C2E">
              <w:t>type</w:t>
            </w:r>
            <w:r w:rsidR="00B63B83" w:rsidRPr="00222C2E">
              <w:t> </w:t>
            </w:r>
            <w:proofErr w:type="spellStart"/>
            <w:r w:rsidRPr="00222C2E">
              <w:rPr>
                <w:i/>
              </w:rPr>
              <w:t>i</w:t>
            </w:r>
            <w:proofErr w:type="spellEnd"/>
            <w:r w:rsidRPr="00222C2E">
              <w:t xml:space="preserve"> in year</w:t>
            </w:r>
            <w:r w:rsidR="00B63B83" w:rsidRPr="00222C2E">
              <w:t> </w:t>
            </w:r>
            <w:r w:rsidRPr="00222C2E">
              <w:rPr>
                <w:i/>
              </w:rPr>
              <w:t>y</w:t>
            </w:r>
            <w:r w:rsidRPr="00222C2E">
              <w:t xml:space="preserve"> (kWh)</w:t>
            </w:r>
          </w:p>
        </w:tc>
      </w:tr>
      <w:tr w:rsidR="005C0701" w:rsidRPr="00222C2E" w14:paraId="243E180A" w14:textId="77777777" w:rsidTr="005C0701">
        <w:tc>
          <w:tcPr>
            <w:tcW w:w="1701" w:type="dxa"/>
            <w:vAlign w:val="top"/>
          </w:tcPr>
          <w:p w14:paraId="2A97D9DE" w14:textId="51ABDC28" w:rsidR="005C0701" w:rsidRPr="00222C2E" w:rsidRDefault="005C0701" w:rsidP="005C0701">
            <w:pPr>
              <w:pStyle w:val="SDMTableBoxParaNotNumbered"/>
              <w:rPr>
                <w:strike/>
              </w:rPr>
            </w:pPr>
            <m:oMathPara>
              <m:oMathParaPr>
                <m:jc m:val="left"/>
              </m:oMathParaPr>
              <m:oMath>
                <m:r>
                  <w:rPr>
                    <w:rFonts w:ascii="Cambria Math" w:hAnsi="Cambria Math"/>
                  </w:rPr>
                  <m:t>TDL</m:t>
                </m:r>
              </m:oMath>
            </m:oMathPara>
          </w:p>
        </w:tc>
        <w:tc>
          <w:tcPr>
            <w:tcW w:w="345" w:type="dxa"/>
            <w:vAlign w:val="top"/>
          </w:tcPr>
          <w:p w14:paraId="1E8DDCDD" w14:textId="77777777" w:rsidR="005C0701" w:rsidRPr="00222C2E" w:rsidRDefault="005C0701" w:rsidP="005C0701">
            <w:pPr>
              <w:pStyle w:val="SDMTableBoxParaNotNumbered"/>
            </w:pPr>
            <w:r w:rsidRPr="00222C2E">
              <w:t>=</w:t>
            </w:r>
          </w:p>
        </w:tc>
        <w:tc>
          <w:tcPr>
            <w:tcW w:w="0" w:type="auto"/>
            <w:vAlign w:val="top"/>
          </w:tcPr>
          <w:p w14:paraId="435EBB23" w14:textId="4929BDDA" w:rsidR="005C0701" w:rsidRPr="00222C2E" w:rsidRDefault="005C0701" w:rsidP="005C0701">
            <w:pPr>
              <w:pStyle w:val="SDMTableBoxParaNotNumbered"/>
              <w:rPr>
                <w:szCs w:val="22"/>
                <w:vertAlign w:val="superscript"/>
              </w:rPr>
            </w:pPr>
            <w:r w:rsidRPr="00222C2E">
              <w:rPr>
                <w:szCs w:val="22"/>
              </w:rPr>
              <w:t xml:space="preserve">Average technical </w:t>
            </w:r>
            <w:r w:rsidR="00D85F02" w:rsidRPr="00222C2E">
              <w:rPr>
                <w:szCs w:val="22"/>
              </w:rPr>
              <w:t xml:space="preserve">transmission and </w:t>
            </w:r>
            <w:r w:rsidRPr="00222C2E">
              <w:rPr>
                <w:szCs w:val="22"/>
              </w:rPr>
              <w:t xml:space="preserve">distribution losses that would have been observed in diesel powered </w:t>
            </w:r>
            <w:proofErr w:type="gramStart"/>
            <w:r w:rsidRPr="00222C2E">
              <w:rPr>
                <w:szCs w:val="22"/>
              </w:rPr>
              <w:t>mini-grids</w:t>
            </w:r>
            <w:proofErr w:type="gramEnd"/>
            <w:r w:rsidRPr="00222C2E">
              <w:rPr>
                <w:szCs w:val="22"/>
              </w:rPr>
              <w:t xml:space="preserve"> installed by public programmes or distribution companies in isolated areas, expressed as a fraction</w:t>
            </w:r>
          </w:p>
        </w:tc>
      </w:tr>
    </w:tbl>
    <w:p w14:paraId="23979014" w14:textId="6B50801B" w:rsidR="00BE7761" w:rsidRPr="00222C2E" w:rsidRDefault="00BE7761" w:rsidP="00BE7761">
      <w:pPr>
        <w:pStyle w:val="SDMHead3"/>
        <w:rPr>
          <w:lang w:val="en-US"/>
        </w:rPr>
      </w:pPr>
      <w:bookmarkStart w:id="120" w:name="_Toc95835851"/>
      <w:bookmarkStart w:id="121" w:name="_Toc95925247"/>
      <w:bookmarkStart w:id="122" w:name="_Toc97914978"/>
      <w:bookmarkStart w:id="123" w:name="_Toc108613783"/>
      <w:r w:rsidRPr="00222C2E">
        <w:rPr>
          <w:lang w:val="en-US"/>
        </w:rPr>
        <w:t xml:space="preserve">Option 3: based on a </w:t>
      </w:r>
      <w:r w:rsidR="009E2BCC" w:rsidRPr="00222C2E">
        <w:t xml:space="preserve">trend-adjusted </w:t>
      </w:r>
      <w:r w:rsidRPr="00222C2E">
        <w:rPr>
          <w:lang w:val="en-US"/>
        </w:rPr>
        <w:t>projecti</w:t>
      </w:r>
      <w:r w:rsidR="00B34B28" w:rsidRPr="00222C2E">
        <w:rPr>
          <w:lang w:val="en-US"/>
        </w:rPr>
        <w:t>on of historic</w:t>
      </w:r>
      <w:r w:rsidR="00A807F1" w:rsidRPr="00222C2E">
        <w:rPr>
          <w:lang w:val="en-US"/>
        </w:rPr>
        <w:t>al</w:t>
      </w:r>
      <w:r w:rsidR="00B34B28" w:rsidRPr="00222C2E">
        <w:rPr>
          <w:lang w:val="en-US"/>
        </w:rPr>
        <w:t xml:space="preserve"> fuel consumption</w:t>
      </w:r>
      <w:bookmarkEnd w:id="120"/>
      <w:bookmarkEnd w:id="121"/>
      <w:bookmarkEnd w:id="122"/>
      <w:bookmarkEnd w:id="123"/>
    </w:p>
    <w:p w14:paraId="747FF404" w14:textId="184356E9" w:rsidR="00031D0A" w:rsidRPr="00222C2E" w:rsidRDefault="00031D0A" w:rsidP="00327ECA">
      <w:pPr>
        <w:pStyle w:val="SDMPara"/>
        <w:keepNext/>
        <w:rPr>
          <w:szCs w:val="21"/>
          <w:lang w:val="en-US"/>
        </w:rPr>
      </w:pPr>
      <w:r w:rsidRPr="00222C2E">
        <w:t xml:space="preserve">In the case </w:t>
      </w:r>
      <w:r w:rsidR="00B34B28" w:rsidRPr="00222C2E">
        <w:t>of replacement of existing</w:t>
      </w:r>
      <w:r w:rsidR="007D4923" w:rsidRPr="00222C2E">
        <w:t xml:space="preserve"> fossil </w:t>
      </w:r>
      <w:proofErr w:type="gramStart"/>
      <w:r w:rsidR="007D4923" w:rsidRPr="00222C2E">
        <w:t>fuel based</w:t>
      </w:r>
      <w:proofErr w:type="gramEnd"/>
      <w:r w:rsidR="00B34B28" w:rsidRPr="00222C2E">
        <w:t xml:space="preserve"> </w:t>
      </w:r>
      <w:r w:rsidR="001C7979" w:rsidRPr="00222C2E">
        <w:t>technologies</w:t>
      </w:r>
      <w:r w:rsidR="00B34B28" w:rsidRPr="00222C2E">
        <w:t>,</w:t>
      </w:r>
      <w:r w:rsidRPr="00222C2E">
        <w:t xml:space="preserve"> the</w:t>
      </w:r>
      <w:r w:rsidR="00B34B28" w:rsidRPr="00222C2E">
        <w:t xml:space="preserve"> </w:t>
      </w:r>
      <w:r w:rsidRPr="00222C2E">
        <w:t>baseline</w:t>
      </w:r>
      <w:r w:rsidR="00B34B28" w:rsidRPr="00222C2E">
        <w:t xml:space="preserve"> emissions</w:t>
      </w:r>
      <w:r w:rsidR="00E74C20" w:rsidRPr="00222C2E">
        <w:t xml:space="preserve"> in year</w:t>
      </w:r>
      <w:r w:rsidR="00B63B83" w:rsidRPr="00222C2E">
        <w:t> </w:t>
      </w:r>
      <w:r w:rsidR="00E74C20" w:rsidRPr="00222C2E">
        <w:rPr>
          <w:i/>
        </w:rPr>
        <w:t>y</w:t>
      </w:r>
      <w:r w:rsidRPr="00222C2E">
        <w:t xml:space="preserve"> </w:t>
      </w:r>
      <w:r w:rsidR="007D4923" w:rsidRPr="00222C2E">
        <w:t>are</w:t>
      </w:r>
      <w:r w:rsidRPr="00222C2E">
        <w:t xml:space="preserve"> </w:t>
      </w:r>
      <w:r w:rsidR="0034430D" w:rsidRPr="00222C2E">
        <w:t xml:space="preserve">calculated </w:t>
      </w:r>
      <w:r w:rsidR="00BE4C04" w:rsidRPr="00222C2E">
        <w:t>based on</w:t>
      </w:r>
      <w:r w:rsidR="00B34B28" w:rsidRPr="00222C2E">
        <w:t xml:space="preserve"> a</w:t>
      </w:r>
      <w:r w:rsidR="00C709AD" w:rsidRPr="00222C2E">
        <w:t xml:space="preserve"> trend-adjusted</w:t>
      </w:r>
      <w:r w:rsidR="00B34B28" w:rsidRPr="00222C2E">
        <w:t xml:space="preserve"> projection of</w:t>
      </w:r>
      <w:r w:rsidRPr="00222C2E">
        <w:t xml:space="preserve"> historic</w:t>
      </w:r>
      <w:r w:rsidR="00A807F1" w:rsidRPr="00222C2E">
        <w:t>al</w:t>
      </w:r>
      <w:r w:rsidRPr="00222C2E">
        <w:t xml:space="preserve"> fuel consumption</w:t>
      </w:r>
      <w:r w:rsidR="00A807F1" w:rsidRPr="00222C2E">
        <w:t xml:space="preserve"> as follows</w:t>
      </w:r>
      <w:r w:rsidR="0034430D" w:rsidRPr="00222C2E">
        <w:t>:</w:t>
      </w:r>
    </w:p>
    <w:tbl>
      <w:tblPr>
        <w:tblStyle w:val="SDMMethTableEquation"/>
        <w:tblW w:w="8760" w:type="dxa"/>
        <w:tblLook w:val="04A0" w:firstRow="1" w:lastRow="0" w:firstColumn="1" w:lastColumn="0" w:noHBand="0" w:noVBand="1"/>
      </w:tblPr>
      <w:tblGrid>
        <w:gridCol w:w="7092"/>
        <w:gridCol w:w="1668"/>
      </w:tblGrid>
      <w:tr w:rsidR="00E91C37" w:rsidRPr="00222C2E" w14:paraId="082C2E18" w14:textId="77777777" w:rsidTr="00E91C37">
        <w:tc>
          <w:tcPr>
            <w:tcW w:w="7092" w:type="dxa"/>
          </w:tcPr>
          <w:p w14:paraId="7F20A549" w14:textId="7CF68C30" w:rsidR="00E91C37" w:rsidRPr="00222C2E" w:rsidRDefault="007246D8" w:rsidP="006E57E5">
            <w:pPr>
              <w:pStyle w:val="SDMMethEquation"/>
            </w:pPr>
            <m:oMathPara>
              <m:oMathParaPr>
                <m:jc m:val="left"/>
              </m:oMathParaPr>
              <m:oMath>
                <m:sSub>
                  <m:sSubPr>
                    <m:ctrlPr>
                      <w:rPr>
                        <w:rFonts w:ascii="Cambria Math" w:hAnsi="Cambria Math"/>
                        <w:i/>
                      </w:rPr>
                    </m:ctrlPr>
                  </m:sSubPr>
                  <m:e>
                    <m:r>
                      <w:rPr>
                        <w:rFonts w:ascii="Cambria Math" w:hAnsi="Cambria Math"/>
                      </w:rPr>
                      <m:t>BE</m:t>
                    </m:r>
                  </m:e>
                  <m:sub>
                    <m:r>
                      <w:rPr>
                        <w:rFonts w:ascii="Cambria Math" w:hAnsi="Cambria Math"/>
                      </w:rPr>
                      <m:t>y</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FC</m:t>
                        </m:r>
                      </m:e>
                      <m:sub>
                        <m:r>
                          <w:rPr>
                            <w:rFonts w:ascii="Cambria Math" w:hAnsi="Cambria Math"/>
                          </w:rPr>
                          <m:t>j,y</m:t>
                        </m:r>
                      </m:sub>
                    </m:sSub>
                  </m:e>
                </m:nary>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NCV</m:t>
                        </m:r>
                      </m:e>
                      <m:sub>
                        <m:r>
                          <w:rPr>
                            <w:rFonts w:ascii="Cambria Math" w:hAnsi="Cambria Math"/>
                          </w:rPr>
                          <m:t>j</m:t>
                        </m:r>
                      </m:sub>
                    </m:sSub>
                    <m:r>
                      <w:rPr>
                        <w:rFonts w:ascii="Cambria Math" w:hAnsi="Cambria Math"/>
                      </w:rPr>
                      <m:t>×EF</m:t>
                    </m:r>
                  </m:e>
                  <m:sub>
                    <m:r>
                      <w:rPr>
                        <w:rFonts w:ascii="Cambria Math" w:hAnsi="Cambria Math"/>
                      </w:rPr>
                      <m:t>CO2,j</m:t>
                    </m:r>
                  </m:sub>
                </m:sSub>
              </m:oMath>
            </m:oMathPara>
          </w:p>
        </w:tc>
        <w:tc>
          <w:tcPr>
            <w:tcW w:w="1668" w:type="dxa"/>
          </w:tcPr>
          <w:p w14:paraId="2271F0B6" w14:textId="77777777" w:rsidR="00E91C37" w:rsidRPr="00222C2E" w:rsidRDefault="00E91C37" w:rsidP="006E57E5">
            <w:pPr>
              <w:pStyle w:val="SDMMethEquationNr"/>
              <w:numPr>
                <w:ilvl w:val="0"/>
                <w:numId w:val="22"/>
              </w:numPr>
              <w:rPr>
                <w:strike/>
              </w:rPr>
            </w:pPr>
          </w:p>
        </w:tc>
      </w:tr>
    </w:tbl>
    <w:p w14:paraId="56F6B227" w14:textId="77777777" w:rsidR="00DF22DC" w:rsidRPr="00222C2E" w:rsidRDefault="00DF22DC" w:rsidP="00327ECA">
      <w:pPr>
        <w:pStyle w:val="SDMMethCaptionEquationParametersTable"/>
      </w:pPr>
      <w:r w:rsidRPr="00222C2E">
        <w:t>Where:</w:t>
      </w:r>
    </w:p>
    <w:tbl>
      <w:tblPr>
        <w:tblStyle w:val="SDMMethTableEquationParameters"/>
        <w:tblW w:w="8760" w:type="dxa"/>
        <w:tblLook w:val="04A0" w:firstRow="1" w:lastRow="0" w:firstColumn="1" w:lastColumn="0" w:noHBand="0" w:noVBand="1"/>
      </w:tblPr>
      <w:tblGrid>
        <w:gridCol w:w="1701"/>
        <w:gridCol w:w="345"/>
        <w:gridCol w:w="6714"/>
      </w:tblGrid>
      <w:tr w:rsidR="0076355B" w:rsidRPr="00222C2E" w14:paraId="72E73A75" w14:textId="77777777" w:rsidTr="0076355B">
        <w:tc>
          <w:tcPr>
            <w:tcW w:w="1701" w:type="dxa"/>
            <w:vAlign w:val="top"/>
          </w:tcPr>
          <w:p w14:paraId="511D5723" w14:textId="5D142B4F" w:rsidR="0076355B" w:rsidRPr="00222C2E" w:rsidRDefault="007246D8" w:rsidP="0076355B">
            <w:pPr>
              <w:pStyle w:val="SDMTableBoxParaNotNumbered"/>
            </w:pPr>
            <m:oMathPara>
              <m:oMathParaPr>
                <m:jc m:val="left"/>
              </m:oMathParaPr>
              <m:oMath>
                <m:sSub>
                  <m:sSubPr>
                    <m:ctrlPr>
                      <w:rPr>
                        <w:rFonts w:ascii="Cambria Math" w:hAnsi="Cambria Math" w:cs="Arial"/>
                        <w:sz w:val="22"/>
                        <w:szCs w:val="22"/>
                      </w:rPr>
                    </m:ctrlPr>
                  </m:sSubPr>
                  <m:e>
                    <m:r>
                      <w:rPr>
                        <w:rFonts w:ascii="Cambria Math" w:hAnsi="Cambria Math"/>
                      </w:rPr>
                      <m:t>BE</m:t>
                    </m:r>
                  </m:e>
                  <m:sub>
                    <m:r>
                      <w:rPr>
                        <w:rFonts w:ascii="Cambria Math" w:hAnsi="Cambria Math"/>
                      </w:rPr>
                      <m:t>y</m:t>
                    </m:r>
                  </m:sub>
                </m:sSub>
              </m:oMath>
            </m:oMathPara>
          </w:p>
        </w:tc>
        <w:tc>
          <w:tcPr>
            <w:tcW w:w="345" w:type="dxa"/>
            <w:vAlign w:val="top"/>
          </w:tcPr>
          <w:p w14:paraId="6DA4B2CD" w14:textId="77777777" w:rsidR="0076355B" w:rsidRPr="00222C2E" w:rsidRDefault="0076355B" w:rsidP="0076355B">
            <w:pPr>
              <w:pStyle w:val="SDMTableBoxParaNotNumbered"/>
            </w:pPr>
            <w:r w:rsidRPr="00222C2E">
              <w:t>=</w:t>
            </w:r>
          </w:p>
        </w:tc>
        <w:tc>
          <w:tcPr>
            <w:tcW w:w="0" w:type="auto"/>
            <w:vAlign w:val="top"/>
          </w:tcPr>
          <w:p w14:paraId="626C618D" w14:textId="337F511E" w:rsidR="0076355B" w:rsidRPr="00222C2E" w:rsidRDefault="0035538E" w:rsidP="0076355B">
            <w:pPr>
              <w:pStyle w:val="SDMTableBoxParaNotNumbered"/>
              <w:rPr>
                <w:strike/>
                <w:szCs w:val="21"/>
                <w:lang w:val="en-US"/>
              </w:rPr>
            </w:pPr>
            <w:r w:rsidRPr="00222C2E">
              <w:t>Baseline emissions in year </w:t>
            </w:r>
            <w:r w:rsidRPr="00222C2E">
              <w:rPr>
                <w:i/>
              </w:rPr>
              <w:t>y</w:t>
            </w:r>
            <w:r w:rsidRPr="00222C2E">
              <w:t xml:space="preserve"> (</w:t>
            </w:r>
            <w:r w:rsidR="00254AB1" w:rsidRPr="00222C2E">
              <w:rPr>
                <w:rFonts w:cs="Arial"/>
              </w:rPr>
              <w:t>t CO</w:t>
            </w:r>
            <w:r w:rsidR="00254AB1" w:rsidRPr="00222C2E">
              <w:rPr>
                <w:rFonts w:cs="Arial"/>
                <w:vertAlign w:val="subscript"/>
              </w:rPr>
              <w:t>2</w:t>
            </w:r>
            <w:r w:rsidRPr="00222C2E">
              <w:t>)</w:t>
            </w:r>
          </w:p>
        </w:tc>
      </w:tr>
      <w:tr w:rsidR="0076355B" w:rsidRPr="00222C2E" w14:paraId="314F435A" w14:textId="77777777" w:rsidTr="0076355B">
        <w:tc>
          <w:tcPr>
            <w:tcW w:w="1701" w:type="dxa"/>
            <w:vAlign w:val="top"/>
          </w:tcPr>
          <w:p w14:paraId="2BBA8B59" w14:textId="77777777" w:rsidR="0076355B" w:rsidRPr="00222C2E" w:rsidRDefault="007246D8" w:rsidP="0076355B">
            <w:pPr>
              <w:pStyle w:val="SDMTableBoxParaNotNumbered"/>
            </w:pPr>
            <m:oMathPara>
              <m:oMathParaPr>
                <m:jc m:val="left"/>
              </m:oMathParaPr>
              <m:oMath>
                <m:sSub>
                  <m:sSubPr>
                    <m:ctrlPr>
                      <w:rPr>
                        <w:rFonts w:ascii="Cambria Math" w:hAnsi="Cambria Math" w:cs="Arial"/>
                        <w:sz w:val="22"/>
                        <w:szCs w:val="22"/>
                      </w:rPr>
                    </m:ctrlPr>
                  </m:sSubPr>
                  <m:e>
                    <m:r>
                      <w:rPr>
                        <w:rFonts w:ascii="Cambria Math" w:hAnsi="Cambria Math"/>
                      </w:rPr>
                      <m:t>FC</m:t>
                    </m:r>
                  </m:e>
                  <m:sub>
                    <m:r>
                      <w:rPr>
                        <w:rFonts w:ascii="Cambria Math" w:hAnsi="Cambria Math"/>
                      </w:rPr>
                      <m:t>j</m:t>
                    </m:r>
                    <m:r>
                      <m:rPr>
                        <m:sty m:val="p"/>
                      </m:rPr>
                      <w:rPr>
                        <w:rFonts w:ascii="Cambria Math" w:hAnsi="Cambria Math"/>
                      </w:rPr>
                      <m:t>,</m:t>
                    </m:r>
                    <m:r>
                      <w:rPr>
                        <w:rFonts w:ascii="Cambria Math" w:hAnsi="Cambria Math"/>
                      </w:rPr>
                      <m:t>y</m:t>
                    </m:r>
                  </m:sub>
                </m:sSub>
              </m:oMath>
            </m:oMathPara>
          </w:p>
        </w:tc>
        <w:tc>
          <w:tcPr>
            <w:tcW w:w="345" w:type="dxa"/>
            <w:vAlign w:val="top"/>
          </w:tcPr>
          <w:p w14:paraId="2E809E17" w14:textId="77777777" w:rsidR="0076355B" w:rsidRPr="00222C2E" w:rsidRDefault="0076355B" w:rsidP="0076355B">
            <w:pPr>
              <w:pStyle w:val="SDMTableBoxParaNotNumbered"/>
            </w:pPr>
            <w:r w:rsidRPr="00222C2E">
              <w:t>=</w:t>
            </w:r>
          </w:p>
        </w:tc>
        <w:tc>
          <w:tcPr>
            <w:tcW w:w="0" w:type="auto"/>
            <w:vAlign w:val="top"/>
          </w:tcPr>
          <w:p w14:paraId="173D9A25" w14:textId="4017F1F6" w:rsidR="0076355B" w:rsidRPr="00222C2E" w:rsidRDefault="00E74C20" w:rsidP="0076355B">
            <w:pPr>
              <w:pStyle w:val="SDMTableBoxParaNotNumbered"/>
              <w:rPr>
                <w:szCs w:val="21"/>
                <w:lang w:val="en-US"/>
              </w:rPr>
            </w:pPr>
            <w:r w:rsidRPr="00222C2E">
              <w:rPr>
                <w:szCs w:val="21"/>
                <w:lang w:val="en-US"/>
              </w:rPr>
              <w:t>Projected f</w:t>
            </w:r>
            <w:r w:rsidR="0076355B" w:rsidRPr="00222C2E">
              <w:rPr>
                <w:szCs w:val="21"/>
                <w:lang w:val="en-US"/>
              </w:rPr>
              <w:t>uel consumption of fuel type </w:t>
            </w:r>
            <w:r w:rsidR="0076355B" w:rsidRPr="00222C2E">
              <w:rPr>
                <w:i/>
                <w:szCs w:val="21"/>
                <w:lang w:val="en-US"/>
              </w:rPr>
              <w:t>j</w:t>
            </w:r>
            <w:r w:rsidR="00302916" w:rsidRPr="00222C2E">
              <w:rPr>
                <w:szCs w:val="21"/>
                <w:lang w:val="en-US"/>
              </w:rPr>
              <w:t xml:space="preserve"> </w:t>
            </w:r>
            <w:r w:rsidR="0076355B" w:rsidRPr="00222C2E">
              <w:rPr>
                <w:szCs w:val="21"/>
                <w:lang w:val="en-US"/>
              </w:rPr>
              <w:t>in year </w:t>
            </w:r>
            <w:r w:rsidR="0076355B" w:rsidRPr="00222C2E">
              <w:rPr>
                <w:i/>
                <w:szCs w:val="21"/>
                <w:lang w:val="en-US"/>
              </w:rPr>
              <w:t>y</w:t>
            </w:r>
            <w:r w:rsidR="00E91C37" w:rsidRPr="00222C2E">
              <w:rPr>
                <w:szCs w:val="21"/>
                <w:lang w:val="en-US"/>
              </w:rPr>
              <w:t xml:space="preserve"> (mass or volume unit)</w:t>
            </w:r>
          </w:p>
        </w:tc>
      </w:tr>
      <w:tr w:rsidR="0076355B" w:rsidRPr="00222C2E" w14:paraId="3818C054" w14:textId="77777777" w:rsidTr="0076355B">
        <w:tc>
          <w:tcPr>
            <w:tcW w:w="1701" w:type="dxa"/>
            <w:vAlign w:val="top"/>
          </w:tcPr>
          <w:p w14:paraId="48D7993B" w14:textId="77777777" w:rsidR="0076355B" w:rsidRPr="00222C2E" w:rsidRDefault="007246D8" w:rsidP="0076355B">
            <w:pPr>
              <w:pStyle w:val="SDMTableBoxParaNotNumbered"/>
            </w:pPr>
            <m:oMathPara>
              <m:oMathParaPr>
                <m:jc m:val="left"/>
              </m:oMathParaPr>
              <m:oMath>
                <m:sSub>
                  <m:sSubPr>
                    <m:ctrlPr>
                      <w:rPr>
                        <w:rFonts w:ascii="Cambria Math" w:hAnsi="Cambria Math" w:cs="Arial"/>
                        <w:sz w:val="22"/>
                        <w:szCs w:val="22"/>
                      </w:rPr>
                    </m:ctrlPr>
                  </m:sSubPr>
                  <m:e>
                    <m:r>
                      <w:rPr>
                        <w:rFonts w:ascii="Cambria Math" w:hAnsi="Cambria Math"/>
                      </w:rPr>
                      <m:t>NCV</m:t>
                    </m:r>
                  </m:e>
                  <m:sub>
                    <m:r>
                      <w:rPr>
                        <w:rFonts w:ascii="Cambria Math" w:hAnsi="Cambria Math"/>
                      </w:rPr>
                      <m:t>j</m:t>
                    </m:r>
                  </m:sub>
                </m:sSub>
              </m:oMath>
            </m:oMathPara>
          </w:p>
        </w:tc>
        <w:tc>
          <w:tcPr>
            <w:tcW w:w="345" w:type="dxa"/>
            <w:vAlign w:val="top"/>
          </w:tcPr>
          <w:p w14:paraId="121E357E" w14:textId="77777777" w:rsidR="0076355B" w:rsidRPr="00222C2E" w:rsidRDefault="0076355B" w:rsidP="0076355B">
            <w:pPr>
              <w:pStyle w:val="SDMTableBoxParaNotNumbered"/>
            </w:pPr>
            <w:r w:rsidRPr="00222C2E">
              <w:t>=</w:t>
            </w:r>
          </w:p>
        </w:tc>
        <w:tc>
          <w:tcPr>
            <w:tcW w:w="0" w:type="auto"/>
            <w:vAlign w:val="top"/>
          </w:tcPr>
          <w:p w14:paraId="2BF6DA12" w14:textId="7D2D72B9" w:rsidR="0076355B" w:rsidRPr="00222C2E" w:rsidRDefault="0076355B" w:rsidP="0076355B">
            <w:pPr>
              <w:pStyle w:val="SDMTableBoxParaNotNumbered"/>
              <w:rPr>
                <w:szCs w:val="21"/>
                <w:lang w:val="en-US"/>
              </w:rPr>
            </w:pPr>
            <w:r w:rsidRPr="00222C2E">
              <w:rPr>
                <w:szCs w:val="21"/>
                <w:lang w:val="en-US"/>
              </w:rPr>
              <w:t>Net calorific value of fuel type </w:t>
            </w:r>
            <w:r w:rsidRPr="00222C2E">
              <w:rPr>
                <w:i/>
                <w:szCs w:val="21"/>
                <w:lang w:val="en-US"/>
              </w:rPr>
              <w:t>j</w:t>
            </w:r>
            <w:r w:rsidRPr="00222C2E">
              <w:rPr>
                <w:szCs w:val="21"/>
                <w:lang w:val="en-US"/>
              </w:rPr>
              <w:t xml:space="preserve"> </w:t>
            </w:r>
            <w:r w:rsidR="00FA3D2D" w:rsidRPr="00222C2E">
              <w:rPr>
                <w:szCs w:val="21"/>
                <w:lang w:val="en-US"/>
              </w:rPr>
              <w:t>(GJ</w:t>
            </w:r>
            <w:r w:rsidRPr="00222C2E">
              <w:rPr>
                <w:szCs w:val="21"/>
                <w:lang w:val="en-US"/>
              </w:rPr>
              <w:t xml:space="preserve"> per mass or volume unit</w:t>
            </w:r>
            <w:r w:rsidR="00FA3D2D" w:rsidRPr="00222C2E">
              <w:rPr>
                <w:szCs w:val="21"/>
                <w:lang w:val="en-US"/>
              </w:rPr>
              <w:t>)</w:t>
            </w:r>
          </w:p>
        </w:tc>
      </w:tr>
      <w:tr w:rsidR="0076355B" w:rsidRPr="00222C2E" w14:paraId="2216A27C" w14:textId="77777777" w:rsidTr="0076355B">
        <w:tc>
          <w:tcPr>
            <w:tcW w:w="1701" w:type="dxa"/>
            <w:vAlign w:val="top"/>
          </w:tcPr>
          <w:p w14:paraId="28971D8D" w14:textId="77777777" w:rsidR="0076355B" w:rsidRPr="00222C2E" w:rsidRDefault="007246D8" w:rsidP="008210BD">
            <w:pPr>
              <w:pStyle w:val="SDMTableBoxParaNotNumbered"/>
              <w:keepNext/>
            </w:pPr>
            <m:oMathPara>
              <m:oMathParaPr>
                <m:jc m:val="left"/>
              </m:oMathParaPr>
              <m:oMath>
                <m:sSub>
                  <m:sSubPr>
                    <m:ctrlPr>
                      <w:rPr>
                        <w:rFonts w:ascii="Cambria Math" w:hAnsi="Cambria Math" w:cs="Arial"/>
                        <w:sz w:val="22"/>
                        <w:szCs w:val="22"/>
                      </w:rPr>
                    </m:ctrlPr>
                  </m:sSubPr>
                  <m:e>
                    <m:r>
                      <w:rPr>
                        <w:rFonts w:ascii="Cambria Math" w:hAnsi="Cambria Math"/>
                      </w:rPr>
                      <m:t>EF</m:t>
                    </m:r>
                  </m:e>
                  <m:sub>
                    <m:r>
                      <w:rPr>
                        <w:rFonts w:ascii="Cambria Math" w:hAnsi="Cambria Math"/>
                      </w:rPr>
                      <m:t>CO</m:t>
                    </m:r>
                    <m:r>
                      <m:rPr>
                        <m:sty m:val="p"/>
                      </m:rPr>
                      <w:rPr>
                        <w:rFonts w:ascii="Cambria Math" w:hAnsi="Cambria Math"/>
                      </w:rPr>
                      <m:t>2,</m:t>
                    </m:r>
                    <m:r>
                      <w:rPr>
                        <w:rFonts w:ascii="Cambria Math" w:hAnsi="Cambria Math"/>
                      </w:rPr>
                      <m:t>j</m:t>
                    </m:r>
                  </m:sub>
                </m:sSub>
              </m:oMath>
            </m:oMathPara>
          </w:p>
        </w:tc>
        <w:tc>
          <w:tcPr>
            <w:tcW w:w="345" w:type="dxa"/>
            <w:vAlign w:val="top"/>
          </w:tcPr>
          <w:p w14:paraId="48556531" w14:textId="77777777" w:rsidR="0076355B" w:rsidRPr="00222C2E" w:rsidRDefault="0076355B" w:rsidP="0076355B">
            <w:pPr>
              <w:pStyle w:val="SDMTableBoxParaNotNumbered"/>
            </w:pPr>
            <w:r w:rsidRPr="00222C2E">
              <w:t>=</w:t>
            </w:r>
          </w:p>
        </w:tc>
        <w:tc>
          <w:tcPr>
            <w:tcW w:w="0" w:type="auto"/>
            <w:vAlign w:val="top"/>
          </w:tcPr>
          <w:p w14:paraId="0F17E0C5" w14:textId="5E610B51" w:rsidR="0076355B" w:rsidRPr="00222C2E" w:rsidRDefault="00A7791B" w:rsidP="0076355B">
            <w:pPr>
              <w:pStyle w:val="SDMTableBoxParaNotNumbered"/>
              <w:rPr>
                <w:szCs w:val="21"/>
                <w:lang w:val="en-US"/>
              </w:rPr>
            </w:pPr>
            <w:r w:rsidRPr="00222C2E">
              <w:rPr>
                <w:szCs w:val="21"/>
                <w:lang w:val="en-US"/>
              </w:rPr>
              <w:t>CO</w:t>
            </w:r>
            <w:r w:rsidRPr="00222C2E">
              <w:rPr>
                <w:szCs w:val="21"/>
                <w:vertAlign w:val="subscript"/>
                <w:lang w:val="en-US"/>
              </w:rPr>
              <w:t>2</w:t>
            </w:r>
            <w:r w:rsidR="0076355B" w:rsidRPr="00222C2E">
              <w:rPr>
                <w:szCs w:val="21"/>
                <w:lang w:val="en-US"/>
              </w:rPr>
              <w:t xml:space="preserve"> emission factor of fuel type </w:t>
            </w:r>
            <w:r w:rsidR="0076355B" w:rsidRPr="00222C2E">
              <w:rPr>
                <w:i/>
                <w:szCs w:val="21"/>
                <w:lang w:val="en-US"/>
              </w:rPr>
              <w:t>j</w:t>
            </w:r>
            <w:r w:rsidR="0076355B" w:rsidRPr="00222C2E">
              <w:rPr>
                <w:szCs w:val="21"/>
                <w:lang w:val="en-US"/>
              </w:rPr>
              <w:t xml:space="preserve"> </w:t>
            </w:r>
            <w:r w:rsidR="007B7861" w:rsidRPr="00222C2E">
              <w:rPr>
                <w:szCs w:val="21"/>
                <w:lang w:val="en-US"/>
              </w:rPr>
              <w:t>(</w:t>
            </w:r>
            <w:r w:rsidR="00254AB1" w:rsidRPr="00222C2E">
              <w:rPr>
                <w:rFonts w:cs="Arial"/>
              </w:rPr>
              <w:t>t CO</w:t>
            </w:r>
            <w:r w:rsidR="00254AB1" w:rsidRPr="00222C2E">
              <w:rPr>
                <w:rFonts w:cs="Arial"/>
                <w:vertAlign w:val="subscript"/>
              </w:rPr>
              <w:t>2</w:t>
            </w:r>
            <w:r w:rsidR="0076355B" w:rsidRPr="00222C2E">
              <w:rPr>
                <w:szCs w:val="21"/>
                <w:lang w:val="en-US"/>
              </w:rPr>
              <w:t>/GJ</w:t>
            </w:r>
            <w:r w:rsidR="007B7861" w:rsidRPr="00222C2E">
              <w:rPr>
                <w:szCs w:val="21"/>
                <w:lang w:val="en-US"/>
              </w:rPr>
              <w:t>)</w:t>
            </w:r>
          </w:p>
        </w:tc>
      </w:tr>
      <w:tr w:rsidR="0076355B" w:rsidRPr="00222C2E" w14:paraId="7E64AE51" w14:textId="77777777" w:rsidTr="0076355B">
        <w:tc>
          <w:tcPr>
            <w:tcW w:w="1701" w:type="dxa"/>
            <w:vAlign w:val="top"/>
          </w:tcPr>
          <w:p w14:paraId="59643C5F" w14:textId="77777777" w:rsidR="0076355B" w:rsidRPr="00222C2E" w:rsidRDefault="0076355B" w:rsidP="0076355B">
            <w:pPr>
              <w:pStyle w:val="SDMTableBoxParaNotNumbered"/>
            </w:pPr>
            <m:oMathPara>
              <m:oMathParaPr>
                <m:jc m:val="left"/>
              </m:oMathParaPr>
              <m:oMath>
                <m:r>
                  <w:rPr>
                    <w:rFonts w:ascii="Cambria Math" w:hAnsi="Cambria Math" w:cs="Arial"/>
                    <w:sz w:val="22"/>
                    <w:szCs w:val="22"/>
                  </w:rPr>
                  <m:t>j</m:t>
                </m:r>
              </m:oMath>
            </m:oMathPara>
          </w:p>
        </w:tc>
        <w:tc>
          <w:tcPr>
            <w:tcW w:w="345" w:type="dxa"/>
            <w:vAlign w:val="top"/>
          </w:tcPr>
          <w:p w14:paraId="756CF3BB" w14:textId="77777777" w:rsidR="0076355B" w:rsidRPr="00222C2E" w:rsidRDefault="0076355B" w:rsidP="0076355B">
            <w:pPr>
              <w:pStyle w:val="SDMTableBoxParaNotNumbered"/>
            </w:pPr>
            <w:r w:rsidRPr="00222C2E">
              <w:t>=</w:t>
            </w:r>
          </w:p>
        </w:tc>
        <w:tc>
          <w:tcPr>
            <w:tcW w:w="0" w:type="auto"/>
            <w:vAlign w:val="top"/>
          </w:tcPr>
          <w:p w14:paraId="6FCF4A5C" w14:textId="77777777" w:rsidR="0076355B" w:rsidRPr="00222C2E" w:rsidRDefault="0076355B" w:rsidP="0076355B">
            <w:pPr>
              <w:pStyle w:val="SDMTableBoxParaNotNumbered"/>
              <w:rPr>
                <w:szCs w:val="21"/>
                <w:lang w:val="en-US"/>
              </w:rPr>
            </w:pPr>
            <w:r w:rsidRPr="00222C2E">
              <w:rPr>
                <w:szCs w:val="21"/>
                <w:lang w:val="en-US"/>
              </w:rPr>
              <w:t>Fuel type used for combustion</w:t>
            </w:r>
          </w:p>
        </w:tc>
      </w:tr>
    </w:tbl>
    <w:p w14:paraId="484E41BF" w14:textId="2818D55E" w:rsidR="001A147E" w:rsidRPr="00222C2E" w:rsidRDefault="0096134D" w:rsidP="004D2A68">
      <w:pPr>
        <w:pStyle w:val="SDMPara"/>
      </w:pPr>
      <w:r w:rsidRPr="00222C2E">
        <w:t>In</w:t>
      </w:r>
      <w:r w:rsidR="001C7979" w:rsidRPr="00222C2E">
        <w:t xml:space="preserve"> the specific case of lighting devices</w:t>
      </w:r>
      <w:r w:rsidRPr="00222C2E">
        <w:t>,</w:t>
      </w:r>
      <w:r w:rsidR="001C7979" w:rsidRPr="00222C2E">
        <w:t xml:space="preserve"> a daily usage of 3.5 hours per day shall be assumed</w:t>
      </w:r>
      <w:r w:rsidRPr="00222C2E">
        <w:t xml:space="preserve"> for the projection of the fuel consumption</w:t>
      </w:r>
      <w:r w:rsidR="001C7979" w:rsidRPr="00222C2E">
        <w:t>. Project participants shall justify the use of different usage hours based on representative sampling</w:t>
      </w:r>
      <w:r w:rsidRPr="00222C2E">
        <w:t xml:space="preserve">, </w:t>
      </w:r>
      <w:r w:rsidR="002A44A4" w:rsidRPr="00222C2E">
        <w:t xml:space="preserve">conducted in accordance with </w:t>
      </w:r>
      <w:r w:rsidRPr="00222C2E">
        <w:lastRenderedPageBreak/>
        <w:t>the “Standard: Sampling and surveys for CDM project activities and programme of activities.”</w:t>
      </w:r>
    </w:p>
    <w:p w14:paraId="77806637" w14:textId="716262E1" w:rsidR="00031D0A" w:rsidRPr="00222C2E" w:rsidRDefault="00031D0A" w:rsidP="003A6F24">
      <w:pPr>
        <w:pStyle w:val="SDMPara"/>
        <w:rPr>
          <w:szCs w:val="21"/>
          <w:lang w:val="en-US"/>
        </w:rPr>
      </w:pPr>
      <w:r w:rsidRPr="00222C2E">
        <w:rPr>
          <w:lang w:val="en-US"/>
        </w:rPr>
        <w:t xml:space="preserve">The baseline emissions of project activities that involve retrofit/replacement of an existing facility or </w:t>
      </w:r>
      <w:r w:rsidRPr="00222C2E">
        <w:rPr>
          <w:lang w:val="en-US" w:eastAsia="en-GB"/>
        </w:rPr>
        <w:t xml:space="preserve">capacity addition at an existing facility, </w:t>
      </w:r>
      <w:r w:rsidRPr="00222C2E">
        <w:rPr>
          <w:lang w:val="en-US"/>
        </w:rPr>
        <w:t>shall be calculated following the procedures prescribed in AMS-I.D</w:t>
      </w:r>
      <w:r w:rsidR="00D72808" w:rsidRPr="00222C2E">
        <w:rPr>
          <w:lang w:val="en-US"/>
        </w:rPr>
        <w:t>.</w:t>
      </w:r>
      <w:r w:rsidRPr="00222C2E">
        <w:rPr>
          <w:lang w:val="en-US"/>
        </w:rPr>
        <w:t xml:space="preserve"> with the exception that the applicable emission factor (</w:t>
      </w:r>
      <w:r w:rsidR="00660F79" w:rsidRPr="00222C2E">
        <w:rPr>
          <w:i/>
          <w:lang w:val="en-US"/>
        </w:rPr>
        <w:t>EF</w:t>
      </w:r>
      <w:r w:rsidR="00660F79" w:rsidRPr="00222C2E">
        <w:rPr>
          <w:i/>
          <w:vertAlign w:val="subscript"/>
          <w:lang w:val="en-US"/>
        </w:rPr>
        <w:t>CO2</w:t>
      </w:r>
      <w:r w:rsidRPr="00222C2E">
        <w:t>) is calculated as described in this methodology</w:t>
      </w:r>
      <w:r w:rsidRPr="00222C2E">
        <w:rPr>
          <w:lang w:val="en-US"/>
        </w:rPr>
        <w:t>.</w:t>
      </w:r>
    </w:p>
    <w:p w14:paraId="13DE3183" w14:textId="1BA7A171" w:rsidR="00031D0A" w:rsidRPr="00222C2E" w:rsidRDefault="00031D0A" w:rsidP="003A6F24">
      <w:pPr>
        <w:pStyle w:val="SDMPara"/>
        <w:rPr>
          <w:lang w:eastAsia="ja-JP"/>
        </w:rPr>
      </w:pPr>
      <w:bookmarkStart w:id="124" w:name="_Ref511659676"/>
      <w:r w:rsidRPr="00222C2E">
        <w:rPr>
          <w:lang w:val="en-US" w:eastAsia="ja-JP"/>
        </w:rPr>
        <w:t xml:space="preserve">For project activities that introduce renewable-based electricity to </w:t>
      </w:r>
      <w:r w:rsidRPr="00222C2E">
        <w:rPr>
          <w:lang w:eastAsia="ja-JP"/>
        </w:rPr>
        <w:t>communities,</w:t>
      </w:r>
      <w:r w:rsidRPr="00222C2E">
        <w:rPr>
          <w:rStyle w:val="FootnoteReference"/>
          <w:lang w:eastAsia="ja-JP"/>
        </w:rPr>
        <w:footnoteReference w:id="4"/>
      </w:r>
      <w:r w:rsidRPr="00222C2E">
        <w:rPr>
          <w:lang w:eastAsia="ja-JP"/>
        </w:rPr>
        <w:t xml:space="preserve"> baseline emissions can also be determined using the provisions of AMS-I.L</w:t>
      </w:r>
      <w:r w:rsidR="00D72808" w:rsidRPr="00222C2E">
        <w:rPr>
          <w:lang w:eastAsia="ja-JP"/>
        </w:rPr>
        <w:t>.</w:t>
      </w:r>
      <w:r w:rsidRPr="00222C2E">
        <w:rPr>
          <w:lang w:eastAsia="ja-JP"/>
        </w:rPr>
        <w:t>, provided that the relevant applicability and monitoring requirements of AMS-I.L</w:t>
      </w:r>
      <w:r w:rsidR="00D72808" w:rsidRPr="00222C2E">
        <w:rPr>
          <w:lang w:eastAsia="ja-JP"/>
        </w:rPr>
        <w:t>.</w:t>
      </w:r>
      <w:r w:rsidRPr="00222C2E">
        <w:rPr>
          <w:lang w:eastAsia="ja-JP"/>
        </w:rPr>
        <w:t xml:space="preserve"> are also met.</w:t>
      </w:r>
      <w:bookmarkEnd w:id="124"/>
    </w:p>
    <w:p w14:paraId="4E1E26DC" w14:textId="77777777" w:rsidR="00031D0A" w:rsidRPr="00222C2E" w:rsidRDefault="00031D0A" w:rsidP="00DF22DC">
      <w:pPr>
        <w:pStyle w:val="SDMHead2"/>
      </w:pPr>
      <w:bookmarkStart w:id="125" w:name="_Toc95835852"/>
      <w:bookmarkStart w:id="126" w:name="_Toc95925248"/>
      <w:bookmarkStart w:id="127" w:name="_Toc97914979"/>
      <w:bookmarkStart w:id="128" w:name="_Toc108613784"/>
      <w:r w:rsidRPr="00222C2E">
        <w:t>Project emissions</w:t>
      </w:r>
      <w:bookmarkEnd w:id="125"/>
      <w:bookmarkEnd w:id="126"/>
      <w:bookmarkEnd w:id="127"/>
      <w:bookmarkEnd w:id="128"/>
    </w:p>
    <w:p w14:paraId="75C5AF91" w14:textId="0BB31EE2" w:rsidR="00031D0A" w:rsidRPr="00222C2E" w:rsidRDefault="00031D0A" w:rsidP="003A6F24">
      <w:pPr>
        <w:pStyle w:val="SDMPara"/>
      </w:pPr>
      <w:r w:rsidRPr="00222C2E">
        <w:t xml:space="preserve">For most renewable energy project activities, </w:t>
      </w:r>
      <w:proofErr w:type="spellStart"/>
      <w:r w:rsidRPr="00222C2E">
        <w:rPr>
          <w:i/>
        </w:rPr>
        <w:t>PE</w:t>
      </w:r>
      <w:r w:rsidRPr="00222C2E">
        <w:rPr>
          <w:i/>
          <w:vertAlign w:val="subscript"/>
        </w:rPr>
        <w:t>y</w:t>
      </w:r>
      <w:proofErr w:type="spellEnd"/>
      <w:r w:rsidR="00B31A0A" w:rsidRPr="00222C2E">
        <w:rPr>
          <w:i/>
        </w:rPr>
        <w:t xml:space="preserve"> </w:t>
      </w:r>
      <w:r w:rsidRPr="00222C2E">
        <w:t>=</w:t>
      </w:r>
      <w:r w:rsidR="00B31A0A" w:rsidRPr="00222C2E">
        <w:t xml:space="preserve"> </w:t>
      </w:r>
      <w:r w:rsidRPr="00222C2E">
        <w:t xml:space="preserve">0. However, for the following categories of project activities, project emissions </w:t>
      </w:r>
      <w:proofErr w:type="gramStart"/>
      <w:r w:rsidRPr="00222C2E">
        <w:t>have to</w:t>
      </w:r>
      <w:proofErr w:type="gramEnd"/>
      <w:r w:rsidRPr="00222C2E">
        <w:t xml:space="preserve"> be considered following the procedure described in the</w:t>
      </w:r>
      <w:r w:rsidR="00222C2E" w:rsidRPr="00222C2E">
        <w:t xml:space="preserve"> </w:t>
      </w:r>
      <w:r w:rsidRPr="00222C2E">
        <w:t>ACM0002.</w:t>
      </w:r>
    </w:p>
    <w:p w14:paraId="3BED5239" w14:textId="77777777" w:rsidR="00031D0A" w:rsidRPr="00222C2E" w:rsidRDefault="00031D0A" w:rsidP="00DF22DC">
      <w:pPr>
        <w:pStyle w:val="SDMSubPara1"/>
      </w:pPr>
      <w:r w:rsidRPr="00222C2E">
        <w:t>Emissions related to the operation of geothermal power plants (e.g. non-condensable gases, electricity/fossil fuel consumption</w:t>
      </w:r>
      <w:proofErr w:type="gramStart"/>
      <w:r w:rsidRPr="00222C2E">
        <w:t>);</w:t>
      </w:r>
      <w:proofErr w:type="gramEnd"/>
    </w:p>
    <w:p w14:paraId="1A783AFD" w14:textId="2C828B48" w:rsidR="00031D0A" w:rsidRPr="00222C2E" w:rsidRDefault="00031D0A" w:rsidP="00DF22DC">
      <w:pPr>
        <w:pStyle w:val="SDMSubPara1"/>
      </w:pPr>
      <w:r w:rsidRPr="00222C2E">
        <w:t>Emissions from water reservoirs of hydro power plants</w:t>
      </w:r>
      <w:r w:rsidR="007D4923" w:rsidRPr="00222C2E">
        <w:rPr>
          <w:rStyle w:val="FootnoteReference"/>
        </w:rPr>
        <w:footnoteReference w:id="5"/>
      </w:r>
      <w:r w:rsidRPr="00222C2E">
        <w:t>.</w:t>
      </w:r>
    </w:p>
    <w:p w14:paraId="6E094171" w14:textId="068BE03A" w:rsidR="001A147E" w:rsidRPr="00222C2E" w:rsidRDefault="00C75481" w:rsidP="00327ECA">
      <w:pPr>
        <w:pStyle w:val="SDMPara"/>
        <w:keepNext/>
      </w:pPr>
      <w:r w:rsidRPr="00222C2E">
        <w:t>For p</w:t>
      </w:r>
      <w:r w:rsidR="00F828EB" w:rsidRPr="00222C2E">
        <w:t>roject activities that utilize</w:t>
      </w:r>
      <w:r w:rsidR="00327ECA" w:rsidRPr="00222C2E">
        <w:t xml:space="preserve"> </w:t>
      </w:r>
      <w:r w:rsidR="00F828EB" w:rsidRPr="00222C2E">
        <w:t xml:space="preserve">biomass </w:t>
      </w:r>
      <w:r w:rsidR="00AC6FAD" w:rsidRPr="00222C2E">
        <w:t xml:space="preserve">and/or biomass residues, the TOOL16 </w:t>
      </w:r>
      <w:r w:rsidR="00F828EB" w:rsidRPr="00222C2E">
        <w:t xml:space="preserve">shall </w:t>
      </w:r>
      <w:r w:rsidRPr="00222C2E">
        <w:t xml:space="preserve">be </w:t>
      </w:r>
      <w:r w:rsidR="00AC6FAD" w:rsidRPr="00222C2E">
        <w:t xml:space="preserve">applied to </w:t>
      </w:r>
      <w:r w:rsidRPr="00222C2E">
        <w:t>determine</w:t>
      </w:r>
      <w:r w:rsidR="00AC6FAD" w:rsidRPr="00222C2E">
        <w:t xml:space="preserve"> the following project emission sources</w:t>
      </w:r>
      <w:r w:rsidR="006A10D9" w:rsidRPr="00222C2E">
        <w:t xml:space="preserve">, </w:t>
      </w:r>
      <w:bookmarkStart w:id="129" w:name="_Hlk95834715"/>
      <w:bookmarkStart w:id="130" w:name="_Hlk80780147"/>
      <w:r w:rsidR="006A10D9" w:rsidRPr="00222C2E">
        <w:t>including the simplifications for small-scale and microscale project activities</w:t>
      </w:r>
      <w:bookmarkEnd w:id="129"/>
      <w:r w:rsidR="006A10D9" w:rsidRPr="00222C2E">
        <w:t>:</w:t>
      </w:r>
      <w:bookmarkEnd w:id="130"/>
    </w:p>
    <w:p w14:paraId="34CF3FE2" w14:textId="77777777" w:rsidR="006A10D9" w:rsidRPr="00222C2E" w:rsidRDefault="006A10D9" w:rsidP="006A10D9">
      <w:pPr>
        <w:pStyle w:val="SDMSubPara1"/>
      </w:pPr>
      <w:bookmarkStart w:id="131" w:name="_Hlk80780158"/>
      <w:r w:rsidRPr="00222C2E">
        <w:t>Project emissions resulting from the cultivation of biomass in a dedicated plantation of a CDM project activity that uses biomass (</w:t>
      </w:r>
      <w:r w:rsidRPr="00222C2E">
        <w:rPr>
          <w:i/>
        </w:rPr>
        <w:t>PE</w:t>
      </w:r>
      <w:r w:rsidRPr="00222C2E">
        <w:rPr>
          <w:i/>
          <w:vertAlign w:val="subscript"/>
        </w:rPr>
        <w:t>BC</w:t>
      </w:r>
      <w:proofErr w:type="gramStart"/>
      <w:r w:rsidRPr="00222C2E">
        <w:t>);</w:t>
      </w:r>
      <w:proofErr w:type="gramEnd"/>
    </w:p>
    <w:p w14:paraId="0DD28118" w14:textId="77777777" w:rsidR="006A10D9" w:rsidRPr="00222C2E" w:rsidRDefault="006A10D9" w:rsidP="006A10D9">
      <w:pPr>
        <w:pStyle w:val="SDMSubPara1"/>
      </w:pPr>
      <w:r w:rsidRPr="00222C2E">
        <w:t>Project emissions resulting from the transportation of biomass (</w:t>
      </w:r>
      <w:r w:rsidRPr="00222C2E">
        <w:rPr>
          <w:i/>
        </w:rPr>
        <w:t>PE</w:t>
      </w:r>
      <w:r w:rsidRPr="00222C2E">
        <w:rPr>
          <w:i/>
          <w:vertAlign w:val="subscript"/>
        </w:rPr>
        <w:t>BT</w:t>
      </w:r>
      <w:proofErr w:type="gramStart"/>
      <w:r w:rsidRPr="00222C2E">
        <w:t>);</w:t>
      </w:r>
      <w:proofErr w:type="gramEnd"/>
    </w:p>
    <w:p w14:paraId="5FAF2DD7" w14:textId="77777777" w:rsidR="006A10D9" w:rsidRPr="00222C2E" w:rsidRDefault="006A10D9" w:rsidP="006A10D9">
      <w:pPr>
        <w:pStyle w:val="SDMSubPara1"/>
      </w:pPr>
      <w:r w:rsidRPr="00222C2E">
        <w:t>Project emissions resulting from the processing of biomass (</w:t>
      </w:r>
      <w:r w:rsidRPr="00222C2E">
        <w:rPr>
          <w:i/>
        </w:rPr>
        <w:t>PE</w:t>
      </w:r>
      <w:r w:rsidRPr="00222C2E">
        <w:rPr>
          <w:i/>
          <w:vertAlign w:val="subscript"/>
        </w:rPr>
        <w:t>BP</w:t>
      </w:r>
      <w:proofErr w:type="gramStart"/>
      <w:r w:rsidRPr="00222C2E">
        <w:t>);</w:t>
      </w:r>
      <w:proofErr w:type="gramEnd"/>
    </w:p>
    <w:p w14:paraId="5E7E6CD1" w14:textId="1B92DAFE" w:rsidR="006A10D9" w:rsidRPr="00222C2E" w:rsidRDefault="006A10D9" w:rsidP="006A10D9">
      <w:pPr>
        <w:pStyle w:val="SDMSubPara1"/>
      </w:pPr>
      <w:r w:rsidRPr="00222C2E">
        <w:t>Project emissions resulting from the transportation of biomass residues (</w:t>
      </w:r>
      <w:r w:rsidRPr="00222C2E">
        <w:rPr>
          <w:i/>
        </w:rPr>
        <w:t>PE</w:t>
      </w:r>
      <w:r w:rsidRPr="00222C2E">
        <w:rPr>
          <w:i/>
          <w:vertAlign w:val="subscript"/>
        </w:rPr>
        <w:t>BRT</w:t>
      </w:r>
      <w:r w:rsidRPr="00222C2E">
        <w:t>)</w:t>
      </w:r>
      <w:r w:rsidR="00AC7A61" w:rsidRPr="00222C2E">
        <w:t>,</w:t>
      </w:r>
      <w:r w:rsidRPr="00222C2E">
        <w:t xml:space="preserve"> if the project consumes biomass </w:t>
      </w:r>
      <w:proofErr w:type="gramStart"/>
      <w:r w:rsidRPr="00222C2E">
        <w:t>residues;</w:t>
      </w:r>
      <w:proofErr w:type="gramEnd"/>
    </w:p>
    <w:p w14:paraId="00D4400F" w14:textId="1C387BBF" w:rsidR="006A10D9" w:rsidRPr="00222C2E" w:rsidRDefault="006A10D9" w:rsidP="006A10D9">
      <w:pPr>
        <w:pStyle w:val="SDMSubPara1"/>
      </w:pPr>
      <w:r w:rsidRPr="00222C2E">
        <w:t>Project emissions resulting from the processing of biomass residues (</w:t>
      </w:r>
      <w:r w:rsidRPr="00222C2E">
        <w:rPr>
          <w:i/>
        </w:rPr>
        <w:t>PE</w:t>
      </w:r>
      <w:r w:rsidRPr="00222C2E">
        <w:rPr>
          <w:i/>
          <w:vertAlign w:val="subscript"/>
        </w:rPr>
        <w:t>BRP</w:t>
      </w:r>
      <w:proofErr w:type="gramStart"/>
      <w:r w:rsidRPr="00222C2E">
        <w:t>)</w:t>
      </w:r>
      <w:r w:rsidR="00B360C8" w:rsidRPr="00222C2E">
        <w:t>,</w:t>
      </w:r>
      <w:r w:rsidRPr="00222C2E">
        <w:t xml:space="preserve"> if</w:t>
      </w:r>
      <w:proofErr w:type="gramEnd"/>
      <w:r w:rsidRPr="00222C2E">
        <w:t xml:space="preserve"> the project consumes biomass residues.</w:t>
      </w:r>
      <w:bookmarkEnd w:id="131"/>
    </w:p>
    <w:p w14:paraId="117BAD11" w14:textId="09A3DAB0" w:rsidR="00031D0A" w:rsidRPr="00222C2E" w:rsidRDefault="00031D0A" w:rsidP="00DF22DC">
      <w:pPr>
        <w:pStyle w:val="SDMHead2"/>
      </w:pPr>
      <w:bookmarkStart w:id="132" w:name="_Toc95835853"/>
      <w:bookmarkStart w:id="133" w:name="_Toc95925249"/>
      <w:bookmarkStart w:id="134" w:name="_Toc97914980"/>
      <w:bookmarkStart w:id="135" w:name="_Toc108613785"/>
      <w:r w:rsidRPr="00222C2E">
        <w:t>Leakage</w:t>
      </w:r>
      <w:bookmarkEnd w:id="132"/>
      <w:bookmarkEnd w:id="133"/>
      <w:bookmarkEnd w:id="134"/>
      <w:bookmarkEnd w:id="135"/>
    </w:p>
    <w:p w14:paraId="50AB1EA5" w14:textId="4B627DF1" w:rsidR="00031D0A" w:rsidRPr="00222C2E" w:rsidRDefault="00031D0A" w:rsidP="00DF22DC">
      <w:pPr>
        <w:pStyle w:val="SDMPara"/>
      </w:pPr>
      <w:r w:rsidRPr="00222C2E">
        <w:t>If the energy generating equipment is transferred from another activity, leakage is to be considered.</w:t>
      </w:r>
    </w:p>
    <w:p w14:paraId="180E435E" w14:textId="16253857" w:rsidR="001A147E" w:rsidRPr="00222C2E" w:rsidRDefault="001B6C5A" w:rsidP="00AC6FAD">
      <w:pPr>
        <w:pStyle w:val="SDMPara"/>
      </w:pPr>
      <w:bookmarkStart w:id="136" w:name="_Hlk95829725"/>
      <w:bookmarkStart w:id="137" w:name="_Hlk80780375"/>
      <w:bookmarkStart w:id="138" w:name="_Hlk95835893"/>
      <w:r w:rsidRPr="00222C2E">
        <w:t>For project activities utilizing biomass</w:t>
      </w:r>
      <w:r w:rsidR="009469F6" w:rsidRPr="00222C2E">
        <w:t xml:space="preserve"> and/or biomass residues</w:t>
      </w:r>
      <w:r w:rsidRPr="00222C2E">
        <w:t>, the TOOL16</w:t>
      </w:r>
      <w:r w:rsidR="003B315F" w:rsidRPr="00222C2E">
        <w:t xml:space="preserve"> </w:t>
      </w:r>
      <w:r w:rsidRPr="00222C2E">
        <w:t>shall be applied to determine the le</w:t>
      </w:r>
      <w:r w:rsidR="009469F6" w:rsidRPr="00222C2E">
        <w:t>a</w:t>
      </w:r>
      <w:r w:rsidRPr="00222C2E">
        <w:t>kage</w:t>
      </w:r>
      <w:bookmarkEnd w:id="136"/>
      <w:r w:rsidR="001A57AD" w:rsidRPr="00222C2E">
        <w:t xml:space="preserve">. </w:t>
      </w:r>
      <w:r w:rsidR="009469F6" w:rsidRPr="00222C2E">
        <w:t>P</w:t>
      </w:r>
      <w:r w:rsidR="001A57AD" w:rsidRPr="00222C2E">
        <w:t xml:space="preserve">roject participants shall indicate in the PDD which </w:t>
      </w:r>
      <w:r w:rsidR="00951DD7" w:rsidRPr="00222C2E">
        <w:t>leakage</w:t>
      </w:r>
      <w:r w:rsidR="001A57AD" w:rsidRPr="00222C2E">
        <w:t xml:space="preserve"> sources are included. If emission sources are not </w:t>
      </w:r>
      <w:r w:rsidR="009469F6" w:rsidRPr="00222C2E">
        <w:t>considered</w:t>
      </w:r>
      <w:r w:rsidR="001A57AD" w:rsidRPr="00222C2E">
        <w:t>, the project participants shall provide proper justification in the PDD.</w:t>
      </w:r>
      <w:bookmarkEnd w:id="137"/>
      <w:bookmarkEnd w:id="138"/>
    </w:p>
    <w:p w14:paraId="4FC385FE" w14:textId="63532FD5" w:rsidR="00031D0A" w:rsidRPr="00222C2E" w:rsidRDefault="00031D0A" w:rsidP="00DF22DC">
      <w:pPr>
        <w:pStyle w:val="SDMHead1"/>
      </w:pPr>
      <w:bookmarkStart w:id="139" w:name="_Toc95835854"/>
      <w:bookmarkStart w:id="140" w:name="_Toc95925250"/>
      <w:bookmarkStart w:id="141" w:name="_Toc97914981"/>
      <w:bookmarkStart w:id="142" w:name="_Toc108613786"/>
      <w:r w:rsidRPr="00222C2E">
        <w:lastRenderedPageBreak/>
        <w:t>Monitoring</w:t>
      </w:r>
      <w:r w:rsidR="00DF22DC" w:rsidRPr="00222C2E">
        <w:t xml:space="preserve"> methodology</w:t>
      </w:r>
      <w:bookmarkEnd w:id="139"/>
      <w:bookmarkEnd w:id="140"/>
      <w:bookmarkEnd w:id="141"/>
      <w:bookmarkEnd w:id="142"/>
    </w:p>
    <w:p w14:paraId="74481F0C" w14:textId="1EF2C52B" w:rsidR="00031D0A" w:rsidRPr="00222C2E" w:rsidRDefault="00031D0A" w:rsidP="00D41B40">
      <w:pPr>
        <w:pStyle w:val="SDMPara"/>
        <w:rPr>
          <w:bCs/>
        </w:rPr>
      </w:pPr>
      <w:r w:rsidRPr="00222C2E">
        <w:rPr>
          <w:lang w:eastAsia="zh-CN"/>
        </w:rPr>
        <w:t xml:space="preserve">For project activities </w:t>
      </w:r>
      <w:r w:rsidR="008364A1" w:rsidRPr="00222C2E">
        <w:rPr>
          <w:lang w:eastAsia="zh-CN"/>
        </w:rPr>
        <w:t xml:space="preserve">that determine baseline emissions based on </w:t>
      </w:r>
      <w:r w:rsidR="007D4923" w:rsidRPr="00222C2E">
        <w:rPr>
          <w:lang w:eastAsia="zh-CN"/>
        </w:rPr>
        <w:t xml:space="preserve">section 5.2.3 </w:t>
      </w:r>
      <w:r w:rsidR="00C45779" w:rsidRPr="00222C2E">
        <w:rPr>
          <w:lang w:eastAsia="zh-CN"/>
        </w:rPr>
        <w:t>(Option 3)</w:t>
      </w:r>
      <w:r w:rsidRPr="00222C2E">
        <w:rPr>
          <w:lang w:eastAsia="zh-CN"/>
        </w:rPr>
        <w:t xml:space="preserve">, </w:t>
      </w:r>
      <w:r w:rsidR="00E91B4C" w:rsidRPr="00222C2E">
        <w:rPr>
          <w:lang w:eastAsia="zh-CN"/>
        </w:rPr>
        <w:t xml:space="preserve">above </w:t>
      </w:r>
      <w:r w:rsidRPr="00222C2E">
        <w:rPr>
          <w:lang w:eastAsia="ja-JP"/>
        </w:rPr>
        <w:t>the corresponding monitoring procedure</w:t>
      </w:r>
      <w:r w:rsidRPr="00222C2E">
        <w:rPr>
          <w:lang w:val="en-US" w:eastAsia="ja-JP"/>
        </w:rPr>
        <w:t>s</w:t>
      </w:r>
      <w:r w:rsidRPr="00222C2E">
        <w:rPr>
          <w:lang w:eastAsia="ja-JP"/>
        </w:rPr>
        <w:t xml:space="preserve"> </w:t>
      </w:r>
      <w:r w:rsidRPr="00222C2E">
        <w:rPr>
          <w:lang w:eastAsia="zh-CN"/>
        </w:rPr>
        <w:t xml:space="preserve">prescribed in </w:t>
      </w:r>
      <w:r w:rsidRPr="00222C2E">
        <w:rPr>
          <w:rFonts w:hint="eastAsia"/>
          <w:lang w:eastAsia="zh-CN"/>
        </w:rPr>
        <w:t>AMS</w:t>
      </w:r>
      <w:r w:rsidRPr="00222C2E">
        <w:rPr>
          <w:lang w:eastAsia="zh-CN"/>
        </w:rPr>
        <w:t>-</w:t>
      </w:r>
      <w:r w:rsidRPr="00222C2E">
        <w:rPr>
          <w:rFonts w:hint="eastAsia"/>
          <w:lang w:eastAsia="zh-CN"/>
        </w:rPr>
        <w:t>I</w:t>
      </w:r>
      <w:r w:rsidRPr="00222C2E">
        <w:rPr>
          <w:lang w:eastAsia="zh-CN"/>
        </w:rPr>
        <w:t>.</w:t>
      </w:r>
      <w:r w:rsidRPr="00222C2E">
        <w:rPr>
          <w:rFonts w:hint="eastAsia"/>
          <w:lang w:eastAsia="zh-CN"/>
        </w:rPr>
        <w:t>L</w:t>
      </w:r>
      <w:r w:rsidR="004F5507" w:rsidRPr="00222C2E">
        <w:rPr>
          <w:lang w:eastAsia="ja-JP"/>
        </w:rPr>
        <w:t xml:space="preserve">. </w:t>
      </w:r>
      <w:r w:rsidR="00D85F02" w:rsidRPr="00222C2E">
        <w:rPr>
          <w:lang w:eastAsia="ja-JP"/>
        </w:rPr>
        <w:t xml:space="preserve">shall </w:t>
      </w:r>
      <w:proofErr w:type="spellStart"/>
      <w:r w:rsidRPr="00222C2E">
        <w:rPr>
          <w:lang w:eastAsia="ja-JP"/>
        </w:rPr>
        <w:t>appl</w:t>
      </w:r>
      <w:proofErr w:type="spellEnd"/>
      <w:r w:rsidRPr="00222C2E">
        <w:rPr>
          <w:lang w:val="en-US" w:eastAsia="ja-JP"/>
        </w:rPr>
        <w:t>y.</w:t>
      </w:r>
    </w:p>
    <w:p w14:paraId="49FA5730" w14:textId="0D3CDE33" w:rsidR="008508DF" w:rsidRPr="00222C2E" w:rsidRDefault="008364A1" w:rsidP="008210BD">
      <w:pPr>
        <w:pStyle w:val="SDMPara"/>
        <w:rPr>
          <w:lang w:val="en-US"/>
        </w:rPr>
      </w:pPr>
      <w:r w:rsidRPr="00222C2E">
        <w:rPr>
          <w:lang w:val="en-US"/>
        </w:rPr>
        <w:t>For project activities that determine baseline emissions based on the other options provided by the methodology, the r</w:t>
      </w:r>
      <w:r w:rsidR="008508DF" w:rsidRPr="00222C2E">
        <w:rPr>
          <w:lang w:val="en-US"/>
        </w:rPr>
        <w:t>elevant parameters shall be monitored as indicated in the tables below</w:t>
      </w:r>
      <w:r w:rsidR="00F5365D" w:rsidRPr="00222C2E">
        <w:rPr>
          <w:lang w:val="en-US"/>
        </w:rPr>
        <w:t>.</w:t>
      </w:r>
    </w:p>
    <w:p w14:paraId="7324F250" w14:textId="3AB48125" w:rsidR="00F5365D" w:rsidRPr="00222C2E" w:rsidRDefault="00B56A5A" w:rsidP="00B56A5A">
      <w:pPr>
        <w:pStyle w:val="SDMHead2"/>
      </w:pPr>
      <w:bookmarkStart w:id="143" w:name="_Toc108613787"/>
      <w:r w:rsidRPr="00222C2E">
        <w:t>Data and parameters monitored</w:t>
      </w:r>
      <w:bookmarkEnd w:id="143"/>
    </w:p>
    <w:p w14:paraId="23EF9EB6" w14:textId="59CEFB1D" w:rsidR="008508DF" w:rsidRPr="00222C2E" w:rsidRDefault="008508DF" w:rsidP="008508DF">
      <w:pPr>
        <w:pStyle w:val="Caption"/>
      </w:pPr>
      <w:r w:rsidRPr="00222C2E">
        <w:t>Data / Parameter table </w:t>
      </w:r>
      <w:fldSimple w:instr=" SEQ Data_/_Parameter_table \* ARABIC ">
        <w:r w:rsidR="003C1C35">
          <w:rPr>
            <w:noProof/>
          </w:rPr>
          <w:t>1</w:t>
        </w:r>
      </w:fldSimple>
      <w:r w:rsidRPr="00222C2E">
        <w:t>.</w:t>
      </w:r>
      <w:r w:rsidRPr="00222C2E">
        <w:tab/>
      </w:r>
    </w:p>
    <w:tbl>
      <w:tblPr>
        <w:tblStyle w:val="SDMMethTableDataParameter"/>
        <w:tblW w:w="8618" w:type="dxa"/>
        <w:tblLayout w:type="fixed"/>
        <w:tblLook w:val="01E0" w:firstRow="1" w:lastRow="1" w:firstColumn="1" w:lastColumn="1" w:noHBand="0" w:noVBand="0"/>
      </w:tblPr>
      <w:tblGrid>
        <w:gridCol w:w="2232"/>
        <w:gridCol w:w="6386"/>
      </w:tblGrid>
      <w:tr w:rsidR="008508DF" w:rsidRPr="00222C2E" w14:paraId="572C4E82" w14:textId="77777777" w:rsidTr="003443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2" w:type="dxa"/>
          </w:tcPr>
          <w:p w14:paraId="3AA87087" w14:textId="77777777" w:rsidR="008508DF" w:rsidRPr="00222C2E" w:rsidRDefault="008508DF" w:rsidP="0034430D">
            <w:pPr>
              <w:pStyle w:val="SDMTableBoxParaNotNumbered"/>
              <w:rPr>
                <w:rFonts w:cs="Arial"/>
              </w:rPr>
            </w:pPr>
            <w:r w:rsidRPr="00222C2E">
              <w:rPr>
                <w:rFonts w:cs="Arial"/>
              </w:rPr>
              <w:t>Data / Parameter:</w:t>
            </w:r>
          </w:p>
        </w:tc>
        <w:tc>
          <w:tcPr>
            <w:tcW w:w="6386" w:type="dxa"/>
          </w:tcPr>
          <w:p w14:paraId="6AF1BEA9" w14:textId="76290DE5" w:rsidR="008508DF" w:rsidRPr="00222C2E" w:rsidRDefault="0096134D" w:rsidP="0034430D">
            <w:pPr>
              <w:pStyle w:val="SDMTableBoxParaNotNumbered"/>
              <w:cnfStyle w:val="100000000000" w:firstRow="1" w:lastRow="0" w:firstColumn="0" w:lastColumn="0" w:oddVBand="0" w:evenVBand="0" w:oddHBand="0" w:evenHBand="0" w:firstRowFirstColumn="0" w:firstRowLastColumn="0" w:lastRowFirstColumn="0" w:lastRowLastColumn="0"/>
              <w:rPr>
                <w:rFonts w:cs="Arial"/>
                <w:b w:val="0"/>
                <w:i/>
              </w:rPr>
            </w:pPr>
            <w:r w:rsidRPr="00222C2E">
              <w:rPr>
                <w:rFonts w:cs="Arial"/>
                <w:i/>
              </w:rPr>
              <w:t>Continuous operation of the project unit(s)</w:t>
            </w:r>
          </w:p>
        </w:tc>
      </w:tr>
      <w:tr w:rsidR="008508DF" w:rsidRPr="00222C2E" w14:paraId="3B4D8F78"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59CCA778" w14:textId="77777777" w:rsidR="008508DF" w:rsidRPr="00222C2E" w:rsidRDefault="008508DF" w:rsidP="0034430D">
            <w:pPr>
              <w:pStyle w:val="SDMTableBoxParaNotNumbered"/>
              <w:rPr>
                <w:rFonts w:cs="Arial"/>
              </w:rPr>
            </w:pPr>
            <w:r w:rsidRPr="00222C2E">
              <w:rPr>
                <w:rFonts w:cs="Arial"/>
              </w:rPr>
              <w:t>Data unit:</w:t>
            </w:r>
          </w:p>
        </w:tc>
        <w:tc>
          <w:tcPr>
            <w:tcW w:w="6386" w:type="dxa"/>
          </w:tcPr>
          <w:p w14:paraId="1B41830F"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t>
            </w:r>
          </w:p>
        </w:tc>
      </w:tr>
      <w:tr w:rsidR="008508DF" w:rsidRPr="00222C2E" w14:paraId="50D8443C"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2985D133" w14:textId="77777777" w:rsidR="008508DF" w:rsidRPr="00222C2E" w:rsidRDefault="008508DF" w:rsidP="0034430D">
            <w:pPr>
              <w:pStyle w:val="SDMTableBoxParaNotNumbered"/>
              <w:rPr>
                <w:rFonts w:cs="Arial"/>
              </w:rPr>
            </w:pPr>
            <w:r w:rsidRPr="00222C2E">
              <w:rPr>
                <w:rFonts w:cs="Arial"/>
              </w:rPr>
              <w:t>Description:</w:t>
            </w:r>
          </w:p>
        </w:tc>
        <w:tc>
          <w:tcPr>
            <w:tcW w:w="6386" w:type="dxa"/>
          </w:tcPr>
          <w:p w14:paraId="0DB76CDE" w14:textId="657B5F6C"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 xml:space="preserve">Continuous operation of the </w:t>
            </w:r>
            <w:r w:rsidR="0096134D" w:rsidRPr="00222C2E">
              <w:rPr>
                <w:rFonts w:cs="Arial"/>
              </w:rPr>
              <w:t>project unit(s)</w:t>
            </w:r>
          </w:p>
        </w:tc>
      </w:tr>
      <w:tr w:rsidR="008508DF" w:rsidRPr="00222C2E" w14:paraId="0E969BD3"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13BE857F" w14:textId="77777777" w:rsidR="008508DF" w:rsidRPr="00222C2E" w:rsidRDefault="008508DF" w:rsidP="0034430D">
            <w:pPr>
              <w:pStyle w:val="SDMTableBoxParaNotNumbered"/>
              <w:rPr>
                <w:rFonts w:cs="Arial"/>
              </w:rPr>
            </w:pPr>
            <w:r w:rsidRPr="00222C2E">
              <w:rPr>
                <w:rFonts w:cs="Arial"/>
              </w:rPr>
              <w:t>Source of data</w:t>
            </w:r>
          </w:p>
        </w:tc>
        <w:tc>
          <w:tcPr>
            <w:tcW w:w="6386" w:type="dxa"/>
          </w:tcPr>
          <w:p w14:paraId="0F14087F" w14:textId="77777777" w:rsidR="008508DF" w:rsidRPr="00222C2E" w:rsidRDefault="008508DF" w:rsidP="0034430D">
            <w:pPr>
              <w:cnfStyle w:val="000000000000" w:firstRow="0" w:lastRow="0" w:firstColumn="0" w:lastColumn="0" w:oddVBand="0" w:evenVBand="0" w:oddHBand="0" w:evenHBand="0" w:firstRowFirstColumn="0" w:firstRowLastColumn="0" w:lastRowFirstColumn="0" w:lastRowLastColumn="0"/>
              <w:rPr>
                <w:rFonts w:cs="Arial"/>
                <w:sz w:val="20"/>
              </w:rPr>
            </w:pPr>
            <w:r w:rsidRPr="00222C2E">
              <w:rPr>
                <w:rFonts w:cs="Arial"/>
                <w:sz w:val="20"/>
              </w:rPr>
              <w:t>Records maintained by PP/CME</w:t>
            </w:r>
          </w:p>
        </w:tc>
      </w:tr>
      <w:tr w:rsidR="008508DF" w:rsidRPr="00222C2E" w14:paraId="7DF08C05"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42E49D28" w14:textId="77777777" w:rsidR="008508DF" w:rsidRPr="00222C2E" w:rsidRDefault="008508DF" w:rsidP="0034430D">
            <w:pPr>
              <w:pStyle w:val="SDMTableBoxParaNotNumbered"/>
              <w:rPr>
                <w:rFonts w:cs="Arial"/>
              </w:rPr>
            </w:pPr>
            <w:r w:rsidRPr="00222C2E">
              <w:rPr>
                <w:rFonts w:cs="Arial"/>
              </w:rPr>
              <w:t>Measurement</w:t>
            </w:r>
            <w:r w:rsidRPr="00222C2E">
              <w:rPr>
                <w:rFonts w:cs="Arial"/>
              </w:rPr>
              <w:br/>
              <w:t>procedures (if any):</w:t>
            </w:r>
          </w:p>
        </w:tc>
        <w:tc>
          <w:tcPr>
            <w:tcW w:w="6386" w:type="dxa"/>
          </w:tcPr>
          <w:p w14:paraId="48306682" w14:textId="77777777" w:rsidR="001A147E" w:rsidRPr="00222C2E" w:rsidRDefault="008508DF" w:rsidP="00D77086">
            <w:pPr>
              <w:pStyle w:val="SDMTableBoxParaNotNumbered"/>
              <w:spacing w:after="120"/>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 xml:space="preserve">Record annually the number of </w:t>
            </w:r>
            <w:r w:rsidR="0096134D" w:rsidRPr="00222C2E">
              <w:rPr>
                <w:rFonts w:cs="Arial"/>
              </w:rPr>
              <w:t>units</w:t>
            </w:r>
            <w:r w:rsidRPr="00222C2E">
              <w:rPr>
                <w:rFonts w:cs="Arial"/>
              </w:rPr>
              <w:t xml:space="preserve"> operating (evidence of continuing operation, such as on-going rental/lease payments could be a substitute)</w:t>
            </w:r>
            <w:r w:rsidR="0024075B" w:rsidRPr="00222C2E">
              <w:rPr>
                <w:rFonts w:cs="Arial"/>
              </w:rPr>
              <w:t>.</w:t>
            </w:r>
          </w:p>
          <w:p w14:paraId="199B82AB" w14:textId="3790C709" w:rsidR="008508DF" w:rsidRPr="00222C2E" w:rsidRDefault="008508DF" w:rsidP="00D77086">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here necessary refer to the</w:t>
            </w:r>
            <w:r w:rsidR="006A7E40" w:rsidRPr="00222C2E">
              <w:rPr>
                <w:rFonts w:cs="Arial"/>
              </w:rPr>
              <w:t xml:space="preserve"> “Standard: Sampling and surveys for CDM project activities and programme of activities</w:t>
            </w:r>
            <w:r w:rsidRPr="00222C2E">
              <w:rPr>
                <w:rFonts w:cs="Arial"/>
              </w:rPr>
              <w:t>”</w:t>
            </w:r>
          </w:p>
        </w:tc>
      </w:tr>
      <w:tr w:rsidR="008508DF" w:rsidRPr="00222C2E" w14:paraId="565AD333"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10389AF9" w14:textId="77777777" w:rsidR="008508DF" w:rsidRPr="00222C2E" w:rsidRDefault="008508DF" w:rsidP="0034430D">
            <w:pPr>
              <w:pStyle w:val="SDMTableBoxParaNotNumbered"/>
              <w:rPr>
                <w:rFonts w:cs="Arial"/>
              </w:rPr>
            </w:pPr>
            <w:r w:rsidRPr="00222C2E">
              <w:rPr>
                <w:rFonts w:cs="Arial"/>
              </w:rPr>
              <w:t>Monitoring frequency:</w:t>
            </w:r>
          </w:p>
        </w:tc>
        <w:tc>
          <w:tcPr>
            <w:tcW w:w="6386" w:type="dxa"/>
          </w:tcPr>
          <w:p w14:paraId="669DFF5F" w14:textId="6B2624C8"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Annual</w:t>
            </w:r>
          </w:p>
        </w:tc>
      </w:tr>
      <w:tr w:rsidR="008508DF" w:rsidRPr="00222C2E" w14:paraId="55C74076"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756536BF" w14:textId="77777777" w:rsidR="008508DF" w:rsidRPr="00222C2E" w:rsidRDefault="008508DF" w:rsidP="0034430D">
            <w:pPr>
              <w:pStyle w:val="SDMTableBoxParaNotNumbered"/>
              <w:rPr>
                <w:rFonts w:cs="Arial"/>
              </w:rPr>
            </w:pPr>
            <w:r w:rsidRPr="00222C2E">
              <w:rPr>
                <w:rFonts w:cs="Arial"/>
              </w:rPr>
              <w:t>QA/QC procedure</w:t>
            </w:r>
          </w:p>
        </w:tc>
        <w:tc>
          <w:tcPr>
            <w:tcW w:w="6386" w:type="dxa"/>
          </w:tcPr>
          <w:p w14:paraId="46F23AD1"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Check of all appliances or a representative sample thereof to ensure that they are still operating or are replaced by an equivalent in service appliance</w:t>
            </w:r>
          </w:p>
        </w:tc>
      </w:tr>
      <w:tr w:rsidR="008508DF" w:rsidRPr="00222C2E" w14:paraId="3A99D7BA"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5800D538" w14:textId="77777777" w:rsidR="008508DF" w:rsidRPr="00222C2E" w:rsidRDefault="008508DF" w:rsidP="0034430D">
            <w:pPr>
              <w:pStyle w:val="SDMTableBoxParaNotNumbered"/>
              <w:rPr>
                <w:rFonts w:cs="Arial"/>
              </w:rPr>
            </w:pPr>
            <w:r w:rsidRPr="00222C2E">
              <w:rPr>
                <w:rFonts w:cs="Arial"/>
              </w:rPr>
              <w:t>Any comment:</w:t>
            </w:r>
          </w:p>
        </w:tc>
        <w:tc>
          <w:tcPr>
            <w:tcW w:w="6386" w:type="dxa"/>
          </w:tcPr>
          <w:p w14:paraId="3300A3D4"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t>
            </w:r>
          </w:p>
        </w:tc>
      </w:tr>
    </w:tbl>
    <w:p w14:paraId="4C979526" w14:textId="3136B8A2" w:rsidR="00952F99" w:rsidRPr="00222C2E" w:rsidRDefault="00952F99" w:rsidP="00952F99">
      <w:pPr>
        <w:pStyle w:val="Caption"/>
      </w:pPr>
      <w:r w:rsidRPr="00222C2E">
        <w:t>Data / Parameter table </w:t>
      </w:r>
      <w:fldSimple w:instr=" SEQ Data_/_Parameter_table \* ARABIC ">
        <w:r w:rsidR="003C1C35">
          <w:rPr>
            <w:noProof/>
          </w:rPr>
          <w:t>2</w:t>
        </w:r>
      </w:fldSimple>
      <w:r w:rsidRPr="00222C2E">
        <w:t>.</w:t>
      </w:r>
      <w:r w:rsidRPr="00222C2E">
        <w:tab/>
      </w:r>
    </w:p>
    <w:tbl>
      <w:tblPr>
        <w:tblStyle w:val="SDMMethTableDataParameter"/>
        <w:tblW w:w="8618" w:type="dxa"/>
        <w:tblLayout w:type="fixed"/>
        <w:tblLook w:val="01E0" w:firstRow="1" w:lastRow="1" w:firstColumn="1" w:lastColumn="1" w:noHBand="0" w:noVBand="0"/>
      </w:tblPr>
      <w:tblGrid>
        <w:gridCol w:w="2232"/>
        <w:gridCol w:w="6386"/>
      </w:tblGrid>
      <w:tr w:rsidR="00952F99" w:rsidRPr="00222C2E" w14:paraId="3C5EB855" w14:textId="77777777" w:rsidTr="006E57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2" w:type="dxa"/>
          </w:tcPr>
          <w:p w14:paraId="6E41B9D4" w14:textId="77777777" w:rsidR="00952F99" w:rsidRPr="00222C2E" w:rsidRDefault="00952F99" w:rsidP="006E57E5">
            <w:pPr>
              <w:pStyle w:val="SDMTableBoxParaNotNumbered"/>
              <w:rPr>
                <w:rFonts w:cs="Arial"/>
              </w:rPr>
            </w:pPr>
            <w:r w:rsidRPr="00222C2E">
              <w:rPr>
                <w:rFonts w:cs="Arial"/>
              </w:rPr>
              <w:t>Data / Parameter:</w:t>
            </w:r>
          </w:p>
        </w:tc>
        <w:tc>
          <w:tcPr>
            <w:tcW w:w="6386" w:type="dxa"/>
          </w:tcPr>
          <w:p w14:paraId="6A82F0DA" w14:textId="409E0175" w:rsidR="00952F99" w:rsidRPr="00222C2E" w:rsidRDefault="008E2FED" w:rsidP="006E57E5">
            <w:pPr>
              <w:pStyle w:val="SDMTableBoxParaNotNumbered"/>
              <w:cnfStyle w:val="100000000000" w:firstRow="1" w:lastRow="0" w:firstColumn="0" w:lastColumn="0" w:oddVBand="0" w:evenVBand="0" w:oddHBand="0" w:evenHBand="0" w:firstRowFirstColumn="0" w:firstRowLastColumn="0" w:lastRowFirstColumn="0" w:lastRowLastColumn="0"/>
              <w:rPr>
                <w:rFonts w:cs="Arial"/>
                <w:b w:val="0"/>
                <w:i/>
              </w:rPr>
            </w:pPr>
            <w:r w:rsidRPr="00222C2E">
              <w:rPr>
                <w:rFonts w:cs="Arial"/>
                <w:i/>
              </w:rPr>
              <w:t>Grid availability</w:t>
            </w:r>
          </w:p>
        </w:tc>
      </w:tr>
      <w:tr w:rsidR="00952F99" w:rsidRPr="00222C2E" w14:paraId="34FE95B3" w14:textId="77777777" w:rsidTr="006E57E5">
        <w:tc>
          <w:tcPr>
            <w:cnfStyle w:val="001000000000" w:firstRow="0" w:lastRow="0" w:firstColumn="1" w:lastColumn="0" w:oddVBand="0" w:evenVBand="0" w:oddHBand="0" w:evenHBand="0" w:firstRowFirstColumn="0" w:firstRowLastColumn="0" w:lastRowFirstColumn="0" w:lastRowLastColumn="0"/>
            <w:tcW w:w="2232" w:type="dxa"/>
          </w:tcPr>
          <w:p w14:paraId="18D26641" w14:textId="77777777" w:rsidR="00952F99" w:rsidRPr="00222C2E" w:rsidRDefault="00952F99" w:rsidP="006E57E5">
            <w:pPr>
              <w:pStyle w:val="SDMTableBoxParaNotNumbered"/>
              <w:rPr>
                <w:rFonts w:cs="Arial"/>
              </w:rPr>
            </w:pPr>
            <w:r w:rsidRPr="00222C2E">
              <w:rPr>
                <w:rFonts w:cs="Arial"/>
              </w:rPr>
              <w:t>Data unit:</w:t>
            </w:r>
          </w:p>
        </w:tc>
        <w:tc>
          <w:tcPr>
            <w:tcW w:w="6386" w:type="dxa"/>
          </w:tcPr>
          <w:p w14:paraId="5AA98921" w14:textId="77777777" w:rsidR="00952F99" w:rsidRPr="00222C2E" w:rsidRDefault="00952F99" w:rsidP="006E57E5">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t>
            </w:r>
          </w:p>
        </w:tc>
      </w:tr>
      <w:tr w:rsidR="00952F99" w:rsidRPr="00222C2E" w14:paraId="65680CEB" w14:textId="77777777" w:rsidTr="006E57E5">
        <w:tc>
          <w:tcPr>
            <w:cnfStyle w:val="001000000000" w:firstRow="0" w:lastRow="0" w:firstColumn="1" w:lastColumn="0" w:oddVBand="0" w:evenVBand="0" w:oddHBand="0" w:evenHBand="0" w:firstRowFirstColumn="0" w:firstRowLastColumn="0" w:lastRowFirstColumn="0" w:lastRowLastColumn="0"/>
            <w:tcW w:w="2232" w:type="dxa"/>
          </w:tcPr>
          <w:p w14:paraId="25C1BE49" w14:textId="77777777" w:rsidR="00952F99" w:rsidRPr="00222C2E" w:rsidRDefault="00952F99" w:rsidP="006E57E5">
            <w:pPr>
              <w:pStyle w:val="SDMTableBoxParaNotNumbered"/>
              <w:rPr>
                <w:rFonts w:cs="Arial"/>
              </w:rPr>
            </w:pPr>
            <w:r w:rsidRPr="00222C2E">
              <w:rPr>
                <w:rFonts w:cs="Arial"/>
              </w:rPr>
              <w:t>Description:</w:t>
            </w:r>
          </w:p>
        </w:tc>
        <w:tc>
          <w:tcPr>
            <w:tcW w:w="6386" w:type="dxa"/>
          </w:tcPr>
          <w:p w14:paraId="14ADAA39" w14:textId="1CC911E8" w:rsidR="00952F99" w:rsidRPr="00222C2E" w:rsidRDefault="008E2FED" w:rsidP="006E57E5">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Availability of grid electricity</w:t>
            </w:r>
          </w:p>
        </w:tc>
      </w:tr>
      <w:tr w:rsidR="00952F99" w:rsidRPr="00222C2E" w14:paraId="1CC436FE" w14:textId="77777777" w:rsidTr="006E57E5">
        <w:tc>
          <w:tcPr>
            <w:cnfStyle w:val="001000000000" w:firstRow="0" w:lastRow="0" w:firstColumn="1" w:lastColumn="0" w:oddVBand="0" w:evenVBand="0" w:oddHBand="0" w:evenHBand="0" w:firstRowFirstColumn="0" w:firstRowLastColumn="0" w:lastRowFirstColumn="0" w:lastRowLastColumn="0"/>
            <w:tcW w:w="2232" w:type="dxa"/>
          </w:tcPr>
          <w:p w14:paraId="63C486C2" w14:textId="77777777" w:rsidR="00952F99" w:rsidRPr="00222C2E" w:rsidRDefault="00952F99" w:rsidP="006E57E5">
            <w:pPr>
              <w:pStyle w:val="SDMTableBoxParaNotNumbered"/>
              <w:rPr>
                <w:rFonts w:cs="Arial"/>
              </w:rPr>
            </w:pPr>
            <w:r w:rsidRPr="00222C2E">
              <w:rPr>
                <w:rFonts w:cs="Arial"/>
              </w:rPr>
              <w:t>Source of data</w:t>
            </w:r>
          </w:p>
        </w:tc>
        <w:tc>
          <w:tcPr>
            <w:tcW w:w="6386" w:type="dxa"/>
          </w:tcPr>
          <w:p w14:paraId="0572B631" w14:textId="77777777" w:rsidR="00952F99" w:rsidRPr="00222C2E" w:rsidRDefault="00952F99" w:rsidP="006E57E5">
            <w:pPr>
              <w:cnfStyle w:val="000000000000" w:firstRow="0" w:lastRow="0" w:firstColumn="0" w:lastColumn="0" w:oddVBand="0" w:evenVBand="0" w:oddHBand="0" w:evenHBand="0" w:firstRowFirstColumn="0" w:firstRowLastColumn="0" w:lastRowFirstColumn="0" w:lastRowLastColumn="0"/>
              <w:rPr>
                <w:rFonts w:cs="Arial"/>
                <w:sz w:val="20"/>
              </w:rPr>
            </w:pPr>
            <w:r w:rsidRPr="00222C2E">
              <w:rPr>
                <w:rFonts w:cs="Arial"/>
                <w:sz w:val="20"/>
              </w:rPr>
              <w:t>Records maintained by PP/CME</w:t>
            </w:r>
          </w:p>
        </w:tc>
      </w:tr>
      <w:tr w:rsidR="00952F99" w:rsidRPr="00222C2E" w14:paraId="3A6F8731" w14:textId="77777777" w:rsidTr="006E57E5">
        <w:tc>
          <w:tcPr>
            <w:cnfStyle w:val="001000000000" w:firstRow="0" w:lastRow="0" w:firstColumn="1" w:lastColumn="0" w:oddVBand="0" w:evenVBand="0" w:oddHBand="0" w:evenHBand="0" w:firstRowFirstColumn="0" w:firstRowLastColumn="0" w:lastRowFirstColumn="0" w:lastRowLastColumn="0"/>
            <w:tcW w:w="2232" w:type="dxa"/>
          </w:tcPr>
          <w:p w14:paraId="2E7E62CD" w14:textId="77777777" w:rsidR="00952F99" w:rsidRPr="00222C2E" w:rsidRDefault="00952F99" w:rsidP="006E57E5">
            <w:pPr>
              <w:pStyle w:val="SDMTableBoxParaNotNumbered"/>
              <w:rPr>
                <w:rFonts w:cs="Arial"/>
              </w:rPr>
            </w:pPr>
            <w:r w:rsidRPr="00222C2E">
              <w:rPr>
                <w:rFonts w:cs="Arial"/>
              </w:rPr>
              <w:t>Measurement</w:t>
            </w:r>
            <w:r w:rsidRPr="00222C2E">
              <w:rPr>
                <w:rFonts w:cs="Arial"/>
              </w:rPr>
              <w:br/>
              <w:t>procedures (if any):</w:t>
            </w:r>
          </w:p>
        </w:tc>
        <w:tc>
          <w:tcPr>
            <w:tcW w:w="6386" w:type="dxa"/>
          </w:tcPr>
          <w:p w14:paraId="53AAC250" w14:textId="77777777" w:rsidR="00952F99" w:rsidRPr="00222C2E" w:rsidRDefault="008E2FED" w:rsidP="00B63B83">
            <w:pPr>
              <w:pStyle w:val="SDMTableBoxParaNotNumbered"/>
              <w:spacing w:after="120"/>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Record</w:t>
            </w:r>
            <w:r w:rsidR="00952F99" w:rsidRPr="00222C2E">
              <w:rPr>
                <w:rFonts w:cs="Arial"/>
              </w:rPr>
              <w:t xml:space="preserve"> the </w:t>
            </w:r>
            <w:r w:rsidRPr="00222C2E">
              <w:rPr>
                <w:rFonts w:cs="Arial"/>
              </w:rPr>
              <w:t xml:space="preserve">availability of </w:t>
            </w:r>
            <w:r w:rsidR="00952F99" w:rsidRPr="00222C2E">
              <w:rPr>
                <w:rFonts w:cs="Arial"/>
              </w:rPr>
              <w:t>grid electricity supply to households and users and the number of hours during which the grid was not available in the given calendar month.</w:t>
            </w:r>
          </w:p>
          <w:p w14:paraId="5B53D717" w14:textId="7BD3371F" w:rsidR="00E90710" w:rsidRPr="00222C2E" w:rsidRDefault="00E90710" w:rsidP="00B63B83">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Grid coverage statistics from reputable sources may be used</w:t>
            </w:r>
          </w:p>
        </w:tc>
      </w:tr>
      <w:tr w:rsidR="00952F99" w:rsidRPr="00222C2E" w14:paraId="69791628" w14:textId="77777777" w:rsidTr="006E57E5">
        <w:tc>
          <w:tcPr>
            <w:cnfStyle w:val="001000000000" w:firstRow="0" w:lastRow="0" w:firstColumn="1" w:lastColumn="0" w:oddVBand="0" w:evenVBand="0" w:oddHBand="0" w:evenHBand="0" w:firstRowFirstColumn="0" w:firstRowLastColumn="0" w:lastRowFirstColumn="0" w:lastRowLastColumn="0"/>
            <w:tcW w:w="2232" w:type="dxa"/>
          </w:tcPr>
          <w:p w14:paraId="63A2239D" w14:textId="77777777" w:rsidR="00952F99" w:rsidRPr="00222C2E" w:rsidRDefault="00952F99" w:rsidP="006E57E5">
            <w:pPr>
              <w:pStyle w:val="SDMTableBoxParaNotNumbered"/>
              <w:rPr>
                <w:rFonts w:cs="Arial"/>
              </w:rPr>
            </w:pPr>
            <w:r w:rsidRPr="00222C2E">
              <w:rPr>
                <w:rFonts w:cs="Arial"/>
              </w:rPr>
              <w:t>Monitoring frequency:</w:t>
            </w:r>
          </w:p>
        </w:tc>
        <w:tc>
          <w:tcPr>
            <w:tcW w:w="6386" w:type="dxa"/>
          </w:tcPr>
          <w:p w14:paraId="5E3D1C71" w14:textId="27B2698E" w:rsidR="00952F99" w:rsidRPr="00222C2E" w:rsidRDefault="008E2FED" w:rsidP="006E57E5">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Continuously</w:t>
            </w:r>
          </w:p>
        </w:tc>
      </w:tr>
      <w:tr w:rsidR="00952F99" w:rsidRPr="00222C2E" w14:paraId="25233E15" w14:textId="77777777" w:rsidTr="006E57E5">
        <w:tc>
          <w:tcPr>
            <w:cnfStyle w:val="001000000000" w:firstRow="0" w:lastRow="0" w:firstColumn="1" w:lastColumn="0" w:oddVBand="0" w:evenVBand="0" w:oddHBand="0" w:evenHBand="0" w:firstRowFirstColumn="0" w:firstRowLastColumn="0" w:lastRowFirstColumn="0" w:lastRowLastColumn="0"/>
            <w:tcW w:w="2232" w:type="dxa"/>
          </w:tcPr>
          <w:p w14:paraId="6553E714" w14:textId="77777777" w:rsidR="00952F99" w:rsidRPr="00222C2E" w:rsidRDefault="00952F99" w:rsidP="006E57E5">
            <w:pPr>
              <w:pStyle w:val="SDMTableBoxParaNotNumbered"/>
              <w:rPr>
                <w:rFonts w:cs="Arial"/>
              </w:rPr>
            </w:pPr>
            <w:r w:rsidRPr="00222C2E">
              <w:rPr>
                <w:rFonts w:cs="Arial"/>
              </w:rPr>
              <w:t>QA/QC procedure</w:t>
            </w:r>
          </w:p>
        </w:tc>
        <w:tc>
          <w:tcPr>
            <w:tcW w:w="6386" w:type="dxa"/>
          </w:tcPr>
          <w:p w14:paraId="5ED4CF58" w14:textId="11A8E684" w:rsidR="00952F99" w:rsidRPr="00222C2E" w:rsidRDefault="008E2FED" w:rsidP="006E57E5">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t>
            </w:r>
          </w:p>
        </w:tc>
      </w:tr>
      <w:tr w:rsidR="00952F99" w:rsidRPr="00222C2E" w14:paraId="220D7718" w14:textId="77777777" w:rsidTr="006E57E5">
        <w:tc>
          <w:tcPr>
            <w:cnfStyle w:val="001000000000" w:firstRow="0" w:lastRow="0" w:firstColumn="1" w:lastColumn="0" w:oddVBand="0" w:evenVBand="0" w:oddHBand="0" w:evenHBand="0" w:firstRowFirstColumn="0" w:firstRowLastColumn="0" w:lastRowFirstColumn="0" w:lastRowLastColumn="0"/>
            <w:tcW w:w="2232" w:type="dxa"/>
          </w:tcPr>
          <w:p w14:paraId="541180AC" w14:textId="77777777" w:rsidR="00952F99" w:rsidRPr="00222C2E" w:rsidRDefault="00952F99" w:rsidP="006E57E5">
            <w:pPr>
              <w:pStyle w:val="SDMTableBoxParaNotNumbered"/>
              <w:rPr>
                <w:rFonts w:cs="Arial"/>
              </w:rPr>
            </w:pPr>
            <w:r w:rsidRPr="00222C2E">
              <w:rPr>
                <w:rFonts w:cs="Arial"/>
              </w:rPr>
              <w:t>Any comment:</w:t>
            </w:r>
          </w:p>
        </w:tc>
        <w:tc>
          <w:tcPr>
            <w:tcW w:w="6386" w:type="dxa"/>
          </w:tcPr>
          <w:p w14:paraId="41E81C76" w14:textId="4A5B052F" w:rsidR="00952F99" w:rsidRPr="00222C2E" w:rsidRDefault="008E2FED" w:rsidP="00B63B83">
            <w:pPr>
              <w:pStyle w:val="SDMTableBoxParaNotNumbered"/>
              <w:spacing w:after="120"/>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I</w:t>
            </w:r>
            <w:r w:rsidR="00E9044C" w:rsidRPr="00222C2E">
              <w:rPr>
                <w:rFonts w:cs="Arial"/>
              </w:rPr>
              <w:t xml:space="preserve">f </w:t>
            </w:r>
            <w:r w:rsidR="009E445A" w:rsidRPr="00222C2E">
              <w:rPr>
                <w:rFonts w:cs="Arial"/>
              </w:rPr>
              <w:t xml:space="preserve">the </w:t>
            </w:r>
            <w:r w:rsidRPr="00222C2E">
              <w:rPr>
                <w:rFonts w:cs="Arial"/>
              </w:rPr>
              <w:t xml:space="preserve">project </w:t>
            </w:r>
            <w:r w:rsidR="009E445A" w:rsidRPr="00222C2E">
              <w:rPr>
                <w:rFonts w:cs="Arial"/>
              </w:rPr>
              <w:t xml:space="preserve">activity applies paragraph </w:t>
            </w:r>
            <w:r w:rsidR="00740EAF" w:rsidRPr="00222C2E">
              <w:rPr>
                <w:rFonts w:cs="Arial"/>
              </w:rPr>
              <w:fldChar w:fldCharType="begin"/>
            </w:r>
            <w:r w:rsidR="00740EAF" w:rsidRPr="00222C2E">
              <w:rPr>
                <w:rFonts w:cs="Arial"/>
              </w:rPr>
              <w:instrText xml:space="preserve"> REF _Ref98169968 \w \h </w:instrText>
            </w:r>
            <w:r w:rsidR="00222C2E">
              <w:rPr>
                <w:rFonts w:cs="Arial"/>
              </w:rPr>
              <w:instrText xml:space="preserve"> \* MERGEFORMAT </w:instrText>
            </w:r>
            <w:r w:rsidR="00740EAF" w:rsidRPr="00222C2E">
              <w:rPr>
                <w:rFonts w:cs="Arial"/>
              </w:rPr>
            </w:r>
            <w:r w:rsidR="00740EAF" w:rsidRPr="00222C2E">
              <w:rPr>
                <w:rFonts w:cs="Arial"/>
              </w:rPr>
              <w:fldChar w:fldCharType="separate"/>
            </w:r>
            <w:r w:rsidR="003C1C35">
              <w:rPr>
                <w:rFonts w:cs="Arial"/>
              </w:rPr>
              <w:t>4(c)</w:t>
            </w:r>
            <w:r w:rsidR="00740EAF" w:rsidRPr="00222C2E">
              <w:rPr>
                <w:rFonts w:cs="Arial"/>
              </w:rPr>
              <w:fldChar w:fldCharType="end"/>
            </w:r>
            <w:r w:rsidRPr="00222C2E">
              <w:rPr>
                <w:rFonts w:cs="Arial"/>
              </w:rPr>
              <w:t>, the availability of grid electricity to the households or other users shall be determined with continuous monitoring in order to determine the grid availability for any given calendar month.</w:t>
            </w:r>
          </w:p>
          <w:p w14:paraId="3E82268B" w14:textId="70F6A57B" w:rsidR="00F8391F" w:rsidRPr="00222C2E" w:rsidRDefault="00F8391F" w:rsidP="006E57E5">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If during a specific month the power supply from the grid to the households and users is for less than 36 hours, emission reductions can be calculated for that specific month</w:t>
            </w:r>
          </w:p>
        </w:tc>
      </w:tr>
    </w:tbl>
    <w:p w14:paraId="3AF5E0FF" w14:textId="66605036" w:rsidR="008508DF" w:rsidRPr="00222C2E" w:rsidRDefault="008508DF" w:rsidP="008508DF">
      <w:pPr>
        <w:pStyle w:val="Caption"/>
        <w:rPr>
          <w:rFonts w:cs="Arial"/>
        </w:rPr>
      </w:pPr>
      <w:r w:rsidRPr="00222C2E">
        <w:rPr>
          <w:rFonts w:cs="Arial"/>
        </w:rPr>
        <w:lastRenderedPageBreak/>
        <w:t>Data / Parameter table </w:t>
      </w:r>
      <w:fldSimple w:instr=" SEQ Data_/_Parameter_table \* ARABIC ">
        <w:r w:rsidR="003C1C35">
          <w:rPr>
            <w:noProof/>
          </w:rPr>
          <w:t>3</w:t>
        </w:r>
      </w:fldSimple>
      <w:r w:rsidRPr="00222C2E">
        <w:rPr>
          <w:rFonts w:cs="Arial"/>
        </w:rPr>
        <w:t>.</w:t>
      </w:r>
      <w:r w:rsidRPr="00222C2E">
        <w:rPr>
          <w:rFonts w:cs="Arial"/>
        </w:rPr>
        <w:tab/>
      </w:r>
    </w:p>
    <w:tbl>
      <w:tblPr>
        <w:tblStyle w:val="SDMMethTableDataParameter"/>
        <w:tblW w:w="8618" w:type="dxa"/>
        <w:tblLayout w:type="fixed"/>
        <w:tblLook w:val="01E0" w:firstRow="1" w:lastRow="1" w:firstColumn="1" w:lastColumn="1" w:noHBand="0" w:noVBand="0"/>
      </w:tblPr>
      <w:tblGrid>
        <w:gridCol w:w="2232"/>
        <w:gridCol w:w="6386"/>
      </w:tblGrid>
      <w:tr w:rsidR="008508DF" w:rsidRPr="00222C2E" w14:paraId="338C0BB7" w14:textId="77777777" w:rsidTr="003443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2" w:type="dxa"/>
          </w:tcPr>
          <w:p w14:paraId="05C57C18" w14:textId="77777777" w:rsidR="008508DF" w:rsidRPr="00222C2E" w:rsidRDefault="008508DF" w:rsidP="0034430D">
            <w:pPr>
              <w:pStyle w:val="SDMTableBoxParaNotNumbered"/>
              <w:rPr>
                <w:rFonts w:cs="Arial"/>
              </w:rPr>
            </w:pPr>
            <w:r w:rsidRPr="00222C2E">
              <w:rPr>
                <w:rFonts w:cs="Arial"/>
              </w:rPr>
              <w:t>Data / Parameter:</w:t>
            </w:r>
          </w:p>
        </w:tc>
        <w:tc>
          <w:tcPr>
            <w:tcW w:w="6386" w:type="dxa"/>
          </w:tcPr>
          <w:p w14:paraId="043655F3" w14:textId="2BD438A1" w:rsidR="008508DF" w:rsidRPr="00222C2E" w:rsidRDefault="008508DF" w:rsidP="0034430D">
            <w:pPr>
              <w:pStyle w:val="SDMTableBoxParaNotNumbered"/>
              <w:cnfStyle w:val="100000000000" w:firstRow="1" w:lastRow="0" w:firstColumn="0" w:lastColumn="0" w:oddVBand="0" w:evenVBand="0" w:oddHBand="0" w:evenHBand="0" w:firstRowFirstColumn="0" w:firstRowLastColumn="0" w:lastRowFirstColumn="0" w:lastRowLastColumn="0"/>
              <w:rPr>
                <w:rFonts w:cs="Arial"/>
                <w:i/>
              </w:rPr>
            </w:pPr>
            <w:r w:rsidRPr="00222C2E">
              <w:rPr>
                <w:rFonts w:cs="Arial"/>
                <w:i/>
                <w:iCs/>
              </w:rPr>
              <w:t>EF</w:t>
            </w:r>
            <w:r w:rsidR="000D06B2" w:rsidRPr="00222C2E">
              <w:rPr>
                <w:rFonts w:cs="Arial"/>
                <w:i/>
                <w:iCs/>
                <w:vertAlign w:val="subscript"/>
              </w:rPr>
              <w:t>CO</w:t>
            </w:r>
            <w:proofErr w:type="gramStart"/>
            <w:r w:rsidR="000D06B2" w:rsidRPr="00222C2E">
              <w:rPr>
                <w:rFonts w:cs="Arial"/>
                <w:i/>
                <w:iCs/>
                <w:vertAlign w:val="subscript"/>
              </w:rPr>
              <w:t>2</w:t>
            </w:r>
            <w:r w:rsidRPr="00222C2E">
              <w:rPr>
                <w:rFonts w:cs="Arial"/>
                <w:i/>
                <w:iCs/>
                <w:vertAlign w:val="subscript"/>
              </w:rPr>
              <w:t>,y</w:t>
            </w:r>
            <w:proofErr w:type="gramEnd"/>
          </w:p>
        </w:tc>
      </w:tr>
      <w:tr w:rsidR="008508DF" w:rsidRPr="00222C2E" w14:paraId="76953072"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1EAA4D6A" w14:textId="77777777" w:rsidR="008508DF" w:rsidRPr="00222C2E" w:rsidRDefault="008508DF" w:rsidP="0034430D">
            <w:pPr>
              <w:pStyle w:val="SDMTableBoxParaNotNumbered"/>
              <w:rPr>
                <w:rFonts w:cs="Arial"/>
              </w:rPr>
            </w:pPr>
            <w:r w:rsidRPr="00222C2E">
              <w:rPr>
                <w:rFonts w:cs="Arial"/>
              </w:rPr>
              <w:t>Data unit:</w:t>
            </w:r>
          </w:p>
        </w:tc>
        <w:tc>
          <w:tcPr>
            <w:tcW w:w="6386" w:type="dxa"/>
          </w:tcPr>
          <w:p w14:paraId="06689E7F"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t CO</w:t>
            </w:r>
            <w:r w:rsidRPr="00222C2E">
              <w:rPr>
                <w:rFonts w:cs="Arial"/>
                <w:vertAlign w:val="subscript"/>
              </w:rPr>
              <w:t>2</w:t>
            </w:r>
            <w:r w:rsidRPr="00222C2E">
              <w:rPr>
                <w:rFonts w:cs="Arial"/>
              </w:rPr>
              <w:t>e/kWh</w:t>
            </w:r>
          </w:p>
        </w:tc>
      </w:tr>
      <w:tr w:rsidR="008508DF" w:rsidRPr="00222C2E" w14:paraId="46C693D0"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54707C19" w14:textId="77777777" w:rsidR="008508DF" w:rsidRPr="00222C2E" w:rsidRDefault="008508DF" w:rsidP="0034430D">
            <w:pPr>
              <w:pStyle w:val="SDMTableBoxParaNotNumbered"/>
              <w:rPr>
                <w:rFonts w:cs="Arial"/>
              </w:rPr>
            </w:pPr>
            <w:r w:rsidRPr="00222C2E">
              <w:rPr>
                <w:rFonts w:cs="Arial"/>
              </w:rPr>
              <w:t>Description:</w:t>
            </w:r>
          </w:p>
        </w:tc>
        <w:tc>
          <w:tcPr>
            <w:tcW w:w="6386" w:type="dxa"/>
          </w:tcPr>
          <w:p w14:paraId="7A55C07E" w14:textId="7ACC7BD1" w:rsidR="008508DF" w:rsidRPr="00222C2E" w:rsidRDefault="00F84875"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E</w:t>
            </w:r>
            <w:r w:rsidR="008508DF" w:rsidRPr="00222C2E">
              <w:rPr>
                <w:rFonts w:cs="Arial"/>
              </w:rPr>
              <w:t>mission factor in year</w:t>
            </w:r>
            <w:r w:rsidR="00B63B83" w:rsidRPr="00222C2E">
              <w:rPr>
                <w:rFonts w:cs="Arial"/>
              </w:rPr>
              <w:t> </w:t>
            </w:r>
            <w:r w:rsidR="008508DF" w:rsidRPr="00222C2E">
              <w:rPr>
                <w:rFonts w:cs="Arial"/>
                <w:i/>
              </w:rPr>
              <w:t>y</w:t>
            </w:r>
          </w:p>
        </w:tc>
      </w:tr>
      <w:tr w:rsidR="008508DF" w:rsidRPr="00222C2E" w14:paraId="0CDD52F2"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4B217E16" w14:textId="77777777" w:rsidR="008508DF" w:rsidRPr="00222C2E" w:rsidRDefault="008508DF" w:rsidP="0034430D">
            <w:pPr>
              <w:pStyle w:val="SDMTableBoxParaNotNumbered"/>
              <w:rPr>
                <w:rFonts w:cs="Arial"/>
              </w:rPr>
            </w:pPr>
            <w:r w:rsidRPr="00222C2E">
              <w:rPr>
                <w:rFonts w:cs="Arial"/>
              </w:rPr>
              <w:t>Source of data</w:t>
            </w:r>
          </w:p>
        </w:tc>
        <w:tc>
          <w:tcPr>
            <w:tcW w:w="6386" w:type="dxa"/>
          </w:tcPr>
          <w:p w14:paraId="5EEEDE91"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t>
            </w:r>
          </w:p>
        </w:tc>
      </w:tr>
      <w:tr w:rsidR="00D85F02" w:rsidRPr="00222C2E" w14:paraId="0A30A249"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21C3C178" w14:textId="77777777" w:rsidR="00D85F02" w:rsidRPr="00222C2E" w:rsidRDefault="00D85F02" w:rsidP="00D85F02">
            <w:pPr>
              <w:pStyle w:val="SDMTableBoxParaNotNumbered"/>
              <w:rPr>
                <w:rFonts w:cs="Arial"/>
              </w:rPr>
            </w:pPr>
            <w:r w:rsidRPr="00222C2E">
              <w:rPr>
                <w:rFonts w:cs="Arial"/>
              </w:rPr>
              <w:t>Measurement</w:t>
            </w:r>
            <w:r w:rsidRPr="00222C2E">
              <w:rPr>
                <w:rFonts w:cs="Arial"/>
              </w:rPr>
              <w:br/>
              <w:t>procedures (if any):</w:t>
            </w:r>
          </w:p>
        </w:tc>
        <w:tc>
          <w:tcPr>
            <w:tcW w:w="6386" w:type="dxa"/>
          </w:tcPr>
          <w:p w14:paraId="29248A57" w14:textId="0D8BE1B6" w:rsidR="00D85F02" w:rsidRPr="00222C2E" w:rsidRDefault="00D85F02" w:rsidP="00740EAF">
            <w:pPr>
              <w:pStyle w:val="SDMTableBoxParaNotNumbered"/>
              <w:spacing w:after="120"/>
              <w:cnfStyle w:val="000000000000" w:firstRow="0" w:lastRow="0" w:firstColumn="0" w:lastColumn="0" w:oddVBand="0" w:evenVBand="0" w:oddHBand="0" w:evenHBand="0" w:firstRowFirstColumn="0" w:firstRowLastColumn="0" w:lastRowFirstColumn="0" w:lastRowLastColumn="0"/>
              <w:rPr>
                <w:lang w:val="en-US"/>
              </w:rPr>
            </w:pPr>
            <w:r w:rsidRPr="00222C2E">
              <w:rPr>
                <w:szCs w:val="21"/>
                <w:lang w:val="en-US"/>
              </w:rPr>
              <w:t xml:space="preserve">For Options 1 and 2, </w:t>
            </w:r>
            <w:r w:rsidRPr="00222C2E">
              <w:rPr>
                <w:lang w:val="en-US"/>
              </w:rPr>
              <w:t>a default value</w:t>
            </w:r>
            <w:r w:rsidR="00222C2E" w:rsidRPr="00222C2E">
              <w:rPr>
                <w:lang w:val="en-US"/>
              </w:rPr>
              <w:t xml:space="preserve"> </w:t>
            </w:r>
            <w:r w:rsidRPr="00222C2E">
              <w:rPr>
                <w:lang w:val="en-US"/>
              </w:rPr>
              <w:t xml:space="preserve">from </w:t>
            </w:r>
            <w:r w:rsidR="00386F6B" w:rsidRPr="00222C2E">
              <w:rPr>
                <w:lang w:val="en-US"/>
              </w:rPr>
              <w:t>Table 1 of TOOL33</w:t>
            </w:r>
            <w:r w:rsidR="00222C2E" w:rsidRPr="00222C2E">
              <w:rPr>
                <w:lang w:val="en-US"/>
              </w:rPr>
              <w:t xml:space="preserve"> </w:t>
            </w:r>
            <w:r w:rsidR="00C50993" w:rsidRPr="00222C2E">
              <w:rPr>
                <w:lang w:val="en-US"/>
              </w:rPr>
              <w:t>shall be applied</w:t>
            </w:r>
            <w:r w:rsidR="0043170D" w:rsidRPr="00222C2E">
              <w:rPr>
                <w:lang w:val="en-US"/>
              </w:rPr>
              <w:t>. The project participants shall</w:t>
            </w:r>
            <w:r w:rsidR="00222C2E" w:rsidRPr="00222C2E">
              <w:rPr>
                <w:lang w:val="en-US"/>
              </w:rPr>
              <w:t xml:space="preserve"> </w:t>
            </w:r>
            <w:r w:rsidRPr="00222C2E">
              <w:rPr>
                <w:lang w:val="en-US"/>
              </w:rPr>
              <w:t>appropriately justify the choice in the PDD.</w:t>
            </w:r>
          </w:p>
          <w:p w14:paraId="6DE1CADE" w14:textId="77777777" w:rsidR="00D85F02" w:rsidRPr="00222C2E" w:rsidRDefault="00FB4556" w:rsidP="00D85F02">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lang w:val="en-US"/>
              </w:rPr>
              <w:t>For option 3</w:t>
            </w:r>
            <w:r w:rsidR="00D85F02" w:rsidRPr="00222C2E">
              <w:rPr>
                <w:rFonts w:cs="Arial"/>
                <w:lang w:val="en-US"/>
              </w:rPr>
              <w:t>, EF</w:t>
            </w:r>
            <w:r w:rsidR="00D85F02" w:rsidRPr="00222C2E">
              <w:rPr>
                <w:rFonts w:cs="Arial"/>
                <w:vertAlign w:val="subscript"/>
                <w:lang w:val="en-US"/>
              </w:rPr>
              <w:t>CO2</w:t>
            </w:r>
            <w:r w:rsidR="00D85F02" w:rsidRPr="00222C2E">
              <w:rPr>
                <w:rFonts w:cs="Arial"/>
                <w:lang w:val="en-US"/>
              </w:rPr>
              <w:t xml:space="preserve"> shall be determined as per the TOOL05</w:t>
            </w:r>
          </w:p>
        </w:tc>
      </w:tr>
      <w:tr w:rsidR="00D85F02" w:rsidRPr="00222C2E" w14:paraId="5C868545"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06CE72E9" w14:textId="77777777" w:rsidR="00D85F02" w:rsidRPr="00222C2E" w:rsidRDefault="00D85F02" w:rsidP="00D85F02">
            <w:pPr>
              <w:pStyle w:val="SDMTableBoxParaNotNumbered"/>
              <w:keepNext/>
              <w:rPr>
                <w:rFonts w:cs="Arial"/>
              </w:rPr>
            </w:pPr>
            <w:r w:rsidRPr="00222C2E">
              <w:rPr>
                <w:rFonts w:cs="Arial"/>
              </w:rPr>
              <w:t>Monitoring frequency:</w:t>
            </w:r>
          </w:p>
        </w:tc>
        <w:tc>
          <w:tcPr>
            <w:tcW w:w="6386" w:type="dxa"/>
          </w:tcPr>
          <w:p w14:paraId="391B0473" w14:textId="77777777" w:rsidR="00D85F02" w:rsidRPr="00222C2E" w:rsidRDefault="00D85F02" w:rsidP="00D85F02">
            <w:pPr>
              <w:pStyle w:val="SDMTableBoxParaNotNumbered"/>
              <w:keepNext/>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Annual</w:t>
            </w:r>
          </w:p>
        </w:tc>
      </w:tr>
      <w:tr w:rsidR="00D85F02" w:rsidRPr="00222C2E" w14:paraId="56412FED"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2FB38B93" w14:textId="77777777" w:rsidR="00D85F02" w:rsidRPr="00222C2E" w:rsidRDefault="00D85F02" w:rsidP="00D85F02">
            <w:pPr>
              <w:pStyle w:val="SDMTableBoxParaNotNumbered"/>
              <w:rPr>
                <w:rFonts w:cs="Arial"/>
              </w:rPr>
            </w:pPr>
            <w:r w:rsidRPr="00222C2E">
              <w:rPr>
                <w:rFonts w:cs="Arial"/>
              </w:rPr>
              <w:t>QA/QC procedure</w:t>
            </w:r>
          </w:p>
        </w:tc>
        <w:tc>
          <w:tcPr>
            <w:tcW w:w="6386" w:type="dxa"/>
          </w:tcPr>
          <w:p w14:paraId="15FE4246" w14:textId="77777777" w:rsidR="00D85F02" w:rsidRPr="00222C2E" w:rsidRDefault="00D85F02" w:rsidP="00D85F02">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t>
            </w:r>
          </w:p>
        </w:tc>
      </w:tr>
      <w:tr w:rsidR="00D85F02" w:rsidRPr="00222C2E" w14:paraId="09294FB8"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1DD86F4A" w14:textId="77777777" w:rsidR="00D85F02" w:rsidRPr="00222C2E" w:rsidRDefault="00D85F02" w:rsidP="00D85F02">
            <w:pPr>
              <w:pStyle w:val="SDMTableBoxParaNotNumbered"/>
              <w:rPr>
                <w:rFonts w:cs="Arial"/>
              </w:rPr>
            </w:pPr>
            <w:r w:rsidRPr="00222C2E">
              <w:rPr>
                <w:rFonts w:cs="Arial"/>
              </w:rPr>
              <w:t>Any comment:</w:t>
            </w:r>
          </w:p>
        </w:tc>
        <w:tc>
          <w:tcPr>
            <w:tcW w:w="6386" w:type="dxa"/>
          </w:tcPr>
          <w:p w14:paraId="13323BB5" w14:textId="6B2326CF" w:rsidR="00D85F02" w:rsidRPr="00222C2E" w:rsidRDefault="00D85F02" w:rsidP="00D85F02">
            <w:pPr>
              <w:pStyle w:val="SDMTableBoxParaNotNumbered"/>
              <w:cnfStyle w:val="000000000000" w:firstRow="0" w:lastRow="0" w:firstColumn="0" w:lastColumn="0" w:oddVBand="0" w:evenVBand="0" w:oddHBand="0" w:evenHBand="0" w:firstRowFirstColumn="0" w:firstRowLastColumn="0" w:lastRowFirstColumn="0" w:lastRowLastColumn="0"/>
              <w:rPr>
                <w:rFonts w:cs="Arial"/>
                <w:lang w:val="en-US"/>
              </w:rPr>
            </w:pPr>
            <w:r w:rsidRPr="00222C2E">
              <w:rPr>
                <w:rFonts w:cs="Arial"/>
                <w:lang w:val="en-US"/>
              </w:rPr>
              <w:t>-</w:t>
            </w:r>
          </w:p>
        </w:tc>
      </w:tr>
    </w:tbl>
    <w:p w14:paraId="10E40BD4" w14:textId="374DDD23" w:rsidR="008508DF" w:rsidRPr="00222C2E" w:rsidRDefault="008508DF" w:rsidP="008508DF">
      <w:pPr>
        <w:pStyle w:val="Caption"/>
        <w:rPr>
          <w:rFonts w:cs="Arial"/>
        </w:rPr>
      </w:pPr>
      <w:r w:rsidRPr="00222C2E">
        <w:rPr>
          <w:rFonts w:cs="Arial"/>
        </w:rPr>
        <w:t>Data / Parameter table </w:t>
      </w:r>
      <w:fldSimple w:instr=" SEQ Data_/_Parameter_table \* ARABIC ">
        <w:r w:rsidR="003C1C35">
          <w:rPr>
            <w:noProof/>
          </w:rPr>
          <w:t>4</w:t>
        </w:r>
      </w:fldSimple>
      <w:r w:rsidRPr="00222C2E">
        <w:rPr>
          <w:rFonts w:cs="Arial"/>
        </w:rPr>
        <w:t>.</w:t>
      </w:r>
      <w:r w:rsidRPr="00222C2E">
        <w:rPr>
          <w:rFonts w:cs="Arial"/>
        </w:rPr>
        <w:tab/>
      </w:r>
    </w:p>
    <w:tbl>
      <w:tblPr>
        <w:tblStyle w:val="SDMMethTableDataParameter"/>
        <w:tblW w:w="8618" w:type="dxa"/>
        <w:tblLayout w:type="fixed"/>
        <w:tblLook w:val="01E0" w:firstRow="1" w:lastRow="1" w:firstColumn="1" w:lastColumn="1" w:noHBand="0" w:noVBand="0"/>
      </w:tblPr>
      <w:tblGrid>
        <w:gridCol w:w="2232"/>
        <w:gridCol w:w="6386"/>
      </w:tblGrid>
      <w:tr w:rsidR="008508DF" w:rsidRPr="00222C2E" w14:paraId="6A81D139" w14:textId="77777777" w:rsidTr="003443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2" w:type="dxa"/>
          </w:tcPr>
          <w:p w14:paraId="1E8C68C2" w14:textId="77777777" w:rsidR="008508DF" w:rsidRPr="00222C2E" w:rsidRDefault="008508DF" w:rsidP="0034430D">
            <w:pPr>
              <w:pStyle w:val="SDMTableBoxParaNotNumbered"/>
              <w:rPr>
                <w:rFonts w:cs="Arial"/>
              </w:rPr>
            </w:pPr>
            <w:r w:rsidRPr="00222C2E">
              <w:rPr>
                <w:rFonts w:cs="Arial"/>
              </w:rPr>
              <w:t>Data / Parameter:</w:t>
            </w:r>
          </w:p>
        </w:tc>
        <w:tc>
          <w:tcPr>
            <w:tcW w:w="6386" w:type="dxa"/>
          </w:tcPr>
          <w:p w14:paraId="0B9B93CD" w14:textId="157BF381" w:rsidR="008508DF" w:rsidRPr="00222C2E" w:rsidRDefault="008508DF" w:rsidP="0034430D">
            <w:pPr>
              <w:pStyle w:val="SDMTableBoxParaNotNumbered"/>
              <w:cnfStyle w:val="100000000000" w:firstRow="1" w:lastRow="0" w:firstColumn="0" w:lastColumn="0" w:oddVBand="0" w:evenVBand="0" w:oddHBand="0" w:evenHBand="0" w:firstRowFirstColumn="0" w:firstRowLastColumn="0" w:lastRowFirstColumn="0" w:lastRowLastColumn="0"/>
              <w:rPr>
                <w:rFonts w:cs="Arial"/>
                <w:i/>
                <w:iCs/>
              </w:rPr>
            </w:pPr>
            <w:proofErr w:type="spellStart"/>
            <w:proofErr w:type="gramStart"/>
            <w:r w:rsidRPr="00222C2E">
              <w:rPr>
                <w:rFonts w:cs="Arial"/>
                <w:i/>
                <w:iCs/>
              </w:rPr>
              <w:t>EG</w:t>
            </w:r>
            <w:r w:rsidR="00C03518" w:rsidRPr="00222C2E">
              <w:rPr>
                <w:rFonts w:cs="Arial"/>
                <w:bCs/>
                <w:i/>
                <w:iCs/>
                <w:vertAlign w:val="subscript"/>
              </w:rPr>
              <w:t>i</w:t>
            </w:r>
            <w:r w:rsidR="006E57E5" w:rsidRPr="00222C2E">
              <w:rPr>
                <w:rFonts w:cs="Arial"/>
                <w:bCs/>
                <w:i/>
                <w:iCs/>
                <w:vertAlign w:val="subscript"/>
              </w:rPr>
              <w:t>,y</w:t>
            </w:r>
            <w:proofErr w:type="spellEnd"/>
            <w:proofErr w:type="gramEnd"/>
          </w:p>
        </w:tc>
      </w:tr>
      <w:tr w:rsidR="008508DF" w:rsidRPr="00222C2E" w14:paraId="4DF1FDAF"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114468ED" w14:textId="77777777" w:rsidR="008508DF" w:rsidRPr="00222C2E" w:rsidRDefault="008508DF" w:rsidP="0034430D">
            <w:pPr>
              <w:pStyle w:val="SDMTableBoxParaNotNumbered"/>
              <w:rPr>
                <w:rFonts w:cs="Arial"/>
              </w:rPr>
            </w:pPr>
            <w:r w:rsidRPr="00222C2E">
              <w:rPr>
                <w:rFonts w:cs="Arial"/>
              </w:rPr>
              <w:t>Data unit:</w:t>
            </w:r>
          </w:p>
        </w:tc>
        <w:tc>
          <w:tcPr>
            <w:tcW w:w="6386" w:type="dxa"/>
          </w:tcPr>
          <w:p w14:paraId="087A112F" w14:textId="16E092A5" w:rsidR="008508DF" w:rsidRPr="00222C2E" w:rsidRDefault="00F84875"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k</w:t>
            </w:r>
            <w:r w:rsidR="008508DF" w:rsidRPr="00222C2E">
              <w:rPr>
                <w:rFonts w:cs="Arial"/>
              </w:rPr>
              <w:t>Wh</w:t>
            </w:r>
          </w:p>
        </w:tc>
      </w:tr>
      <w:tr w:rsidR="008508DF" w:rsidRPr="00222C2E" w14:paraId="3B47CE6D"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579DF299" w14:textId="77777777" w:rsidR="008508DF" w:rsidRPr="00222C2E" w:rsidRDefault="008508DF" w:rsidP="0034430D">
            <w:pPr>
              <w:pStyle w:val="SDMTableBoxParaNotNumbered"/>
              <w:rPr>
                <w:rFonts w:cs="Arial"/>
              </w:rPr>
            </w:pPr>
            <w:r w:rsidRPr="00222C2E">
              <w:rPr>
                <w:rFonts w:cs="Arial"/>
              </w:rPr>
              <w:t>Description:</w:t>
            </w:r>
          </w:p>
        </w:tc>
        <w:tc>
          <w:tcPr>
            <w:tcW w:w="6386" w:type="dxa"/>
          </w:tcPr>
          <w:p w14:paraId="6170B11F" w14:textId="5FDB7E4F" w:rsidR="008508DF" w:rsidRPr="00222C2E" w:rsidRDefault="00EF2E1E"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Electricity generation by the project activity unit(s) type</w:t>
            </w:r>
            <w:r w:rsidR="00B63B83" w:rsidRPr="00222C2E">
              <w:rPr>
                <w:rFonts w:cs="Arial"/>
              </w:rPr>
              <w:t> </w:t>
            </w:r>
            <w:proofErr w:type="spellStart"/>
            <w:r w:rsidRPr="00222C2E">
              <w:rPr>
                <w:rFonts w:cs="Arial"/>
                <w:i/>
              </w:rPr>
              <w:t>i</w:t>
            </w:r>
            <w:proofErr w:type="spellEnd"/>
            <w:r w:rsidRPr="00222C2E">
              <w:rPr>
                <w:rFonts w:cs="Arial"/>
                <w:i/>
              </w:rPr>
              <w:t xml:space="preserve"> </w:t>
            </w:r>
            <w:r w:rsidRPr="00222C2E">
              <w:rPr>
                <w:rFonts w:cs="Arial"/>
              </w:rPr>
              <w:t>in year</w:t>
            </w:r>
            <w:r w:rsidR="00B63B83" w:rsidRPr="00222C2E">
              <w:rPr>
                <w:rFonts w:cs="Arial"/>
              </w:rPr>
              <w:t> </w:t>
            </w:r>
            <w:r w:rsidRPr="00222C2E">
              <w:rPr>
                <w:rFonts w:cs="Arial"/>
                <w:i/>
              </w:rPr>
              <w:t>y</w:t>
            </w:r>
          </w:p>
        </w:tc>
      </w:tr>
      <w:tr w:rsidR="008508DF" w:rsidRPr="00222C2E" w14:paraId="6DB43E64"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4CC6EF1C" w14:textId="77777777" w:rsidR="008508DF" w:rsidRPr="00222C2E" w:rsidRDefault="008508DF" w:rsidP="0034430D">
            <w:pPr>
              <w:pStyle w:val="SDMTableBoxParaNotNumbered"/>
              <w:rPr>
                <w:rFonts w:cs="Arial"/>
              </w:rPr>
            </w:pPr>
            <w:r w:rsidRPr="00222C2E">
              <w:rPr>
                <w:rFonts w:cs="Arial"/>
              </w:rPr>
              <w:t>Source of data</w:t>
            </w:r>
          </w:p>
        </w:tc>
        <w:tc>
          <w:tcPr>
            <w:tcW w:w="6386" w:type="dxa"/>
          </w:tcPr>
          <w:p w14:paraId="06CFD1E7"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Plant records</w:t>
            </w:r>
          </w:p>
        </w:tc>
      </w:tr>
      <w:tr w:rsidR="008508DF" w:rsidRPr="00222C2E" w14:paraId="5F4A84FD"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36CA7A5D" w14:textId="77777777" w:rsidR="008508DF" w:rsidRPr="00222C2E" w:rsidRDefault="008508DF" w:rsidP="0034430D">
            <w:pPr>
              <w:pStyle w:val="SDMTableBoxParaNotNumbered"/>
              <w:rPr>
                <w:rFonts w:cs="Arial"/>
              </w:rPr>
            </w:pPr>
            <w:r w:rsidRPr="00222C2E">
              <w:rPr>
                <w:rFonts w:cs="Arial"/>
              </w:rPr>
              <w:t>Measurement</w:t>
            </w:r>
            <w:r w:rsidRPr="00222C2E">
              <w:rPr>
                <w:rFonts w:cs="Arial"/>
              </w:rPr>
              <w:br/>
              <w:t>procedures (if any):</w:t>
            </w:r>
          </w:p>
        </w:tc>
        <w:tc>
          <w:tcPr>
            <w:tcW w:w="6386" w:type="dxa"/>
          </w:tcPr>
          <w:p w14:paraId="0942B5F1" w14:textId="47F90729" w:rsidR="008508DF" w:rsidRPr="00222C2E" w:rsidRDefault="008508DF" w:rsidP="00C45779">
            <w:pPr>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sz w:val="20"/>
              </w:rPr>
              <w:t>Measured using calibrated meters</w:t>
            </w:r>
          </w:p>
        </w:tc>
      </w:tr>
      <w:tr w:rsidR="008508DF" w:rsidRPr="00222C2E" w14:paraId="669E0A74"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48DCBEB8" w14:textId="77777777" w:rsidR="008508DF" w:rsidRPr="00222C2E" w:rsidRDefault="008508DF" w:rsidP="0034430D">
            <w:pPr>
              <w:pStyle w:val="SDMTableBoxParaNotNumbered"/>
              <w:rPr>
                <w:rFonts w:cs="Arial"/>
              </w:rPr>
            </w:pPr>
            <w:r w:rsidRPr="00222C2E">
              <w:rPr>
                <w:rFonts w:cs="Arial"/>
              </w:rPr>
              <w:t>Monitoring frequency:</w:t>
            </w:r>
          </w:p>
        </w:tc>
        <w:tc>
          <w:tcPr>
            <w:tcW w:w="6386" w:type="dxa"/>
          </w:tcPr>
          <w:p w14:paraId="578D6665"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Continuous monitoring, integrated hourly and at least monthly recording</w:t>
            </w:r>
          </w:p>
        </w:tc>
      </w:tr>
      <w:tr w:rsidR="008508DF" w:rsidRPr="00222C2E" w14:paraId="5A49600D"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5803F535" w14:textId="77777777" w:rsidR="008508DF" w:rsidRPr="00222C2E" w:rsidRDefault="008508DF" w:rsidP="0034430D">
            <w:pPr>
              <w:pStyle w:val="SDMTableBoxParaNotNumbered"/>
              <w:rPr>
                <w:rFonts w:cs="Arial"/>
              </w:rPr>
            </w:pPr>
            <w:r w:rsidRPr="00222C2E">
              <w:rPr>
                <w:rFonts w:cs="Arial"/>
              </w:rPr>
              <w:t>QA/QC procedure</w:t>
            </w:r>
          </w:p>
        </w:tc>
        <w:tc>
          <w:tcPr>
            <w:tcW w:w="6386" w:type="dxa"/>
          </w:tcPr>
          <w:p w14:paraId="2AE2CFC4"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t>
            </w:r>
          </w:p>
        </w:tc>
      </w:tr>
      <w:tr w:rsidR="008508DF" w:rsidRPr="00222C2E" w14:paraId="7763CF5F"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4BF6C85C" w14:textId="77777777" w:rsidR="008508DF" w:rsidRPr="00222C2E" w:rsidRDefault="008508DF" w:rsidP="0034430D">
            <w:pPr>
              <w:pStyle w:val="SDMTableBoxParaNotNumbered"/>
              <w:rPr>
                <w:rFonts w:cs="Arial"/>
              </w:rPr>
            </w:pPr>
            <w:r w:rsidRPr="00222C2E">
              <w:rPr>
                <w:rFonts w:cs="Arial"/>
              </w:rPr>
              <w:t>Any comment:</w:t>
            </w:r>
          </w:p>
        </w:tc>
        <w:tc>
          <w:tcPr>
            <w:tcW w:w="6386" w:type="dxa"/>
          </w:tcPr>
          <w:p w14:paraId="55715201" w14:textId="67F87FA4" w:rsidR="008508DF" w:rsidRPr="00222C2E" w:rsidRDefault="006E57E5"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I</w:t>
            </w:r>
            <w:r w:rsidR="00FB4556" w:rsidRPr="00222C2E">
              <w:rPr>
                <w:rFonts w:cs="Arial"/>
              </w:rPr>
              <w:t>f the project activity appli</w:t>
            </w:r>
            <w:r w:rsidRPr="00222C2E">
              <w:rPr>
                <w:rFonts w:cs="Arial"/>
              </w:rPr>
              <w:t xml:space="preserve">es paragraph </w:t>
            </w:r>
            <w:r w:rsidR="00740EAF" w:rsidRPr="00222C2E">
              <w:rPr>
                <w:rFonts w:cs="Arial"/>
              </w:rPr>
              <w:fldChar w:fldCharType="begin"/>
            </w:r>
            <w:r w:rsidR="00740EAF" w:rsidRPr="00222C2E">
              <w:rPr>
                <w:rFonts w:cs="Arial"/>
              </w:rPr>
              <w:instrText xml:space="preserve"> REF _Ref98169968 \w \h </w:instrText>
            </w:r>
            <w:r w:rsidR="00222C2E">
              <w:rPr>
                <w:rFonts w:cs="Arial"/>
              </w:rPr>
              <w:instrText xml:space="preserve"> \* MERGEFORMAT </w:instrText>
            </w:r>
            <w:r w:rsidR="00740EAF" w:rsidRPr="00222C2E">
              <w:rPr>
                <w:rFonts w:cs="Arial"/>
              </w:rPr>
            </w:r>
            <w:r w:rsidR="00740EAF" w:rsidRPr="00222C2E">
              <w:rPr>
                <w:rFonts w:cs="Arial"/>
              </w:rPr>
              <w:fldChar w:fldCharType="separate"/>
            </w:r>
            <w:r w:rsidR="003C1C35">
              <w:rPr>
                <w:rFonts w:cs="Arial"/>
              </w:rPr>
              <w:t>4(c)</w:t>
            </w:r>
            <w:r w:rsidR="00740EAF" w:rsidRPr="00222C2E">
              <w:rPr>
                <w:rFonts w:cs="Arial"/>
              </w:rPr>
              <w:fldChar w:fldCharType="end"/>
            </w:r>
            <w:r w:rsidRPr="00222C2E">
              <w:rPr>
                <w:rFonts w:cs="Arial"/>
              </w:rPr>
              <w:t xml:space="preserve">, </w:t>
            </w:r>
            <w:proofErr w:type="spellStart"/>
            <w:r w:rsidRPr="00222C2E">
              <w:rPr>
                <w:rFonts w:cs="Arial"/>
                <w:i/>
              </w:rPr>
              <w:t>EG</w:t>
            </w:r>
            <w:r w:rsidR="0000733A" w:rsidRPr="00222C2E">
              <w:rPr>
                <w:rFonts w:cs="Arial"/>
                <w:i/>
                <w:vertAlign w:val="subscript"/>
              </w:rPr>
              <w:t>i,</w:t>
            </w:r>
            <w:r w:rsidRPr="00222C2E">
              <w:rPr>
                <w:rFonts w:cs="Arial"/>
                <w:i/>
                <w:vertAlign w:val="subscript"/>
              </w:rPr>
              <w:t>y</w:t>
            </w:r>
            <w:proofErr w:type="spellEnd"/>
            <w:r w:rsidRPr="00222C2E">
              <w:rPr>
                <w:rFonts w:cs="Arial"/>
                <w:i/>
              </w:rPr>
              <w:t xml:space="preserve"> </w:t>
            </w:r>
            <w:r w:rsidRPr="00222C2E">
              <w:rPr>
                <w:rFonts w:cs="Arial"/>
              </w:rPr>
              <w:t xml:space="preserve">corresponds to </w:t>
            </w:r>
            <w:r w:rsidR="00FB4556" w:rsidRPr="00222C2E">
              <w:rPr>
                <w:rFonts w:cs="Arial"/>
              </w:rPr>
              <w:t xml:space="preserve">the </w:t>
            </w:r>
            <w:r w:rsidRPr="00222C2E">
              <w:rPr>
                <w:rFonts w:cs="Arial"/>
              </w:rPr>
              <w:t xml:space="preserve">electricity generation in specific calendar months during which </w:t>
            </w:r>
            <w:r w:rsidR="00FB4556" w:rsidRPr="00222C2E">
              <w:rPr>
                <w:rFonts w:cs="Arial"/>
              </w:rPr>
              <w:t>grid electricity</w:t>
            </w:r>
            <w:r w:rsidRPr="00222C2E">
              <w:rPr>
                <w:rFonts w:cs="Arial"/>
              </w:rPr>
              <w:t xml:space="preserve"> is available to the households or othe</w:t>
            </w:r>
            <w:r w:rsidR="00FB4556" w:rsidRPr="00222C2E">
              <w:rPr>
                <w:rFonts w:cs="Arial"/>
              </w:rPr>
              <w:t>r users for less than 36 hours</w:t>
            </w:r>
            <w:r w:rsidR="009E445A" w:rsidRPr="00222C2E">
              <w:rPr>
                <w:rFonts w:cs="Arial"/>
              </w:rPr>
              <w:t xml:space="preserve">. </w:t>
            </w:r>
            <w:r w:rsidR="005664FF" w:rsidRPr="00222C2E">
              <w:rPr>
                <w:rFonts w:cs="Arial"/>
              </w:rPr>
              <w:t>F</w:t>
            </w:r>
            <w:r w:rsidR="005664FF" w:rsidRPr="00222C2E">
              <w:rPr>
                <w:lang w:val="en-US"/>
              </w:rPr>
              <w:t xml:space="preserve">or any hour in which </w:t>
            </w:r>
            <w:r w:rsidR="00FB4556" w:rsidRPr="00222C2E">
              <w:rPr>
                <w:lang w:val="en-US"/>
              </w:rPr>
              <w:t>electricity</w:t>
            </w:r>
            <w:r w:rsidR="005664FF" w:rsidRPr="00222C2E">
              <w:rPr>
                <w:lang w:val="en-US"/>
              </w:rPr>
              <w:t xml:space="preserve"> is available from the grid,</w:t>
            </w:r>
            <w:r w:rsidR="005664FF" w:rsidRPr="00222C2E">
              <w:rPr>
                <w:rFonts w:cs="Arial"/>
                <w:i/>
              </w:rPr>
              <w:t xml:space="preserve"> </w:t>
            </w:r>
            <w:proofErr w:type="spellStart"/>
            <w:proofErr w:type="gramStart"/>
            <w:r w:rsidR="0000733A" w:rsidRPr="00222C2E">
              <w:rPr>
                <w:rFonts w:cs="Arial"/>
                <w:i/>
              </w:rPr>
              <w:t>EG</w:t>
            </w:r>
            <w:r w:rsidR="0000733A" w:rsidRPr="00222C2E">
              <w:rPr>
                <w:rFonts w:cs="Arial"/>
                <w:i/>
                <w:vertAlign w:val="subscript"/>
              </w:rPr>
              <w:t>i,y</w:t>
            </w:r>
            <w:proofErr w:type="spellEnd"/>
            <w:proofErr w:type="gramEnd"/>
            <w:r w:rsidR="005664FF" w:rsidRPr="00222C2E">
              <w:rPr>
                <w:rFonts w:cs="Arial"/>
              </w:rPr>
              <w:t xml:space="preserve"> </w:t>
            </w:r>
            <w:r w:rsidR="009E445A" w:rsidRPr="00222C2E">
              <w:rPr>
                <w:lang w:val="en-US"/>
              </w:rPr>
              <w:t>=</w:t>
            </w:r>
            <w:r w:rsidR="005664FF" w:rsidRPr="00222C2E">
              <w:rPr>
                <w:lang w:val="en-US"/>
              </w:rPr>
              <w:t xml:space="preserve"> 0</w:t>
            </w:r>
          </w:p>
        </w:tc>
      </w:tr>
    </w:tbl>
    <w:p w14:paraId="76FFBCF3" w14:textId="70FFEB67" w:rsidR="0096134D" w:rsidRPr="00222C2E" w:rsidRDefault="0096134D" w:rsidP="0096134D">
      <w:pPr>
        <w:pStyle w:val="Caption"/>
        <w:rPr>
          <w:rFonts w:cs="Arial"/>
        </w:rPr>
      </w:pPr>
      <w:r w:rsidRPr="00222C2E">
        <w:rPr>
          <w:rFonts w:cs="Arial"/>
        </w:rPr>
        <w:t>Data / Parameter table </w:t>
      </w:r>
      <w:fldSimple w:instr=" SEQ Data_/_Parameter_table \* ARABIC ">
        <w:r w:rsidR="003C1C35">
          <w:rPr>
            <w:noProof/>
          </w:rPr>
          <w:t>5</w:t>
        </w:r>
      </w:fldSimple>
      <w:r w:rsidRPr="00222C2E">
        <w:rPr>
          <w:rFonts w:cs="Arial"/>
        </w:rPr>
        <w:t>.</w:t>
      </w:r>
      <w:r w:rsidRPr="00222C2E">
        <w:rPr>
          <w:rFonts w:cs="Arial"/>
        </w:rPr>
        <w:tab/>
      </w:r>
    </w:p>
    <w:tbl>
      <w:tblPr>
        <w:tblStyle w:val="SDMMethTableDataParameter"/>
        <w:tblW w:w="8618" w:type="dxa"/>
        <w:tblLayout w:type="fixed"/>
        <w:tblLook w:val="01E0" w:firstRow="1" w:lastRow="1" w:firstColumn="1" w:lastColumn="1" w:noHBand="0" w:noVBand="0"/>
      </w:tblPr>
      <w:tblGrid>
        <w:gridCol w:w="2232"/>
        <w:gridCol w:w="6386"/>
      </w:tblGrid>
      <w:tr w:rsidR="0096134D" w:rsidRPr="00222C2E" w14:paraId="33E13C90" w14:textId="77777777" w:rsidTr="004D2A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2" w:type="dxa"/>
          </w:tcPr>
          <w:p w14:paraId="4C00A47F" w14:textId="77777777" w:rsidR="0096134D" w:rsidRPr="00222C2E" w:rsidRDefault="0096134D" w:rsidP="004D2A68">
            <w:pPr>
              <w:pStyle w:val="SDMTableBoxParaNotNumbered"/>
              <w:rPr>
                <w:rFonts w:cs="Arial"/>
              </w:rPr>
            </w:pPr>
            <w:r w:rsidRPr="00222C2E">
              <w:rPr>
                <w:rFonts w:cs="Arial"/>
              </w:rPr>
              <w:t>Data / Parameter:</w:t>
            </w:r>
          </w:p>
        </w:tc>
        <w:tc>
          <w:tcPr>
            <w:tcW w:w="6386" w:type="dxa"/>
          </w:tcPr>
          <w:p w14:paraId="4FB37D78" w14:textId="38978C97" w:rsidR="0096134D" w:rsidRPr="00222C2E" w:rsidRDefault="0096134D" w:rsidP="004D2A68">
            <w:pPr>
              <w:pStyle w:val="SDMTableBoxParaNotNumbered"/>
              <w:cnfStyle w:val="100000000000" w:firstRow="1" w:lastRow="0" w:firstColumn="0" w:lastColumn="0" w:oddVBand="0" w:evenVBand="0" w:oddHBand="0" w:evenHBand="0" w:firstRowFirstColumn="0" w:firstRowLastColumn="0" w:lastRowFirstColumn="0" w:lastRowLastColumn="0"/>
              <w:rPr>
                <w:rFonts w:cs="Arial"/>
                <w:i/>
                <w:iCs/>
              </w:rPr>
            </w:pPr>
            <w:proofErr w:type="spellStart"/>
            <w:proofErr w:type="gramStart"/>
            <w:r w:rsidRPr="00222C2E">
              <w:rPr>
                <w:rFonts w:cs="Arial"/>
                <w:i/>
                <w:iCs/>
              </w:rPr>
              <w:t>EC</w:t>
            </w:r>
            <w:r w:rsidR="00673D6C" w:rsidRPr="00222C2E">
              <w:rPr>
                <w:rFonts w:cs="Arial"/>
                <w:bCs/>
                <w:i/>
                <w:iCs/>
                <w:vertAlign w:val="subscript"/>
              </w:rPr>
              <w:t>c,i</w:t>
            </w:r>
            <w:proofErr w:type="gramEnd"/>
            <w:r w:rsidRPr="00222C2E">
              <w:rPr>
                <w:rFonts w:cs="Arial"/>
                <w:bCs/>
                <w:i/>
                <w:iCs/>
                <w:vertAlign w:val="subscript"/>
              </w:rPr>
              <w:t>,y</w:t>
            </w:r>
            <w:proofErr w:type="spellEnd"/>
          </w:p>
        </w:tc>
      </w:tr>
      <w:tr w:rsidR="0096134D" w:rsidRPr="00222C2E" w14:paraId="296356B3" w14:textId="77777777" w:rsidTr="004D2A68">
        <w:tc>
          <w:tcPr>
            <w:cnfStyle w:val="001000000000" w:firstRow="0" w:lastRow="0" w:firstColumn="1" w:lastColumn="0" w:oddVBand="0" w:evenVBand="0" w:oddHBand="0" w:evenHBand="0" w:firstRowFirstColumn="0" w:firstRowLastColumn="0" w:lastRowFirstColumn="0" w:lastRowLastColumn="0"/>
            <w:tcW w:w="2232" w:type="dxa"/>
          </w:tcPr>
          <w:p w14:paraId="62DD1D3A" w14:textId="77777777" w:rsidR="0096134D" w:rsidRPr="00222C2E" w:rsidRDefault="0096134D" w:rsidP="004D2A68">
            <w:pPr>
              <w:pStyle w:val="SDMTableBoxParaNotNumbered"/>
              <w:rPr>
                <w:rFonts w:cs="Arial"/>
              </w:rPr>
            </w:pPr>
            <w:r w:rsidRPr="00222C2E">
              <w:rPr>
                <w:rFonts w:cs="Arial"/>
              </w:rPr>
              <w:t>Data unit:</w:t>
            </w:r>
          </w:p>
        </w:tc>
        <w:tc>
          <w:tcPr>
            <w:tcW w:w="6386" w:type="dxa"/>
          </w:tcPr>
          <w:p w14:paraId="57B72DC2" w14:textId="3BED705B" w:rsidR="0096134D" w:rsidRPr="00222C2E" w:rsidRDefault="00F84875" w:rsidP="004D2A68">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k</w:t>
            </w:r>
            <w:r w:rsidR="0096134D" w:rsidRPr="00222C2E">
              <w:rPr>
                <w:rFonts w:cs="Arial"/>
              </w:rPr>
              <w:t>Wh</w:t>
            </w:r>
          </w:p>
        </w:tc>
      </w:tr>
      <w:tr w:rsidR="0096134D" w:rsidRPr="00222C2E" w14:paraId="1E308D3A" w14:textId="77777777" w:rsidTr="004D2A68">
        <w:tc>
          <w:tcPr>
            <w:cnfStyle w:val="001000000000" w:firstRow="0" w:lastRow="0" w:firstColumn="1" w:lastColumn="0" w:oddVBand="0" w:evenVBand="0" w:oddHBand="0" w:evenHBand="0" w:firstRowFirstColumn="0" w:firstRowLastColumn="0" w:lastRowFirstColumn="0" w:lastRowLastColumn="0"/>
            <w:tcW w:w="2232" w:type="dxa"/>
          </w:tcPr>
          <w:p w14:paraId="6301E818" w14:textId="77777777" w:rsidR="0096134D" w:rsidRPr="00222C2E" w:rsidRDefault="0096134D" w:rsidP="004D2A68">
            <w:pPr>
              <w:pStyle w:val="SDMTableBoxParaNotNumbered"/>
              <w:rPr>
                <w:rFonts w:cs="Arial"/>
              </w:rPr>
            </w:pPr>
            <w:r w:rsidRPr="00222C2E">
              <w:rPr>
                <w:rFonts w:cs="Arial"/>
              </w:rPr>
              <w:t>Description:</w:t>
            </w:r>
          </w:p>
        </w:tc>
        <w:tc>
          <w:tcPr>
            <w:tcW w:w="6386" w:type="dxa"/>
          </w:tcPr>
          <w:p w14:paraId="5B31BD1B" w14:textId="72A30F1E" w:rsidR="0096134D" w:rsidRPr="00222C2E" w:rsidRDefault="002A5406" w:rsidP="004D2A68">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E</w:t>
            </w:r>
            <w:r w:rsidR="00F84875" w:rsidRPr="00222C2E">
              <w:rPr>
                <w:rFonts w:cs="Arial"/>
              </w:rPr>
              <w:t>lectricity consumption</w:t>
            </w:r>
            <w:r w:rsidR="003B3760" w:rsidRPr="00222C2E">
              <w:rPr>
                <w:rFonts w:cs="Arial"/>
              </w:rPr>
              <w:t xml:space="preserve"> </w:t>
            </w:r>
            <w:r w:rsidRPr="00222C2E">
              <w:rPr>
                <w:rFonts w:cs="Arial"/>
              </w:rPr>
              <w:t xml:space="preserve">by </w:t>
            </w:r>
            <w:r w:rsidR="003B3760" w:rsidRPr="00222C2E">
              <w:rPr>
                <w:rFonts w:cs="Arial"/>
              </w:rPr>
              <w:t xml:space="preserve">user </w:t>
            </w:r>
            <w:r w:rsidR="00B63B83" w:rsidRPr="00222C2E">
              <w:t>type </w:t>
            </w:r>
            <w:r w:rsidR="00B63B83" w:rsidRPr="00222C2E">
              <w:rPr>
                <w:i/>
              </w:rPr>
              <w:t>c</w:t>
            </w:r>
            <w:r w:rsidR="0096134D" w:rsidRPr="00222C2E">
              <w:rPr>
                <w:rFonts w:cs="Arial"/>
              </w:rPr>
              <w:t xml:space="preserve"> </w:t>
            </w:r>
            <w:r w:rsidRPr="00222C2E">
              <w:rPr>
                <w:rFonts w:cs="Arial"/>
              </w:rPr>
              <w:t>supplied with unit type</w:t>
            </w:r>
            <w:r w:rsidR="00B63B83" w:rsidRPr="00222C2E">
              <w:rPr>
                <w:rFonts w:cs="Arial"/>
              </w:rPr>
              <w:t> </w:t>
            </w:r>
            <w:proofErr w:type="spellStart"/>
            <w:r w:rsidRPr="00222C2E">
              <w:rPr>
                <w:rFonts w:cs="Arial"/>
                <w:i/>
              </w:rPr>
              <w:t>i</w:t>
            </w:r>
            <w:proofErr w:type="spellEnd"/>
            <w:r w:rsidRPr="00222C2E">
              <w:rPr>
                <w:rFonts w:cs="Arial"/>
              </w:rPr>
              <w:t xml:space="preserve"> </w:t>
            </w:r>
            <w:r w:rsidR="0096134D" w:rsidRPr="00222C2E">
              <w:rPr>
                <w:rFonts w:cs="Arial"/>
              </w:rPr>
              <w:t>in year</w:t>
            </w:r>
            <w:r w:rsidR="00B63B83" w:rsidRPr="00222C2E">
              <w:rPr>
                <w:rFonts w:cs="Arial"/>
              </w:rPr>
              <w:t> </w:t>
            </w:r>
            <w:r w:rsidR="0096134D" w:rsidRPr="00222C2E">
              <w:rPr>
                <w:rFonts w:cs="Arial"/>
                <w:i/>
              </w:rPr>
              <w:t>y</w:t>
            </w:r>
          </w:p>
        </w:tc>
      </w:tr>
      <w:tr w:rsidR="0096134D" w:rsidRPr="00222C2E" w14:paraId="78B9C0FD" w14:textId="77777777" w:rsidTr="004D2A68">
        <w:tc>
          <w:tcPr>
            <w:cnfStyle w:val="001000000000" w:firstRow="0" w:lastRow="0" w:firstColumn="1" w:lastColumn="0" w:oddVBand="0" w:evenVBand="0" w:oddHBand="0" w:evenHBand="0" w:firstRowFirstColumn="0" w:firstRowLastColumn="0" w:lastRowFirstColumn="0" w:lastRowLastColumn="0"/>
            <w:tcW w:w="2232" w:type="dxa"/>
          </w:tcPr>
          <w:p w14:paraId="47A6AA6F" w14:textId="77777777" w:rsidR="0096134D" w:rsidRPr="00222C2E" w:rsidRDefault="0096134D" w:rsidP="004D2A68">
            <w:pPr>
              <w:pStyle w:val="SDMTableBoxParaNotNumbered"/>
              <w:rPr>
                <w:rFonts w:cs="Arial"/>
              </w:rPr>
            </w:pPr>
            <w:r w:rsidRPr="00222C2E">
              <w:rPr>
                <w:rFonts w:cs="Arial"/>
              </w:rPr>
              <w:t>Source of data</w:t>
            </w:r>
          </w:p>
        </w:tc>
        <w:tc>
          <w:tcPr>
            <w:tcW w:w="6386" w:type="dxa"/>
          </w:tcPr>
          <w:p w14:paraId="5FE53F49" w14:textId="77777777" w:rsidR="0096134D" w:rsidRPr="00222C2E" w:rsidRDefault="0096134D" w:rsidP="004D2A68">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Plant records</w:t>
            </w:r>
          </w:p>
        </w:tc>
      </w:tr>
      <w:tr w:rsidR="0096134D" w:rsidRPr="00222C2E" w14:paraId="542B9385" w14:textId="77777777" w:rsidTr="004D2A68">
        <w:tc>
          <w:tcPr>
            <w:cnfStyle w:val="001000000000" w:firstRow="0" w:lastRow="0" w:firstColumn="1" w:lastColumn="0" w:oddVBand="0" w:evenVBand="0" w:oddHBand="0" w:evenHBand="0" w:firstRowFirstColumn="0" w:firstRowLastColumn="0" w:lastRowFirstColumn="0" w:lastRowLastColumn="0"/>
            <w:tcW w:w="2232" w:type="dxa"/>
          </w:tcPr>
          <w:p w14:paraId="092D9237" w14:textId="77777777" w:rsidR="0096134D" w:rsidRPr="00222C2E" w:rsidRDefault="0096134D" w:rsidP="004D2A68">
            <w:pPr>
              <w:pStyle w:val="SDMTableBoxParaNotNumbered"/>
              <w:rPr>
                <w:rFonts w:cs="Arial"/>
              </w:rPr>
            </w:pPr>
            <w:r w:rsidRPr="00222C2E">
              <w:rPr>
                <w:rFonts w:cs="Arial"/>
              </w:rPr>
              <w:t>Measurement</w:t>
            </w:r>
            <w:r w:rsidRPr="00222C2E">
              <w:rPr>
                <w:rFonts w:cs="Arial"/>
              </w:rPr>
              <w:br/>
              <w:t>procedures (if any):</w:t>
            </w:r>
          </w:p>
        </w:tc>
        <w:tc>
          <w:tcPr>
            <w:tcW w:w="6386" w:type="dxa"/>
          </w:tcPr>
          <w:p w14:paraId="4601DCF6" w14:textId="77777777" w:rsidR="00F84875" w:rsidRPr="00222C2E" w:rsidRDefault="00F84875" w:rsidP="00327ECA">
            <w:pPr>
              <w:keepNext/>
              <w:jc w:val="left"/>
              <w:cnfStyle w:val="000000000000" w:firstRow="0" w:lastRow="0" w:firstColumn="0" w:lastColumn="0" w:oddVBand="0" w:evenVBand="0" w:oddHBand="0" w:evenHBand="0" w:firstRowFirstColumn="0" w:firstRowLastColumn="0" w:lastRowFirstColumn="0" w:lastRowLastColumn="0"/>
              <w:rPr>
                <w:rFonts w:cs="Arial"/>
                <w:sz w:val="20"/>
              </w:rPr>
            </w:pPr>
            <w:r w:rsidRPr="00222C2E">
              <w:rPr>
                <w:rFonts w:cs="Arial"/>
                <w:sz w:val="20"/>
              </w:rPr>
              <w:t>The average individual electricity consumption shall be determined as either:</w:t>
            </w:r>
          </w:p>
          <w:p w14:paraId="5C3F8652" w14:textId="6795494D" w:rsidR="001A147E" w:rsidRPr="00222C2E" w:rsidRDefault="00F84875" w:rsidP="00327ECA">
            <w:pPr>
              <w:pStyle w:val="ListParagraph"/>
              <w:numPr>
                <w:ilvl w:val="0"/>
                <w:numId w:val="25"/>
              </w:numPr>
              <w:ind w:left="340" w:hanging="340"/>
              <w:jc w:val="left"/>
              <w:cnfStyle w:val="000000000000" w:firstRow="0" w:lastRow="0" w:firstColumn="0" w:lastColumn="0" w:oddVBand="0" w:evenVBand="0" w:oddHBand="0" w:evenHBand="0" w:firstRowFirstColumn="0" w:firstRowLastColumn="0" w:lastRowFirstColumn="0" w:lastRowLastColumn="0"/>
              <w:rPr>
                <w:rFonts w:cs="Arial"/>
                <w:sz w:val="20"/>
              </w:rPr>
            </w:pPr>
            <w:r w:rsidRPr="00222C2E">
              <w:rPr>
                <w:rFonts w:cs="Arial"/>
                <w:sz w:val="20"/>
              </w:rPr>
              <w:t xml:space="preserve">Average annual individual energy consumption observed in </w:t>
            </w:r>
            <w:r w:rsidR="003B3760" w:rsidRPr="00222C2E">
              <w:rPr>
                <w:rFonts w:cs="Arial"/>
                <w:sz w:val="20"/>
              </w:rPr>
              <w:t xml:space="preserve">the </w:t>
            </w:r>
            <w:r w:rsidRPr="00222C2E">
              <w:rPr>
                <w:rFonts w:cs="Arial"/>
                <w:sz w:val="20"/>
              </w:rPr>
              <w:t xml:space="preserve">closest grid electricity systems among grid connected consumers belonging to the same </w:t>
            </w:r>
            <w:r w:rsidR="00B63B83" w:rsidRPr="00222C2E">
              <w:rPr>
                <w:sz w:val="20"/>
              </w:rPr>
              <w:t>type </w:t>
            </w:r>
            <w:proofErr w:type="gramStart"/>
            <w:r w:rsidR="00B63B83" w:rsidRPr="00222C2E">
              <w:rPr>
                <w:i/>
                <w:sz w:val="20"/>
              </w:rPr>
              <w:t>c</w:t>
            </w:r>
            <w:r w:rsidR="00740EAF" w:rsidRPr="00222C2E">
              <w:rPr>
                <w:i/>
                <w:sz w:val="20"/>
              </w:rPr>
              <w:t>;</w:t>
            </w:r>
            <w:proofErr w:type="gramEnd"/>
          </w:p>
          <w:p w14:paraId="344EF577" w14:textId="0A66AA30" w:rsidR="0096134D" w:rsidRPr="00222C2E" w:rsidRDefault="00F84875" w:rsidP="00327ECA">
            <w:pPr>
              <w:pStyle w:val="ListParagraph"/>
              <w:numPr>
                <w:ilvl w:val="0"/>
                <w:numId w:val="25"/>
              </w:numPr>
              <w:ind w:left="340" w:hanging="340"/>
              <w:jc w:val="left"/>
              <w:cnfStyle w:val="000000000000" w:firstRow="0" w:lastRow="0" w:firstColumn="0" w:lastColumn="0" w:oddVBand="0" w:evenVBand="0" w:oddHBand="0" w:evenHBand="0" w:firstRowFirstColumn="0" w:firstRowLastColumn="0" w:lastRowFirstColumn="0" w:lastRowLastColumn="0"/>
              <w:rPr>
                <w:rFonts w:cs="Arial"/>
                <w:sz w:val="20"/>
              </w:rPr>
            </w:pPr>
            <w:r w:rsidRPr="00222C2E">
              <w:rPr>
                <w:rFonts w:cs="Arial"/>
                <w:sz w:val="20"/>
              </w:rPr>
              <w:t>Monitored electricity</w:t>
            </w:r>
            <w:r w:rsidR="003766AB" w:rsidRPr="00222C2E">
              <w:rPr>
                <w:rFonts w:cs="Arial"/>
                <w:sz w:val="20"/>
              </w:rPr>
              <w:t xml:space="preserve"> consumption </w:t>
            </w:r>
            <w:r w:rsidRPr="00222C2E">
              <w:rPr>
                <w:rFonts w:cs="Arial"/>
                <w:sz w:val="20"/>
              </w:rPr>
              <w:t xml:space="preserve">by </w:t>
            </w:r>
            <w:r w:rsidR="003766AB" w:rsidRPr="00222C2E">
              <w:rPr>
                <w:rFonts w:cs="Arial"/>
                <w:sz w:val="20"/>
              </w:rPr>
              <w:t>individual users</w:t>
            </w:r>
            <w:r w:rsidRPr="00222C2E">
              <w:rPr>
                <w:rFonts w:cs="Arial"/>
                <w:sz w:val="20"/>
              </w:rPr>
              <w:t xml:space="preserve"> </w:t>
            </w:r>
            <w:r w:rsidR="00B63B83" w:rsidRPr="00222C2E">
              <w:rPr>
                <w:sz w:val="20"/>
              </w:rPr>
              <w:t>type </w:t>
            </w:r>
            <w:r w:rsidR="00B63B83" w:rsidRPr="00222C2E">
              <w:rPr>
                <w:i/>
                <w:sz w:val="20"/>
              </w:rPr>
              <w:t>c</w:t>
            </w:r>
            <w:r w:rsidR="00673D6C" w:rsidRPr="00222C2E">
              <w:rPr>
                <w:rFonts w:cs="Arial"/>
                <w:sz w:val="20"/>
              </w:rPr>
              <w:t xml:space="preserve"> supplied with</w:t>
            </w:r>
            <w:r w:rsidRPr="00222C2E">
              <w:rPr>
                <w:rFonts w:cs="Arial"/>
                <w:sz w:val="20"/>
              </w:rPr>
              <w:t xml:space="preserve"> </w:t>
            </w:r>
            <w:r w:rsidR="003766AB" w:rsidRPr="00222C2E">
              <w:rPr>
                <w:rFonts w:cs="Arial"/>
                <w:sz w:val="20"/>
              </w:rPr>
              <w:t>unit type</w:t>
            </w:r>
            <w:r w:rsidR="00B63B83" w:rsidRPr="00222C2E">
              <w:rPr>
                <w:rFonts w:cs="Arial"/>
                <w:sz w:val="20"/>
              </w:rPr>
              <w:t> </w:t>
            </w:r>
            <w:proofErr w:type="spellStart"/>
            <w:r w:rsidRPr="00222C2E">
              <w:rPr>
                <w:rFonts w:cs="Arial"/>
                <w:i/>
                <w:sz w:val="20"/>
              </w:rPr>
              <w:t>i</w:t>
            </w:r>
            <w:proofErr w:type="spellEnd"/>
          </w:p>
        </w:tc>
      </w:tr>
      <w:tr w:rsidR="0096134D" w:rsidRPr="00222C2E" w14:paraId="2AD85EB3" w14:textId="77777777" w:rsidTr="004D2A68">
        <w:tc>
          <w:tcPr>
            <w:cnfStyle w:val="001000000000" w:firstRow="0" w:lastRow="0" w:firstColumn="1" w:lastColumn="0" w:oddVBand="0" w:evenVBand="0" w:oddHBand="0" w:evenHBand="0" w:firstRowFirstColumn="0" w:firstRowLastColumn="0" w:lastRowFirstColumn="0" w:lastRowLastColumn="0"/>
            <w:tcW w:w="2232" w:type="dxa"/>
          </w:tcPr>
          <w:p w14:paraId="26C7457C" w14:textId="77777777" w:rsidR="0096134D" w:rsidRPr="00222C2E" w:rsidRDefault="0096134D" w:rsidP="004D2A68">
            <w:pPr>
              <w:pStyle w:val="SDMTableBoxParaNotNumbered"/>
              <w:rPr>
                <w:rFonts w:cs="Arial"/>
              </w:rPr>
            </w:pPr>
            <w:r w:rsidRPr="00222C2E">
              <w:rPr>
                <w:rFonts w:cs="Arial"/>
              </w:rPr>
              <w:t>Monitoring frequency:</w:t>
            </w:r>
          </w:p>
        </w:tc>
        <w:tc>
          <w:tcPr>
            <w:tcW w:w="6386" w:type="dxa"/>
          </w:tcPr>
          <w:p w14:paraId="45C17CAA" w14:textId="77777777" w:rsidR="0096134D" w:rsidRPr="00222C2E" w:rsidRDefault="0096134D" w:rsidP="004D2A68">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Continuous monitoring, integrated hourly and at least monthly recording</w:t>
            </w:r>
          </w:p>
        </w:tc>
      </w:tr>
      <w:tr w:rsidR="0096134D" w:rsidRPr="00222C2E" w14:paraId="069DDF29" w14:textId="77777777" w:rsidTr="004D2A68">
        <w:tc>
          <w:tcPr>
            <w:cnfStyle w:val="001000000000" w:firstRow="0" w:lastRow="0" w:firstColumn="1" w:lastColumn="0" w:oddVBand="0" w:evenVBand="0" w:oddHBand="0" w:evenHBand="0" w:firstRowFirstColumn="0" w:firstRowLastColumn="0" w:lastRowFirstColumn="0" w:lastRowLastColumn="0"/>
            <w:tcW w:w="2232" w:type="dxa"/>
          </w:tcPr>
          <w:p w14:paraId="49B5C3CE" w14:textId="77777777" w:rsidR="0096134D" w:rsidRPr="00222C2E" w:rsidRDefault="0096134D" w:rsidP="00583B36">
            <w:pPr>
              <w:pStyle w:val="SDMTableBoxParaNotNumbered"/>
              <w:keepNext/>
              <w:rPr>
                <w:rFonts w:cs="Arial"/>
              </w:rPr>
            </w:pPr>
            <w:r w:rsidRPr="00222C2E">
              <w:rPr>
                <w:rFonts w:cs="Arial"/>
              </w:rPr>
              <w:lastRenderedPageBreak/>
              <w:t>QA/QC procedure</w:t>
            </w:r>
          </w:p>
        </w:tc>
        <w:tc>
          <w:tcPr>
            <w:tcW w:w="6386" w:type="dxa"/>
          </w:tcPr>
          <w:p w14:paraId="5D259A50" w14:textId="77777777" w:rsidR="0096134D" w:rsidRPr="00222C2E" w:rsidRDefault="0096134D" w:rsidP="004D2A68">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t>
            </w:r>
          </w:p>
        </w:tc>
      </w:tr>
      <w:tr w:rsidR="0096134D" w:rsidRPr="00222C2E" w14:paraId="7A24AC7B" w14:textId="77777777" w:rsidTr="004D2A68">
        <w:tc>
          <w:tcPr>
            <w:cnfStyle w:val="001000000000" w:firstRow="0" w:lastRow="0" w:firstColumn="1" w:lastColumn="0" w:oddVBand="0" w:evenVBand="0" w:oddHBand="0" w:evenHBand="0" w:firstRowFirstColumn="0" w:firstRowLastColumn="0" w:lastRowFirstColumn="0" w:lastRowLastColumn="0"/>
            <w:tcW w:w="2232" w:type="dxa"/>
          </w:tcPr>
          <w:p w14:paraId="7186D12D" w14:textId="77777777" w:rsidR="0096134D" w:rsidRPr="00222C2E" w:rsidRDefault="0096134D" w:rsidP="004D2A68">
            <w:pPr>
              <w:pStyle w:val="SDMTableBoxParaNotNumbered"/>
              <w:rPr>
                <w:rFonts w:cs="Arial"/>
              </w:rPr>
            </w:pPr>
            <w:r w:rsidRPr="00222C2E">
              <w:rPr>
                <w:rFonts w:cs="Arial"/>
              </w:rPr>
              <w:t>Any comment:</w:t>
            </w:r>
          </w:p>
        </w:tc>
        <w:tc>
          <w:tcPr>
            <w:tcW w:w="6386" w:type="dxa"/>
          </w:tcPr>
          <w:p w14:paraId="5C13AEC5" w14:textId="5C94B265" w:rsidR="0096134D" w:rsidRPr="00222C2E" w:rsidRDefault="0096134D" w:rsidP="004D2A68">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p>
        </w:tc>
      </w:tr>
    </w:tbl>
    <w:p w14:paraId="6C250BD6" w14:textId="2CF8B92E" w:rsidR="008508DF" w:rsidRPr="00222C2E" w:rsidRDefault="008508DF" w:rsidP="008508DF">
      <w:pPr>
        <w:pStyle w:val="Caption"/>
        <w:rPr>
          <w:rFonts w:cs="Arial"/>
        </w:rPr>
      </w:pPr>
      <w:r w:rsidRPr="00222C2E">
        <w:rPr>
          <w:rFonts w:cs="Arial"/>
        </w:rPr>
        <w:t>Data / Parameter table </w:t>
      </w:r>
      <w:fldSimple w:instr=" SEQ Data_/_Parameter_table \* ARABIC ">
        <w:r w:rsidR="003C1C35">
          <w:rPr>
            <w:noProof/>
          </w:rPr>
          <w:t>6</w:t>
        </w:r>
      </w:fldSimple>
      <w:r w:rsidRPr="00222C2E">
        <w:rPr>
          <w:rFonts w:cs="Arial"/>
        </w:rPr>
        <w:t>.</w:t>
      </w:r>
      <w:r w:rsidRPr="00222C2E">
        <w:rPr>
          <w:rFonts w:cs="Arial"/>
        </w:rPr>
        <w:tab/>
      </w:r>
    </w:p>
    <w:tbl>
      <w:tblPr>
        <w:tblStyle w:val="SDMMethTableDataParameter"/>
        <w:tblW w:w="8618" w:type="dxa"/>
        <w:tblLayout w:type="fixed"/>
        <w:tblLook w:val="01E0" w:firstRow="1" w:lastRow="1" w:firstColumn="1" w:lastColumn="1" w:noHBand="0" w:noVBand="0"/>
      </w:tblPr>
      <w:tblGrid>
        <w:gridCol w:w="2232"/>
        <w:gridCol w:w="6386"/>
      </w:tblGrid>
      <w:tr w:rsidR="008508DF" w:rsidRPr="00222C2E" w14:paraId="66B5EB83" w14:textId="77777777" w:rsidTr="003443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2" w:type="dxa"/>
          </w:tcPr>
          <w:p w14:paraId="6333CFB1" w14:textId="77777777" w:rsidR="008508DF" w:rsidRPr="00222C2E" w:rsidRDefault="008508DF" w:rsidP="0034430D">
            <w:pPr>
              <w:pStyle w:val="SDMTableBoxParaNotNumbered"/>
              <w:rPr>
                <w:rFonts w:cs="Arial"/>
              </w:rPr>
            </w:pPr>
            <w:r w:rsidRPr="00222C2E">
              <w:rPr>
                <w:rFonts w:cs="Arial"/>
              </w:rPr>
              <w:t>Data / Parameter:</w:t>
            </w:r>
          </w:p>
        </w:tc>
        <w:tc>
          <w:tcPr>
            <w:tcW w:w="6386" w:type="dxa"/>
          </w:tcPr>
          <w:p w14:paraId="55B39DB4" w14:textId="77777777" w:rsidR="008508DF" w:rsidRPr="00222C2E" w:rsidRDefault="008508DF" w:rsidP="0034430D">
            <w:pPr>
              <w:pStyle w:val="SDMTableBoxParaNotNumbered"/>
              <w:cnfStyle w:val="100000000000" w:firstRow="1" w:lastRow="0" w:firstColumn="0" w:lastColumn="0" w:oddVBand="0" w:evenVBand="0" w:oddHBand="0" w:evenHBand="0" w:firstRowFirstColumn="0" w:firstRowLastColumn="0" w:lastRowFirstColumn="0" w:lastRowLastColumn="0"/>
              <w:rPr>
                <w:rFonts w:cs="Arial"/>
                <w:i/>
              </w:rPr>
            </w:pPr>
            <w:proofErr w:type="spellStart"/>
            <w:proofErr w:type="gramStart"/>
            <w:r w:rsidRPr="00222C2E">
              <w:rPr>
                <w:rFonts w:cs="Arial"/>
                <w:i/>
                <w:iCs/>
              </w:rPr>
              <w:t>B</w:t>
            </w:r>
            <w:r w:rsidRPr="00222C2E">
              <w:rPr>
                <w:rFonts w:cs="Arial"/>
                <w:i/>
                <w:iCs/>
                <w:vertAlign w:val="subscript"/>
              </w:rPr>
              <w:t>Biomass,y</w:t>
            </w:r>
            <w:proofErr w:type="spellEnd"/>
            <w:proofErr w:type="gramEnd"/>
          </w:p>
        </w:tc>
      </w:tr>
      <w:tr w:rsidR="008508DF" w:rsidRPr="00222C2E" w14:paraId="55398A31"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6C18FAB8" w14:textId="77777777" w:rsidR="008508DF" w:rsidRPr="00222C2E" w:rsidRDefault="008508DF" w:rsidP="0034430D">
            <w:pPr>
              <w:pStyle w:val="SDMTableBoxParaNotNumbered"/>
              <w:rPr>
                <w:rFonts w:cs="Arial"/>
              </w:rPr>
            </w:pPr>
            <w:r w:rsidRPr="00222C2E">
              <w:rPr>
                <w:rFonts w:cs="Arial"/>
              </w:rPr>
              <w:t>Data unit:</w:t>
            </w:r>
          </w:p>
        </w:tc>
        <w:tc>
          <w:tcPr>
            <w:tcW w:w="6386" w:type="dxa"/>
          </w:tcPr>
          <w:p w14:paraId="155767E5" w14:textId="77777777" w:rsidR="008508DF" w:rsidRPr="00222C2E" w:rsidRDefault="008508DF" w:rsidP="0034430D">
            <w:pPr>
              <w:keepNext/>
              <w:spacing w:before="60"/>
              <w:cnfStyle w:val="000000000000" w:firstRow="0" w:lastRow="0" w:firstColumn="0" w:lastColumn="0" w:oddVBand="0" w:evenVBand="0" w:oddHBand="0" w:evenHBand="0" w:firstRowFirstColumn="0" w:firstRowLastColumn="0" w:lastRowFirstColumn="0" w:lastRowLastColumn="0"/>
              <w:rPr>
                <w:rFonts w:cs="Arial"/>
                <w:strike/>
                <w:sz w:val="20"/>
              </w:rPr>
            </w:pPr>
            <w:r w:rsidRPr="00222C2E">
              <w:rPr>
                <w:rFonts w:cs="Arial"/>
                <w:sz w:val="20"/>
              </w:rPr>
              <w:t>Mass or volume</w:t>
            </w:r>
          </w:p>
        </w:tc>
      </w:tr>
      <w:tr w:rsidR="008508DF" w:rsidRPr="00222C2E" w14:paraId="7D01E9B7"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1B775704" w14:textId="77777777" w:rsidR="008508DF" w:rsidRPr="00222C2E" w:rsidRDefault="008508DF" w:rsidP="0034430D">
            <w:pPr>
              <w:pStyle w:val="SDMTableBoxParaNotNumbered"/>
              <w:rPr>
                <w:rFonts w:cs="Arial"/>
              </w:rPr>
            </w:pPr>
            <w:r w:rsidRPr="00222C2E">
              <w:rPr>
                <w:rFonts w:cs="Arial"/>
              </w:rPr>
              <w:t>Description:</w:t>
            </w:r>
          </w:p>
        </w:tc>
        <w:tc>
          <w:tcPr>
            <w:tcW w:w="6386" w:type="dxa"/>
          </w:tcPr>
          <w:p w14:paraId="4C51E66E" w14:textId="763C83FC"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Net quantity of biomass consumed in year</w:t>
            </w:r>
            <w:r w:rsidR="00B63B83" w:rsidRPr="00222C2E">
              <w:rPr>
                <w:rFonts w:cs="Arial"/>
              </w:rPr>
              <w:t> </w:t>
            </w:r>
            <w:r w:rsidRPr="00222C2E">
              <w:rPr>
                <w:rFonts w:cs="Arial"/>
                <w:i/>
              </w:rPr>
              <w:t>y</w:t>
            </w:r>
          </w:p>
        </w:tc>
      </w:tr>
      <w:tr w:rsidR="008508DF" w:rsidRPr="00222C2E" w14:paraId="23B5767F"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4D7016ED" w14:textId="77777777" w:rsidR="008508DF" w:rsidRPr="00222C2E" w:rsidRDefault="008508DF" w:rsidP="0034430D">
            <w:pPr>
              <w:pStyle w:val="SDMTableBoxParaNotNumbered"/>
              <w:rPr>
                <w:rFonts w:cs="Arial"/>
              </w:rPr>
            </w:pPr>
            <w:r w:rsidRPr="00222C2E">
              <w:rPr>
                <w:rFonts w:cs="Arial"/>
              </w:rPr>
              <w:t>Source of data</w:t>
            </w:r>
          </w:p>
        </w:tc>
        <w:tc>
          <w:tcPr>
            <w:tcW w:w="6386" w:type="dxa"/>
          </w:tcPr>
          <w:p w14:paraId="602C6F44"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Plant records</w:t>
            </w:r>
          </w:p>
        </w:tc>
      </w:tr>
      <w:tr w:rsidR="008508DF" w:rsidRPr="00222C2E" w14:paraId="7BBF0E40"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038FA41B" w14:textId="77777777" w:rsidR="008508DF" w:rsidRPr="00222C2E" w:rsidRDefault="008508DF" w:rsidP="0034430D">
            <w:pPr>
              <w:pStyle w:val="SDMTableBoxParaNotNumbered"/>
              <w:rPr>
                <w:rFonts w:cs="Arial"/>
              </w:rPr>
            </w:pPr>
            <w:r w:rsidRPr="00222C2E">
              <w:rPr>
                <w:rFonts w:cs="Arial"/>
              </w:rPr>
              <w:t>Measurement</w:t>
            </w:r>
            <w:r w:rsidRPr="00222C2E">
              <w:rPr>
                <w:rFonts w:cs="Arial"/>
              </w:rPr>
              <w:br/>
              <w:t>procedures (if any):</w:t>
            </w:r>
          </w:p>
        </w:tc>
        <w:tc>
          <w:tcPr>
            <w:tcW w:w="6386" w:type="dxa"/>
          </w:tcPr>
          <w:p w14:paraId="38975B9A" w14:textId="77777777" w:rsidR="008508DF" w:rsidRPr="00222C2E" w:rsidRDefault="008508DF" w:rsidP="00B63B83">
            <w:pPr>
              <w:pStyle w:val="SDMTableBoxParaNotNumbered"/>
              <w:spacing w:after="120"/>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 xml:space="preserve">Use mass or </w:t>
            </w:r>
            <w:proofErr w:type="gramStart"/>
            <w:r w:rsidRPr="00222C2E">
              <w:rPr>
                <w:rFonts w:cs="Arial"/>
              </w:rPr>
              <w:t>volume based</w:t>
            </w:r>
            <w:proofErr w:type="gramEnd"/>
            <w:r w:rsidRPr="00222C2E">
              <w:rPr>
                <w:rFonts w:cs="Arial"/>
              </w:rPr>
              <w:t xml:space="preserve"> measurements. Adjust for the moisture content </w:t>
            </w:r>
            <w:proofErr w:type="gramStart"/>
            <w:r w:rsidRPr="00222C2E">
              <w:rPr>
                <w:rFonts w:cs="Arial"/>
              </w:rPr>
              <w:t>in order to</w:t>
            </w:r>
            <w:proofErr w:type="gramEnd"/>
            <w:r w:rsidRPr="00222C2E">
              <w:rPr>
                <w:rFonts w:cs="Arial"/>
              </w:rPr>
              <w:t xml:space="preserve"> determine the quantity of dry biomass.</w:t>
            </w:r>
          </w:p>
          <w:p w14:paraId="21A1FAD7" w14:textId="77777777" w:rsidR="008508DF" w:rsidRPr="00222C2E" w:rsidRDefault="008508DF" w:rsidP="00B63B83">
            <w:pPr>
              <w:pStyle w:val="SDMTableBoxParaNotNumbered"/>
              <w:spacing w:after="120"/>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The quantity of biomass shall be measured continuously or in batches.</w:t>
            </w:r>
          </w:p>
          <w:p w14:paraId="5E20C00D" w14:textId="77777777" w:rsidR="008508DF" w:rsidRPr="00222C2E" w:rsidRDefault="008508DF" w:rsidP="00B63B83">
            <w:pPr>
              <w:pStyle w:val="SDMTableBoxParaNotNumbered"/>
              <w:spacing w:after="120"/>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If more than one type of biomass fuel is consumed, each shall be monitored separately.</w:t>
            </w:r>
          </w:p>
          <w:p w14:paraId="2974AA89" w14:textId="77777777" w:rsidR="008508DF" w:rsidRPr="00222C2E" w:rsidRDefault="008508DF" w:rsidP="00B63B83">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For the case of processed renewable biomass (e.g. briquettes) data shall be collected for mass, moisture content, NCV of the processed biomass that is supplied to users with an appropriate sampling frequency</w:t>
            </w:r>
          </w:p>
        </w:tc>
      </w:tr>
      <w:tr w:rsidR="008508DF" w:rsidRPr="00222C2E" w14:paraId="125C63CF"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6B92AE33" w14:textId="77777777" w:rsidR="008508DF" w:rsidRPr="00222C2E" w:rsidRDefault="008508DF" w:rsidP="0034430D">
            <w:pPr>
              <w:pStyle w:val="SDMTableBoxParaNotNumbered"/>
              <w:rPr>
                <w:rFonts w:cs="Arial"/>
              </w:rPr>
            </w:pPr>
            <w:r w:rsidRPr="00222C2E">
              <w:rPr>
                <w:rFonts w:cs="Arial"/>
              </w:rPr>
              <w:t>Monitoring frequency:</w:t>
            </w:r>
          </w:p>
        </w:tc>
        <w:tc>
          <w:tcPr>
            <w:tcW w:w="6386" w:type="dxa"/>
          </w:tcPr>
          <w:p w14:paraId="7531CB97" w14:textId="4DE40D92"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lang w:val="en-US" w:eastAsia="en-US"/>
              </w:rPr>
              <w:t xml:space="preserve">Continuously </w:t>
            </w:r>
            <w:r w:rsidR="00830B7A" w:rsidRPr="00222C2E">
              <w:rPr>
                <w:rFonts w:cs="Arial"/>
                <w:lang w:val="en-US" w:eastAsia="en-US"/>
              </w:rPr>
              <w:t xml:space="preserve">monitoring </w:t>
            </w:r>
            <w:r w:rsidRPr="00222C2E">
              <w:rPr>
                <w:rFonts w:cs="Arial"/>
                <w:lang w:val="en-US" w:eastAsia="en-US"/>
              </w:rPr>
              <w:t>and estimat</w:t>
            </w:r>
            <w:r w:rsidR="00830B7A" w:rsidRPr="00222C2E">
              <w:rPr>
                <w:rFonts w:cs="Arial"/>
                <w:lang w:val="en-US" w:eastAsia="en-US"/>
              </w:rPr>
              <w:t>ion</w:t>
            </w:r>
            <w:r w:rsidRPr="00222C2E">
              <w:rPr>
                <w:rFonts w:cs="Arial"/>
                <w:lang w:val="en-US" w:eastAsia="en-US"/>
              </w:rPr>
              <w:t xml:space="preserve"> using annual mass/energy balance</w:t>
            </w:r>
          </w:p>
        </w:tc>
      </w:tr>
      <w:tr w:rsidR="008508DF" w:rsidRPr="00222C2E" w14:paraId="5091E7EC"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7D6DAABA" w14:textId="77777777" w:rsidR="008508DF" w:rsidRPr="00222C2E" w:rsidRDefault="008508DF" w:rsidP="0034430D">
            <w:pPr>
              <w:pStyle w:val="SDMTableBoxParaNotNumbered"/>
              <w:rPr>
                <w:rFonts w:cs="Arial"/>
              </w:rPr>
            </w:pPr>
            <w:r w:rsidRPr="00222C2E">
              <w:rPr>
                <w:rFonts w:cs="Arial"/>
              </w:rPr>
              <w:t>QA/QC procedure</w:t>
            </w:r>
          </w:p>
        </w:tc>
        <w:tc>
          <w:tcPr>
            <w:tcW w:w="6386" w:type="dxa"/>
          </w:tcPr>
          <w:p w14:paraId="733B9A0D" w14:textId="4174580F"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lang w:val="en-US" w:eastAsia="en-US"/>
              </w:rPr>
            </w:pPr>
            <w:r w:rsidRPr="00222C2E">
              <w:rPr>
                <w:rFonts w:cs="Arial"/>
              </w:rPr>
              <w:t xml:space="preserve">Cross-check the measurements with </w:t>
            </w:r>
            <w:r w:rsidR="00820733" w:rsidRPr="00222C2E">
              <w:rPr>
                <w:rFonts w:cs="Arial"/>
              </w:rPr>
              <w:t xml:space="preserve">the amount of electricity generated calculated using specific fuel consumption </w:t>
            </w:r>
            <w:r w:rsidR="00830B7A" w:rsidRPr="00222C2E">
              <w:rPr>
                <w:rFonts w:cs="Arial"/>
              </w:rPr>
              <w:t>(specified ex</w:t>
            </w:r>
            <w:r w:rsidR="004873FE" w:rsidRPr="00222C2E">
              <w:rPr>
                <w:rFonts w:cs="Arial"/>
              </w:rPr>
              <w:noBreakHyphen/>
            </w:r>
            <w:r w:rsidR="00830B7A" w:rsidRPr="00222C2E">
              <w:rPr>
                <w:rFonts w:cs="Arial"/>
              </w:rPr>
              <w:t xml:space="preserve">ante) </w:t>
            </w:r>
            <w:r w:rsidR="00820733" w:rsidRPr="00222C2E">
              <w:rPr>
                <w:rFonts w:cs="Arial"/>
              </w:rPr>
              <w:t>and amount of each type of biomass fuel used. The lower of the two values should be used to calculate emission reductions</w:t>
            </w:r>
          </w:p>
        </w:tc>
      </w:tr>
      <w:tr w:rsidR="008508DF" w:rsidRPr="00222C2E" w14:paraId="2169CE3C"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087B24AD" w14:textId="77777777" w:rsidR="008508DF" w:rsidRPr="00222C2E" w:rsidRDefault="008508DF" w:rsidP="0034430D">
            <w:pPr>
              <w:pStyle w:val="SDMTableBoxParaNotNumbered"/>
              <w:rPr>
                <w:rFonts w:cs="Arial"/>
              </w:rPr>
            </w:pPr>
            <w:r w:rsidRPr="00222C2E">
              <w:rPr>
                <w:rFonts w:cs="Arial"/>
              </w:rPr>
              <w:t>Any comment:</w:t>
            </w:r>
          </w:p>
        </w:tc>
        <w:tc>
          <w:tcPr>
            <w:tcW w:w="6386" w:type="dxa"/>
          </w:tcPr>
          <w:p w14:paraId="773AAF73" w14:textId="0FCB06B3"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p>
        </w:tc>
      </w:tr>
    </w:tbl>
    <w:p w14:paraId="73198639" w14:textId="1FCFA2D5" w:rsidR="008508DF" w:rsidRPr="00222C2E" w:rsidRDefault="008508DF" w:rsidP="008508DF">
      <w:pPr>
        <w:pStyle w:val="Caption"/>
        <w:rPr>
          <w:rFonts w:cs="Arial"/>
        </w:rPr>
      </w:pPr>
      <w:r w:rsidRPr="00222C2E">
        <w:rPr>
          <w:rFonts w:cs="Arial"/>
        </w:rPr>
        <w:t>Data / Parameter table </w:t>
      </w:r>
      <w:fldSimple w:instr=" SEQ Data_/_Parameter_table \* ARABIC ">
        <w:r w:rsidR="003C1C35">
          <w:rPr>
            <w:noProof/>
          </w:rPr>
          <w:t>7</w:t>
        </w:r>
      </w:fldSimple>
      <w:r w:rsidRPr="00222C2E">
        <w:rPr>
          <w:rFonts w:cs="Arial"/>
        </w:rPr>
        <w:t>.</w:t>
      </w:r>
      <w:r w:rsidRPr="00222C2E">
        <w:rPr>
          <w:rFonts w:cs="Arial"/>
        </w:rPr>
        <w:tab/>
      </w:r>
    </w:p>
    <w:tbl>
      <w:tblPr>
        <w:tblStyle w:val="SDMMethTableDataParameter"/>
        <w:tblW w:w="8618" w:type="dxa"/>
        <w:tblLayout w:type="fixed"/>
        <w:tblLook w:val="01E0" w:firstRow="1" w:lastRow="1" w:firstColumn="1" w:lastColumn="1" w:noHBand="0" w:noVBand="0"/>
      </w:tblPr>
      <w:tblGrid>
        <w:gridCol w:w="2232"/>
        <w:gridCol w:w="6386"/>
      </w:tblGrid>
      <w:tr w:rsidR="008508DF" w:rsidRPr="00222C2E" w14:paraId="1FE12D22" w14:textId="77777777" w:rsidTr="003443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2" w:type="dxa"/>
          </w:tcPr>
          <w:p w14:paraId="353F1BEA" w14:textId="77777777" w:rsidR="008508DF" w:rsidRPr="00222C2E" w:rsidRDefault="008508DF" w:rsidP="0034430D">
            <w:pPr>
              <w:pStyle w:val="SDMTableBoxParaNotNumbered"/>
              <w:rPr>
                <w:rFonts w:cs="Arial"/>
              </w:rPr>
            </w:pPr>
            <w:r w:rsidRPr="00222C2E">
              <w:rPr>
                <w:rFonts w:cs="Arial"/>
              </w:rPr>
              <w:t>Data / Parameter:</w:t>
            </w:r>
          </w:p>
        </w:tc>
        <w:tc>
          <w:tcPr>
            <w:tcW w:w="6386" w:type="dxa"/>
          </w:tcPr>
          <w:p w14:paraId="511EA65D" w14:textId="77777777" w:rsidR="008508DF" w:rsidRPr="00222C2E" w:rsidRDefault="008508DF" w:rsidP="0034430D">
            <w:pPr>
              <w:pStyle w:val="SDMTableBoxParaNotNumbered"/>
              <w:cnfStyle w:val="100000000000" w:firstRow="1" w:lastRow="0" w:firstColumn="0" w:lastColumn="0" w:oddVBand="0" w:evenVBand="0" w:oddHBand="0" w:evenHBand="0" w:firstRowFirstColumn="0" w:firstRowLastColumn="0" w:lastRowFirstColumn="0" w:lastRowLastColumn="0"/>
              <w:rPr>
                <w:rFonts w:cs="Arial"/>
                <w:b w:val="0"/>
              </w:rPr>
            </w:pPr>
            <w:r w:rsidRPr="00222C2E">
              <w:rPr>
                <w:rFonts w:cs="Arial"/>
              </w:rPr>
              <w:t>-</w:t>
            </w:r>
          </w:p>
        </w:tc>
      </w:tr>
      <w:tr w:rsidR="008508DF" w:rsidRPr="00222C2E" w14:paraId="7B759BEA"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1C8D21AF" w14:textId="77777777" w:rsidR="008508DF" w:rsidRPr="00222C2E" w:rsidRDefault="008508DF" w:rsidP="0034430D">
            <w:pPr>
              <w:pStyle w:val="SDMTableBoxParaNotNumbered"/>
              <w:rPr>
                <w:rFonts w:cs="Arial"/>
              </w:rPr>
            </w:pPr>
            <w:r w:rsidRPr="00222C2E">
              <w:rPr>
                <w:rFonts w:cs="Arial"/>
              </w:rPr>
              <w:t>Data unit:</w:t>
            </w:r>
          </w:p>
        </w:tc>
        <w:tc>
          <w:tcPr>
            <w:tcW w:w="6386" w:type="dxa"/>
          </w:tcPr>
          <w:p w14:paraId="6D51F01E"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t>
            </w:r>
          </w:p>
        </w:tc>
      </w:tr>
      <w:tr w:rsidR="008508DF" w:rsidRPr="00222C2E" w14:paraId="5CAD0CF6"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69EB6B4C" w14:textId="77777777" w:rsidR="008508DF" w:rsidRPr="00222C2E" w:rsidRDefault="008508DF" w:rsidP="0034430D">
            <w:pPr>
              <w:pStyle w:val="SDMTableBoxParaNotNumbered"/>
              <w:rPr>
                <w:rFonts w:cs="Arial"/>
              </w:rPr>
            </w:pPr>
            <w:r w:rsidRPr="00222C2E">
              <w:rPr>
                <w:rFonts w:cs="Arial"/>
              </w:rPr>
              <w:t>Description:</w:t>
            </w:r>
          </w:p>
        </w:tc>
        <w:tc>
          <w:tcPr>
            <w:tcW w:w="6386" w:type="dxa"/>
          </w:tcPr>
          <w:p w14:paraId="0780363A"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Moisture content of the biomass (wet basis)</w:t>
            </w:r>
          </w:p>
        </w:tc>
      </w:tr>
      <w:tr w:rsidR="008508DF" w:rsidRPr="00222C2E" w14:paraId="435F3485"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75D7148D" w14:textId="77777777" w:rsidR="008508DF" w:rsidRPr="00222C2E" w:rsidRDefault="008508DF" w:rsidP="0034430D">
            <w:pPr>
              <w:pStyle w:val="SDMTableBoxParaNotNumbered"/>
              <w:rPr>
                <w:rFonts w:cs="Arial"/>
              </w:rPr>
            </w:pPr>
            <w:r w:rsidRPr="00222C2E">
              <w:rPr>
                <w:rFonts w:cs="Arial"/>
              </w:rPr>
              <w:t>Source of data</w:t>
            </w:r>
          </w:p>
        </w:tc>
        <w:tc>
          <w:tcPr>
            <w:tcW w:w="6386" w:type="dxa"/>
          </w:tcPr>
          <w:p w14:paraId="573C6799"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Plant records</w:t>
            </w:r>
          </w:p>
        </w:tc>
      </w:tr>
      <w:tr w:rsidR="008508DF" w:rsidRPr="00222C2E" w14:paraId="421C445F"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366EA749" w14:textId="77777777" w:rsidR="008508DF" w:rsidRPr="00222C2E" w:rsidRDefault="008508DF" w:rsidP="0034430D">
            <w:pPr>
              <w:pStyle w:val="SDMTableBoxParaNotNumbered"/>
              <w:rPr>
                <w:rFonts w:cs="Arial"/>
              </w:rPr>
            </w:pPr>
            <w:r w:rsidRPr="00222C2E">
              <w:rPr>
                <w:rFonts w:cs="Arial"/>
              </w:rPr>
              <w:t>Measurement</w:t>
            </w:r>
            <w:r w:rsidRPr="00222C2E">
              <w:rPr>
                <w:rFonts w:cs="Arial"/>
              </w:rPr>
              <w:br/>
              <w:t>procedures (if any):</w:t>
            </w:r>
          </w:p>
        </w:tc>
        <w:tc>
          <w:tcPr>
            <w:tcW w:w="6386" w:type="dxa"/>
          </w:tcPr>
          <w:p w14:paraId="4E14749C" w14:textId="77777777" w:rsidR="008508DF" w:rsidRPr="00222C2E" w:rsidRDefault="008508DF" w:rsidP="004873FE">
            <w:pPr>
              <w:pStyle w:val="SDMTableBoxParaNotNumbered"/>
              <w:spacing w:after="120"/>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On-site measurements. This applies in the case where emission reductions are calculated based on biomass energy input.</w:t>
            </w:r>
          </w:p>
          <w:p w14:paraId="01CA5D64" w14:textId="77777777" w:rsidR="008508DF" w:rsidRPr="00222C2E" w:rsidRDefault="008508DF" w:rsidP="004873FE">
            <w:pPr>
              <w:pStyle w:val="SDMTableBoxParaNotNumbered"/>
              <w:spacing w:after="120"/>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For all cases, ex ante estimates should be provided in the PDD and used during the crediting period. Alternatively, moisture content value provided by supplier of biomass should be used if it can be shown that it is reliable (e.g. the price paid for the biomass procured depends on its moisture content) and provided that the project continues to use same type of biomass during the rest of the crediting period.</w:t>
            </w:r>
          </w:p>
          <w:p w14:paraId="4B6D7B34" w14:textId="77777777" w:rsidR="008508DF" w:rsidRPr="00222C2E" w:rsidRDefault="008508DF" w:rsidP="004873FE">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In case of dry biomass, monitoring of this parameter is not necessary</w:t>
            </w:r>
          </w:p>
        </w:tc>
      </w:tr>
      <w:tr w:rsidR="008508DF" w:rsidRPr="00222C2E" w14:paraId="01BC9F20"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5177D01F" w14:textId="77777777" w:rsidR="008508DF" w:rsidRPr="00222C2E" w:rsidRDefault="008508DF" w:rsidP="0034430D">
            <w:pPr>
              <w:pStyle w:val="SDMTableBoxParaNotNumbered"/>
              <w:rPr>
                <w:rFonts w:cs="Arial"/>
              </w:rPr>
            </w:pPr>
            <w:r w:rsidRPr="00222C2E">
              <w:rPr>
                <w:rFonts w:cs="Arial"/>
              </w:rPr>
              <w:t>Monitoring frequency:</w:t>
            </w:r>
          </w:p>
        </w:tc>
        <w:tc>
          <w:tcPr>
            <w:tcW w:w="6386" w:type="dxa"/>
          </w:tcPr>
          <w:p w14:paraId="7C780668" w14:textId="77777777" w:rsidR="008508DF" w:rsidRPr="00222C2E" w:rsidRDefault="008508DF" w:rsidP="004873FE">
            <w:pPr>
              <w:pStyle w:val="SDMTableBoxParaNotNumbered"/>
              <w:spacing w:after="120"/>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The moisture content of biomass of homogeneous quality shall be monitored for each batch of biomass.</w:t>
            </w:r>
          </w:p>
          <w:p w14:paraId="239AB91F" w14:textId="77777777" w:rsidR="008508DF" w:rsidRPr="00222C2E" w:rsidRDefault="008508DF" w:rsidP="004873FE">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The weighted average should be calculated for each monitoring period and used in the calculations</w:t>
            </w:r>
          </w:p>
        </w:tc>
      </w:tr>
      <w:tr w:rsidR="008508DF" w:rsidRPr="00222C2E" w14:paraId="59876E56"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3C313F54" w14:textId="77777777" w:rsidR="008508DF" w:rsidRPr="00222C2E" w:rsidRDefault="008508DF" w:rsidP="0034430D">
            <w:pPr>
              <w:pStyle w:val="SDMTableBoxParaNotNumbered"/>
              <w:rPr>
                <w:rFonts w:cs="Arial"/>
              </w:rPr>
            </w:pPr>
            <w:r w:rsidRPr="00222C2E">
              <w:rPr>
                <w:rFonts w:cs="Arial"/>
              </w:rPr>
              <w:lastRenderedPageBreak/>
              <w:t>QA/QC procedure</w:t>
            </w:r>
          </w:p>
        </w:tc>
        <w:tc>
          <w:tcPr>
            <w:tcW w:w="6386" w:type="dxa"/>
          </w:tcPr>
          <w:p w14:paraId="485755E8"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t>
            </w:r>
          </w:p>
        </w:tc>
      </w:tr>
      <w:tr w:rsidR="008508DF" w:rsidRPr="00222C2E" w14:paraId="48E9C1C9"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3BA0B6E7" w14:textId="77777777" w:rsidR="008508DF" w:rsidRPr="00222C2E" w:rsidRDefault="008508DF" w:rsidP="0034430D">
            <w:pPr>
              <w:pStyle w:val="SDMTableBoxParaNotNumbered"/>
              <w:rPr>
                <w:rFonts w:cs="Arial"/>
              </w:rPr>
            </w:pPr>
            <w:r w:rsidRPr="00222C2E">
              <w:rPr>
                <w:rFonts w:cs="Arial"/>
              </w:rPr>
              <w:t>Any comment:</w:t>
            </w:r>
          </w:p>
        </w:tc>
        <w:tc>
          <w:tcPr>
            <w:tcW w:w="6386" w:type="dxa"/>
          </w:tcPr>
          <w:p w14:paraId="1F9597B5"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t>
            </w:r>
          </w:p>
        </w:tc>
      </w:tr>
    </w:tbl>
    <w:p w14:paraId="5A318F3E" w14:textId="28C10F79" w:rsidR="008508DF" w:rsidRPr="00222C2E" w:rsidRDefault="008508DF" w:rsidP="008508DF">
      <w:pPr>
        <w:pStyle w:val="Caption"/>
        <w:rPr>
          <w:rFonts w:cs="Arial"/>
        </w:rPr>
      </w:pPr>
      <w:r w:rsidRPr="00222C2E">
        <w:rPr>
          <w:rFonts w:cs="Arial"/>
        </w:rPr>
        <w:t>Data / Parameter table </w:t>
      </w:r>
      <w:fldSimple w:instr=" SEQ Data_/_Parameter_table \* ARABIC ">
        <w:r w:rsidR="003C1C35">
          <w:rPr>
            <w:noProof/>
          </w:rPr>
          <w:t>8</w:t>
        </w:r>
      </w:fldSimple>
      <w:r w:rsidRPr="00222C2E">
        <w:rPr>
          <w:rFonts w:cs="Arial"/>
        </w:rPr>
        <w:t>.</w:t>
      </w:r>
      <w:r w:rsidRPr="00222C2E">
        <w:rPr>
          <w:rFonts w:cs="Arial"/>
        </w:rPr>
        <w:tab/>
      </w:r>
      <w:r w:rsidRPr="00222C2E">
        <w:rPr>
          <w:rFonts w:cs="Arial"/>
        </w:rPr>
        <w:tab/>
      </w:r>
    </w:p>
    <w:tbl>
      <w:tblPr>
        <w:tblStyle w:val="SDMMethTableDataParameter"/>
        <w:tblW w:w="8618" w:type="dxa"/>
        <w:tblLayout w:type="fixed"/>
        <w:tblLook w:val="01E0" w:firstRow="1" w:lastRow="1" w:firstColumn="1" w:lastColumn="1" w:noHBand="0" w:noVBand="0"/>
      </w:tblPr>
      <w:tblGrid>
        <w:gridCol w:w="2232"/>
        <w:gridCol w:w="6386"/>
      </w:tblGrid>
      <w:tr w:rsidR="008508DF" w:rsidRPr="00222C2E" w14:paraId="216A0F0A" w14:textId="77777777" w:rsidTr="003443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2" w:type="dxa"/>
          </w:tcPr>
          <w:p w14:paraId="3A511D6F" w14:textId="77777777" w:rsidR="008508DF" w:rsidRPr="00222C2E" w:rsidRDefault="008508DF" w:rsidP="0034430D">
            <w:pPr>
              <w:pStyle w:val="SDMTableBoxParaNotNumbered"/>
              <w:rPr>
                <w:rFonts w:cs="Arial"/>
              </w:rPr>
            </w:pPr>
            <w:r w:rsidRPr="00222C2E">
              <w:rPr>
                <w:rFonts w:cs="Arial"/>
              </w:rPr>
              <w:t>Data / Parameter:</w:t>
            </w:r>
          </w:p>
        </w:tc>
        <w:tc>
          <w:tcPr>
            <w:tcW w:w="6386" w:type="dxa"/>
          </w:tcPr>
          <w:p w14:paraId="54E2F1FB" w14:textId="77777777" w:rsidR="008508DF" w:rsidRPr="00222C2E" w:rsidRDefault="008508DF" w:rsidP="0034430D">
            <w:pPr>
              <w:pStyle w:val="SDMTableBoxParaNotNumbered"/>
              <w:cnfStyle w:val="100000000000" w:firstRow="1" w:lastRow="0" w:firstColumn="0" w:lastColumn="0" w:oddVBand="0" w:evenVBand="0" w:oddHBand="0" w:evenHBand="0" w:firstRowFirstColumn="0" w:firstRowLastColumn="0" w:lastRowFirstColumn="0" w:lastRowLastColumn="0"/>
              <w:rPr>
                <w:rFonts w:cs="Arial"/>
                <w:i/>
              </w:rPr>
            </w:pPr>
            <w:proofErr w:type="spellStart"/>
            <w:proofErr w:type="gramStart"/>
            <w:r w:rsidRPr="00222C2E">
              <w:rPr>
                <w:rFonts w:cs="Arial"/>
                <w:i/>
                <w:iCs/>
              </w:rPr>
              <w:t>NCV</w:t>
            </w:r>
            <w:r w:rsidRPr="00222C2E">
              <w:rPr>
                <w:rFonts w:cs="Arial"/>
                <w:i/>
                <w:iCs/>
                <w:vertAlign w:val="subscript"/>
              </w:rPr>
              <w:t>i,y</w:t>
            </w:r>
            <w:proofErr w:type="spellEnd"/>
            <w:proofErr w:type="gramEnd"/>
          </w:p>
        </w:tc>
      </w:tr>
      <w:tr w:rsidR="008508DF" w:rsidRPr="00222C2E" w14:paraId="4E280D86"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7CCFB8D6" w14:textId="77777777" w:rsidR="008508DF" w:rsidRPr="00222C2E" w:rsidRDefault="008508DF" w:rsidP="0034430D">
            <w:pPr>
              <w:pStyle w:val="SDMTableBoxParaNotNumbered"/>
              <w:rPr>
                <w:rFonts w:cs="Arial"/>
              </w:rPr>
            </w:pPr>
            <w:r w:rsidRPr="00222C2E">
              <w:rPr>
                <w:rFonts w:cs="Arial"/>
              </w:rPr>
              <w:t>Data unit:</w:t>
            </w:r>
          </w:p>
        </w:tc>
        <w:tc>
          <w:tcPr>
            <w:tcW w:w="6386" w:type="dxa"/>
          </w:tcPr>
          <w:p w14:paraId="47F2F183"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GJ/mass or volume unit</w:t>
            </w:r>
          </w:p>
        </w:tc>
      </w:tr>
      <w:tr w:rsidR="008508DF" w:rsidRPr="00222C2E" w14:paraId="1E7AA39D"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719BACD6" w14:textId="77777777" w:rsidR="008508DF" w:rsidRPr="00222C2E" w:rsidRDefault="008508DF" w:rsidP="0034430D">
            <w:pPr>
              <w:pStyle w:val="SDMTableBoxParaNotNumbered"/>
              <w:rPr>
                <w:rFonts w:cs="Arial"/>
              </w:rPr>
            </w:pPr>
            <w:r w:rsidRPr="00222C2E">
              <w:rPr>
                <w:rFonts w:cs="Arial"/>
              </w:rPr>
              <w:t>Description:</w:t>
            </w:r>
          </w:p>
        </w:tc>
        <w:tc>
          <w:tcPr>
            <w:tcW w:w="6386" w:type="dxa"/>
          </w:tcPr>
          <w:p w14:paraId="7C4281CE" w14:textId="2FB5C3D2"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Net calorific value of fossil fuel type</w:t>
            </w:r>
            <w:r w:rsidR="00B63B83" w:rsidRPr="00222C2E">
              <w:rPr>
                <w:rFonts w:cs="Arial"/>
              </w:rPr>
              <w:t> </w:t>
            </w:r>
            <w:proofErr w:type="spellStart"/>
            <w:r w:rsidRPr="00222C2E">
              <w:rPr>
                <w:rFonts w:cs="Arial"/>
                <w:i/>
              </w:rPr>
              <w:t>i</w:t>
            </w:r>
            <w:proofErr w:type="spellEnd"/>
          </w:p>
        </w:tc>
      </w:tr>
      <w:tr w:rsidR="008508DF" w:rsidRPr="00222C2E" w14:paraId="00D0FF97"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61E3878A" w14:textId="77777777" w:rsidR="008508DF" w:rsidRPr="00222C2E" w:rsidRDefault="008508DF" w:rsidP="0034430D">
            <w:pPr>
              <w:pStyle w:val="SDMTableBoxParaNotNumbered"/>
              <w:rPr>
                <w:rFonts w:cs="Arial"/>
              </w:rPr>
            </w:pPr>
            <w:r w:rsidRPr="00222C2E">
              <w:rPr>
                <w:rFonts w:cs="Arial"/>
              </w:rPr>
              <w:t>Source of data</w:t>
            </w:r>
          </w:p>
        </w:tc>
        <w:tc>
          <w:tcPr>
            <w:tcW w:w="6386" w:type="dxa"/>
          </w:tcPr>
          <w:p w14:paraId="70D39A3D" w14:textId="09016D76" w:rsidR="008508DF" w:rsidRPr="00222C2E" w:rsidRDefault="00952F99" w:rsidP="00952F99">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 xml:space="preserve">As per </w:t>
            </w:r>
            <w:r w:rsidR="00F102EC" w:rsidRPr="00222C2E">
              <w:rPr>
                <w:rFonts w:cs="Arial"/>
              </w:rPr>
              <w:t xml:space="preserve">the </w:t>
            </w:r>
            <w:r w:rsidRPr="00222C2E">
              <w:rPr>
                <w:rFonts w:cs="Arial"/>
              </w:rPr>
              <w:t>TOOL05</w:t>
            </w:r>
          </w:p>
        </w:tc>
      </w:tr>
      <w:tr w:rsidR="008508DF" w:rsidRPr="00222C2E" w14:paraId="02098B36"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6CE9E6D8" w14:textId="77777777" w:rsidR="008508DF" w:rsidRPr="00222C2E" w:rsidRDefault="008508DF" w:rsidP="0034430D">
            <w:pPr>
              <w:pStyle w:val="SDMTableBoxParaNotNumbered"/>
              <w:rPr>
                <w:rFonts w:cs="Arial"/>
              </w:rPr>
            </w:pPr>
            <w:r w:rsidRPr="00222C2E">
              <w:rPr>
                <w:rFonts w:cs="Arial"/>
              </w:rPr>
              <w:t>Measurement</w:t>
            </w:r>
            <w:r w:rsidRPr="00222C2E">
              <w:rPr>
                <w:rFonts w:cs="Arial"/>
              </w:rPr>
              <w:br/>
              <w:t>procedures (if any):</w:t>
            </w:r>
          </w:p>
        </w:tc>
        <w:tc>
          <w:tcPr>
            <w:tcW w:w="6386" w:type="dxa"/>
          </w:tcPr>
          <w:p w14:paraId="6449E600" w14:textId="692A9D71" w:rsidR="008508DF" w:rsidRPr="00222C2E" w:rsidRDefault="00952F99"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 xml:space="preserve">As per </w:t>
            </w:r>
            <w:r w:rsidR="00F102EC" w:rsidRPr="00222C2E">
              <w:rPr>
                <w:rFonts w:cs="Arial"/>
              </w:rPr>
              <w:t xml:space="preserve">the </w:t>
            </w:r>
            <w:r w:rsidRPr="00222C2E">
              <w:rPr>
                <w:rFonts w:cs="Arial"/>
              </w:rPr>
              <w:t>TOOL05</w:t>
            </w:r>
          </w:p>
        </w:tc>
      </w:tr>
      <w:tr w:rsidR="008508DF" w:rsidRPr="00222C2E" w14:paraId="78653181" w14:textId="77777777" w:rsidTr="0034430D">
        <w:trPr>
          <w:trHeight w:val="309"/>
        </w:trPr>
        <w:tc>
          <w:tcPr>
            <w:cnfStyle w:val="001000000000" w:firstRow="0" w:lastRow="0" w:firstColumn="1" w:lastColumn="0" w:oddVBand="0" w:evenVBand="0" w:oddHBand="0" w:evenHBand="0" w:firstRowFirstColumn="0" w:firstRowLastColumn="0" w:lastRowFirstColumn="0" w:lastRowLastColumn="0"/>
            <w:tcW w:w="2232" w:type="dxa"/>
          </w:tcPr>
          <w:p w14:paraId="432E37BC" w14:textId="77777777" w:rsidR="008508DF" w:rsidRPr="00222C2E" w:rsidRDefault="008508DF" w:rsidP="0034430D">
            <w:pPr>
              <w:pStyle w:val="SDMTableBoxParaNotNumbered"/>
              <w:keepNext/>
              <w:rPr>
                <w:rFonts w:cs="Arial"/>
              </w:rPr>
            </w:pPr>
            <w:r w:rsidRPr="00222C2E">
              <w:rPr>
                <w:rFonts w:cs="Arial"/>
              </w:rPr>
              <w:t>Monitoring frequency:</w:t>
            </w:r>
          </w:p>
        </w:tc>
        <w:tc>
          <w:tcPr>
            <w:tcW w:w="6386" w:type="dxa"/>
          </w:tcPr>
          <w:p w14:paraId="5F1D0C14" w14:textId="0FA3E040" w:rsidR="008508DF" w:rsidRPr="00222C2E" w:rsidRDefault="00952F99" w:rsidP="0034430D">
            <w:pPr>
              <w:pStyle w:val="SDMTableBoxParaNotNumbered"/>
              <w:keepNext/>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 xml:space="preserve">As per </w:t>
            </w:r>
            <w:r w:rsidR="00F102EC" w:rsidRPr="00222C2E">
              <w:rPr>
                <w:rFonts w:cs="Arial"/>
              </w:rPr>
              <w:t xml:space="preserve">the </w:t>
            </w:r>
            <w:r w:rsidRPr="00222C2E">
              <w:rPr>
                <w:rFonts w:cs="Arial"/>
              </w:rPr>
              <w:t>TOOL05</w:t>
            </w:r>
          </w:p>
        </w:tc>
      </w:tr>
      <w:tr w:rsidR="008508DF" w:rsidRPr="00222C2E" w14:paraId="2C9C1323"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5D2924B0" w14:textId="77777777" w:rsidR="008508DF" w:rsidRPr="00222C2E" w:rsidRDefault="008508DF" w:rsidP="0034430D">
            <w:pPr>
              <w:pStyle w:val="SDMTableBoxParaNotNumbered"/>
              <w:rPr>
                <w:rFonts w:cs="Arial"/>
              </w:rPr>
            </w:pPr>
            <w:r w:rsidRPr="00222C2E">
              <w:rPr>
                <w:rFonts w:cs="Arial"/>
              </w:rPr>
              <w:t>QA/QC procedure</w:t>
            </w:r>
          </w:p>
        </w:tc>
        <w:tc>
          <w:tcPr>
            <w:tcW w:w="6386" w:type="dxa"/>
          </w:tcPr>
          <w:p w14:paraId="0E715379" w14:textId="23AD65BD" w:rsidR="008508DF" w:rsidRPr="00222C2E" w:rsidRDefault="00952F99"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 xml:space="preserve">As per </w:t>
            </w:r>
            <w:r w:rsidR="00F102EC" w:rsidRPr="00222C2E">
              <w:rPr>
                <w:rFonts w:cs="Arial"/>
              </w:rPr>
              <w:t xml:space="preserve">the </w:t>
            </w:r>
            <w:r w:rsidRPr="00222C2E">
              <w:rPr>
                <w:rFonts w:cs="Arial"/>
              </w:rPr>
              <w:t>TOOL05</w:t>
            </w:r>
          </w:p>
        </w:tc>
      </w:tr>
      <w:tr w:rsidR="008508DF" w:rsidRPr="00222C2E" w14:paraId="3D3FCF35"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7A96F8CF" w14:textId="77777777" w:rsidR="008508DF" w:rsidRPr="00222C2E" w:rsidRDefault="008508DF" w:rsidP="0034430D">
            <w:pPr>
              <w:pStyle w:val="SDMTableBoxParaNotNumbered"/>
              <w:rPr>
                <w:rFonts w:cs="Arial"/>
              </w:rPr>
            </w:pPr>
            <w:r w:rsidRPr="00222C2E">
              <w:rPr>
                <w:rFonts w:cs="Arial"/>
              </w:rPr>
              <w:t>Any comment:</w:t>
            </w:r>
          </w:p>
        </w:tc>
        <w:tc>
          <w:tcPr>
            <w:tcW w:w="6386" w:type="dxa"/>
          </w:tcPr>
          <w:p w14:paraId="0CD407E7"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t>
            </w:r>
          </w:p>
        </w:tc>
      </w:tr>
    </w:tbl>
    <w:p w14:paraId="53FCF720" w14:textId="48445286" w:rsidR="008508DF" w:rsidRPr="00222C2E" w:rsidRDefault="008508DF" w:rsidP="008508DF">
      <w:pPr>
        <w:pStyle w:val="Caption"/>
        <w:rPr>
          <w:rFonts w:cs="Arial"/>
        </w:rPr>
      </w:pPr>
      <w:r w:rsidRPr="00222C2E">
        <w:rPr>
          <w:rFonts w:cs="Arial"/>
        </w:rPr>
        <w:t>Data / Parameter table </w:t>
      </w:r>
      <w:fldSimple w:instr=" SEQ Data_/_Parameter_table \* ARABIC ">
        <w:r w:rsidR="003C1C35">
          <w:rPr>
            <w:noProof/>
          </w:rPr>
          <w:t>9</w:t>
        </w:r>
      </w:fldSimple>
      <w:r w:rsidRPr="00222C2E">
        <w:rPr>
          <w:rFonts w:cs="Arial"/>
        </w:rPr>
        <w:t>.</w:t>
      </w:r>
      <w:r w:rsidRPr="00222C2E">
        <w:rPr>
          <w:rFonts w:cs="Arial"/>
        </w:rPr>
        <w:tab/>
      </w:r>
    </w:p>
    <w:tbl>
      <w:tblPr>
        <w:tblStyle w:val="SDMMethTableDataParameter"/>
        <w:tblW w:w="8618" w:type="dxa"/>
        <w:tblLayout w:type="fixed"/>
        <w:tblLook w:val="01E0" w:firstRow="1" w:lastRow="1" w:firstColumn="1" w:lastColumn="1" w:noHBand="0" w:noVBand="0"/>
      </w:tblPr>
      <w:tblGrid>
        <w:gridCol w:w="2232"/>
        <w:gridCol w:w="6386"/>
      </w:tblGrid>
      <w:tr w:rsidR="008508DF" w:rsidRPr="00222C2E" w14:paraId="7BAFCF35" w14:textId="77777777" w:rsidTr="003443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2" w:type="dxa"/>
          </w:tcPr>
          <w:p w14:paraId="2AA15C6B" w14:textId="77777777" w:rsidR="008508DF" w:rsidRPr="00222C2E" w:rsidRDefault="008508DF" w:rsidP="0034430D">
            <w:pPr>
              <w:pStyle w:val="SDMTableBoxParaNotNumbered"/>
              <w:rPr>
                <w:rFonts w:cs="Arial"/>
              </w:rPr>
            </w:pPr>
            <w:r w:rsidRPr="00222C2E">
              <w:rPr>
                <w:rFonts w:cs="Arial"/>
              </w:rPr>
              <w:t>Data / Parameter:</w:t>
            </w:r>
          </w:p>
        </w:tc>
        <w:tc>
          <w:tcPr>
            <w:tcW w:w="6386" w:type="dxa"/>
          </w:tcPr>
          <w:p w14:paraId="0B634DE4" w14:textId="77777777" w:rsidR="008508DF" w:rsidRPr="00222C2E" w:rsidRDefault="008508DF" w:rsidP="0034430D">
            <w:pPr>
              <w:pStyle w:val="SDMTableBoxParaNotNumbered"/>
              <w:cnfStyle w:val="100000000000" w:firstRow="1" w:lastRow="0" w:firstColumn="0" w:lastColumn="0" w:oddVBand="0" w:evenVBand="0" w:oddHBand="0" w:evenHBand="0" w:firstRowFirstColumn="0" w:firstRowLastColumn="0" w:lastRowFirstColumn="0" w:lastRowLastColumn="0"/>
              <w:rPr>
                <w:rFonts w:cs="Arial"/>
                <w:i/>
              </w:rPr>
            </w:pPr>
            <w:proofErr w:type="spellStart"/>
            <w:r w:rsidRPr="00222C2E">
              <w:rPr>
                <w:rFonts w:cs="Arial"/>
                <w:i/>
                <w:iCs/>
              </w:rPr>
              <w:t>NCV</w:t>
            </w:r>
            <w:r w:rsidRPr="00222C2E">
              <w:rPr>
                <w:rFonts w:cs="Arial"/>
                <w:i/>
                <w:iCs/>
                <w:vertAlign w:val="subscript"/>
              </w:rPr>
              <w:t>k</w:t>
            </w:r>
            <w:proofErr w:type="spellEnd"/>
          </w:p>
        </w:tc>
      </w:tr>
      <w:tr w:rsidR="008508DF" w:rsidRPr="00222C2E" w14:paraId="59EF49F7"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22AD2AFA" w14:textId="77777777" w:rsidR="008508DF" w:rsidRPr="00222C2E" w:rsidRDefault="008508DF" w:rsidP="0034430D">
            <w:pPr>
              <w:pStyle w:val="SDMTableBoxParaNotNumbered"/>
              <w:rPr>
                <w:rFonts w:cs="Arial"/>
              </w:rPr>
            </w:pPr>
            <w:r w:rsidRPr="00222C2E">
              <w:rPr>
                <w:rFonts w:cs="Arial"/>
              </w:rPr>
              <w:t>Data unit:</w:t>
            </w:r>
          </w:p>
        </w:tc>
        <w:tc>
          <w:tcPr>
            <w:tcW w:w="6386" w:type="dxa"/>
          </w:tcPr>
          <w:p w14:paraId="68568312"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GJ/mass or volume unit</w:t>
            </w:r>
          </w:p>
        </w:tc>
      </w:tr>
      <w:tr w:rsidR="008508DF" w:rsidRPr="00222C2E" w14:paraId="42F50CEB"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4BF56F4F" w14:textId="77777777" w:rsidR="008508DF" w:rsidRPr="00222C2E" w:rsidRDefault="008508DF" w:rsidP="0034430D">
            <w:pPr>
              <w:pStyle w:val="SDMTableBoxParaNotNumbered"/>
              <w:rPr>
                <w:rFonts w:cs="Arial"/>
              </w:rPr>
            </w:pPr>
            <w:r w:rsidRPr="00222C2E">
              <w:rPr>
                <w:rFonts w:cs="Arial"/>
              </w:rPr>
              <w:t>Description:</w:t>
            </w:r>
          </w:p>
        </w:tc>
        <w:tc>
          <w:tcPr>
            <w:tcW w:w="6386" w:type="dxa"/>
          </w:tcPr>
          <w:p w14:paraId="21BBF6BA" w14:textId="1C8A2D5A"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Net calorific value of biomass type</w:t>
            </w:r>
            <w:r w:rsidR="004873FE" w:rsidRPr="00222C2E">
              <w:rPr>
                <w:rFonts w:cs="Arial"/>
              </w:rPr>
              <w:t> </w:t>
            </w:r>
            <w:r w:rsidRPr="00222C2E">
              <w:rPr>
                <w:rFonts w:cs="Arial"/>
                <w:i/>
                <w:iCs/>
              </w:rPr>
              <w:t>k</w:t>
            </w:r>
          </w:p>
        </w:tc>
      </w:tr>
      <w:tr w:rsidR="008508DF" w:rsidRPr="00222C2E" w14:paraId="090FDC44"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4DFD7AEC" w14:textId="77777777" w:rsidR="008508DF" w:rsidRPr="00222C2E" w:rsidRDefault="008508DF" w:rsidP="0034430D">
            <w:pPr>
              <w:pStyle w:val="SDMTableBoxParaNotNumbered"/>
              <w:rPr>
                <w:rFonts w:cs="Arial"/>
              </w:rPr>
            </w:pPr>
            <w:r w:rsidRPr="00222C2E">
              <w:rPr>
                <w:rFonts w:cs="Arial"/>
              </w:rPr>
              <w:t>Source of data</w:t>
            </w:r>
          </w:p>
        </w:tc>
        <w:tc>
          <w:tcPr>
            <w:tcW w:w="6386" w:type="dxa"/>
          </w:tcPr>
          <w:p w14:paraId="10618AA0"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Plant records</w:t>
            </w:r>
          </w:p>
        </w:tc>
      </w:tr>
      <w:tr w:rsidR="008508DF" w:rsidRPr="00222C2E" w14:paraId="7331EEC8"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4081E2C3" w14:textId="77777777" w:rsidR="008508DF" w:rsidRPr="00222C2E" w:rsidRDefault="008508DF" w:rsidP="0034430D">
            <w:pPr>
              <w:pStyle w:val="SDMTableBoxParaNotNumbered"/>
              <w:rPr>
                <w:rFonts w:cs="Arial"/>
              </w:rPr>
            </w:pPr>
            <w:r w:rsidRPr="00222C2E">
              <w:rPr>
                <w:rFonts w:cs="Arial"/>
              </w:rPr>
              <w:t>Measurement</w:t>
            </w:r>
            <w:r w:rsidRPr="00222C2E">
              <w:rPr>
                <w:rFonts w:cs="Arial"/>
              </w:rPr>
              <w:br/>
              <w:t>procedures (if any):</w:t>
            </w:r>
          </w:p>
        </w:tc>
        <w:tc>
          <w:tcPr>
            <w:tcW w:w="6386" w:type="dxa"/>
          </w:tcPr>
          <w:p w14:paraId="51E5264F" w14:textId="77777777" w:rsidR="008508DF" w:rsidRPr="00222C2E" w:rsidRDefault="008508DF" w:rsidP="004873FE">
            <w:pPr>
              <w:pStyle w:val="SDMTableBoxParaNotNumbered"/>
              <w:spacing w:after="120"/>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Measurement in laboratories according to relevant national/international standards. Measure quarterly, taking at least three samples for each measurement. The average value can be used for the rest of the crediting period.</w:t>
            </w:r>
          </w:p>
          <w:p w14:paraId="5EFB8BE0" w14:textId="77777777" w:rsidR="008508DF" w:rsidRPr="00222C2E" w:rsidRDefault="008508DF" w:rsidP="004873FE">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Measure the NCV based on dry biomass - Check the consistency of the measurements by comparing the measurement results with, relevant data sources (e.g. values in the literature, values used in the national GHG inventory) and default values by the IPCC</w:t>
            </w:r>
          </w:p>
        </w:tc>
      </w:tr>
      <w:tr w:rsidR="008508DF" w:rsidRPr="00222C2E" w14:paraId="7DA8C2E9"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5DA269C3" w14:textId="77777777" w:rsidR="008508DF" w:rsidRPr="00222C2E" w:rsidRDefault="008508DF" w:rsidP="0034430D">
            <w:pPr>
              <w:pStyle w:val="SDMTableBoxParaNotNumbered"/>
              <w:rPr>
                <w:rFonts w:cs="Arial"/>
              </w:rPr>
            </w:pPr>
            <w:r w:rsidRPr="00222C2E">
              <w:rPr>
                <w:rFonts w:cs="Arial"/>
              </w:rPr>
              <w:t>Monitoring frequency:</w:t>
            </w:r>
          </w:p>
        </w:tc>
        <w:tc>
          <w:tcPr>
            <w:tcW w:w="6386" w:type="dxa"/>
          </w:tcPr>
          <w:p w14:paraId="3AC04877"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Determine once in the first year of the crediting period</w:t>
            </w:r>
          </w:p>
        </w:tc>
      </w:tr>
      <w:tr w:rsidR="008508DF" w:rsidRPr="00222C2E" w14:paraId="57281847"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4E4A6200" w14:textId="77777777" w:rsidR="008508DF" w:rsidRPr="00222C2E" w:rsidRDefault="008508DF" w:rsidP="008210BD">
            <w:pPr>
              <w:pStyle w:val="SDMTableBoxParaNotNumbered"/>
              <w:keepNext/>
              <w:rPr>
                <w:rFonts w:cs="Arial"/>
              </w:rPr>
            </w:pPr>
            <w:r w:rsidRPr="00222C2E">
              <w:rPr>
                <w:rFonts w:cs="Arial"/>
              </w:rPr>
              <w:t>QA/QC procedure</w:t>
            </w:r>
          </w:p>
        </w:tc>
        <w:tc>
          <w:tcPr>
            <w:tcW w:w="6386" w:type="dxa"/>
          </w:tcPr>
          <w:p w14:paraId="169E6F7F"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If the measurement results differ significantly from previous measurements or other relevant data sources, conduct additional measurements</w:t>
            </w:r>
          </w:p>
        </w:tc>
      </w:tr>
      <w:tr w:rsidR="008508DF" w:rsidRPr="00222C2E" w14:paraId="663B96D2" w14:textId="77777777" w:rsidTr="0034430D">
        <w:tc>
          <w:tcPr>
            <w:cnfStyle w:val="001000000000" w:firstRow="0" w:lastRow="0" w:firstColumn="1" w:lastColumn="0" w:oddVBand="0" w:evenVBand="0" w:oddHBand="0" w:evenHBand="0" w:firstRowFirstColumn="0" w:firstRowLastColumn="0" w:lastRowFirstColumn="0" w:lastRowLastColumn="0"/>
            <w:tcW w:w="2232" w:type="dxa"/>
          </w:tcPr>
          <w:p w14:paraId="38383E06" w14:textId="77777777" w:rsidR="008508DF" w:rsidRPr="00222C2E" w:rsidRDefault="008508DF" w:rsidP="0034430D">
            <w:pPr>
              <w:pStyle w:val="SDMTableBoxParaNotNumbered"/>
              <w:rPr>
                <w:rFonts w:cs="Arial"/>
              </w:rPr>
            </w:pPr>
            <w:r w:rsidRPr="00222C2E">
              <w:rPr>
                <w:rFonts w:cs="Arial"/>
              </w:rPr>
              <w:t>Any comment:</w:t>
            </w:r>
          </w:p>
        </w:tc>
        <w:tc>
          <w:tcPr>
            <w:tcW w:w="6386" w:type="dxa"/>
          </w:tcPr>
          <w:p w14:paraId="60B04B0A" w14:textId="77777777" w:rsidR="008508DF" w:rsidRPr="00222C2E" w:rsidRDefault="008508DF" w:rsidP="0034430D">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t>
            </w:r>
          </w:p>
        </w:tc>
      </w:tr>
    </w:tbl>
    <w:p w14:paraId="0E8DD4B1" w14:textId="627FC7C1" w:rsidR="006225FE" w:rsidRPr="00222C2E" w:rsidRDefault="006225FE" w:rsidP="006225FE">
      <w:pPr>
        <w:pStyle w:val="Caption"/>
        <w:rPr>
          <w:rFonts w:cs="Arial"/>
        </w:rPr>
      </w:pPr>
      <w:r w:rsidRPr="00222C2E">
        <w:rPr>
          <w:rFonts w:cs="Arial"/>
        </w:rPr>
        <w:t>Data / Parameter table </w:t>
      </w:r>
      <w:fldSimple w:instr=" SEQ Data_/_Parameter_table \* ARABIC ">
        <w:r w:rsidR="003C1C35">
          <w:rPr>
            <w:noProof/>
          </w:rPr>
          <w:t>10</w:t>
        </w:r>
      </w:fldSimple>
      <w:r w:rsidRPr="00222C2E">
        <w:rPr>
          <w:rFonts w:cs="Arial"/>
        </w:rPr>
        <w:t>.</w:t>
      </w:r>
      <w:r w:rsidRPr="00222C2E">
        <w:rPr>
          <w:rFonts w:cs="Arial"/>
        </w:rPr>
        <w:tab/>
      </w:r>
    </w:p>
    <w:tbl>
      <w:tblPr>
        <w:tblStyle w:val="SDMMethTableDataParameter"/>
        <w:tblW w:w="8618" w:type="dxa"/>
        <w:tblLayout w:type="fixed"/>
        <w:tblLook w:val="01E0" w:firstRow="1" w:lastRow="1" w:firstColumn="1" w:lastColumn="1" w:noHBand="0" w:noVBand="0"/>
      </w:tblPr>
      <w:tblGrid>
        <w:gridCol w:w="2232"/>
        <w:gridCol w:w="6386"/>
      </w:tblGrid>
      <w:tr w:rsidR="006225FE" w:rsidRPr="00222C2E" w14:paraId="5FDDD3F7" w14:textId="77777777" w:rsidTr="006225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2" w:type="dxa"/>
          </w:tcPr>
          <w:p w14:paraId="722551DB" w14:textId="77777777" w:rsidR="006225FE" w:rsidRPr="00222C2E" w:rsidRDefault="006225FE" w:rsidP="006225FE">
            <w:pPr>
              <w:pStyle w:val="SDMTableBoxParaNotNumbered"/>
              <w:rPr>
                <w:rFonts w:cs="Arial"/>
              </w:rPr>
            </w:pPr>
            <w:r w:rsidRPr="00222C2E">
              <w:rPr>
                <w:rFonts w:cs="Arial"/>
              </w:rPr>
              <w:t>Data / Parameter:</w:t>
            </w:r>
          </w:p>
        </w:tc>
        <w:tc>
          <w:tcPr>
            <w:tcW w:w="6386" w:type="dxa"/>
          </w:tcPr>
          <w:p w14:paraId="1CC22A4F" w14:textId="64FD264E" w:rsidR="006225FE" w:rsidRPr="00222C2E" w:rsidRDefault="006225FE" w:rsidP="006225FE">
            <w:pPr>
              <w:pStyle w:val="SDMTableBoxParaNotNumbered"/>
              <w:cnfStyle w:val="100000000000" w:firstRow="1" w:lastRow="0" w:firstColumn="0" w:lastColumn="0" w:oddVBand="0" w:evenVBand="0" w:oddHBand="0" w:evenHBand="0" w:firstRowFirstColumn="0" w:firstRowLastColumn="0" w:lastRowFirstColumn="0" w:lastRowLastColumn="0"/>
              <w:rPr>
                <w:rFonts w:cs="Arial"/>
                <w:i/>
              </w:rPr>
            </w:pPr>
            <w:r w:rsidRPr="00222C2E">
              <w:rPr>
                <w:rFonts w:cs="Arial"/>
                <w:i/>
                <w:iCs/>
              </w:rPr>
              <w:t>TDL</w:t>
            </w:r>
          </w:p>
        </w:tc>
      </w:tr>
      <w:tr w:rsidR="006225FE" w:rsidRPr="00222C2E" w14:paraId="391CF591" w14:textId="77777777" w:rsidTr="006225FE">
        <w:tc>
          <w:tcPr>
            <w:cnfStyle w:val="001000000000" w:firstRow="0" w:lastRow="0" w:firstColumn="1" w:lastColumn="0" w:oddVBand="0" w:evenVBand="0" w:oddHBand="0" w:evenHBand="0" w:firstRowFirstColumn="0" w:firstRowLastColumn="0" w:lastRowFirstColumn="0" w:lastRowLastColumn="0"/>
            <w:tcW w:w="2232" w:type="dxa"/>
          </w:tcPr>
          <w:p w14:paraId="5C199E91" w14:textId="77777777" w:rsidR="006225FE" w:rsidRPr="00222C2E" w:rsidRDefault="006225FE" w:rsidP="006225FE">
            <w:pPr>
              <w:pStyle w:val="SDMTableBoxParaNotNumbered"/>
              <w:rPr>
                <w:rFonts w:cs="Arial"/>
              </w:rPr>
            </w:pPr>
            <w:r w:rsidRPr="00222C2E">
              <w:rPr>
                <w:rFonts w:cs="Arial"/>
              </w:rPr>
              <w:t>Data unit:</w:t>
            </w:r>
          </w:p>
        </w:tc>
        <w:tc>
          <w:tcPr>
            <w:tcW w:w="6386" w:type="dxa"/>
          </w:tcPr>
          <w:p w14:paraId="5DE519D5" w14:textId="06704696" w:rsidR="006225FE" w:rsidRPr="00222C2E" w:rsidRDefault="006225FE" w:rsidP="006225FE">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t>
            </w:r>
          </w:p>
        </w:tc>
      </w:tr>
      <w:tr w:rsidR="006225FE" w:rsidRPr="00222C2E" w14:paraId="2E2F98B4" w14:textId="77777777" w:rsidTr="006225FE">
        <w:tc>
          <w:tcPr>
            <w:cnfStyle w:val="001000000000" w:firstRow="0" w:lastRow="0" w:firstColumn="1" w:lastColumn="0" w:oddVBand="0" w:evenVBand="0" w:oddHBand="0" w:evenHBand="0" w:firstRowFirstColumn="0" w:firstRowLastColumn="0" w:lastRowFirstColumn="0" w:lastRowLastColumn="0"/>
            <w:tcW w:w="2232" w:type="dxa"/>
          </w:tcPr>
          <w:p w14:paraId="270598D0" w14:textId="77777777" w:rsidR="006225FE" w:rsidRPr="00222C2E" w:rsidRDefault="006225FE" w:rsidP="006225FE">
            <w:pPr>
              <w:pStyle w:val="SDMTableBoxParaNotNumbered"/>
              <w:rPr>
                <w:rFonts w:cs="Arial"/>
              </w:rPr>
            </w:pPr>
            <w:r w:rsidRPr="00222C2E">
              <w:rPr>
                <w:rFonts w:cs="Arial"/>
              </w:rPr>
              <w:t>Description:</w:t>
            </w:r>
          </w:p>
        </w:tc>
        <w:tc>
          <w:tcPr>
            <w:tcW w:w="6386" w:type="dxa"/>
          </w:tcPr>
          <w:p w14:paraId="1CC434F0" w14:textId="358E5CA3" w:rsidR="006225FE" w:rsidRPr="00222C2E" w:rsidRDefault="006225FE" w:rsidP="006225FE">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Average technical transmission and distribution losses</w:t>
            </w:r>
          </w:p>
        </w:tc>
      </w:tr>
      <w:tr w:rsidR="006225FE" w:rsidRPr="00222C2E" w14:paraId="2C9FD02B" w14:textId="77777777" w:rsidTr="006225FE">
        <w:tc>
          <w:tcPr>
            <w:cnfStyle w:val="001000000000" w:firstRow="0" w:lastRow="0" w:firstColumn="1" w:lastColumn="0" w:oddVBand="0" w:evenVBand="0" w:oddHBand="0" w:evenHBand="0" w:firstRowFirstColumn="0" w:firstRowLastColumn="0" w:lastRowFirstColumn="0" w:lastRowLastColumn="0"/>
            <w:tcW w:w="2232" w:type="dxa"/>
          </w:tcPr>
          <w:p w14:paraId="73021019" w14:textId="77777777" w:rsidR="006225FE" w:rsidRPr="00222C2E" w:rsidRDefault="006225FE" w:rsidP="006225FE">
            <w:pPr>
              <w:pStyle w:val="SDMTableBoxParaNotNumbered"/>
              <w:rPr>
                <w:rFonts w:cs="Arial"/>
              </w:rPr>
            </w:pPr>
            <w:r w:rsidRPr="00222C2E">
              <w:rPr>
                <w:rFonts w:cs="Arial"/>
              </w:rPr>
              <w:t>Source of data</w:t>
            </w:r>
          </w:p>
        </w:tc>
        <w:tc>
          <w:tcPr>
            <w:tcW w:w="6386" w:type="dxa"/>
          </w:tcPr>
          <w:p w14:paraId="31307FB3" w14:textId="2E40C608" w:rsidR="006225FE" w:rsidRPr="00222C2E" w:rsidRDefault="00D85F02" w:rsidP="006225FE">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t>
            </w:r>
          </w:p>
        </w:tc>
      </w:tr>
      <w:tr w:rsidR="006225FE" w:rsidRPr="00222C2E" w14:paraId="30B2B26B" w14:textId="77777777" w:rsidTr="006225FE">
        <w:tc>
          <w:tcPr>
            <w:cnfStyle w:val="001000000000" w:firstRow="0" w:lastRow="0" w:firstColumn="1" w:lastColumn="0" w:oddVBand="0" w:evenVBand="0" w:oddHBand="0" w:evenHBand="0" w:firstRowFirstColumn="0" w:firstRowLastColumn="0" w:lastRowFirstColumn="0" w:lastRowLastColumn="0"/>
            <w:tcW w:w="2232" w:type="dxa"/>
          </w:tcPr>
          <w:p w14:paraId="0A01C8CE" w14:textId="77777777" w:rsidR="006225FE" w:rsidRPr="00222C2E" w:rsidRDefault="006225FE" w:rsidP="006225FE">
            <w:pPr>
              <w:pStyle w:val="SDMTableBoxParaNotNumbered"/>
              <w:rPr>
                <w:rFonts w:cs="Arial"/>
              </w:rPr>
            </w:pPr>
            <w:r w:rsidRPr="00222C2E">
              <w:rPr>
                <w:rFonts w:cs="Arial"/>
              </w:rPr>
              <w:t>Measurement</w:t>
            </w:r>
            <w:r w:rsidRPr="00222C2E">
              <w:rPr>
                <w:rFonts w:cs="Arial"/>
              </w:rPr>
              <w:br/>
              <w:t>procedures (if any):</w:t>
            </w:r>
          </w:p>
        </w:tc>
        <w:tc>
          <w:tcPr>
            <w:tcW w:w="6386" w:type="dxa"/>
          </w:tcPr>
          <w:p w14:paraId="58DCFBBF" w14:textId="4E24C48C" w:rsidR="006225FE" w:rsidRPr="00222C2E" w:rsidRDefault="00D85F02" w:rsidP="004873FE">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 xml:space="preserve">A reasonable default value for distribution losses on low voltage rural distribution grid could be </w:t>
            </w:r>
            <w:r w:rsidR="00164918" w:rsidRPr="00222C2E">
              <w:rPr>
                <w:rFonts w:cs="Arial"/>
              </w:rPr>
              <w:t>0.2</w:t>
            </w:r>
            <w:r w:rsidRPr="00222C2E">
              <w:rPr>
                <w:rFonts w:cs="Arial"/>
              </w:rPr>
              <w:t>. Project proponents shall demonstrate that in the absence of the project activity electricity supply would have entailed distribution losses</w:t>
            </w:r>
            <w:r w:rsidR="00CB1553" w:rsidRPr="00222C2E">
              <w:rPr>
                <w:rFonts w:cs="Arial"/>
              </w:rPr>
              <w:t>,</w:t>
            </w:r>
            <w:r w:rsidRPr="00222C2E">
              <w:rPr>
                <w:rFonts w:cs="Arial"/>
              </w:rPr>
              <w:t xml:space="preserve"> e.g. users are in distributed locations, else a value of </w:t>
            </w:r>
            <w:r w:rsidR="00164918" w:rsidRPr="00222C2E">
              <w:rPr>
                <w:rFonts w:cs="Arial"/>
              </w:rPr>
              <w:t>TD</w:t>
            </w:r>
            <w:r w:rsidRPr="00222C2E">
              <w:rPr>
                <w:rFonts w:cs="Arial"/>
              </w:rPr>
              <w:t>L</w:t>
            </w:r>
            <w:r w:rsidR="00F102EC" w:rsidRPr="00222C2E">
              <w:rPr>
                <w:rFonts w:cs="Arial"/>
              </w:rPr>
              <w:t xml:space="preserve"> </w:t>
            </w:r>
            <w:r w:rsidRPr="00222C2E">
              <w:rPr>
                <w:rFonts w:cs="Arial"/>
              </w:rPr>
              <w:t>=</w:t>
            </w:r>
            <w:r w:rsidR="00F102EC" w:rsidRPr="00222C2E">
              <w:rPr>
                <w:rFonts w:cs="Arial"/>
              </w:rPr>
              <w:t xml:space="preserve"> </w:t>
            </w:r>
            <w:r w:rsidRPr="00222C2E">
              <w:rPr>
                <w:rFonts w:cs="Arial"/>
              </w:rPr>
              <w:t>0 shall be used</w:t>
            </w:r>
          </w:p>
        </w:tc>
      </w:tr>
      <w:tr w:rsidR="006225FE" w:rsidRPr="00222C2E" w14:paraId="6585B994" w14:textId="77777777" w:rsidTr="006225FE">
        <w:tc>
          <w:tcPr>
            <w:cnfStyle w:val="001000000000" w:firstRow="0" w:lastRow="0" w:firstColumn="1" w:lastColumn="0" w:oddVBand="0" w:evenVBand="0" w:oddHBand="0" w:evenHBand="0" w:firstRowFirstColumn="0" w:firstRowLastColumn="0" w:lastRowFirstColumn="0" w:lastRowLastColumn="0"/>
            <w:tcW w:w="2232" w:type="dxa"/>
          </w:tcPr>
          <w:p w14:paraId="5273849E" w14:textId="77777777" w:rsidR="006225FE" w:rsidRPr="00222C2E" w:rsidRDefault="006225FE" w:rsidP="006225FE">
            <w:pPr>
              <w:pStyle w:val="SDMTableBoxParaNotNumbered"/>
              <w:rPr>
                <w:rFonts w:cs="Arial"/>
              </w:rPr>
            </w:pPr>
            <w:r w:rsidRPr="00222C2E">
              <w:rPr>
                <w:rFonts w:cs="Arial"/>
              </w:rPr>
              <w:t>Monitoring frequency:</w:t>
            </w:r>
          </w:p>
        </w:tc>
        <w:tc>
          <w:tcPr>
            <w:tcW w:w="6386" w:type="dxa"/>
          </w:tcPr>
          <w:p w14:paraId="34B381C2" w14:textId="77777777" w:rsidR="006225FE" w:rsidRPr="00222C2E" w:rsidRDefault="006225FE" w:rsidP="006225FE">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Determine once in the first year of the crediting period</w:t>
            </w:r>
          </w:p>
        </w:tc>
      </w:tr>
      <w:tr w:rsidR="006225FE" w:rsidRPr="00222C2E" w14:paraId="5C3AA79A" w14:textId="77777777" w:rsidTr="006225FE">
        <w:tc>
          <w:tcPr>
            <w:cnfStyle w:val="001000000000" w:firstRow="0" w:lastRow="0" w:firstColumn="1" w:lastColumn="0" w:oddVBand="0" w:evenVBand="0" w:oddHBand="0" w:evenHBand="0" w:firstRowFirstColumn="0" w:firstRowLastColumn="0" w:lastRowFirstColumn="0" w:lastRowLastColumn="0"/>
            <w:tcW w:w="2232" w:type="dxa"/>
          </w:tcPr>
          <w:p w14:paraId="562D5541" w14:textId="77777777" w:rsidR="006225FE" w:rsidRPr="00222C2E" w:rsidRDefault="006225FE" w:rsidP="006225FE">
            <w:pPr>
              <w:pStyle w:val="SDMTableBoxParaNotNumbered"/>
              <w:rPr>
                <w:rFonts w:cs="Arial"/>
              </w:rPr>
            </w:pPr>
            <w:r w:rsidRPr="00222C2E">
              <w:rPr>
                <w:rFonts w:cs="Arial"/>
              </w:rPr>
              <w:lastRenderedPageBreak/>
              <w:t>QA/QC procedure</w:t>
            </w:r>
          </w:p>
        </w:tc>
        <w:tc>
          <w:tcPr>
            <w:tcW w:w="6386" w:type="dxa"/>
          </w:tcPr>
          <w:p w14:paraId="242C8D6F" w14:textId="77777777" w:rsidR="006225FE" w:rsidRPr="00222C2E" w:rsidRDefault="006225FE" w:rsidP="006225FE">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If the measurement results differ significantly from previous measurements or other relevant data sources, conduct additional measurements</w:t>
            </w:r>
          </w:p>
        </w:tc>
      </w:tr>
      <w:tr w:rsidR="006225FE" w:rsidRPr="00222C2E" w14:paraId="7584E0B7" w14:textId="77777777" w:rsidTr="006225FE">
        <w:tc>
          <w:tcPr>
            <w:cnfStyle w:val="001000000000" w:firstRow="0" w:lastRow="0" w:firstColumn="1" w:lastColumn="0" w:oddVBand="0" w:evenVBand="0" w:oddHBand="0" w:evenHBand="0" w:firstRowFirstColumn="0" w:firstRowLastColumn="0" w:lastRowFirstColumn="0" w:lastRowLastColumn="0"/>
            <w:tcW w:w="2232" w:type="dxa"/>
          </w:tcPr>
          <w:p w14:paraId="513C9556" w14:textId="77777777" w:rsidR="006225FE" w:rsidRPr="00222C2E" w:rsidRDefault="006225FE" w:rsidP="006225FE">
            <w:pPr>
              <w:pStyle w:val="SDMTableBoxParaNotNumbered"/>
              <w:rPr>
                <w:rFonts w:cs="Arial"/>
              </w:rPr>
            </w:pPr>
            <w:r w:rsidRPr="00222C2E">
              <w:rPr>
                <w:rFonts w:cs="Arial"/>
              </w:rPr>
              <w:t>Any comment:</w:t>
            </w:r>
          </w:p>
        </w:tc>
        <w:tc>
          <w:tcPr>
            <w:tcW w:w="6386" w:type="dxa"/>
          </w:tcPr>
          <w:p w14:paraId="1C39EEA5" w14:textId="5C9D17AC" w:rsidR="006225FE" w:rsidRPr="00222C2E" w:rsidRDefault="00D85F02" w:rsidP="006225FE">
            <w:pPr>
              <w:pStyle w:val="SDMTableBoxParaNotNumbered"/>
              <w:cnfStyle w:val="000000000000" w:firstRow="0" w:lastRow="0" w:firstColumn="0" w:lastColumn="0" w:oddVBand="0" w:evenVBand="0" w:oddHBand="0" w:evenHBand="0" w:firstRowFirstColumn="0" w:firstRowLastColumn="0" w:lastRowFirstColumn="0" w:lastRowLastColumn="0"/>
              <w:rPr>
                <w:rFonts w:cs="Arial"/>
              </w:rPr>
            </w:pPr>
            <w:r w:rsidRPr="00222C2E">
              <w:rPr>
                <w:rFonts w:cs="Arial"/>
              </w:rPr>
              <w:t>-</w:t>
            </w:r>
          </w:p>
        </w:tc>
      </w:tr>
    </w:tbl>
    <w:p w14:paraId="67614C2E" w14:textId="2E957611" w:rsidR="002454C9" w:rsidRPr="00222C2E" w:rsidRDefault="002454C9" w:rsidP="002454C9">
      <w:pPr>
        <w:spacing w:before="240"/>
        <w:jc w:val="center"/>
        <w:rPr>
          <w:rFonts w:cs="Arial"/>
        </w:rPr>
      </w:pPr>
      <w:r w:rsidRPr="00222C2E">
        <w:rPr>
          <w:rFonts w:cs="Arial"/>
        </w:rPr>
        <w:t>- - - - -</w:t>
      </w:r>
    </w:p>
    <w:p w14:paraId="1AB45EE6" w14:textId="40789C6E" w:rsidR="002454C9" w:rsidRPr="00222C2E" w:rsidRDefault="002454C9" w:rsidP="002C0FB3">
      <w:pPr>
        <w:pStyle w:val="SDMDocInfoTitle"/>
      </w:pPr>
      <w:r w:rsidRPr="00222C2E">
        <w:t>Document information</w:t>
      </w:r>
      <w:r w:rsidR="00313499" w:rsidRPr="00222C2E">
        <w:rPr>
          <w:rStyle w:val="FootnoteReference"/>
        </w:rPr>
        <w:footnoteReference w:customMarkFollows="1" w:id="6"/>
        <w:sym w:font="Symbol" w:char="F02A"/>
      </w:r>
    </w:p>
    <w:tbl>
      <w:tblPr>
        <w:tblW w:w="5000" w:type="pct"/>
        <w:jc w:val="center"/>
        <w:tblLayout w:type="fixed"/>
        <w:tblLook w:val="0000" w:firstRow="0" w:lastRow="0" w:firstColumn="0" w:lastColumn="0" w:noHBand="0" w:noVBand="0"/>
      </w:tblPr>
      <w:tblGrid>
        <w:gridCol w:w="1105"/>
        <w:gridCol w:w="2204"/>
        <w:gridCol w:w="6046"/>
      </w:tblGrid>
      <w:tr w:rsidR="00031D0A" w:rsidRPr="00222C2E" w14:paraId="4E91C236" w14:textId="77777777" w:rsidTr="001D318F">
        <w:trPr>
          <w:trHeight w:val="113"/>
          <w:tblHeader/>
          <w:jc w:val="center"/>
        </w:trPr>
        <w:tc>
          <w:tcPr>
            <w:tcW w:w="1105" w:type="dxa"/>
            <w:tcBorders>
              <w:top w:val="single" w:sz="4" w:space="0" w:color="auto"/>
              <w:bottom w:val="single" w:sz="12" w:space="0" w:color="auto"/>
            </w:tcBorders>
            <w:shd w:val="clear" w:color="auto" w:fill="auto"/>
            <w:tcMar>
              <w:top w:w="80" w:type="dxa"/>
              <w:bottom w:w="80" w:type="dxa"/>
            </w:tcMar>
            <w:vAlign w:val="center"/>
          </w:tcPr>
          <w:p w14:paraId="14A95D66" w14:textId="77777777" w:rsidR="00031D0A" w:rsidRPr="00222C2E" w:rsidRDefault="00031D0A" w:rsidP="00057F38">
            <w:pPr>
              <w:pStyle w:val="SDMDocInfoHeadRow"/>
              <w:keepNext w:val="0"/>
              <w:keepLines w:val="0"/>
            </w:pPr>
            <w:r w:rsidRPr="00222C2E">
              <w:t>Version</w:t>
            </w:r>
          </w:p>
        </w:tc>
        <w:tc>
          <w:tcPr>
            <w:tcW w:w="2204" w:type="dxa"/>
            <w:tcBorders>
              <w:top w:val="single" w:sz="4" w:space="0" w:color="auto"/>
              <w:bottom w:val="single" w:sz="12" w:space="0" w:color="auto"/>
            </w:tcBorders>
            <w:shd w:val="clear" w:color="auto" w:fill="auto"/>
            <w:tcMar>
              <w:top w:w="80" w:type="dxa"/>
              <w:bottom w:w="80" w:type="dxa"/>
            </w:tcMar>
            <w:vAlign w:val="center"/>
          </w:tcPr>
          <w:p w14:paraId="4070BC3D" w14:textId="77777777" w:rsidR="00031D0A" w:rsidRPr="00222C2E" w:rsidRDefault="00031D0A" w:rsidP="00057F38">
            <w:pPr>
              <w:pStyle w:val="SDMDocInfoHeadRow"/>
              <w:keepNext w:val="0"/>
              <w:keepLines w:val="0"/>
            </w:pPr>
            <w:r w:rsidRPr="00222C2E">
              <w:t>Date</w:t>
            </w:r>
          </w:p>
        </w:tc>
        <w:tc>
          <w:tcPr>
            <w:tcW w:w="6046" w:type="dxa"/>
            <w:tcBorders>
              <w:top w:val="single" w:sz="4" w:space="0" w:color="auto"/>
              <w:bottom w:val="single" w:sz="12" w:space="0" w:color="auto"/>
            </w:tcBorders>
            <w:shd w:val="clear" w:color="auto" w:fill="auto"/>
            <w:tcMar>
              <w:top w:w="80" w:type="dxa"/>
              <w:bottom w:w="80" w:type="dxa"/>
            </w:tcMar>
            <w:vAlign w:val="center"/>
          </w:tcPr>
          <w:p w14:paraId="3FF2541D" w14:textId="77777777" w:rsidR="00031D0A" w:rsidRPr="00222C2E" w:rsidRDefault="00031D0A" w:rsidP="00057F38">
            <w:pPr>
              <w:pStyle w:val="SDMDocInfoHeadRow"/>
              <w:keepNext w:val="0"/>
              <w:keepLines w:val="0"/>
            </w:pPr>
            <w:r w:rsidRPr="00222C2E">
              <w:t>Description</w:t>
            </w:r>
          </w:p>
        </w:tc>
      </w:tr>
      <w:tr w:rsidR="00031D0A" w:rsidRPr="00222C2E" w14:paraId="1AF6F8FA" w14:textId="77777777" w:rsidTr="001D318F">
        <w:trPr>
          <w:trHeight w:val="113"/>
          <w:tblHeader/>
          <w:jc w:val="center"/>
        </w:trPr>
        <w:tc>
          <w:tcPr>
            <w:tcW w:w="9355" w:type="dxa"/>
            <w:gridSpan w:val="3"/>
            <w:tcBorders>
              <w:top w:val="single" w:sz="12" w:space="0" w:color="auto"/>
            </w:tcBorders>
          </w:tcPr>
          <w:p w14:paraId="48D47E1D" w14:textId="77777777" w:rsidR="00031D0A" w:rsidRPr="00222C2E" w:rsidRDefault="00031D0A" w:rsidP="00057F38">
            <w:pPr>
              <w:pStyle w:val="SDMDocInfoHeadRow"/>
              <w:keepNext w:val="0"/>
              <w:keepLines w:val="0"/>
            </w:pPr>
          </w:p>
        </w:tc>
      </w:tr>
      <w:tr w:rsidR="00AA26DF" w:rsidRPr="00222C2E" w14:paraId="03252423" w14:textId="77777777" w:rsidTr="00CD7C81">
        <w:trPr>
          <w:trHeight w:val="113"/>
          <w:jc w:val="center"/>
        </w:trPr>
        <w:tc>
          <w:tcPr>
            <w:tcW w:w="1105" w:type="dxa"/>
          </w:tcPr>
          <w:p w14:paraId="0CBADDD8" w14:textId="5C505FCF" w:rsidR="00AA26DF" w:rsidRPr="00222C2E" w:rsidRDefault="00AA26DF" w:rsidP="00CD7C81">
            <w:pPr>
              <w:pStyle w:val="SDMDocInfoText"/>
              <w:keepLines w:val="0"/>
            </w:pPr>
            <w:r w:rsidRPr="00222C2E">
              <w:t>19.0</w:t>
            </w:r>
          </w:p>
        </w:tc>
        <w:tc>
          <w:tcPr>
            <w:tcW w:w="2204" w:type="dxa"/>
          </w:tcPr>
          <w:p w14:paraId="77DD55B2" w14:textId="62712D3C" w:rsidR="00AA26DF" w:rsidRPr="00222C2E" w:rsidRDefault="00DE7C95" w:rsidP="00CD7C81">
            <w:pPr>
              <w:pStyle w:val="SDMDocInfoText"/>
              <w:keepLines w:val="0"/>
            </w:pPr>
            <w:r w:rsidRPr="00222C2E">
              <w:t>8 September 2022</w:t>
            </w:r>
          </w:p>
        </w:tc>
        <w:tc>
          <w:tcPr>
            <w:tcW w:w="6046" w:type="dxa"/>
          </w:tcPr>
          <w:p w14:paraId="69AA46C9" w14:textId="51C3C6DD" w:rsidR="005221AA" w:rsidRPr="00222C2E" w:rsidRDefault="00DE7C95" w:rsidP="005221AA">
            <w:pPr>
              <w:pStyle w:val="SDMDocInfoText"/>
              <w:jc w:val="left"/>
            </w:pPr>
            <w:r w:rsidRPr="00222C2E">
              <w:t>EB 115, Annex 6</w:t>
            </w:r>
          </w:p>
          <w:p w14:paraId="1DF53220" w14:textId="46ED6DCF" w:rsidR="00E91B4C" w:rsidRPr="00222C2E" w:rsidRDefault="00363742" w:rsidP="005221AA">
            <w:pPr>
              <w:pStyle w:val="SDMDocInfoText"/>
              <w:keepLines w:val="0"/>
              <w:numPr>
                <w:ilvl w:val="0"/>
                <w:numId w:val="0"/>
              </w:numPr>
            </w:pPr>
            <w:r w:rsidRPr="00222C2E">
              <w:t>R</w:t>
            </w:r>
            <w:r w:rsidR="00AA26DF" w:rsidRPr="00222C2E">
              <w:t>evision</w:t>
            </w:r>
            <w:r w:rsidRPr="00222C2E">
              <w:t xml:space="preserve"> to</w:t>
            </w:r>
            <w:r w:rsidR="00E91B4C" w:rsidRPr="00222C2E">
              <w:t>:</w:t>
            </w:r>
          </w:p>
          <w:p w14:paraId="33D0BC4D" w14:textId="1D9A6D1A" w:rsidR="003E026D" w:rsidRPr="00222C2E" w:rsidRDefault="0033787D" w:rsidP="005221AA">
            <w:pPr>
              <w:pStyle w:val="SDMDocInfoText"/>
              <w:keepLines w:val="0"/>
              <w:numPr>
                <w:ilvl w:val="0"/>
                <w:numId w:val="26"/>
              </w:numPr>
            </w:pPr>
            <w:r w:rsidRPr="00222C2E">
              <w:t xml:space="preserve">Introduce </w:t>
            </w:r>
            <w:r w:rsidR="00E91B4C" w:rsidRPr="00222C2E">
              <w:t>reference</w:t>
            </w:r>
            <w:r w:rsidR="00327ECA" w:rsidRPr="00222C2E">
              <w:t xml:space="preserve"> </w:t>
            </w:r>
            <w:r w:rsidR="00E91B4C" w:rsidRPr="00222C2E">
              <w:t xml:space="preserve">to </w:t>
            </w:r>
            <w:r w:rsidR="00E91B4C" w:rsidRPr="00222C2E">
              <w:rPr>
                <w:szCs w:val="21"/>
                <w:lang w:val="en-US"/>
              </w:rPr>
              <w:t>“TOOL33: Default values for common parameters</w:t>
            </w:r>
            <w:proofErr w:type="gramStart"/>
            <w:r w:rsidR="00E91B4C" w:rsidRPr="00222C2E">
              <w:rPr>
                <w:szCs w:val="21"/>
                <w:lang w:val="en-US"/>
              </w:rPr>
              <w:t>”</w:t>
            </w:r>
            <w:r w:rsidR="003E026D" w:rsidRPr="00222C2E">
              <w:rPr>
                <w:szCs w:val="21"/>
                <w:lang w:val="en-US"/>
              </w:rPr>
              <w:t>;</w:t>
            </w:r>
            <w:proofErr w:type="gramEnd"/>
          </w:p>
          <w:p w14:paraId="03D8207A" w14:textId="48583C30" w:rsidR="00990653" w:rsidRPr="00222C2E" w:rsidRDefault="00990653" w:rsidP="005221AA">
            <w:pPr>
              <w:pStyle w:val="SDMDocInfoText"/>
              <w:keepLines w:val="0"/>
              <w:numPr>
                <w:ilvl w:val="0"/>
                <w:numId w:val="26"/>
              </w:numPr>
            </w:pPr>
            <w:r w:rsidRPr="00222C2E">
              <w:rPr>
                <w:szCs w:val="21"/>
                <w:lang w:val="en-US"/>
              </w:rPr>
              <w:t xml:space="preserve">Remove reference to </w:t>
            </w:r>
            <w:r w:rsidRPr="00222C2E">
              <w:rPr>
                <w:lang w:val="en-US"/>
              </w:rPr>
              <w:t>“AMS-I.F.: Renewable electricity generation for captive use and mini-grid</w:t>
            </w:r>
            <w:proofErr w:type="gramStart"/>
            <w:r w:rsidRPr="00222C2E">
              <w:rPr>
                <w:lang w:val="en-US"/>
              </w:rPr>
              <w:t>”;</w:t>
            </w:r>
            <w:proofErr w:type="gramEnd"/>
          </w:p>
          <w:p w14:paraId="4C12AA89" w14:textId="664DF3F6" w:rsidR="00B54713" w:rsidRPr="00222C2E" w:rsidRDefault="003E026D" w:rsidP="00990653">
            <w:pPr>
              <w:pStyle w:val="SDMDocInfoText"/>
              <w:keepLines w:val="0"/>
              <w:numPr>
                <w:ilvl w:val="0"/>
                <w:numId w:val="26"/>
              </w:numPr>
            </w:pPr>
            <w:r w:rsidRPr="00222C2E">
              <w:rPr>
                <w:szCs w:val="21"/>
                <w:lang w:val="en-US"/>
              </w:rPr>
              <w:t xml:space="preserve">Make </w:t>
            </w:r>
            <w:r w:rsidR="004E7B38" w:rsidRPr="00222C2E">
              <w:rPr>
                <w:szCs w:val="21"/>
                <w:lang w:val="en-US"/>
              </w:rPr>
              <w:t>minor</w:t>
            </w:r>
            <w:r w:rsidRPr="00222C2E">
              <w:rPr>
                <w:szCs w:val="21"/>
                <w:lang w:val="en-US"/>
              </w:rPr>
              <w:t xml:space="preserve"> </w:t>
            </w:r>
            <w:r w:rsidR="008B732D" w:rsidRPr="00222C2E">
              <w:rPr>
                <w:szCs w:val="21"/>
                <w:lang w:val="en-US"/>
              </w:rPr>
              <w:t>editorial improvements</w:t>
            </w:r>
            <w:r w:rsidR="00990653" w:rsidRPr="00222C2E">
              <w:rPr>
                <w:szCs w:val="21"/>
                <w:lang w:val="en-US"/>
              </w:rPr>
              <w:t>.</w:t>
            </w:r>
          </w:p>
        </w:tc>
      </w:tr>
      <w:tr w:rsidR="003E7DE3" w:rsidRPr="00222C2E" w14:paraId="7E953A0C" w14:textId="77777777" w:rsidTr="005F23D9">
        <w:trPr>
          <w:trHeight w:val="113"/>
          <w:jc w:val="center"/>
        </w:trPr>
        <w:tc>
          <w:tcPr>
            <w:tcW w:w="1105" w:type="dxa"/>
          </w:tcPr>
          <w:p w14:paraId="24C6E0DD" w14:textId="5C509BD8" w:rsidR="003E7DE3" w:rsidRPr="00222C2E" w:rsidRDefault="003E7DE3" w:rsidP="005B3399">
            <w:pPr>
              <w:pStyle w:val="SDMDocInfoText"/>
              <w:keepNext/>
              <w:keepLines w:val="0"/>
            </w:pPr>
            <w:r w:rsidRPr="00222C2E">
              <w:t>18.0</w:t>
            </w:r>
          </w:p>
        </w:tc>
        <w:tc>
          <w:tcPr>
            <w:tcW w:w="2204" w:type="dxa"/>
          </w:tcPr>
          <w:p w14:paraId="7CAD490F" w14:textId="64681A61" w:rsidR="003E7DE3" w:rsidRPr="00222C2E" w:rsidRDefault="0076403C" w:rsidP="00057F38">
            <w:pPr>
              <w:pStyle w:val="SDMDocInfoText"/>
              <w:keepLines w:val="0"/>
            </w:pPr>
            <w:r w:rsidRPr="00222C2E">
              <w:t>11 March</w:t>
            </w:r>
            <w:r w:rsidR="00903B5E" w:rsidRPr="00222C2E">
              <w:t xml:space="preserve"> </w:t>
            </w:r>
            <w:r w:rsidR="002D0219" w:rsidRPr="00222C2E">
              <w:t>2022</w:t>
            </w:r>
          </w:p>
        </w:tc>
        <w:tc>
          <w:tcPr>
            <w:tcW w:w="6046" w:type="dxa"/>
          </w:tcPr>
          <w:p w14:paraId="3CD92228" w14:textId="747F9F7F" w:rsidR="002D0219" w:rsidRPr="00222C2E" w:rsidRDefault="0076403C" w:rsidP="00057F38">
            <w:pPr>
              <w:pStyle w:val="SDMDocInfoText"/>
              <w:keepLines w:val="0"/>
            </w:pPr>
            <w:r w:rsidRPr="00222C2E">
              <w:t>EB 113</w:t>
            </w:r>
            <w:r w:rsidR="002D0219" w:rsidRPr="00222C2E">
              <w:t xml:space="preserve">, Annex </w:t>
            </w:r>
            <w:r w:rsidR="00F95D3C" w:rsidRPr="00222C2E">
              <w:t>19</w:t>
            </w:r>
          </w:p>
          <w:p w14:paraId="1ED8CF4B" w14:textId="113803F0" w:rsidR="003E7DE3" w:rsidRPr="00222C2E" w:rsidRDefault="00CC1B64" w:rsidP="00057F38">
            <w:pPr>
              <w:pStyle w:val="SDMDocInfoText"/>
              <w:keepLines w:val="0"/>
            </w:pPr>
            <w:r w:rsidRPr="00222C2E">
              <w:t>R</w:t>
            </w:r>
            <w:r w:rsidR="002D0219" w:rsidRPr="00222C2E">
              <w:t>evision</w:t>
            </w:r>
            <w:r w:rsidR="0082332F" w:rsidRPr="00222C2E">
              <w:t xml:space="preserve"> </w:t>
            </w:r>
            <w:r w:rsidRPr="00222C2E">
              <w:t xml:space="preserve">to </w:t>
            </w:r>
            <w:proofErr w:type="spellStart"/>
            <w:r w:rsidR="0082332F" w:rsidRPr="00222C2E">
              <w:t>i</w:t>
            </w:r>
            <w:r w:rsidR="002D0219" w:rsidRPr="00222C2E">
              <w:rPr>
                <w:lang w:val="en-US" w:eastAsia="en-US"/>
              </w:rPr>
              <w:t>ndicate</w:t>
            </w:r>
            <w:proofErr w:type="spellEnd"/>
            <w:r w:rsidR="0082332F" w:rsidRPr="00222C2E">
              <w:rPr>
                <w:lang w:val="en-US" w:eastAsia="en-US"/>
              </w:rPr>
              <w:t xml:space="preserve"> </w:t>
            </w:r>
            <w:r w:rsidR="00241286" w:rsidRPr="00222C2E">
              <w:rPr>
                <w:lang w:val="en-US" w:eastAsia="en-US"/>
              </w:rPr>
              <w:t>the emission sources that are relevant in the calculation of project emissions associated with biomass and biomass residues, in line with the “TOOL16: Project and leakage emissions from biomass”</w:t>
            </w:r>
            <w:r w:rsidRPr="00222C2E">
              <w:rPr>
                <w:lang w:val="en-US" w:eastAsia="en-US"/>
              </w:rPr>
              <w:t xml:space="preserve"> (version 05.0)</w:t>
            </w:r>
            <w:r w:rsidR="002D0219" w:rsidRPr="00222C2E">
              <w:rPr>
                <w:lang w:val="en-US" w:eastAsia="en-US"/>
              </w:rPr>
              <w:t>.</w:t>
            </w:r>
          </w:p>
        </w:tc>
      </w:tr>
      <w:tr w:rsidR="00402752" w:rsidRPr="00222C2E" w14:paraId="26D87D22" w14:textId="77777777" w:rsidTr="005F23D9">
        <w:trPr>
          <w:trHeight w:val="113"/>
          <w:jc w:val="center"/>
        </w:trPr>
        <w:tc>
          <w:tcPr>
            <w:tcW w:w="1105" w:type="dxa"/>
          </w:tcPr>
          <w:p w14:paraId="0FBA4B84" w14:textId="77777777" w:rsidR="00402752" w:rsidRPr="00222C2E" w:rsidRDefault="00402752" w:rsidP="00313499">
            <w:pPr>
              <w:pStyle w:val="SDMDocInfoText"/>
              <w:keepNext/>
              <w:keepLines w:val="0"/>
            </w:pPr>
            <w:r w:rsidRPr="00222C2E">
              <w:t>17.0</w:t>
            </w:r>
          </w:p>
        </w:tc>
        <w:tc>
          <w:tcPr>
            <w:tcW w:w="2204" w:type="dxa"/>
          </w:tcPr>
          <w:p w14:paraId="78EFBF5F" w14:textId="14694C7F" w:rsidR="00402752" w:rsidRPr="00222C2E" w:rsidRDefault="008D0FD1" w:rsidP="00057F38">
            <w:pPr>
              <w:pStyle w:val="SDMDocInfoText"/>
              <w:keepLines w:val="0"/>
            </w:pPr>
            <w:r w:rsidRPr="00222C2E">
              <w:t xml:space="preserve">14 June </w:t>
            </w:r>
            <w:r w:rsidR="00402752" w:rsidRPr="00222C2E">
              <w:t>20</w:t>
            </w:r>
            <w:r w:rsidR="005411A8" w:rsidRPr="00222C2E">
              <w:t>19</w:t>
            </w:r>
          </w:p>
        </w:tc>
        <w:tc>
          <w:tcPr>
            <w:tcW w:w="6046" w:type="dxa"/>
          </w:tcPr>
          <w:p w14:paraId="208D9719" w14:textId="24F377AC" w:rsidR="00EB5FD9" w:rsidRPr="00222C2E" w:rsidRDefault="008D0FD1" w:rsidP="00057F38">
            <w:pPr>
              <w:pStyle w:val="SDMDocInfoText"/>
              <w:keepLines w:val="0"/>
            </w:pPr>
            <w:r w:rsidRPr="00222C2E">
              <w:t>EB 103,</w:t>
            </w:r>
            <w:r w:rsidR="00EB5FD9" w:rsidRPr="00222C2E">
              <w:t xml:space="preserve"> Annex</w:t>
            </w:r>
            <w:r w:rsidR="00CA2224" w:rsidRPr="00222C2E">
              <w:t xml:space="preserve"> 5</w:t>
            </w:r>
          </w:p>
          <w:p w14:paraId="69C2CB55" w14:textId="77777777" w:rsidR="00583CF8" w:rsidRPr="00222C2E" w:rsidRDefault="00583CF8" w:rsidP="00327ECA">
            <w:pPr>
              <w:pStyle w:val="SDMDocInfoText"/>
              <w:keepNext/>
              <w:keepLines w:val="0"/>
            </w:pPr>
            <w:r w:rsidRPr="00222C2E">
              <w:t>The revision:</w:t>
            </w:r>
          </w:p>
          <w:p w14:paraId="2FF04EE2" w14:textId="11548EA0" w:rsidR="00583CF8" w:rsidRPr="00222C2E" w:rsidRDefault="00583CF8" w:rsidP="00327ECA">
            <w:pPr>
              <w:pStyle w:val="SDMDocInfoText"/>
              <w:keepLines w:val="0"/>
              <w:numPr>
                <w:ilvl w:val="0"/>
                <w:numId w:val="26"/>
              </w:numPr>
            </w:pPr>
            <w:r w:rsidRPr="00222C2E">
              <w:t>Introduces reference to “</w:t>
            </w:r>
            <w:r w:rsidR="001A147E" w:rsidRPr="00222C2E">
              <w:t>TOOL16</w:t>
            </w:r>
            <w:r w:rsidRPr="00222C2E">
              <w:t>: Project and leakage emissions from biomass</w:t>
            </w:r>
            <w:proofErr w:type="gramStart"/>
            <w:r w:rsidR="00CB1553" w:rsidRPr="00222C2E">
              <w:t>”</w:t>
            </w:r>
            <w:r w:rsidRPr="00222C2E">
              <w:t>;</w:t>
            </w:r>
            <w:proofErr w:type="gramEnd"/>
          </w:p>
          <w:p w14:paraId="15832DCA" w14:textId="73F055E1" w:rsidR="00583CF8" w:rsidRPr="00222C2E" w:rsidRDefault="00583CF8" w:rsidP="00327ECA">
            <w:pPr>
              <w:pStyle w:val="SDMDocInfoText"/>
              <w:keepLines w:val="0"/>
              <w:numPr>
                <w:ilvl w:val="0"/>
                <w:numId w:val="26"/>
              </w:numPr>
            </w:pPr>
            <w:r w:rsidRPr="00222C2E">
              <w:t>Removes provisions related to the withdrawn methodology “AM0042: Grid-connected electricity generation using biomass from newly developed dedicated plantations</w:t>
            </w:r>
            <w:proofErr w:type="gramStart"/>
            <w:r w:rsidRPr="00222C2E">
              <w:t>”</w:t>
            </w:r>
            <w:r w:rsidR="00CB1553" w:rsidRPr="00222C2E">
              <w:t>;</w:t>
            </w:r>
            <w:proofErr w:type="gramEnd"/>
          </w:p>
          <w:p w14:paraId="6B7C0138" w14:textId="77777777" w:rsidR="00583CF8" w:rsidRPr="00222C2E" w:rsidRDefault="00583CF8" w:rsidP="00327ECA">
            <w:pPr>
              <w:pStyle w:val="SDMDocInfoText"/>
              <w:keepLines w:val="0"/>
              <w:numPr>
                <w:ilvl w:val="0"/>
                <w:numId w:val="26"/>
              </w:numPr>
            </w:pPr>
            <w:r w:rsidRPr="00222C2E">
              <w:t xml:space="preserve">Updates the document to the most recent </w:t>
            </w:r>
            <w:proofErr w:type="gramStart"/>
            <w:r w:rsidRPr="00222C2E">
              <w:t>template;</w:t>
            </w:r>
            <w:proofErr w:type="gramEnd"/>
          </w:p>
          <w:p w14:paraId="72EA7006" w14:textId="67EA08E6" w:rsidR="00402752" w:rsidRPr="00222C2E" w:rsidRDefault="00583CF8" w:rsidP="00327ECA">
            <w:pPr>
              <w:pStyle w:val="SDMDocInfoText"/>
              <w:keepLines w:val="0"/>
              <w:numPr>
                <w:ilvl w:val="0"/>
                <w:numId w:val="26"/>
              </w:numPr>
            </w:pPr>
            <w:r w:rsidRPr="00222C2E">
              <w:t>Makes editorial improvements.</w:t>
            </w:r>
          </w:p>
        </w:tc>
      </w:tr>
      <w:tr w:rsidR="00402752" w:rsidRPr="00222C2E" w14:paraId="398EC100" w14:textId="77777777" w:rsidTr="005F23D9">
        <w:trPr>
          <w:trHeight w:val="113"/>
          <w:jc w:val="center"/>
        </w:trPr>
        <w:tc>
          <w:tcPr>
            <w:tcW w:w="1105" w:type="dxa"/>
          </w:tcPr>
          <w:p w14:paraId="5A454B01" w14:textId="77777777" w:rsidR="00402752" w:rsidRPr="00222C2E" w:rsidRDefault="00402752" w:rsidP="00057F38">
            <w:pPr>
              <w:pStyle w:val="SDMDocInfoText"/>
              <w:keepLines w:val="0"/>
            </w:pPr>
            <w:r w:rsidRPr="00222C2E">
              <w:t>16.0</w:t>
            </w:r>
          </w:p>
        </w:tc>
        <w:tc>
          <w:tcPr>
            <w:tcW w:w="2204" w:type="dxa"/>
          </w:tcPr>
          <w:p w14:paraId="2F5B5469" w14:textId="77777777" w:rsidR="00402752" w:rsidRPr="00222C2E" w:rsidRDefault="00402752" w:rsidP="00057F38">
            <w:pPr>
              <w:pStyle w:val="SDMDocInfoText"/>
              <w:keepLines w:val="0"/>
            </w:pPr>
            <w:r w:rsidRPr="00222C2E">
              <w:t>13 September 2012</w:t>
            </w:r>
          </w:p>
        </w:tc>
        <w:tc>
          <w:tcPr>
            <w:tcW w:w="6046" w:type="dxa"/>
          </w:tcPr>
          <w:p w14:paraId="5DC1FAF6" w14:textId="77777777" w:rsidR="00402752" w:rsidRPr="00222C2E" w:rsidRDefault="00402752" w:rsidP="00057F38">
            <w:pPr>
              <w:pStyle w:val="SDMDocInfoText"/>
              <w:keepLines w:val="0"/>
            </w:pPr>
            <w:r w:rsidRPr="00222C2E">
              <w:t>EB 69, Annex 26</w:t>
            </w:r>
          </w:p>
          <w:p w14:paraId="75C59FC2" w14:textId="329C6F87" w:rsidR="00402752" w:rsidRPr="00222C2E" w:rsidRDefault="00402752" w:rsidP="00057F38">
            <w:pPr>
              <w:pStyle w:val="SDMDocInfoText"/>
              <w:keepLines w:val="0"/>
            </w:pPr>
            <w:r w:rsidRPr="00222C2E">
              <w:t>To account for suppressed demand in baseline calculations using AMS</w:t>
            </w:r>
            <w:r w:rsidR="003A6F24" w:rsidRPr="00222C2E">
              <w:noBreakHyphen/>
            </w:r>
            <w:r w:rsidRPr="00222C2E">
              <w:t>I.L</w:t>
            </w:r>
            <w:r w:rsidR="003C2A95" w:rsidRPr="00222C2E">
              <w:t>.</w:t>
            </w:r>
            <w:r w:rsidRPr="00222C2E">
              <w:t xml:space="preserve"> provisions for community electrification projects.</w:t>
            </w:r>
          </w:p>
        </w:tc>
      </w:tr>
      <w:tr w:rsidR="00402752" w:rsidRPr="00222C2E" w14:paraId="6E284448" w14:textId="77777777" w:rsidTr="005F23D9">
        <w:trPr>
          <w:trHeight w:val="113"/>
          <w:jc w:val="center"/>
        </w:trPr>
        <w:tc>
          <w:tcPr>
            <w:tcW w:w="1105" w:type="dxa"/>
          </w:tcPr>
          <w:p w14:paraId="348EE9A7" w14:textId="77777777" w:rsidR="00402752" w:rsidRPr="00222C2E" w:rsidRDefault="00402752" w:rsidP="00313499">
            <w:pPr>
              <w:pStyle w:val="SDMDocInfoText"/>
              <w:keepLines w:val="0"/>
            </w:pPr>
            <w:r w:rsidRPr="00222C2E">
              <w:t>15.0</w:t>
            </w:r>
          </w:p>
        </w:tc>
        <w:tc>
          <w:tcPr>
            <w:tcW w:w="2204" w:type="dxa"/>
          </w:tcPr>
          <w:p w14:paraId="69A67E89" w14:textId="77777777" w:rsidR="00402752" w:rsidRPr="00222C2E" w:rsidRDefault="00402752" w:rsidP="00313499">
            <w:pPr>
              <w:pStyle w:val="SDMDocInfoText"/>
              <w:keepLines w:val="0"/>
            </w:pPr>
            <w:r w:rsidRPr="00222C2E">
              <w:t>11 May 2012</w:t>
            </w:r>
          </w:p>
        </w:tc>
        <w:tc>
          <w:tcPr>
            <w:tcW w:w="6046" w:type="dxa"/>
          </w:tcPr>
          <w:p w14:paraId="335149ED" w14:textId="77777777" w:rsidR="00402752" w:rsidRPr="00222C2E" w:rsidRDefault="00402752" w:rsidP="00313499">
            <w:pPr>
              <w:pStyle w:val="SDMDocInfoText"/>
              <w:keepLines w:val="0"/>
            </w:pPr>
            <w:r w:rsidRPr="00222C2E">
              <w:t>EB 67, Annex 18</w:t>
            </w:r>
          </w:p>
          <w:p w14:paraId="508DE21D" w14:textId="77777777" w:rsidR="00402752" w:rsidRPr="00222C2E" w:rsidRDefault="00402752" w:rsidP="00313499">
            <w:pPr>
              <w:pStyle w:val="SDMDocInfoText"/>
              <w:keepLines w:val="0"/>
            </w:pPr>
            <w:r w:rsidRPr="00222C2E">
              <w:t xml:space="preserve">To include guidelines to determine the baseline emission factor for activities displacing existing fossil fuel captive electricity generation. The revision clarifies that users connected to very </w:t>
            </w:r>
            <w:r w:rsidRPr="00222C2E">
              <w:lastRenderedPageBreak/>
              <w:t>weak grids (grid supply available for &lt;5% of time) are eligible to apply the methodology.</w:t>
            </w:r>
          </w:p>
        </w:tc>
      </w:tr>
      <w:tr w:rsidR="00402752" w:rsidRPr="00222C2E" w14:paraId="35759064" w14:textId="77777777" w:rsidTr="005F23D9">
        <w:trPr>
          <w:trHeight w:val="113"/>
          <w:jc w:val="center"/>
        </w:trPr>
        <w:tc>
          <w:tcPr>
            <w:tcW w:w="1105" w:type="dxa"/>
          </w:tcPr>
          <w:p w14:paraId="19D05E84" w14:textId="77777777" w:rsidR="00402752" w:rsidRPr="00222C2E" w:rsidRDefault="00402752" w:rsidP="00057F38">
            <w:pPr>
              <w:pStyle w:val="SDMDocInfoText"/>
              <w:keepLines w:val="0"/>
            </w:pPr>
            <w:r w:rsidRPr="00222C2E">
              <w:lastRenderedPageBreak/>
              <w:t>14.0</w:t>
            </w:r>
          </w:p>
        </w:tc>
        <w:tc>
          <w:tcPr>
            <w:tcW w:w="2204" w:type="dxa"/>
          </w:tcPr>
          <w:p w14:paraId="69C6B834" w14:textId="77777777" w:rsidR="00402752" w:rsidRPr="00222C2E" w:rsidRDefault="00402752" w:rsidP="00057F38">
            <w:pPr>
              <w:pStyle w:val="SDMDocInfoText"/>
              <w:keepLines w:val="0"/>
            </w:pPr>
            <w:r w:rsidRPr="00222C2E">
              <w:t>28 May 2010</w:t>
            </w:r>
          </w:p>
        </w:tc>
        <w:tc>
          <w:tcPr>
            <w:tcW w:w="6046" w:type="dxa"/>
          </w:tcPr>
          <w:p w14:paraId="0795A352" w14:textId="77777777" w:rsidR="003A6F24" w:rsidRPr="00222C2E" w:rsidRDefault="003A6F24" w:rsidP="00057F38">
            <w:pPr>
              <w:pStyle w:val="SDMDocInfoText"/>
              <w:keepLines w:val="0"/>
            </w:pPr>
            <w:r w:rsidRPr="00222C2E">
              <w:t>EB 54, Annex 8</w:t>
            </w:r>
          </w:p>
          <w:p w14:paraId="12A74101" w14:textId="77777777" w:rsidR="00402752" w:rsidRPr="00222C2E" w:rsidRDefault="00402752" w:rsidP="00057F38">
            <w:pPr>
              <w:pStyle w:val="SDMDocInfoText"/>
              <w:keepLines w:val="0"/>
            </w:pPr>
            <w:r w:rsidRPr="00222C2E">
              <w:t>To include a definition of mini-grid and additional procedure to estimate baseline emissions for retrofit/capacity expansion project activities.</w:t>
            </w:r>
          </w:p>
        </w:tc>
      </w:tr>
      <w:tr w:rsidR="00402752" w:rsidRPr="00222C2E" w14:paraId="4846D0ED" w14:textId="77777777" w:rsidTr="005F23D9">
        <w:trPr>
          <w:trHeight w:val="113"/>
          <w:jc w:val="center"/>
        </w:trPr>
        <w:tc>
          <w:tcPr>
            <w:tcW w:w="1105" w:type="dxa"/>
          </w:tcPr>
          <w:p w14:paraId="7A311BAD" w14:textId="77777777" w:rsidR="00402752" w:rsidRPr="00222C2E" w:rsidRDefault="00402752" w:rsidP="00057F38">
            <w:pPr>
              <w:pStyle w:val="SDMDocInfoText"/>
              <w:keepLines w:val="0"/>
            </w:pPr>
            <w:r w:rsidRPr="00222C2E">
              <w:t>13.0</w:t>
            </w:r>
          </w:p>
        </w:tc>
        <w:tc>
          <w:tcPr>
            <w:tcW w:w="2204" w:type="dxa"/>
          </w:tcPr>
          <w:p w14:paraId="48FFA366" w14:textId="77777777" w:rsidR="00402752" w:rsidRPr="00222C2E" w:rsidRDefault="00402752" w:rsidP="00057F38">
            <w:pPr>
              <w:pStyle w:val="SDMDocInfoText"/>
              <w:keepLines w:val="0"/>
            </w:pPr>
            <w:r w:rsidRPr="00222C2E">
              <w:t>26 September 2008</w:t>
            </w:r>
          </w:p>
        </w:tc>
        <w:tc>
          <w:tcPr>
            <w:tcW w:w="6046" w:type="dxa"/>
          </w:tcPr>
          <w:p w14:paraId="122C5B18" w14:textId="77777777" w:rsidR="003A6F24" w:rsidRPr="00222C2E" w:rsidRDefault="003A6F24" w:rsidP="00057F38">
            <w:pPr>
              <w:pStyle w:val="SDMDocInfoText"/>
              <w:keepLines w:val="0"/>
            </w:pPr>
            <w:r w:rsidRPr="00222C2E">
              <w:t>EB 42, Annex 16</w:t>
            </w:r>
          </w:p>
          <w:p w14:paraId="4AAF75CB" w14:textId="77777777" w:rsidR="00402752" w:rsidRPr="00222C2E" w:rsidRDefault="00402752" w:rsidP="00057F38">
            <w:pPr>
              <w:pStyle w:val="SDMDocInfoText"/>
              <w:keepLines w:val="0"/>
            </w:pPr>
            <w:r w:rsidRPr="00222C2E">
              <w:t xml:space="preserve">To include project activities for renewable </w:t>
            </w:r>
            <w:proofErr w:type="gramStart"/>
            <w:r w:rsidRPr="00222C2E">
              <w:t>energy based</w:t>
            </w:r>
            <w:proofErr w:type="gramEnd"/>
            <w:r w:rsidRPr="00222C2E">
              <w:t xml:space="preserve"> lighting (e.g. solar-lamps) to displace fossil fuel usage in lighting in rural households that are not grid connected or connected to a weak grid prone to blackouts/brownouts.</w:t>
            </w:r>
          </w:p>
        </w:tc>
      </w:tr>
      <w:tr w:rsidR="00402752" w:rsidRPr="00222C2E" w14:paraId="57CC06F6" w14:textId="77777777" w:rsidTr="005F23D9">
        <w:trPr>
          <w:trHeight w:val="113"/>
          <w:jc w:val="center"/>
        </w:trPr>
        <w:tc>
          <w:tcPr>
            <w:tcW w:w="1105" w:type="dxa"/>
          </w:tcPr>
          <w:p w14:paraId="5FC9E851" w14:textId="77777777" w:rsidR="00402752" w:rsidRPr="00222C2E" w:rsidRDefault="00402752" w:rsidP="00057F38">
            <w:pPr>
              <w:pStyle w:val="SDMDocInfoText"/>
              <w:keepLines w:val="0"/>
            </w:pPr>
            <w:r w:rsidRPr="00222C2E">
              <w:t>12.0</w:t>
            </w:r>
          </w:p>
        </w:tc>
        <w:tc>
          <w:tcPr>
            <w:tcW w:w="2204" w:type="dxa"/>
          </w:tcPr>
          <w:p w14:paraId="5FE24B8F" w14:textId="77777777" w:rsidR="00402752" w:rsidRPr="00222C2E" w:rsidRDefault="00402752" w:rsidP="00057F38">
            <w:pPr>
              <w:pStyle w:val="SDMDocInfoText"/>
              <w:keepLines w:val="0"/>
            </w:pPr>
            <w:r w:rsidRPr="00222C2E">
              <w:t>22 June 2007</w:t>
            </w:r>
          </w:p>
        </w:tc>
        <w:tc>
          <w:tcPr>
            <w:tcW w:w="6046" w:type="dxa"/>
          </w:tcPr>
          <w:p w14:paraId="07798884" w14:textId="77777777" w:rsidR="003A6F24" w:rsidRPr="00222C2E" w:rsidRDefault="003A6F24" w:rsidP="00057F38">
            <w:pPr>
              <w:pStyle w:val="SDMDocInfoText"/>
              <w:keepLines w:val="0"/>
            </w:pPr>
            <w:r w:rsidRPr="00222C2E">
              <w:t>EB 33, Annex 19</w:t>
            </w:r>
          </w:p>
          <w:p w14:paraId="5C76E214" w14:textId="41003CAB" w:rsidR="00402752" w:rsidRPr="00222C2E" w:rsidRDefault="00402752" w:rsidP="00057F38">
            <w:pPr>
              <w:pStyle w:val="SDMDocInfoText"/>
              <w:keepLines w:val="0"/>
            </w:pPr>
            <w:r w:rsidRPr="00222C2E">
              <w:t>To clarify the applicability of the methodology and maintain consistency with the revision AMS-I.B</w:t>
            </w:r>
            <w:r w:rsidR="00CB1553" w:rsidRPr="00222C2E">
              <w:t>.</w:t>
            </w:r>
            <w:r w:rsidRPr="00222C2E">
              <w:t>, which provides guidance for situations where electricity is a co-product of the project activity, providing mechanical energy for the user.</w:t>
            </w:r>
          </w:p>
        </w:tc>
      </w:tr>
      <w:tr w:rsidR="00402752" w:rsidRPr="00222C2E" w14:paraId="116A7465" w14:textId="77777777" w:rsidTr="005F23D9">
        <w:trPr>
          <w:trHeight w:val="113"/>
          <w:jc w:val="center"/>
        </w:trPr>
        <w:tc>
          <w:tcPr>
            <w:tcW w:w="1105" w:type="dxa"/>
          </w:tcPr>
          <w:p w14:paraId="705618DC" w14:textId="77777777" w:rsidR="00402752" w:rsidRPr="00222C2E" w:rsidRDefault="00402752" w:rsidP="00057F38">
            <w:pPr>
              <w:pStyle w:val="SDMDocInfoText"/>
              <w:keepLines w:val="0"/>
            </w:pPr>
            <w:r w:rsidRPr="00222C2E">
              <w:t>11.0</w:t>
            </w:r>
          </w:p>
        </w:tc>
        <w:tc>
          <w:tcPr>
            <w:tcW w:w="2204" w:type="dxa"/>
          </w:tcPr>
          <w:p w14:paraId="32049587" w14:textId="77777777" w:rsidR="00402752" w:rsidRPr="00222C2E" w:rsidRDefault="00402752" w:rsidP="00057F38">
            <w:pPr>
              <w:pStyle w:val="SDMDocInfoText"/>
              <w:keepLines w:val="0"/>
            </w:pPr>
            <w:r w:rsidRPr="00222C2E">
              <w:t>22 June 2007</w:t>
            </w:r>
          </w:p>
        </w:tc>
        <w:tc>
          <w:tcPr>
            <w:tcW w:w="6046" w:type="dxa"/>
          </w:tcPr>
          <w:p w14:paraId="74E91B34" w14:textId="77777777" w:rsidR="003A6F24" w:rsidRPr="00222C2E" w:rsidRDefault="003A6F24" w:rsidP="00057F38">
            <w:pPr>
              <w:pStyle w:val="SDMDocInfoText"/>
              <w:keepLines w:val="0"/>
            </w:pPr>
            <w:r w:rsidRPr="00222C2E">
              <w:t>EB 32, Annex 25</w:t>
            </w:r>
          </w:p>
          <w:p w14:paraId="2DC59ED1" w14:textId="77777777" w:rsidR="00402752" w:rsidRPr="00222C2E" w:rsidRDefault="00402752" w:rsidP="00057F38">
            <w:pPr>
              <w:pStyle w:val="SDMDocInfoText"/>
              <w:keepLines w:val="0"/>
            </w:pPr>
            <w:r w:rsidRPr="00222C2E">
              <w:rPr>
                <w:lang w:val="en-US" w:eastAsia="en-US"/>
              </w:rPr>
              <w:t>To clarify the monitoring of biomass in project activities that apply this methodology which is consistent with monitoring of biomass in the approved methodology AMS-I.D.</w:t>
            </w:r>
          </w:p>
        </w:tc>
      </w:tr>
      <w:tr w:rsidR="00402752" w:rsidRPr="00222C2E" w14:paraId="3AB26422" w14:textId="77777777" w:rsidTr="00402752">
        <w:trPr>
          <w:trHeight w:val="113"/>
          <w:jc w:val="center"/>
        </w:trPr>
        <w:tc>
          <w:tcPr>
            <w:tcW w:w="1105" w:type="dxa"/>
          </w:tcPr>
          <w:p w14:paraId="3C001092" w14:textId="77777777" w:rsidR="00402752" w:rsidRPr="00222C2E" w:rsidRDefault="00402752" w:rsidP="005B3399">
            <w:pPr>
              <w:pStyle w:val="SDMDocInfoText"/>
              <w:keepNext/>
              <w:keepLines w:val="0"/>
            </w:pPr>
            <w:r w:rsidRPr="00222C2E">
              <w:t>10.0</w:t>
            </w:r>
          </w:p>
        </w:tc>
        <w:tc>
          <w:tcPr>
            <w:tcW w:w="2204" w:type="dxa"/>
          </w:tcPr>
          <w:p w14:paraId="69888E9F" w14:textId="77777777" w:rsidR="00402752" w:rsidRPr="00222C2E" w:rsidRDefault="00402752" w:rsidP="00057F38">
            <w:pPr>
              <w:pStyle w:val="SDMDocInfoText"/>
              <w:keepLines w:val="0"/>
            </w:pPr>
            <w:r w:rsidRPr="00222C2E">
              <w:t>04 May 2007</w:t>
            </w:r>
          </w:p>
        </w:tc>
        <w:tc>
          <w:tcPr>
            <w:tcW w:w="6046" w:type="dxa"/>
          </w:tcPr>
          <w:p w14:paraId="36D464F2" w14:textId="77777777" w:rsidR="003A6F24" w:rsidRPr="00222C2E" w:rsidRDefault="003A6F24" w:rsidP="00057F38">
            <w:pPr>
              <w:pStyle w:val="SDMDocInfoText"/>
              <w:keepLines w:val="0"/>
            </w:pPr>
            <w:r w:rsidRPr="00222C2E">
              <w:t>EB 31, Annex 19</w:t>
            </w:r>
          </w:p>
          <w:p w14:paraId="0D316312" w14:textId="154BBC27" w:rsidR="00402752" w:rsidRPr="00222C2E" w:rsidRDefault="00402752" w:rsidP="00057F38">
            <w:pPr>
              <w:pStyle w:val="SDMDocInfoText"/>
              <w:keepLines w:val="0"/>
            </w:pPr>
            <w:r w:rsidRPr="00222C2E">
              <w:t>To clarify that all cogeneration project activities should apply</w:t>
            </w:r>
            <w:r w:rsidR="003A6F24" w:rsidRPr="00222C2E">
              <w:t xml:space="preserve"> </w:t>
            </w:r>
            <w:r w:rsidRPr="00222C2E">
              <w:t>AMS</w:t>
            </w:r>
            <w:r w:rsidR="003C2A95" w:rsidRPr="00222C2E">
              <w:noBreakHyphen/>
            </w:r>
            <w:r w:rsidRPr="00222C2E">
              <w:t>I.C.</w:t>
            </w:r>
          </w:p>
        </w:tc>
      </w:tr>
      <w:tr w:rsidR="00402752" w:rsidRPr="00222C2E" w14:paraId="04507887" w14:textId="77777777" w:rsidTr="00402752">
        <w:trPr>
          <w:trHeight w:val="113"/>
          <w:jc w:val="center"/>
        </w:trPr>
        <w:tc>
          <w:tcPr>
            <w:tcW w:w="1105" w:type="dxa"/>
          </w:tcPr>
          <w:p w14:paraId="68B847D6" w14:textId="77777777" w:rsidR="00402752" w:rsidRPr="00222C2E" w:rsidRDefault="00402752" w:rsidP="00313499">
            <w:pPr>
              <w:pStyle w:val="SDMDocInfoText"/>
              <w:keepNext/>
              <w:keepLines w:val="0"/>
            </w:pPr>
            <w:r w:rsidRPr="00222C2E">
              <w:t>09.0</w:t>
            </w:r>
          </w:p>
        </w:tc>
        <w:tc>
          <w:tcPr>
            <w:tcW w:w="2204" w:type="dxa"/>
          </w:tcPr>
          <w:p w14:paraId="00A8D4A2" w14:textId="77777777" w:rsidR="00402752" w:rsidRPr="00222C2E" w:rsidRDefault="00402752" w:rsidP="00057F38">
            <w:pPr>
              <w:pStyle w:val="SDMDocInfoText"/>
              <w:keepLines w:val="0"/>
            </w:pPr>
            <w:r w:rsidRPr="00222C2E">
              <w:t>15 December 2006</w:t>
            </w:r>
          </w:p>
        </w:tc>
        <w:tc>
          <w:tcPr>
            <w:tcW w:w="6046" w:type="dxa"/>
          </w:tcPr>
          <w:p w14:paraId="67F1EFF0" w14:textId="77777777" w:rsidR="003A6F24" w:rsidRPr="00222C2E" w:rsidRDefault="003A6F24" w:rsidP="00057F38">
            <w:pPr>
              <w:pStyle w:val="SDMDocInfoText"/>
              <w:keepLines w:val="0"/>
            </w:pPr>
            <w:r w:rsidRPr="00222C2E">
              <w:t>EB 28, Annex 24</w:t>
            </w:r>
          </w:p>
          <w:p w14:paraId="478EC705" w14:textId="35094DF3" w:rsidR="00402752" w:rsidRPr="00222C2E" w:rsidRDefault="00402752" w:rsidP="00057F38">
            <w:pPr>
              <w:pStyle w:val="SDMDocInfoText"/>
              <w:keepLines w:val="0"/>
              <w:rPr>
                <w:lang w:val="en-US" w:eastAsia="en-US"/>
              </w:rPr>
            </w:pPr>
            <w:r w:rsidRPr="00222C2E">
              <w:rPr>
                <w:lang w:val="en-US" w:eastAsia="en-US"/>
              </w:rPr>
              <w:t>To maintain consistency across categories particularly in relation to AMS</w:t>
            </w:r>
            <w:r w:rsidRPr="00222C2E">
              <w:rPr>
                <w:lang w:val="en-US" w:eastAsia="en-US"/>
              </w:rPr>
              <w:noBreakHyphen/>
            </w:r>
            <w:proofErr w:type="gramStart"/>
            <w:r w:rsidRPr="00222C2E">
              <w:rPr>
                <w:lang w:val="en-US" w:eastAsia="en-US"/>
              </w:rPr>
              <w:t>I.D</w:t>
            </w:r>
            <w:r w:rsidR="00CB1553" w:rsidRPr="00222C2E">
              <w:rPr>
                <w:lang w:val="en-US" w:eastAsia="en-US"/>
              </w:rPr>
              <w:t>.</w:t>
            </w:r>
            <w:r w:rsidRPr="00222C2E">
              <w:rPr>
                <w:lang w:val="en-US" w:eastAsia="en-US"/>
              </w:rPr>
              <w:t>;</w:t>
            </w:r>
            <w:proofErr w:type="gramEnd"/>
          </w:p>
          <w:p w14:paraId="4B75E149" w14:textId="77777777" w:rsidR="00402752" w:rsidRPr="00222C2E" w:rsidRDefault="00402752" w:rsidP="00057F38">
            <w:pPr>
              <w:pStyle w:val="SDMDocInfoText"/>
              <w:keepLines w:val="0"/>
            </w:pPr>
            <w:r w:rsidRPr="00222C2E">
              <w:rPr>
                <w:lang w:val="en-US" w:eastAsia="en-US"/>
              </w:rPr>
              <w:t xml:space="preserve">Revised guidance on capacity addition activities and a default emission coefficient of 0.8 kg </w:t>
            </w:r>
            <w:r w:rsidR="00A7791B" w:rsidRPr="00222C2E">
              <w:rPr>
                <w:lang w:val="en-US" w:eastAsia="en-US"/>
              </w:rPr>
              <w:t>CO</w:t>
            </w:r>
            <w:r w:rsidR="00A7791B" w:rsidRPr="00222C2E">
              <w:rPr>
                <w:vertAlign w:val="subscript"/>
                <w:lang w:val="en-US" w:eastAsia="en-US"/>
              </w:rPr>
              <w:t>2</w:t>
            </w:r>
            <w:r w:rsidRPr="00222C2E">
              <w:rPr>
                <w:lang w:val="en-US" w:eastAsia="en-US"/>
              </w:rPr>
              <w:t xml:space="preserve"> /kWh for diesel generation, as opposed to 0.9 kg </w:t>
            </w:r>
            <w:r w:rsidR="00A7791B" w:rsidRPr="00222C2E">
              <w:rPr>
                <w:lang w:val="en-US" w:eastAsia="en-US"/>
              </w:rPr>
              <w:t>CO</w:t>
            </w:r>
            <w:r w:rsidR="00A7791B" w:rsidRPr="00222C2E">
              <w:rPr>
                <w:vertAlign w:val="subscript"/>
                <w:lang w:val="en-US" w:eastAsia="en-US"/>
              </w:rPr>
              <w:t>2</w:t>
            </w:r>
            <w:r w:rsidRPr="00222C2E">
              <w:rPr>
                <w:lang w:val="en-US" w:eastAsia="en-US"/>
              </w:rPr>
              <w:t xml:space="preserve"> /kWh.</w:t>
            </w:r>
          </w:p>
        </w:tc>
      </w:tr>
      <w:tr w:rsidR="00402752" w:rsidRPr="00222C2E" w14:paraId="6A30ED2D" w14:textId="77777777" w:rsidTr="00402752">
        <w:trPr>
          <w:trHeight w:val="113"/>
          <w:jc w:val="center"/>
        </w:trPr>
        <w:tc>
          <w:tcPr>
            <w:tcW w:w="1105" w:type="dxa"/>
            <w:tcBorders>
              <w:bottom w:val="single" w:sz="4" w:space="0" w:color="auto"/>
            </w:tcBorders>
          </w:tcPr>
          <w:p w14:paraId="1E2C7FB4" w14:textId="77777777" w:rsidR="00402752" w:rsidRPr="00222C2E" w:rsidRDefault="00402752" w:rsidP="00057F38">
            <w:pPr>
              <w:pStyle w:val="SDMDocInfoText"/>
              <w:keepNext/>
              <w:keepLines w:val="0"/>
            </w:pPr>
            <w:r w:rsidRPr="00222C2E">
              <w:t>08.0</w:t>
            </w:r>
          </w:p>
        </w:tc>
        <w:tc>
          <w:tcPr>
            <w:tcW w:w="2204" w:type="dxa"/>
            <w:tcBorders>
              <w:bottom w:val="single" w:sz="4" w:space="0" w:color="auto"/>
            </w:tcBorders>
          </w:tcPr>
          <w:p w14:paraId="2C2BD9C2" w14:textId="77777777" w:rsidR="00402752" w:rsidRPr="00222C2E" w:rsidRDefault="00402752" w:rsidP="00057F38">
            <w:pPr>
              <w:pStyle w:val="SDMDocInfoText"/>
              <w:keepLines w:val="0"/>
            </w:pPr>
            <w:r w:rsidRPr="00222C2E">
              <w:t>24 February 2006</w:t>
            </w:r>
          </w:p>
        </w:tc>
        <w:tc>
          <w:tcPr>
            <w:tcW w:w="6046" w:type="dxa"/>
            <w:tcBorders>
              <w:bottom w:val="single" w:sz="4" w:space="0" w:color="auto"/>
            </w:tcBorders>
          </w:tcPr>
          <w:p w14:paraId="294DB840" w14:textId="77777777" w:rsidR="003A6F24" w:rsidRPr="00222C2E" w:rsidRDefault="003A6F24" w:rsidP="00057F38">
            <w:pPr>
              <w:pStyle w:val="SDMDocInfoText"/>
              <w:keepLines w:val="0"/>
            </w:pPr>
            <w:r w:rsidRPr="00222C2E">
              <w:t>EB 23, Annex 29</w:t>
            </w:r>
          </w:p>
          <w:p w14:paraId="2BB2A4A2" w14:textId="77777777" w:rsidR="00327ECA" w:rsidRPr="00222C2E" w:rsidRDefault="00402752" w:rsidP="00327ECA">
            <w:pPr>
              <w:pStyle w:val="SDMDocInfoText"/>
              <w:keepNext/>
              <w:keepLines w:val="0"/>
              <w:rPr>
                <w:lang w:val="en-US" w:eastAsia="en-US"/>
              </w:rPr>
            </w:pPr>
            <w:r w:rsidRPr="00222C2E">
              <w:rPr>
                <w:lang w:val="en-US" w:eastAsia="en-US"/>
              </w:rPr>
              <w:t>To include</w:t>
            </w:r>
            <w:r w:rsidR="00327ECA" w:rsidRPr="00222C2E">
              <w:rPr>
                <w:lang w:val="en-US" w:eastAsia="en-US"/>
              </w:rPr>
              <w:t>:</w:t>
            </w:r>
          </w:p>
          <w:p w14:paraId="25A241BF" w14:textId="1C0FF83B" w:rsidR="00402752" w:rsidRPr="00222C2E" w:rsidRDefault="00CB1553" w:rsidP="00327ECA">
            <w:pPr>
              <w:pStyle w:val="SDMDocInfoText"/>
              <w:keepLines w:val="0"/>
              <w:numPr>
                <w:ilvl w:val="0"/>
                <w:numId w:val="26"/>
              </w:numPr>
              <w:rPr>
                <w:lang w:val="en-US" w:eastAsia="en-US"/>
              </w:rPr>
            </w:pPr>
            <w:r w:rsidRPr="00222C2E">
              <w:rPr>
                <w:lang w:val="en-US" w:eastAsia="en-US"/>
              </w:rPr>
              <w:t>P</w:t>
            </w:r>
            <w:r w:rsidR="00402752" w:rsidRPr="00222C2E">
              <w:rPr>
                <w:lang w:val="en-US" w:eastAsia="en-US"/>
              </w:rPr>
              <w:t xml:space="preserve">rovisions for retrofit and renewable energy capacity additions as eligible </w:t>
            </w:r>
            <w:proofErr w:type="gramStart"/>
            <w:r w:rsidR="00402752" w:rsidRPr="00222C2E">
              <w:rPr>
                <w:lang w:val="en-US" w:eastAsia="en-US"/>
              </w:rPr>
              <w:t>activities;</w:t>
            </w:r>
            <w:proofErr w:type="gramEnd"/>
          </w:p>
          <w:p w14:paraId="5CC115B3" w14:textId="4941E406" w:rsidR="00402752" w:rsidRPr="00222C2E" w:rsidRDefault="00402752" w:rsidP="00327ECA">
            <w:pPr>
              <w:pStyle w:val="SDMDocInfoText"/>
              <w:keepLines w:val="0"/>
              <w:numPr>
                <w:ilvl w:val="0"/>
                <w:numId w:val="26"/>
              </w:numPr>
              <w:rPr>
                <w:lang w:val="en-US" w:eastAsia="en-US"/>
              </w:rPr>
            </w:pPr>
            <w:r w:rsidRPr="00222C2E">
              <w:rPr>
                <w:lang w:val="en-US" w:eastAsia="en-US"/>
              </w:rPr>
              <w:t xml:space="preserve">Provide clarification for baseline calculations under </w:t>
            </w:r>
            <w:r w:rsidR="003C2A95" w:rsidRPr="00222C2E">
              <w:rPr>
                <w:lang w:val="en-US" w:eastAsia="en-US"/>
              </w:rPr>
              <w:t>C</w:t>
            </w:r>
            <w:r w:rsidRPr="00222C2E">
              <w:rPr>
                <w:lang w:val="en-US" w:eastAsia="en-US"/>
              </w:rPr>
              <w:t>ategory I.</w:t>
            </w:r>
            <w:proofErr w:type="gramStart"/>
            <w:r w:rsidRPr="00222C2E">
              <w:rPr>
                <w:lang w:val="en-US" w:eastAsia="en-US"/>
              </w:rPr>
              <w:t>D;</w:t>
            </w:r>
            <w:proofErr w:type="gramEnd"/>
          </w:p>
          <w:p w14:paraId="766A61A5" w14:textId="77777777" w:rsidR="00402752" w:rsidRPr="00222C2E" w:rsidRDefault="00402752" w:rsidP="00327ECA">
            <w:pPr>
              <w:pStyle w:val="SDMDocInfoText"/>
              <w:keepLines w:val="0"/>
              <w:numPr>
                <w:ilvl w:val="0"/>
                <w:numId w:val="26"/>
              </w:numPr>
            </w:pPr>
            <w:r w:rsidRPr="00222C2E">
              <w:rPr>
                <w:lang w:val="en-US" w:eastAsia="en-US"/>
              </w:rPr>
              <w:t>Provide clarification on the applicability of Category I.A as against Category I.D.</w:t>
            </w:r>
          </w:p>
        </w:tc>
      </w:tr>
      <w:tr w:rsidR="00402752" w:rsidRPr="00222C2E" w14:paraId="2FC8A636" w14:textId="77777777" w:rsidTr="00C37C69">
        <w:trPr>
          <w:trHeight w:val="113"/>
          <w:jc w:val="center"/>
        </w:trPr>
        <w:tc>
          <w:tcPr>
            <w:tcW w:w="9355" w:type="dxa"/>
            <w:gridSpan w:val="3"/>
            <w:tcBorders>
              <w:bottom w:val="single" w:sz="12" w:space="0" w:color="auto"/>
            </w:tcBorders>
            <w:vAlign w:val="center"/>
          </w:tcPr>
          <w:p w14:paraId="7207C976" w14:textId="77777777" w:rsidR="00402752" w:rsidRPr="00222C2E" w:rsidRDefault="00402752" w:rsidP="00057F38">
            <w:pPr>
              <w:pStyle w:val="SDMDocInfoText"/>
              <w:keepLines w:val="0"/>
              <w:spacing w:before="240"/>
              <w:jc w:val="center"/>
              <w:rPr>
                <w:b/>
              </w:rPr>
            </w:pPr>
            <w:r w:rsidRPr="00222C2E">
              <w:rPr>
                <w:b/>
                <w:bCs/>
              </w:rPr>
              <w:t xml:space="preserve">History of the document: </w:t>
            </w:r>
            <w:r w:rsidRPr="00222C2E">
              <w:rPr>
                <w:b/>
                <w:bCs/>
                <w:lang w:val="en-US"/>
              </w:rPr>
              <w:t xml:space="preserve">Appendix B of the Simplified Modalities and </w:t>
            </w:r>
            <w:r w:rsidRPr="00222C2E">
              <w:rPr>
                <w:b/>
                <w:bCs/>
                <w:lang w:val="en-US"/>
              </w:rPr>
              <w:br/>
              <w:t>Procedures for Small-Scale CDM project activities</w:t>
            </w:r>
          </w:p>
        </w:tc>
      </w:tr>
      <w:tr w:rsidR="00031D0A" w:rsidRPr="00222C2E" w14:paraId="09EC72FB" w14:textId="77777777" w:rsidTr="00031D0A">
        <w:trPr>
          <w:trHeight w:val="113"/>
          <w:jc w:val="center"/>
        </w:trPr>
        <w:tc>
          <w:tcPr>
            <w:tcW w:w="9355" w:type="dxa"/>
            <w:gridSpan w:val="3"/>
            <w:tcBorders>
              <w:top w:val="single" w:sz="4" w:space="0" w:color="auto"/>
              <w:bottom w:val="single" w:sz="12" w:space="0" w:color="auto"/>
            </w:tcBorders>
            <w:vAlign w:val="center"/>
          </w:tcPr>
          <w:p w14:paraId="3F9D2049" w14:textId="77777777" w:rsidR="00031D0A" w:rsidRPr="00222C2E" w:rsidRDefault="00402752" w:rsidP="00057F38">
            <w:pPr>
              <w:pStyle w:val="SDMDocInfoText"/>
              <w:keepLines w:val="0"/>
            </w:pPr>
            <w:r w:rsidRPr="00222C2E">
              <w:t xml:space="preserve">Appendix B of the Simplified Modalities and Procedures for Small-Scale CDM project activities contained both the General Guidance and Approved Methodologies until version 07. After version 07 the document </w:t>
            </w:r>
            <w:r w:rsidRPr="00222C2E">
              <w:lastRenderedPageBreak/>
              <w:t>was divided into separate documents: ‘General Guidance’ and separate approved small-scale methodologies (AMS).</w:t>
            </w:r>
          </w:p>
        </w:tc>
      </w:tr>
      <w:tr w:rsidR="002454C9" w:rsidRPr="00222C2E" w14:paraId="6CE2E73D" w14:textId="77777777" w:rsidTr="00031D0A">
        <w:trPr>
          <w:trHeight w:val="113"/>
          <w:tblHeader/>
          <w:jc w:val="center"/>
        </w:trPr>
        <w:tc>
          <w:tcPr>
            <w:tcW w:w="1105" w:type="dxa"/>
            <w:tcBorders>
              <w:top w:val="single" w:sz="4" w:space="0" w:color="auto"/>
              <w:bottom w:val="single" w:sz="12" w:space="0" w:color="auto"/>
            </w:tcBorders>
            <w:shd w:val="clear" w:color="auto" w:fill="auto"/>
            <w:tcMar>
              <w:top w:w="80" w:type="dxa"/>
              <w:bottom w:w="80" w:type="dxa"/>
            </w:tcMar>
            <w:vAlign w:val="center"/>
          </w:tcPr>
          <w:p w14:paraId="4F03AE38" w14:textId="77777777" w:rsidR="002454C9" w:rsidRPr="00222C2E" w:rsidRDefault="002454C9" w:rsidP="00057F38">
            <w:pPr>
              <w:pStyle w:val="SDMDocInfoHeadRow"/>
              <w:keepNext w:val="0"/>
              <w:keepLines w:val="0"/>
              <w:rPr>
                <w:sz w:val="20"/>
                <w:szCs w:val="20"/>
              </w:rPr>
            </w:pPr>
            <w:r w:rsidRPr="00222C2E">
              <w:rPr>
                <w:sz w:val="20"/>
                <w:szCs w:val="20"/>
              </w:rPr>
              <w:lastRenderedPageBreak/>
              <w:t>Version</w:t>
            </w:r>
          </w:p>
        </w:tc>
        <w:tc>
          <w:tcPr>
            <w:tcW w:w="2204" w:type="dxa"/>
            <w:tcBorders>
              <w:top w:val="single" w:sz="4" w:space="0" w:color="auto"/>
              <w:bottom w:val="single" w:sz="12" w:space="0" w:color="auto"/>
            </w:tcBorders>
            <w:shd w:val="clear" w:color="auto" w:fill="auto"/>
            <w:tcMar>
              <w:top w:w="80" w:type="dxa"/>
              <w:bottom w:w="80" w:type="dxa"/>
            </w:tcMar>
            <w:vAlign w:val="center"/>
          </w:tcPr>
          <w:p w14:paraId="5B3F8C88" w14:textId="77777777" w:rsidR="002454C9" w:rsidRPr="00222C2E" w:rsidRDefault="002454C9" w:rsidP="00057F38">
            <w:pPr>
              <w:pStyle w:val="SDMDocInfoHeadRow"/>
              <w:keepNext w:val="0"/>
              <w:keepLines w:val="0"/>
              <w:rPr>
                <w:sz w:val="20"/>
                <w:szCs w:val="20"/>
              </w:rPr>
            </w:pPr>
            <w:r w:rsidRPr="00222C2E">
              <w:rPr>
                <w:sz w:val="20"/>
                <w:szCs w:val="20"/>
              </w:rPr>
              <w:t>Date</w:t>
            </w:r>
          </w:p>
        </w:tc>
        <w:tc>
          <w:tcPr>
            <w:tcW w:w="6046" w:type="dxa"/>
            <w:tcBorders>
              <w:top w:val="single" w:sz="4" w:space="0" w:color="auto"/>
              <w:bottom w:val="single" w:sz="12" w:space="0" w:color="auto"/>
            </w:tcBorders>
            <w:shd w:val="clear" w:color="auto" w:fill="auto"/>
            <w:tcMar>
              <w:top w:w="80" w:type="dxa"/>
              <w:bottom w:w="80" w:type="dxa"/>
            </w:tcMar>
            <w:vAlign w:val="center"/>
          </w:tcPr>
          <w:p w14:paraId="2FFF36B7" w14:textId="77777777" w:rsidR="002454C9" w:rsidRPr="00222C2E" w:rsidRDefault="002454C9" w:rsidP="00057F38">
            <w:pPr>
              <w:pStyle w:val="SDMDocInfoHeadRow"/>
              <w:keepNext w:val="0"/>
              <w:keepLines w:val="0"/>
              <w:rPr>
                <w:sz w:val="20"/>
                <w:szCs w:val="20"/>
              </w:rPr>
            </w:pPr>
            <w:r w:rsidRPr="00222C2E">
              <w:rPr>
                <w:sz w:val="20"/>
                <w:szCs w:val="20"/>
              </w:rPr>
              <w:t>Description</w:t>
            </w:r>
          </w:p>
        </w:tc>
      </w:tr>
      <w:tr w:rsidR="002454C9" w:rsidRPr="00222C2E" w14:paraId="16727D12" w14:textId="77777777" w:rsidTr="00031D0A">
        <w:trPr>
          <w:trHeight w:val="113"/>
          <w:tblHeader/>
          <w:jc w:val="center"/>
        </w:trPr>
        <w:tc>
          <w:tcPr>
            <w:tcW w:w="9355" w:type="dxa"/>
            <w:gridSpan w:val="3"/>
            <w:tcBorders>
              <w:top w:val="single" w:sz="12" w:space="0" w:color="auto"/>
            </w:tcBorders>
          </w:tcPr>
          <w:p w14:paraId="57CE0A6B" w14:textId="77777777" w:rsidR="002454C9" w:rsidRPr="00222C2E" w:rsidRDefault="002454C9" w:rsidP="00057F38">
            <w:pPr>
              <w:pStyle w:val="SDMDocInfoHeadRow"/>
              <w:keepNext w:val="0"/>
              <w:keepLines w:val="0"/>
              <w:rPr>
                <w:sz w:val="20"/>
                <w:szCs w:val="20"/>
              </w:rPr>
            </w:pPr>
          </w:p>
        </w:tc>
      </w:tr>
      <w:tr w:rsidR="00402752" w:rsidRPr="00222C2E" w14:paraId="4FCBD10A" w14:textId="77777777" w:rsidTr="00402752">
        <w:trPr>
          <w:trHeight w:val="113"/>
          <w:jc w:val="center"/>
        </w:trPr>
        <w:tc>
          <w:tcPr>
            <w:tcW w:w="1105" w:type="dxa"/>
          </w:tcPr>
          <w:p w14:paraId="4134D8FB" w14:textId="77777777" w:rsidR="00402752" w:rsidRPr="00222C2E" w:rsidRDefault="00402752" w:rsidP="00057F38">
            <w:pPr>
              <w:pStyle w:val="SDMDocInfoText"/>
              <w:keepLines w:val="0"/>
            </w:pPr>
            <w:r w:rsidRPr="00222C2E">
              <w:t>07.0</w:t>
            </w:r>
          </w:p>
        </w:tc>
        <w:tc>
          <w:tcPr>
            <w:tcW w:w="2204" w:type="dxa"/>
          </w:tcPr>
          <w:p w14:paraId="2374ECED" w14:textId="77777777" w:rsidR="00402752" w:rsidRPr="00222C2E" w:rsidRDefault="00402752" w:rsidP="00057F38">
            <w:pPr>
              <w:pStyle w:val="SDMDocInfoText"/>
              <w:keepLines w:val="0"/>
              <w:rPr>
                <w:lang w:val="en-US"/>
              </w:rPr>
            </w:pPr>
            <w:r w:rsidRPr="00222C2E">
              <w:rPr>
                <w:lang w:val="en-US"/>
              </w:rPr>
              <w:t>25 November 2005</w:t>
            </w:r>
          </w:p>
        </w:tc>
        <w:tc>
          <w:tcPr>
            <w:tcW w:w="6046" w:type="dxa"/>
          </w:tcPr>
          <w:p w14:paraId="57B20E79" w14:textId="77777777" w:rsidR="003A6F24" w:rsidRPr="00222C2E" w:rsidRDefault="003A6F24" w:rsidP="00057F38">
            <w:pPr>
              <w:pStyle w:val="SDMDocInfoText"/>
              <w:keepLines w:val="0"/>
              <w:rPr>
                <w:lang w:val="en-US"/>
              </w:rPr>
            </w:pPr>
            <w:r w:rsidRPr="00222C2E">
              <w:rPr>
                <w:lang w:val="en-US"/>
              </w:rPr>
              <w:t>EB 22, Para. 59</w:t>
            </w:r>
          </w:p>
          <w:p w14:paraId="64E211A5" w14:textId="77777777" w:rsidR="00402752" w:rsidRPr="00222C2E" w:rsidRDefault="00402752" w:rsidP="00057F38">
            <w:pPr>
              <w:pStyle w:val="SDMDocInfoText"/>
              <w:keepLines w:val="0"/>
              <w:rPr>
                <w:lang w:val="en-US"/>
              </w:rPr>
            </w:pPr>
            <w:r w:rsidRPr="00222C2E">
              <w:rPr>
                <w:lang w:val="en-US"/>
              </w:rPr>
              <w:t xml:space="preserve">References to “non-renewable biomass” in Appendix B deleted. </w:t>
            </w:r>
          </w:p>
        </w:tc>
      </w:tr>
      <w:tr w:rsidR="00402752" w:rsidRPr="00222C2E" w14:paraId="0D2F04DD" w14:textId="77777777" w:rsidTr="005F23D9">
        <w:trPr>
          <w:trHeight w:val="113"/>
          <w:jc w:val="center"/>
        </w:trPr>
        <w:tc>
          <w:tcPr>
            <w:tcW w:w="1105" w:type="dxa"/>
          </w:tcPr>
          <w:p w14:paraId="591F4E43" w14:textId="77777777" w:rsidR="00402752" w:rsidRPr="00222C2E" w:rsidRDefault="00402752" w:rsidP="00057F38">
            <w:pPr>
              <w:pStyle w:val="SDMDocInfoText"/>
              <w:keepLines w:val="0"/>
            </w:pPr>
            <w:r w:rsidRPr="00222C2E">
              <w:t>06.0</w:t>
            </w:r>
          </w:p>
        </w:tc>
        <w:tc>
          <w:tcPr>
            <w:tcW w:w="2204" w:type="dxa"/>
          </w:tcPr>
          <w:p w14:paraId="210A542E" w14:textId="77777777" w:rsidR="00402752" w:rsidRPr="00222C2E" w:rsidRDefault="00402752" w:rsidP="00057F38">
            <w:pPr>
              <w:pStyle w:val="SDMDocInfoText"/>
              <w:keepLines w:val="0"/>
              <w:rPr>
                <w:lang w:val="en-US"/>
              </w:rPr>
            </w:pPr>
            <w:r w:rsidRPr="00222C2E">
              <w:rPr>
                <w:lang w:val="en-US"/>
              </w:rPr>
              <w:t>20 September 2005</w:t>
            </w:r>
          </w:p>
        </w:tc>
        <w:tc>
          <w:tcPr>
            <w:tcW w:w="6046" w:type="dxa"/>
          </w:tcPr>
          <w:p w14:paraId="244C3B82" w14:textId="77777777" w:rsidR="003A6F24" w:rsidRPr="00222C2E" w:rsidRDefault="003A6F24" w:rsidP="00057F38">
            <w:pPr>
              <w:pStyle w:val="SDMDocInfoText"/>
              <w:keepLines w:val="0"/>
              <w:rPr>
                <w:lang w:val="en-US"/>
              </w:rPr>
            </w:pPr>
            <w:r w:rsidRPr="00222C2E">
              <w:rPr>
                <w:lang w:val="en-US"/>
              </w:rPr>
              <w:t>EB 21, Annex 22</w:t>
            </w:r>
          </w:p>
          <w:p w14:paraId="1B93B90E" w14:textId="77777777" w:rsidR="00402752" w:rsidRPr="00222C2E" w:rsidRDefault="00402752" w:rsidP="00057F38">
            <w:pPr>
              <w:pStyle w:val="SDMDocInfoText"/>
              <w:keepLines w:val="0"/>
              <w:rPr>
                <w:lang w:val="en-US"/>
              </w:rPr>
            </w:pPr>
            <w:r w:rsidRPr="00222C2E">
              <w:rPr>
                <w:lang w:val="en-US"/>
              </w:rPr>
              <w:t xml:space="preserve">Guidance on consideration of non-renewable biomass in Type I methodologies, thermal equivalence of Type II </w:t>
            </w:r>
            <w:proofErr w:type="spellStart"/>
            <w:r w:rsidRPr="00222C2E">
              <w:rPr>
                <w:lang w:val="en-US"/>
              </w:rPr>
              <w:t>GWhe</w:t>
            </w:r>
            <w:proofErr w:type="spellEnd"/>
            <w:r w:rsidRPr="00222C2E">
              <w:rPr>
                <w:lang w:val="en-US"/>
              </w:rPr>
              <w:t xml:space="preserve"> limits included.</w:t>
            </w:r>
          </w:p>
        </w:tc>
      </w:tr>
      <w:tr w:rsidR="00402752" w:rsidRPr="00222C2E" w14:paraId="2879A747" w14:textId="77777777" w:rsidTr="005F23D9">
        <w:trPr>
          <w:trHeight w:val="113"/>
          <w:jc w:val="center"/>
        </w:trPr>
        <w:tc>
          <w:tcPr>
            <w:tcW w:w="1105" w:type="dxa"/>
          </w:tcPr>
          <w:p w14:paraId="5FDA3D4B" w14:textId="77777777" w:rsidR="00402752" w:rsidRPr="00222C2E" w:rsidRDefault="00402752" w:rsidP="00057F38">
            <w:pPr>
              <w:pStyle w:val="SDMDocInfoText"/>
              <w:keepLines w:val="0"/>
            </w:pPr>
            <w:r w:rsidRPr="00222C2E">
              <w:t>05.0</w:t>
            </w:r>
          </w:p>
        </w:tc>
        <w:tc>
          <w:tcPr>
            <w:tcW w:w="2204" w:type="dxa"/>
          </w:tcPr>
          <w:p w14:paraId="526E4A20" w14:textId="77777777" w:rsidR="00402752" w:rsidRPr="00222C2E" w:rsidRDefault="00402752" w:rsidP="00057F38">
            <w:pPr>
              <w:pStyle w:val="SDMDocInfoText"/>
              <w:keepLines w:val="0"/>
              <w:rPr>
                <w:lang w:val="en-US"/>
              </w:rPr>
            </w:pPr>
            <w:r w:rsidRPr="00222C2E">
              <w:rPr>
                <w:lang w:val="en-US"/>
              </w:rPr>
              <w:t>25 February 2005</w:t>
            </w:r>
          </w:p>
        </w:tc>
        <w:tc>
          <w:tcPr>
            <w:tcW w:w="6046" w:type="dxa"/>
          </w:tcPr>
          <w:p w14:paraId="6C1E8C55" w14:textId="77777777" w:rsidR="003A6F24" w:rsidRPr="00222C2E" w:rsidRDefault="003A6F24" w:rsidP="00057F38">
            <w:pPr>
              <w:pStyle w:val="SDMDocInfoText"/>
              <w:keepLines w:val="0"/>
              <w:rPr>
                <w:lang w:val="en-US"/>
              </w:rPr>
            </w:pPr>
            <w:r w:rsidRPr="00222C2E">
              <w:rPr>
                <w:lang w:val="en-US"/>
              </w:rPr>
              <w:t>EB 18, Annex 6</w:t>
            </w:r>
          </w:p>
          <w:p w14:paraId="6AFA897E" w14:textId="366F6BB4" w:rsidR="00402752" w:rsidRPr="00222C2E" w:rsidRDefault="00402752" w:rsidP="00057F38">
            <w:pPr>
              <w:pStyle w:val="SDMDocInfoText"/>
              <w:keepLines w:val="0"/>
              <w:rPr>
                <w:lang w:val="en-US"/>
              </w:rPr>
            </w:pPr>
            <w:r w:rsidRPr="00222C2E">
              <w:rPr>
                <w:lang w:val="en-US"/>
              </w:rPr>
              <w:t>Guidance on ‘capacity addition’ and ‘cofiring’ in Type I methodologies and monitoring of methane in AMS-III.D</w:t>
            </w:r>
            <w:r w:rsidR="003C2A95" w:rsidRPr="00222C2E">
              <w:rPr>
                <w:lang w:val="en-US"/>
              </w:rPr>
              <w:t>.</w:t>
            </w:r>
            <w:r w:rsidRPr="00222C2E">
              <w:rPr>
                <w:lang w:val="en-US"/>
              </w:rPr>
              <w:t xml:space="preserve"> included.</w:t>
            </w:r>
          </w:p>
        </w:tc>
      </w:tr>
      <w:tr w:rsidR="00402752" w:rsidRPr="00222C2E" w14:paraId="4CC10572" w14:textId="77777777" w:rsidTr="005F23D9">
        <w:trPr>
          <w:trHeight w:val="113"/>
          <w:jc w:val="center"/>
        </w:trPr>
        <w:tc>
          <w:tcPr>
            <w:tcW w:w="1105" w:type="dxa"/>
          </w:tcPr>
          <w:p w14:paraId="5E13160C" w14:textId="77777777" w:rsidR="00402752" w:rsidRPr="00222C2E" w:rsidRDefault="00402752" w:rsidP="00057F38">
            <w:pPr>
              <w:pStyle w:val="SDMDocInfoText"/>
              <w:keepLines w:val="0"/>
            </w:pPr>
            <w:r w:rsidRPr="00222C2E">
              <w:t>04.0</w:t>
            </w:r>
          </w:p>
        </w:tc>
        <w:tc>
          <w:tcPr>
            <w:tcW w:w="2204" w:type="dxa"/>
          </w:tcPr>
          <w:p w14:paraId="1D41C099" w14:textId="77777777" w:rsidR="00402752" w:rsidRPr="00222C2E" w:rsidRDefault="00402752" w:rsidP="00057F38">
            <w:pPr>
              <w:pStyle w:val="SDMDocInfoText"/>
              <w:keepLines w:val="0"/>
              <w:rPr>
                <w:lang w:val="en-US"/>
              </w:rPr>
            </w:pPr>
            <w:r w:rsidRPr="00222C2E">
              <w:rPr>
                <w:lang w:val="en-US"/>
              </w:rPr>
              <w:t>22 October 2004</w:t>
            </w:r>
          </w:p>
        </w:tc>
        <w:tc>
          <w:tcPr>
            <w:tcW w:w="6046" w:type="dxa"/>
          </w:tcPr>
          <w:p w14:paraId="7E86792E" w14:textId="77777777" w:rsidR="003A6F24" w:rsidRPr="00222C2E" w:rsidRDefault="003A6F24" w:rsidP="00057F38">
            <w:pPr>
              <w:pStyle w:val="SDMDocInfoText"/>
              <w:keepLines w:val="0"/>
              <w:rPr>
                <w:lang w:val="en-US"/>
              </w:rPr>
            </w:pPr>
            <w:r w:rsidRPr="00222C2E">
              <w:rPr>
                <w:lang w:val="en-US"/>
              </w:rPr>
              <w:t>EB 16, Annex 2</w:t>
            </w:r>
          </w:p>
          <w:p w14:paraId="07E3E47B" w14:textId="6B83B42D" w:rsidR="00402752" w:rsidRPr="00222C2E" w:rsidRDefault="00402752" w:rsidP="00057F38">
            <w:pPr>
              <w:pStyle w:val="SDMDocInfoText"/>
              <w:keepLines w:val="0"/>
              <w:rPr>
                <w:lang w:val="en-US"/>
              </w:rPr>
            </w:pPr>
            <w:r w:rsidRPr="00222C2E">
              <w:rPr>
                <w:lang w:val="en-US"/>
              </w:rPr>
              <w:t>AMS-II.F</w:t>
            </w:r>
            <w:r w:rsidR="003C2A95" w:rsidRPr="00222C2E">
              <w:rPr>
                <w:lang w:val="en-US"/>
              </w:rPr>
              <w:t>.</w:t>
            </w:r>
            <w:r w:rsidRPr="00222C2E">
              <w:rPr>
                <w:lang w:val="en-US"/>
              </w:rPr>
              <w:t xml:space="preserve"> was adopted, leakage due to equipment transfer was included in all Type I and Type II methodologies.</w:t>
            </w:r>
          </w:p>
        </w:tc>
      </w:tr>
      <w:tr w:rsidR="00402752" w:rsidRPr="00222C2E" w14:paraId="0B2145E1" w14:textId="77777777" w:rsidTr="00402752">
        <w:trPr>
          <w:trHeight w:val="113"/>
          <w:jc w:val="center"/>
        </w:trPr>
        <w:tc>
          <w:tcPr>
            <w:tcW w:w="1105" w:type="dxa"/>
          </w:tcPr>
          <w:p w14:paraId="23FABA30" w14:textId="77777777" w:rsidR="00402752" w:rsidRPr="00222C2E" w:rsidRDefault="00402752" w:rsidP="00057F38">
            <w:pPr>
              <w:pStyle w:val="SDMDocInfoText"/>
              <w:keepLines w:val="0"/>
            </w:pPr>
            <w:r w:rsidRPr="00222C2E">
              <w:t>03.0</w:t>
            </w:r>
          </w:p>
        </w:tc>
        <w:tc>
          <w:tcPr>
            <w:tcW w:w="2204" w:type="dxa"/>
          </w:tcPr>
          <w:p w14:paraId="64C579C2" w14:textId="77777777" w:rsidR="00402752" w:rsidRPr="00222C2E" w:rsidRDefault="00402752" w:rsidP="00057F38">
            <w:pPr>
              <w:pStyle w:val="SDMDocInfoText"/>
              <w:keepLines w:val="0"/>
              <w:rPr>
                <w:lang w:val="en-US"/>
              </w:rPr>
            </w:pPr>
            <w:r w:rsidRPr="00222C2E">
              <w:rPr>
                <w:lang w:val="en-US"/>
              </w:rPr>
              <w:t>30 June 2004</w:t>
            </w:r>
          </w:p>
        </w:tc>
        <w:tc>
          <w:tcPr>
            <w:tcW w:w="6046" w:type="dxa"/>
          </w:tcPr>
          <w:p w14:paraId="06DCFBC5" w14:textId="77777777" w:rsidR="003A6F24" w:rsidRPr="00222C2E" w:rsidRDefault="003A6F24" w:rsidP="00057F38">
            <w:pPr>
              <w:pStyle w:val="SDMDocInfoText"/>
              <w:keepLines w:val="0"/>
              <w:rPr>
                <w:lang w:val="en-US"/>
              </w:rPr>
            </w:pPr>
            <w:r w:rsidRPr="00222C2E">
              <w:rPr>
                <w:lang w:val="en-US"/>
              </w:rPr>
              <w:t>EB 14, Annex 2</w:t>
            </w:r>
          </w:p>
          <w:p w14:paraId="66B36472" w14:textId="36A40FBE" w:rsidR="00402752" w:rsidRPr="00222C2E" w:rsidRDefault="00402752" w:rsidP="00057F38">
            <w:pPr>
              <w:pStyle w:val="SDMDocInfoText"/>
              <w:keepLines w:val="0"/>
              <w:rPr>
                <w:lang w:val="en-US"/>
              </w:rPr>
            </w:pPr>
            <w:r w:rsidRPr="00222C2E">
              <w:rPr>
                <w:lang w:val="en-US"/>
              </w:rPr>
              <w:t>New methodology AMS-III.E</w:t>
            </w:r>
            <w:r w:rsidR="003C2A95" w:rsidRPr="00222C2E">
              <w:rPr>
                <w:lang w:val="en-US"/>
              </w:rPr>
              <w:t>.</w:t>
            </w:r>
            <w:r w:rsidRPr="00222C2E">
              <w:rPr>
                <w:lang w:val="en-US"/>
              </w:rPr>
              <w:t xml:space="preserve"> was adopted.</w:t>
            </w:r>
          </w:p>
        </w:tc>
      </w:tr>
      <w:tr w:rsidR="00402752" w:rsidRPr="00222C2E" w14:paraId="35B41A0F" w14:textId="77777777" w:rsidTr="00402752">
        <w:trPr>
          <w:trHeight w:val="113"/>
          <w:jc w:val="center"/>
        </w:trPr>
        <w:tc>
          <w:tcPr>
            <w:tcW w:w="1105" w:type="dxa"/>
          </w:tcPr>
          <w:p w14:paraId="168281C3" w14:textId="77777777" w:rsidR="00402752" w:rsidRPr="00222C2E" w:rsidRDefault="00402752" w:rsidP="00057F38">
            <w:pPr>
              <w:pStyle w:val="SDMDocInfoText"/>
              <w:keepLines w:val="0"/>
            </w:pPr>
            <w:r w:rsidRPr="00222C2E">
              <w:t>02.0</w:t>
            </w:r>
          </w:p>
        </w:tc>
        <w:tc>
          <w:tcPr>
            <w:tcW w:w="2204" w:type="dxa"/>
          </w:tcPr>
          <w:p w14:paraId="27B8D216" w14:textId="77777777" w:rsidR="00402752" w:rsidRPr="00222C2E" w:rsidRDefault="00402752" w:rsidP="00057F38">
            <w:pPr>
              <w:pStyle w:val="SDMDocInfoText"/>
              <w:keepLines w:val="0"/>
              <w:rPr>
                <w:lang w:val="en-US"/>
              </w:rPr>
            </w:pPr>
            <w:r w:rsidRPr="00222C2E">
              <w:rPr>
                <w:lang w:val="en-US"/>
              </w:rPr>
              <w:t>28 November 2003</w:t>
            </w:r>
          </w:p>
        </w:tc>
        <w:tc>
          <w:tcPr>
            <w:tcW w:w="6046" w:type="dxa"/>
          </w:tcPr>
          <w:p w14:paraId="78604AF7" w14:textId="77777777" w:rsidR="003A6F24" w:rsidRPr="00222C2E" w:rsidRDefault="003A6F24" w:rsidP="00057F38">
            <w:pPr>
              <w:pStyle w:val="SDMDocInfoText"/>
              <w:keepLines w:val="0"/>
              <w:rPr>
                <w:lang w:val="en-US"/>
              </w:rPr>
            </w:pPr>
            <w:r w:rsidRPr="00222C2E">
              <w:rPr>
                <w:lang w:val="en-US"/>
              </w:rPr>
              <w:t>EB 12, Annex 2</w:t>
            </w:r>
          </w:p>
          <w:p w14:paraId="2128CFAE" w14:textId="7CC46D75" w:rsidR="00402752" w:rsidRPr="00222C2E" w:rsidRDefault="00402752" w:rsidP="00057F38">
            <w:pPr>
              <w:pStyle w:val="SDMDocInfoText"/>
              <w:keepLines w:val="0"/>
              <w:rPr>
                <w:lang w:val="en-US"/>
              </w:rPr>
            </w:pPr>
            <w:r w:rsidRPr="00222C2E">
              <w:rPr>
                <w:lang w:val="en-US"/>
              </w:rPr>
              <w:t>Definition of build margin included in AMS-I.D</w:t>
            </w:r>
            <w:r w:rsidR="003C2A95" w:rsidRPr="00222C2E">
              <w:rPr>
                <w:lang w:val="en-US"/>
              </w:rPr>
              <w:t>.</w:t>
            </w:r>
            <w:r w:rsidRPr="00222C2E">
              <w:rPr>
                <w:lang w:val="en-US"/>
              </w:rPr>
              <w:t>, minor revisions to AMS</w:t>
            </w:r>
            <w:r w:rsidRPr="00222C2E">
              <w:rPr>
                <w:lang w:val="en-US"/>
              </w:rPr>
              <w:noBreakHyphen/>
              <w:t>I.A</w:t>
            </w:r>
            <w:r w:rsidR="003C2A95" w:rsidRPr="00222C2E">
              <w:rPr>
                <w:lang w:val="en-US"/>
              </w:rPr>
              <w:t>.</w:t>
            </w:r>
            <w:r w:rsidRPr="00222C2E">
              <w:rPr>
                <w:lang w:val="en-US"/>
              </w:rPr>
              <w:t>, AMS-III.D</w:t>
            </w:r>
            <w:r w:rsidR="003C2A95" w:rsidRPr="00222C2E">
              <w:rPr>
                <w:lang w:val="en-US"/>
              </w:rPr>
              <w:t>.</w:t>
            </w:r>
            <w:r w:rsidRPr="00222C2E">
              <w:rPr>
                <w:lang w:val="en-US"/>
              </w:rPr>
              <w:t>, AMS-II.E.</w:t>
            </w:r>
          </w:p>
        </w:tc>
      </w:tr>
      <w:tr w:rsidR="00402752" w:rsidRPr="00222C2E" w14:paraId="52884486" w14:textId="77777777" w:rsidTr="00402752">
        <w:trPr>
          <w:trHeight w:val="113"/>
          <w:jc w:val="center"/>
        </w:trPr>
        <w:tc>
          <w:tcPr>
            <w:tcW w:w="1105" w:type="dxa"/>
            <w:tcBorders>
              <w:bottom w:val="single" w:sz="4" w:space="0" w:color="auto"/>
            </w:tcBorders>
          </w:tcPr>
          <w:p w14:paraId="59586EBD" w14:textId="77777777" w:rsidR="00402752" w:rsidRPr="00222C2E" w:rsidRDefault="00402752" w:rsidP="005B3399">
            <w:pPr>
              <w:pStyle w:val="SDMDocInfoText"/>
              <w:keepLines w:val="0"/>
            </w:pPr>
            <w:r w:rsidRPr="00222C2E">
              <w:t>01.0</w:t>
            </w:r>
          </w:p>
        </w:tc>
        <w:tc>
          <w:tcPr>
            <w:tcW w:w="2204" w:type="dxa"/>
            <w:tcBorders>
              <w:bottom w:val="single" w:sz="4" w:space="0" w:color="auto"/>
            </w:tcBorders>
          </w:tcPr>
          <w:p w14:paraId="309D38D4" w14:textId="77777777" w:rsidR="00402752" w:rsidRPr="00222C2E" w:rsidRDefault="00402752" w:rsidP="00057F38">
            <w:pPr>
              <w:pStyle w:val="SDMDocInfoText"/>
              <w:keepLines w:val="0"/>
              <w:pageBreakBefore/>
              <w:rPr>
                <w:lang w:val="en-US"/>
              </w:rPr>
            </w:pPr>
            <w:r w:rsidRPr="00222C2E">
              <w:rPr>
                <w:lang w:val="en-US"/>
              </w:rPr>
              <w:t>21 January 2003</w:t>
            </w:r>
          </w:p>
        </w:tc>
        <w:tc>
          <w:tcPr>
            <w:tcW w:w="6046" w:type="dxa"/>
            <w:tcBorders>
              <w:bottom w:val="single" w:sz="4" w:space="0" w:color="auto"/>
            </w:tcBorders>
          </w:tcPr>
          <w:p w14:paraId="1A99F3A3" w14:textId="77777777" w:rsidR="003A6F24" w:rsidRPr="00222C2E" w:rsidRDefault="003A6F24" w:rsidP="00057F38">
            <w:pPr>
              <w:pStyle w:val="SDMDocInfoText"/>
              <w:keepLines w:val="0"/>
              <w:pageBreakBefore/>
              <w:rPr>
                <w:lang w:val="en-US"/>
              </w:rPr>
            </w:pPr>
            <w:r w:rsidRPr="00222C2E">
              <w:rPr>
                <w:lang w:val="en-US"/>
              </w:rPr>
              <w:t>EB 7, Annex 6</w:t>
            </w:r>
          </w:p>
          <w:p w14:paraId="1F2466CB" w14:textId="77777777" w:rsidR="00402752" w:rsidRPr="00222C2E" w:rsidRDefault="00402752" w:rsidP="00057F38">
            <w:pPr>
              <w:pStyle w:val="SDMDocInfoText"/>
              <w:keepLines w:val="0"/>
              <w:pageBreakBefore/>
              <w:rPr>
                <w:lang w:val="en-US"/>
              </w:rPr>
            </w:pPr>
            <w:r w:rsidRPr="00222C2E">
              <w:rPr>
                <w:lang w:val="en-US"/>
              </w:rPr>
              <w:t>Initial adoption. The Board at its seventh meeting noted the adoption by the Conference of the Parties (COP), by its decision 21/CP.8, of simplified modalities and procedures for small-scale CDM project activities (SSC M&amp;P).</w:t>
            </w:r>
          </w:p>
        </w:tc>
      </w:tr>
      <w:tr w:rsidR="00777A90" w:rsidRPr="0056518A" w14:paraId="7E34C79F" w14:textId="77777777" w:rsidTr="00031D0A">
        <w:trPr>
          <w:trHeight w:val="113"/>
          <w:jc w:val="center"/>
        </w:trPr>
        <w:tc>
          <w:tcPr>
            <w:tcW w:w="9355" w:type="dxa"/>
            <w:gridSpan w:val="3"/>
            <w:tcBorders>
              <w:top w:val="single" w:sz="4" w:space="0" w:color="auto"/>
              <w:bottom w:val="single" w:sz="12" w:space="0" w:color="auto"/>
            </w:tcBorders>
            <w:vAlign w:val="center"/>
          </w:tcPr>
          <w:p w14:paraId="50B9AD28" w14:textId="58AE0195" w:rsidR="00777A90" w:rsidRPr="00222C2E" w:rsidRDefault="00777A90" w:rsidP="00057F38">
            <w:pPr>
              <w:pStyle w:val="SDMDocInfoText"/>
              <w:keepLines w:val="0"/>
              <w:jc w:val="left"/>
            </w:pPr>
            <w:r w:rsidRPr="00222C2E">
              <w:t xml:space="preserve">Decision Class: </w:t>
            </w:r>
            <w:r w:rsidR="00402752" w:rsidRPr="00222C2E">
              <w:t>Regulatory</w:t>
            </w:r>
            <w:r w:rsidRPr="00222C2E">
              <w:br/>
              <w:t xml:space="preserve">Document Type: </w:t>
            </w:r>
            <w:r w:rsidR="002944BB" w:rsidRPr="00222C2E">
              <w:t>Standard</w:t>
            </w:r>
            <w:r w:rsidRPr="00222C2E">
              <w:br/>
              <w:t xml:space="preserve">Business Function: </w:t>
            </w:r>
            <w:r w:rsidR="00402752" w:rsidRPr="00222C2E">
              <w:t>Methodology</w:t>
            </w:r>
            <w:r w:rsidRPr="00222C2E">
              <w:br/>
              <w:t xml:space="preserve">Keywords: </w:t>
            </w:r>
            <w:r w:rsidR="00C77B63" w:rsidRPr="00222C2E">
              <w:t>electricity generation, renewable energy generation, simplified methodologies, type (</w:t>
            </w:r>
            <w:proofErr w:type="spellStart"/>
            <w:r w:rsidR="00C77B63" w:rsidRPr="00222C2E">
              <w:t>i</w:t>
            </w:r>
            <w:proofErr w:type="spellEnd"/>
            <w:r w:rsidR="00C77B63" w:rsidRPr="00222C2E">
              <w:t>) projects</w:t>
            </w:r>
          </w:p>
        </w:tc>
      </w:tr>
    </w:tbl>
    <w:p w14:paraId="49DB14C6" w14:textId="77777777" w:rsidR="00235FD4" w:rsidRDefault="00235FD4" w:rsidP="00ED7CB5">
      <w:pPr>
        <w:rPr>
          <w:sz w:val="2"/>
          <w:szCs w:val="2"/>
        </w:rPr>
      </w:pPr>
    </w:p>
    <w:sectPr w:rsidR="00235FD4" w:rsidSect="00E171DA">
      <w:headerReference w:type="even" r:id="rId19"/>
      <w:headerReference w:type="default" r:id="rId20"/>
      <w:footerReference w:type="default" r:id="rId21"/>
      <w:headerReference w:type="first" r:id="rId22"/>
      <w:pgSz w:w="11907" w:h="16840" w:code="9"/>
      <w:pgMar w:top="2552" w:right="1134" w:bottom="1418" w:left="1418" w:header="851" w:footer="567"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89B3C7" w14:textId="77777777" w:rsidR="00E2050B" w:rsidRDefault="00E2050B">
      <w:r>
        <w:separator/>
      </w:r>
    </w:p>
  </w:endnote>
  <w:endnote w:type="continuationSeparator" w:id="0">
    <w:p w14:paraId="31CBD517" w14:textId="77777777" w:rsidR="00E2050B" w:rsidRDefault="00E2050B">
      <w:r>
        <w:continuationSeparator/>
      </w:r>
    </w:p>
  </w:endnote>
  <w:endnote w:type="continuationNotice" w:id="1">
    <w:p w14:paraId="5A56F70F" w14:textId="77777777" w:rsidR="00E2050B" w:rsidRDefault="00E205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7CA69" w14:textId="77777777" w:rsidR="00832E4D" w:rsidRDefault="00832E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739AAC" w14:textId="184BD428" w:rsidR="00BE215F" w:rsidRPr="00832E4D" w:rsidRDefault="00BE215F" w:rsidP="00832E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5290AF" w14:textId="77777777" w:rsidR="00832E4D" w:rsidRDefault="00832E4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A34FD" w14:textId="77777777" w:rsidR="00BE215F" w:rsidRPr="00F306F1" w:rsidRDefault="00BE215F" w:rsidP="00F306F1">
    <w:pPr>
      <w:pStyle w:val="SDMFooter"/>
    </w:pPr>
    <w:r w:rsidRPr="00F306F1">
      <w:fldChar w:fldCharType="begin"/>
    </w:r>
    <w:r w:rsidRPr="00F306F1">
      <w:instrText xml:space="preserve"> PAGE </w:instrText>
    </w:r>
    <w:r w:rsidRPr="00F306F1">
      <w:fldChar w:fldCharType="separate"/>
    </w:r>
    <w:r>
      <w:rPr>
        <w:noProof/>
      </w:rPr>
      <w:t>2</w:t>
    </w:r>
    <w:r w:rsidRPr="00F306F1">
      <w:fldChar w:fldCharType="end"/>
    </w:r>
    <w:r w:rsidRPr="00F306F1">
      <w:t xml:space="preserve"> of </w:t>
    </w:r>
    <w:fldSimple w:instr=" NUMPAGES ">
      <w:r>
        <w:rPr>
          <w:noProof/>
        </w:rPr>
        <w:t>15</w:t>
      </w:r>
    </w:fldSimple>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42476" w14:textId="197257DF" w:rsidR="00BE215F" w:rsidRPr="00F306F1" w:rsidRDefault="00BE215F" w:rsidP="00F306F1">
    <w:pPr>
      <w:pStyle w:val="SDMFooter"/>
    </w:pPr>
    <w:r w:rsidRPr="00F306F1">
      <w:fldChar w:fldCharType="begin"/>
    </w:r>
    <w:r w:rsidRPr="00F306F1">
      <w:instrText xml:space="preserve"> PAGE </w:instrText>
    </w:r>
    <w:r w:rsidRPr="00F306F1">
      <w:fldChar w:fldCharType="separate"/>
    </w:r>
    <w:r>
      <w:rPr>
        <w:noProof/>
      </w:rPr>
      <w:t>13</w:t>
    </w:r>
    <w:r w:rsidRPr="00F306F1">
      <w:fldChar w:fldCharType="end"/>
    </w:r>
    <w:r w:rsidRPr="00F306F1">
      <w:t xml:space="preserve"> of </w:t>
    </w:r>
    <w:fldSimple w:instr=" NUMPAGES ">
      <w:r>
        <w:rPr>
          <w:noProof/>
        </w:rPr>
        <w:t>1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D6C430" w14:textId="77777777" w:rsidR="00E2050B" w:rsidRDefault="00E2050B">
      <w:r>
        <w:separator/>
      </w:r>
    </w:p>
  </w:footnote>
  <w:footnote w:type="continuationSeparator" w:id="0">
    <w:p w14:paraId="320B49DE" w14:textId="77777777" w:rsidR="00E2050B" w:rsidRDefault="00E2050B">
      <w:r>
        <w:continuationSeparator/>
      </w:r>
    </w:p>
  </w:footnote>
  <w:footnote w:type="continuationNotice" w:id="1">
    <w:p w14:paraId="6A385988" w14:textId="77777777" w:rsidR="00E2050B" w:rsidRDefault="00E2050B"/>
  </w:footnote>
  <w:footnote w:id="2">
    <w:p w14:paraId="453BE1DA" w14:textId="77777777" w:rsidR="00BE215F" w:rsidRPr="00222C2E" w:rsidRDefault="00BE215F" w:rsidP="00A91693">
      <w:pPr>
        <w:pStyle w:val="FootnoteText"/>
        <w:ind w:left="198" w:hanging="198"/>
      </w:pPr>
      <w:r w:rsidRPr="00222C2E">
        <w:rPr>
          <w:rStyle w:val="FootnoteReference"/>
        </w:rPr>
        <w:footnoteRef/>
      </w:r>
      <w:r w:rsidRPr="00222C2E">
        <w:tab/>
        <w:t>Physically distinct units are those that are capable of generating electricity without the operation of existing units, and that do not directly affect the mechanical, thermal, or electrical characteristics of the existing facility. For example, the replacement of the nacelle assembly or blades of a wind battery charger would not be considered “physically distinct”.</w:t>
      </w:r>
    </w:p>
  </w:footnote>
  <w:footnote w:id="3">
    <w:p w14:paraId="255448C8" w14:textId="77777777" w:rsidR="00BE215F" w:rsidRPr="00222C2E" w:rsidRDefault="00BE215F" w:rsidP="00031D0A">
      <w:pPr>
        <w:pStyle w:val="FootnoteText"/>
        <w:ind w:left="198" w:hanging="198"/>
      </w:pPr>
      <w:r w:rsidRPr="00222C2E">
        <w:rPr>
          <w:rStyle w:val="FootnoteReference"/>
        </w:rPr>
        <w:footnoteRef/>
      </w:r>
      <w:r w:rsidRPr="00222C2E">
        <w:tab/>
        <w:t xml:space="preserve">Renewable energy lighting applications shall consider the equivalent level of lighting service instead of energy (See </w:t>
      </w:r>
      <w:r w:rsidRPr="00222C2E">
        <w:rPr>
          <w:szCs w:val="22"/>
          <w:lang w:val="en-US" w:eastAsia="en-US"/>
        </w:rPr>
        <w:t>annex 1 of EB 08).</w:t>
      </w:r>
    </w:p>
  </w:footnote>
  <w:footnote w:id="4">
    <w:p w14:paraId="66A8C006" w14:textId="21F304B9" w:rsidR="00BE215F" w:rsidRPr="00222C2E" w:rsidRDefault="00BE215F" w:rsidP="00031D0A">
      <w:pPr>
        <w:pStyle w:val="FootnoteText"/>
        <w:ind w:left="198" w:hanging="198"/>
        <w:rPr>
          <w:lang w:val="en-US"/>
        </w:rPr>
      </w:pPr>
      <w:r w:rsidRPr="00222C2E">
        <w:rPr>
          <w:rStyle w:val="FootnoteReference"/>
        </w:rPr>
        <w:footnoteRef/>
      </w:r>
      <w:r w:rsidRPr="00222C2E">
        <w:tab/>
        <w:t xml:space="preserve">“Communities” of consumers may include for example, households, schools, commercial facilities such as shops, and small, </w:t>
      </w:r>
      <w:r w:rsidRPr="00222C2E">
        <w:t>medium and micro enterprises (SMMEs).</w:t>
      </w:r>
    </w:p>
  </w:footnote>
  <w:footnote w:id="5">
    <w:p w14:paraId="27260699" w14:textId="4B4F850C" w:rsidR="00BE215F" w:rsidRPr="00222C2E" w:rsidRDefault="00BE215F" w:rsidP="007D4923">
      <w:pPr>
        <w:pStyle w:val="FootnoteText"/>
      </w:pPr>
      <w:r w:rsidRPr="00222C2E">
        <w:rPr>
          <w:rStyle w:val="FootnoteReference"/>
        </w:rPr>
        <w:footnoteRef/>
      </w:r>
      <w:r w:rsidRPr="00222C2E">
        <w:tab/>
        <w:t>If the power density of the project activity is greater than 4 W/m</w:t>
      </w:r>
      <w:r w:rsidRPr="00222C2E">
        <w:rPr>
          <w:vertAlign w:val="superscript"/>
        </w:rPr>
        <w:t>2</w:t>
      </w:r>
      <w:r w:rsidRPr="00222C2E">
        <w:t xml:space="preserve"> and less than or equal to 10 W/m</w:t>
      </w:r>
      <w:r w:rsidRPr="00222C2E">
        <w:rPr>
          <w:vertAlign w:val="superscript"/>
        </w:rPr>
        <w:t>2</w:t>
      </w:r>
      <w:r w:rsidRPr="00222C2E">
        <w:t>.</w:t>
      </w:r>
    </w:p>
  </w:footnote>
  <w:footnote w:id="6">
    <w:p w14:paraId="1B6ACD42" w14:textId="3E0B8817" w:rsidR="00BE215F" w:rsidRPr="00222C2E" w:rsidRDefault="00BE215F">
      <w:pPr>
        <w:pStyle w:val="FootnoteText"/>
      </w:pPr>
      <w:r w:rsidRPr="00222C2E">
        <w:rPr>
          <w:rStyle w:val="FootnoteReference"/>
        </w:rPr>
        <w:sym w:font="Symbol" w:char="F02A"/>
      </w:r>
      <w:r w:rsidRPr="00222C2E">
        <w:tab/>
        <w:t>This document, together with the ‘General Guidance’ and all other approved SSC methodologies, was part of a single document entitled: Appendix B of the Simplified Modalities and Procedures for Small-Scale CDM project activities until version 0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F14BE0" w14:textId="77777777" w:rsidR="00832E4D" w:rsidRDefault="00832E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1AB88C" w14:textId="400CA585" w:rsidR="00BE215F" w:rsidRPr="005307EB" w:rsidRDefault="00BE215F" w:rsidP="005307EB">
    <w:pPr>
      <w:pStyle w:val="SDMTiHead"/>
      <w:pBdr>
        <w:bottom w:val="single" w:sz="24" w:space="10" w:color="auto"/>
      </w:pBdr>
      <w:tabs>
        <w:tab w:val="clear" w:pos="4320"/>
        <w:tab w:val="clear" w:pos="8640"/>
      </w:tabs>
      <w:spacing w:after="240"/>
      <w:ind w:left="0" w:firstLine="0"/>
      <w:rPr>
        <w:lang w:val="de-DE"/>
      </w:rPr>
    </w:pPr>
    <w:bookmarkStart w:id="9" w:name="_Hlk108628231"/>
    <w:bookmarkStart w:id="10" w:name="_Hlk108628232"/>
    <w:r>
      <w:rPr>
        <w:lang w:val="de-DE"/>
      </w:rPr>
      <w:t>Clean Development Mechanism</w:t>
    </w:r>
    <w:bookmarkEnd w:id="9"/>
    <w:bookmarkEnd w:id="1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A1208" w14:textId="77777777" w:rsidR="00832E4D" w:rsidRDefault="00832E4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9F260" w14:textId="541DFA69" w:rsidR="00BE215F" w:rsidRPr="001A7997" w:rsidRDefault="00BE215F" w:rsidP="00BE215F">
    <w:pPr>
      <w:pStyle w:val="SDMHeader"/>
    </w:pPr>
    <w:r w:rsidRPr="00454CEC">
      <w:fldChar w:fldCharType="begin"/>
    </w:r>
    <w:r w:rsidRPr="001A7997">
      <w:instrText xml:space="preserve"> REF  SDMDocRef \* Upper \h  \* MERGEFORMAT </w:instrText>
    </w:r>
    <w:r w:rsidRPr="00454CEC">
      <w:fldChar w:fldCharType="separate"/>
    </w:r>
    <w:sdt>
      <w:sdtPr>
        <w:alias w:val="SDMDocRef"/>
        <w:tag w:val="SDMDocRef"/>
        <w:id w:val="1789773467"/>
        <w:lock w:val="sdtLocked"/>
        <w:placeholder>
          <w:docPart w:val="488C21B3C04648C38DCA40F0F2FB8BDB"/>
        </w:placeholder>
      </w:sdtPr>
      <w:sdtContent>
        <w:r w:rsidR="003C1C35" w:rsidRPr="00222C2E">
          <w:t>AMS-I.A.</w:t>
        </w:r>
      </w:sdtContent>
    </w:sdt>
    <w:r w:rsidRPr="00454CEC">
      <w:fldChar w:fldCharType="end"/>
    </w:r>
    <w:r w:rsidRPr="001A7997">
      <w:tab/>
    </w:r>
    <w:r w:rsidRPr="00454CEC">
      <w:fldChar w:fldCharType="begin"/>
    </w:r>
    <w:r w:rsidRPr="001A7997">
      <w:instrText xml:space="preserve"> REF  SDMConfidentialMark \* Upper \h  \* MERGEFORMAT </w:instrText>
    </w:r>
    <w:r w:rsidRPr="00454CEC">
      <w:fldChar w:fldCharType="separate"/>
    </w:r>
    <w:sdt>
      <w:sdtPr>
        <w:alias w:val="SDMConfidentialMark"/>
        <w:tag w:val="SDMConfidentialMark"/>
        <w:id w:val="532232630"/>
        <w:lock w:val="sdtLocked"/>
        <w:placeholder>
          <w:docPart w:val="BDA4A0062866436AB9478B0D7E042771"/>
        </w:placeholder>
        <w:dropDownList>
          <w:listItem w:displayText="Confidential" w:value="Confidential"/>
          <w:listItem w:displayText=" " w:value="  "/>
        </w:dropDownList>
      </w:sdtPr>
      <w:sdtContent>
        <w:r w:rsidR="003C1C35">
          <w:t xml:space="preserve"> </w:t>
        </w:r>
      </w:sdtContent>
    </w:sdt>
    <w:r w:rsidRPr="00454CEC">
      <w:fldChar w:fldCharType="end"/>
    </w:r>
  </w:p>
  <w:p w14:paraId="02643435" w14:textId="69B92E5B" w:rsidR="00BE215F" w:rsidRPr="004639DA" w:rsidRDefault="00BE215F" w:rsidP="00BE215F">
    <w:pPr>
      <w:pStyle w:val="SDMHeader"/>
    </w:pPr>
    <w:r w:rsidRPr="004639DA">
      <w:fldChar w:fldCharType="begin"/>
    </w:r>
    <w:r w:rsidRPr="004639DA">
      <w:instrText xml:space="preserve"> REF  SDMTitle1 \h  \* MERGEFORMAT </w:instrText>
    </w:r>
    <w:r w:rsidRPr="004639DA">
      <w:fldChar w:fldCharType="separate"/>
    </w:r>
    <w:sdt>
      <w:sdtPr>
        <w:alias w:val="SDMTitle1"/>
        <w:tag w:val="SDMTitle1"/>
        <w:id w:val="-439985352"/>
        <w:lock w:val="sdtLocked"/>
        <w:placeholder>
          <w:docPart w:val="4D31FEA955AC432C8A4E552AEA01ACE6"/>
        </w:placeholder>
      </w:sdtPr>
      <w:sdtContent>
        <w:r w:rsidR="003C1C35">
          <w:t>Small</w:t>
        </w:r>
        <w:r w:rsidR="003C1C35" w:rsidRPr="0022484F">
          <w:t>-</w:t>
        </w:r>
        <w:r w:rsidR="003C1C35">
          <w:t>scale</w:t>
        </w:r>
        <w:r w:rsidR="003C1C35" w:rsidRPr="0022484F">
          <w:t xml:space="preserve"> </w:t>
        </w:r>
        <w:sdt>
          <w:sdtPr>
            <w:alias w:val="SDMDocType"/>
            <w:tag w:val="SDMDocType"/>
            <w:id w:val="-911769482"/>
            <w:lock w:val="sdtContentLocked"/>
            <w:placeholder>
              <w:docPart w:val="485675AC9187497E855DEB1FECDAD396"/>
            </w:placeholder>
            <w:dropDownList>
              <w:listItem w:displayText="Standard" w:value="Standard"/>
              <w:listItem w:displayText="Guideline" w:value="Guideline"/>
              <w:listItem w:displayText="Procedure" w:value="Procedure"/>
              <w:listItem w:displayText="Information note" w:value="Information note"/>
              <w:listItem w:displayText="Methodology" w:value="Methodology"/>
              <w:listItem w:displayText="Methodological tool" w:value="Methodological tool"/>
              <w:listItem w:displayText="Meeting report" w:value="Meeting report"/>
            </w:dropDownList>
          </w:sdtPr>
          <w:sdtContent>
            <w:r w:rsidR="003C1C35" w:rsidRPr="0022484F">
              <w:t>Methodology</w:t>
            </w:r>
          </w:sdtContent>
        </w:sdt>
      </w:sdtContent>
    </w:sdt>
    <w:r w:rsidRPr="004639DA">
      <w:fldChar w:fldCharType="end"/>
    </w:r>
    <w:r w:rsidRPr="004639DA">
      <w:t xml:space="preserve">: </w:t>
    </w:r>
    <w:r w:rsidRPr="004639DA">
      <w:fldChar w:fldCharType="begin"/>
    </w:r>
    <w:r w:rsidRPr="004639DA">
      <w:instrText xml:space="preserve"> REF  SDMTitle2 \h  \* MERGEFORMAT </w:instrText>
    </w:r>
    <w:r w:rsidRPr="004639DA">
      <w:fldChar w:fldCharType="separate"/>
    </w:r>
    <w:sdt>
      <w:sdtPr>
        <w:alias w:val="SDMTitle2"/>
        <w:tag w:val="SDMTitle2"/>
        <w:id w:val="-411322080"/>
        <w:lock w:val="sdtLocked"/>
        <w:placeholder>
          <w:docPart w:val="30389F69BBE340A6A5080CF5495743A6"/>
        </w:placeholder>
      </w:sdtPr>
      <w:sdtContent>
        <w:r w:rsidR="003C1C35" w:rsidRPr="00E777C1">
          <w:t xml:space="preserve">Electricity generation </w:t>
        </w:r>
        <w:r w:rsidR="003C1C35" w:rsidRPr="003C1C35">
          <w:rPr>
            <w:lang w:val="en-US"/>
          </w:rPr>
          <w:t>by</w:t>
        </w:r>
        <w:r w:rsidR="003C1C35" w:rsidRPr="00E777C1">
          <w:t xml:space="preserve"> the user</w:t>
        </w:r>
      </w:sdtContent>
    </w:sdt>
    <w:r w:rsidRPr="004639DA">
      <w:fldChar w:fldCharType="end"/>
    </w:r>
  </w:p>
  <w:p w14:paraId="593374F3" w14:textId="6908841F" w:rsidR="00BE215F" w:rsidRDefault="00BE215F" w:rsidP="00BE215F">
    <w:pPr>
      <w:pStyle w:val="SDMHeader"/>
    </w:pPr>
    <w:r w:rsidRPr="00454CEC">
      <w:fldChar w:fldCharType="begin"/>
    </w:r>
    <w:r w:rsidRPr="00454CEC">
      <w:instrText xml:space="preserve"> REF  SDMDocVerLab \h  \* MERGEFORMAT </w:instrText>
    </w:r>
    <w:r w:rsidRPr="00454CEC">
      <w:fldChar w:fldCharType="separate"/>
    </w:r>
    <w:sdt>
      <w:sdtPr>
        <w:alias w:val="SDMDocVersionLabel"/>
        <w:tag w:val="SDMDocVersionLabel"/>
        <w:id w:val="953212908"/>
        <w:lock w:val="sdtLocked"/>
        <w:placeholder>
          <w:docPart w:val="A32C93F6146E4EA5965930BFBA936A2C"/>
        </w:placeholder>
      </w:sdtPr>
      <w:sdtContent>
        <w:r w:rsidR="003C1C35" w:rsidRPr="00152FB5">
          <w:t>Version</w:t>
        </w:r>
        <w:r w:rsidR="003C1C35">
          <w:t xml:space="preserve"> </w:t>
        </w:r>
      </w:sdtContent>
    </w:sdt>
    <w:r w:rsidRPr="00454CEC">
      <w:fldChar w:fldCharType="end"/>
    </w:r>
    <w:r w:rsidRPr="00454CEC">
      <w:fldChar w:fldCharType="begin"/>
    </w:r>
    <w:r w:rsidRPr="00454CEC">
      <w:instrText xml:space="preserve"> REF  SDMDocVer \h  \* MERGEFORMAT </w:instrText>
    </w:r>
    <w:r w:rsidRPr="00454CEC">
      <w:fldChar w:fldCharType="separate"/>
    </w:r>
    <w:sdt>
      <w:sdtPr>
        <w:alias w:val="SDMDocVer"/>
        <w:tag w:val="SDMDocVer"/>
        <w:id w:val="1028838336"/>
        <w:lock w:val="sdtLocked"/>
        <w:placeholder>
          <w:docPart w:val="FB4F815D02854F56912C81ADC882EADF"/>
        </w:placeholder>
      </w:sdtPr>
      <w:sdtContent>
        <w:r w:rsidR="003C1C35">
          <w:t>19.0</w:t>
        </w:r>
      </w:sdtContent>
    </w:sdt>
    <w:r w:rsidRPr="00454CEC">
      <w:fldChar w:fldCharType="end"/>
    </w:r>
  </w:p>
  <w:p w14:paraId="261A61C0" w14:textId="48ACDB8F" w:rsidR="00BE215F" w:rsidRPr="00454CEC" w:rsidRDefault="00BE215F" w:rsidP="00BE215F">
    <w:pPr>
      <w:pStyle w:val="SDMHeader"/>
    </w:pPr>
    <w:r>
      <w:fldChar w:fldCharType="begin"/>
    </w:r>
    <w:r>
      <w:instrText xml:space="preserve"> REF SDMSectoralScopeLab \h </w:instrText>
    </w:r>
    <w:r>
      <w:fldChar w:fldCharType="separate"/>
    </w:r>
    <w:sdt>
      <w:sdtPr>
        <w:alias w:val="SDMSectoralScopeLabel"/>
        <w:tag w:val="SDMSectoralScopeLabel"/>
        <w:id w:val="-213203668"/>
        <w:placeholder>
          <w:docPart w:val="DE56EBDAD13540BF8935B94AC9981766"/>
        </w:placeholder>
      </w:sdtPr>
      <w:sdtContent>
        <w:r w:rsidR="003C1C35">
          <w:t xml:space="preserve">Sectoral scope(s): </w:t>
        </w:r>
      </w:sdtContent>
    </w:sdt>
    <w:r>
      <w:fldChar w:fldCharType="end"/>
    </w:r>
    <w:r>
      <w:fldChar w:fldCharType="begin"/>
    </w:r>
    <w:r>
      <w:instrText xml:space="preserve"> REF SDMSectoralScope \h </w:instrText>
    </w:r>
    <w:r>
      <w:fldChar w:fldCharType="separate"/>
    </w:r>
    <w:sdt>
      <w:sdtPr>
        <w:alias w:val="SDMSectoralScope"/>
        <w:tag w:val="SDMSectoralScope"/>
        <w:id w:val="1578014615"/>
        <w:placeholder>
          <w:docPart w:val="3C047446C51948D498C45D758299282F"/>
        </w:placeholder>
      </w:sdtPr>
      <w:sdtContent>
        <w:r w:rsidR="003C1C35">
          <w:t>01</w:t>
        </w:r>
      </w:sdtContent>
    </w:sdt>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512CA5" w14:textId="77777777" w:rsidR="00BE215F" w:rsidRDefault="00BE215F"/>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728FF" w14:textId="20AF5F97" w:rsidR="00BE215F" w:rsidRPr="001A7997" w:rsidRDefault="00BE215F" w:rsidP="00454CEC">
    <w:pPr>
      <w:pStyle w:val="SDMHeader"/>
    </w:pPr>
    <w:r w:rsidRPr="00454CEC">
      <w:fldChar w:fldCharType="begin"/>
    </w:r>
    <w:r w:rsidRPr="001A7997">
      <w:instrText xml:space="preserve"> REF  SDMDocRef \* Upper \h  \* MERGEFORMAT </w:instrText>
    </w:r>
    <w:r w:rsidRPr="00454CEC">
      <w:fldChar w:fldCharType="separate"/>
    </w:r>
    <w:sdt>
      <w:sdtPr>
        <w:alias w:val="SDMDocRef"/>
        <w:tag w:val="SDMDocRef"/>
        <w:id w:val="1515961460"/>
        <w:lock w:val="sdtLocked"/>
        <w:placeholder>
          <w:docPart w:val="94BB03106BF3437FA123D2E471AD16CC"/>
        </w:placeholder>
      </w:sdtPr>
      <w:sdtContent>
        <w:r w:rsidR="003C1C35" w:rsidRPr="00222C2E">
          <w:t>AMS-I.A.</w:t>
        </w:r>
      </w:sdtContent>
    </w:sdt>
    <w:r w:rsidRPr="00454CEC">
      <w:fldChar w:fldCharType="end"/>
    </w:r>
    <w:r w:rsidRPr="001A7997">
      <w:tab/>
    </w:r>
    <w:r w:rsidRPr="00454CEC">
      <w:fldChar w:fldCharType="begin"/>
    </w:r>
    <w:r w:rsidRPr="001A7997">
      <w:instrText xml:space="preserve"> REF  SDMConfidentialMark \* Upper \h  \* MERGEFORMAT </w:instrText>
    </w:r>
    <w:r w:rsidRPr="00454CEC">
      <w:fldChar w:fldCharType="separate"/>
    </w:r>
    <w:sdt>
      <w:sdtPr>
        <w:alias w:val="SDMConfidentialMark"/>
        <w:tag w:val="SDMConfidentialMark"/>
        <w:id w:val="-84619243"/>
        <w:lock w:val="sdtLocked"/>
        <w:placeholder>
          <w:docPart w:val="5198DAE0682C42519038C30F7BF3E279"/>
        </w:placeholder>
        <w:dropDownList>
          <w:listItem w:displayText="Confidential" w:value="Confidential"/>
          <w:listItem w:displayText=" " w:value="  "/>
        </w:dropDownList>
      </w:sdtPr>
      <w:sdtContent>
        <w:r w:rsidR="003C1C35">
          <w:t xml:space="preserve"> </w:t>
        </w:r>
      </w:sdtContent>
    </w:sdt>
    <w:r w:rsidRPr="00454CEC">
      <w:fldChar w:fldCharType="end"/>
    </w:r>
  </w:p>
  <w:p w14:paraId="5A8CAFC7" w14:textId="10957886" w:rsidR="00BE215F" w:rsidRPr="004639DA" w:rsidRDefault="00BE215F" w:rsidP="004639DA">
    <w:pPr>
      <w:pStyle w:val="SDMHeader"/>
    </w:pPr>
    <w:r w:rsidRPr="004639DA">
      <w:fldChar w:fldCharType="begin"/>
    </w:r>
    <w:r w:rsidRPr="004639DA">
      <w:instrText xml:space="preserve"> REF  SDMTitle1 \h  \* MERGEFORMAT </w:instrText>
    </w:r>
    <w:r w:rsidRPr="004639DA">
      <w:fldChar w:fldCharType="separate"/>
    </w:r>
    <w:sdt>
      <w:sdtPr>
        <w:alias w:val="SDMTitle1"/>
        <w:tag w:val="SDMTitle1"/>
        <w:id w:val="-95868131"/>
        <w:lock w:val="sdtLocked"/>
        <w:placeholder>
          <w:docPart w:val="C18E06E2D31948499E34F0E6AEC9019F"/>
        </w:placeholder>
      </w:sdtPr>
      <w:sdtContent>
        <w:r w:rsidR="003C1C35">
          <w:t>Small</w:t>
        </w:r>
        <w:r w:rsidR="003C1C35" w:rsidRPr="0022484F">
          <w:t>-</w:t>
        </w:r>
        <w:r w:rsidR="003C1C35">
          <w:t>scale</w:t>
        </w:r>
        <w:r w:rsidR="003C1C35" w:rsidRPr="0022484F">
          <w:t xml:space="preserve"> </w:t>
        </w:r>
        <w:sdt>
          <w:sdtPr>
            <w:alias w:val="SDMDocType"/>
            <w:tag w:val="SDMDocType"/>
            <w:id w:val="1416903056"/>
            <w:lock w:val="sdtContentLocked"/>
            <w:placeholder>
              <w:docPart w:val="FB15FB07C5134D0D9003FED7D262091A"/>
            </w:placeholder>
            <w:dropDownList>
              <w:listItem w:displayText="Standard" w:value="Standard"/>
              <w:listItem w:displayText="Guideline" w:value="Guideline"/>
              <w:listItem w:displayText="Procedure" w:value="Procedure"/>
              <w:listItem w:displayText="Information note" w:value="Information note"/>
              <w:listItem w:displayText="Methodology" w:value="Methodology"/>
              <w:listItem w:displayText="Methodological tool" w:value="Methodological tool"/>
              <w:listItem w:displayText="Meeting report" w:value="Meeting report"/>
            </w:dropDownList>
          </w:sdtPr>
          <w:sdtContent>
            <w:r w:rsidR="003C1C35" w:rsidRPr="0022484F">
              <w:t>Methodology</w:t>
            </w:r>
          </w:sdtContent>
        </w:sdt>
      </w:sdtContent>
    </w:sdt>
    <w:r w:rsidRPr="004639DA">
      <w:fldChar w:fldCharType="end"/>
    </w:r>
    <w:r w:rsidRPr="004639DA">
      <w:t xml:space="preserve">: </w:t>
    </w:r>
    <w:r w:rsidRPr="004639DA">
      <w:fldChar w:fldCharType="begin"/>
    </w:r>
    <w:r w:rsidRPr="004639DA">
      <w:instrText xml:space="preserve"> REF  SDMTitle2 \h  \* MERGEFORMAT </w:instrText>
    </w:r>
    <w:r w:rsidRPr="004639DA">
      <w:fldChar w:fldCharType="separate"/>
    </w:r>
    <w:sdt>
      <w:sdtPr>
        <w:alias w:val="SDMTitle2"/>
        <w:tag w:val="SDMTitle2"/>
        <w:id w:val="-1303314763"/>
        <w:lock w:val="sdtLocked"/>
        <w:placeholder>
          <w:docPart w:val="508E9A15EA8B471089590BBD69ECC17E"/>
        </w:placeholder>
      </w:sdtPr>
      <w:sdtContent>
        <w:r w:rsidR="003C1C35" w:rsidRPr="00E777C1">
          <w:t xml:space="preserve">Electricity generation </w:t>
        </w:r>
        <w:r w:rsidR="003C1C35" w:rsidRPr="003C1C35">
          <w:rPr>
            <w:lang w:val="en-US"/>
          </w:rPr>
          <w:t>by</w:t>
        </w:r>
        <w:r w:rsidR="003C1C35" w:rsidRPr="00E777C1">
          <w:t xml:space="preserve"> the user</w:t>
        </w:r>
      </w:sdtContent>
    </w:sdt>
    <w:r w:rsidRPr="004639DA">
      <w:fldChar w:fldCharType="end"/>
    </w:r>
  </w:p>
  <w:p w14:paraId="624049EB" w14:textId="2962E193" w:rsidR="00BE215F" w:rsidRDefault="00BE215F" w:rsidP="00454CEC">
    <w:pPr>
      <w:pStyle w:val="SDMHeader"/>
    </w:pPr>
    <w:r w:rsidRPr="00454CEC">
      <w:fldChar w:fldCharType="begin"/>
    </w:r>
    <w:r w:rsidRPr="00454CEC">
      <w:instrText xml:space="preserve"> REF  SDMDocVerLab \h  \* MERGEFORMAT </w:instrText>
    </w:r>
    <w:r w:rsidRPr="00454CEC">
      <w:fldChar w:fldCharType="separate"/>
    </w:r>
    <w:sdt>
      <w:sdtPr>
        <w:alias w:val="SDMDocVersionLabel"/>
        <w:tag w:val="SDMDocVersionLabel"/>
        <w:id w:val="-1788888767"/>
        <w:lock w:val="sdtLocked"/>
        <w:placeholder>
          <w:docPart w:val="29762C14136948D881B5BC1D6B2DFBA3"/>
        </w:placeholder>
      </w:sdtPr>
      <w:sdtContent>
        <w:r w:rsidR="003C1C35" w:rsidRPr="00152FB5">
          <w:t>Version</w:t>
        </w:r>
        <w:r w:rsidR="003C1C35">
          <w:t xml:space="preserve"> </w:t>
        </w:r>
      </w:sdtContent>
    </w:sdt>
    <w:r w:rsidRPr="00454CEC">
      <w:fldChar w:fldCharType="end"/>
    </w:r>
    <w:r w:rsidRPr="00454CEC">
      <w:fldChar w:fldCharType="begin"/>
    </w:r>
    <w:r w:rsidRPr="00454CEC">
      <w:instrText xml:space="preserve"> REF  SDMDocVer \h  \* MERGEFORMAT </w:instrText>
    </w:r>
    <w:r w:rsidRPr="00454CEC">
      <w:fldChar w:fldCharType="separate"/>
    </w:r>
    <w:sdt>
      <w:sdtPr>
        <w:alias w:val="SDMDocVer"/>
        <w:tag w:val="SDMDocVer"/>
        <w:id w:val="-927347885"/>
        <w:lock w:val="sdtLocked"/>
        <w:placeholder>
          <w:docPart w:val="71116860006945CABBBE59B2FA7C0BF4"/>
        </w:placeholder>
      </w:sdtPr>
      <w:sdtContent>
        <w:r w:rsidR="003C1C35">
          <w:t>19.0</w:t>
        </w:r>
      </w:sdtContent>
    </w:sdt>
    <w:r w:rsidRPr="00454CEC">
      <w:fldChar w:fldCharType="end"/>
    </w:r>
  </w:p>
  <w:p w14:paraId="5760BA66" w14:textId="560ABF4D" w:rsidR="00BE215F" w:rsidRPr="00454CEC" w:rsidRDefault="00BE215F" w:rsidP="00454CEC">
    <w:pPr>
      <w:pStyle w:val="SDMHeader"/>
    </w:pPr>
    <w:r>
      <w:fldChar w:fldCharType="begin"/>
    </w:r>
    <w:r>
      <w:instrText xml:space="preserve"> REF SDMSectoralScopeLab \h </w:instrText>
    </w:r>
    <w:r>
      <w:fldChar w:fldCharType="separate"/>
    </w:r>
    <w:sdt>
      <w:sdtPr>
        <w:alias w:val="SDMSectoralScopeLabel"/>
        <w:tag w:val="SDMSectoralScopeLabel"/>
        <w:id w:val="1799023421"/>
        <w:placeholder>
          <w:docPart w:val="F71CE8ED126A4602A03752CD4A2B432B"/>
        </w:placeholder>
      </w:sdtPr>
      <w:sdtContent>
        <w:r w:rsidR="003C1C35">
          <w:t xml:space="preserve">Sectoral scope(s): </w:t>
        </w:r>
      </w:sdtContent>
    </w:sdt>
    <w:r>
      <w:fldChar w:fldCharType="end"/>
    </w:r>
    <w:r>
      <w:fldChar w:fldCharType="begin"/>
    </w:r>
    <w:r>
      <w:instrText xml:space="preserve"> REF SDMSectoralScope \h </w:instrText>
    </w:r>
    <w:r>
      <w:fldChar w:fldCharType="separate"/>
    </w:r>
    <w:sdt>
      <w:sdtPr>
        <w:alias w:val="SDMSectoralScope"/>
        <w:tag w:val="SDMSectoralScope"/>
        <w:id w:val="-2131079015"/>
        <w:placeholder>
          <w:docPart w:val="1A710730E346456D91F1CFCAA7B2D7DB"/>
        </w:placeholder>
      </w:sdtPr>
      <w:sdtContent>
        <w:r w:rsidR="003C1C35">
          <w:t>01</w:t>
        </w:r>
      </w:sdtContent>
    </w:sdt>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D50215" w14:textId="77777777" w:rsidR="00BE215F" w:rsidRPr="00B5677C" w:rsidRDefault="00BE215F" w:rsidP="00B567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604B3"/>
    <w:multiLevelType w:val="multilevel"/>
    <w:tmpl w:val="F3D6E6FA"/>
    <w:name w:val="Reg26"/>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1" w15:restartNumberingAfterBreak="0">
    <w:nsid w:val="01DF7C84"/>
    <w:multiLevelType w:val="multilevel"/>
    <w:tmpl w:val="F64666FC"/>
    <w:name w:val="Reg3"/>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720" w:hanging="720"/>
      </w:pPr>
    </w:lvl>
    <w:lvl w:ilvl="8">
      <w:start w:val="1"/>
      <w:numFmt w:val="none"/>
      <w:lvlText w:val="[(%5)%9"/>
      <w:lvlJc w:val="left"/>
      <w:pPr>
        <w:tabs>
          <w:tab w:val="num" w:pos="1440"/>
        </w:tabs>
        <w:ind w:left="1440" w:hanging="720"/>
      </w:pPr>
    </w:lvl>
  </w:abstractNum>
  <w:abstractNum w:abstractNumId="2" w15:restartNumberingAfterBreak="0">
    <w:nsid w:val="07417693"/>
    <w:multiLevelType w:val="multilevel"/>
    <w:tmpl w:val="648A687A"/>
    <w:styleLink w:val="SDMTableBoxParaNumberedList"/>
    <w:lvl w:ilvl="0">
      <w:start w:val="1"/>
      <w:numFmt w:val="none"/>
      <w:pStyle w:val="SDMTableBoxParaNumbered"/>
      <w:lvlText w:val="%1"/>
      <w:lvlJc w:val="left"/>
      <w:pPr>
        <w:tabs>
          <w:tab w:val="num" w:pos="0"/>
        </w:tabs>
        <w:ind w:left="0" w:firstLine="0"/>
      </w:pPr>
      <w:rPr>
        <w:rFonts w:hint="default"/>
      </w:rPr>
    </w:lvl>
    <w:lvl w:ilvl="1">
      <w:start w:val="1"/>
      <w:numFmt w:val="decimal"/>
      <w:lvlText w:val="%2."/>
      <w:lvlJc w:val="left"/>
      <w:pPr>
        <w:tabs>
          <w:tab w:val="num" w:pos="397"/>
        </w:tabs>
        <w:ind w:left="397" w:hanging="397"/>
      </w:pPr>
      <w:rPr>
        <w:rFonts w:hint="default"/>
      </w:rPr>
    </w:lvl>
    <w:lvl w:ilvl="2">
      <w:start w:val="1"/>
      <w:numFmt w:val="lowerLetter"/>
      <w:lvlText w:val="(%3)"/>
      <w:lvlJc w:val="left"/>
      <w:pPr>
        <w:tabs>
          <w:tab w:val="num" w:pos="851"/>
        </w:tabs>
        <w:ind w:left="851" w:hanging="454"/>
      </w:pPr>
      <w:rPr>
        <w:rFonts w:hint="default"/>
      </w:rPr>
    </w:lvl>
    <w:lvl w:ilvl="3">
      <w:start w:val="1"/>
      <w:numFmt w:val="lowerRoman"/>
      <w:lvlText w:val="(%4)"/>
      <w:lvlJc w:val="left"/>
      <w:pPr>
        <w:tabs>
          <w:tab w:val="num" w:pos="1304"/>
        </w:tabs>
        <w:ind w:left="1304" w:hanging="453"/>
      </w:pPr>
      <w:rPr>
        <w:rFonts w:hint="default"/>
      </w:rPr>
    </w:lvl>
    <w:lvl w:ilvl="4">
      <w:start w:val="1"/>
      <w:numFmt w:val="lowerLetter"/>
      <w:lvlText w:val="%5."/>
      <w:lvlJc w:val="left"/>
      <w:pPr>
        <w:tabs>
          <w:tab w:val="num" w:pos="1644"/>
        </w:tabs>
        <w:ind w:left="1644" w:hanging="340"/>
      </w:pPr>
      <w:rPr>
        <w:rFonts w:hint="default"/>
      </w:rPr>
    </w:lvl>
    <w:lvl w:ilvl="5">
      <w:start w:val="1"/>
      <w:numFmt w:val="lowerRoman"/>
      <w:lvlText w:val="%6."/>
      <w:lvlJc w:val="left"/>
      <w:pPr>
        <w:tabs>
          <w:tab w:val="num" w:pos="1956"/>
        </w:tabs>
        <w:ind w:left="1956" w:hanging="312"/>
      </w:pPr>
      <w:rPr>
        <w:rFonts w:hint="default"/>
      </w:rPr>
    </w:lvl>
    <w:lvl w:ilvl="6">
      <w:start w:val="1"/>
      <w:numFmt w:val="none"/>
      <w:lvlText w:val="%7"/>
      <w:lvlJc w:val="left"/>
      <w:pPr>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ind w:left="0" w:firstLine="0"/>
      </w:pPr>
      <w:rPr>
        <w:rFonts w:hint="default"/>
      </w:rPr>
    </w:lvl>
  </w:abstractNum>
  <w:abstractNum w:abstractNumId="3" w15:restartNumberingAfterBreak="0">
    <w:nsid w:val="0AAC1DEE"/>
    <w:multiLevelType w:val="multilevel"/>
    <w:tmpl w:val="EBF238F8"/>
    <w:name w:val="Reg7"/>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720" w:hanging="720"/>
      </w:pPr>
    </w:lvl>
    <w:lvl w:ilvl="8">
      <w:start w:val="1"/>
      <w:numFmt w:val="none"/>
      <w:lvlText w:val="[(%5)%9"/>
      <w:lvlJc w:val="left"/>
      <w:pPr>
        <w:tabs>
          <w:tab w:val="num" w:pos="1440"/>
        </w:tabs>
        <w:ind w:left="1440" w:hanging="720"/>
      </w:pPr>
    </w:lvl>
  </w:abstractNum>
  <w:abstractNum w:abstractNumId="4" w15:restartNumberingAfterBreak="0">
    <w:nsid w:val="0AB21255"/>
    <w:multiLevelType w:val="multilevel"/>
    <w:tmpl w:val="93BAD534"/>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0BD21D4D"/>
    <w:multiLevelType w:val="multilevel"/>
    <w:tmpl w:val="81E46A44"/>
    <w:numStyleLink w:val="SDMHeadList"/>
  </w:abstractNum>
  <w:abstractNum w:abstractNumId="6" w15:restartNumberingAfterBreak="0">
    <w:nsid w:val="0FB12BA1"/>
    <w:multiLevelType w:val="multilevel"/>
    <w:tmpl w:val="45C27C68"/>
    <w:styleLink w:val="SDMFootnoteList"/>
    <w:lvl w:ilvl="0">
      <w:start w:val="1"/>
      <w:numFmt w:val="none"/>
      <w:pStyle w:val="FootnoteText"/>
      <w:suff w:val="nothing"/>
      <w:lvlText w:val=""/>
      <w:lvlJc w:val="left"/>
      <w:pPr>
        <w:ind w:left="227" w:hanging="227"/>
      </w:pPr>
      <w:rPr>
        <w:rFonts w:hint="default"/>
      </w:rPr>
    </w:lvl>
    <w:lvl w:ilvl="1">
      <w:start w:val="1"/>
      <w:numFmt w:val="lowerLetter"/>
      <w:lvlText w:val="(%2)"/>
      <w:lvlJc w:val="left"/>
      <w:pPr>
        <w:ind w:left="624" w:hanging="397"/>
      </w:pPr>
      <w:rPr>
        <w:rFonts w:hint="default"/>
      </w:rPr>
    </w:lvl>
    <w:lvl w:ilvl="2">
      <w:start w:val="1"/>
      <w:numFmt w:val="lowerRoman"/>
      <w:lvlText w:val="(%3)"/>
      <w:lvlJc w:val="left"/>
      <w:pPr>
        <w:ind w:left="1021" w:hanging="397"/>
      </w:pPr>
      <w:rPr>
        <w:rFonts w:hint="default"/>
      </w:rPr>
    </w:lvl>
    <w:lvl w:ilvl="3">
      <w:start w:val="1"/>
      <w:numFmt w:val="lowerLetter"/>
      <w:lvlText w:val="%4."/>
      <w:lvlJc w:val="left"/>
      <w:pPr>
        <w:ind w:left="1418" w:hanging="397"/>
      </w:pPr>
      <w:rPr>
        <w:rFonts w:hint="default"/>
      </w:rPr>
    </w:lvl>
    <w:lvl w:ilvl="4">
      <w:start w:val="1"/>
      <w:numFmt w:val="lowerRoman"/>
      <w:lvlText w:val="%5."/>
      <w:lvlJc w:val="left"/>
      <w:pPr>
        <w:ind w:left="1814" w:hanging="396"/>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0FD52077"/>
    <w:multiLevelType w:val="multilevel"/>
    <w:tmpl w:val="A28EC812"/>
    <w:styleLink w:val="SDMMethEquationNrList"/>
    <w:lvl w:ilvl="0">
      <w:start w:val="1"/>
      <w:numFmt w:val="decimal"/>
      <w:pStyle w:val="SDMMethEquationNr"/>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10BF2A88"/>
    <w:multiLevelType w:val="multilevel"/>
    <w:tmpl w:val="87F2B1A4"/>
    <w:name w:val="Reg5"/>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720" w:hanging="720"/>
      </w:pPr>
    </w:lvl>
    <w:lvl w:ilvl="8">
      <w:start w:val="1"/>
      <w:numFmt w:val="none"/>
      <w:lvlText w:val="[(%5)%9"/>
      <w:lvlJc w:val="left"/>
      <w:pPr>
        <w:tabs>
          <w:tab w:val="num" w:pos="1440"/>
        </w:tabs>
        <w:ind w:left="1440" w:hanging="720"/>
      </w:pPr>
    </w:lvl>
  </w:abstractNum>
  <w:abstractNum w:abstractNumId="9" w15:restartNumberingAfterBreak="0">
    <w:nsid w:val="14233F79"/>
    <w:multiLevelType w:val="multilevel"/>
    <w:tmpl w:val="C60EC370"/>
    <w:name w:val="Reg23"/>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10" w15:restartNumberingAfterBreak="0">
    <w:nsid w:val="14357087"/>
    <w:multiLevelType w:val="multilevel"/>
    <w:tmpl w:val="3CC81634"/>
    <w:styleLink w:val="SDMTableBoxFigureFootnoteFullPageList"/>
    <w:lvl w:ilvl="0">
      <w:start w:val="1"/>
      <w:numFmt w:val="lowerLetter"/>
      <w:pStyle w:val="SDMTableBoxFigureFootnoteFullPage"/>
      <w:lvlText w:val="(%1)"/>
      <w:lvlJc w:val="left"/>
      <w:pPr>
        <w:ind w:left="142" w:hanging="255"/>
      </w:pPr>
      <w:rPr>
        <w:rFonts w:hint="default"/>
        <w:vertAlign w:val="superscript"/>
      </w:rPr>
    </w:lvl>
    <w:lvl w:ilvl="1">
      <w:start w:val="1"/>
      <w:numFmt w:val="decimal"/>
      <w:pStyle w:val="SDMTableBoxFigureFootnoteSL1FullPage"/>
      <w:lvlText w:val="%2."/>
      <w:lvlJc w:val="left"/>
      <w:pPr>
        <w:ind w:left="454" w:hanging="312"/>
      </w:pPr>
      <w:rPr>
        <w:rFonts w:hint="default"/>
      </w:rPr>
    </w:lvl>
    <w:lvl w:ilvl="2">
      <w:start w:val="1"/>
      <w:numFmt w:val="lowerLetter"/>
      <w:pStyle w:val="SDMTableBoxFigureFootnoteSL2FullPage"/>
      <w:lvlText w:val="(%3)"/>
      <w:lvlJc w:val="left"/>
      <w:pPr>
        <w:ind w:left="851" w:hanging="397"/>
      </w:pPr>
      <w:rPr>
        <w:rFonts w:hint="default"/>
      </w:rPr>
    </w:lvl>
    <w:lvl w:ilvl="3">
      <w:start w:val="1"/>
      <w:numFmt w:val="lowerRoman"/>
      <w:pStyle w:val="SDMTableBoxFigureFootnoteSL3FullPage"/>
      <w:lvlText w:val="(%4)"/>
      <w:lvlJc w:val="left"/>
      <w:pPr>
        <w:ind w:left="1247" w:hanging="396"/>
      </w:pPr>
      <w:rPr>
        <w:rFonts w:hint="default"/>
      </w:rPr>
    </w:lvl>
    <w:lvl w:ilvl="4">
      <w:start w:val="1"/>
      <w:numFmt w:val="lowerLetter"/>
      <w:pStyle w:val="SDMTableBoxFigureFootnoteSL4FullPage"/>
      <w:lvlText w:val="%5."/>
      <w:lvlJc w:val="left"/>
      <w:pPr>
        <w:ind w:left="1588" w:hanging="341"/>
      </w:pPr>
      <w:rPr>
        <w:rFonts w:hint="default"/>
      </w:rPr>
    </w:lvl>
    <w:lvl w:ilvl="5">
      <w:start w:val="1"/>
      <w:numFmt w:val="lowerRoman"/>
      <w:pStyle w:val="SDMTableBoxFigureFootnoteSL5FullPage"/>
      <w:lvlText w:val="%6."/>
      <w:lvlJc w:val="left"/>
      <w:pPr>
        <w:ind w:left="2041" w:hanging="453"/>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145420C1"/>
    <w:multiLevelType w:val="multilevel"/>
    <w:tmpl w:val="A17458AC"/>
    <w:name w:val="Reg19"/>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12" w15:restartNumberingAfterBreak="0">
    <w:nsid w:val="155523F4"/>
    <w:multiLevelType w:val="multilevel"/>
    <w:tmpl w:val="A6C8D0E2"/>
    <w:name w:val="Reg30"/>
    <w:lvl w:ilvl="0">
      <w:start w:val="1"/>
      <w:numFmt w:val="upperRoman"/>
      <w:suff w:val="space"/>
      <w:lvlText w:val="%1. "/>
      <w:lvlJc w:val="center"/>
      <w:pPr>
        <w:ind w:left="0" w:firstLine="0"/>
      </w:pPr>
      <w:rPr>
        <w:rFonts w:ascii="Times New Roman" w:hAnsi="Times New Roman" w:hint="default"/>
        <w:b/>
        <w:i w:val="0"/>
        <w:sz w:val="22"/>
      </w:rPr>
    </w:lvl>
    <w:lvl w:ilvl="1">
      <w:start w:val="1"/>
      <w:numFmt w:val="upperLetter"/>
      <w:suff w:val="space"/>
      <w:lvlText w:val="%2. "/>
      <w:lvlJc w:val="center"/>
      <w:pPr>
        <w:ind w:left="0" w:firstLine="0"/>
      </w:pPr>
      <w:rPr>
        <w:rFonts w:hint="default"/>
        <w:b/>
        <w:sz w:val="22"/>
        <w:u w:val="none"/>
      </w:rPr>
    </w:lvl>
    <w:lvl w:ilvl="2">
      <w:start w:val="1"/>
      <w:numFmt w:val="decimal"/>
      <w:suff w:val="space"/>
      <w:lvlText w:val="%3. "/>
      <w:lvlJc w:val="center"/>
      <w:pPr>
        <w:ind w:left="0" w:firstLine="0"/>
      </w:pPr>
      <w:rPr>
        <w:rFonts w:hint="default"/>
        <w:b w:val="0"/>
        <w:sz w:val="22"/>
        <w:u w:val="none"/>
      </w:rPr>
    </w:lvl>
    <w:lvl w:ilvl="3">
      <w:start w:val="1"/>
      <w:numFmt w:val="decimal"/>
      <w:lvlRestart w:val="0"/>
      <w:lvlText w:val="%4."/>
      <w:lvlJc w:val="left"/>
      <w:pPr>
        <w:tabs>
          <w:tab w:val="num" w:pos="720"/>
        </w:tabs>
        <w:ind w:left="0" w:firstLine="0"/>
      </w:pPr>
      <w:rPr>
        <w:rFonts w:hint="default"/>
        <w:b w:val="0"/>
        <w:sz w:val="22"/>
      </w:rPr>
    </w:lvl>
    <w:lvl w:ilvl="4">
      <w:start w:val="1"/>
      <w:numFmt w:val="lowerLetter"/>
      <w:lvlText w:val="(%5)"/>
      <w:lvlJc w:val="left"/>
      <w:pPr>
        <w:tabs>
          <w:tab w:val="num" w:pos="1440"/>
        </w:tabs>
        <w:ind w:left="1440" w:hanging="720"/>
      </w:pPr>
      <w:rPr>
        <w:rFonts w:hint="default"/>
        <w:b w:val="0"/>
        <w:sz w:val="22"/>
      </w:rPr>
    </w:lvl>
    <w:lvl w:ilvl="5">
      <w:start w:val="1"/>
      <w:numFmt w:val="lowerRoman"/>
      <w:lvlText w:val="(%6)"/>
      <w:lvlJc w:val="right"/>
      <w:pPr>
        <w:tabs>
          <w:tab w:val="num" w:pos="2160"/>
        </w:tabs>
        <w:ind w:left="2160" w:hanging="573"/>
      </w:pPr>
      <w:rPr>
        <w:rFonts w:hint="default"/>
      </w:r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rPr>
        <w:rFonts w:hint="default"/>
      </w:rPr>
    </w:lvl>
    <w:lvl w:ilvl="8">
      <w:start w:val="1"/>
      <w:numFmt w:val="none"/>
      <w:lvlText w:val="[(%5)%9"/>
      <w:lvlJc w:val="left"/>
      <w:pPr>
        <w:tabs>
          <w:tab w:val="num" w:pos="1440"/>
        </w:tabs>
        <w:ind w:left="1440" w:hanging="720"/>
      </w:pPr>
      <w:rPr>
        <w:rFonts w:hint="default"/>
      </w:rPr>
    </w:lvl>
  </w:abstractNum>
  <w:abstractNum w:abstractNumId="13" w15:restartNumberingAfterBreak="0">
    <w:nsid w:val="15B44D7C"/>
    <w:multiLevelType w:val="multilevel"/>
    <w:tmpl w:val="A28EC812"/>
    <w:styleLink w:val="SDMMethEquationNumberingList"/>
    <w:lvl w:ilvl="0">
      <w:start w:val="1"/>
      <w:numFmt w:val="decimal"/>
      <w:suff w:val="nothing"/>
      <w:lvlText w:val="Equa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4" w15:restartNumberingAfterBreak="0">
    <w:nsid w:val="15EB1E20"/>
    <w:multiLevelType w:val="multilevel"/>
    <w:tmpl w:val="4F9ED6BC"/>
    <w:styleLink w:val="SDMCovNoteHeadList"/>
    <w:lvl w:ilvl="0">
      <w:start w:val="1"/>
      <w:numFmt w:val="decimal"/>
      <w:pStyle w:val="SDMCovNoteHead1"/>
      <w:lvlText w:val="%1."/>
      <w:lvlJc w:val="left"/>
      <w:pPr>
        <w:tabs>
          <w:tab w:val="num" w:pos="709"/>
        </w:tabs>
        <w:ind w:left="709" w:hanging="709"/>
      </w:pPr>
      <w:rPr>
        <w:rFonts w:hint="default"/>
      </w:rPr>
    </w:lvl>
    <w:lvl w:ilvl="1">
      <w:start w:val="1"/>
      <w:numFmt w:val="decimal"/>
      <w:pStyle w:val="SDMCovNoteHead2"/>
      <w:lvlText w:val="%1.%2."/>
      <w:lvlJc w:val="left"/>
      <w:pPr>
        <w:tabs>
          <w:tab w:val="num" w:pos="709"/>
        </w:tabs>
        <w:ind w:left="794" w:hanging="794"/>
      </w:pPr>
      <w:rPr>
        <w:rFonts w:hint="default"/>
      </w:rPr>
    </w:lvl>
    <w:lvl w:ilvl="2">
      <w:start w:val="1"/>
      <w:numFmt w:val="decimal"/>
      <w:pStyle w:val="SDMCovNoteHead3"/>
      <w:lvlText w:val="%1.%2.%3."/>
      <w:lvlJc w:val="left"/>
      <w:pPr>
        <w:tabs>
          <w:tab w:val="num" w:pos="709"/>
        </w:tabs>
        <w:ind w:left="1191" w:hanging="119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5" w15:restartNumberingAfterBreak="0">
    <w:nsid w:val="162C4AFF"/>
    <w:multiLevelType w:val="multilevel"/>
    <w:tmpl w:val="4F9ED6BC"/>
    <w:numStyleLink w:val="SDMCovNoteHeadList"/>
  </w:abstractNum>
  <w:abstractNum w:abstractNumId="16" w15:restartNumberingAfterBreak="0">
    <w:nsid w:val="16404ED9"/>
    <w:multiLevelType w:val="multilevel"/>
    <w:tmpl w:val="3CC81634"/>
    <w:numStyleLink w:val="SDMTableBoxFigureFootnoteFullPageList"/>
  </w:abstractNum>
  <w:abstractNum w:abstractNumId="17" w15:restartNumberingAfterBreak="0">
    <w:nsid w:val="1728147F"/>
    <w:multiLevelType w:val="multilevel"/>
    <w:tmpl w:val="7B8621E0"/>
    <w:name w:val="Reg9"/>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720" w:hanging="720"/>
      </w:pPr>
    </w:lvl>
    <w:lvl w:ilvl="8">
      <w:start w:val="1"/>
      <w:numFmt w:val="none"/>
      <w:lvlText w:val="[(%5)%9"/>
      <w:lvlJc w:val="left"/>
      <w:pPr>
        <w:tabs>
          <w:tab w:val="num" w:pos="1440"/>
        </w:tabs>
        <w:ind w:left="1440" w:hanging="720"/>
      </w:pPr>
    </w:lvl>
  </w:abstractNum>
  <w:abstractNum w:abstractNumId="18" w15:restartNumberingAfterBreak="0">
    <w:nsid w:val="17303C9D"/>
    <w:multiLevelType w:val="hybridMultilevel"/>
    <w:tmpl w:val="AC607736"/>
    <w:lvl w:ilvl="0" w:tplc="EB06DC72">
      <w:start w:val="1"/>
      <w:numFmt w:val="lowerRoman"/>
      <w:lvlText w:val="%1)"/>
      <w:lvlJc w:val="left"/>
      <w:pPr>
        <w:ind w:left="720" w:hanging="720"/>
      </w:pPr>
      <w:rPr>
        <w:rFonts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8C15861"/>
    <w:multiLevelType w:val="multilevel"/>
    <w:tmpl w:val="5EDE06C6"/>
    <w:styleLink w:val="SDMParaList"/>
    <w:lvl w:ilvl="0">
      <w:start w:val="1"/>
      <w:numFmt w:val="decimal"/>
      <w:pStyle w:val="SDMPara"/>
      <w:lvlText w:val="%1."/>
      <w:lvlJc w:val="left"/>
      <w:pPr>
        <w:tabs>
          <w:tab w:val="num" w:pos="709"/>
        </w:tabs>
        <w:ind w:left="709" w:hanging="709"/>
      </w:pPr>
      <w:rPr>
        <w:rFonts w:hint="default"/>
      </w:rPr>
    </w:lvl>
    <w:lvl w:ilvl="1">
      <w:start w:val="1"/>
      <w:numFmt w:val="lowerLetter"/>
      <w:pStyle w:val="SDMSubPara1"/>
      <w:lvlText w:val="(%2)"/>
      <w:lvlJc w:val="left"/>
      <w:pPr>
        <w:tabs>
          <w:tab w:val="num" w:pos="709"/>
        </w:tabs>
        <w:ind w:left="1418" w:hanging="709"/>
      </w:pPr>
      <w:rPr>
        <w:rFonts w:hint="default"/>
      </w:rPr>
    </w:lvl>
    <w:lvl w:ilvl="2">
      <w:start w:val="1"/>
      <w:numFmt w:val="lowerRoman"/>
      <w:pStyle w:val="SDMSubPara2"/>
      <w:lvlText w:val="(%3)"/>
      <w:lvlJc w:val="left"/>
      <w:pPr>
        <w:tabs>
          <w:tab w:val="num" w:pos="709"/>
        </w:tabs>
        <w:ind w:left="1985" w:hanging="567"/>
      </w:pPr>
      <w:rPr>
        <w:rFonts w:hint="default"/>
      </w:rPr>
    </w:lvl>
    <w:lvl w:ilvl="3">
      <w:start w:val="1"/>
      <w:numFmt w:val="lowerLetter"/>
      <w:pStyle w:val="SDMSubPara3"/>
      <w:lvlText w:val="%4."/>
      <w:lvlJc w:val="left"/>
      <w:pPr>
        <w:tabs>
          <w:tab w:val="num" w:pos="709"/>
        </w:tabs>
        <w:ind w:left="2722" w:hanging="596"/>
      </w:pPr>
      <w:rPr>
        <w:rFonts w:hint="default"/>
      </w:rPr>
    </w:lvl>
    <w:lvl w:ilvl="4">
      <w:start w:val="1"/>
      <w:numFmt w:val="lowerRoman"/>
      <w:pStyle w:val="SDMSubPara4"/>
      <w:lvlText w:val="%5."/>
      <w:lvlJc w:val="left"/>
      <w:pPr>
        <w:tabs>
          <w:tab w:val="num" w:pos="709"/>
        </w:tabs>
        <w:ind w:left="3232" w:hanging="397"/>
      </w:pPr>
      <w:rPr>
        <w:rFonts w:hint="default"/>
      </w:rPr>
    </w:lvl>
    <w:lvl w:ilvl="5">
      <w:start w:val="1"/>
      <w:numFmt w:val="none"/>
      <w:lvlText w:val=""/>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0" w15:restartNumberingAfterBreak="0">
    <w:nsid w:val="1A416448"/>
    <w:multiLevelType w:val="multilevel"/>
    <w:tmpl w:val="A28EC812"/>
    <w:numStyleLink w:val="SDMMethEquationNrList"/>
  </w:abstractNum>
  <w:abstractNum w:abstractNumId="21" w15:restartNumberingAfterBreak="0">
    <w:nsid w:val="1AFF55CC"/>
    <w:multiLevelType w:val="multilevel"/>
    <w:tmpl w:val="A22614FA"/>
    <w:name w:val="Reg8"/>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720" w:hanging="720"/>
      </w:pPr>
    </w:lvl>
    <w:lvl w:ilvl="8">
      <w:start w:val="1"/>
      <w:numFmt w:val="none"/>
      <w:lvlText w:val="[(%5)%9"/>
      <w:lvlJc w:val="left"/>
      <w:pPr>
        <w:tabs>
          <w:tab w:val="num" w:pos="1440"/>
        </w:tabs>
        <w:ind w:left="1440" w:hanging="720"/>
      </w:pPr>
    </w:lvl>
  </w:abstractNum>
  <w:abstractNum w:abstractNumId="22" w15:restartNumberingAfterBreak="0">
    <w:nsid w:val="1B897AAA"/>
    <w:multiLevelType w:val="multilevel"/>
    <w:tmpl w:val="FD2ACF66"/>
    <w:name w:val="Reg24"/>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23" w15:restartNumberingAfterBreak="0">
    <w:nsid w:val="1B90104A"/>
    <w:multiLevelType w:val="hybridMultilevel"/>
    <w:tmpl w:val="45066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B5186F"/>
    <w:multiLevelType w:val="multilevel"/>
    <w:tmpl w:val="C182385A"/>
    <w:styleLink w:val="SDMAppHeadList"/>
    <w:lvl w:ilvl="0">
      <w:start w:val="1"/>
      <w:numFmt w:val="decimal"/>
      <w:pStyle w:val="SDMAppTitle"/>
      <w:lvlText w:val="Appendix %1."/>
      <w:lvlJc w:val="left"/>
      <w:pPr>
        <w:ind w:left="2126" w:hanging="2126"/>
      </w:pPr>
      <w:rPr>
        <w:rFonts w:hint="default"/>
      </w:rPr>
    </w:lvl>
    <w:lvl w:ilvl="1">
      <w:start w:val="1"/>
      <w:numFmt w:val="decimal"/>
      <w:pStyle w:val="SDMApp1"/>
      <w:lvlText w:val="%2."/>
      <w:lvlJc w:val="left"/>
      <w:pPr>
        <w:tabs>
          <w:tab w:val="num" w:pos="709"/>
        </w:tabs>
        <w:ind w:left="680" w:hanging="680"/>
      </w:pPr>
      <w:rPr>
        <w:rFonts w:hint="default"/>
      </w:rPr>
    </w:lvl>
    <w:lvl w:ilvl="2">
      <w:start w:val="1"/>
      <w:numFmt w:val="decimal"/>
      <w:pStyle w:val="SDMApp2"/>
      <w:lvlText w:val="%2.%3."/>
      <w:lvlJc w:val="left"/>
      <w:pPr>
        <w:tabs>
          <w:tab w:val="num" w:pos="709"/>
        </w:tabs>
        <w:ind w:left="851" w:hanging="851"/>
      </w:pPr>
      <w:rPr>
        <w:rFonts w:hint="default"/>
      </w:rPr>
    </w:lvl>
    <w:lvl w:ilvl="3">
      <w:start w:val="1"/>
      <w:numFmt w:val="decimal"/>
      <w:pStyle w:val="SDMApp3"/>
      <w:lvlText w:val="%2.%3.%4."/>
      <w:lvlJc w:val="left"/>
      <w:pPr>
        <w:tabs>
          <w:tab w:val="num" w:pos="709"/>
        </w:tabs>
        <w:ind w:left="1191" w:hanging="1191"/>
      </w:pPr>
      <w:rPr>
        <w:rFonts w:hint="default"/>
      </w:rPr>
    </w:lvl>
    <w:lvl w:ilvl="4">
      <w:start w:val="1"/>
      <w:numFmt w:val="decimal"/>
      <w:pStyle w:val="SDMApp4"/>
      <w:lvlText w:val="%2.%3.%4.%5."/>
      <w:lvlJc w:val="left"/>
      <w:pPr>
        <w:tabs>
          <w:tab w:val="num" w:pos="1418"/>
        </w:tabs>
        <w:ind w:left="1588" w:hanging="1588"/>
      </w:pPr>
      <w:rPr>
        <w:rFonts w:hint="default"/>
      </w:rPr>
    </w:lvl>
    <w:lvl w:ilvl="5">
      <w:start w:val="1"/>
      <w:numFmt w:val="decimal"/>
      <w:pStyle w:val="SDMApp5"/>
      <w:lvlText w:val="%2.%3.%4.%5.%6."/>
      <w:lvlJc w:val="left"/>
      <w:pPr>
        <w:ind w:left="1985" w:hanging="1985"/>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1BC515BF"/>
    <w:multiLevelType w:val="multilevel"/>
    <w:tmpl w:val="02D64298"/>
    <w:name w:val="Reg31"/>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26" w15:restartNumberingAfterBreak="0">
    <w:nsid w:val="21364769"/>
    <w:multiLevelType w:val="multilevel"/>
    <w:tmpl w:val="C172A2B4"/>
    <w:name w:val="Reg22"/>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27" w15:restartNumberingAfterBreak="0">
    <w:nsid w:val="26566C45"/>
    <w:multiLevelType w:val="multilevel"/>
    <w:tmpl w:val="4858EB8E"/>
    <w:numStyleLink w:val="SDMTableBoxFigureFootnoteList"/>
  </w:abstractNum>
  <w:abstractNum w:abstractNumId="28" w15:restartNumberingAfterBreak="0">
    <w:nsid w:val="2B2037D9"/>
    <w:multiLevelType w:val="multilevel"/>
    <w:tmpl w:val="C182385A"/>
    <w:numStyleLink w:val="SDMAppHeadList"/>
  </w:abstractNum>
  <w:abstractNum w:abstractNumId="29" w15:restartNumberingAfterBreak="0">
    <w:nsid w:val="2D6E1A00"/>
    <w:multiLevelType w:val="multilevel"/>
    <w:tmpl w:val="568476D8"/>
    <w:name w:val="Reg"/>
    <w:lvl w:ilvl="0">
      <w:start w:val="1"/>
      <w:numFmt w:val="upperRoman"/>
      <w:suff w:val="space"/>
      <w:lvlText w:val="%1. "/>
      <w:lvlJc w:val="right"/>
      <w:pPr>
        <w:ind w:left="0" w:firstLine="0"/>
      </w:pPr>
    </w:lvl>
    <w:lvl w:ilvl="1">
      <w:start w:val="1"/>
      <w:numFmt w:val="upperLetter"/>
      <w:suff w:val="space"/>
      <w:lvlText w:val="%2. "/>
      <w:lvlJc w:val="left"/>
      <w:pPr>
        <w:ind w:left="0" w:firstLine="0"/>
      </w:pPr>
      <w:rPr>
        <w:b/>
        <w:u w:val="none"/>
      </w:rPr>
    </w:lvl>
    <w:lvl w:ilvl="2">
      <w:start w:val="1"/>
      <w:numFmt w:val="decimal"/>
      <w:lvlRestart w:val="0"/>
      <w:lvlText w:val="%3."/>
      <w:lvlJc w:val="left"/>
      <w:pPr>
        <w:tabs>
          <w:tab w:val="num" w:pos="720"/>
        </w:tabs>
        <w:ind w:left="0" w:firstLine="0"/>
      </w:pPr>
      <w:rPr>
        <w:b w:val="0"/>
      </w:rPr>
    </w:lvl>
    <w:lvl w:ilvl="3">
      <w:start w:val="1"/>
      <w:numFmt w:val="lowerLetter"/>
      <w:lvlText w:val="(%4)"/>
      <w:lvlJc w:val="left"/>
      <w:pPr>
        <w:tabs>
          <w:tab w:val="num" w:pos="1440"/>
        </w:tabs>
        <w:ind w:left="0" w:firstLine="720"/>
      </w:pPr>
      <w:rPr>
        <w:b w:val="0"/>
      </w:rPr>
    </w:lvl>
    <w:lvl w:ilvl="4">
      <w:start w:val="1"/>
      <w:numFmt w:val="lowerRoman"/>
      <w:lvlText w:val="(%5)"/>
      <w:lvlJc w:val="right"/>
      <w:pPr>
        <w:tabs>
          <w:tab w:val="num" w:pos="2160"/>
        </w:tabs>
        <w:ind w:left="2160" w:hanging="573"/>
      </w:pPr>
    </w:lvl>
    <w:lvl w:ilvl="5">
      <w:start w:val="1"/>
      <w:numFmt w:val="lowerLetter"/>
      <w:lvlText w:val=""/>
      <w:lvlJc w:val="left"/>
      <w:pPr>
        <w:tabs>
          <w:tab w:val="num" w:pos="2880"/>
        </w:tabs>
        <w:ind w:left="2880" w:hanging="720"/>
      </w:pPr>
      <w:rPr>
        <w:rFonts w:ascii="Symbol" w:hAnsi="Symbol" w:hint="default"/>
      </w:rPr>
    </w:lvl>
    <w:lvl w:ilvl="6">
      <w:start w:val="1"/>
      <w:numFmt w:val="none"/>
      <w:lvlText w:val="[%3.%7"/>
      <w:lvlJc w:val="left"/>
      <w:pPr>
        <w:tabs>
          <w:tab w:val="num" w:pos="720"/>
        </w:tabs>
        <w:ind w:left="0" w:firstLine="0"/>
      </w:pPr>
    </w:lvl>
    <w:lvl w:ilvl="7">
      <w:start w:val="1"/>
      <w:numFmt w:val="none"/>
      <w:lvlText w:val="[(%4)%8"/>
      <w:lvlJc w:val="left"/>
      <w:pPr>
        <w:tabs>
          <w:tab w:val="num" w:pos="1440"/>
        </w:tabs>
        <w:ind w:left="0" w:firstLine="720"/>
      </w:pPr>
    </w:lvl>
    <w:lvl w:ilvl="8">
      <w:start w:val="1"/>
      <w:numFmt w:val="none"/>
      <w:lvlText w:val="[(%5)%9"/>
      <w:lvlJc w:val="right"/>
      <w:pPr>
        <w:tabs>
          <w:tab w:val="num" w:pos="2160"/>
        </w:tabs>
        <w:ind w:left="0" w:firstLine="1587"/>
      </w:pPr>
    </w:lvl>
  </w:abstractNum>
  <w:abstractNum w:abstractNumId="30" w15:restartNumberingAfterBreak="0">
    <w:nsid w:val="2FA03A21"/>
    <w:multiLevelType w:val="multilevel"/>
    <w:tmpl w:val="40EAA4EC"/>
    <w:name w:val="Reg34"/>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31" w15:restartNumberingAfterBreak="0">
    <w:nsid w:val="307B1BD9"/>
    <w:multiLevelType w:val="multilevel"/>
    <w:tmpl w:val="075A6334"/>
    <w:name w:val="Reg2"/>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720" w:hanging="720"/>
      </w:pPr>
    </w:lvl>
    <w:lvl w:ilvl="8">
      <w:start w:val="1"/>
      <w:numFmt w:val="none"/>
      <w:lvlText w:val="[(%5)%9"/>
      <w:lvlJc w:val="left"/>
      <w:pPr>
        <w:tabs>
          <w:tab w:val="num" w:pos="1440"/>
        </w:tabs>
        <w:ind w:left="1440" w:hanging="720"/>
      </w:pPr>
    </w:lvl>
  </w:abstractNum>
  <w:abstractNum w:abstractNumId="32" w15:restartNumberingAfterBreak="0">
    <w:nsid w:val="318031D1"/>
    <w:multiLevelType w:val="multilevel"/>
    <w:tmpl w:val="E2A427E0"/>
    <w:name w:val="Toc13"/>
    <w:lvl w:ilvl="0">
      <w:start w:val="1"/>
      <w:numFmt w:val="upperRoman"/>
      <w:suff w:val="space"/>
      <w:lvlText w:val="%1. "/>
      <w:lvlJc w:val="center"/>
      <w:pPr>
        <w:ind w:left="0" w:firstLine="0"/>
      </w:pPr>
      <w:rPr>
        <w:sz w:val="22"/>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
      <w:lvlJc w:val="left"/>
      <w:pPr>
        <w:tabs>
          <w:tab w:val="num" w:pos="720"/>
        </w:tabs>
        <w:ind w:left="0" w:firstLine="0"/>
      </w:pPr>
      <w:rPr>
        <w:b w:val="0"/>
        <w:sz w:val="22"/>
      </w:rPr>
    </w:lvl>
    <w:lvl w:ilvl="4">
      <w:start w:val="1"/>
      <w:numFmt w:val="lowerLetter"/>
      <w:lvlText w:val="(%5)"/>
      <w:lvlJc w:val="left"/>
      <w:pPr>
        <w:tabs>
          <w:tab w:val="num" w:pos="1440"/>
        </w:tabs>
        <w:ind w:left="0" w:firstLine="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0" w:firstLine="0"/>
      </w:pPr>
    </w:lvl>
    <w:lvl w:ilvl="8">
      <w:start w:val="1"/>
      <w:numFmt w:val="none"/>
      <w:lvlText w:val="[(%5)%9"/>
      <w:lvlJc w:val="left"/>
      <w:pPr>
        <w:tabs>
          <w:tab w:val="num" w:pos="1440"/>
        </w:tabs>
        <w:ind w:left="0" w:firstLine="720"/>
      </w:pPr>
    </w:lvl>
  </w:abstractNum>
  <w:abstractNum w:abstractNumId="33" w15:restartNumberingAfterBreak="0">
    <w:nsid w:val="31A3680B"/>
    <w:multiLevelType w:val="multilevel"/>
    <w:tmpl w:val="DEEC8B6A"/>
    <w:name w:val="Reg6"/>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720" w:hanging="720"/>
      </w:pPr>
    </w:lvl>
    <w:lvl w:ilvl="8">
      <w:start w:val="1"/>
      <w:numFmt w:val="none"/>
      <w:lvlText w:val="[(%5)%9"/>
      <w:lvlJc w:val="left"/>
      <w:pPr>
        <w:tabs>
          <w:tab w:val="num" w:pos="1440"/>
        </w:tabs>
        <w:ind w:left="1440" w:hanging="720"/>
      </w:pPr>
    </w:lvl>
  </w:abstractNum>
  <w:abstractNum w:abstractNumId="34" w15:restartNumberingAfterBreak="0">
    <w:nsid w:val="36854508"/>
    <w:multiLevelType w:val="multilevel"/>
    <w:tmpl w:val="C18A5072"/>
    <w:styleLink w:val="SDMDocInfoTextBullets"/>
    <w:lvl w:ilvl="0">
      <w:start w:val="1"/>
      <w:numFmt w:val="none"/>
      <w:pStyle w:val="SDMDocInfoText"/>
      <w:suff w:val="nothing"/>
      <w:lvlText w:val=""/>
      <w:lvlJc w:val="left"/>
      <w:pPr>
        <w:ind w:left="0" w:firstLine="0"/>
      </w:pPr>
      <w:rPr>
        <w:rFonts w:hint="default"/>
      </w:rPr>
    </w:lvl>
    <w:lvl w:ilvl="1">
      <w:start w:val="1"/>
      <w:numFmt w:val="bullet"/>
      <w:lvlText w:val=""/>
      <w:lvlJc w:val="left"/>
      <w:pPr>
        <w:ind w:left="397" w:hanging="227"/>
      </w:pPr>
      <w:rPr>
        <w:rFonts w:ascii="Symbol" w:hAnsi="Symbol" w:hint="default"/>
      </w:rPr>
    </w:lvl>
    <w:lvl w:ilvl="2">
      <w:start w:val="1"/>
      <w:numFmt w:val="lowerLetter"/>
      <w:lvlText w:val="(%3)"/>
      <w:lvlJc w:val="left"/>
      <w:pPr>
        <w:ind w:left="737" w:hanging="340"/>
      </w:pPr>
      <w:rPr>
        <w:rFonts w:hint="default"/>
      </w:rPr>
    </w:lvl>
    <w:lvl w:ilvl="3">
      <w:start w:val="1"/>
      <w:numFmt w:val="lowerRoman"/>
      <w:lvlText w:val="(%4)"/>
      <w:lvlJc w:val="left"/>
      <w:pPr>
        <w:tabs>
          <w:tab w:val="num" w:pos="737"/>
        </w:tabs>
        <w:ind w:left="1049" w:hanging="312"/>
      </w:pPr>
      <w:rPr>
        <w:rFonts w:hint="default"/>
      </w:rPr>
    </w:lvl>
    <w:lvl w:ilvl="4">
      <w:start w:val="1"/>
      <w:numFmt w:val="lowerLetter"/>
      <w:lvlText w:val="%5."/>
      <w:lvlJc w:val="left"/>
      <w:pPr>
        <w:tabs>
          <w:tab w:val="num" w:pos="1077"/>
        </w:tabs>
        <w:ind w:left="1332" w:hanging="283"/>
      </w:pPr>
      <w:rPr>
        <w:rFonts w:hint="default"/>
      </w:rPr>
    </w:lvl>
    <w:lvl w:ilvl="5">
      <w:start w:val="1"/>
      <w:numFmt w:val="lowerRoman"/>
      <w:lvlText w:val="%6."/>
      <w:lvlJc w:val="left"/>
      <w:pPr>
        <w:tabs>
          <w:tab w:val="num" w:pos="1361"/>
        </w:tabs>
        <w:ind w:left="1559" w:hanging="22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5" w15:restartNumberingAfterBreak="0">
    <w:nsid w:val="36924865"/>
    <w:multiLevelType w:val="multilevel"/>
    <w:tmpl w:val="AE6881FE"/>
    <w:name w:val="Reg21"/>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36" w15:restartNumberingAfterBreak="0">
    <w:nsid w:val="37F33579"/>
    <w:multiLevelType w:val="multilevel"/>
    <w:tmpl w:val="28465E20"/>
    <w:lvl w:ilvl="0">
      <w:start w:val="1"/>
      <w:numFmt w:val="bullet"/>
      <w:lvlText w:val=""/>
      <w:lvlJc w:val="left"/>
      <w:pPr>
        <w:ind w:left="0" w:firstLine="0"/>
      </w:pPr>
      <w:rPr>
        <w:rFonts w:ascii="Symbol" w:hAnsi="Symbol" w:hint="default"/>
      </w:rPr>
    </w:lvl>
    <w:lvl w:ilvl="1">
      <w:start w:val="1"/>
      <w:numFmt w:val="bullet"/>
      <w:lvlText w:val=""/>
      <w:lvlJc w:val="left"/>
      <w:pPr>
        <w:ind w:left="397" w:hanging="227"/>
      </w:pPr>
      <w:rPr>
        <w:rFonts w:ascii="Symbol" w:hAnsi="Symbol" w:hint="default"/>
      </w:rPr>
    </w:lvl>
    <w:lvl w:ilvl="2">
      <w:start w:val="1"/>
      <w:numFmt w:val="lowerLetter"/>
      <w:lvlText w:val="(%3)"/>
      <w:lvlJc w:val="left"/>
      <w:pPr>
        <w:ind w:left="737" w:hanging="340"/>
      </w:pPr>
      <w:rPr>
        <w:rFonts w:hint="default"/>
      </w:rPr>
    </w:lvl>
    <w:lvl w:ilvl="3">
      <w:start w:val="1"/>
      <w:numFmt w:val="lowerRoman"/>
      <w:lvlText w:val="(%4)"/>
      <w:lvlJc w:val="left"/>
      <w:pPr>
        <w:tabs>
          <w:tab w:val="num" w:pos="737"/>
        </w:tabs>
        <w:ind w:left="1049" w:hanging="312"/>
      </w:pPr>
      <w:rPr>
        <w:rFonts w:hint="default"/>
      </w:rPr>
    </w:lvl>
    <w:lvl w:ilvl="4">
      <w:start w:val="1"/>
      <w:numFmt w:val="lowerLetter"/>
      <w:lvlText w:val="%5."/>
      <w:lvlJc w:val="left"/>
      <w:pPr>
        <w:tabs>
          <w:tab w:val="num" w:pos="1077"/>
        </w:tabs>
        <w:ind w:left="1332" w:hanging="283"/>
      </w:pPr>
      <w:rPr>
        <w:rFonts w:hint="default"/>
      </w:rPr>
    </w:lvl>
    <w:lvl w:ilvl="5">
      <w:start w:val="1"/>
      <w:numFmt w:val="lowerRoman"/>
      <w:lvlText w:val="%6."/>
      <w:lvlJc w:val="left"/>
      <w:pPr>
        <w:tabs>
          <w:tab w:val="num" w:pos="1361"/>
        </w:tabs>
        <w:ind w:left="1559" w:hanging="227"/>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7" w15:restartNumberingAfterBreak="0">
    <w:nsid w:val="3C792321"/>
    <w:multiLevelType w:val="multilevel"/>
    <w:tmpl w:val="54D600CE"/>
    <w:name w:val="Reg20"/>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38" w15:restartNumberingAfterBreak="0">
    <w:nsid w:val="3CFD042E"/>
    <w:multiLevelType w:val="multilevel"/>
    <w:tmpl w:val="C694A2DA"/>
    <w:name w:val="Reg15"/>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39" w15:restartNumberingAfterBreak="0">
    <w:nsid w:val="3DC16119"/>
    <w:multiLevelType w:val="multilevel"/>
    <w:tmpl w:val="BCBAC81C"/>
    <w:name w:val="Reg112"/>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40" w15:restartNumberingAfterBreak="0">
    <w:nsid w:val="3FDA42F1"/>
    <w:multiLevelType w:val="multilevel"/>
    <w:tmpl w:val="AE709A9A"/>
    <w:name w:val="Reg13"/>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41" w15:restartNumberingAfterBreak="0">
    <w:nsid w:val="428120B6"/>
    <w:multiLevelType w:val="multilevel"/>
    <w:tmpl w:val="23DC3AAA"/>
    <w:name w:val="Reg32"/>
    <w:lvl w:ilvl="0">
      <w:start w:val="1"/>
      <w:numFmt w:val="upperRoman"/>
      <w:suff w:val="space"/>
      <w:lvlText w:val="%1. "/>
      <w:lvlJc w:val="right"/>
      <w:pPr>
        <w:ind w:left="0" w:firstLine="244"/>
      </w:pPr>
      <w:rPr>
        <w:sz w:val="28"/>
      </w:rPr>
    </w:lvl>
    <w:lvl w:ilvl="1">
      <w:start w:val="1"/>
      <w:numFmt w:val="decimal"/>
      <w:suff w:val="space"/>
      <w:lvlText w:val="%2. "/>
      <w:lvlJc w:val="left"/>
      <w:pPr>
        <w:ind w:left="0" w:firstLine="0"/>
      </w:pPr>
      <w:rPr>
        <w:b/>
        <w:sz w:val="22"/>
        <w:u w:val="none"/>
      </w:rPr>
    </w:lvl>
    <w:lvl w:ilvl="2">
      <w:start w:val="1"/>
      <w:numFmt w:val="lowerLetter"/>
      <w:lvlText w:val="(%3)"/>
      <w:lvlJc w:val="left"/>
      <w:pPr>
        <w:tabs>
          <w:tab w:val="num" w:pos="720"/>
        </w:tabs>
        <w:ind w:left="720" w:hanging="720"/>
      </w:pPr>
      <w:rPr>
        <w:b w:val="0"/>
        <w:sz w:val="22"/>
        <w:u w:val="none"/>
      </w:rPr>
    </w:lvl>
    <w:lvl w:ilvl="3">
      <w:start w:val="1"/>
      <w:numFmt w:val="lowerRoman"/>
      <w:lvlText w:val="(%4)"/>
      <w:lvlJc w:val="right"/>
      <w:pPr>
        <w:tabs>
          <w:tab w:val="num" w:pos="1440"/>
        </w:tabs>
        <w:ind w:left="1440" w:hanging="533"/>
      </w:pPr>
      <w:rPr>
        <w:rFonts w:ascii="Times New Roman" w:hAnsi="Times New Roman"/>
        <w:b w:val="0"/>
        <w:sz w:val="22"/>
        <w:u w:val="none"/>
      </w:rPr>
    </w:lvl>
    <w:lvl w:ilvl="4">
      <w:start w:val="1"/>
      <w:numFmt w:val="decimal"/>
      <w:lvlText w:val="%5."/>
      <w:lvlJc w:val="left"/>
      <w:pPr>
        <w:tabs>
          <w:tab w:val="num" w:pos="720"/>
        </w:tabs>
        <w:ind w:left="720" w:hanging="720"/>
      </w:pPr>
      <w:rPr>
        <w:rFonts w:ascii="Times New Roman" w:hAnsi="Times New Roman"/>
        <w:b w:val="0"/>
        <w:sz w:val="22"/>
        <w:u w:val="none"/>
      </w:rPr>
    </w:lvl>
    <w:lvl w:ilvl="5">
      <w:start w:val="1"/>
      <w:numFmt w:val="lowerLetter"/>
      <w:lvlText w:val="(%6)"/>
      <w:lvlJc w:val="left"/>
      <w:pPr>
        <w:tabs>
          <w:tab w:val="num" w:pos="1440"/>
        </w:tabs>
        <w:ind w:left="1440" w:hanging="720"/>
      </w:pPr>
      <w:rPr>
        <w:sz w:val="22"/>
        <w:u w:val="none"/>
      </w:rPr>
    </w:lvl>
    <w:lvl w:ilvl="6">
      <w:start w:val="1"/>
      <w:numFmt w:val="decimal"/>
      <w:lvlText w:val="%7."/>
      <w:lvlJc w:val="left"/>
      <w:pPr>
        <w:tabs>
          <w:tab w:val="num" w:pos="1440"/>
        </w:tabs>
        <w:ind w:left="1440" w:hanging="720"/>
      </w:pPr>
      <w:rPr>
        <w:rFonts w:ascii="Symbol" w:hAnsi="Symbol" w:hint="default"/>
        <w:sz w:val="22"/>
        <w:u w:val="none"/>
      </w:rPr>
    </w:lvl>
    <w:lvl w:ilvl="7">
      <w:start w:val="1"/>
      <w:numFmt w:val="lowerLetter"/>
      <w:lvlText w:val="(%8)"/>
      <w:lvlJc w:val="left"/>
      <w:pPr>
        <w:tabs>
          <w:tab w:val="num" w:pos="2160"/>
        </w:tabs>
        <w:ind w:left="2160" w:hanging="720"/>
      </w:pPr>
      <w:rPr>
        <w:sz w:val="22"/>
        <w:u w:val="none"/>
      </w:rPr>
    </w:lvl>
    <w:lvl w:ilvl="8">
      <w:start w:val="1"/>
      <w:numFmt w:val="lowerLetter"/>
      <w:lvlText w:val=""/>
      <w:lvlJc w:val="left"/>
      <w:pPr>
        <w:tabs>
          <w:tab w:val="num" w:pos="2880"/>
        </w:tabs>
        <w:ind w:left="2880" w:hanging="720"/>
      </w:pPr>
      <w:rPr>
        <w:rFonts w:ascii="Symbol" w:hAnsi="Symbol" w:hint="default"/>
        <w:u w:val="none"/>
      </w:rPr>
    </w:lvl>
  </w:abstractNum>
  <w:abstractNum w:abstractNumId="42" w15:restartNumberingAfterBreak="0">
    <w:nsid w:val="45E052B9"/>
    <w:multiLevelType w:val="multilevel"/>
    <w:tmpl w:val="BAB8CCD8"/>
    <w:name w:val="Dec"/>
    <w:lvl w:ilvl="0">
      <w:start w:val="1"/>
      <w:numFmt w:val="upperRoman"/>
      <w:suff w:val="space"/>
      <w:lvlText w:val="%1. "/>
      <w:lvlJc w:val="right"/>
      <w:pPr>
        <w:ind w:left="0" w:firstLine="0"/>
      </w:pPr>
      <w:rPr>
        <w:rFonts w:hint="default"/>
        <w:sz w:val="24"/>
        <w:szCs w:val="24"/>
      </w:rPr>
    </w:lvl>
    <w:lvl w:ilvl="1">
      <w:start w:val="1"/>
      <w:numFmt w:val="decimal"/>
      <w:suff w:val="space"/>
      <w:lvlText w:val="%2. "/>
      <w:lvlJc w:val="left"/>
      <w:pPr>
        <w:ind w:left="0" w:firstLine="0"/>
      </w:pPr>
      <w:rPr>
        <w:rFonts w:hint="default"/>
        <w:u w:val="none"/>
      </w:rPr>
    </w:lvl>
    <w:lvl w:ilvl="2">
      <w:start w:val="1"/>
      <w:numFmt w:val="lowerLetter"/>
      <w:lvlText w:val="(%3)"/>
      <w:lvlJc w:val="left"/>
      <w:pPr>
        <w:tabs>
          <w:tab w:val="num" w:pos="360"/>
        </w:tabs>
        <w:ind w:left="0" w:firstLine="0"/>
      </w:pPr>
      <w:rPr>
        <w:rFonts w:hint="default"/>
        <w:b w:val="0"/>
        <w:i w:val="0"/>
        <w:u w:val="none"/>
      </w:rPr>
    </w:lvl>
    <w:lvl w:ilvl="3">
      <w:start w:val="1"/>
      <w:numFmt w:val="lowerRoman"/>
      <w:lvlText w:val="(%4)"/>
      <w:lvlJc w:val="right"/>
      <w:pPr>
        <w:tabs>
          <w:tab w:val="num" w:pos="1440"/>
        </w:tabs>
        <w:ind w:left="1440" w:hanging="533"/>
      </w:pPr>
      <w:rPr>
        <w:rFonts w:ascii="Times New Roman" w:hAnsi="Times New Roman" w:hint="default"/>
        <w:b w:val="0"/>
      </w:rPr>
    </w:lvl>
    <w:lvl w:ilvl="4">
      <w:start w:val="1"/>
      <w:numFmt w:val="decimal"/>
      <w:lvlRestart w:val="0"/>
      <w:lvlText w:val="%5."/>
      <w:lvlJc w:val="left"/>
      <w:pPr>
        <w:tabs>
          <w:tab w:val="num" w:pos="720"/>
        </w:tabs>
        <w:ind w:left="0" w:firstLine="0"/>
      </w:pPr>
      <w:rPr>
        <w:rFonts w:ascii="Times New Roman" w:hAnsi="Times New Roman" w:hint="default"/>
      </w:rPr>
    </w:lvl>
    <w:lvl w:ilvl="5">
      <w:start w:val="1"/>
      <w:numFmt w:val="lowerLetter"/>
      <w:lvlText w:val="(%6)"/>
      <w:lvlJc w:val="left"/>
      <w:pPr>
        <w:tabs>
          <w:tab w:val="num" w:pos="1440"/>
        </w:tabs>
        <w:ind w:left="0" w:firstLine="720"/>
      </w:pPr>
      <w:rPr>
        <w:rFonts w:hint="default"/>
      </w:rPr>
    </w:lvl>
    <w:lvl w:ilvl="6">
      <w:start w:val="1"/>
      <w:numFmt w:val="decimal"/>
      <w:lvlText w:val="%7."/>
      <w:lvlJc w:val="left"/>
      <w:pPr>
        <w:tabs>
          <w:tab w:val="num" w:pos="1440"/>
        </w:tabs>
        <w:ind w:left="1440" w:hanging="720"/>
      </w:pPr>
      <w:rPr>
        <w:rFonts w:hint="default"/>
      </w:rPr>
    </w:lvl>
    <w:lvl w:ilvl="7">
      <w:start w:val="1"/>
      <w:numFmt w:val="lowerLetter"/>
      <w:lvlText w:val="(%8)"/>
      <w:lvlJc w:val="left"/>
      <w:pPr>
        <w:tabs>
          <w:tab w:val="num" w:pos="2160"/>
        </w:tabs>
        <w:ind w:left="2160" w:hanging="720"/>
      </w:pPr>
      <w:rPr>
        <w:rFonts w:hint="default"/>
      </w:rPr>
    </w:lvl>
    <w:lvl w:ilvl="8">
      <w:start w:val="1"/>
      <w:numFmt w:val="lowerLetter"/>
      <w:lvlText w:val=""/>
      <w:lvlJc w:val="left"/>
      <w:pPr>
        <w:tabs>
          <w:tab w:val="num" w:pos="2880"/>
        </w:tabs>
        <w:ind w:left="2880" w:hanging="720"/>
      </w:pPr>
      <w:rPr>
        <w:rFonts w:ascii="Symbol" w:hAnsi="Symbol" w:hint="default"/>
      </w:rPr>
    </w:lvl>
  </w:abstractNum>
  <w:abstractNum w:abstractNumId="43" w15:restartNumberingAfterBreak="0">
    <w:nsid w:val="476B292B"/>
    <w:multiLevelType w:val="multilevel"/>
    <w:tmpl w:val="4858EB8E"/>
    <w:styleLink w:val="SDMTableBoxFigureFootnoteList"/>
    <w:lvl w:ilvl="0">
      <w:start w:val="1"/>
      <w:numFmt w:val="lowerLetter"/>
      <w:pStyle w:val="SDMTableBoxFigureFootnote"/>
      <w:lvlText w:val="(%1)"/>
      <w:lvlJc w:val="left"/>
      <w:pPr>
        <w:ind w:left="964" w:hanging="255"/>
      </w:pPr>
      <w:rPr>
        <w:rFonts w:hint="default"/>
        <w:b w:val="0"/>
        <w:i w:val="0"/>
        <w:vertAlign w:val="superscript"/>
      </w:rPr>
    </w:lvl>
    <w:lvl w:ilvl="1">
      <w:start w:val="1"/>
      <w:numFmt w:val="decimal"/>
      <w:pStyle w:val="SDMTableBoxFigureFootnoteSL1"/>
      <w:lvlText w:val="%2."/>
      <w:lvlJc w:val="left"/>
      <w:pPr>
        <w:ind w:left="1276" w:hanging="312"/>
      </w:pPr>
      <w:rPr>
        <w:rFonts w:hint="default"/>
      </w:rPr>
    </w:lvl>
    <w:lvl w:ilvl="2">
      <w:start w:val="1"/>
      <w:numFmt w:val="lowerLetter"/>
      <w:pStyle w:val="SDMTableBoxFigureFootnoteSL2"/>
      <w:lvlText w:val="(%3)"/>
      <w:lvlJc w:val="left"/>
      <w:pPr>
        <w:ind w:left="1673" w:hanging="397"/>
      </w:pPr>
      <w:rPr>
        <w:rFonts w:hint="default"/>
      </w:rPr>
    </w:lvl>
    <w:lvl w:ilvl="3">
      <w:start w:val="1"/>
      <w:numFmt w:val="lowerRoman"/>
      <w:pStyle w:val="SDMTableBoxFigureFootnoteSL3"/>
      <w:lvlText w:val="(%4)"/>
      <w:lvlJc w:val="left"/>
      <w:pPr>
        <w:ind w:left="2070" w:hanging="397"/>
      </w:pPr>
      <w:rPr>
        <w:rFonts w:hint="default"/>
      </w:rPr>
    </w:lvl>
    <w:lvl w:ilvl="4">
      <w:start w:val="1"/>
      <w:numFmt w:val="lowerLetter"/>
      <w:pStyle w:val="SDMTableBoxFigureFootnoteSL4"/>
      <w:lvlText w:val="%5."/>
      <w:lvlJc w:val="left"/>
      <w:pPr>
        <w:ind w:left="2410" w:hanging="340"/>
      </w:pPr>
      <w:rPr>
        <w:rFonts w:hint="default"/>
      </w:rPr>
    </w:lvl>
    <w:lvl w:ilvl="5">
      <w:start w:val="1"/>
      <w:numFmt w:val="lowerRoman"/>
      <w:pStyle w:val="SDMTableBoxFigureFootnoteSL5"/>
      <w:lvlText w:val="%6."/>
      <w:lvlJc w:val="left"/>
      <w:pPr>
        <w:ind w:left="2750" w:hanging="34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4" w15:restartNumberingAfterBreak="0">
    <w:nsid w:val="4AC52DB2"/>
    <w:multiLevelType w:val="multilevel"/>
    <w:tmpl w:val="C694A2DA"/>
    <w:name w:val="Reg17"/>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720" w:hanging="720"/>
      </w:pPr>
    </w:lvl>
    <w:lvl w:ilvl="8">
      <w:start w:val="1"/>
      <w:numFmt w:val="none"/>
      <w:lvlText w:val="[(%5)%9"/>
      <w:lvlJc w:val="left"/>
      <w:pPr>
        <w:tabs>
          <w:tab w:val="num" w:pos="1440"/>
        </w:tabs>
        <w:ind w:left="1440" w:hanging="720"/>
      </w:pPr>
    </w:lvl>
  </w:abstractNum>
  <w:abstractNum w:abstractNumId="45" w15:restartNumberingAfterBreak="0">
    <w:nsid w:val="4B55483B"/>
    <w:multiLevelType w:val="multilevel"/>
    <w:tmpl w:val="BBA2A6C6"/>
    <w:name w:val="Reg10"/>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46" w15:restartNumberingAfterBreak="0">
    <w:nsid w:val="4DF0353F"/>
    <w:multiLevelType w:val="multilevel"/>
    <w:tmpl w:val="7C72A55E"/>
    <w:name w:val="Reg16"/>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47" w15:restartNumberingAfterBreak="0">
    <w:nsid w:val="524561C4"/>
    <w:multiLevelType w:val="multilevel"/>
    <w:tmpl w:val="A26A24AE"/>
    <w:name w:val="Reg18"/>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48" w15:restartNumberingAfterBreak="0">
    <w:nsid w:val="5E65057A"/>
    <w:multiLevelType w:val="multilevel"/>
    <w:tmpl w:val="50041812"/>
    <w:name w:val="Reg14"/>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49" w15:restartNumberingAfterBreak="0">
    <w:nsid w:val="639E5E02"/>
    <w:multiLevelType w:val="multilevel"/>
    <w:tmpl w:val="E9BEC3F6"/>
    <w:name w:val="Reg12"/>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720" w:hanging="720"/>
      </w:pPr>
    </w:lvl>
    <w:lvl w:ilvl="8">
      <w:start w:val="1"/>
      <w:numFmt w:val="none"/>
      <w:lvlText w:val="[(%5)%9"/>
      <w:lvlJc w:val="left"/>
      <w:pPr>
        <w:tabs>
          <w:tab w:val="num" w:pos="1440"/>
        </w:tabs>
        <w:ind w:left="1440" w:hanging="720"/>
      </w:pPr>
    </w:lvl>
  </w:abstractNum>
  <w:abstractNum w:abstractNumId="50" w15:restartNumberingAfterBreak="0">
    <w:nsid w:val="64D345AC"/>
    <w:multiLevelType w:val="multilevel"/>
    <w:tmpl w:val="12C0BDFA"/>
    <w:name w:val="Reg4"/>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51" w15:restartNumberingAfterBreak="0">
    <w:nsid w:val="6B392DA7"/>
    <w:multiLevelType w:val="multilevel"/>
    <w:tmpl w:val="5EDE06C6"/>
    <w:numStyleLink w:val="SDMParaList"/>
  </w:abstractNum>
  <w:abstractNum w:abstractNumId="52" w15:restartNumberingAfterBreak="0">
    <w:nsid w:val="6BAA183E"/>
    <w:multiLevelType w:val="multilevel"/>
    <w:tmpl w:val="AE40536C"/>
    <w:name w:val="Reg35"/>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53" w15:restartNumberingAfterBreak="0">
    <w:nsid w:val="6C331F90"/>
    <w:multiLevelType w:val="multilevel"/>
    <w:tmpl w:val="08090023"/>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54" w15:restartNumberingAfterBreak="0">
    <w:nsid w:val="6E1606BE"/>
    <w:multiLevelType w:val="multilevel"/>
    <w:tmpl w:val="CC264296"/>
    <w:name w:val="Reg29"/>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55" w15:restartNumberingAfterBreak="0">
    <w:nsid w:val="6F060572"/>
    <w:multiLevelType w:val="multilevel"/>
    <w:tmpl w:val="5B66B3FC"/>
    <w:name w:val="Reg33"/>
    <w:lvl w:ilvl="0">
      <w:start w:val="1"/>
      <w:numFmt w:val="upperRoman"/>
      <w:suff w:val="space"/>
      <w:lvlText w:val="%1. "/>
      <w:lvlJc w:val="center"/>
      <w:pPr>
        <w:ind w:left="0" w:firstLine="0"/>
      </w:pPr>
      <w:rPr>
        <w:sz w:val="28"/>
      </w:rPr>
    </w:lvl>
    <w:lvl w:ilvl="1">
      <w:start w:val="1"/>
      <w:numFmt w:val="upperLetter"/>
      <w:suff w:val="space"/>
      <w:lvlText w:val="%2. "/>
      <w:lvlJc w:val="center"/>
      <w:pPr>
        <w:ind w:left="0" w:firstLine="0"/>
      </w:pPr>
      <w:rPr>
        <w:b/>
        <w:sz w:val="22"/>
        <w:u w:val="none"/>
      </w:rPr>
    </w:lvl>
    <w:lvl w:ilvl="2">
      <w:start w:val="1"/>
      <w:numFmt w:val="decimal"/>
      <w:suff w:val="space"/>
      <w:lvlText w:val="%3. "/>
      <w:lvlJc w:val="center"/>
      <w:pPr>
        <w:ind w:left="0" w:firstLine="0"/>
      </w:pPr>
      <w:rPr>
        <w:b w:val="0"/>
        <w:sz w:val="22"/>
        <w:u w:val="none"/>
      </w:rPr>
    </w:lvl>
    <w:lvl w:ilvl="3">
      <w:start w:val="1"/>
      <w:numFmt w:val="decimal"/>
      <w:lvlRestart w:val="0"/>
      <w:lvlText w:val="%4."/>
      <w:lvlJc w:val="left"/>
      <w:pPr>
        <w:tabs>
          <w:tab w:val="num" w:pos="720"/>
        </w:tabs>
        <w:ind w:left="0" w:firstLine="0"/>
      </w:pPr>
      <w:rPr>
        <w:b w:val="0"/>
        <w:sz w:val="22"/>
      </w:rPr>
    </w:lvl>
    <w:lvl w:ilvl="4">
      <w:start w:val="1"/>
      <w:numFmt w:val="lowerLetter"/>
      <w:lvlText w:val="(%5)"/>
      <w:lvlJc w:val="left"/>
      <w:pPr>
        <w:tabs>
          <w:tab w:val="num" w:pos="1440"/>
        </w:tabs>
        <w:ind w:left="1440" w:hanging="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4.%8"/>
      <w:lvlJc w:val="left"/>
      <w:pPr>
        <w:tabs>
          <w:tab w:val="num" w:pos="720"/>
        </w:tabs>
        <w:ind w:left="0" w:firstLine="0"/>
      </w:pPr>
    </w:lvl>
    <w:lvl w:ilvl="8">
      <w:start w:val="1"/>
      <w:numFmt w:val="none"/>
      <w:lvlText w:val="[(%5)%9"/>
      <w:lvlJc w:val="left"/>
      <w:pPr>
        <w:tabs>
          <w:tab w:val="num" w:pos="1440"/>
        </w:tabs>
        <w:ind w:left="1440" w:hanging="720"/>
      </w:pPr>
    </w:lvl>
  </w:abstractNum>
  <w:abstractNum w:abstractNumId="56" w15:restartNumberingAfterBreak="0">
    <w:nsid w:val="6FF560E4"/>
    <w:multiLevelType w:val="multilevel"/>
    <w:tmpl w:val="0E4A9DFC"/>
    <w:name w:val="Reg27"/>
    <w:lvl w:ilvl="0">
      <w:start w:val="1"/>
      <w:numFmt w:val="upperRoman"/>
      <w:suff w:val="space"/>
      <w:lvlText w:val="%1."/>
      <w:lvlJc w:val="left"/>
      <w:pPr>
        <w:ind w:left="720" w:hanging="720"/>
      </w:pPr>
      <w:rPr>
        <w:rFonts w:hint="default"/>
        <w:b/>
        <w:i w:val="0"/>
        <w:sz w:val="20"/>
      </w:rPr>
    </w:lvl>
    <w:lvl w:ilvl="1">
      <w:start w:val="1"/>
      <w:numFmt w:val="upperLetter"/>
      <w:suff w:val="space"/>
      <w:lvlText w:val="%2. "/>
      <w:lvlJc w:val="left"/>
      <w:pPr>
        <w:ind w:left="0" w:firstLine="0"/>
      </w:pPr>
      <w:rPr>
        <w:rFonts w:hint="default"/>
        <w:b w:val="0"/>
        <w:i w:val="0"/>
        <w:sz w:val="22"/>
        <w:u w:val="none"/>
      </w:rPr>
    </w:lvl>
    <w:lvl w:ilvl="2">
      <w:start w:val="1"/>
      <w:numFmt w:val="decimal"/>
      <w:lvlText w:val="%3."/>
      <w:lvlJc w:val="left"/>
      <w:pPr>
        <w:tabs>
          <w:tab w:val="num" w:pos="2160"/>
        </w:tabs>
        <w:ind w:left="2160" w:hanging="720"/>
      </w:pPr>
      <w:rPr>
        <w:rFonts w:hint="default"/>
        <w:b w:val="0"/>
        <w:i w:val="0"/>
        <w:sz w:val="22"/>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7" w15:restartNumberingAfterBreak="0">
    <w:nsid w:val="74C90711"/>
    <w:multiLevelType w:val="multilevel"/>
    <w:tmpl w:val="6DC81BCC"/>
    <w:lvl w:ilvl="0">
      <w:start w:val="1"/>
      <w:numFmt w:val="upperRoman"/>
      <w:pStyle w:val="RegHead1"/>
      <w:suff w:val="space"/>
      <w:lvlText w:val="%1. "/>
      <w:lvlJc w:val="center"/>
      <w:pPr>
        <w:ind w:left="0" w:firstLine="0"/>
      </w:pPr>
      <w:rPr>
        <w:sz w:val="22"/>
      </w:rPr>
    </w:lvl>
    <w:lvl w:ilvl="1">
      <w:start w:val="1"/>
      <w:numFmt w:val="upperLetter"/>
      <w:pStyle w:val="RegHead2"/>
      <w:suff w:val="space"/>
      <w:lvlText w:val="%2. "/>
      <w:lvlJc w:val="center"/>
      <w:pPr>
        <w:ind w:left="0" w:firstLine="0"/>
      </w:pPr>
      <w:rPr>
        <w:b/>
        <w:sz w:val="22"/>
        <w:u w:val="none"/>
      </w:rPr>
    </w:lvl>
    <w:lvl w:ilvl="2">
      <w:start w:val="1"/>
      <w:numFmt w:val="decimal"/>
      <w:pStyle w:val="RegHead3"/>
      <w:suff w:val="space"/>
      <w:lvlText w:val="%3. "/>
      <w:lvlJc w:val="center"/>
      <w:pPr>
        <w:ind w:left="0" w:firstLine="0"/>
      </w:pPr>
      <w:rPr>
        <w:b w:val="0"/>
        <w:sz w:val="22"/>
        <w:u w:val="none"/>
      </w:rPr>
    </w:lvl>
    <w:lvl w:ilvl="3">
      <w:start w:val="1"/>
      <w:numFmt w:val="decimal"/>
      <w:lvlRestart w:val="0"/>
      <w:pStyle w:val="RegPara"/>
      <w:lvlText w:val="%4.  "/>
      <w:lvlJc w:val="left"/>
      <w:pPr>
        <w:tabs>
          <w:tab w:val="num" w:pos="720"/>
        </w:tabs>
        <w:ind w:left="0" w:firstLine="0"/>
      </w:pPr>
      <w:rPr>
        <w:b w:val="0"/>
        <w:strike w:val="0"/>
        <w:sz w:val="22"/>
      </w:rPr>
    </w:lvl>
    <w:lvl w:ilvl="4">
      <w:start w:val="1"/>
      <w:numFmt w:val="lowerLetter"/>
      <w:lvlText w:val="(%5)"/>
      <w:lvlJc w:val="left"/>
      <w:pPr>
        <w:tabs>
          <w:tab w:val="num" w:pos="1440"/>
        </w:tabs>
        <w:ind w:left="0" w:firstLine="720"/>
      </w:pPr>
      <w:rPr>
        <w:b w:val="0"/>
        <w:sz w:val="22"/>
      </w:rPr>
    </w:lvl>
    <w:lvl w:ilvl="5">
      <w:start w:val="1"/>
      <w:numFmt w:val="lowerRoman"/>
      <w:lvlText w:val="(%6)"/>
      <w:lvlJc w:val="right"/>
      <w:pPr>
        <w:tabs>
          <w:tab w:val="num" w:pos="2160"/>
        </w:tabs>
        <w:ind w:left="2160" w:hanging="573"/>
      </w:pPr>
    </w:lvl>
    <w:lvl w:ilvl="6">
      <w:start w:val="1"/>
      <w:numFmt w:val="lowerLetter"/>
      <w:lvlText w:val=""/>
      <w:lvlJc w:val="left"/>
      <w:pPr>
        <w:tabs>
          <w:tab w:val="num" w:pos="2880"/>
        </w:tabs>
        <w:ind w:left="2880" w:hanging="720"/>
      </w:pPr>
      <w:rPr>
        <w:rFonts w:ascii="Symbol" w:hAnsi="Symbol" w:hint="default"/>
      </w:rPr>
    </w:lvl>
    <w:lvl w:ilvl="7">
      <w:start w:val="1"/>
      <w:numFmt w:val="none"/>
      <w:lvlText w:val="[%3.%8"/>
      <w:lvlJc w:val="left"/>
      <w:pPr>
        <w:tabs>
          <w:tab w:val="num" w:pos="720"/>
        </w:tabs>
        <w:ind w:left="0" w:firstLine="0"/>
      </w:pPr>
    </w:lvl>
    <w:lvl w:ilvl="8">
      <w:start w:val="1"/>
      <w:numFmt w:val="none"/>
      <w:lvlText w:val="[(%5)%9"/>
      <w:lvlJc w:val="left"/>
      <w:pPr>
        <w:tabs>
          <w:tab w:val="num" w:pos="1440"/>
        </w:tabs>
        <w:ind w:left="0" w:firstLine="720"/>
      </w:pPr>
    </w:lvl>
  </w:abstractNum>
  <w:abstractNum w:abstractNumId="58" w15:restartNumberingAfterBreak="0">
    <w:nsid w:val="75906882"/>
    <w:multiLevelType w:val="hybridMultilevel"/>
    <w:tmpl w:val="028C0C32"/>
    <w:name w:val="Reg28"/>
    <w:lvl w:ilvl="0" w:tplc="03DEC4E8">
      <w:start w:val="1"/>
      <w:numFmt w:val="bullet"/>
      <w:lvlText w:val=""/>
      <w:lvlJc w:val="left"/>
      <w:pPr>
        <w:tabs>
          <w:tab w:val="num" w:pos="720"/>
        </w:tabs>
        <w:ind w:left="720" w:hanging="360"/>
      </w:pPr>
      <w:rPr>
        <w:rFonts w:ascii="Symbol" w:hAnsi="Symbol" w:hint="default"/>
      </w:rPr>
    </w:lvl>
    <w:lvl w:ilvl="1" w:tplc="8AA43FB0" w:tentative="1">
      <w:start w:val="1"/>
      <w:numFmt w:val="bullet"/>
      <w:lvlText w:val="o"/>
      <w:lvlJc w:val="left"/>
      <w:pPr>
        <w:tabs>
          <w:tab w:val="num" w:pos="1440"/>
        </w:tabs>
        <w:ind w:left="1440" w:hanging="360"/>
      </w:pPr>
      <w:rPr>
        <w:rFonts w:ascii="Courier New" w:hAnsi="Courier New" w:hint="default"/>
      </w:rPr>
    </w:lvl>
    <w:lvl w:ilvl="2" w:tplc="C86089E4" w:tentative="1">
      <w:start w:val="1"/>
      <w:numFmt w:val="bullet"/>
      <w:lvlText w:val=""/>
      <w:lvlJc w:val="left"/>
      <w:pPr>
        <w:tabs>
          <w:tab w:val="num" w:pos="2160"/>
        </w:tabs>
        <w:ind w:left="2160" w:hanging="360"/>
      </w:pPr>
      <w:rPr>
        <w:rFonts w:ascii="Wingdings" w:hAnsi="Wingdings" w:hint="default"/>
      </w:rPr>
    </w:lvl>
    <w:lvl w:ilvl="3" w:tplc="684CA72E" w:tentative="1">
      <w:start w:val="1"/>
      <w:numFmt w:val="bullet"/>
      <w:lvlText w:val=""/>
      <w:lvlJc w:val="left"/>
      <w:pPr>
        <w:tabs>
          <w:tab w:val="num" w:pos="2880"/>
        </w:tabs>
        <w:ind w:left="2880" w:hanging="360"/>
      </w:pPr>
      <w:rPr>
        <w:rFonts w:ascii="Symbol" w:hAnsi="Symbol" w:hint="default"/>
      </w:rPr>
    </w:lvl>
    <w:lvl w:ilvl="4" w:tplc="06A09FC6">
      <w:start w:val="1"/>
      <w:numFmt w:val="bullet"/>
      <w:lvlText w:val="o"/>
      <w:lvlJc w:val="left"/>
      <w:pPr>
        <w:tabs>
          <w:tab w:val="num" w:pos="3600"/>
        </w:tabs>
        <w:ind w:left="3600" w:hanging="360"/>
      </w:pPr>
      <w:rPr>
        <w:rFonts w:ascii="Courier New" w:hAnsi="Courier New" w:hint="default"/>
      </w:rPr>
    </w:lvl>
    <w:lvl w:ilvl="5" w:tplc="FDB82654" w:tentative="1">
      <w:start w:val="1"/>
      <w:numFmt w:val="bullet"/>
      <w:lvlText w:val=""/>
      <w:lvlJc w:val="left"/>
      <w:pPr>
        <w:tabs>
          <w:tab w:val="num" w:pos="4320"/>
        </w:tabs>
        <w:ind w:left="4320" w:hanging="360"/>
      </w:pPr>
      <w:rPr>
        <w:rFonts w:ascii="Wingdings" w:hAnsi="Wingdings" w:hint="default"/>
      </w:rPr>
    </w:lvl>
    <w:lvl w:ilvl="6" w:tplc="AAC861AE" w:tentative="1">
      <w:start w:val="1"/>
      <w:numFmt w:val="bullet"/>
      <w:lvlText w:val=""/>
      <w:lvlJc w:val="left"/>
      <w:pPr>
        <w:tabs>
          <w:tab w:val="num" w:pos="5040"/>
        </w:tabs>
        <w:ind w:left="5040" w:hanging="360"/>
      </w:pPr>
      <w:rPr>
        <w:rFonts w:ascii="Symbol" w:hAnsi="Symbol" w:hint="default"/>
      </w:rPr>
    </w:lvl>
    <w:lvl w:ilvl="7" w:tplc="ABC41C8E" w:tentative="1">
      <w:start w:val="1"/>
      <w:numFmt w:val="bullet"/>
      <w:lvlText w:val="o"/>
      <w:lvlJc w:val="left"/>
      <w:pPr>
        <w:tabs>
          <w:tab w:val="num" w:pos="5760"/>
        </w:tabs>
        <w:ind w:left="5760" w:hanging="360"/>
      </w:pPr>
      <w:rPr>
        <w:rFonts w:ascii="Courier New" w:hAnsi="Courier New" w:hint="default"/>
      </w:rPr>
    </w:lvl>
    <w:lvl w:ilvl="8" w:tplc="FDC41136" w:tentative="1">
      <w:start w:val="1"/>
      <w:numFmt w:val="bullet"/>
      <w:lvlText w:val=""/>
      <w:lvlJc w:val="left"/>
      <w:pPr>
        <w:tabs>
          <w:tab w:val="num" w:pos="6480"/>
        </w:tabs>
        <w:ind w:left="6480" w:hanging="360"/>
      </w:pPr>
      <w:rPr>
        <w:rFonts w:ascii="Wingdings" w:hAnsi="Wingdings" w:hint="default"/>
      </w:rPr>
    </w:lvl>
  </w:abstractNum>
  <w:abstractNum w:abstractNumId="59" w15:restartNumberingAfterBreak="0">
    <w:nsid w:val="77BF3D54"/>
    <w:multiLevelType w:val="multilevel"/>
    <w:tmpl w:val="81E46A44"/>
    <w:styleLink w:val="SDMHeadList"/>
    <w:lvl w:ilvl="0">
      <w:start w:val="1"/>
      <w:numFmt w:val="decimal"/>
      <w:pStyle w:val="SDMHead1"/>
      <w:lvlText w:val="%1."/>
      <w:lvlJc w:val="left"/>
      <w:pPr>
        <w:tabs>
          <w:tab w:val="num" w:pos="709"/>
        </w:tabs>
        <w:ind w:left="709" w:hanging="709"/>
      </w:pPr>
      <w:rPr>
        <w:rFonts w:hint="default"/>
      </w:rPr>
    </w:lvl>
    <w:lvl w:ilvl="1">
      <w:start w:val="1"/>
      <w:numFmt w:val="decimal"/>
      <w:pStyle w:val="SDMHead2"/>
      <w:lvlText w:val="%1.%2."/>
      <w:lvlJc w:val="left"/>
      <w:pPr>
        <w:tabs>
          <w:tab w:val="num" w:pos="709"/>
        </w:tabs>
        <w:ind w:left="709" w:hanging="709"/>
      </w:pPr>
      <w:rPr>
        <w:rFonts w:hint="default"/>
      </w:rPr>
    </w:lvl>
    <w:lvl w:ilvl="2">
      <w:start w:val="1"/>
      <w:numFmt w:val="decimal"/>
      <w:pStyle w:val="SDMHead3"/>
      <w:lvlText w:val="%1.%2.%3."/>
      <w:lvlJc w:val="left"/>
      <w:pPr>
        <w:tabs>
          <w:tab w:val="num" w:pos="709"/>
        </w:tabs>
        <w:ind w:left="709" w:hanging="709"/>
      </w:pPr>
      <w:rPr>
        <w:rFonts w:hint="default"/>
      </w:rPr>
    </w:lvl>
    <w:lvl w:ilvl="3">
      <w:start w:val="1"/>
      <w:numFmt w:val="decimal"/>
      <w:pStyle w:val="SDMHead4"/>
      <w:lvlText w:val="%1.%2.%3.%4."/>
      <w:lvlJc w:val="left"/>
      <w:pPr>
        <w:tabs>
          <w:tab w:val="num" w:pos="1418"/>
        </w:tabs>
        <w:ind w:left="1418" w:hanging="1418"/>
      </w:pPr>
      <w:rPr>
        <w:rFonts w:hint="default"/>
      </w:rPr>
    </w:lvl>
    <w:lvl w:ilvl="4">
      <w:start w:val="1"/>
      <w:numFmt w:val="decimal"/>
      <w:pStyle w:val="SDMHead5"/>
      <w:lvlText w:val="%1.%2.%3.%4.%5."/>
      <w:lvlJc w:val="left"/>
      <w:pPr>
        <w:tabs>
          <w:tab w:val="num" w:pos="1418"/>
        </w:tabs>
        <w:ind w:left="1418" w:hanging="1418"/>
      </w:pPr>
      <w:rPr>
        <w:rFonts w:hint="default"/>
        <w:b/>
        <w:i w:val="0"/>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32767" w:firstLine="0"/>
      </w:pPr>
      <w:rPr>
        <w:rFonts w:hint="default"/>
      </w:rPr>
    </w:lvl>
    <w:lvl w:ilvl="7">
      <w:start w:val="1"/>
      <w:numFmt w:val="none"/>
      <w:suff w:val="nothing"/>
      <w:lvlText w:val=""/>
      <w:lvlJc w:val="left"/>
      <w:pPr>
        <w:ind w:left="-32767" w:firstLine="0"/>
      </w:pPr>
      <w:rPr>
        <w:rFonts w:hint="default"/>
      </w:rPr>
    </w:lvl>
    <w:lvl w:ilvl="8">
      <w:start w:val="1"/>
      <w:numFmt w:val="none"/>
      <w:suff w:val="nothing"/>
      <w:lvlText w:val=""/>
      <w:lvlJc w:val="left"/>
      <w:pPr>
        <w:ind w:left="-32767" w:firstLine="0"/>
      </w:pPr>
      <w:rPr>
        <w:rFonts w:hint="default"/>
      </w:rPr>
    </w:lvl>
  </w:abstractNum>
  <w:abstractNum w:abstractNumId="60" w15:restartNumberingAfterBreak="0">
    <w:nsid w:val="7CBA47F7"/>
    <w:multiLevelType w:val="hybridMultilevel"/>
    <w:tmpl w:val="0A4A371A"/>
    <w:name w:val="Reg36"/>
    <w:lvl w:ilvl="0" w:tplc="FFFFFFFF">
      <w:start w:val="1"/>
      <w:numFmt w:val="lowerRoman"/>
      <w:lvlText w:val="(%1)"/>
      <w:lvlJc w:val="left"/>
      <w:pPr>
        <w:tabs>
          <w:tab w:val="num" w:pos="1440"/>
        </w:tabs>
        <w:ind w:left="887" w:hanging="167"/>
      </w:pPr>
      <w:rPr>
        <w:rFont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9"/>
  </w:num>
  <w:num w:numId="2">
    <w:abstractNumId w:val="2"/>
  </w:num>
  <w:num w:numId="3">
    <w:abstractNumId w:val="24"/>
  </w:num>
  <w:num w:numId="4">
    <w:abstractNumId w:val="59"/>
  </w:num>
  <w:num w:numId="5">
    <w:abstractNumId w:val="14"/>
  </w:num>
  <w:num w:numId="6">
    <w:abstractNumId w:val="43"/>
  </w:num>
  <w:num w:numId="7">
    <w:abstractNumId w:val="15"/>
  </w:num>
  <w:num w:numId="8">
    <w:abstractNumId w:val="51"/>
    <w:lvlOverride w:ilvl="0">
      <w:lvl w:ilvl="0">
        <w:start w:val="1"/>
        <w:numFmt w:val="decimal"/>
        <w:pStyle w:val="SDMPara"/>
        <w:lvlText w:val="%1."/>
        <w:lvlJc w:val="left"/>
        <w:pPr>
          <w:tabs>
            <w:tab w:val="num" w:pos="709"/>
          </w:tabs>
          <w:ind w:left="709" w:hanging="709"/>
        </w:pPr>
        <w:rPr>
          <w:rFonts w:hint="default"/>
        </w:rPr>
      </w:lvl>
    </w:lvlOverride>
    <w:lvlOverride w:ilvl="1">
      <w:lvl w:ilvl="1">
        <w:start w:val="1"/>
        <w:numFmt w:val="lowerLetter"/>
        <w:pStyle w:val="SDMSubPara1"/>
        <w:lvlText w:val="(%2)"/>
        <w:lvlJc w:val="left"/>
        <w:pPr>
          <w:tabs>
            <w:tab w:val="num" w:pos="709"/>
          </w:tabs>
          <w:ind w:left="1418" w:hanging="709"/>
        </w:pPr>
        <w:rPr>
          <w:rFonts w:hint="default"/>
        </w:rPr>
      </w:lvl>
    </w:lvlOverride>
    <w:lvlOverride w:ilvl="2">
      <w:lvl w:ilvl="2">
        <w:start w:val="1"/>
        <w:numFmt w:val="lowerRoman"/>
        <w:pStyle w:val="SDMSubPara2"/>
        <w:lvlText w:val="(%3)"/>
        <w:lvlJc w:val="left"/>
        <w:pPr>
          <w:tabs>
            <w:tab w:val="num" w:pos="709"/>
          </w:tabs>
          <w:ind w:left="1985" w:hanging="567"/>
        </w:pPr>
        <w:rPr>
          <w:rFonts w:hint="default"/>
        </w:rPr>
      </w:lvl>
    </w:lvlOverride>
    <w:lvlOverride w:ilvl="3">
      <w:lvl w:ilvl="3">
        <w:start w:val="1"/>
        <w:numFmt w:val="lowerLetter"/>
        <w:pStyle w:val="SDMSubPara3"/>
        <w:lvlText w:val="%4."/>
        <w:lvlJc w:val="left"/>
        <w:pPr>
          <w:tabs>
            <w:tab w:val="num" w:pos="709"/>
          </w:tabs>
          <w:ind w:left="2722" w:hanging="596"/>
        </w:pPr>
        <w:rPr>
          <w:rFonts w:hint="default"/>
        </w:rPr>
      </w:lvl>
    </w:lvlOverride>
    <w:lvlOverride w:ilvl="4">
      <w:lvl w:ilvl="4">
        <w:start w:val="1"/>
        <w:numFmt w:val="lowerRoman"/>
        <w:pStyle w:val="SDMSubPara4"/>
        <w:lvlText w:val="%5."/>
        <w:lvlJc w:val="left"/>
        <w:pPr>
          <w:tabs>
            <w:tab w:val="num" w:pos="709"/>
          </w:tabs>
          <w:ind w:left="3232" w:hanging="397"/>
        </w:pPr>
        <w:rPr>
          <w:rFonts w:hint="default"/>
        </w:rPr>
      </w:lvl>
    </w:lvlOverride>
    <w:lvlOverride w:ilvl="5">
      <w:lvl w:ilvl="5">
        <w:start w:val="1"/>
        <w:numFmt w:val="none"/>
        <w:lvlText w:val=""/>
        <w:lvlJc w:val="left"/>
        <w:pPr>
          <w:tabs>
            <w:tab w:val="num" w:pos="0"/>
          </w:tabs>
          <w:ind w:left="0" w:firstLine="0"/>
        </w:pPr>
        <w:rPr>
          <w:rFonts w:hint="default"/>
        </w:rPr>
      </w:lvl>
    </w:lvlOverride>
    <w:lvlOverride w:ilvl="6">
      <w:lvl w:ilvl="6">
        <w:start w:val="1"/>
        <w:numFmt w:val="none"/>
        <w:lvlText w:val="%7"/>
        <w:lvlJc w:val="left"/>
        <w:pPr>
          <w:tabs>
            <w:tab w:val="num" w:pos="0"/>
          </w:tabs>
          <w:ind w:left="0" w:firstLine="0"/>
        </w:pPr>
        <w:rPr>
          <w:rFonts w:hint="default"/>
        </w:rPr>
      </w:lvl>
    </w:lvlOverride>
    <w:lvlOverride w:ilvl="7">
      <w:lvl w:ilvl="7">
        <w:start w:val="1"/>
        <w:numFmt w:val="none"/>
        <w:lvlText w:val="%8"/>
        <w:lvlJc w:val="left"/>
        <w:pPr>
          <w:tabs>
            <w:tab w:val="num" w:pos="0"/>
          </w:tabs>
          <w:ind w:left="0" w:firstLine="0"/>
        </w:pPr>
        <w:rPr>
          <w:rFonts w:hint="default"/>
        </w:rPr>
      </w:lvl>
    </w:lvlOverride>
    <w:lvlOverride w:ilvl="8">
      <w:lvl w:ilvl="8">
        <w:start w:val="1"/>
        <w:numFmt w:val="none"/>
        <w:lvlText w:val="%9"/>
        <w:lvlJc w:val="left"/>
        <w:pPr>
          <w:tabs>
            <w:tab w:val="num" w:pos="0"/>
          </w:tabs>
          <w:ind w:left="0" w:firstLine="0"/>
        </w:pPr>
        <w:rPr>
          <w:rFonts w:hint="default"/>
        </w:rPr>
      </w:lvl>
    </w:lvlOverride>
  </w:num>
  <w:num w:numId="9">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5"/>
  </w:num>
  <w:num w:numId="13">
    <w:abstractNumId w:val="28"/>
  </w:num>
  <w:num w:numId="14">
    <w:abstractNumId w:val="6"/>
  </w:num>
  <w:num w:numId="15">
    <w:abstractNumId w:val="53"/>
  </w:num>
  <w:num w:numId="16">
    <w:abstractNumId w:val="34"/>
  </w:num>
  <w:num w:numId="17">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27"/>
  </w:num>
  <w:num w:numId="20">
    <w:abstractNumId w:val="16"/>
  </w:num>
  <w:num w:numId="21">
    <w:abstractNumId w:val="20"/>
  </w:num>
  <w:num w:numId="22">
    <w:abstractNumId w:val="4"/>
    <w:lvlOverride w:ilvl="0">
      <w:lvl w:ilvl="0">
        <w:start w:val="1"/>
        <w:numFmt w:val="decimal"/>
        <w:suff w:val="nothing"/>
        <w:lvlText w:val="Equation (%1)"/>
        <w:lvlJc w:val="left"/>
        <w:pPr>
          <w:ind w:left="0" w:firstLine="0"/>
        </w:pPr>
        <w:rPr>
          <w:rFonts w:hint="default"/>
          <w:strike w:val="0"/>
        </w:rPr>
      </w:lvl>
    </w:lvlOverride>
  </w:num>
  <w:num w:numId="23">
    <w:abstractNumId w:val="57"/>
  </w:num>
  <w:num w:numId="24">
    <w:abstractNumId w:val="13"/>
  </w:num>
  <w:num w:numId="25">
    <w:abstractNumId w:val="18"/>
  </w:num>
  <w:num w:numId="26">
    <w:abstractNumId w:val="23"/>
  </w:num>
  <w:num w:numId="27">
    <w:abstractNumId w:val="36"/>
  </w:num>
  <w:num w:numId="28">
    <w:abstractNumId w:val="34"/>
  </w:num>
  <w:num w:numId="29">
    <w:abstractNumId w:val="34"/>
  </w:num>
  <w:num w:numId="30">
    <w:abstractNumId w:val="34"/>
  </w:num>
  <w:num w:numId="31">
    <w:abstractNumId w:val="3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DateAndTime/>
  <w:hideSpellingErrors/>
  <w:hideGrammaticalError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cumentProtection w:edit="forms" w:enforcement="0"/>
  <w:defaultTabStop w:val="709"/>
  <w:hyphenationZone w:val="425"/>
  <w:drawingGridHorizontalSpacing w:val="110"/>
  <w:drawingGridVerticalSpacing w:val="299"/>
  <w:displayHorizontalDrawingGridEvery w:val="0"/>
  <w:displayVerticalDrawingGridEvery w:val="0"/>
  <w:noPunctuationKerning/>
  <w:characterSpacingControl w:val="doNotCompress"/>
  <w:hdrShapeDefaults>
    <o:shapedefaults v:ext="edit" spidmax="4097" style="mso-position-horizontal:center;mso-position-horizontal-relative:margin;mso-position-vertical:center;mso-position-vertical-relative:margin" fill="f" fillcolor="#a6a6a6" stroke="f">
      <v:fill color="#a6a6a6" on="f"/>
      <v:stroke on="f"/>
      <v:shadow color="#868686"/>
      <o:colormru v:ext="edit" colors="#ffc"/>
    </o:shapedefaults>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DUzM7MwtTQ0MjRU0lEKTi0uzszPAykwqgUAejNO3SwAAAA="/>
  </w:docVars>
  <w:rsids>
    <w:rsidRoot w:val="00E777C1"/>
    <w:rsid w:val="0000013B"/>
    <w:rsid w:val="0000045C"/>
    <w:rsid w:val="000004B7"/>
    <w:rsid w:val="0000088E"/>
    <w:rsid w:val="000009BC"/>
    <w:rsid w:val="00000ADB"/>
    <w:rsid w:val="00000B5E"/>
    <w:rsid w:val="000012E9"/>
    <w:rsid w:val="000017C8"/>
    <w:rsid w:val="00001AC8"/>
    <w:rsid w:val="000027C4"/>
    <w:rsid w:val="00002823"/>
    <w:rsid w:val="00002A1E"/>
    <w:rsid w:val="00002CB4"/>
    <w:rsid w:val="00002FBE"/>
    <w:rsid w:val="000031D5"/>
    <w:rsid w:val="00003406"/>
    <w:rsid w:val="00003473"/>
    <w:rsid w:val="00003582"/>
    <w:rsid w:val="000036C6"/>
    <w:rsid w:val="000039C2"/>
    <w:rsid w:val="00003DBE"/>
    <w:rsid w:val="00003F80"/>
    <w:rsid w:val="0000404D"/>
    <w:rsid w:val="000043F7"/>
    <w:rsid w:val="00004B7A"/>
    <w:rsid w:val="00004C06"/>
    <w:rsid w:val="000051F4"/>
    <w:rsid w:val="0000544C"/>
    <w:rsid w:val="00005504"/>
    <w:rsid w:val="00005708"/>
    <w:rsid w:val="00005B98"/>
    <w:rsid w:val="00005C4D"/>
    <w:rsid w:val="00006979"/>
    <w:rsid w:val="00006A75"/>
    <w:rsid w:val="00006AC5"/>
    <w:rsid w:val="00006F4F"/>
    <w:rsid w:val="00006FC4"/>
    <w:rsid w:val="000072AE"/>
    <w:rsid w:val="0000733A"/>
    <w:rsid w:val="00007AE8"/>
    <w:rsid w:val="00007C0A"/>
    <w:rsid w:val="00007E9B"/>
    <w:rsid w:val="00010125"/>
    <w:rsid w:val="00010300"/>
    <w:rsid w:val="0001049C"/>
    <w:rsid w:val="0001073B"/>
    <w:rsid w:val="00010910"/>
    <w:rsid w:val="00010CE4"/>
    <w:rsid w:val="00010D38"/>
    <w:rsid w:val="0001110F"/>
    <w:rsid w:val="0001140D"/>
    <w:rsid w:val="00011573"/>
    <w:rsid w:val="0001165C"/>
    <w:rsid w:val="00011B5E"/>
    <w:rsid w:val="00011BC7"/>
    <w:rsid w:val="00011E6C"/>
    <w:rsid w:val="00011F5D"/>
    <w:rsid w:val="0001251E"/>
    <w:rsid w:val="00012556"/>
    <w:rsid w:val="00012790"/>
    <w:rsid w:val="00012A91"/>
    <w:rsid w:val="00012ACF"/>
    <w:rsid w:val="00012DDB"/>
    <w:rsid w:val="00012EFA"/>
    <w:rsid w:val="00013330"/>
    <w:rsid w:val="00013B88"/>
    <w:rsid w:val="00013E90"/>
    <w:rsid w:val="00014189"/>
    <w:rsid w:val="000144CE"/>
    <w:rsid w:val="000146C3"/>
    <w:rsid w:val="000147F0"/>
    <w:rsid w:val="00014814"/>
    <w:rsid w:val="0001516D"/>
    <w:rsid w:val="000159BC"/>
    <w:rsid w:val="00016131"/>
    <w:rsid w:val="000165AF"/>
    <w:rsid w:val="000174BC"/>
    <w:rsid w:val="000176CE"/>
    <w:rsid w:val="000179CF"/>
    <w:rsid w:val="00017A2F"/>
    <w:rsid w:val="00017D33"/>
    <w:rsid w:val="00020041"/>
    <w:rsid w:val="00020754"/>
    <w:rsid w:val="00020FBF"/>
    <w:rsid w:val="00021280"/>
    <w:rsid w:val="000215F5"/>
    <w:rsid w:val="00021AD8"/>
    <w:rsid w:val="00021B33"/>
    <w:rsid w:val="00022A60"/>
    <w:rsid w:val="00022A86"/>
    <w:rsid w:val="00022CC8"/>
    <w:rsid w:val="000230A2"/>
    <w:rsid w:val="000236E7"/>
    <w:rsid w:val="000238DE"/>
    <w:rsid w:val="000239DB"/>
    <w:rsid w:val="00023AF4"/>
    <w:rsid w:val="00023F5C"/>
    <w:rsid w:val="000241A5"/>
    <w:rsid w:val="000244A0"/>
    <w:rsid w:val="000244AB"/>
    <w:rsid w:val="000246DA"/>
    <w:rsid w:val="00024755"/>
    <w:rsid w:val="0002487B"/>
    <w:rsid w:val="00024974"/>
    <w:rsid w:val="00024B45"/>
    <w:rsid w:val="00024BA3"/>
    <w:rsid w:val="00024C03"/>
    <w:rsid w:val="00024C9D"/>
    <w:rsid w:val="000252C5"/>
    <w:rsid w:val="00025465"/>
    <w:rsid w:val="0002562E"/>
    <w:rsid w:val="000258F7"/>
    <w:rsid w:val="00025937"/>
    <w:rsid w:val="00025B94"/>
    <w:rsid w:val="00025FDB"/>
    <w:rsid w:val="00026099"/>
    <w:rsid w:val="00026149"/>
    <w:rsid w:val="0002663E"/>
    <w:rsid w:val="0002677D"/>
    <w:rsid w:val="0002690A"/>
    <w:rsid w:val="00026A0B"/>
    <w:rsid w:val="00026B93"/>
    <w:rsid w:val="00026C11"/>
    <w:rsid w:val="0002743F"/>
    <w:rsid w:val="000274ED"/>
    <w:rsid w:val="000279BF"/>
    <w:rsid w:val="00027F65"/>
    <w:rsid w:val="000306E5"/>
    <w:rsid w:val="000306ED"/>
    <w:rsid w:val="00030991"/>
    <w:rsid w:val="00030C08"/>
    <w:rsid w:val="00030D59"/>
    <w:rsid w:val="00030E69"/>
    <w:rsid w:val="00030F34"/>
    <w:rsid w:val="00031003"/>
    <w:rsid w:val="000310A1"/>
    <w:rsid w:val="0003133D"/>
    <w:rsid w:val="0003138B"/>
    <w:rsid w:val="000315CA"/>
    <w:rsid w:val="00031D0A"/>
    <w:rsid w:val="00031EFF"/>
    <w:rsid w:val="00032021"/>
    <w:rsid w:val="00032207"/>
    <w:rsid w:val="00032453"/>
    <w:rsid w:val="00032951"/>
    <w:rsid w:val="00032A52"/>
    <w:rsid w:val="00032B9D"/>
    <w:rsid w:val="00032DED"/>
    <w:rsid w:val="00032E10"/>
    <w:rsid w:val="00033640"/>
    <w:rsid w:val="0003376B"/>
    <w:rsid w:val="000339B5"/>
    <w:rsid w:val="00033A36"/>
    <w:rsid w:val="00033F7B"/>
    <w:rsid w:val="000340C5"/>
    <w:rsid w:val="000343F5"/>
    <w:rsid w:val="0003494A"/>
    <w:rsid w:val="00034A56"/>
    <w:rsid w:val="00034B0D"/>
    <w:rsid w:val="00034BDF"/>
    <w:rsid w:val="000357EC"/>
    <w:rsid w:val="00035856"/>
    <w:rsid w:val="000358DF"/>
    <w:rsid w:val="00035AA9"/>
    <w:rsid w:val="00035F3E"/>
    <w:rsid w:val="000361DB"/>
    <w:rsid w:val="0003624C"/>
    <w:rsid w:val="00036406"/>
    <w:rsid w:val="0003674D"/>
    <w:rsid w:val="00036793"/>
    <w:rsid w:val="00036818"/>
    <w:rsid w:val="00036857"/>
    <w:rsid w:val="00036902"/>
    <w:rsid w:val="00036AED"/>
    <w:rsid w:val="00036DF9"/>
    <w:rsid w:val="00037036"/>
    <w:rsid w:val="000373E9"/>
    <w:rsid w:val="00037ECD"/>
    <w:rsid w:val="0004019F"/>
    <w:rsid w:val="0004059F"/>
    <w:rsid w:val="000408DA"/>
    <w:rsid w:val="00040F3E"/>
    <w:rsid w:val="0004112F"/>
    <w:rsid w:val="000412E2"/>
    <w:rsid w:val="00041360"/>
    <w:rsid w:val="00041737"/>
    <w:rsid w:val="00041D85"/>
    <w:rsid w:val="00041E3F"/>
    <w:rsid w:val="0004222E"/>
    <w:rsid w:val="0004239B"/>
    <w:rsid w:val="0004270B"/>
    <w:rsid w:val="00042A49"/>
    <w:rsid w:val="00042BF3"/>
    <w:rsid w:val="00042EE5"/>
    <w:rsid w:val="0004311A"/>
    <w:rsid w:val="000431FA"/>
    <w:rsid w:val="00043B18"/>
    <w:rsid w:val="00044BFB"/>
    <w:rsid w:val="00044F86"/>
    <w:rsid w:val="00045030"/>
    <w:rsid w:val="00045794"/>
    <w:rsid w:val="000457EA"/>
    <w:rsid w:val="0004586D"/>
    <w:rsid w:val="00045C2B"/>
    <w:rsid w:val="0004606A"/>
    <w:rsid w:val="00046120"/>
    <w:rsid w:val="00046F53"/>
    <w:rsid w:val="00047247"/>
    <w:rsid w:val="00047658"/>
    <w:rsid w:val="000478BE"/>
    <w:rsid w:val="00047916"/>
    <w:rsid w:val="00047EEB"/>
    <w:rsid w:val="00047F0B"/>
    <w:rsid w:val="00047FD4"/>
    <w:rsid w:val="000501E2"/>
    <w:rsid w:val="00050204"/>
    <w:rsid w:val="000502D5"/>
    <w:rsid w:val="0005039D"/>
    <w:rsid w:val="00050967"/>
    <w:rsid w:val="00050B5D"/>
    <w:rsid w:val="00050C99"/>
    <w:rsid w:val="00050EDA"/>
    <w:rsid w:val="000513DA"/>
    <w:rsid w:val="00051A49"/>
    <w:rsid w:val="000522FD"/>
    <w:rsid w:val="00052717"/>
    <w:rsid w:val="0005271E"/>
    <w:rsid w:val="000529A2"/>
    <w:rsid w:val="00052A2C"/>
    <w:rsid w:val="000530C3"/>
    <w:rsid w:val="0005341D"/>
    <w:rsid w:val="00053B06"/>
    <w:rsid w:val="00053D88"/>
    <w:rsid w:val="00054151"/>
    <w:rsid w:val="000543C6"/>
    <w:rsid w:val="000545B1"/>
    <w:rsid w:val="0005485D"/>
    <w:rsid w:val="00054879"/>
    <w:rsid w:val="00054C8A"/>
    <w:rsid w:val="00054CE4"/>
    <w:rsid w:val="00054D31"/>
    <w:rsid w:val="000550AB"/>
    <w:rsid w:val="00055154"/>
    <w:rsid w:val="000552A1"/>
    <w:rsid w:val="00055563"/>
    <w:rsid w:val="00055565"/>
    <w:rsid w:val="00056364"/>
    <w:rsid w:val="00056569"/>
    <w:rsid w:val="00056680"/>
    <w:rsid w:val="00056763"/>
    <w:rsid w:val="00056845"/>
    <w:rsid w:val="000574DA"/>
    <w:rsid w:val="00057792"/>
    <w:rsid w:val="00057F38"/>
    <w:rsid w:val="0006037D"/>
    <w:rsid w:val="00060389"/>
    <w:rsid w:val="00060BA0"/>
    <w:rsid w:val="00060C52"/>
    <w:rsid w:val="00060E35"/>
    <w:rsid w:val="00060F41"/>
    <w:rsid w:val="0006149F"/>
    <w:rsid w:val="00061799"/>
    <w:rsid w:val="00061F17"/>
    <w:rsid w:val="00062146"/>
    <w:rsid w:val="00062180"/>
    <w:rsid w:val="00062322"/>
    <w:rsid w:val="000625F9"/>
    <w:rsid w:val="00062CC9"/>
    <w:rsid w:val="00062CF0"/>
    <w:rsid w:val="000630C6"/>
    <w:rsid w:val="00063344"/>
    <w:rsid w:val="0006338C"/>
    <w:rsid w:val="000633F9"/>
    <w:rsid w:val="000637F7"/>
    <w:rsid w:val="00063807"/>
    <w:rsid w:val="00063AB5"/>
    <w:rsid w:val="00063E08"/>
    <w:rsid w:val="00064651"/>
    <w:rsid w:val="00064735"/>
    <w:rsid w:val="00064FB6"/>
    <w:rsid w:val="0006526A"/>
    <w:rsid w:val="000653B7"/>
    <w:rsid w:val="00065C85"/>
    <w:rsid w:val="00065E31"/>
    <w:rsid w:val="00066304"/>
    <w:rsid w:val="00066393"/>
    <w:rsid w:val="000666DF"/>
    <w:rsid w:val="000666E9"/>
    <w:rsid w:val="00066B4B"/>
    <w:rsid w:val="00066D37"/>
    <w:rsid w:val="00066FC2"/>
    <w:rsid w:val="00067083"/>
    <w:rsid w:val="000671D5"/>
    <w:rsid w:val="00067713"/>
    <w:rsid w:val="00067730"/>
    <w:rsid w:val="00067826"/>
    <w:rsid w:val="00067B7E"/>
    <w:rsid w:val="000700D8"/>
    <w:rsid w:val="00070225"/>
    <w:rsid w:val="0007034A"/>
    <w:rsid w:val="000711FC"/>
    <w:rsid w:val="0007146C"/>
    <w:rsid w:val="00071B34"/>
    <w:rsid w:val="00071E89"/>
    <w:rsid w:val="00071FCC"/>
    <w:rsid w:val="00072050"/>
    <w:rsid w:val="000722FD"/>
    <w:rsid w:val="000724BA"/>
    <w:rsid w:val="000725B5"/>
    <w:rsid w:val="00072A05"/>
    <w:rsid w:val="00073333"/>
    <w:rsid w:val="000736DB"/>
    <w:rsid w:val="000738ED"/>
    <w:rsid w:val="00073927"/>
    <w:rsid w:val="00073D26"/>
    <w:rsid w:val="00074071"/>
    <w:rsid w:val="000747BE"/>
    <w:rsid w:val="00074F92"/>
    <w:rsid w:val="00074FA9"/>
    <w:rsid w:val="0007521F"/>
    <w:rsid w:val="0007525F"/>
    <w:rsid w:val="0007546C"/>
    <w:rsid w:val="00075504"/>
    <w:rsid w:val="000756F5"/>
    <w:rsid w:val="00075E7D"/>
    <w:rsid w:val="00076437"/>
    <w:rsid w:val="000768F8"/>
    <w:rsid w:val="000769E0"/>
    <w:rsid w:val="00076ECB"/>
    <w:rsid w:val="00077241"/>
    <w:rsid w:val="000776E5"/>
    <w:rsid w:val="000778FC"/>
    <w:rsid w:val="000779A5"/>
    <w:rsid w:val="00077CF7"/>
    <w:rsid w:val="000803A1"/>
    <w:rsid w:val="00080741"/>
    <w:rsid w:val="000809A8"/>
    <w:rsid w:val="000816FC"/>
    <w:rsid w:val="00081E2E"/>
    <w:rsid w:val="00081E91"/>
    <w:rsid w:val="00081F76"/>
    <w:rsid w:val="00082228"/>
    <w:rsid w:val="000823C6"/>
    <w:rsid w:val="00082986"/>
    <w:rsid w:val="00082C21"/>
    <w:rsid w:val="00082C71"/>
    <w:rsid w:val="00082F50"/>
    <w:rsid w:val="000838BF"/>
    <w:rsid w:val="0008406E"/>
    <w:rsid w:val="000846E2"/>
    <w:rsid w:val="00084D1F"/>
    <w:rsid w:val="00085049"/>
    <w:rsid w:val="0008541D"/>
    <w:rsid w:val="000855A5"/>
    <w:rsid w:val="00085604"/>
    <w:rsid w:val="0008667B"/>
    <w:rsid w:val="000866AF"/>
    <w:rsid w:val="0008699B"/>
    <w:rsid w:val="00086AE0"/>
    <w:rsid w:val="00086D83"/>
    <w:rsid w:val="00087198"/>
    <w:rsid w:val="0008783C"/>
    <w:rsid w:val="000878E7"/>
    <w:rsid w:val="00087EDF"/>
    <w:rsid w:val="00090067"/>
    <w:rsid w:val="000900DD"/>
    <w:rsid w:val="00090481"/>
    <w:rsid w:val="000904A8"/>
    <w:rsid w:val="000905DC"/>
    <w:rsid w:val="00090954"/>
    <w:rsid w:val="000913CF"/>
    <w:rsid w:val="000914D2"/>
    <w:rsid w:val="000915E2"/>
    <w:rsid w:val="0009194E"/>
    <w:rsid w:val="00091B60"/>
    <w:rsid w:val="00091BC3"/>
    <w:rsid w:val="00091C7B"/>
    <w:rsid w:val="000920C6"/>
    <w:rsid w:val="000924D0"/>
    <w:rsid w:val="00092BA8"/>
    <w:rsid w:val="00093030"/>
    <w:rsid w:val="00093093"/>
    <w:rsid w:val="00093BB6"/>
    <w:rsid w:val="00093C1C"/>
    <w:rsid w:val="00093DB6"/>
    <w:rsid w:val="00093E2D"/>
    <w:rsid w:val="00093E8F"/>
    <w:rsid w:val="00094043"/>
    <w:rsid w:val="000940E6"/>
    <w:rsid w:val="00094104"/>
    <w:rsid w:val="000946BB"/>
    <w:rsid w:val="000946DB"/>
    <w:rsid w:val="000948DD"/>
    <w:rsid w:val="00094E92"/>
    <w:rsid w:val="00094F24"/>
    <w:rsid w:val="000950E4"/>
    <w:rsid w:val="00095297"/>
    <w:rsid w:val="0009541E"/>
    <w:rsid w:val="000956D1"/>
    <w:rsid w:val="000958B1"/>
    <w:rsid w:val="00095EC6"/>
    <w:rsid w:val="000962AE"/>
    <w:rsid w:val="000967E5"/>
    <w:rsid w:val="00096DDA"/>
    <w:rsid w:val="00096E48"/>
    <w:rsid w:val="000972D4"/>
    <w:rsid w:val="0009730B"/>
    <w:rsid w:val="000975EA"/>
    <w:rsid w:val="00097C44"/>
    <w:rsid w:val="00097DB3"/>
    <w:rsid w:val="00097FB3"/>
    <w:rsid w:val="000A07CF"/>
    <w:rsid w:val="000A0BF3"/>
    <w:rsid w:val="000A0E1E"/>
    <w:rsid w:val="000A0E3A"/>
    <w:rsid w:val="000A11E4"/>
    <w:rsid w:val="000A1429"/>
    <w:rsid w:val="000A2684"/>
    <w:rsid w:val="000A2914"/>
    <w:rsid w:val="000A2A21"/>
    <w:rsid w:val="000A2F32"/>
    <w:rsid w:val="000A3021"/>
    <w:rsid w:val="000A32C1"/>
    <w:rsid w:val="000A35EE"/>
    <w:rsid w:val="000A3942"/>
    <w:rsid w:val="000A3CDF"/>
    <w:rsid w:val="000A3D11"/>
    <w:rsid w:val="000A3FFC"/>
    <w:rsid w:val="000A420F"/>
    <w:rsid w:val="000A464D"/>
    <w:rsid w:val="000A474F"/>
    <w:rsid w:val="000A4A1D"/>
    <w:rsid w:val="000A4C2A"/>
    <w:rsid w:val="000A4D8F"/>
    <w:rsid w:val="000A4EB6"/>
    <w:rsid w:val="000A571A"/>
    <w:rsid w:val="000A590F"/>
    <w:rsid w:val="000A5DBB"/>
    <w:rsid w:val="000A618A"/>
    <w:rsid w:val="000A62D4"/>
    <w:rsid w:val="000A668C"/>
    <w:rsid w:val="000A6938"/>
    <w:rsid w:val="000A699E"/>
    <w:rsid w:val="000A6A23"/>
    <w:rsid w:val="000A6E5A"/>
    <w:rsid w:val="000A6FE4"/>
    <w:rsid w:val="000A7170"/>
    <w:rsid w:val="000A7B9A"/>
    <w:rsid w:val="000A7CFD"/>
    <w:rsid w:val="000B0087"/>
    <w:rsid w:val="000B0193"/>
    <w:rsid w:val="000B058B"/>
    <w:rsid w:val="000B069B"/>
    <w:rsid w:val="000B086D"/>
    <w:rsid w:val="000B0883"/>
    <w:rsid w:val="000B0E11"/>
    <w:rsid w:val="000B1FA0"/>
    <w:rsid w:val="000B25AE"/>
    <w:rsid w:val="000B2703"/>
    <w:rsid w:val="000B2846"/>
    <w:rsid w:val="000B2A70"/>
    <w:rsid w:val="000B2C3E"/>
    <w:rsid w:val="000B2E8C"/>
    <w:rsid w:val="000B32B6"/>
    <w:rsid w:val="000B3606"/>
    <w:rsid w:val="000B3884"/>
    <w:rsid w:val="000B39DA"/>
    <w:rsid w:val="000B3C1A"/>
    <w:rsid w:val="000B3FAF"/>
    <w:rsid w:val="000B429D"/>
    <w:rsid w:val="000B4312"/>
    <w:rsid w:val="000B4738"/>
    <w:rsid w:val="000B4A77"/>
    <w:rsid w:val="000B4CBF"/>
    <w:rsid w:val="000B50BD"/>
    <w:rsid w:val="000B5BC6"/>
    <w:rsid w:val="000B6574"/>
    <w:rsid w:val="000B66D8"/>
    <w:rsid w:val="000B6A28"/>
    <w:rsid w:val="000B6B97"/>
    <w:rsid w:val="000B7027"/>
    <w:rsid w:val="000B712F"/>
    <w:rsid w:val="000B7458"/>
    <w:rsid w:val="000B74DF"/>
    <w:rsid w:val="000B770A"/>
    <w:rsid w:val="000B7E5E"/>
    <w:rsid w:val="000B7ED9"/>
    <w:rsid w:val="000B7FDD"/>
    <w:rsid w:val="000C0172"/>
    <w:rsid w:val="000C01E8"/>
    <w:rsid w:val="000C01EC"/>
    <w:rsid w:val="000C04A1"/>
    <w:rsid w:val="000C0BD0"/>
    <w:rsid w:val="000C0FBF"/>
    <w:rsid w:val="000C178D"/>
    <w:rsid w:val="000C1805"/>
    <w:rsid w:val="000C188C"/>
    <w:rsid w:val="000C190A"/>
    <w:rsid w:val="000C19A7"/>
    <w:rsid w:val="000C1B5C"/>
    <w:rsid w:val="000C1CCB"/>
    <w:rsid w:val="000C2202"/>
    <w:rsid w:val="000C254B"/>
    <w:rsid w:val="000C3329"/>
    <w:rsid w:val="000C3597"/>
    <w:rsid w:val="000C3823"/>
    <w:rsid w:val="000C3888"/>
    <w:rsid w:val="000C3981"/>
    <w:rsid w:val="000C3BF3"/>
    <w:rsid w:val="000C4064"/>
    <w:rsid w:val="000C47EB"/>
    <w:rsid w:val="000C486C"/>
    <w:rsid w:val="000C49E3"/>
    <w:rsid w:val="000C4B7F"/>
    <w:rsid w:val="000C57A1"/>
    <w:rsid w:val="000C5829"/>
    <w:rsid w:val="000C589B"/>
    <w:rsid w:val="000C5B60"/>
    <w:rsid w:val="000C5B97"/>
    <w:rsid w:val="000C5CC7"/>
    <w:rsid w:val="000C5F59"/>
    <w:rsid w:val="000C6655"/>
    <w:rsid w:val="000C6708"/>
    <w:rsid w:val="000C692E"/>
    <w:rsid w:val="000C6C90"/>
    <w:rsid w:val="000C7090"/>
    <w:rsid w:val="000C75BC"/>
    <w:rsid w:val="000C7652"/>
    <w:rsid w:val="000C792C"/>
    <w:rsid w:val="000C7BBC"/>
    <w:rsid w:val="000C7C18"/>
    <w:rsid w:val="000D023B"/>
    <w:rsid w:val="000D03E1"/>
    <w:rsid w:val="000D0530"/>
    <w:rsid w:val="000D06B2"/>
    <w:rsid w:val="000D1283"/>
    <w:rsid w:val="000D1B23"/>
    <w:rsid w:val="000D1BEF"/>
    <w:rsid w:val="000D22A8"/>
    <w:rsid w:val="000D26B4"/>
    <w:rsid w:val="000D2D2D"/>
    <w:rsid w:val="000D30C8"/>
    <w:rsid w:val="000D30DB"/>
    <w:rsid w:val="000D325F"/>
    <w:rsid w:val="000D32D3"/>
    <w:rsid w:val="000D369E"/>
    <w:rsid w:val="000D3954"/>
    <w:rsid w:val="000D3D61"/>
    <w:rsid w:val="000D4113"/>
    <w:rsid w:val="000D411B"/>
    <w:rsid w:val="000D4538"/>
    <w:rsid w:val="000D45C7"/>
    <w:rsid w:val="000D5AA7"/>
    <w:rsid w:val="000D5C46"/>
    <w:rsid w:val="000D5C6C"/>
    <w:rsid w:val="000D6349"/>
    <w:rsid w:val="000D6B0E"/>
    <w:rsid w:val="000D6D11"/>
    <w:rsid w:val="000D71F4"/>
    <w:rsid w:val="000D750E"/>
    <w:rsid w:val="000D7615"/>
    <w:rsid w:val="000D773D"/>
    <w:rsid w:val="000D77D9"/>
    <w:rsid w:val="000D7938"/>
    <w:rsid w:val="000D7BC5"/>
    <w:rsid w:val="000E063D"/>
    <w:rsid w:val="000E08CB"/>
    <w:rsid w:val="000E0CE5"/>
    <w:rsid w:val="000E0D9D"/>
    <w:rsid w:val="000E0F37"/>
    <w:rsid w:val="000E0F97"/>
    <w:rsid w:val="000E1471"/>
    <w:rsid w:val="000E16DE"/>
    <w:rsid w:val="000E1739"/>
    <w:rsid w:val="000E2159"/>
    <w:rsid w:val="000E24D8"/>
    <w:rsid w:val="000E29C8"/>
    <w:rsid w:val="000E2BA7"/>
    <w:rsid w:val="000E338E"/>
    <w:rsid w:val="000E3DB3"/>
    <w:rsid w:val="000E42CF"/>
    <w:rsid w:val="000E435A"/>
    <w:rsid w:val="000E453C"/>
    <w:rsid w:val="000E4751"/>
    <w:rsid w:val="000E47D2"/>
    <w:rsid w:val="000E486B"/>
    <w:rsid w:val="000E48F0"/>
    <w:rsid w:val="000E5183"/>
    <w:rsid w:val="000E528A"/>
    <w:rsid w:val="000E5D3D"/>
    <w:rsid w:val="000E6146"/>
    <w:rsid w:val="000E6241"/>
    <w:rsid w:val="000E63FD"/>
    <w:rsid w:val="000E64BF"/>
    <w:rsid w:val="000E6BA7"/>
    <w:rsid w:val="000E70A9"/>
    <w:rsid w:val="000E7585"/>
    <w:rsid w:val="000E75AF"/>
    <w:rsid w:val="000E7794"/>
    <w:rsid w:val="000E7AE4"/>
    <w:rsid w:val="000E7F12"/>
    <w:rsid w:val="000E7F27"/>
    <w:rsid w:val="000E7FDE"/>
    <w:rsid w:val="000F01E2"/>
    <w:rsid w:val="000F04ED"/>
    <w:rsid w:val="000F0576"/>
    <w:rsid w:val="000F0584"/>
    <w:rsid w:val="000F093D"/>
    <w:rsid w:val="000F0CED"/>
    <w:rsid w:val="000F0D17"/>
    <w:rsid w:val="000F0E9A"/>
    <w:rsid w:val="000F10CC"/>
    <w:rsid w:val="000F1316"/>
    <w:rsid w:val="000F1D46"/>
    <w:rsid w:val="000F2401"/>
    <w:rsid w:val="000F253D"/>
    <w:rsid w:val="000F2CC4"/>
    <w:rsid w:val="000F2E77"/>
    <w:rsid w:val="000F2F52"/>
    <w:rsid w:val="000F31EA"/>
    <w:rsid w:val="000F3DA4"/>
    <w:rsid w:val="000F3E3B"/>
    <w:rsid w:val="000F3F2A"/>
    <w:rsid w:val="000F4236"/>
    <w:rsid w:val="000F4409"/>
    <w:rsid w:val="000F441C"/>
    <w:rsid w:val="000F4539"/>
    <w:rsid w:val="000F459D"/>
    <w:rsid w:val="000F4A9D"/>
    <w:rsid w:val="000F5939"/>
    <w:rsid w:val="000F5A26"/>
    <w:rsid w:val="000F5C2F"/>
    <w:rsid w:val="000F5D33"/>
    <w:rsid w:val="000F5E83"/>
    <w:rsid w:val="000F6625"/>
    <w:rsid w:val="000F6737"/>
    <w:rsid w:val="000F699F"/>
    <w:rsid w:val="000F6E87"/>
    <w:rsid w:val="000F6F9B"/>
    <w:rsid w:val="000F795D"/>
    <w:rsid w:val="000F7C68"/>
    <w:rsid w:val="000F7EAA"/>
    <w:rsid w:val="00100311"/>
    <w:rsid w:val="0010063B"/>
    <w:rsid w:val="001008DB"/>
    <w:rsid w:val="00100C1F"/>
    <w:rsid w:val="0010149F"/>
    <w:rsid w:val="001014DD"/>
    <w:rsid w:val="00101633"/>
    <w:rsid w:val="00101790"/>
    <w:rsid w:val="00101798"/>
    <w:rsid w:val="00101BAA"/>
    <w:rsid w:val="0010246C"/>
    <w:rsid w:val="001024AA"/>
    <w:rsid w:val="00102603"/>
    <w:rsid w:val="00102680"/>
    <w:rsid w:val="001029BB"/>
    <w:rsid w:val="00102A62"/>
    <w:rsid w:val="00102CE5"/>
    <w:rsid w:val="00102E23"/>
    <w:rsid w:val="00103545"/>
    <w:rsid w:val="0010378B"/>
    <w:rsid w:val="001037A8"/>
    <w:rsid w:val="00103B1A"/>
    <w:rsid w:val="00103D34"/>
    <w:rsid w:val="001040B8"/>
    <w:rsid w:val="00104982"/>
    <w:rsid w:val="00104D01"/>
    <w:rsid w:val="00104F38"/>
    <w:rsid w:val="001050BD"/>
    <w:rsid w:val="0010516B"/>
    <w:rsid w:val="001053C8"/>
    <w:rsid w:val="001053FC"/>
    <w:rsid w:val="00105720"/>
    <w:rsid w:val="00105E9D"/>
    <w:rsid w:val="00105F10"/>
    <w:rsid w:val="0010610B"/>
    <w:rsid w:val="00106308"/>
    <w:rsid w:val="00106691"/>
    <w:rsid w:val="00106B06"/>
    <w:rsid w:val="00106C08"/>
    <w:rsid w:val="00106EAA"/>
    <w:rsid w:val="001071A4"/>
    <w:rsid w:val="00107354"/>
    <w:rsid w:val="001073FF"/>
    <w:rsid w:val="0010767D"/>
    <w:rsid w:val="00107747"/>
    <w:rsid w:val="001077C0"/>
    <w:rsid w:val="00110138"/>
    <w:rsid w:val="00110202"/>
    <w:rsid w:val="00110607"/>
    <w:rsid w:val="0011063E"/>
    <w:rsid w:val="00110845"/>
    <w:rsid w:val="001109EA"/>
    <w:rsid w:val="00110A86"/>
    <w:rsid w:val="00110BBF"/>
    <w:rsid w:val="0011106B"/>
    <w:rsid w:val="00111269"/>
    <w:rsid w:val="0011133C"/>
    <w:rsid w:val="00111503"/>
    <w:rsid w:val="00111535"/>
    <w:rsid w:val="00111986"/>
    <w:rsid w:val="00111BD7"/>
    <w:rsid w:val="0011240C"/>
    <w:rsid w:val="00112AE3"/>
    <w:rsid w:val="00112FB3"/>
    <w:rsid w:val="001133FD"/>
    <w:rsid w:val="0011363B"/>
    <w:rsid w:val="00113779"/>
    <w:rsid w:val="00113A19"/>
    <w:rsid w:val="00113A5E"/>
    <w:rsid w:val="00113A96"/>
    <w:rsid w:val="00113E3A"/>
    <w:rsid w:val="0011466E"/>
    <w:rsid w:val="001146DB"/>
    <w:rsid w:val="00114A0D"/>
    <w:rsid w:val="00114BD8"/>
    <w:rsid w:val="00114DC8"/>
    <w:rsid w:val="0011503B"/>
    <w:rsid w:val="00115070"/>
    <w:rsid w:val="001151A2"/>
    <w:rsid w:val="00115434"/>
    <w:rsid w:val="001155AC"/>
    <w:rsid w:val="001157E4"/>
    <w:rsid w:val="00115AA0"/>
    <w:rsid w:val="00115C0C"/>
    <w:rsid w:val="00115DD0"/>
    <w:rsid w:val="001163B7"/>
    <w:rsid w:val="00116946"/>
    <w:rsid w:val="0011715E"/>
    <w:rsid w:val="00117D4D"/>
    <w:rsid w:val="00117E4C"/>
    <w:rsid w:val="00117E7E"/>
    <w:rsid w:val="00117F12"/>
    <w:rsid w:val="001200C0"/>
    <w:rsid w:val="0012057C"/>
    <w:rsid w:val="001210CF"/>
    <w:rsid w:val="00121478"/>
    <w:rsid w:val="00121698"/>
    <w:rsid w:val="001218DF"/>
    <w:rsid w:val="00121B8D"/>
    <w:rsid w:val="00121E2A"/>
    <w:rsid w:val="0012209F"/>
    <w:rsid w:val="0012246B"/>
    <w:rsid w:val="0012253D"/>
    <w:rsid w:val="001225AF"/>
    <w:rsid w:val="00122770"/>
    <w:rsid w:val="00122884"/>
    <w:rsid w:val="001228EB"/>
    <w:rsid w:val="00122BDA"/>
    <w:rsid w:val="00122D61"/>
    <w:rsid w:val="00123161"/>
    <w:rsid w:val="00123196"/>
    <w:rsid w:val="001232BE"/>
    <w:rsid w:val="001232EA"/>
    <w:rsid w:val="00124C6D"/>
    <w:rsid w:val="00125074"/>
    <w:rsid w:val="00125347"/>
    <w:rsid w:val="00125503"/>
    <w:rsid w:val="0012582E"/>
    <w:rsid w:val="00125A0E"/>
    <w:rsid w:val="00125C81"/>
    <w:rsid w:val="00125D01"/>
    <w:rsid w:val="00125DC3"/>
    <w:rsid w:val="00126101"/>
    <w:rsid w:val="00126123"/>
    <w:rsid w:val="001262D1"/>
    <w:rsid w:val="00126344"/>
    <w:rsid w:val="0012671F"/>
    <w:rsid w:val="001268FC"/>
    <w:rsid w:val="00126900"/>
    <w:rsid w:val="00126DE0"/>
    <w:rsid w:val="00127399"/>
    <w:rsid w:val="001273B6"/>
    <w:rsid w:val="001274D9"/>
    <w:rsid w:val="001275BF"/>
    <w:rsid w:val="00127639"/>
    <w:rsid w:val="00130392"/>
    <w:rsid w:val="00130417"/>
    <w:rsid w:val="00130710"/>
    <w:rsid w:val="001307E9"/>
    <w:rsid w:val="001309BC"/>
    <w:rsid w:val="00130BCF"/>
    <w:rsid w:val="00130DA0"/>
    <w:rsid w:val="001311BF"/>
    <w:rsid w:val="00131696"/>
    <w:rsid w:val="00131CD7"/>
    <w:rsid w:val="00131DC5"/>
    <w:rsid w:val="00131E72"/>
    <w:rsid w:val="001320AE"/>
    <w:rsid w:val="001325CB"/>
    <w:rsid w:val="001329D0"/>
    <w:rsid w:val="00132BF1"/>
    <w:rsid w:val="00132C7D"/>
    <w:rsid w:val="00132D84"/>
    <w:rsid w:val="001339FD"/>
    <w:rsid w:val="0013428D"/>
    <w:rsid w:val="001342C0"/>
    <w:rsid w:val="001347C7"/>
    <w:rsid w:val="00135291"/>
    <w:rsid w:val="0013588E"/>
    <w:rsid w:val="0013590C"/>
    <w:rsid w:val="00135B2D"/>
    <w:rsid w:val="00135CC0"/>
    <w:rsid w:val="00135F59"/>
    <w:rsid w:val="001365BA"/>
    <w:rsid w:val="00136776"/>
    <w:rsid w:val="00136B3C"/>
    <w:rsid w:val="00136B44"/>
    <w:rsid w:val="00136C18"/>
    <w:rsid w:val="001370DA"/>
    <w:rsid w:val="00137165"/>
    <w:rsid w:val="0013716C"/>
    <w:rsid w:val="001376E2"/>
    <w:rsid w:val="00137989"/>
    <w:rsid w:val="001404CC"/>
    <w:rsid w:val="0014067D"/>
    <w:rsid w:val="00140EE7"/>
    <w:rsid w:val="00141053"/>
    <w:rsid w:val="00141A33"/>
    <w:rsid w:val="00141CDB"/>
    <w:rsid w:val="00141D6E"/>
    <w:rsid w:val="00141F07"/>
    <w:rsid w:val="0014207D"/>
    <w:rsid w:val="00142277"/>
    <w:rsid w:val="0014237B"/>
    <w:rsid w:val="001427BD"/>
    <w:rsid w:val="001429D1"/>
    <w:rsid w:val="00142A9B"/>
    <w:rsid w:val="001430E1"/>
    <w:rsid w:val="00143404"/>
    <w:rsid w:val="001438A5"/>
    <w:rsid w:val="00143B11"/>
    <w:rsid w:val="001447C1"/>
    <w:rsid w:val="00144AA8"/>
    <w:rsid w:val="00144BEB"/>
    <w:rsid w:val="00145430"/>
    <w:rsid w:val="0014544B"/>
    <w:rsid w:val="00145464"/>
    <w:rsid w:val="001458D2"/>
    <w:rsid w:val="00145A29"/>
    <w:rsid w:val="00145A49"/>
    <w:rsid w:val="00145D82"/>
    <w:rsid w:val="00145F42"/>
    <w:rsid w:val="00145FFF"/>
    <w:rsid w:val="0014651D"/>
    <w:rsid w:val="00146C1E"/>
    <w:rsid w:val="00146F1E"/>
    <w:rsid w:val="00147ACD"/>
    <w:rsid w:val="00147B6F"/>
    <w:rsid w:val="00147D8E"/>
    <w:rsid w:val="00147E95"/>
    <w:rsid w:val="00150103"/>
    <w:rsid w:val="00150387"/>
    <w:rsid w:val="00150574"/>
    <w:rsid w:val="001505A9"/>
    <w:rsid w:val="00150E2F"/>
    <w:rsid w:val="0015111E"/>
    <w:rsid w:val="001513EF"/>
    <w:rsid w:val="0015175E"/>
    <w:rsid w:val="001520B8"/>
    <w:rsid w:val="001524B2"/>
    <w:rsid w:val="0015272A"/>
    <w:rsid w:val="0015280C"/>
    <w:rsid w:val="00152EB5"/>
    <w:rsid w:val="00152F2E"/>
    <w:rsid w:val="00152FB5"/>
    <w:rsid w:val="0015333E"/>
    <w:rsid w:val="001537C4"/>
    <w:rsid w:val="00153C73"/>
    <w:rsid w:val="00153E67"/>
    <w:rsid w:val="001543C9"/>
    <w:rsid w:val="001544A0"/>
    <w:rsid w:val="00154649"/>
    <w:rsid w:val="00154B0E"/>
    <w:rsid w:val="00154BFB"/>
    <w:rsid w:val="00154D4B"/>
    <w:rsid w:val="00154DB5"/>
    <w:rsid w:val="00154E66"/>
    <w:rsid w:val="00155236"/>
    <w:rsid w:val="001552BF"/>
    <w:rsid w:val="00155583"/>
    <w:rsid w:val="00155A1C"/>
    <w:rsid w:val="0015601B"/>
    <w:rsid w:val="0015624B"/>
    <w:rsid w:val="00156974"/>
    <w:rsid w:val="00156A32"/>
    <w:rsid w:val="00156D39"/>
    <w:rsid w:val="00156D75"/>
    <w:rsid w:val="00156E49"/>
    <w:rsid w:val="0015742D"/>
    <w:rsid w:val="001575D2"/>
    <w:rsid w:val="001576E7"/>
    <w:rsid w:val="00157C10"/>
    <w:rsid w:val="001602E9"/>
    <w:rsid w:val="00160E25"/>
    <w:rsid w:val="001612CB"/>
    <w:rsid w:val="0016150E"/>
    <w:rsid w:val="00161B05"/>
    <w:rsid w:val="00161C87"/>
    <w:rsid w:val="001621A2"/>
    <w:rsid w:val="00162469"/>
    <w:rsid w:val="001625D1"/>
    <w:rsid w:val="00162B88"/>
    <w:rsid w:val="00162C95"/>
    <w:rsid w:val="00162E7B"/>
    <w:rsid w:val="00163176"/>
    <w:rsid w:val="00163491"/>
    <w:rsid w:val="001635B1"/>
    <w:rsid w:val="001636A5"/>
    <w:rsid w:val="0016392A"/>
    <w:rsid w:val="00163E8F"/>
    <w:rsid w:val="00164198"/>
    <w:rsid w:val="00164665"/>
    <w:rsid w:val="00164830"/>
    <w:rsid w:val="00164918"/>
    <w:rsid w:val="00164A98"/>
    <w:rsid w:val="00164F54"/>
    <w:rsid w:val="0016535E"/>
    <w:rsid w:val="00165584"/>
    <w:rsid w:val="00165729"/>
    <w:rsid w:val="001659C5"/>
    <w:rsid w:val="001660AB"/>
    <w:rsid w:val="00166BB1"/>
    <w:rsid w:val="00166CCD"/>
    <w:rsid w:val="00166E47"/>
    <w:rsid w:val="001673AB"/>
    <w:rsid w:val="001677D3"/>
    <w:rsid w:val="00167A87"/>
    <w:rsid w:val="00167EC6"/>
    <w:rsid w:val="00170190"/>
    <w:rsid w:val="001703AB"/>
    <w:rsid w:val="00170668"/>
    <w:rsid w:val="00170843"/>
    <w:rsid w:val="00170A2C"/>
    <w:rsid w:val="00170F2B"/>
    <w:rsid w:val="00170FF3"/>
    <w:rsid w:val="00170FF4"/>
    <w:rsid w:val="0017111A"/>
    <w:rsid w:val="0017125D"/>
    <w:rsid w:val="00171345"/>
    <w:rsid w:val="00171BA3"/>
    <w:rsid w:val="00171C0A"/>
    <w:rsid w:val="00171DCE"/>
    <w:rsid w:val="00171F7D"/>
    <w:rsid w:val="001726F5"/>
    <w:rsid w:val="00172CE8"/>
    <w:rsid w:val="00172D2F"/>
    <w:rsid w:val="00173271"/>
    <w:rsid w:val="0017352B"/>
    <w:rsid w:val="0017360D"/>
    <w:rsid w:val="00173A75"/>
    <w:rsid w:val="00173BD6"/>
    <w:rsid w:val="001740C6"/>
    <w:rsid w:val="001740C7"/>
    <w:rsid w:val="00174100"/>
    <w:rsid w:val="001741D4"/>
    <w:rsid w:val="001745C8"/>
    <w:rsid w:val="00174A94"/>
    <w:rsid w:val="00174CC8"/>
    <w:rsid w:val="001757B5"/>
    <w:rsid w:val="00175981"/>
    <w:rsid w:val="00175A9D"/>
    <w:rsid w:val="0017620F"/>
    <w:rsid w:val="00176281"/>
    <w:rsid w:val="001762E4"/>
    <w:rsid w:val="0017697F"/>
    <w:rsid w:val="00176B49"/>
    <w:rsid w:val="0017706D"/>
    <w:rsid w:val="0017709F"/>
    <w:rsid w:val="001774CC"/>
    <w:rsid w:val="001779C9"/>
    <w:rsid w:val="00177E00"/>
    <w:rsid w:val="00177F21"/>
    <w:rsid w:val="001801C6"/>
    <w:rsid w:val="00180857"/>
    <w:rsid w:val="00180B28"/>
    <w:rsid w:val="00180CF5"/>
    <w:rsid w:val="00180DEF"/>
    <w:rsid w:val="001811FE"/>
    <w:rsid w:val="0018123A"/>
    <w:rsid w:val="0018127F"/>
    <w:rsid w:val="0018140E"/>
    <w:rsid w:val="001814D5"/>
    <w:rsid w:val="00181609"/>
    <w:rsid w:val="00181635"/>
    <w:rsid w:val="0018172C"/>
    <w:rsid w:val="00181789"/>
    <w:rsid w:val="0018187B"/>
    <w:rsid w:val="00181B5B"/>
    <w:rsid w:val="00181B5D"/>
    <w:rsid w:val="00181D75"/>
    <w:rsid w:val="00181DC9"/>
    <w:rsid w:val="00181FD8"/>
    <w:rsid w:val="001822E3"/>
    <w:rsid w:val="00182308"/>
    <w:rsid w:val="00182336"/>
    <w:rsid w:val="001826D8"/>
    <w:rsid w:val="00182909"/>
    <w:rsid w:val="00182BD2"/>
    <w:rsid w:val="00182EB8"/>
    <w:rsid w:val="001830EA"/>
    <w:rsid w:val="00183174"/>
    <w:rsid w:val="001832BE"/>
    <w:rsid w:val="001835AA"/>
    <w:rsid w:val="00183804"/>
    <w:rsid w:val="0018398F"/>
    <w:rsid w:val="00183A4C"/>
    <w:rsid w:val="00183B85"/>
    <w:rsid w:val="00183BCF"/>
    <w:rsid w:val="00183D61"/>
    <w:rsid w:val="00183EF8"/>
    <w:rsid w:val="00184078"/>
    <w:rsid w:val="001840EE"/>
    <w:rsid w:val="00184175"/>
    <w:rsid w:val="001841BF"/>
    <w:rsid w:val="00184504"/>
    <w:rsid w:val="00184632"/>
    <w:rsid w:val="00184A9C"/>
    <w:rsid w:val="00184E7F"/>
    <w:rsid w:val="00185459"/>
    <w:rsid w:val="00185565"/>
    <w:rsid w:val="001857B1"/>
    <w:rsid w:val="001857FE"/>
    <w:rsid w:val="00185F98"/>
    <w:rsid w:val="00186342"/>
    <w:rsid w:val="0018634D"/>
    <w:rsid w:val="0018663F"/>
    <w:rsid w:val="00186954"/>
    <w:rsid w:val="0018740A"/>
    <w:rsid w:val="00187B7A"/>
    <w:rsid w:val="00190573"/>
    <w:rsid w:val="00190877"/>
    <w:rsid w:val="00190ED4"/>
    <w:rsid w:val="00191140"/>
    <w:rsid w:val="001914BF"/>
    <w:rsid w:val="0019160B"/>
    <w:rsid w:val="00191E08"/>
    <w:rsid w:val="00192258"/>
    <w:rsid w:val="00192465"/>
    <w:rsid w:val="001925C6"/>
    <w:rsid w:val="00192BCC"/>
    <w:rsid w:val="00192F58"/>
    <w:rsid w:val="001930B4"/>
    <w:rsid w:val="0019331A"/>
    <w:rsid w:val="001934C3"/>
    <w:rsid w:val="001939EE"/>
    <w:rsid w:val="00193AD5"/>
    <w:rsid w:val="00193D37"/>
    <w:rsid w:val="00193E47"/>
    <w:rsid w:val="00193F48"/>
    <w:rsid w:val="0019463F"/>
    <w:rsid w:val="00194799"/>
    <w:rsid w:val="0019479E"/>
    <w:rsid w:val="00194B37"/>
    <w:rsid w:val="001951BB"/>
    <w:rsid w:val="00195202"/>
    <w:rsid w:val="00195984"/>
    <w:rsid w:val="00195C34"/>
    <w:rsid w:val="00195D01"/>
    <w:rsid w:val="00195D06"/>
    <w:rsid w:val="00196298"/>
    <w:rsid w:val="001962CF"/>
    <w:rsid w:val="001963DF"/>
    <w:rsid w:val="0019662B"/>
    <w:rsid w:val="001967A4"/>
    <w:rsid w:val="00196C0E"/>
    <w:rsid w:val="00196EF8"/>
    <w:rsid w:val="00196FCD"/>
    <w:rsid w:val="001970EF"/>
    <w:rsid w:val="001977E2"/>
    <w:rsid w:val="001979E5"/>
    <w:rsid w:val="00197A29"/>
    <w:rsid w:val="00197BD1"/>
    <w:rsid w:val="00197D5A"/>
    <w:rsid w:val="00197E55"/>
    <w:rsid w:val="00197ED9"/>
    <w:rsid w:val="001A02D0"/>
    <w:rsid w:val="001A0357"/>
    <w:rsid w:val="001A0480"/>
    <w:rsid w:val="001A0A28"/>
    <w:rsid w:val="001A0AA9"/>
    <w:rsid w:val="001A0B0A"/>
    <w:rsid w:val="001A0C16"/>
    <w:rsid w:val="001A119C"/>
    <w:rsid w:val="001A1340"/>
    <w:rsid w:val="001A147E"/>
    <w:rsid w:val="001A15C6"/>
    <w:rsid w:val="001A1637"/>
    <w:rsid w:val="001A16D0"/>
    <w:rsid w:val="001A1BDD"/>
    <w:rsid w:val="001A206A"/>
    <w:rsid w:val="001A20D5"/>
    <w:rsid w:val="001A2655"/>
    <w:rsid w:val="001A26D7"/>
    <w:rsid w:val="001A2FED"/>
    <w:rsid w:val="001A3551"/>
    <w:rsid w:val="001A3BCB"/>
    <w:rsid w:val="001A3C40"/>
    <w:rsid w:val="001A449B"/>
    <w:rsid w:val="001A455E"/>
    <w:rsid w:val="001A4DC9"/>
    <w:rsid w:val="001A51BB"/>
    <w:rsid w:val="001A527D"/>
    <w:rsid w:val="001A57AD"/>
    <w:rsid w:val="001A5A24"/>
    <w:rsid w:val="001A5EBE"/>
    <w:rsid w:val="001A600D"/>
    <w:rsid w:val="001A6050"/>
    <w:rsid w:val="001A60DA"/>
    <w:rsid w:val="001A6279"/>
    <w:rsid w:val="001A683A"/>
    <w:rsid w:val="001A686B"/>
    <w:rsid w:val="001A6FEB"/>
    <w:rsid w:val="001A776D"/>
    <w:rsid w:val="001A7997"/>
    <w:rsid w:val="001A7A3F"/>
    <w:rsid w:val="001A7B43"/>
    <w:rsid w:val="001A7DBA"/>
    <w:rsid w:val="001B0E46"/>
    <w:rsid w:val="001B0EA9"/>
    <w:rsid w:val="001B0EE5"/>
    <w:rsid w:val="001B0F14"/>
    <w:rsid w:val="001B14E8"/>
    <w:rsid w:val="001B1783"/>
    <w:rsid w:val="001B1D59"/>
    <w:rsid w:val="001B20E0"/>
    <w:rsid w:val="001B22B1"/>
    <w:rsid w:val="001B22B2"/>
    <w:rsid w:val="001B2422"/>
    <w:rsid w:val="001B2692"/>
    <w:rsid w:val="001B29B4"/>
    <w:rsid w:val="001B2B29"/>
    <w:rsid w:val="001B2F15"/>
    <w:rsid w:val="001B3091"/>
    <w:rsid w:val="001B35F2"/>
    <w:rsid w:val="001B3F22"/>
    <w:rsid w:val="001B3F4F"/>
    <w:rsid w:val="001B4E9E"/>
    <w:rsid w:val="001B4F32"/>
    <w:rsid w:val="001B4FBF"/>
    <w:rsid w:val="001B53C6"/>
    <w:rsid w:val="001B5503"/>
    <w:rsid w:val="001B6384"/>
    <w:rsid w:val="001B63AF"/>
    <w:rsid w:val="001B64A6"/>
    <w:rsid w:val="001B67A8"/>
    <w:rsid w:val="001B6C5A"/>
    <w:rsid w:val="001B6CD3"/>
    <w:rsid w:val="001B6EAC"/>
    <w:rsid w:val="001B7406"/>
    <w:rsid w:val="001B767C"/>
    <w:rsid w:val="001B7831"/>
    <w:rsid w:val="001B7BF0"/>
    <w:rsid w:val="001B7DB1"/>
    <w:rsid w:val="001B7F30"/>
    <w:rsid w:val="001B7FE6"/>
    <w:rsid w:val="001C0047"/>
    <w:rsid w:val="001C060A"/>
    <w:rsid w:val="001C07BD"/>
    <w:rsid w:val="001C0F0E"/>
    <w:rsid w:val="001C11E2"/>
    <w:rsid w:val="001C13E2"/>
    <w:rsid w:val="001C14C6"/>
    <w:rsid w:val="001C18AA"/>
    <w:rsid w:val="001C1E52"/>
    <w:rsid w:val="001C1E6E"/>
    <w:rsid w:val="001C2056"/>
    <w:rsid w:val="001C2416"/>
    <w:rsid w:val="001C2AC1"/>
    <w:rsid w:val="001C2C8B"/>
    <w:rsid w:val="001C3307"/>
    <w:rsid w:val="001C3388"/>
    <w:rsid w:val="001C3BC7"/>
    <w:rsid w:val="001C4222"/>
    <w:rsid w:val="001C45E8"/>
    <w:rsid w:val="001C46C6"/>
    <w:rsid w:val="001C4CC4"/>
    <w:rsid w:val="001C52E2"/>
    <w:rsid w:val="001C5377"/>
    <w:rsid w:val="001C54EB"/>
    <w:rsid w:val="001C5580"/>
    <w:rsid w:val="001C5814"/>
    <w:rsid w:val="001C5B71"/>
    <w:rsid w:val="001C62DA"/>
    <w:rsid w:val="001C6370"/>
    <w:rsid w:val="001C658F"/>
    <w:rsid w:val="001C65DB"/>
    <w:rsid w:val="001C6769"/>
    <w:rsid w:val="001C6814"/>
    <w:rsid w:val="001C68DC"/>
    <w:rsid w:val="001C68ED"/>
    <w:rsid w:val="001C6E9D"/>
    <w:rsid w:val="001C7318"/>
    <w:rsid w:val="001C7753"/>
    <w:rsid w:val="001C7953"/>
    <w:rsid w:val="001C7979"/>
    <w:rsid w:val="001C7A3D"/>
    <w:rsid w:val="001D03F6"/>
    <w:rsid w:val="001D0516"/>
    <w:rsid w:val="001D0762"/>
    <w:rsid w:val="001D07AD"/>
    <w:rsid w:val="001D0A3D"/>
    <w:rsid w:val="001D1053"/>
    <w:rsid w:val="001D12E9"/>
    <w:rsid w:val="001D15B4"/>
    <w:rsid w:val="001D1620"/>
    <w:rsid w:val="001D1672"/>
    <w:rsid w:val="001D182A"/>
    <w:rsid w:val="001D1D13"/>
    <w:rsid w:val="001D22EB"/>
    <w:rsid w:val="001D2739"/>
    <w:rsid w:val="001D2864"/>
    <w:rsid w:val="001D2CCC"/>
    <w:rsid w:val="001D311E"/>
    <w:rsid w:val="001D3165"/>
    <w:rsid w:val="001D318F"/>
    <w:rsid w:val="001D3C5B"/>
    <w:rsid w:val="001D3F27"/>
    <w:rsid w:val="001D4146"/>
    <w:rsid w:val="001D4319"/>
    <w:rsid w:val="001D4327"/>
    <w:rsid w:val="001D4406"/>
    <w:rsid w:val="001D485C"/>
    <w:rsid w:val="001D4D37"/>
    <w:rsid w:val="001D4E21"/>
    <w:rsid w:val="001D51F7"/>
    <w:rsid w:val="001D5E97"/>
    <w:rsid w:val="001D5F77"/>
    <w:rsid w:val="001D61B2"/>
    <w:rsid w:val="001D620F"/>
    <w:rsid w:val="001D62C5"/>
    <w:rsid w:val="001D6677"/>
    <w:rsid w:val="001D6C71"/>
    <w:rsid w:val="001D6DF6"/>
    <w:rsid w:val="001D70B3"/>
    <w:rsid w:val="001D7390"/>
    <w:rsid w:val="001D76DD"/>
    <w:rsid w:val="001D76EF"/>
    <w:rsid w:val="001D788A"/>
    <w:rsid w:val="001D7967"/>
    <w:rsid w:val="001D79C6"/>
    <w:rsid w:val="001D7FB3"/>
    <w:rsid w:val="001E053F"/>
    <w:rsid w:val="001E061C"/>
    <w:rsid w:val="001E06BF"/>
    <w:rsid w:val="001E0899"/>
    <w:rsid w:val="001E0D02"/>
    <w:rsid w:val="001E0D04"/>
    <w:rsid w:val="001E14EA"/>
    <w:rsid w:val="001E1C5D"/>
    <w:rsid w:val="001E1F34"/>
    <w:rsid w:val="001E266E"/>
    <w:rsid w:val="001E269F"/>
    <w:rsid w:val="001E2A1D"/>
    <w:rsid w:val="001E2E81"/>
    <w:rsid w:val="001E358C"/>
    <w:rsid w:val="001E378E"/>
    <w:rsid w:val="001E38B0"/>
    <w:rsid w:val="001E3A69"/>
    <w:rsid w:val="001E3A89"/>
    <w:rsid w:val="001E3A9F"/>
    <w:rsid w:val="001E3B4F"/>
    <w:rsid w:val="001E3D61"/>
    <w:rsid w:val="001E44EF"/>
    <w:rsid w:val="001E46C6"/>
    <w:rsid w:val="001E473B"/>
    <w:rsid w:val="001E4A39"/>
    <w:rsid w:val="001E4C1A"/>
    <w:rsid w:val="001E4C2F"/>
    <w:rsid w:val="001E4F44"/>
    <w:rsid w:val="001E4FCC"/>
    <w:rsid w:val="001E4FDA"/>
    <w:rsid w:val="001E515F"/>
    <w:rsid w:val="001E532E"/>
    <w:rsid w:val="001E539A"/>
    <w:rsid w:val="001E53AA"/>
    <w:rsid w:val="001E589D"/>
    <w:rsid w:val="001E5928"/>
    <w:rsid w:val="001E5A27"/>
    <w:rsid w:val="001E5F6B"/>
    <w:rsid w:val="001E5FA5"/>
    <w:rsid w:val="001E5FA6"/>
    <w:rsid w:val="001E6009"/>
    <w:rsid w:val="001E6174"/>
    <w:rsid w:val="001E63A5"/>
    <w:rsid w:val="001E647F"/>
    <w:rsid w:val="001E65AA"/>
    <w:rsid w:val="001E65AC"/>
    <w:rsid w:val="001E66A2"/>
    <w:rsid w:val="001E66F5"/>
    <w:rsid w:val="001E685E"/>
    <w:rsid w:val="001E6B55"/>
    <w:rsid w:val="001E6F87"/>
    <w:rsid w:val="001E6F9D"/>
    <w:rsid w:val="001E7136"/>
    <w:rsid w:val="001E718B"/>
    <w:rsid w:val="001E747B"/>
    <w:rsid w:val="001E7C1B"/>
    <w:rsid w:val="001F0016"/>
    <w:rsid w:val="001F04C2"/>
    <w:rsid w:val="001F075E"/>
    <w:rsid w:val="001F0958"/>
    <w:rsid w:val="001F0B79"/>
    <w:rsid w:val="001F0B7A"/>
    <w:rsid w:val="001F0DF5"/>
    <w:rsid w:val="001F13AC"/>
    <w:rsid w:val="001F14FD"/>
    <w:rsid w:val="001F1B4D"/>
    <w:rsid w:val="001F1D42"/>
    <w:rsid w:val="001F1E4F"/>
    <w:rsid w:val="001F1F2E"/>
    <w:rsid w:val="001F213C"/>
    <w:rsid w:val="001F2AF9"/>
    <w:rsid w:val="001F2C52"/>
    <w:rsid w:val="001F2EA0"/>
    <w:rsid w:val="001F2F39"/>
    <w:rsid w:val="001F2FCB"/>
    <w:rsid w:val="001F35BC"/>
    <w:rsid w:val="001F3B3A"/>
    <w:rsid w:val="001F3CCE"/>
    <w:rsid w:val="001F3DD3"/>
    <w:rsid w:val="001F4087"/>
    <w:rsid w:val="001F4230"/>
    <w:rsid w:val="001F44AB"/>
    <w:rsid w:val="001F4949"/>
    <w:rsid w:val="001F49D6"/>
    <w:rsid w:val="001F4AED"/>
    <w:rsid w:val="001F4D32"/>
    <w:rsid w:val="001F5187"/>
    <w:rsid w:val="001F5476"/>
    <w:rsid w:val="001F5AEB"/>
    <w:rsid w:val="001F5F63"/>
    <w:rsid w:val="001F5F9C"/>
    <w:rsid w:val="001F6004"/>
    <w:rsid w:val="001F61E1"/>
    <w:rsid w:val="001F64F0"/>
    <w:rsid w:val="001F6567"/>
    <w:rsid w:val="001F6728"/>
    <w:rsid w:val="001F6CAB"/>
    <w:rsid w:val="001F6D9A"/>
    <w:rsid w:val="001F722D"/>
    <w:rsid w:val="001F72CF"/>
    <w:rsid w:val="001F733F"/>
    <w:rsid w:val="001F76B9"/>
    <w:rsid w:val="001F7AF4"/>
    <w:rsid w:val="001F7BE4"/>
    <w:rsid w:val="001F7F37"/>
    <w:rsid w:val="0020000B"/>
    <w:rsid w:val="002004D3"/>
    <w:rsid w:val="0020070E"/>
    <w:rsid w:val="00200789"/>
    <w:rsid w:val="002007A5"/>
    <w:rsid w:val="00200C4D"/>
    <w:rsid w:val="00200F48"/>
    <w:rsid w:val="0020142B"/>
    <w:rsid w:val="00201792"/>
    <w:rsid w:val="00201BBB"/>
    <w:rsid w:val="00201D5C"/>
    <w:rsid w:val="00201DF2"/>
    <w:rsid w:val="0020249F"/>
    <w:rsid w:val="00202A67"/>
    <w:rsid w:val="00202A89"/>
    <w:rsid w:val="00202C59"/>
    <w:rsid w:val="00202DBC"/>
    <w:rsid w:val="00202EB7"/>
    <w:rsid w:val="002030EF"/>
    <w:rsid w:val="002031B2"/>
    <w:rsid w:val="002032FE"/>
    <w:rsid w:val="002037CF"/>
    <w:rsid w:val="002037E6"/>
    <w:rsid w:val="00203A7F"/>
    <w:rsid w:val="0020439D"/>
    <w:rsid w:val="00204D79"/>
    <w:rsid w:val="00205815"/>
    <w:rsid w:val="00205C9E"/>
    <w:rsid w:val="00205FA1"/>
    <w:rsid w:val="00206186"/>
    <w:rsid w:val="002063A3"/>
    <w:rsid w:val="00206666"/>
    <w:rsid w:val="00206C58"/>
    <w:rsid w:val="00206FDC"/>
    <w:rsid w:val="00207740"/>
    <w:rsid w:val="0020789D"/>
    <w:rsid w:val="00207F59"/>
    <w:rsid w:val="0021047D"/>
    <w:rsid w:val="00210648"/>
    <w:rsid w:val="002109AB"/>
    <w:rsid w:val="0021135A"/>
    <w:rsid w:val="0021135D"/>
    <w:rsid w:val="00211830"/>
    <w:rsid w:val="002119D2"/>
    <w:rsid w:val="002119F3"/>
    <w:rsid w:val="00211A39"/>
    <w:rsid w:val="00211A64"/>
    <w:rsid w:val="00211B6F"/>
    <w:rsid w:val="00211BCE"/>
    <w:rsid w:val="00211C21"/>
    <w:rsid w:val="0021223B"/>
    <w:rsid w:val="00213583"/>
    <w:rsid w:val="002137ED"/>
    <w:rsid w:val="0021389E"/>
    <w:rsid w:val="00213A83"/>
    <w:rsid w:val="00213BD7"/>
    <w:rsid w:val="00213CCF"/>
    <w:rsid w:val="00213FEC"/>
    <w:rsid w:val="002142C7"/>
    <w:rsid w:val="00214492"/>
    <w:rsid w:val="00214CB6"/>
    <w:rsid w:val="00214D36"/>
    <w:rsid w:val="00214F11"/>
    <w:rsid w:val="002158D4"/>
    <w:rsid w:val="002158DE"/>
    <w:rsid w:val="00215B71"/>
    <w:rsid w:val="00215C59"/>
    <w:rsid w:val="00215E76"/>
    <w:rsid w:val="00215EE9"/>
    <w:rsid w:val="00215FF2"/>
    <w:rsid w:val="00216146"/>
    <w:rsid w:val="00216C2A"/>
    <w:rsid w:val="00216DB5"/>
    <w:rsid w:val="00216E5B"/>
    <w:rsid w:val="00217154"/>
    <w:rsid w:val="002172CC"/>
    <w:rsid w:val="00217680"/>
    <w:rsid w:val="0021771C"/>
    <w:rsid w:val="00217C72"/>
    <w:rsid w:val="00220400"/>
    <w:rsid w:val="00220A70"/>
    <w:rsid w:val="00221CF5"/>
    <w:rsid w:val="00222508"/>
    <w:rsid w:val="00222806"/>
    <w:rsid w:val="002228DC"/>
    <w:rsid w:val="002229FC"/>
    <w:rsid w:val="00222C2E"/>
    <w:rsid w:val="0022328A"/>
    <w:rsid w:val="002232A5"/>
    <w:rsid w:val="0022333C"/>
    <w:rsid w:val="002236AD"/>
    <w:rsid w:val="0022370D"/>
    <w:rsid w:val="002239E2"/>
    <w:rsid w:val="00223F67"/>
    <w:rsid w:val="00223FFD"/>
    <w:rsid w:val="00224498"/>
    <w:rsid w:val="00224603"/>
    <w:rsid w:val="0022484F"/>
    <w:rsid w:val="00224E01"/>
    <w:rsid w:val="00224FF4"/>
    <w:rsid w:val="00225105"/>
    <w:rsid w:val="002253F5"/>
    <w:rsid w:val="00225623"/>
    <w:rsid w:val="00225AB7"/>
    <w:rsid w:val="00226024"/>
    <w:rsid w:val="002260D9"/>
    <w:rsid w:val="0022626F"/>
    <w:rsid w:val="00226391"/>
    <w:rsid w:val="002267AF"/>
    <w:rsid w:val="0022764E"/>
    <w:rsid w:val="00227A49"/>
    <w:rsid w:val="00227B34"/>
    <w:rsid w:val="002306EE"/>
    <w:rsid w:val="00230AF0"/>
    <w:rsid w:val="00230C0D"/>
    <w:rsid w:val="00230E1D"/>
    <w:rsid w:val="002314D3"/>
    <w:rsid w:val="0023176D"/>
    <w:rsid w:val="00231CD6"/>
    <w:rsid w:val="00231CE9"/>
    <w:rsid w:val="00231F00"/>
    <w:rsid w:val="002320AD"/>
    <w:rsid w:val="002321CF"/>
    <w:rsid w:val="00232317"/>
    <w:rsid w:val="00232334"/>
    <w:rsid w:val="0023244A"/>
    <w:rsid w:val="002325CB"/>
    <w:rsid w:val="0023263E"/>
    <w:rsid w:val="00232934"/>
    <w:rsid w:val="00232C3A"/>
    <w:rsid w:val="00232FF0"/>
    <w:rsid w:val="00233076"/>
    <w:rsid w:val="002339D2"/>
    <w:rsid w:val="00233BCC"/>
    <w:rsid w:val="00233EA6"/>
    <w:rsid w:val="0023421F"/>
    <w:rsid w:val="00234308"/>
    <w:rsid w:val="00234461"/>
    <w:rsid w:val="002346C1"/>
    <w:rsid w:val="002347FE"/>
    <w:rsid w:val="00234A91"/>
    <w:rsid w:val="00234E8D"/>
    <w:rsid w:val="002352CE"/>
    <w:rsid w:val="00235C45"/>
    <w:rsid w:val="00235C85"/>
    <w:rsid w:val="00235FD4"/>
    <w:rsid w:val="002360AC"/>
    <w:rsid w:val="0023636E"/>
    <w:rsid w:val="0023680D"/>
    <w:rsid w:val="00236A23"/>
    <w:rsid w:val="00236B56"/>
    <w:rsid w:val="00237487"/>
    <w:rsid w:val="00237A06"/>
    <w:rsid w:val="00237BEA"/>
    <w:rsid w:val="00237F1C"/>
    <w:rsid w:val="00240362"/>
    <w:rsid w:val="0024039A"/>
    <w:rsid w:val="0024075B"/>
    <w:rsid w:val="00240D05"/>
    <w:rsid w:val="00240E42"/>
    <w:rsid w:val="0024109B"/>
    <w:rsid w:val="00241286"/>
    <w:rsid w:val="0024160B"/>
    <w:rsid w:val="0024193C"/>
    <w:rsid w:val="00241982"/>
    <w:rsid w:val="00241AC9"/>
    <w:rsid w:val="00241BB2"/>
    <w:rsid w:val="00241E45"/>
    <w:rsid w:val="00241E55"/>
    <w:rsid w:val="00241FC5"/>
    <w:rsid w:val="002420F1"/>
    <w:rsid w:val="00242330"/>
    <w:rsid w:val="00242406"/>
    <w:rsid w:val="0024356B"/>
    <w:rsid w:val="0024393A"/>
    <w:rsid w:val="00243E34"/>
    <w:rsid w:val="00244083"/>
    <w:rsid w:val="002441BA"/>
    <w:rsid w:val="00244560"/>
    <w:rsid w:val="00244B80"/>
    <w:rsid w:val="00245316"/>
    <w:rsid w:val="00245409"/>
    <w:rsid w:val="00245474"/>
    <w:rsid w:val="002454C9"/>
    <w:rsid w:val="00245592"/>
    <w:rsid w:val="002456E2"/>
    <w:rsid w:val="00245871"/>
    <w:rsid w:val="00245919"/>
    <w:rsid w:val="00245A68"/>
    <w:rsid w:val="00245B31"/>
    <w:rsid w:val="00245BF4"/>
    <w:rsid w:val="00245CC6"/>
    <w:rsid w:val="00245E37"/>
    <w:rsid w:val="0024605D"/>
    <w:rsid w:val="002466B0"/>
    <w:rsid w:val="002466F3"/>
    <w:rsid w:val="002467B4"/>
    <w:rsid w:val="00246AA3"/>
    <w:rsid w:val="00247A0F"/>
    <w:rsid w:val="00247C12"/>
    <w:rsid w:val="00247D0A"/>
    <w:rsid w:val="0025019F"/>
    <w:rsid w:val="00250836"/>
    <w:rsid w:val="00250F62"/>
    <w:rsid w:val="00251288"/>
    <w:rsid w:val="0025141F"/>
    <w:rsid w:val="0025172F"/>
    <w:rsid w:val="002520FB"/>
    <w:rsid w:val="002529A7"/>
    <w:rsid w:val="00252AA4"/>
    <w:rsid w:val="00252D83"/>
    <w:rsid w:val="00252DAF"/>
    <w:rsid w:val="00252ED3"/>
    <w:rsid w:val="00253277"/>
    <w:rsid w:val="00253290"/>
    <w:rsid w:val="0025352E"/>
    <w:rsid w:val="00253695"/>
    <w:rsid w:val="00253705"/>
    <w:rsid w:val="00253874"/>
    <w:rsid w:val="00254AB1"/>
    <w:rsid w:val="002554DF"/>
    <w:rsid w:val="0025584D"/>
    <w:rsid w:val="0025593C"/>
    <w:rsid w:val="00255CCA"/>
    <w:rsid w:val="00255E29"/>
    <w:rsid w:val="002566DE"/>
    <w:rsid w:val="00256766"/>
    <w:rsid w:val="00256AEE"/>
    <w:rsid w:val="0025741E"/>
    <w:rsid w:val="00257716"/>
    <w:rsid w:val="002577F4"/>
    <w:rsid w:val="002601CC"/>
    <w:rsid w:val="002605B0"/>
    <w:rsid w:val="00260651"/>
    <w:rsid w:val="0026082C"/>
    <w:rsid w:val="00260A50"/>
    <w:rsid w:val="00260C24"/>
    <w:rsid w:val="00260D40"/>
    <w:rsid w:val="00260F43"/>
    <w:rsid w:val="0026109E"/>
    <w:rsid w:val="00261389"/>
    <w:rsid w:val="002614B1"/>
    <w:rsid w:val="002616D8"/>
    <w:rsid w:val="002619CE"/>
    <w:rsid w:val="002622BE"/>
    <w:rsid w:val="002622CF"/>
    <w:rsid w:val="002625DB"/>
    <w:rsid w:val="00262775"/>
    <w:rsid w:val="00263220"/>
    <w:rsid w:val="0026366C"/>
    <w:rsid w:val="00263991"/>
    <w:rsid w:val="00263EF4"/>
    <w:rsid w:val="00263FAB"/>
    <w:rsid w:val="00264274"/>
    <w:rsid w:val="0026467E"/>
    <w:rsid w:val="00264CD3"/>
    <w:rsid w:val="00264FCD"/>
    <w:rsid w:val="002650B7"/>
    <w:rsid w:val="00265B2A"/>
    <w:rsid w:val="00265CAF"/>
    <w:rsid w:val="00265F5D"/>
    <w:rsid w:val="0026640C"/>
    <w:rsid w:val="00266BE2"/>
    <w:rsid w:val="00267041"/>
    <w:rsid w:val="00267260"/>
    <w:rsid w:val="00267402"/>
    <w:rsid w:val="00267BCA"/>
    <w:rsid w:val="00267D46"/>
    <w:rsid w:val="002703EA"/>
    <w:rsid w:val="00270C18"/>
    <w:rsid w:val="00270C23"/>
    <w:rsid w:val="00270C4E"/>
    <w:rsid w:val="00270E50"/>
    <w:rsid w:val="00270F89"/>
    <w:rsid w:val="00270FD0"/>
    <w:rsid w:val="00271B7A"/>
    <w:rsid w:val="00271CD4"/>
    <w:rsid w:val="002722EA"/>
    <w:rsid w:val="00272313"/>
    <w:rsid w:val="00272853"/>
    <w:rsid w:val="00272F27"/>
    <w:rsid w:val="00273109"/>
    <w:rsid w:val="00273BC0"/>
    <w:rsid w:val="00273C5A"/>
    <w:rsid w:val="00273F15"/>
    <w:rsid w:val="002743A4"/>
    <w:rsid w:val="002745B5"/>
    <w:rsid w:val="00274CA6"/>
    <w:rsid w:val="00274EAD"/>
    <w:rsid w:val="002751C4"/>
    <w:rsid w:val="00275763"/>
    <w:rsid w:val="00275BA5"/>
    <w:rsid w:val="00275E2D"/>
    <w:rsid w:val="00276177"/>
    <w:rsid w:val="00276293"/>
    <w:rsid w:val="00276300"/>
    <w:rsid w:val="00276CD0"/>
    <w:rsid w:val="00276EAB"/>
    <w:rsid w:val="002773BB"/>
    <w:rsid w:val="002773C3"/>
    <w:rsid w:val="002774E1"/>
    <w:rsid w:val="00277623"/>
    <w:rsid w:val="0027767F"/>
    <w:rsid w:val="00277C3D"/>
    <w:rsid w:val="00277DD9"/>
    <w:rsid w:val="00280198"/>
    <w:rsid w:val="002808AB"/>
    <w:rsid w:val="00280E28"/>
    <w:rsid w:val="00280EA2"/>
    <w:rsid w:val="002814BD"/>
    <w:rsid w:val="002818C1"/>
    <w:rsid w:val="00281C74"/>
    <w:rsid w:val="00281DF9"/>
    <w:rsid w:val="00282167"/>
    <w:rsid w:val="00282811"/>
    <w:rsid w:val="00282927"/>
    <w:rsid w:val="00282AB4"/>
    <w:rsid w:val="00282BB3"/>
    <w:rsid w:val="00283E82"/>
    <w:rsid w:val="00283F5D"/>
    <w:rsid w:val="00284164"/>
    <w:rsid w:val="00284EC8"/>
    <w:rsid w:val="0028559A"/>
    <w:rsid w:val="00285651"/>
    <w:rsid w:val="002858C7"/>
    <w:rsid w:val="00285DDE"/>
    <w:rsid w:val="0028603D"/>
    <w:rsid w:val="0028617D"/>
    <w:rsid w:val="0028622C"/>
    <w:rsid w:val="0028633C"/>
    <w:rsid w:val="0028646E"/>
    <w:rsid w:val="00286599"/>
    <w:rsid w:val="00286A67"/>
    <w:rsid w:val="00286BC4"/>
    <w:rsid w:val="00286DD5"/>
    <w:rsid w:val="00286E94"/>
    <w:rsid w:val="00286F9A"/>
    <w:rsid w:val="00287B65"/>
    <w:rsid w:val="00287C11"/>
    <w:rsid w:val="00287F8C"/>
    <w:rsid w:val="00290095"/>
    <w:rsid w:val="00290276"/>
    <w:rsid w:val="0029038D"/>
    <w:rsid w:val="002903E8"/>
    <w:rsid w:val="00290479"/>
    <w:rsid w:val="002904CE"/>
    <w:rsid w:val="0029093A"/>
    <w:rsid w:val="00290955"/>
    <w:rsid w:val="00290DE2"/>
    <w:rsid w:val="0029112F"/>
    <w:rsid w:val="00291168"/>
    <w:rsid w:val="002911B1"/>
    <w:rsid w:val="002912FE"/>
    <w:rsid w:val="00291322"/>
    <w:rsid w:val="002915B4"/>
    <w:rsid w:val="00291B05"/>
    <w:rsid w:val="00291C5B"/>
    <w:rsid w:val="00291D74"/>
    <w:rsid w:val="00292057"/>
    <w:rsid w:val="002923A7"/>
    <w:rsid w:val="0029270C"/>
    <w:rsid w:val="00292E6F"/>
    <w:rsid w:val="00293073"/>
    <w:rsid w:val="00293300"/>
    <w:rsid w:val="00293840"/>
    <w:rsid w:val="0029386B"/>
    <w:rsid w:val="00293AA9"/>
    <w:rsid w:val="00293B39"/>
    <w:rsid w:val="00293B78"/>
    <w:rsid w:val="00293CE4"/>
    <w:rsid w:val="00293E9C"/>
    <w:rsid w:val="00293EEF"/>
    <w:rsid w:val="002942A2"/>
    <w:rsid w:val="0029435C"/>
    <w:rsid w:val="002944BB"/>
    <w:rsid w:val="00294C02"/>
    <w:rsid w:val="00294C86"/>
    <w:rsid w:val="00294FD0"/>
    <w:rsid w:val="002952BA"/>
    <w:rsid w:val="00295384"/>
    <w:rsid w:val="002953FF"/>
    <w:rsid w:val="00295962"/>
    <w:rsid w:val="00295AEA"/>
    <w:rsid w:val="00295D86"/>
    <w:rsid w:val="00295E9A"/>
    <w:rsid w:val="002964FE"/>
    <w:rsid w:val="00296794"/>
    <w:rsid w:val="00296FB7"/>
    <w:rsid w:val="00297333"/>
    <w:rsid w:val="00297BF4"/>
    <w:rsid w:val="00297D41"/>
    <w:rsid w:val="00297E9B"/>
    <w:rsid w:val="002A0014"/>
    <w:rsid w:val="002A05AE"/>
    <w:rsid w:val="002A05B7"/>
    <w:rsid w:val="002A060B"/>
    <w:rsid w:val="002A0C8B"/>
    <w:rsid w:val="002A0D56"/>
    <w:rsid w:val="002A1002"/>
    <w:rsid w:val="002A141B"/>
    <w:rsid w:val="002A1574"/>
    <w:rsid w:val="002A1656"/>
    <w:rsid w:val="002A178E"/>
    <w:rsid w:val="002A1965"/>
    <w:rsid w:val="002A2225"/>
    <w:rsid w:val="002A2597"/>
    <w:rsid w:val="002A2F02"/>
    <w:rsid w:val="002A3054"/>
    <w:rsid w:val="002A30B6"/>
    <w:rsid w:val="002A30D0"/>
    <w:rsid w:val="002A3102"/>
    <w:rsid w:val="002A3775"/>
    <w:rsid w:val="002A3C8F"/>
    <w:rsid w:val="002A3DB7"/>
    <w:rsid w:val="002A41C4"/>
    <w:rsid w:val="002A42E9"/>
    <w:rsid w:val="002A4341"/>
    <w:rsid w:val="002A44A4"/>
    <w:rsid w:val="002A504E"/>
    <w:rsid w:val="002A5406"/>
    <w:rsid w:val="002A596B"/>
    <w:rsid w:val="002A5E27"/>
    <w:rsid w:val="002A5F22"/>
    <w:rsid w:val="002A5F30"/>
    <w:rsid w:val="002A5FD7"/>
    <w:rsid w:val="002A61EB"/>
    <w:rsid w:val="002A64CD"/>
    <w:rsid w:val="002A679C"/>
    <w:rsid w:val="002A67A3"/>
    <w:rsid w:val="002A6B10"/>
    <w:rsid w:val="002A6C7E"/>
    <w:rsid w:val="002A6F53"/>
    <w:rsid w:val="002A6FE1"/>
    <w:rsid w:val="002A7423"/>
    <w:rsid w:val="002A7603"/>
    <w:rsid w:val="002A789C"/>
    <w:rsid w:val="002A794B"/>
    <w:rsid w:val="002A7B50"/>
    <w:rsid w:val="002A7C28"/>
    <w:rsid w:val="002A7C38"/>
    <w:rsid w:val="002A7F73"/>
    <w:rsid w:val="002A7FE3"/>
    <w:rsid w:val="002B0607"/>
    <w:rsid w:val="002B0985"/>
    <w:rsid w:val="002B11C7"/>
    <w:rsid w:val="002B137F"/>
    <w:rsid w:val="002B1492"/>
    <w:rsid w:val="002B15D3"/>
    <w:rsid w:val="002B16EF"/>
    <w:rsid w:val="002B19FF"/>
    <w:rsid w:val="002B1DAC"/>
    <w:rsid w:val="002B2252"/>
    <w:rsid w:val="002B2A8C"/>
    <w:rsid w:val="002B2B87"/>
    <w:rsid w:val="002B2C09"/>
    <w:rsid w:val="002B2DE1"/>
    <w:rsid w:val="002B2FB0"/>
    <w:rsid w:val="002B33AF"/>
    <w:rsid w:val="002B3D36"/>
    <w:rsid w:val="002B3E83"/>
    <w:rsid w:val="002B40AA"/>
    <w:rsid w:val="002B42D8"/>
    <w:rsid w:val="002B4407"/>
    <w:rsid w:val="002B45F1"/>
    <w:rsid w:val="002B4BED"/>
    <w:rsid w:val="002B502D"/>
    <w:rsid w:val="002B5371"/>
    <w:rsid w:val="002B53A7"/>
    <w:rsid w:val="002B54C6"/>
    <w:rsid w:val="002B552A"/>
    <w:rsid w:val="002B570D"/>
    <w:rsid w:val="002B5818"/>
    <w:rsid w:val="002B5892"/>
    <w:rsid w:val="002B5A03"/>
    <w:rsid w:val="002B5BED"/>
    <w:rsid w:val="002B5FBB"/>
    <w:rsid w:val="002B61B3"/>
    <w:rsid w:val="002B61F6"/>
    <w:rsid w:val="002B6851"/>
    <w:rsid w:val="002B6960"/>
    <w:rsid w:val="002B70A5"/>
    <w:rsid w:val="002B71A5"/>
    <w:rsid w:val="002B7423"/>
    <w:rsid w:val="002B79BF"/>
    <w:rsid w:val="002B7CAA"/>
    <w:rsid w:val="002B7CDE"/>
    <w:rsid w:val="002C0318"/>
    <w:rsid w:val="002C0592"/>
    <w:rsid w:val="002C090E"/>
    <w:rsid w:val="002C0DFF"/>
    <w:rsid w:val="002C0E20"/>
    <w:rsid w:val="002C0FB3"/>
    <w:rsid w:val="002C1140"/>
    <w:rsid w:val="002C1276"/>
    <w:rsid w:val="002C1322"/>
    <w:rsid w:val="002C151E"/>
    <w:rsid w:val="002C163C"/>
    <w:rsid w:val="002C1778"/>
    <w:rsid w:val="002C1C8C"/>
    <w:rsid w:val="002C1CDB"/>
    <w:rsid w:val="002C2604"/>
    <w:rsid w:val="002C2898"/>
    <w:rsid w:val="002C2CB6"/>
    <w:rsid w:val="002C2F73"/>
    <w:rsid w:val="002C303A"/>
    <w:rsid w:val="002C335F"/>
    <w:rsid w:val="002C36B1"/>
    <w:rsid w:val="002C445C"/>
    <w:rsid w:val="002C4666"/>
    <w:rsid w:val="002C4729"/>
    <w:rsid w:val="002C4A73"/>
    <w:rsid w:val="002C4B0E"/>
    <w:rsid w:val="002C4BA2"/>
    <w:rsid w:val="002C5166"/>
    <w:rsid w:val="002C5188"/>
    <w:rsid w:val="002C5192"/>
    <w:rsid w:val="002C51D6"/>
    <w:rsid w:val="002C538D"/>
    <w:rsid w:val="002C5F51"/>
    <w:rsid w:val="002C6A7B"/>
    <w:rsid w:val="002C6BA5"/>
    <w:rsid w:val="002C6F8E"/>
    <w:rsid w:val="002C73A7"/>
    <w:rsid w:val="002C73B2"/>
    <w:rsid w:val="002C757A"/>
    <w:rsid w:val="002C77C8"/>
    <w:rsid w:val="002C7827"/>
    <w:rsid w:val="002C7ABF"/>
    <w:rsid w:val="002C7AD1"/>
    <w:rsid w:val="002D0219"/>
    <w:rsid w:val="002D0528"/>
    <w:rsid w:val="002D08BD"/>
    <w:rsid w:val="002D09B1"/>
    <w:rsid w:val="002D0DDA"/>
    <w:rsid w:val="002D1357"/>
    <w:rsid w:val="002D1616"/>
    <w:rsid w:val="002D1670"/>
    <w:rsid w:val="002D1994"/>
    <w:rsid w:val="002D1A66"/>
    <w:rsid w:val="002D2031"/>
    <w:rsid w:val="002D22A4"/>
    <w:rsid w:val="002D2445"/>
    <w:rsid w:val="002D24C6"/>
    <w:rsid w:val="002D26D5"/>
    <w:rsid w:val="002D2B29"/>
    <w:rsid w:val="002D2B3A"/>
    <w:rsid w:val="002D3045"/>
    <w:rsid w:val="002D30CF"/>
    <w:rsid w:val="002D314B"/>
    <w:rsid w:val="002D34DF"/>
    <w:rsid w:val="002D382C"/>
    <w:rsid w:val="002D38A2"/>
    <w:rsid w:val="002D463E"/>
    <w:rsid w:val="002D49F8"/>
    <w:rsid w:val="002D4A62"/>
    <w:rsid w:val="002D4BD1"/>
    <w:rsid w:val="002D4E17"/>
    <w:rsid w:val="002D53F4"/>
    <w:rsid w:val="002D5CEB"/>
    <w:rsid w:val="002D5E94"/>
    <w:rsid w:val="002D5FFB"/>
    <w:rsid w:val="002D62B6"/>
    <w:rsid w:val="002D6526"/>
    <w:rsid w:val="002D750E"/>
    <w:rsid w:val="002D78E8"/>
    <w:rsid w:val="002D7B6E"/>
    <w:rsid w:val="002D7F32"/>
    <w:rsid w:val="002D7F88"/>
    <w:rsid w:val="002E00A7"/>
    <w:rsid w:val="002E017D"/>
    <w:rsid w:val="002E023D"/>
    <w:rsid w:val="002E0404"/>
    <w:rsid w:val="002E0979"/>
    <w:rsid w:val="002E0BCA"/>
    <w:rsid w:val="002E0E63"/>
    <w:rsid w:val="002E0F75"/>
    <w:rsid w:val="002E14E2"/>
    <w:rsid w:val="002E15E5"/>
    <w:rsid w:val="002E1894"/>
    <w:rsid w:val="002E1AE5"/>
    <w:rsid w:val="002E1CC0"/>
    <w:rsid w:val="002E1F27"/>
    <w:rsid w:val="002E22AA"/>
    <w:rsid w:val="002E23EE"/>
    <w:rsid w:val="002E26B9"/>
    <w:rsid w:val="002E270E"/>
    <w:rsid w:val="002E29F1"/>
    <w:rsid w:val="002E2AD5"/>
    <w:rsid w:val="002E2B6A"/>
    <w:rsid w:val="002E2D73"/>
    <w:rsid w:val="002E3112"/>
    <w:rsid w:val="002E3144"/>
    <w:rsid w:val="002E3E14"/>
    <w:rsid w:val="002E4BC8"/>
    <w:rsid w:val="002E4DC3"/>
    <w:rsid w:val="002E4E43"/>
    <w:rsid w:val="002E4EA3"/>
    <w:rsid w:val="002E55FE"/>
    <w:rsid w:val="002E563A"/>
    <w:rsid w:val="002E59A9"/>
    <w:rsid w:val="002E5C5F"/>
    <w:rsid w:val="002E5F37"/>
    <w:rsid w:val="002E6091"/>
    <w:rsid w:val="002E62E7"/>
    <w:rsid w:val="002E6352"/>
    <w:rsid w:val="002E6655"/>
    <w:rsid w:val="002E685B"/>
    <w:rsid w:val="002E68C7"/>
    <w:rsid w:val="002E698D"/>
    <w:rsid w:val="002E6A5E"/>
    <w:rsid w:val="002E6CC1"/>
    <w:rsid w:val="002E6EF6"/>
    <w:rsid w:val="002E781E"/>
    <w:rsid w:val="002E7D14"/>
    <w:rsid w:val="002E7F6C"/>
    <w:rsid w:val="002E7FD9"/>
    <w:rsid w:val="002F059E"/>
    <w:rsid w:val="002F060C"/>
    <w:rsid w:val="002F07B9"/>
    <w:rsid w:val="002F14DF"/>
    <w:rsid w:val="002F17CA"/>
    <w:rsid w:val="002F1970"/>
    <w:rsid w:val="002F1BDB"/>
    <w:rsid w:val="002F1DC6"/>
    <w:rsid w:val="002F214F"/>
    <w:rsid w:val="002F231E"/>
    <w:rsid w:val="002F249E"/>
    <w:rsid w:val="002F2631"/>
    <w:rsid w:val="002F2BFA"/>
    <w:rsid w:val="002F2EB2"/>
    <w:rsid w:val="002F2FBA"/>
    <w:rsid w:val="002F3264"/>
    <w:rsid w:val="002F38BF"/>
    <w:rsid w:val="002F4048"/>
    <w:rsid w:val="002F41F4"/>
    <w:rsid w:val="002F4972"/>
    <w:rsid w:val="002F502F"/>
    <w:rsid w:val="002F50D6"/>
    <w:rsid w:val="002F53FC"/>
    <w:rsid w:val="002F5460"/>
    <w:rsid w:val="002F54CC"/>
    <w:rsid w:val="002F59C7"/>
    <w:rsid w:val="002F5BBA"/>
    <w:rsid w:val="002F5DD0"/>
    <w:rsid w:val="002F5EB0"/>
    <w:rsid w:val="002F633B"/>
    <w:rsid w:val="002F6771"/>
    <w:rsid w:val="002F6A21"/>
    <w:rsid w:val="002F6DCB"/>
    <w:rsid w:val="002F72F3"/>
    <w:rsid w:val="002F78EA"/>
    <w:rsid w:val="002F79E8"/>
    <w:rsid w:val="002F7EEF"/>
    <w:rsid w:val="003006F2"/>
    <w:rsid w:val="00300744"/>
    <w:rsid w:val="00300773"/>
    <w:rsid w:val="00300959"/>
    <w:rsid w:val="00300C78"/>
    <w:rsid w:val="00300FFA"/>
    <w:rsid w:val="003010C3"/>
    <w:rsid w:val="0030113B"/>
    <w:rsid w:val="003011B9"/>
    <w:rsid w:val="00301211"/>
    <w:rsid w:val="0030153B"/>
    <w:rsid w:val="0030169D"/>
    <w:rsid w:val="00301756"/>
    <w:rsid w:val="003022B3"/>
    <w:rsid w:val="003023CC"/>
    <w:rsid w:val="00302582"/>
    <w:rsid w:val="003028AD"/>
    <w:rsid w:val="00302916"/>
    <w:rsid w:val="00302966"/>
    <w:rsid w:val="00302FD9"/>
    <w:rsid w:val="003032E1"/>
    <w:rsid w:val="003036FB"/>
    <w:rsid w:val="00303703"/>
    <w:rsid w:val="003039CA"/>
    <w:rsid w:val="00303AA8"/>
    <w:rsid w:val="00303CCB"/>
    <w:rsid w:val="00303D98"/>
    <w:rsid w:val="00303EE2"/>
    <w:rsid w:val="0030424B"/>
    <w:rsid w:val="00304CD3"/>
    <w:rsid w:val="00304E45"/>
    <w:rsid w:val="0030502E"/>
    <w:rsid w:val="00305107"/>
    <w:rsid w:val="00305230"/>
    <w:rsid w:val="0030524E"/>
    <w:rsid w:val="00305256"/>
    <w:rsid w:val="003052C5"/>
    <w:rsid w:val="003054A5"/>
    <w:rsid w:val="00305EA6"/>
    <w:rsid w:val="00305EA9"/>
    <w:rsid w:val="003060EB"/>
    <w:rsid w:val="0030616A"/>
    <w:rsid w:val="00306196"/>
    <w:rsid w:val="0030625B"/>
    <w:rsid w:val="00306296"/>
    <w:rsid w:val="003062A2"/>
    <w:rsid w:val="003067D2"/>
    <w:rsid w:val="003067D3"/>
    <w:rsid w:val="003069EF"/>
    <w:rsid w:val="00306A32"/>
    <w:rsid w:val="00306D22"/>
    <w:rsid w:val="003072F5"/>
    <w:rsid w:val="003079E1"/>
    <w:rsid w:val="003079E8"/>
    <w:rsid w:val="00307B99"/>
    <w:rsid w:val="00307BB9"/>
    <w:rsid w:val="00310137"/>
    <w:rsid w:val="0031020E"/>
    <w:rsid w:val="00310379"/>
    <w:rsid w:val="003103B2"/>
    <w:rsid w:val="003107FC"/>
    <w:rsid w:val="003108C1"/>
    <w:rsid w:val="00310ADE"/>
    <w:rsid w:val="00310D10"/>
    <w:rsid w:val="00310D58"/>
    <w:rsid w:val="00310FB8"/>
    <w:rsid w:val="003115C1"/>
    <w:rsid w:val="0031172F"/>
    <w:rsid w:val="00311F6C"/>
    <w:rsid w:val="003120A5"/>
    <w:rsid w:val="003126F2"/>
    <w:rsid w:val="00312965"/>
    <w:rsid w:val="00312BE3"/>
    <w:rsid w:val="00312CAA"/>
    <w:rsid w:val="00313253"/>
    <w:rsid w:val="00313499"/>
    <w:rsid w:val="00313FB3"/>
    <w:rsid w:val="003141C0"/>
    <w:rsid w:val="003142F4"/>
    <w:rsid w:val="003143CA"/>
    <w:rsid w:val="003144C4"/>
    <w:rsid w:val="00314787"/>
    <w:rsid w:val="00314E6C"/>
    <w:rsid w:val="00315225"/>
    <w:rsid w:val="003153A2"/>
    <w:rsid w:val="00315620"/>
    <w:rsid w:val="003159D9"/>
    <w:rsid w:val="00315A1E"/>
    <w:rsid w:val="00315D81"/>
    <w:rsid w:val="00315FBB"/>
    <w:rsid w:val="003161F0"/>
    <w:rsid w:val="0031625C"/>
    <w:rsid w:val="00316487"/>
    <w:rsid w:val="00316702"/>
    <w:rsid w:val="003169B2"/>
    <w:rsid w:val="00316B9F"/>
    <w:rsid w:val="00317047"/>
    <w:rsid w:val="0031754D"/>
    <w:rsid w:val="00317A32"/>
    <w:rsid w:val="00317C23"/>
    <w:rsid w:val="00317DA7"/>
    <w:rsid w:val="003200D5"/>
    <w:rsid w:val="003209C7"/>
    <w:rsid w:val="00320A06"/>
    <w:rsid w:val="00320A3B"/>
    <w:rsid w:val="00320C07"/>
    <w:rsid w:val="003217E7"/>
    <w:rsid w:val="00321ED1"/>
    <w:rsid w:val="0032200A"/>
    <w:rsid w:val="0032222E"/>
    <w:rsid w:val="00322237"/>
    <w:rsid w:val="0032237A"/>
    <w:rsid w:val="00322421"/>
    <w:rsid w:val="00322687"/>
    <w:rsid w:val="003228B3"/>
    <w:rsid w:val="003229A7"/>
    <w:rsid w:val="00322EFA"/>
    <w:rsid w:val="00322F5A"/>
    <w:rsid w:val="00322F88"/>
    <w:rsid w:val="00322FCD"/>
    <w:rsid w:val="003231EF"/>
    <w:rsid w:val="00323423"/>
    <w:rsid w:val="00323555"/>
    <w:rsid w:val="003235DE"/>
    <w:rsid w:val="00323612"/>
    <w:rsid w:val="003236A8"/>
    <w:rsid w:val="00323705"/>
    <w:rsid w:val="00323BCC"/>
    <w:rsid w:val="00323C8B"/>
    <w:rsid w:val="00323D3C"/>
    <w:rsid w:val="00323E64"/>
    <w:rsid w:val="00323FC9"/>
    <w:rsid w:val="00324423"/>
    <w:rsid w:val="00324765"/>
    <w:rsid w:val="003249C2"/>
    <w:rsid w:val="00324A58"/>
    <w:rsid w:val="00324AA9"/>
    <w:rsid w:val="00324D16"/>
    <w:rsid w:val="00324DC6"/>
    <w:rsid w:val="00324F42"/>
    <w:rsid w:val="00325147"/>
    <w:rsid w:val="003253C5"/>
    <w:rsid w:val="003255BF"/>
    <w:rsid w:val="00326263"/>
    <w:rsid w:val="00326369"/>
    <w:rsid w:val="003264A8"/>
    <w:rsid w:val="00326669"/>
    <w:rsid w:val="0032684E"/>
    <w:rsid w:val="00326A17"/>
    <w:rsid w:val="003271E1"/>
    <w:rsid w:val="003275E5"/>
    <w:rsid w:val="003278C3"/>
    <w:rsid w:val="00327B0C"/>
    <w:rsid w:val="00327B1C"/>
    <w:rsid w:val="00327C42"/>
    <w:rsid w:val="00327C73"/>
    <w:rsid w:val="00327D82"/>
    <w:rsid w:val="00327E58"/>
    <w:rsid w:val="00327ECA"/>
    <w:rsid w:val="00327F40"/>
    <w:rsid w:val="00330268"/>
    <w:rsid w:val="003303F0"/>
    <w:rsid w:val="003308A5"/>
    <w:rsid w:val="00330B01"/>
    <w:rsid w:val="00330D43"/>
    <w:rsid w:val="00330DDC"/>
    <w:rsid w:val="003314F9"/>
    <w:rsid w:val="003319A6"/>
    <w:rsid w:val="00331BC1"/>
    <w:rsid w:val="00331EB4"/>
    <w:rsid w:val="00331FD3"/>
    <w:rsid w:val="003324D2"/>
    <w:rsid w:val="003327E5"/>
    <w:rsid w:val="003327F4"/>
    <w:rsid w:val="003329DD"/>
    <w:rsid w:val="0033313C"/>
    <w:rsid w:val="00333140"/>
    <w:rsid w:val="003338D8"/>
    <w:rsid w:val="00334C94"/>
    <w:rsid w:val="0033503E"/>
    <w:rsid w:val="00335A21"/>
    <w:rsid w:val="00335E18"/>
    <w:rsid w:val="00335E54"/>
    <w:rsid w:val="00335F63"/>
    <w:rsid w:val="0033627A"/>
    <w:rsid w:val="00336971"/>
    <w:rsid w:val="00336BFA"/>
    <w:rsid w:val="0033716F"/>
    <w:rsid w:val="00337685"/>
    <w:rsid w:val="0033787D"/>
    <w:rsid w:val="003402F4"/>
    <w:rsid w:val="0034055C"/>
    <w:rsid w:val="00340653"/>
    <w:rsid w:val="00340A07"/>
    <w:rsid w:val="00340DC8"/>
    <w:rsid w:val="00340DFC"/>
    <w:rsid w:val="00341241"/>
    <w:rsid w:val="00341259"/>
    <w:rsid w:val="003416A1"/>
    <w:rsid w:val="00341E8D"/>
    <w:rsid w:val="0034221F"/>
    <w:rsid w:val="0034288B"/>
    <w:rsid w:val="00342BBE"/>
    <w:rsid w:val="00342D97"/>
    <w:rsid w:val="0034307E"/>
    <w:rsid w:val="003430C8"/>
    <w:rsid w:val="003436D5"/>
    <w:rsid w:val="003439BF"/>
    <w:rsid w:val="00343AC7"/>
    <w:rsid w:val="00343BA3"/>
    <w:rsid w:val="00343C1E"/>
    <w:rsid w:val="00343E3A"/>
    <w:rsid w:val="00343EC4"/>
    <w:rsid w:val="0034404E"/>
    <w:rsid w:val="003441E2"/>
    <w:rsid w:val="00344259"/>
    <w:rsid w:val="0034430D"/>
    <w:rsid w:val="003445B7"/>
    <w:rsid w:val="00344745"/>
    <w:rsid w:val="00344B05"/>
    <w:rsid w:val="00344EBF"/>
    <w:rsid w:val="00344FFE"/>
    <w:rsid w:val="00345193"/>
    <w:rsid w:val="003456FF"/>
    <w:rsid w:val="003459F4"/>
    <w:rsid w:val="00345E07"/>
    <w:rsid w:val="00345E68"/>
    <w:rsid w:val="003462FE"/>
    <w:rsid w:val="003466E6"/>
    <w:rsid w:val="003469BE"/>
    <w:rsid w:val="00346D17"/>
    <w:rsid w:val="00346E5F"/>
    <w:rsid w:val="00347191"/>
    <w:rsid w:val="0034728D"/>
    <w:rsid w:val="00347674"/>
    <w:rsid w:val="00347813"/>
    <w:rsid w:val="00350B32"/>
    <w:rsid w:val="00350F72"/>
    <w:rsid w:val="00351223"/>
    <w:rsid w:val="00351268"/>
    <w:rsid w:val="0035131A"/>
    <w:rsid w:val="00351AD9"/>
    <w:rsid w:val="00352098"/>
    <w:rsid w:val="003520B3"/>
    <w:rsid w:val="003524C2"/>
    <w:rsid w:val="00352712"/>
    <w:rsid w:val="003528B7"/>
    <w:rsid w:val="00352A01"/>
    <w:rsid w:val="00352A28"/>
    <w:rsid w:val="00352DC1"/>
    <w:rsid w:val="00352DC4"/>
    <w:rsid w:val="00352E28"/>
    <w:rsid w:val="003530D3"/>
    <w:rsid w:val="00353277"/>
    <w:rsid w:val="003532F2"/>
    <w:rsid w:val="003533E2"/>
    <w:rsid w:val="003534C8"/>
    <w:rsid w:val="003537AB"/>
    <w:rsid w:val="00353EA4"/>
    <w:rsid w:val="0035401C"/>
    <w:rsid w:val="0035404B"/>
    <w:rsid w:val="003540D8"/>
    <w:rsid w:val="003543E1"/>
    <w:rsid w:val="00354417"/>
    <w:rsid w:val="00354701"/>
    <w:rsid w:val="003548E6"/>
    <w:rsid w:val="00354DB5"/>
    <w:rsid w:val="0035538E"/>
    <w:rsid w:val="003555D3"/>
    <w:rsid w:val="00355708"/>
    <w:rsid w:val="00355943"/>
    <w:rsid w:val="00355A6F"/>
    <w:rsid w:val="00355D53"/>
    <w:rsid w:val="00355E54"/>
    <w:rsid w:val="00356701"/>
    <w:rsid w:val="00356A24"/>
    <w:rsid w:val="00356C62"/>
    <w:rsid w:val="00357157"/>
    <w:rsid w:val="003572C0"/>
    <w:rsid w:val="00357A1C"/>
    <w:rsid w:val="00357C95"/>
    <w:rsid w:val="00357D21"/>
    <w:rsid w:val="00360BEE"/>
    <w:rsid w:val="00360D20"/>
    <w:rsid w:val="003619FC"/>
    <w:rsid w:val="00361A51"/>
    <w:rsid w:val="00361A69"/>
    <w:rsid w:val="00361A86"/>
    <w:rsid w:val="00361B90"/>
    <w:rsid w:val="00361D44"/>
    <w:rsid w:val="00361EA7"/>
    <w:rsid w:val="003624C3"/>
    <w:rsid w:val="0036287B"/>
    <w:rsid w:val="00362EE7"/>
    <w:rsid w:val="00362F98"/>
    <w:rsid w:val="00363316"/>
    <w:rsid w:val="00363657"/>
    <w:rsid w:val="003636F7"/>
    <w:rsid w:val="00363742"/>
    <w:rsid w:val="003639D7"/>
    <w:rsid w:val="00363D83"/>
    <w:rsid w:val="0036414A"/>
    <w:rsid w:val="00364319"/>
    <w:rsid w:val="003645BC"/>
    <w:rsid w:val="0036480B"/>
    <w:rsid w:val="003648C3"/>
    <w:rsid w:val="00364B38"/>
    <w:rsid w:val="00365343"/>
    <w:rsid w:val="00365972"/>
    <w:rsid w:val="00365984"/>
    <w:rsid w:val="003659B5"/>
    <w:rsid w:val="00365D4D"/>
    <w:rsid w:val="003661CC"/>
    <w:rsid w:val="0036627C"/>
    <w:rsid w:val="00366361"/>
    <w:rsid w:val="003664EE"/>
    <w:rsid w:val="00366514"/>
    <w:rsid w:val="00366911"/>
    <w:rsid w:val="00366C8C"/>
    <w:rsid w:val="00367439"/>
    <w:rsid w:val="00367855"/>
    <w:rsid w:val="00367C0A"/>
    <w:rsid w:val="00367EB3"/>
    <w:rsid w:val="00367FF8"/>
    <w:rsid w:val="00370542"/>
    <w:rsid w:val="00370AED"/>
    <w:rsid w:val="00370E00"/>
    <w:rsid w:val="003711A0"/>
    <w:rsid w:val="0037136E"/>
    <w:rsid w:val="003716E0"/>
    <w:rsid w:val="00371E42"/>
    <w:rsid w:val="0037239D"/>
    <w:rsid w:val="003724DE"/>
    <w:rsid w:val="00372901"/>
    <w:rsid w:val="003729E5"/>
    <w:rsid w:val="00372B02"/>
    <w:rsid w:val="00372F01"/>
    <w:rsid w:val="003731E3"/>
    <w:rsid w:val="0037376B"/>
    <w:rsid w:val="003737F5"/>
    <w:rsid w:val="00373D9F"/>
    <w:rsid w:val="003742E2"/>
    <w:rsid w:val="003742E6"/>
    <w:rsid w:val="00374381"/>
    <w:rsid w:val="003743D6"/>
    <w:rsid w:val="003749E4"/>
    <w:rsid w:val="003752EF"/>
    <w:rsid w:val="003754CC"/>
    <w:rsid w:val="00375583"/>
    <w:rsid w:val="003756A5"/>
    <w:rsid w:val="00375723"/>
    <w:rsid w:val="00375932"/>
    <w:rsid w:val="00375C07"/>
    <w:rsid w:val="00375E08"/>
    <w:rsid w:val="00375E2F"/>
    <w:rsid w:val="00376181"/>
    <w:rsid w:val="00376542"/>
    <w:rsid w:val="00376613"/>
    <w:rsid w:val="00376648"/>
    <w:rsid w:val="003766AB"/>
    <w:rsid w:val="00376E61"/>
    <w:rsid w:val="00376F6A"/>
    <w:rsid w:val="00376FEA"/>
    <w:rsid w:val="003770B1"/>
    <w:rsid w:val="003770F6"/>
    <w:rsid w:val="003773DB"/>
    <w:rsid w:val="00377768"/>
    <w:rsid w:val="00377908"/>
    <w:rsid w:val="00377AEC"/>
    <w:rsid w:val="00380577"/>
    <w:rsid w:val="003805C7"/>
    <w:rsid w:val="003805D1"/>
    <w:rsid w:val="00380638"/>
    <w:rsid w:val="003806B9"/>
    <w:rsid w:val="0038086A"/>
    <w:rsid w:val="00380983"/>
    <w:rsid w:val="00380B71"/>
    <w:rsid w:val="00380FB1"/>
    <w:rsid w:val="003812E8"/>
    <w:rsid w:val="003816EE"/>
    <w:rsid w:val="00381749"/>
    <w:rsid w:val="0038208E"/>
    <w:rsid w:val="0038214E"/>
    <w:rsid w:val="00382421"/>
    <w:rsid w:val="00382AE4"/>
    <w:rsid w:val="00382DF7"/>
    <w:rsid w:val="00383092"/>
    <w:rsid w:val="0038310C"/>
    <w:rsid w:val="003836ED"/>
    <w:rsid w:val="00383778"/>
    <w:rsid w:val="00383A4D"/>
    <w:rsid w:val="00383C3A"/>
    <w:rsid w:val="00383F6E"/>
    <w:rsid w:val="00383F96"/>
    <w:rsid w:val="00383FC9"/>
    <w:rsid w:val="003841B4"/>
    <w:rsid w:val="0038465C"/>
    <w:rsid w:val="003849DD"/>
    <w:rsid w:val="00384BF6"/>
    <w:rsid w:val="003850C6"/>
    <w:rsid w:val="00385211"/>
    <w:rsid w:val="003853EF"/>
    <w:rsid w:val="003854E9"/>
    <w:rsid w:val="00385B1B"/>
    <w:rsid w:val="00385C09"/>
    <w:rsid w:val="0038603A"/>
    <w:rsid w:val="003861C6"/>
    <w:rsid w:val="00386319"/>
    <w:rsid w:val="00386B07"/>
    <w:rsid w:val="00386F6B"/>
    <w:rsid w:val="00387428"/>
    <w:rsid w:val="00387472"/>
    <w:rsid w:val="00387858"/>
    <w:rsid w:val="003879B8"/>
    <w:rsid w:val="00387A1E"/>
    <w:rsid w:val="00387B6E"/>
    <w:rsid w:val="00387C5D"/>
    <w:rsid w:val="00387CC9"/>
    <w:rsid w:val="003904E5"/>
    <w:rsid w:val="0039063D"/>
    <w:rsid w:val="00390AAE"/>
    <w:rsid w:val="00391547"/>
    <w:rsid w:val="00391625"/>
    <w:rsid w:val="00391C36"/>
    <w:rsid w:val="00392658"/>
    <w:rsid w:val="003926DC"/>
    <w:rsid w:val="003926FA"/>
    <w:rsid w:val="00392A70"/>
    <w:rsid w:val="00392D10"/>
    <w:rsid w:val="003937C4"/>
    <w:rsid w:val="003938E9"/>
    <w:rsid w:val="00393BAC"/>
    <w:rsid w:val="00393FB9"/>
    <w:rsid w:val="00393FEF"/>
    <w:rsid w:val="003941CE"/>
    <w:rsid w:val="00394201"/>
    <w:rsid w:val="0039444E"/>
    <w:rsid w:val="0039445E"/>
    <w:rsid w:val="003944B6"/>
    <w:rsid w:val="003948E6"/>
    <w:rsid w:val="00394A8E"/>
    <w:rsid w:val="00394C0C"/>
    <w:rsid w:val="00394E51"/>
    <w:rsid w:val="003950C0"/>
    <w:rsid w:val="003951FC"/>
    <w:rsid w:val="003953D1"/>
    <w:rsid w:val="0039540B"/>
    <w:rsid w:val="003955A7"/>
    <w:rsid w:val="00395926"/>
    <w:rsid w:val="00395E3C"/>
    <w:rsid w:val="00396229"/>
    <w:rsid w:val="0039686C"/>
    <w:rsid w:val="003968A9"/>
    <w:rsid w:val="00396E3A"/>
    <w:rsid w:val="00396F0C"/>
    <w:rsid w:val="003970A1"/>
    <w:rsid w:val="003972E6"/>
    <w:rsid w:val="0039742C"/>
    <w:rsid w:val="003978CE"/>
    <w:rsid w:val="003979A5"/>
    <w:rsid w:val="00397CC9"/>
    <w:rsid w:val="003A0279"/>
    <w:rsid w:val="003A079F"/>
    <w:rsid w:val="003A0A06"/>
    <w:rsid w:val="003A0A14"/>
    <w:rsid w:val="003A0AD7"/>
    <w:rsid w:val="003A0D28"/>
    <w:rsid w:val="003A106E"/>
    <w:rsid w:val="003A1249"/>
    <w:rsid w:val="003A12D2"/>
    <w:rsid w:val="003A1400"/>
    <w:rsid w:val="003A146F"/>
    <w:rsid w:val="003A19ED"/>
    <w:rsid w:val="003A1B35"/>
    <w:rsid w:val="003A1F23"/>
    <w:rsid w:val="003A1FD1"/>
    <w:rsid w:val="003A20A6"/>
    <w:rsid w:val="003A2CDD"/>
    <w:rsid w:val="003A2D40"/>
    <w:rsid w:val="003A2ECA"/>
    <w:rsid w:val="003A30AC"/>
    <w:rsid w:val="003A323E"/>
    <w:rsid w:val="003A33C5"/>
    <w:rsid w:val="003A366C"/>
    <w:rsid w:val="003A3860"/>
    <w:rsid w:val="003A39A2"/>
    <w:rsid w:val="003A4214"/>
    <w:rsid w:val="003A42A8"/>
    <w:rsid w:val="003A4307"/>
    <w:rsid w:val="003A450A"/>
    <w:rsid w:val="003A458E"/>
    <w:rsid w:val="003A46F9"/>
    <w:rsid w:val="003A472A"/>
    <w:rsid w:val="003A49C5"/>
    <w:rsid w:val="003A4E95"/>
    <w:rsid w:val="003A4F9C"/>
    <w:rsid w:val="003A53ED"/>
    <w:rsid w:val="003A549E"/>
    <w:rsid w:val="003A5615"/>
    <w:rsid w:val="003A575F"/>
    <w:rsid w:val="003A58DB"/>
    <w:rsid w:val="003A5CBC"/>
    <w:rsid w:val="003A61E3"/>
    <w:rsid w:val="003A6492"/>
    <w:rsid w:val="003A65B5"/>
    <w:rsid w:val="003A6C35"/>
    <w:rsid w:val="003A6C81"/>
    <w:rsid w:val="003A6E25"/>
    <w:rsid w:val="003A6F24"/>
    <w:rsid w:val="003A72A0"/>
    <w:rsid w:val="003A748F"/>
    <w:rsid w:val="003B03BB"/>
    <w:rsid w:val="003B076C"/>
    <w:rsid w:val="003B0867"/>
    <w:rsid w:val="003B087B"/>
    <w:rsid w:val="003B0C87"/>
    <w:rsid w:val="003B1082"/>
    <w:rsid w:val="003B12F5"/>
    <w:rsid w:val="003B1AB2"/>
    <w:rsid w:val="003B1E4C"/>
    <w:rsid w:val="003B2005"/>
    <w:rsid w:val="003B2301"/>
    <w:rsid w:val="003B2340"/>
    <w:rsid w:val="003B24B8"/>
    <w:rsid w:val="003B2BF6"/>
    <w:rsid w:val="003B2C1E"/>
    <w:rsid w:val="003B2E4C"/>
    <w:rsid w:val="003B315F"/>
    <w:rsid w:val="003B3684"/>
    <w:rsid w:val="003B3760"/>
    <w:rsid w:val="003B3767"/>
    <w:rsid w:val="003B3917"/>
    <w:rsid w:val="003B3BCD"/>
    <w:rsid w:val="003B3CE7"/>
    <w:rsid w:val="003B3D06"/>
    <w:rsid w:val="003B3F8E"/>
    <w:rsid w:val="003B3FE4"/>
    <w:rsid w:val="003B435B"/>
    <w:rsid w:val="003B43A2"/>
    <w:rsid w:val="003B49E2"/>
    <w:rsid w:val="003B49F6"/>
    <w:rsid w:val="003B4E4E"/>
    <w:rsid w:val="003B5D4A"/>
    <w:rsid w:val="003B5D62"/>
    <w:rsid w:val="003B6583"/>
    <w:rsid w:val="003B6B71"/>
    <w:rsid w:val="003B6B8E"/>
    <w:rsid w:val="003B7037"/>
    <w:rsid w:val="003B72F3"/>
    <w:rsid w:val="003B778C"/>
    <w:rsid w:val="003B79B5"/>
    <w:rsid w:val="003B7A54"/>
    <w:rsid w:val="003B7B45"/>
    <w:rsid w:val="003B7BC2"/>
    <w:rsid w:val="003B7C24"/>
    <w:rsid w:val="003B7E76"/>
    <w:rsid w:val="003C049C"/>
    <w:rsid w:val="003C0B86"/>
    <w:rsid w:val="003C10B0"/>
    <w:rsid w:val="003C18F1"/>
    <w:rsid w:val="003C1B7C"/>
    <w:rsid w:val="003C1C35"/>
    <w:rsid w:val="003C1E7D"/>
    <w:rsid w:val="003C1FB8"/>
    <w:rsid w:val="003C21B3"/>
    <w:rsid w:val="003C2359"/>
    <w:rsid w:val="003C2A4D"/>
    <w:rsid w:val="003C2A95"/>
    <w:rsid w:val="003C2AEC"/>
    <w:rsid w:val="003C31E1"/>
    <w:rsid w:val="003C32B0"/>
    <w:rsid w:val="003C3474"/>
    <w:rsid w:val="003C3A0D"/>
    <w:rsid w:val="003C3AC8"/>
    <w:rsid w:val="003C466A"/>
    <w:rsid w:val="003C4AF7"/>
    <w:rsid w:val="003C51E6"/>
    <w:rsid w:val="003C58E8"/>
    <w:rsid w:val="003C5AE7"/>
    <w:rsid w:val="003C5CA2"/>
    <w:rsid w:val="003C608F"/>
    <w:rsid w:val="003C6D5F"/>
    <w:rsid w:val="003C70DE"/>
    <w:rsid w:val="003C713C"/>
    <w:rsid w:val="003C7184"/>
    <w:rsid w:val="003C7329"/>
    <w:rsid w:val="003C73C2"/>
    <w:rsid w:val="003C7483"/>
    <w:rsid w:val="003C7579"/>
    <w:rsid w:val="003C7598"/>
    <w:rsid w:val="003C78AE"/>
    <w:rsid w:val="003C7ABA"/>
    <w:rsid w:val="003C7AF2"/>
    <w:rsid w:val="003C7F2D"/>
    <w:rsid w:val="003D0010"/>
    <w:rsid w:val="003D0158"/>
    <w:rsid w:val="003D02B5"/>
    <w:rsid w:val="003D0543"/>
    <w:rsid w:val="003D0DB2"/>
    <w:rsid w:val="003D0DCC"/>
    <w:rsid w:val="003D12E2"/>
    <w:rsid w:val="003D148D"/>
    <w:rsid w:val="003D1B99"/>
    <w:rsid w:val="003D21E1"/>
    <w:rsid w:val="003D244E"/>
    <w:rsid w:val="003D2584"/>
    <w:rsid w:val="003D2645"/>
    <w:rsid w:val="003D2712"/>
    <w:rsid w:val="003D2B92"/>
    <w:rsid w:val="003D2EB0"/>
    <w:rsid w:val="003D3568"/>
    <w:rsid w:val="003D3844"/>
    <w:rsid w:val="003D3864"/>
    <w:rsid w:val="003D3BCD"/>
    <w:rsid w:val="003D43AA"/>
    <w:rsid w:val="003D4683"/>
    <w:rsid w:val="003D468D"/>
    <w:rsid w:val="003D4AE9"/>
    <w:rsid w:val="003D4EBB"/>
    <w:rsid w:val="003D53FD"/>
    <w:rsid w:val="003D57E8"/>
    <w:rsid w:val="003D58FD"/>
    <w:rsid w:val="003D5AF8"/>
    <w:rsid w:val="003D5B7F"/>
    <w:rsid w:val="003D5DCB"/>
    <w:rsid w:val="003D6223"/>
    <w:rsid w:val="003D649F"/>
    <w:rsid w:val="003D6734"/>
    <w:rsid w:val="003D691F"/>
    <w:rsid w:val="003D7006"/>
    <w:rsid w:val="003D7011"/>
    <w:rsid w:val="003D7086"/>
    <w:rsid w:val="003D77EB"/>
    <w:rsid w:val="003D7C0A"/>
    <w:rsid w:val="003D7E14"/>
    <w:rsid w:val="003E026D"/>
    <w:rsid w:val="003E0320"/>
    <w:rsid w:val="003E0895"/>
    <w:rsid w:val="003E0A4A"/>
    <w:rsid w:val="003E0B49"/>
    <w:rsid w:val="003E1088"/>
    <w:rsid w:val="003E165F"/>
    <w:rsid w:val="003E1BED"/>
    <w:rsid w:val="003E1C9A"/>
    <w:rsid w:val="003E201D"/>
    <w:rsid w:val="003E24CB"/>
    <w:rsid w:val="003E24EF"/>
    <w:rsid w:val="003E2BBB"/>
    <w:rsid w:val="003E30BF"/>
    <w:rsid w:val="003E3411"/>
    <w:rsid w:val="003E34D1"/>
    <w:rsid w:val="003E361A"/>
    <w:rsid w:val="003E3A16"/>
    <w:rsid w:val="003E3A56"/>
    <w:rsid w:val="003E3E5E"/>
    <w:rsid w:val="003E3EBC"/>
    <w:rsid w:val="003E4869"/>
    <w:rsid w:val="003E50AF"/>
    <w:rsid w:val="003E5E74"/>
    <w:rsid w:val="003E5EF8"/>
    <w:rsid w:val="003E5F44"/>
    <w:rsid w:val="003E5FB1"/>
    <w:rsid w:val="003E647C"/>
    <w:rsid w:val="003E6803"/>
    <w:rsid w:val="003E72C6"/>
    <w:rsid w:val="003E75E0"/>
    <w:rsid w:val="003E7703"/>
    <w:rsid w:val="003E79B5"/>
    <w:rsid w:val="003E7DE3"/>
    <w:rsid w:val="003E7E63"/>
    <w:rsid w:val="003E7ED1"/>
    <w:rsid w:val="003F009F"/>
    <w:rsid w:val="003F07EB"/>
    <w:rsid w:val="003F0E03"/>
    <w:rsid w:val="003F12F5"/>
    <w:rsid w:val="003F1336"/>
    <w:rsid w:val="003F14CD"/>
    <w:rsid w:val="003F1550"/>
    <w:rsid w:val="003F175D"/>
    <w:rsid w:val="003F18CF"/>
    <w:rsid w:val="003F1BB2"/>
    <w:rsid w:val="003F200A"/>
    <w:rsid w:val="003F209C"/>
    <w:rsid w:val="003F2284"/>
    <w:rsid w:val="003F22A5"/>
    <w:rsid w:val="003F248F"/>
    <w:rsid w:val="003F2801"/>
    <w:rsid w:val="003F2B3D"/>
    <w:rsid w:val="003F2E23"/>
    <w:rsid w:val="003F2E91"/>
    <w:rsid w:val="003F3056"/>
    <w:rsid w:val="003F33AA"/>
    <w:rsid w:val="003F343E"/>
    <w:rsid w:val="003F37E8"/>
    <w:rsid w:val="003F398F"/>
    <w:rsid w:val="003F3FAC"/>
    <w:rsid w:val="003F40BF"/>
    <w:rsid w:val="003F418B"/>
    <w:rsid w:val="003F4195"/>
    <w:rsid w:val="003F4F3B"/>
    <w:rsid w:val="003F5335"/>
    <w:rsid w:val="003F59C4"/>
    <w:rsid w:val="003F5BFF"/>
    <w:rsid w:val="003F5CFC"/>
    <w:rsid w:val="003F5E84"/>
    <w:rsid w:val="003F5EFC"/>
    <w:rsid w:val="003F5F41"/>
    <w:rsid w:val="003F60CE"/>
    <w:rsid w:val="003F60DF"/>
    <w:rsid w:val="003F6745"/>
    <w:rsid w:val="003F6B51"/>
    <w:rsid w:val="003F6E91"/>
    <w:rsid w:val="003F701E"/>
    <w:rsid w:val="003F707C"/>
    <w:rsid w:val="003F721A"/>
    <w:rsid w:val="003F752D"/>
    <w:rsid w:val="003F7560"/>
    <w:rsid w:val="003F7577"/>
    <w:rsid w:val="003F7784"/>
    <w:rsid w:val="004002A5"/>
    <w:rsid w:val="00400637"/>
    <w:rsid w:val="00400B4B"/>
    <w:rsid w:val="00400BA3"/>
    <w:rsid w:val="00400D21"/>
    <w:rsid w:val="004012D9"/>
    <w:rsid w:val="00401525"/>
    <w:rsid w:val="00401782"/>
    <w:rsid w:val="00401849"/>
    <w:rsid w:val="00401FF2"/>
    <w:rsid w:val="00402025"/>
    <w:rsid w:val="004023EC"/>
    <w:rsid w:val="00402752"/>
    <w:rsid w:val="00402791"/>
    <w:rsid w:val="0040297C"/>
    <w:rsid w:val="00402B2B"/>
    <w:rsid w:val="00403194"/>
    <w:rsid w:val="00403802"/>
    <w:rsid w:val="00404E16"/>
    <w:rsid w:val="00405082"/>
    <w:rsid w:val="004058C7"/>
    <w:rsid w:val="00405AF7"/>
    <w:rsid w:val="00405D1A"/>
    <w:rsid w:val="00405EB3"/>
    <w:rsid w:val="00406053"/>
    <w:rsid w:val="00406058"/>
    <w:rsid w:val="0040623A"/>
    <w:rsid w:val="00406617"/>
    <w:rsid w:val="0040684D"/>
    <w:rsid w:val="00406AA6"/>
    <w:rsid w:val="00406BF7"/>
    <w:rsid w:val="00406C11"/>
    <w:rsid w:val="00406C7B"/>
    <w:rsid w:val="004071F2"/>
    <w:rsid w:val="004074E8"/>
    <w:rsid w:val="00407802"/>
    <w:rsid w:val="004103B0"/>
    <w:rsid w:val="004103CE"/>
    <w:rsid w:val="00410810"/>
    <w:rsid w:val="00410B59"/>
    <w:rsid w:val="00410C70"/>
    <w:rsid w:val="004115E3"/>
    <w:rsid w:val="004117EB"/>
    <w:rsid w:val="004119D1"/>
    <w:rsid w:val="00411BDD"/>
    <w:rsid w:val="00412110"/>
    <w:rsid w:val="004122F7"/>
    <w:rsid w:val="00412412"/>
    <w:rsid w:val="00412D4B"/>
    <w:rsid w:val="00412E82"/>
    <w:rsid w:val="004131EC"/>
    <w:rsid w:val="0041365C"/>
    <w:rsid w:val="00413721"/>
    <w:rsid w:val="00413A10"/>
    <w:rsid w:val="00413C75"/>
    <w:rsid w:val="00413C8B"/>
    <w:rsid w:val="00413DBE"/>
    <w:rsid w:val="00414078"/>
    <w:rsid w:val="004142FA"/>
    <w:rsid w:val="00414739"/>
    <w:rsid w:val="004149DD"/>
    <w:rsid w:val="00414C33"/>
    <w:rsid w:val="00414DDC"/>
    <w:rsid w:val="0041506D"/>
    <w:rsid w:val="00415150"/>
    <w:rsid w:val="004152B4"/>
    <w:rsid w:val="00415AB9"/>
    <w:rsid w:val="00416259"/>
    <w:rsid w:val="00416887"/>
    <w:rsid w:val="00416E12"/>
    <w:rsid w:val="0041707D"/>
    <w:rsid w:val="004171DF"/>
    <w:rsid w:val="004174D6"/>
    <w:rsid w:val="0041751F"/>
    <w:rsid w:val="004176AF"/>
    <w:rsid w:val="00417A5C"/>
    <w:rsid w:val="00420220"/>
    <w:rsid w:val="00420561"/>
    <w:rsid w:val="0042091F"/>
    <w:rsid w:val="00420CB0"/>
    <w:rsid w:val="00420CF0"/>
    <w:rsid w:val="00420E5B"/>
    <w:rsid w:val="00420F85"/>
    <w:rsid w:val="00421580"/>
    <w:rsid w:val="00421619"/>
    <w:rsid w:val="00422462"/>
    <w:rsid w:val="004225AE"/>
    <w:rsid w:val="00422661"/>
    <w:rsid w:val="00422B97"/>
    <w:rsid w:val="00422BC4"/>
    <w:rsid w:val="00423616"/>
    <w:rsid w:val="004236D9"/>
    <w:rsid w:val="004239CB"/>
    <w:rsid w:val="00423BC7"/>
    <w:rsid w:val="00424232"/>
    <w:rsid w:val="00424258"/>
    <w:rsid w:val="004242D7"/>
    <w:rsid w:val="00424667"/>
    <w:rsid w:val="00424700"/>
    <w:rsid w:val="004249D2"/>
    <w:rsid w:val="00424A45"/>
    <w:rsid w:val="00424A9E"/>
    <w:rsid w:val="00424E87"/>
    <w:rsid w:val="00424FC0"/>
    <w:rsid w:val="00425061"/>
    <w:rsid w:val="00425183"/>
    <w:rsid w:val="004251B4"/>
    <w:rsid w:val="00425293"/>
    <w:rsid w:val="004253B3"/>
    <w:rsid w:val="0042548D"/>
    <w:rsid w:val="004257F0"/>
    <w:rsid w:val="00425863"/>
    <w:rsid w:val="004258E9"/>
    <w:rsid w:val="00425DAF"/>
    <w:rsid w:val="0042622C"/>
    <w:rsid w:val="00426242"/>
    <w:rsid w:val="00426342"/>
    <w:rsid w:val="004263D3"/>
    <w:rsid w:val="00426A8A"/>
    <w:rsid w:val="00426ABB"/>
    <w:rsid w:val="00426BCB"/>
    <w:rsid w:val="00426CA3"/>
    <w:rsid w:val="00426FB6"/>
    <w:rsid w:val="00426FF4"/>
    <w:rsid w:val="00427051"/>
    <w:rsid w:val="004272DD"/>
    <w:rsid w:val="00427506"/>
    <w:rsid w:val="0042769A"/>
    <w:rsid w:val="00427739"/>
    <w:rsid w:val="00427881"/>
    <w:rsid w:val="004279A6"/>
    <w:rsid w:val="00427BBD"/>
    <w:rsid w:val="0043017E"/>
    <w:rsid w:val="004302A3"/>
    <w:rsid w:val="00430584"/>
    <w:rsid w:val="00430AF0"/>
    <w:rsid w:val="00430C15"/>
    <w:rsid w:val="00430DA0"/>
    <w:rsid w:val="00430F6B"/>
    <w:rsid w:val="004312C9"/>
    <w:rsid w:val="004316A6"/>
    <w:rsid w:val="004316B1"/>
    <w:rsid w:val="0043170D"/>
    <w:rsid w:val="00431731"/>
    <w:rsid w:val="00431911"/>
    <w:rsid w:val="00431A31"/>
    <w:rsid w:val="00431C2A"/>
    <w:rsid w:val="00431F54"/>
    <w:rsid w:val="00432391"/>
    <w:rsid w:val="00432747"/>
    <w:rsid w:val="00432B1A"/>
    <w:rsid w:val="00432F90"/>
    <w:rsid w:val="00433BBC"/>
    <w:rsid w:val="00433E35"/>
    <w:rsid w:val="0043440C"/>
    <w:rsid w:val="004345C6"/>
    <w:rsid w:val="004347F7"/>
    <w:rsid w:val="00434927"/>
    <w:rsid w:val="00434931"/>
    <w:rsid w:val="00434D11"/>
    <w:rsid w:val="0043529B"/>
    <w:rsid w:val="00435320"/>
    <w:rsid w:val="0043532F"/>
    <w:rsid w:val="00435A08"/>
    <w:rsid w:val="00435A09"/>
    <w:rsid w:val="00435CCF"/>
    <w:rsid w:val="00435F4E"/>
    <w:rsid w:val="00436418"/>
    <w:rsid w:val="00436D92"/>
    <w:rsid w:val="00436FBB"/>
    <w:rsid w:val="004375EF"/>
    <w:rsid w:val="00437E49"/>
    <w:rsid w:val="004403F2"/>
    <w:rsid w:val="00440472"/>
    <w:rsid w:val="00440FEB"/>
    <w:rsid w:val="004411AB"/>
    <w:rsid w:val="00441218"/>
    <w:rsid w:val="004412C4"/>
    <w:rsid w:val="004419DF"/>
    <w:rsid w:val="00441C78"/>
    <w:rsid w:val="00441E3D"/>
    <w:rsid w:val="004422E4"/>
    <w:rsid w:val="00442617"/>
    <w:rsid w:val="0044296D"/>
    <w:rsid w:val="00442CD9"/>
    <w:rsid w:val="00442EDD"/>
    <w:rsid w:val="00443160"/>
    <w:rsid w:val="00443DB0"/>
    <w:rsid w:val="00443E17"/>
    <w:rsid w:val="00444071"/>
    <w:rsid w:val="004444B2"/>
    <w:rsid w:val="00444809"/>
    <w:rsid w:val="00444E2D"/>
    <w:rsid w:val="00445883"/>
    <w:rsid w:val="00445ED0"/>
    <w:rsid w:val="00445F10"/>
    <w:rsid w:val="00446370"/>
    <w:rsid w:val="00446571"/>
    <w:rsid w:val="00446E93"/>
    <w:rsid w:val="00447276"/>
    <w:rsid w:val="004472D2"/>
    <w:rsid w:val="00447525"/>
    <w:rsid w:val="004477AB"/>
    <w:rsid w:val="00447947"/>
    <w:rsid w:val="00447A89"/>
    <w:rsid w:val="00447B7C"/>
    <w:rsid w:val="0045006E"/>
    <w:rsid w:val="00450148"/>
    <w:rsid w:val="004501A4"/>
    <w:rsid w:val="004505FF"/>
    <w:rsid w:val="004506C8"/>
    <w:rsid w:val="00451400"/>
    <w:rsid w:val="00451C39"/>
    <w:rsid w:val="00451CFD"/>
    <w:rsid w:val="00451D72"/>
    <w:rsid w:val="00451D9B"/>
    <w:rsid w:val="0045232D"/>
    <w:rsid w:val="00452404"/>
    <w:rsid w:val="004526EB"/>
    <w:rsid w:val="004530FD"/>
    <w:rsid w:val="00453326"/>
    <w:rsid w:val="00453A0F"/>
    <w:rsid w:val="00453A81"/>
    <w:rsid w:val="00453D61"/>
    <w:rsid w:val="00453E44"/>
    <w:rsid w:val="00454092"/>
    <w:rsid w:val="00454105"/>
    <w:rsid w:val="004546D2"/>
    <w:rsid w:val="004548CD"/>
    <w:rsid w:val="004548F3"/>
    <w:rsid w:val="00454B61"/>
    <w:rsid w:val="00454CEC"/>
    <w:rsid w:val="00454D58"/>
    <w:rsid w:val="00454D90"/>
    <w:rsid w:val="00454E1E"/>
    <w:rsid w:val="004559D8"/>
    <w:rsid w:val="00455D6D"/>
    <w:rsid w:val="00456115"/>
    <w:rsid w:val="00456156"/>
    <w:rsid w:val="004562B6"/>
    <w:rsid w:val="00456918"/>
    <w:rsid w:val="0045694A"/>
    <w:rsid w:val="00456A45"/>
    <w:rsid w:val="00456A62"/>
    <w:rsid w:val="00456BCB"/>
    <w:rsid w:val="00457264"/>
    <w:rsid w:val="00457294"/>
    <w:rsid w:val="004573B1"/>
    <w:rsid w:val="00457587"/>
    <w:rsid w:val="00457BBF"/>
    <w:rsid w:val="004603ED"/>
    <w:rsid w:val="004603F0"/>
    <w:rsid w:val="0046075B"/>
    <w:rsid w:val="004613F2"/>
    <w:rsid w:val="004616D2"/>
    <w:rsid w:val="00461BEC"/>
    <w:rsid w:val="004620A3"/>
    <w:rsid w:val="004620A5"/>
    <w:rsid w:val="004622A6"/>
    <w:rsid w:val="00462372"/>
    <w:rsid w:val="004629CA"/>
    <w:rsid w:val="00463032"/>
    <w:rsid w:val="0046364C"/>
    <w:rsid w:val="004636C9"/>
    <w:rsid w:val="004639DA"/>
    <w:rsid w:val="00463A4D"/>
    <w:rsid w:val="00463AD9"/>
    <w:rsid w:val="00463B5A"/>
    <w:rsid w:val="004643F4"/>
    <w:rsid w:val="00464999"/>
    <w:rsid w:val="00464E14"/>
    <w:rsid w:val="00464F58"/>
    <w:rsid w:val="004652BE"/>
    <w:rsid w:val="0046552C"/>
    <w:rsid w:val="004655D4"/>
    <w:rsid w:val="00465B1E"/>
    <w:rsid w:val="00466251"/>
    <w:rsid w:val="004665A1"/>
    <w:rsid w:val="0046663D"/>
    <w:rsid w:val="00466654"/>
    <w:rsid w:val="00466765"/>
    <w:rsid w:val="0046694F"/>
    <w:rsid w:val="00466956"/>
    <w:rsid w:val="00466DDF"/>
    <w:rsid w:val="00466E0A"/>
    <w:rsid w:val="004675E9"/>
    <w:rsid w:val="004678FF"/>
    <w:rsid w:val="00467D49"/>
    <w:rsid w:val="00470225"/>
    <w:rsid w:val="00470600"/>
    <w:rsid w:val="00470626"/>
    <w:rsid w:val="00470EF6"/>
    <w:rsid w:val="0047117D"/>
    <w:rsid w:val="00471208"/>
    <w:rsid w:val="004712D0"/>
    <w:rsid w:val="0047145D"/>
    <w:rsid w:val="004716A8"/>
    <w:rsid w:val="00471C2B"/>
    <w:rsid w:val="00471DFE"/>
    <w:rsid w:val="004720DA"/>
    <w:rsid w:val="0047241D"/>
    <w:rsid w:val="00472D06"/>
    <w:rsid w:val="00473427"/>
    <w:rsid w:val="00473489"/>
    <w:rsid w:val="00473738"/>
    <w:rsid w:val="00473A04"/>
    <w:rsid w:val="00473BFF"/>
    <w:rsid w:val="00473C1B"/>
    <w:rsid w:val="00473FE0"/>
    <w:rsid w:val="004742F1"/>
    <w:rsid w:val="0047458B"/>
    <w:rsid w:val="0047459D"/>
    <w:rsid w:val="00474778"/>
    <w:rsid w:val="00474793"/>
    <w:rsid w:val="00474CB5"/>
    <w:rsid w:val="004751DC"/>
    <w:rsid w:val="00475403"/>
    <w:rsid w:val="0047564E"/>
    <w:rsid w:val="00475A09"/>
    <w:rsid w:val="00475ABD"/>
    <w:rsid w:val="00475B40"/>
    <w:rsid w:val="00475D8C"/>
    <w:rsid w:val="00475FE0"/>
    <w:rsid w:val="0047640B"/>
    <w:rsid w:val="004768AC"/>
    <w:rsid w:val="00476CFF"/>
    <w:rsid w:val="00477081"/>
    <w:rsid w:val="00477505"/>
    <w:rsid w:val="004775DE"/>
    <w:rsid w:val="00477731"/>
    <w:rsid w:val="00477A6E"/>
    <w:rsid w:val="004802DF"/>
    <w:rsid w:val="004802FC"/>
    <w:rsid w:val="0048043B"/>
    <w:rsid w:val="00480572"/>
    <w:rsid w:val="004806A0"/>
    <w:rsid w:val="00480B6E"/>
    <w:rsid w:val="00480C72"/>
    <w:rsid w:val="00480DEF"/>
    <w:rsid w:val="00481725"/>
    <w:rsid w:val="004817C9"/>
    <w:rsid w:val="00481B77"/>
    <w:rsid w:val="00481E35"/>
    <w:rsid w:val="0048220D"/>
    <w:rsid w:val="00482D56"/>
    <w:rsid w:val="00482F7D"/>
    <w:rsid w:val="00483005"/>
    <w:rsid w:val="004833F7"/>
    <w:rsid w:val="0048361E"/>
    <w:rsid w:val="00483721"/>
    <w:rsid w:val="004839AE"/>
    <w:rsid w:val="00483D87"/>
    <w:rsid w:val="00484026"/>
    <w:rsid w:val="004840B0"/>
    <w:rsid w:val="00484ADF"/>
    <w:rsid w:val="0048500D"/>
    <w:rsid w:val="004850BE"/>
    <w:rsid w:val="0048521B"/>
    <w:rsid w:val="00485CD9"/>
    <w:rsid w:val="00485CF1"/>
    <w:rsid w:val="00485F82"/>
    <w:rsid w:val="004863A0"/>
    <w:rsid w:val="0048655D"/>
    <w:rsid w:val="004867F0"/>
    <w:rsid w:val="004868A5"/>
    <w:rsid w:val="00487092"/>
    <w:rsid w:val="0048711A"/>
    <w:rsid w:val="004873FE"/>
    <w:rsid w:val="00487480"/>
    <w:rsid w:val="00487AA2"/>
    <w:rsid w:val="00487D14"/>
    <w:rsid w:val="00490136"/>
    <w:rsid w:val="00490380"/>
    <w:rsid w:val="00490591"/>
    <w:rsid w:val="00490D32"/>
    <w:rsid w:val="0049108C"/>
    <w:rsid w:val="004911DF"/>
    <w:rsid w:val="004919C8"/>
    <w:rsid w:val="00491B10"/>
    <w:rsid w:val="00492257"/>
    <w:rsid w:val="004925DD"/>
    <w:rsid w:val="004926E1"/>
    <w:rsid w:val="00492904"/>
    <w:rsid w:val="00492B2D"/>
    <w:rsid w:val="00492EFA"/>
    <w:rsid w:val="00493220"/>
    <w:rsid w:val="00493629"/>
    <w:rsid w:val="00493884"/>
    <w:rsid w:val="0049393B"/>
    <w:rsid w:val="00493D3C"/>
    <w:rsid w:val="00493E0E"/>
    <w:rsid w:val="00494A84"/>
    <w:rsid w:val="00494BAC"/>
    <w:rsid w:val="00494BFE"/>
    <w:rsid w:val="0049500B"/>
    <w:rsid w:val="004954B6"/>
    <w:rsid w:val="00495619"/>
    <w:rsid w:val="00495676"/>
    <w:rsid w:val="00495687"/>
    <w:rsid w:val="004956B9"/>
    <w:rsid w:val="004956D2"/>
    <w:rsid w:val="00495B27"/>
    <w:rsid w:val="00495B44"/>
    <w:rsid w:val="00495F72"/>
    <w:rsid w:val="00496070"/>
    <w:rsid w:val="004960A6"/>
    <w:rsid w:val="004962C5"/>
    <w:rsid w:val="004962F2"/>
    <w:rsid w:val="00496546"/>
    <w:rsid w:val="00496594"/>
    <w:rsid w:val="00496943"/>
    <w:rsid w:val="004969D4"/>
    <w:rsid w:val="00496B7D"/>
    <w:rsid w:val="00497075"/>
    <w:rsid w:val="00497239"/>
    <w:rsid w:val="00497448"/>
    <w:rsid w:val="00497967"/>
    <w:rsid w:val="0049797A"/>
    <w:rsid w:val="00497AA2"/>
    <w:rsid w:val="004A00FB"/>
    <w:rsid w:val="004A01DF"/>
    <w:rsid w:val="004A055B"/>
    <w:rsid w:val="004A06F2"/>
    <w:rsid w:val="004A0B23"/>
    <w:rsid w:val="004A0CD2"/>
    <w:rsid w:val="004A160F"/>
    <w:rsid w:val="004A17AE"/>
    <w:rsid w:val="004A1826"/>
    <w:rsid w:val="004A1835"/>
    <w:rsid w:val="004A1AA0"/>
    <w:rsid w:val="004A24D9"/>
    <w:rsid w:val="004A2729"/>
    <w:rsid w:val="004A2A32"/>
    <w:rsid w:val="004A2BD5"/>
    <w:rsid w:val="004A2E32"/>
    <w:rsid w:val="004A34EC"/>
    <w:rsid w:val="004A3658"/>
    <w:rsid w:val="004A3A8A"/>
    <w:rsid w:val="004A3B44"/>
    <w:rsid w:val="004A3C24"/>
    <w:rsid w:val="004A3EA5"/>
    <w:rsid w:val="004A3F8A"/>
    <w:rsid w:val="004A4131"/>
    <w:rsid w:val="004A49E8"/>
    <w:rsid w:val="004A4D99"/>
    <w:rsid w:val="004A5ACC"/>
    <w:rsid w:val="004A6836"/>
    <w:rsid w:val="004A6E0C"/>
    <w:rsid w:val="004A7244"/>
    <w:rsid w:val="004A724C"/>
    <w:rsid w:val="004A73BA"/>
    <w:rsid w:val="004A757F"/>
    <w:rsid w:val="004A75FE"/>
    <w:rsid w:val="004A7759"/>
    <w:rsid w:val="004A7D75"/>
    <w:rsid w:val="004A7E99"/>
    <w:rsid w:val="004B01A4"/>
    <w:rsid w:val="004B087C"/>
    <w:rsid w:val="004B091F"/>
    <w:rsid w:val="004B0A3E"/>
    <w:rsid w:val="004B0A70"/>
    <w:rsid w:val="004B0DF0"/>
    <w:rsid w:val="004B13DC"/>
    <w:rsid w:val="004B15B6"/>
    <w:rsid w:val="004B21A5"/>
    <w:rsid w:val="004B2373"/>
    <w:rsid w:val="004B2991"/>
    <w:rsid w:val="004B2E0E"/>
    <w:rsid w:val="004B3099"/>
    <w:rsid w:val="004B3AF6"/>
    <w:rsid w:val="004B40E7"/>
    <w:rsid w:val="004B42FF"/>
    <w:rsid w:val="004B436E"/>
    <w:rsid w:val="004B4671"/>
    <w:rsid w:val="004B471D"/>
    <w:rsid w:val="004B56C6"/>
    <w:rsid w:val="004B5976"/>
    <w:rsid w:val="004B5A41"/>
    <w:rsid w:val="004B5A69"/>
    <w:rsid w:val="004B5B03"/>
    <w:rsid w:val="004B5C60"/>
    <w:rsid w:val="004B5E5B"/>
    <w:rsid w:val="004B6096"/>
    <w:rsid w:val="004B611A"/>
    <w:rsid w:val="004B638C"/>
    <w:rsid w:val="004B6B48"/>
    <w:rsid w:val="004B6D07"/>
    <w:rsid w:val="004B7074"/>
    <w:rsid w:val="004C0260"/>
    <w:rsid w:val="004C035F"/>
    <w:rsid w:val="004C06E6"/>
    <w:rsid w:val="004C096F"/>
    <w:rsid w:val="004C0A2D"/>
    <w:rsid w:val="004C0C76"/>
    <w:rsid w:val="004C0EC9"/>
    <w:rsid w:val="004C0F80"/>
    <w:rsid w:val="004C0F98"/>
    <w:rsid w:val="004C1244"/>
    <w:rsid w:val="004C1682"/>
    <w:rsid w:val="004C1BB3"/>
    <w:rsid w:val="004C1F6F"/>
    <w:rsid w:val="004C23F1"/>
    <w:rsid w:val="004C2406"/>
    <w:rsid w:val="004C2800"/>
    <w:rsid w:val="004C30C6"/>
    <w:rsid w:val="004C3991"/>
    <w:rsid w:val="004C39DB"/>
    <w:rsid w:val="004C3A7B"/>
    <w:rsid w:val="004C3EF3"/>
    <w:rsid w:val="004C4436"/>
    <w:rsid w:val="004C4529"/>
    <w:rsid w:val="004C4CC0"/>
    <w:rsid w:val="004C4CC6"/>
    <w:rsid w:val="004C4EE5"/>
    <w:rsid w:val="004C5053"/>
    <w:rsid w:val="004C583E"/>
    <w:rsid w:val="004C5966"/>
    <w:rsid w:val="004C5CC8"/>
    <w:rsid w:val="004C60E7"/>
    <w:rsid w:val="004C60FB"/>
    <w:rsid w:val="004C6775"/>
    <w:rsid w:val="004C6C0B"/>
    <w:rsid w:val="004C7671"/>
    <w:rsid w:val="004C7988"/>
    <w:rsid w:val="004D02FB"/>
    <w:rsid w:val="004D0434"/>
    <w:rsid w:val="004D075F"/>
    <w:rsid w:val="004D081E"/>
    <w:rsid w:val="004D0A82"/>
    <w:rsid w:val="004D13C0"/>
    <w:rsid w:val="004D175C"/>
    <w:rsid w:val="004D186E"/>
    <w:rsid w:val="004D19EE"/>
    <w:rsid w:val="004D1CB0"/>
    <w:rsid w:val="004D1D7B"/>
    <w:rsid w:val="004D1F75"/>
    <w:rsid w:val="004D1F7D"/>
    <w:rsid w:val="004D2131"/>
    <w:rsid w:val="004D26EE"/>
    <w:rsid w:val="004D279F"/>
    <w:rsid w:val="004D2897"/>
    <w:rsid w:val="004D28DA"/>
    <w:rsid w:val="004D2A68"/>
    <w:rsid w:val="004D2BED"/>
    <w:rsid w:val="004D2CEE"/>
    <w:rsid w:val="004D2D2A"/>
    <w:rsid w:val="004D3344"/>
    <w:rsid w:val="004D359C"/>
    <w:rsid w:val="004D35DA"/>
    <w:rsid w:val="004D364B"/>
    <w:rsid w:val="004D37CD"/>
    <w:rsid w:val="004D3EC3"/>
    <w:rsid w:val="004D44E4"/>
    <w:rsid w:val="004D45FC"/>
    <w:rsid w:val="004D497A"/>
    <w:rsid w:val="004D4F42"/>
    <w:rsid w:val="004D4F51"/>
    <w:rsid w:val="004D574F"/>
    <w:rsid w:val="004D61B0"/>
    <w:rsid w:val="004D6731"/>
    <w:rsid w:val="004D6858"/>
    <w:rsid w:val="004D685B"/>
    <w:rsid w:val="004D68B2"/>
    <w:rsid w:val="004D7041"/>
    <w:rsid w:val="004D7369"/>
    <w:rsid w:val="004D73E0"/>
    <w:rsid w:val="004D778C"/>
    <w:rsid w:val="004D78D4"/>
    <w:rsid w:val="004D7AFF"/>
    <w:rsid w:val="004D7CE8"/>
    <w:rsid w:val="004D7FE3"/>
    <w:rsid w:val="004E01B6"/>
    <w:rsid w:val="004E0217"/>
    <w:rsid w:val="004E025A"/>
    <w:rsid w:val="004E0A8F"/>
    <w:rsid w:val="004E0F62"/>
    <w:rsid w:val="004E0FAA"/>
    <w:rsid w:val="004E0FF8"/>
    <w:rsid w:val="004E11AF"/>
    <w:rsid w:val="004E1323"/>
    <w:rsid w:val="004E1B40"/>
    <w:rsid w:val="004E1C64"/>
    <w:rsid w:val="004E1CCF"/>
    <w:rsid w:val="004E20BE"/>
    <w:rsid w:val="004E21D5"/>
    <w:rsid w:val="004E22E4"/>
    <w:rsid w:val="004E33FD"/>
    <w:rsid w:val="004E3C8E"/>
    <w:rsid w:val="004E3F7E"/>
    <w:rsid w:val="004E4016"/>
    <w:rsid w:val="004E457C"/>
    <w:rsid w:val="004E4784"/>
    <w:rsid w:val="004E4DC8"/>
    <w:rsid w:val="004E4FFD"/>
    <w:rsid w:val="004E5613"/>
    <w:rsid w:val="004E568C"/>
    <w:rsid w:val="004E5762"/>
    <w:rsid w:val="004E5CC5"/>
    <w:rsid w:val="004E5F38"/>
    <w:rsid w:val="004E6172"/>
    <w:rsid w:val="004E677D"/>
    <w:rsid w:val="004E6D8C"/>
    <w:rsid w:val="004E6DA6"/>
    <w:rsid w:val="004E6E25"/>
    <w:rsid w:val="004E6E94"/>
    <w:rsid w:val="004E7478"/>
    <w:rsid w:val="004E7643"/>
    <w:rsid w:val="004E777A"/>
    <w:rsid w:val="004E7AF0"/>
    <w:rsid w:val="004E7B38"/>
    <w:rsid w:val="004E7D72"/>
    <w:rsid w:val="004F0464"/>
    <w:rsid w:val="004F05EF"/>
    <w:rsid w:val="004F083C"/>
    <w:rsid w:val="004F0D94"/>
    <w:rsid w:val="004F0E13"/>
    <w:rsid w:val="004F0EAB"/>
    <w:rsid w:val="004F0F8A"/>
    <w:rsid w:val="004F1269"/>
    <w:rsid w:val="004F13CE"/>
    <w:rsid w:val="004F14B6"/>
    <w:rsid w:val="004F2248"/>
    <w:rsid w:val="004F23C4"/>
    <w:rsid w:val="004F26CF"/>
    <w:rsid w:val="004F2FEB"/>
    <w:rsid w:val="004F3BC1"/>
    <w:rsid w:val="004F41FE"/>
    <w:rsid w:val="004F44C3"/>
    <w:rsid w:val="004F46AA"/>
    <w:rsid w:val="004F4897"/>
    <w:rsid w:val="004F514B"/>
    <w:rsid w:val="004F515E"/>
    <w:rsid w:val="004F5507"/>
    <w:rsid w:val="004F55FB"/>
    <w:rsid w:val="004F571C"/>
    <w:rsid w:val="004F5B4B"/>
    <w:rsid w:val="004F5D5B"/>
    <w:rsid w:val="004F5F69"/>
    <w:rsid w:val="004F5FDA"/>
    <w:rsid w:val="004F6358"/>
    <w:rsid w:val="004F68D5"/>
    <w:rsid w:val="004F72EC"/>
    <w:rsid w:val="004F7A8E"/>
    <w:rsid w:val="00500565"/>
    <w:rsid w:val="005006C2"/>
    <w:rsid w:val="00500A53"/>
    <w:rsid w:val="00500A7A"/>
    <w:rsid w:val="00500D2C"/>
    <w:rsid w:val="00501625"/>
    <w:rsid w:val="00501626"/>
    <w:rsid w:val="005018A3"/>
    <w:rsid w:val="00501A6D"/>
    <w:rsid w:val="00501C13"/>
    <w:rsid w:val="00502070"/>
    <w:rsid w:val="0050267F"/>
    <w:rsid w:val="00502E1B"/>
    <w:rsid w:val="00503404"/>
    <w:rsid w:val="0050340B"/>
    <w:rsid w:val="005034BC"/>
    <w:rsid w:val="00503677"/>
    <w:rsid w:val="005037C6"/>
    <w:rsid w:val="005038DB"/>
    <w:rsid w:val="0050391D"/>
    <w:rsid w:val="00503AE4"/>
    <w:rsid w:val="00503D4D"/>
    <w:rsid w:val="00503E81"/>
    <w:rsid w:val="005042C2"/>
    <w:rsid w:val="00504D50"/>
    <w:rsid w:val="00504DAF"/>
    <w:rsid w:val="00504EF1"/>
    <w:rsid w:val="00504F38"/>
    <w:rsid w:val="00505144"/>
    <w:rsid w:val="00505745"/>
    <w:rsid w:val="00505B4E"/>
    <w:rsid w:val="00505C5B"/>
    <w:rsid w:val="005063C0"/>
    <w:rsid w:val="00506494"/>
    <w:rsid w:val="00506555"/>
    <w:rsid w:val="00507AE0"/>
    <w:rsid w:val="00507D26"/>
    <w:rsid w:val="00507DAF"/>
    <w:rsid w:val="005102A1"/>
    <w:rsid w:val="005106E3"/>
    <w:rsid w:val="005109B4"/>
    <w:rsid w:val="00510B83"/>
    <w:rsid w:val="00510BC6"/>
    <w:rsid w:val="00510CEB"/>
    <w:rsid w:val="00510DB5"/>
    <w:rsid w:val="00511F77"/>
    <w:rsid w:val="00511F9E"/>
    <w:rsid w:val="005123ED"/>
    <w:rsid w:val="00512530"/>
    <w:rsid w:val="0051253E"/>
    <w:rsid w:val="00512612"/>
    <w:rsid w:val="00513847"/>
    <w:rsid w:val="00513A28"/>
    <w:rsid w:val="00513C39"/>
    <w:rsid w:val="0051416C"/>
    <w:rsid w:val="00514255"/>
    <w:rsid w:val="005143CB"/>
    <w:rsid w:val="0051556D"/>
    <w:rsid w:val="00515586"/>
    <w:rsid w:val="005156A2"/>
    <w:rsid w:val="00515747"/>
    <w:rsid w:val="00515985"/>
    <w:rsid w:val="00515C7D"/>
    <w:rsid w:val="00515E90"/>
    <w:rsid w:val="00515EDB"/>
    <w:rsid w:val="00515EFA"/>
    <w:rsid w:val="005167F1"/>
    <w:rsid w:val="0051694F"/>
    <w:rsid w:val="00516A4D"/>
    <w:rsid w:val="00516AF9"/>
    <w:rsid w:val="00516E2F"/>
    <w:rsid w:val="005178BA"/>
    <w:rsid w:val="005179D6"/>
    <w:rsid w:val="00517A51"/>
    <w:rsid w:val="00517FA8"/>
    <w:rsid w:val="0052035A"/>
    <w:rsid w:val="005204FA"/>
    <w:rsid w:val="00520819"/>
    <w:rsid w:val="005209FD"/>
    <w:rsid w:val="00520A29"/>
    <w:rsid w:val="00520BAC"/>
    <w:rsid w:val="00521567"/>
    <w:rsid w:val="00521A64"/>
    <w:rsid w:val="00521EC0"/>
    <w:rsid w:val="00521ED9"/>
    <w:rsid w:val="005220C0"/>
    <w:rsid w:val="005220D0"/>
    <w:rsid w:val="005221AA"/>
    <w:rsid w:val="00522898"/>
    <w:rsid w:val="00522AB4"/>
    <w:rsid w:val="00522DAC"/>
    <w:rsid w:val="00523215"/>
    <w:rsid w:val="005236B1"/>
    <w:rsid w:val="0052374D"/>
    <w:rsid w:val="0052396F"/>
    <w:rsid w:val="00524796"/>
    <w:rsid w:val="005247A4"/>
    <w:rsid w:val="0052490D"/>
    <w:rsid w:val="005250D4"/>
    <w:rsid w:val="005252B5"/>
    <w:rsid w:val="00525FFC"/>
    <w:rsid w:val="005260FE"/>
    <w:rsid w:val="005261D7"/>
    <w:rsid w:val="005262C1"/>
    <w:rsid w:val="005264D1"/>
    <w:rsid w:val="005269A1"/>
    <w:rsid w:val="00526A2F"/>
    <w:rsid w:val="00526AE7"/>
    <w:rsid w:val="00526B9D"/>
    <w:rsid w:val="00526BC3"/>
    <w:rsid w:val="00526DEA"/>
    <w:rsid w:val="00526E4F"/>
    <w:rsid w:val="00527077"/>
    <w:rsid w:val="0052713F"/>
    <w:rsid w:val="005271C5"/>
    <w:rsid w:val="0052749E"/>
    <w:rsid w:val="00527549"/>
    <w:rsid w:val="0052763F"/>
    <w:rsid w:val="005278D2"/>
    <w:rsid w:val="00527A76"/>
    <w:rsid w:val="00527C0C"/>
    <w:rsid w:val="00527DE1"/>
    <w:rsid w:val="0053006F"/>
    <w:rsid w:val="005306D6"/>
    <w:rsid w:val="005306F8"/>
    <w:rsid w:val="005307EB"/>
    <w:rsid w:val="00530A14"/>
    <w:rsid w:val="00530AB7"/>
    <w:rsid w:val="00530B06"/>
    <w:rsid w:val="00531137"/>
    <w:rsid w:val="0053117A"/>
    <w:rsid w:val="0053160F"/>
    <w:rsid w:val="005318F7"/>
    <w:rsid w:val="00531B17"/>
    <w:rsid w:val="00531B5D"/>
    <w:rsid w:val="00531CFC"/>
    <w:rsid w:val="00531F4F"/>
    <w:rsid w:val="00532716"/>
    <w:rsid w:val="005332F5"/>
    <w:rsid w:val="0053333B"/>
    <w:rsid w:val="00533420"/>
    <w:rsid w:val="005334FB"/>
    <w:rsid w:val="0053358A"/>
    <w:rsid w:val="00533BF7"/>
    <w:rsid w:val="00533DCA"/>
    <w:rsid w:val="00534087"/>
    <w:rsid w:val="005345A7"/>
    <w:rsid w:val="0053469C"/>
    <w:rsid w:val="00534B30"/>
    <w:rsid w:val="00535016"/>
    <w:rsid w:val="005351F4"/>
    <w:rsid w:val="005352DB"/>
    <w:rsid w:val="005356B9"/>
    <w:rsid w:val="0053583D"/>
    <w:rsid w:val="00535B5D"/>
    <w:rsid w:val="00535B86"/>
    <w:rsid w:val="00535D48"/>
    <w:rsid w:val="00535F36"/>
    <w:rsid w:val="005360FF"/>
    <w:rsid w:val="005361B0"/>
    <w:rsid w:val="00536564"/>
    <w:rsid w:val="005365E5"/>
    <w:rsid w:val="00536A64"/>
    <w:rsid w:val="00536D76"/>
    <w:rsid w:val="00536DD5"/>
    <w:rsid w:val="00536EC4"/>
    <w:rsid w:val="00537193"/>
    <w:rsid w:val="005373E2"/>
    <w:rsid w:val="00537474"/>
    <w:rsid w:val="00537539"/>
    <w:rsid w:val="0053767A"/>
    <w:rsid w:val="0053767C"/>
    <w:rsid w:val="00537882"/>
    <w:rsid w:val="00537BA1"/>
    <w:rsid w:val="00537C8B"/>
    <w:rsid w:val="00537CC0"/>
    <w:rsid w:val="005406E4"/>
    <w:rsid w:val="0054076C"/>
    <w:rsid w:val="00540A02"/>
    <w:rsid w:val="00540A7E"/>
    <w:rsid w:val="00540B0F"/>
    <w:rsid w:val="00540F78"/>
    <w:rsid w:val="005411A8"/>
    <w:rsid w:val="005412CF"/>
    <w:rsid w:val="00541607"/>
    <w:rsid w:val="00541971"/>
    <w:rsid w:val="00541F3B"/>
    <w:rsid w:val="00542404"/>
    <w:rsid w:val="00542CF2"/>
    <w:rsid w:val="00542E7D"/>
    <w:rsid w:val="00542EDA"/>
    <w:rsid w:val="00543472"/>
    <w:rsid w:val="00543581"/>
    <w:rsid w:val="00543821"/>
    <w:rsid w:val="00543FEF"/>
    <w:rsid w:val="005441CD"/>
    <w:rsid w:val="0054432C"/>
    <w:rsid w:val="00544448"/>
    <w:rsid w:val="00544469"/>
    <w:rsid w:val="005444E1"/>
    <w:rsid w:val="00544848"/>
    <w:rsid w:val="005448E5"/>
    <w:rsid w:val="00544966"/>
    <w:rsid w:val="00544AFB"/>
    <w:rsid w:val="00544BF9"/>
    <w:rsid w:val="00544CC3"/>
    <w:rsid w:val="00544F00"/>
    <w:rsid w:val="00544FBF"/>
    <w:rsid w:val="00545904"/>
    <w:rsid w:val="00546163"/>
    <w:rsid w:val="00546246"/>
    <w:rsid w:val="00546267"/>
    <w:rsid w:val="005462CE"/>
    <w:rsid w:val="005463E8"/>
    <w:rsid w:val="005463F0"/>
    <w:rsid w:val="00546BBB"/>
    <w:rsid w:val="00546C7A"/>
    <w:rsid w:val="00546ED9"/>
    <w:rsid w:val="0054711C"/>
    <w:rsid w:val="00547614"/>
    <w:rsid w:val="00547A4B"/>
    <w:rsid w:val="00550134"/>
    <w:rsid w:val="0055070B"/>
    <w:rsid w:val="0055097F"/>
    <w:rsid w:val="00550D41"/>
    <w:rsid w:val="00550FA2"/>
    <w:rsid w:val="00551B46"/>
    <w:rsid w:val="00551B4F"/>
    <w:rsid w:val="00551C73"/>
    <w:rsid w:val="00551D6D"/>
    <w:rsid w:val="00551F34"/>
    <w:rsid w:val="00551FE5"/>
    <w:rsid w:val="0055201D"/>
    <w:rsid w:val="005522C4"/>
    <w:rsid w:val="005524C8"/>
    <w:rsid w:val="005526AA"/>
    <w:rsid w:val="0055271D"/>
    <w:rsid w:val="00552A36"/>
    <w:rsid w:val="00552A7F"/>
    <w:rsid w:val="00552E6A"/>
    <w:rsid w:val="00552FDF"/>
    <w:rsid w:val="0055307F"/>
    <w:rsid w:val="005533D5"/>
    <w:rsid w:val="005537D3"/>
    <w:rsid w:val="0055389A"/>
    <w:rsid w:val="005538AF"/>
    <w:rsid w:val="00553DD8"/>
    <w:rsid w:val="0055408F"/>
    <w:rsid w:val="00554147"/>
    <w:rsid w:val="005541CD"/>
    <w:rsid w:val="0055422A"/>
    <w:rsid w:val="005546F4"/>
    <w:rsid w:val="005549C6"/>
    <w:rsid w:val="00554D9D"/>
    <w:rsid w:val="00555299"/>
    <w:rsid w:val="005559BD"/>
    <w:rsid w:val="00555E41"/>
    <w:rsid w:val="005560ED"/>
    <w:rsid w:val="0055621F"/>
    <w:rsid w:val="00556255"/>
    <w:rsid w:val="00556517"/>
    <w:rsid w:val="00556613"/>
    <w:rsid w:val="005567E0"/>
    <w:rsid w:val="00556AFF"/>
    <w:rsid w:val="00556D41"/>
    <w:rsid w:val="0055752C"/>
    <w:rsid w:val="005575C9"/>
    <w:rsid w:val="0055794A"/>
    <w:rsid w:val="00557E1E"/>
    <w:rsid w:val="005603D5"/>
    <w:rsid w:val="005605CE"/>
    <w:rsid w:val="005605FD"/>
    <w:rsid w:val="00560641"/>
    <w:rsid w:val="00560E48"/>
    <w:rsid w:val="00560ED1"/>
    <w:rsid w:val="00560FD6"/>
    <w:rsid w:val="005614C0"/>
    <w:rsid w:val="005617F0"/>
    <w:rsid w:val="00561A2C"/>
    <w:rsid w:val="00561AAD"/>
    <w:rsid w:val="00561D35"/>
    <w:rsid w:val="0056263B"/>
    <w:rsid w:val="0056278C"/>
    <w:rsid w:val="00562F1B"/>
    <w:rsid w:val="00563219"/>
    <w:rsid w:val="00563255"/>
    <w:rsid w:val="005632B4"/>
    <w:rsid w:val="005634B1"/>
    <w:rsid w:val="005635BF"/>
    <w:rsid w:val="0056362F"/>
    <w:rsid w:val="00563AFF"/>
    <w:rsid w:val="00563B18"/>
    <w:rsid w:val="00563E95"/>
    <w:rsid w:val="00563F77"/>
    <w:rsid w:val="005641D8"/>
    <w:rsid w:val="00564343"/>
    <w:rsid w:val="0056435B"/>
    <w:rsid w:val="00564473"/>
    <w:rsid w:val="005645A0"/>
    <w:rsid w:val="005648A8"/>
    <w:rsid w:val="005648D0"/>
    <w:rsid w:val="00564CCB"/>
    <w:rsid w:val="00564F43"/>
    <w:rsid w:val="0056515B"/>
    <w:rsid w:val="0056518A"/>
    <w:rsid w:val="0056562B"/>
    <w:rsid w:val="00565770"/>
    <w:rsid w:val="00565942"/>
    <w:rsid w:val="00565C1A"/>
    <w:rsid w:val="00565FFD"/>
    <w:rsid w:val="005664FF"/>
    <w:rsid w:val="00566580"/>
    <w:rsid w:val="005665A2"/>
    <w:rsid w:val="005666BF"/>
    <w:rsid w:val="0056676E"/>
    <w:rsid w:val="00566879"/>
    <w:rsid w:val="00566E50"/>
    <w:rsid w:val="005675CF"/>
    <w:rsid w:val="00567987"/>
    <w:rsid w:val="00567E70"/>
    <w:rsid w:val="005700B7"/>
    <w:rsid w:val="005704B5"/>
    <w:rsid w:val="00570550"/>
    <w:rsid w:val="00570648"/>
    <w:rsid w:val="005708A4"/>
    <w:rsid w:val="0057124A"/>
    <w:rsid w:val="00571AB3"/>
    <w:rsid w:val="00571AD7"/>
    <w:rsid w:val="00571B46"/>
    <w:rsid w:val="00571E1A"/>
    <w:rsid w:val="00571ED9"/>
    <w:rsid w:val="0057220F"/>
    <w:rsid w:val="00572322"/>
    <w:rsid w:val="00572544"/>
    <w:rsid w:val="005729E7"/>
    <w:rsid w:val="00572F56"/>
    <w:rsid w:val="00572F81"/>
    <w:rsid w:val="0057324C"/>
    <w:rsid w:val="005733D4"/>
    <w:rsid w:val="00573E73"/>
    <w:rsid w:val="00573F6D"/>
    <w:rsid w:val="005740AC"/>
    <w:rsid w:val="0057436D"/>
    <w:rsid w:val="00574606"/>
    <w:rsid w:val="0057474F"/>
    <w:rsid w:val="005751E8"/>
    <w:rsid w:val="00575992"/>
    <w:rsid w:val="00575B06"/>
    <w:rsid w:val="00575D9B"/>
    <w:rsid w:val="00575FF6"/>
    <w:rsid w:val="0057611E"/>
    <w:rsid w:val="005762D7"/>
    <w:rsid w:val="005767B8"/>
    <w:rsid w:val="00576CA2"/>
    <w:rsid w:val="00576CEA"/>
    <w:rsid w:val="00576DF7"/>
    <w:rsid w:val="0057727F"/>
    <w:rsid w:val="0057730C"/>
    <w:rsid w:val="00577390"/>
    <w:rsid w:val="0057745D"/>
    <w:rsid w:val="005775F3"/>
    <w:rsid w:val="00577C3A"/>
    <w:rsid w:val="00577FDE"/>
    <w:rsid w:val="00577FF8"/>
    <w:rsid w:val="00580380"/>
    <w:rsid w:val="00580408"/>
    <w:rsid w:val="00580451"/>
    <w:rsid w:val="00580707"/>
    <w:rsid w:val="00580A13"/>
    <w:rsid w:val="00580CDD"/>
    <w:rsid w:val="00580DB7"/>
    <w:rsid w:val="005811D1"/>
    <w:rsid w:val="00581233"/>
    <w:rsid w:val="005814DB"/>
    <w:rsid w:val="00581603"/>
    <w:rsid w:val="005817F0"/>
    <w:rsid w:val="00581854"/>
    <w:rsid w:val="00581A8A"/>
    <w:rsid w:val="00581B8D"/>
    <w:rsid w:val="00581C29"/>
    <w:rsid w:val="00581CFD"/>
    <w:rsid w:val="00581ECF"/>
    <w:rsid w:val="00581EEB"/>
    <w:rsid w:val="005820CF"/>
    <w:rsid w:val="00582317"/>
    <w:rsid w:val="00582723"/>
    <w:rsid w:val="005827E4"/>
    <w:rsid w:val="00582885"/>
    <w:rsid w:val="005828EF"/>
    <w:rsid w:val="00583055"/>
    <w:rsid w:val="0058345F"/>
    <w:rsid w:val="00583605"/>
    <w:rsid w:val="0058394A"/>
    <w:rsid w:val="00583AFE"/>
    <w:rsid w:val="00583B36"/>
    <w:rsid w:val="00583CF8"/>
    <w:rsid w:val="0058409F"/>
    <w:rsid w:val="00584492"/>
    <w:rsid w:val="005844FB"/>
    <w:rsid w:val="005846B8"/>
    <w:rsid w:val="0058475F"/>
    <w:rsid w:val="00584795"/>
    <w:rsid w:val="005848EA"/>
    <w:rsid w:val="00584D02"/>
    <w:rsid w:val="00585305"/>
    <w:rsid w:val="005853A6"/>
    <w:rsid w:val="00585580"/>
    <w:rsid w:val="00585791"/>
    <w:rsid w:val="00585CAC"/>
    <w:rsid w:val="00585ED9"/>
    <w:rsid w:val="00586B96"/>
    <w:rsid w:val="00586D71"/>
    <w:rsid w:val="00587327"/>
    <w:rsid w:val="0058739D"/>
    <w:rsid w:val="00587A42"/>
    <w:rsid w:val="00587C35"/>
    <w:rsid w:val="00587E07"/>
    <w:rsid w:val="00587F12"/>
    <w:rsid w:val="00587FF6"/>
    <w:rsid w:val="00590506"/>
    <w:rsid w:val="0059062C"/>
    <w:rsid w:val="005906AD"/>
    <w:rsid w:val="00590852"/>
    <w:rsid w:val="00590894"/>
    <w:rsid w:val="00590989"/>
    <w:rsid w:val="00590DE1"/>
    <w:rsid w:val="00591291"/>
    <w:rsid w:val="005913E3"/>
    <w:rsid w:val="005914DE"/>
    <w:rsid w:val="00591CC8"/>
    <w:rsid w:val="00591F91"/>
    <w:rsid w:val="00592839"/>
    <w:rsid w:val="00592877"/>
    <w:rsid w:val="005929D8"/>
    <w:rsid w:val="00592A0A"/>
    <w:rsid w:val="00592B41"/>
    <w:rsid w:val="00592B7D"/>
    <w:rsid w:val="00593487"/>
    <w:rsid w:val="005937CC"/>
    <w:rsid w:val="00594209"/>
    <w:rsid w:val="005942EE"/>
    <w:rsid w:val="00594627"/>
    <w:rsid w:val="00594714"/>
    <w:rsid w:val="0059482C"/>
    <w:rsid w:val="005948DF"/>
    <w:rsid w:val="0059492C"/>
    <w:rsid w:val="00594B1A"/>
    <w:rsid w:val="00594D7E"/>
    <w:rsid w:val="00594DA0"/>
    <w:rsid w:val="00594EBC"/>
    <w:rsid w:val="00595109"/>
    <w:rsid w:val="005951F9"/>
    <w:rsid w:val="0059530B"/>
    <w:rsid w:val="005954E0"/>
    <w:rsid w:val="005955B2"/>
    <w:rsid w:val="00595E07"/>
    <w:rsid w:val="0059656A"/>
    <w:rsid w:val="0059686F"/>
    <w:rsid w:val="00596A83"/>
    <w:rsid w:val="005972C3"/>
    <w:rsid w:val="00597671"/>
    <w:rsid w:val="005977E9"/>
    <w:rsid w:val="00597CE7"/>
    <w:rsid w:val="00597CF3"/>
    <w:rsid w:val="00597DB5"/>
    <w:rsid w:val="00597DEE"/>
    <w:rsid w:val="005A04FA"/>
    <w:rsid w:val="005A05DB"/>
    <w:rsid w:val="005A0834"/>
    <w:rsid w:val="005A092B"/>
    <w:rsid w:val="005A11F0"/>
    <w:rsid w:val="005A166F"/>
    <w:rsid w:val="005A1753"/>
    <w:rsid w:val="005A18DE"/>
    <w:rsid w:val="005A2259"/>
    <w:rsid w:val="005A262E"/>
    <w:rsid w:val="005A2B8C"/>
    <w:rsid w:val="005A2E77"/>
    <w:rsid w:val="005A304C"/>
    <w:rsid w:val="005A326A"/>
    <w:rsid w:val="005A3778"/>
    <w:rsid w:val="005A4A81"/>
    <w:rsid w:val="005A4D49"/>
    <w:rsid w:val="005A4EE3"/>
    <w:rsid w:val="005A521F"/>
    <w:rsid w:val="005A5486"/>
    <w:rsid w:val="005A5613"/>
    <w:rsid w:val="005A5D4C"/>
    <w:rsid w:val="005A5E04"/>
    <w:rsid w:val="005A5EB2"/>
    <w:rsid w:val="005A68D6"/>
    <w:rsid w:val="005A6A0C"/>
    <w:rsid w:val="005A6CA2"/>
    <w:rsid w:val="005A6E67"/>
    <w:rsid w:val="005A6F7E"/>
    <w:rsid w:val="005A71FB"/>
    <w:rsid w:val="005A73C8"/>
    <w:rsid w:val="005A759B"/>
    <w:rsid w:val="005A7A0B"/>
    <w:rsid w:val="005A7BF0"/>
    <w:rsid w:val="005B03B4"/>
    <w:rsid w:val="005B0457"/>
    <w:rsid w:val="005B04B6"/>
    <w:rsid w:val="005B051E"/>
    <w:rsid w:val="005B0623"/>
    <w:rsid w:val="005B06BB"/>
    <w:rsid w:val="005B0A82"/>
    <w:rsid w:val="005B0EBA"/>
    <w:rsid w:val="005B0F45"/>
    <w:rsid w:val="005B1011"/>
    <w:rsid w:val="005B1542"/>
    <w:rsid w:val="005B15A1"/>
    <w:rsid w:val="005B174E"/>
    <w:rsid w:val="005B1E09"/>
    <w:rsid w:val="005B1F05"/>
    <w:rsid w:val="005B1F56"/>
    <w:rsid w:val="005B2376"/>
    <w:rsid w:val="005B275C"/>
    <w:rsid w:val="005B2864"/>
    <w:rsid w:val="005B292B"/>
    <w:rsid w:val="005B29B9"/>
    <w:rsid w:val="005B3103"/>
    <w:rsid w:val="005B3399"/>
    <w:rsid w:val="005B38DD"/>
    <w:rsid w:val="005B3B68"/>
    <w:rsid w:val="005B3C3D"/>
    <w:rsid w:val="005B3CA7"/>
    <w:rsid w:val="005B42D7"/>
    <w:rsid w:val="005B44F3"/>
    <w:rsid w:val="005B48B9"/>
    <w:rsid w:val="005B4C84"/>
    <w:rsid w:val="005B4D58"/>
    <w:rsid w:val="005B540B"/>
    <w:rsid w:val="005B54D5"/>
    <w:rsid w:val="005B5EE3"/>
    <w:rsid w:val="005B6972"/>
    <w:rsid w:val="005B6F99"/>
    <w:rsid w:val="005B7586"/>
    <w:rsid w:val="005B76E8"/>
    <w:rsid w:val="005B7891"/>
    <w:rsid w:val="005C063B"/>
    <w:rsid w:val="005C06E1"/>
    <w:rsid w:val="005C0701"/>
    <w:rsid w:val="005C0875"/>
    <w:rsid w:val="005C09F2"/>
    <w:rsid w:val="005C0ACD"/>
    <w:rsid w:val="005C0C7A"/>
    <w:rsid w:val="005C0EA8"/>
    <w:rsid w:val="005C143F"/>
    <w:rsid w:val="005C1503"/>
    <w:rsid w:val="005C1839"/>
    <w:rsid w:val="005C25D3"/>
    <w:rsid w:val="005C260D"/>
    <w:rsid w:val="005C276D"/>
    <w:rsid w:val="005C28A2"/>
    <w:rsid w:val="005C2AF5"/>
    <w:rsid w:val="005C3C7F"/>
    <w:rsid w:val="005C3CDA"/>
    <w:rsid w:val="005C3CDF"/>
    <w:rsid w:val="005C5342"/>
    <w:rsid w:val="005C58B3"/>
    <w:rsid w:val="005C5B48"/>
    <w:rsid w:val="005C5D96"/>
    <w:rsid w:val="005C60DA"/>
    <w:rsid w:val="005C6B14"/>
    <w:rsid w:val="005C6FA5"/>
    <w:rsid w:val="005C7063"/>
    <w:rsid w:val="005C74E1"/>
    <w:rsid w:val="005C782B"/>
    <w:rsid w:val="005C7D47"/>
    <w:rsid w:val="005C7F48"/>
    <w:rsid w:val="005C7FF5"/>
    <w:rsid w:val="005D0547"/>
    <w:rsid w:val="005D07C5"/>
    <w:rsid w:val="005D0CBF"/>
    <w:rsid w:val="005D1259"/>
    <w:rsid w:val="005D1780"/>
    <w:rsid w:val="005D17ED"/>
    <w:rsid w:val="005D1B0C"/>
    <w:rsid w:val="005D1B7E"/>
    <w:rsid w:val="005D1C03"/>
    <w:rsid w:val="005D1C8F"/>
    <w:rsid w:val="005D1D09"/>
    <w:rsid w:val="005D1F7C"/>
    <w:rsid w:val="005D25A1"/>
    <w:rsid w:val="005D2BEF"/>
    <w:rsid w:val="005D3361"/>
    <w:rsid w:val="005D3398"/>
    <w:rsid w:val="005D386E"/>
    <w:rsid w:val="005D3D1A"/>
    <w:rsid w:val="005D3E6E"/>
    <w:rsid w:val="005D4212"/>
    <w:rsid w:val="005D4393"/>
    <w:rsid w:val="005D45E4"/>
    <w:rsid w:val="005D48AD"/>
    <w:rsid w:val="005D48B4"/>
    <w:rsid w:val="005D4D02"/>
    <w:rsid w:val="005D50D9"/>
    <w:rsid w:val="005D5345"/>
    <w:rsid w:val="005D5672"/>
    <w:rsid w:val="005D5F10"/>
    <w:rsid w:val="005D5FE9"/>
    <w:rsid w:val="005D6400"/>
    <w:rsid w:val="005D6416"/>
    <w:rsid w:val="005D6450"/>
    <w:rsid w:val="005D6DE3"/>
    <w:rsid w:val="005D6FC6"/>
    <w:rsid w:val="005D72E4"/>
    <w:rsid w:val="005D7572"/>
    <w:rsid w:val="005E0182"/>
    <w:rsid w:val="005E0184"/>
    <w:rsid w:val="005E0437"/>
    <w:rsid w:val="005E07F9"/>
    <w:rsid w:val="005E097A"/>
    <w:rsid w:val="005E09D1"/>
    <w:rsid w:val="005E0A31"/>
    <w:rsid w:val="005E0D3D"/>
    <w:rsid w:val="005E11A4"/>
    <w:rsid w:val="005E1243"/>
    <w:rsid w:val="005E12D7"/>
    <w:rsid w:val="005E15FA"/>
    <w:rsid w:val="005E1780"/>
    <w:rsid w:val="005E1A21"/>
    <w:rsid w:val="005E1ABA"/>
    <w:rsid w:val="005E1EC0"/>
    <w:rsid w:val="005E27A6"/>
    <w:rsid w:val="005E2A98"/>
    <w:rsid w:val="005E3011"/>
    <w:rsid w:val="005E3E71"/>
    <w:rsid w:val="005E3FD4"/>
    <w:rsid w:val="005E4434"/>
    <w:rsid w:val="005E47CA"/>
    <w:rsid w:val="005E4CB4"/>
    <w:rsid w:val="005E4E46"/>
    <w:rsid w:val="005E50FF"/>
    <w:rsid w:val="005E5704"/>
    <w:rsid w:val="005E5B35"/>
    <w:rsid w:val="005E5DEF"/>
    <w:rsid w:val="005E5F3D"/>
    <w:rsid w:val="005E61CC"/>
    <w:rsid w:val="005E65A1"/>
    <w:rsid w:val="005E660E"/>
    <w:rsid w:val="005E6D65"/>
    <w:rsid w:val="005E6E75"/>
    <w:rsid w:val="005E7000"/>
    <w:rsid w:val="005E7590"/>
    <w:rsid w:val="005E76AA"/>
    <w:rsid w:val="005E79D2"/>
    <w:rsid w:val="005E7C31"/>
    <w:rsid w:val="005E7C4A"/>
    <w:rsid w:val="005E7D72"/>
    <w:rsid w:val="005F0909"/>
    <w:rsid w:val="005F0C5A"/>
    <w:rsid w:val="005F10FF"/>
    <w:rsid w:val="005F1491"/>
    <w:rsid w:val="005F14AB"/>
    <w:rsid w:val="005F1736"/>
    <w:rsid w:val="005F18DD"/>
    <w:rsid w:val="005F192C"/>
    <w:rsid w:val="005F1B64"/>
    <w:rsid w:val="005F21B8"/>
    <w:rsid w:val="005F22FB"/>
    <w:rsid w:val="005F23D9"/>
    <w:rsid w:val="005F2826"/>
    <w:rsid w:val="005F2E35"/>
    <w:rsid w:val="005F39FB"/>
    <w:rsid w:val="005F433F"/>
    <w:rsid w:val="005F45BC"/>
    <w:rsid w:val="005F4633"/>
    <w:rsid w:val="005F4ADF"/>
    <w:rsid w:val="005F4EEE"/>
    <w:rsid w:val="005F500B"/>
    <w:rsid w:val="005F51D8"/>
    <w:rsid w:val="005F5404"/>
    <w:rsid w:val="005F5965"/>
    <w:rsid w:val="005F5C9B"/>
    <w:rsid w:val="005F5D6A"/>
    <w:rsid w:val="005F61A9"/>
    <w:rsid w:val="005F6221"/>
    <w:rsid w:val="005F70EC"/>
    <w:rsid w:val="005F784D"/>
    <w:rsid w:val="005F7F69"/>
    <w:rsid w:val="00600555"/>
    <w:rsid w:val="00600767"/>
    <w:rsid w:val="00600964"/>
    <w:rsid w:val="00600CC6"/>
    <w:rsid w:val="00600DC9"/>
    <w:rsid w:val="00600F4C"/>
    <w:rsid w:val="0060125E"/>
    <w:rsid w:val="006014AA"/>
    <w:rsid w:val="00601521"/>
    <w:rsid w:val="0060180B"/>
    <w:rsid w:val="0060188C"/>
    <w:rsid w:val="00601FE8"/>
    <w:rsid w:val="00602038"/>
    <w:rsid w:val="006020AE"/>
    <w:rsid w:val="006022BA"/>
    <w:rsid w:val="006024EF"/>
    <w:rsid w:val="006027EE"/>
    <w:rsid w:val="0060314E"/>
    <w:rsid w:val="0060327C"/>
    <w:rsid w:val="00603319"/>
    <w:rsid w:val="00603506"/>
    <w:rsid w:val="006038B4"/>
    <w:rsid w:val="00603F8A"/>
    <w:rsid w:val="00604140"/>
    <w:rsid w:val="0060417A"/>
    <w:rsid w:val="00604785"/>
    <w:rsid w:val="00604AA2"/>
    <w:rsid w:val="00604E7D"/>
    <w:rsid w:val="00604F0A"/>
    <w:rsid w:val="00604F34"/>
    <w:rsid w:val="00605091"/>
    <w:rsid w:val="00605822"/>
    <w:rsid w:val="006058E9"/>
    <w:rsid w:val="00605C50"/>
    <w:rsid w:val="00605F0B"/>
    <w:rsid w:val="00605F65"/>
    <w:rsid w:val="0060610F"/>
    <w:rsid w:val="00606407"/>
    <w:rsid w:val="006066C8"/>
    <w:rsid w:val="00606884"/>
    <w:rsid w:val="00606DB0"/>
    <w:rsid w:val="00606E92"/>
    <w:rsid w:val="00607011"/>
    <w:rsid w:val="0060726B"/>
    <w:rsid w:val="00607310"/>
    <w:rsid w:val="00607402"/>
    <w:rsid w:val="00607425"/>
    <w:rsid w:val="00607DF2"/>
    <w:rsid w:val="00607F29"/>
    <w:rsid w:val="00610169"/>
    <w:rsid w:val="006101BD"/>
    <w:rsid w:val="006108D1"/>
    <w:rsid w:val="00610CD3"/>
    <w:rsid w:val="00610CE2"/>
    <w:rsid w:val="00610FC4"/>
    <w:rsid w:val="006110AD"/>
    <w:rsid w:val="006111B8"/>
    <w:rsid w:val="006114BF"/>
    <w:rsid w:val="006114C2"/>
    <w:rsid w:val="00611C98"/>
    <w:rsid w:val="006120FA"/>
    <w:rsid w:val="00612109"/>
    <w:rsid w:val="00612135"/>
    <w:rsid w:val="00612413"/>
    <w:rsid w:val="00612483"/>
    <w:rsid w:val="0061274A"/>
    <w:rsid w:val="00612BEE"/>
    <w:rsid w:val="00612C40"/>
    <w:rsid w:val="00612E46"/>
    <w:rsid w:val="00613061"/>
    <w:rsid w:val="00613221"/>
    <w:rsid w:val="0061384B"/>
    <w:rsid w:val="00613A05"/>
    <w:rsid w:val="00613B23"/>
    <w:rsid w:val="00613DBC"/>
    <w:rsid w:val="0061401C"/>
    <w:rsid w:val="00614297"/>
    <w:rsid w:val="006143E5"/>
    <w:rsid w:val="006147B1"/>
    <w:rsid w:val="00614938"/>
    <w:rsid w:val="00616014"/>
    <w:rsid w:val="0061657E"/>
    <w:rsid w:val="0061754D"/>
    <w:rsid w:val="00617CEF"/>
    <w:rsid w:val="00620097"/>
    <w:rsid w:val="006206DC"/>
    <w:rsid w:val="006208D5"/>
    <w:rsid w:val="00620C13"/>
    <w:rsid w:val="00621308"/>
    <w:rsid w:val="00621585"/>
    <w:rsid w:val="00621B0C"/>
    <w:rsid w:val="00621CA7"/>
    <w:rsid w:val="00621CCD"/>
    <w:rsid w:val="00621FC1"/>
    <w:rsid w:val="00622576"/>
    <w:rsid w:val="006225FE"/>
    <w:rsid w:val="006226B8"/>
    <w:rsid w:val="00622E96"/>
    <w:rsid w:val="00622FA8"/>
    <w:rsid w:val="00623386"/>
    <w:rsid w:val="006234AA"/>
    <w:rsid w:val="00623A00"/>
    <w:rsid w:val="00623D29"/>
    <w:rsid w:val="00623ED7"/>
    <w:rsid w:val="0062449C"/>
    <w:rsid w:val="0062481C"/>
    <w:rsid w:val="00624A53"/>
    <w:rsid w:val="00624ECA"/>
    <w:rsid w:val="00625533"/>
    <w:rsid w:val="00625787"/>
    <w:rsid w:val="00625EC9"/>
    <w:rsid w:val="00625F94"/>
    <w:rsid w:val="006261AF"/>
    <w:rsid w:val="006265DD"/>
    <w:rsid w:val="006265FE"/>
    <w:rsid w:val="00626B58"/>
    <w:rsid w:val="00626C29"/>
    <w:rsid w:val="00626CC2"/>
    <w:rsid w:val="00626CE2"/>
    <w:rsid w:val="00626D64"/>
    <w:rsid w:val="00626E73"/>
    <w:rsid w:val="0062717C"/>
    <w:rsid w:val="006276E0"/>
    <w:rsid w:val="00627793"/>
    <w:rsid w:val="00627ACD"/>
    <w:rsid w:val="00627CE2"/>
    <w:rsid w:val="00627CEA"/>
    <w:rsid w:val="00627D66"/>
    <w:rsid w:val="00627D74"/>
    <w:rsid w:val="00627DE2"/>
    <w:rsid w:val="00627E22"/>
    <w:rsid w:val="00630466"/>
    <w:rsid w:val="006309D5"/>
    <w:rsid w:val="00631103"/>
    <w:rsid w:val="0063111A"/>
    <w:rsid w:val="00631178"/>
    <w:rsid w:val="0063134D"/>
    <w:rsid w:val="006313C0"/>
    <w:rsid w:val="00631E11"/>
    <w:rsid w:val="00632135"/>
    <w:rsid w:val="00632253"/>
    <w:rsid w:val="006322C2"/>
    <w:rsid w:val="0063293A"/>
    <w:rsid w:val="00632B37"/>
    <w:rsid w:val="006333CA"/>
    <w:rsid w:val="00633419"/>
    <w:rsid w:val="006338FA"/>
    <w:rsid w:val="00633992"/>
    <w:rsid w:val="00633AAE"/>
    <w:rsid w:val="00633D2C"/>
    <w:rsid w:val="00634125"/>
    <w:rsid w:val="0063427B"/>
    <w:rsid w:val="00634873"/>
    <w:rsid w:val="00634AF8"/>
    <w:rsid w:val="00634F92"/>
    <w:rsid w:val="0063502B"/>
    <w:rsid w:val="0063517F"/>
    <w:rsid w:val="006352D9"/>
    <w:rsid w:val="0063534D"/>
    <w:rsid w:val="00635555"/>
    <w:rsid w:val="006355F4"/>
    <w:rsid w:val="0063568C"/>
    <w:rsid w:val="00635D41"/>
    <w:rsid w:val="006365C1"/>
    <w:rsid w:val="00636771"/>
    <w:rsid w:val="00636ABB"/>
    <w:rsid w:val="00636F53"/>
    <w:rsid w:val="00637A92"/>
    <w:rsid w:val="006406B7"/>
    <w:rsid w:val="006406EF"/>
    <w:rsid w:val="006409F6"/>
    <w:rsid w:val="00640D15"/>
    <w:rsid w:val="00640DAA"/>
    <w:rsid w:val="00640EE2"/>
    <w:rsid w:val="006415D5"/>
    <w:rsid w:val="00641CF6"/>
    <w:rsid w:val="0064230A"/>
    <w:rsid w:val="00642992"/>
    <w:rsid w:val="00642E27"/>
    <w:rsid w:val="00643170"/>
    <w:rsid w:val="00643440"/>
    <w:rsid w:val="006435F2"/>
    <w:rsid w:val="006439ED"/>
    <w:rsid w:val="00643ACE"/>
    <w:rsid w:val="00643CAB"/>
    <w:rsid w:val="0064455A"/>
    <w:rsid w:val="00644880"/>
    <w:rsid w:val="00644979"/>
    <w:rsid w:val="00644B4C"/>
    <w:rsid w:val="00644F98"/>
    <w:rsid w:val="0064517D"/>
    <w:rsid w:val="006452A8"/>
    <w:rsid w:val="0064575E"/>
    <w:rsid w:val="00645BBE"/>
    <w:rsid w:val="00645C41"/>
    <w:rsid w:val="00645C82"/>
    <w:rsid w:val="00645E73"/>
    <w:rsid w:val="00646129"/>
    <w:rsid w:val="006461D1"/>
    <w:rsid w:val="006463E2"/>
    <w:rsid w:val="00646503"/>
    <w:rsid w:val="00646E42"/>
    <w:rsid w:val="0064798C"/>
    <w:rsid w:val="00647D1E"/>
    <w:rsid w:val="00647FEB"/>
    <w:rsid w:val="006502E4"/>
    <w:rsid w:val="00650315"/>
    <w:rsid w:val="00650428"/>
    <w:rsid w:val="00650869"/>
    <w:rsid w:val="00650F33"/>
    <w:rsid w:val="006511B5"/>
    <w:rsid w:val="006514FD"/>
    <w:rsid w:val="00651703"/>
    <w:rsid w:val="00651754"/>
    <w:rsid w:val="006518EF"/>
    <w:rsid w:val="006519F7"/>
    <w:rsid w:val="00651A4D"/>
    <w:rsid w:val="00651B65"/>
    <w:rsid w:val="00651FF7"/>
    <w:rsid w:val="006522BF"/>
    <w:rsid w:val="00652342"/>
    <w:rsid w:val="006528BC"/>
    <w:rsid w:val="00652B65"/>
    <w:rsid w:val="00652C1C"/>
    <w:rsid w:val="00653037"/>
    <w:rsid w:val="006532EE"/>
    <w:rsid w:val="0065334C"/>
    <w:rsid w:val="00653A2F"/>
    <w:rsid w:val="00653AA6"/>
    <w:rsid w:val="006545B1"/>
    <w:rsid w:val="00654DE5"/>
    <w:rsid w:val="006553B6"/>
    <w:rsid w:val="006555FA"/>
    <w:rsid w:val="006556AE"/>
    <w:rsid w:val="006558C1"/>
    <w:rsid w:val="00655F00"/>
    <w:rsid w:val="00655F07"/>
    <w:rsid w:val="00655FF8"/>
    <w:rsid w:val="0065608C"/>
    <w:rsid w:val="0065611F"/>
    <w:rsid w:val="0065617A"/>
    <w:rsid w:val="00656603"/>
    <w:rsid w:val="0065677E"/>
    <w:rsid w:val="00656B60"/>
    <w:rsid w:val="00656BA0"/>
    <w:rsid w:val="00657154"/>
    <w:rsid w:val="00657481"/>
    <w:rsid w:val="006574AC"/>
    <w:rsid w:val="00657650"/>
    <w:rsid w:val="006576C3"/>
    <w:rsid w:val="006577BE"/>
    <w:rsid w:val="00657A0E"/>
    <w:rsid w:val="00657CD8"/>
    <w:rsid w:val="00660004"/>
    <w:rsid w:val="00660057"/>
    <w:rsid w:val="00660206"/>
    <w:rsid w:val="0066058C"/>
    <w:rsid w:val="00660A42"/>
    <w:rsid w:val="00660E33"/>
    <w:rsid w:val="00660F79"/>
    <w:rsid w:val="00660FDB"/>
    <w:rsid w:val="006612A6"/>
    <w:rsid w:val="006614ED"/>
    <w:rsid w:val="00661557"/>
    <w:rsid w:val="006615D0"/>
    <w:rsid w:val="006618F6"/>
    <w:rsid w:val="00661CC9"/>
    <w:rsid w:val="00661F6C"/>
    <w:rsid w:val="0066224C"/>
    <w:rsid w:val="006627FB"/>
    <w:rsid w:val="00662A05"/>
    <w:rsid w:val="00662D3E"/>
    <w:rsid w:val="00662DA0"/>
    <w:rsid w:val="00663357"/>
    <w:rsid w:val="00663447"/>
    <w:rsid w:val="00663648"/>
    <w:rsid w:val="00663AB1"/>
    <w:rsid w:val="00663F2C"/>
    <w:rsid w:val="00663F8C"/>
    <w:rsid w:val="006640C1"/>
    <w:rsid w:val="0066425C"/>
    <w:rsid w:val="0066431C"/>
    <w:rsid w:val="006643ED"/>
    <w:rsid w:val="0066441D"/>
    <w:rsid w:val="006644EB"/>
    <w:rsid w:val="00664958"/>
    <w:rsid w:val="006649BD"/>
    <w:rsid w:val="00664E14"/>
    <w:rsid w:val="00664F58"/>
    <w:rsid w:val="00665225"/>
    <w:rsid w:val="006656AD"/>
    <w:rsid w:val="0066572F"/>
    <w:rsid w:val="00665808"/>
    <w:rsid w:val="0066588C"/>
    <w:rsid w:val="00665E14"/>
    <w:rsid w:val="006664DC"/>
    <w:rsid w:val="00666985"/>
    <w:rsid w:val="00666FDE"/>
    <w:rsid w:val="00670750"/>
    <w:rsid w:val="00670D59"/>
    <w:rsid w:val="00671AB8"/>
    <w:rsid w:val="00671C58"/>
    <w:rsid w:val="00671E94"/>
    <w:rsid w:val="00671F1A"/>
    <w:rsid w:val="00671F7F"/>
    <w:rsid w:val="006721EF"/>
    <w:rsid w:val="0067252B"/>
    <w:rsid w:val="00672760"/>
    <w:rsid w:val="006727F2"/>
    <w:rsid w:val="00672860"/>
    <w:rsid w:val="00672AC6"/>
    <w:rsid w:val="00672BF8"/>
    <w:rsid w:val="00672CAE"/>
    <w:rsid w:val="00672CB6"/>
    <w:rsid w:val="00672DB8"/>
    <w:rsid w:val="0067308F"/>
    <w:rsid w:val="00673366"/>
    <w:rsid w:val="0067344F"/>
    <w:rsid w:val="00673468"/>
    <w:rsid w:val="00673C34"/>
    <w:rsid w:val="00673D6C"/>
    <w:rsid w:val="00673EB8"/>
    <w:rsid w:val="006740D7"/>
    <w:rsid w:val="0067415B"/>
    <w:rsid w:val="006741DC"/>
    <w:rsid w:val="00674771"/>
    <w:rsid w:val="00674BAD"/>
    <w:rsid w:val="00674BB9"/>
    <w:rsid w:val="00674E3A"/>
    <w:rsid w:val="00674F56"/>
    <w:rsid w:val="0067502A"/>
    <w:rsid w:val="00675298"/>
    <w:rsid w:val="0067581E"/>
    <w:rsid w:val="00675D43"/>
    <w:rsid w:val="00675E10"/>
    <w:rsid w:val="00676560"/>
    <w:rsid w:val="00676914"/>
    <w:rsid w:val="00676C0B"/>
    <w:rsid w:val="00676D4B"/>
    <w:rsid w:val="00676E50"/>
    <w:rsid w:val="00676E5C"/>
    <w:rsid w:val="00677320"/>
    <w:rsid w:val="0067748D"/>
    <w:rsid w:val="00677493"/>
    <w:rsid w:val="0067761A"/>
    <w:rsid w:val="00677A0C"/>
    <w:rsid w:val="00677D90"/>
    <w:rsid w:val="00677DB8"/>
    <w:rsid w:val="00680010"/>
    <w:rsid w:val="00680050"/>
    <w:rsid w:val="00680362"/>
    <w:rsid w:val="006804F7"/>
    <w:rsid w:val="00680625"/>
    <w:rsid w:val="00680B54"/>
    <w:rsid w:val="00680C53"/>
    <w:rsid w:val="00680C5C"/>
    <w:rsid w:val="00680CA0"/>
    <w:rsid w:val="00680F88"/>
    <w:rsid w:val="00681164"/>
    <w:rsid w:val="0068116C"/>
    <w:rsid w:val="00681202"/>
    <w:rsid w:val="00681751"/>
    <w:rsid w:val="006818AE"/>
    <w:rsid w:val="00681B00"/>
    <w:rsid w:val="00681CBE"/>
    <w:rsid w:val="00681EC8"/>
    <w:rsid w:val="00681F31"/>
    <w:rsid w:val="00682518"/>
    <w:rsid w:val="00682885"/>
    <w:rsid w:val="00682947"/>
    <w:rsid w:val="00682B0A"/>
    <w:rsid w:val="0068308D"/>
    <w:rsid w:val="00683331"/>
    <w:rsid w:val="006833B7"/>
    <w:rsid w:val="00683592"/>
    <w:rsid w:val="0068366E"/>
    <w:rsid w:val="006838B1"/>
    <w:rsid w:val="0068395B"/>
    <w:rsid w:val="00683BCC"/>
    <w:rsid w:val="00684113"/>
    <w:rsid w:val="00684184"/>
    <w:rsid w:val="006841C0"/>
    <w:rsid w:val="00684437"/>
    <w:rsid w:val="006844F2"/>
    <w:rsid w:val="006848D4"/>
    <w:rsid w:val="00684BAE"/>
    <w:rsid w:val="00685312"/>
    <w:rsid w:val="00685487"/>
    <w:rsid w:val="00685BD6"/>
    <w:rsid w:val="00685D6B"/>
    <w:rsid w:val="00685ECD"/>
    <w:rsid w:val="00686342"/>
    <w:rsid w:val="00686679"/>
    <w:rsid w:val="006868C3"/>
    <w:rsid w:val="006868EC"/>
    <w:rsid w:val="00686AA9"/>
    <w:rsid w:val="00686ED6"/>
    <w:rsid w:val="006874E6"/>
    <w:rsid w:val="0068751A"/>
    <w:rsid w:val="00687655"/>
    <w:rsid w:val="006906B9"/>
    <w:rsid w:val="00690BC8"/>
    <w:rsid w:val="00690CBE"/>
    <w:rsid w:val="00690E93"/>
    <w:rsid w:val="00691426"/>
    <w:rsid w:val="006917B8"/>
    <w:rsid w:val="00691AC8"/>
    <w:rsid w:val="0069201C"/>
    <w:rsid w:val="006920A4"/>
    <w:rsid w:val="0069272A"/>
    <w:rsid w:val="00692ACB"/>
    <w:rsid w:val="00692D93"/>
    <w:rsid w:val="00692FC0"/>
    <w:rsid w:val="0069366E"/>
    <w:rsid w:val="00693768"/>
    <w:rsid w:val="00693913"/>
    <w:rsid w:val="00693B9B"/>
    <w:rsid w:val="00693E81"/>
    <w:rsid w:val="00694095"/>
    <w:rsid w:val="006943D5"/>
    <w:rsid w:val="00694659"/>
    <w:rsid w:val="0069471F"/>
    <w:rsid w:val="00694768"/>
    <w:rsid w:val="00694BEA"/>
    <w:rsid w:val="0069510E"/>
    <w:rsid w:val="006951DD"/>
    <w:rsid w:val="00695E9A"/>
    <w:rsid w:val="00696026"/>
    <w:rsid w:val="00696BEF"/>
    <w:rsid w:val="00696D25"/>
    <w:rsid w:val="0069752C"/>
    <w:rsid w:val="006978A7"/>
    <w:rsid w:val="006A0312"/>
    <w:rsid w:val="006A039C"/>
    <w:rsid w:val="006A0706"/>
    <w:rsid w:val="006A073B"/>
    <w:rsid w:val="006A080D"/>
    <w:rsid w:val="006A082C"/>
    <w:rsid w:val="006A0858"/>
    <w:rsid w:val="006A0859"/>
    <w:rsid w:val="006A0D8A"/>
    <w:rsid w:val="006A0EC0"/>
    <w:rsid w:val="006A1001"/>
    <w:rsid w:val="006A10D9"/>
    <w:rsid w:val="006A1104"/>
    <w:rsid w:val="006A1193"/>
    <w:rsid w:val="006A14B7"/>
    <w:rsid w:val="006A1CA2"/>
    <w:rsid w:val="006A1D17"/>
    <w:rsid w:val="006A1EC0"/>
    <w:rsid w:val="006A212A"/>
    <w:rsid w:val="006A2715"/>
    <w:rsid w:val="006A2A19"/>
    <w:rsid w:val="006A316B"/>
    <w:rsid w:val="006A3A42"/>
    <w:rsid w:val="006A3F2E"/>
    <w:rsid w:val="006A42FC"/>
    <w:rsid w:val="006A46DF"/>
    <w:rsid w:val="006A4FE0"/>
    <w:rsid w:val="006A5156"/>
    <w:rsid w:val="006A53F5"/>
    <w:rsid w:val="006A546D"/>
    <w:rsid w:val="006A54AA"/>
    <w:rsid w:val="006A5CC7"/>
    <w:rsid w:val="006A5FEB"/>
    <w:rsid w:val="006A6018"/>
    <w:rsid w:val="006A6064"/>
    <w:rsid w:val="006A6679"/>
    <w:rsid w:val="006A695D"/>
    <w:rsid w:val="006A6D20"/>
    <w:rsid w:val="006A6F8B"/>
    <w:rsid w:val="006A7020"/>
    <w:rsid w:val="006A72DC"/>
    <w:rsid w:val="006A773B"/>
    <w:rsid w:val="006A7841"/>
    <w:rsid w:val="006A7925"/>
    <w:rsid w:val="006A7962"/>
    <w:rsid w:val="006A7E40"/>
    <w:rsid w:val="006B0004"/>
    <w:rsid w:val="006B0033"/>
    <w:rsid w:val="006B0199"/>
    <w:rsid w:val="006B0398"/>
    <w:rsid w:val="006B0669"/>
    <w:rsid w:val="006B06F2"/>
    <w:rsid w:val="006B077A"/>
    <w:rsid w:val="006B089C"/>
    <w:rsid w:val="006B0B3F"/>
    <w:rsid w:val="006B138B"/>
    <w:rsid w:val="006B1396"/>
    <w:rsid w:val="006B13E9"/>
    <w:rsid w:val="006B157C"/>
    <w:rsid w:val="006B1603"/>
    <w:rsid w:val="006B18F4"/>
    <w:rsid w:val="006B1917"/>
    <w:rsid w:val="006B1CEA"/>
    <w:rsid w:val="006B20EF"/>
    <w:rsid w:val="006B254E"/>
    <w:rsid w:val="006B2763"/>
    <w:rsid w:val="006B2991"/>
    <w:rsid w:val="006B2CDA"/>
    <w:rsid w:val="006B2D07"/>
    <w:rsid w:val="006B3371"/>
    <w:rsid w:val="006B33A2"/>
    <w:rsid w:val="006B3C73"/>
    <w:rsid w:val="006B41C6"/>
    <w:rsid w:val="006B41D5"/>
    <w:rsid w:val="006B41F1"/>
    <w:rsid w:val="006B41F5"/>
    <w:rsid w:val="006B4791"/>
    <w:rsid w:val="006B4A5E"/>
    <w:rsid w:val="006B4C1B"/>
    <w:rsid w:val="006B5222"/>
    <w:rsid w:val="006B5408"/>
    <w:rsid w:val="006B5942"/>
    <w:rsid w:val="006B605C"/>
    <w:rsid w:val="006B629C"/>
    <w:rsid w:val="006B688D"/>
    <w:rsid w:val="006B69EF"/>
    <w:rsid w:val="006B6DB1"/>
    <w:rsid w:val="006B78AC"/>
    <w:rsid w:val="006B7B54"/>
    <w:rsid w:val="006B7CBF"/>
    <w:rsid w:val="006B7E91"/>
    <w:rsid w:val="006B7F8F"/>
    <w:rsid w:val="006C011E"/>
    <w:rsid w:val="006C02BF"/>
    <w:rsid w:val="006C11C7"/>
    <w:rsid w:val="006C1B27"/>
    <w:rsid w:val="006C1DF8"/>
    <w:rsid w:val="006C1E4F"/>
    <w:rsid w:val="006C1F21"/>
    <w:rsid w:val="006C1F72"/>
    <w:rsid w:val="006C2784"/>
    <w:rsid w:val="006C2DCB"/>
    <w:rsid w:val="006C309C"/>
    <w:rsid w:val="006C3706"/>
    <w:rsid w:val="006C37A7"/>
    <w:rsid w:val="006C3C5F"/>
    <w:rsid w:val="006C3E07"/>
    <w:rsid w:val="006C42F5"/>
    <w:rsid w:val="006C4389"/>
    <w:rsid w:val="006C49F5"/>
    <w:rsid w:val="006C4DC5"/>
    <w:rsid w:val="006C54EC"/>
    <w:rsid w:val="006C59E7"/>
    <w:rsid w:val="006C6559"/>
    <w:rsid w:val="006C6849"/>
    <w:rsid w:val="006C6C72"/>
    <w:rsid w:val="006C6DED"/>
    <w:rsid w:val="006C6E0F"/>
    <w:rsid w:val="006C70D0"/>
    <w:rsid w:val="006C78A7"/>
    <w:rsid w:val="006C791E"/>
    <w:rsid w:val="006C7DAB"/>
    <w:rsid w:val="006C7F06"/>
    <w:rsid w:val="006D0207"/>
    <w:rsid w:val="006D056E"/>
    <w:rsid w:val="006D0893"/>
    <w:rsid w:val="006D0A26"/>
    <w:rsid w:val="006D0AB2"/>
    <w:rsid w:val="006D0CAB"/>
    <w:rsid w:val="006D0F26"/>
    <w:rsid w:val="006D0F42"/>
    <w:rsid w:val="006D0FDF"/>
    <w:rsid w:val="006D1047"/>
    <w:rsid w:val="006D1199"/>
    <w:rsid w:val="006D193F"/>
    <w:rsid w:val="006D1BC8"/>
    <w:rsid w:val="006D23C0"/>
    <w:rsid w:val="006D2755"/>
    <w:rsid w:val="006D28B3"/>
    <w:rsid w:val="006D2C02"/>
    <w:rsid w:val="006D2FA5"/>
    <w:rsid w:val="006D3010"/>
    <w:rsid w:val="006D31FC"/>
    <w:rsid w:val="006D373C"/>
    <w:rsid w:val="006D3F44"/>
    <w:rsid w:val="006D43A6"/>
    <w:rsid w:val="006D4B13"/>
    <w:rsid w:val="006D4CFC"/>
    <w:rsid w:val="006D5014"/>
    <w:rsid w:val="006D5214"/>
    <w:rsid w:val="006D52E8"/>
    <w:rsid w:val="006D5629"/>
    <w:rsid w:val="006D57E6"/>
    <w:rsid w:val="006D5918"/>
    <w:rsid w:val="006D5C1B"/>
    <w:rsid w:val="006D5DD1"/>
    <w:rsid w:val="006D5E2E"/>
    <w:rsid w:val="006D6569"/>
    <w:rsid w:val="006D662F"/>
    <w:rsid w:val="006D6750"/>
    <w:rsid w:val="006D7362"/>
    <w:rsid w:val="006D740A"/>
    <w:rsid w:val="006D7527"/>
    <w:rsid w:val="006D7912"/>
    <w:rsid w:val="006D7CB7"/>
    <w:rsid w:val="006D7FC4"/>
    <w:rsid w:val="006E004C"/>
    <w:rsid w:val="006E02D5"/>
    <w:rsid w:val="006E030C"/>
    <w:rsid w:val="006E0555"/>
    <w:rsid w:val="006E0B34"/>
    <w:rsid w:val="006E0FD6"/>
    <w:rsid w:val="006E1667"/>
    <w:rsid w:val="006E18F3"/>
    <w:rsid w:val="006E1A9A"/>
    <w:rsid w:val="006E2313"/>
    <w:rsid w:val="006E259D"/>
    <w:rsid w:val="006E264F"/>
    <w:rsid w:val="006E2D33"/>
    <w:rsid w:val="006E30DC"/>
    <w:rsid w:val="006E387C"/>
    <w:rsid w:val="006E398F"/>
    <w:rsid w:val="006E39CF"/>
    <w:rsid w:val="006E3AEF"/>
    <w:rsid w:val="006E3B3D"/>
    <w:rsid w:val="006E3D68"/>
    <w:rsid w:val="006E3DBF"/>
    <w:rsid w:val="006E3E0C"/>
    <w:rsid w:val="006E3F9D"/>
    <w:rsid w:val="006E428F"/>
    <w:rsid w:val="006E491D"/>
    <w:rsid w:val="006E4C1D"/>
    <w:rsid w:val="006E4D6D"/>
    <w:rsid w:val="006E4EA2"/>
    <w:rsid w:val="006E55F3"/>
    <w:rsid w:val="006E57E5"/>
    <w:rsid w:val="006E5800"/>
    <w:rsid w:val="006E5B91"/>
    <w:rsid w:val="006E5D79"/>
    <w:rsid w:val="006E6119"/>
    <w:rsid w:val="006E61CB"/>
    <w:rsid w:val="006E63D8"/>
    <w:rsid w:val="006E65E0"/>
    <w:rsid w:val="006E6F67"/>
    <w:rsid w:val="006E75C3"/>
    <w:rsid w:val="006F006D"/>
    <w:rsid w:val="006F0091"/>
    <w:rsid w:val="006F0B31"/>
    <w:rsid w:val="006F0B5B"/>
    <w:rsid w:val="006F0BFF"/>
    <w:rsid w:val="006F0C52"/>
    <w:rsid w:val="006F12E2"/>
    <w:rsid w:val="006F15B9"/>
    <w:rsid w:val="006F1626"/>
    <w:rsid w:val="006F1A05"/>
    <w:rsid w:val="006F1A2F"/>
    <w:rsid w:val="006F1C65"/>
    <w:rsid w:val="006F23F8"/>
    <w:rsid w:val="006F2445"/>
    <w:rsid w:val="006F2448"/>
    <w:rsid w:val="006F2491"/>
    <w:rsid w:val="006F270C"/>
    <w:rsid w:val="006F27E2"/>
    <w:rsid w:val="006F299D"/>
    <w:rsid w:val="006F2A67"/>
    <w:rsid w:val="006F2B7B"/>
    <w:rsid w:val="006F2D3F"/>
    <w:rsid w:val="006F2F6C"/>
    <w:rsid w:val="006F303B"/>
    <w:rsid w:val="006F3382"/>
    <w:rsid w:val="006F33EE"/>
    <w:rsid w:val="006F34EB"/>
    <w:rsid w:val="006F3766"/>
    <w:rsid w:val="006F3DD7"/>
    <w:rsid w:val="006F450D"/>
    <w:rsid w:val="006F452F"/>
    <w:rsid w:val="006F4582"/>
    <w:rsid w:val="006F49B8"/>
    <w:rsid w:val="006F4C9C"/>
    <w:rsid w:val="006F4F34"/>
    <w:rsid w:val="006F5296"/>
    <w:rsid w:val="006F546B"/>
    <w:rsid w:val="006F5649"/>
    <w:rsid w:val="006F5B88"/>
    <w:rsid w:val="006F5D5F"/>
    <w:rsid w:val="006F5F97"/>
    <w:rsid w:val="006F62CD"/>
    <w:rsid w:val="006F640B"/>
    <w:rsid w:val="006F6708"/>
    <w:rsid w:val="006F68F1"/>
    <w:rsid w:val="006F6E06"/>
    <w:rsid w:val="006F73E8"/>
    <w:rsid w:val="00700732"/>
    <w:rsid w:val="00700A50"/>
    <w:rsid w:val="00700A63"/>
    <w:rsid w:val="00700E64"/>
    <w:rsid w:val="0070110F"/>
    <w:rsid w:val="007014C1"/>
    <w:rsid w:val="00701554"/>
    <w:rsid w:val="00701574"/>
    <w:rsid w:val="007018AD"/>
    <w:rsid w:val="00701C08"/>
    <w:rsid w:val="00701D68"/>
    <w:rsid w:val="00701F24"/>
    <w:rsid w:val="00702114"/>
    <w:rsid w:val="007024E5"/>
    <w:rsid w:val="0070267B"/>
    <w:rsid w:val="00702707"/>
    <w:rsid w:val="00702875"/>
    <w:rsid w:val="00702F58"/>
    <w:rsid w:val="00702FCD"/>
    <w:rsid w:val="00703044"/>
    <w:rsid w:val="0070329C"/>
    <w:rsid w:val="007032D2"/>
    <w:rsid w:val="007034CB"/>
    <w:rsid w:val="00703AB2"/>
    <w:rsid w:val="00703AD6"/>
    <w:rsid w:val="00703E20"/>
    <w:rsid w:val="00703EFE"/>
    <w:rsid w:val="00704196"/>
    <w:rsid w:val="007041B3"/>
    <w:rsid w:val="007042CB"/>
    <w:rsid w:val="00704672"/>
    <w:rsid w:val="00704C1C"/>
    <w:rsid w:val="00704C6A"/>
    <w:rsid w:val="00704EC9"/>
    <w:rsid w:val="00705127"/>
    <w:rsid w:val="00705216"/>
    <w:rsid w:val="007052EE"/>
    <w:rsid w:val="007053E1"/>
    <w:rsid w:val="00705415"/>
    <w:rsid w:val="007055D5"/>
    <w:rsid w:val="00705603"/>
    <w:rsid w:val="00705B5A"/>
    <w:rsid w:val="00705C86"/>
    <w:rsid w:val="00705D83"/>
    <w:rsid w:val="00705E27"/>
    <w:rsid w:val="00705EF6"/>
    <w:rsid w:val="007061FC"/>
    <w:rsid w:val="00706288"/>
    <w:rsid w:val="0070658D"/>
    <w:rsid w:val="00706A53"/>
    <w:rsid w:val="00706DD2"/>
    <w:rsid w:val="0070739B"/>
    <w:rsid w:val="007073CF"/>
    <w:rsid w:val="0070794A"/>
    <w:rsid w:val="00707E1B"/>
    <w:rsid w:val="0071009D"/>
    <w:rsid w:val="007100CD"/>
    <w:rsid w:val="00710303"/>
    <w:rsid w:val="007108AD"/>
    <w:rsid w:val="00710A6C"/>
    <w:rsid w:val="00710B9C"/>
    <w:rsid w:val="00711009"/>
    <w:rsid w:val="00711923"/>
    <w:rsid w:val="00711AD0"/>
    <w:rsid w:val="00711CC1"/>
    <w:rsid w:val="00712140"/>
    <w:rsid w:val="00712145"/>
    <w:rsid w:val="00712330"/>
    <w:rsid w:val="007126DB"/>
    <w:rsid w:val="0071291C"/>
    <w:rsid w:val="0071291D"/>
    <w:rsid w:val="00712AF2"/>
    <w:rsid w:val="00713607"/>
    <w:rsid w:val="00713616"/>
    <w:rsid w:val="007137BD"/>
    <w:rsid w:val="00713BDE"/>
    <w:rsid w:val="00713CEF"/>
    <w:rsid w:val="00713E7B"/>
    <w:rsid w:val="00713F26"/>
    <w:rsid w:val="00713FFB"/>
    <w:rsid w:val="0071404E"/>
    <w:rsid w:val="007141D1"/>
    <w:rsid w:val="0071466E"/>
    <w:rsid w:val="0071490C"/>
    <w:rsid w:val="00714CA4"/>
    <w:rsid w:val="00714D46"/>
    <w:rsid w:val="00714E61"/>
    <w:rsid w:val="0071508B"/>
    <w:rsid w:val="007150EA"/>
    <w:rsid w:val="00715877"/>
    <w:rsid w:val="00715CC7"/>
    <w:rsid w:val="00716281"/>
    <w:rsid w:val="00716F98"/>
    <w:rsid w:val="00716FD4"/>
    <w:rsid w:val="007173F7"/>
    <w:rsid w:val="00717A3B"/>
    <w:rsid w:val="00717FC7"/>
    <w:rsid w:val="00717FD2"/>
    <w:rsid w:val="0072013E"/>
    <w:rsid w:val="0072018F"/>
    <w:rsid w:val="00720516"/>
    <w:rsid w:val="0072071C"/>
    <w:rsid w:val="00720C79"/>
    <w:rsid w:val="00720DD2"/>
    <w:rsid w:val="00720DEE"/>
    <w:rsid w:val="00720E1F"/>
    <w:rsid w:val="00721722"/>
    <w:rsid w:val="00721AD8"/>
    <w:rsid w:val="00721D62"/>
    <w:rsid w:val="00721EBE"/>
    <w:rsid w:val="00721FDB"/>
    <w:rsid w:val="0072220E"/>
    <w:rsid w:val="007222B3"/>
    <w:rsid w:val="00722431"/>
    <w:rsid w:val="0072291C"/>
    <w:rsid w:val="00722B51"/>
    <w:rsid w:val="00722C69"/>
    <w:rsid w:val="00722E2D"/>
    <w:rsid w:val="00723494"/>
    <w:rsid w:val="007236E8"/>
    <w:rsid w:val="00723E7D"/>
    <w:rsid w:val="007246D8"/>
    <w:rsid w:val="00724971"/>
    <w:rsid w:val="00724EAA"/>
    <w:rsid w:val="0072520A"/>
    <w:rsid w:val="0072554F"/>
    <w:rsid w:val="00725BB6"/>
    <w:rsid w:val="00725BC6"/>
    <w:rsid w:val="00725F6E"/>
    <w:rsid w:val="007263E4"/>
    <w:rsid w:val="0072661F"/>
    <w:rsid w:val="0072697A"/>
    <w:rsid w:val="00726B63"/>
    <w:rsid w:val="00726BD8"/>
    <w:rsid w:val="00726D56"/>
    <w:rsid w:val="00727037"/>
    <w:rsid w:val="007272AA"/>
    <w:rsid w:val="00727404"/>
    <w:rsid w:val="00727549"/>
    <w:rsid w:val="0072770C"/>
    <w:rsid w:val="00727AC4"/>
    <w:rsid w:val="00727B62"/>
    <w:rsid w:val="00727ED8"/>
    <w:rsid w:val="00730109"/>
    <w:rsid w:val="007302B8"/>
    <w:rsid w:val="0073034C"/>
    <w:rsid w:val="0073075A"/>
    <w:rsid w:val="00730ABD"/>
    <w:rsid w:val="00730C63"/>
    <w:rsid w:val="00730CBF"/>
    <w:rsid w:val="00730E1D"/>
    <w:rsid w:val="00731460"/>
    <w:rsid w:val="00731705"/>
    <w:rsid w:val="007319F0"/>
    <w:rsid w:val="00731C02"/>
    <w:rsid w:val="00731CE9"/>
    <w:rsid w:val="00732BF5"/>
    <w:rsid w:val="00732ED0"/>
    <w:rsid w:val="00733161"/>
    <w:rsid w:val="007332FE"/>
    <w:rsid w:val="0073336D"/>
    <w:rsid w:val="0073391E"/>
    <w:rsid w:val="00733CF8"/>
    <w:rsid w:val="00733FD8"/>
    <w:rsid w:val="00733FF4"/>
    <w:rsid w:val="007343F2"/>
    <w:rsid w:val="007344BA"/>
    <w:rsid w:val="0073451C"/>
    <w:rsid w:val="00734678"/>
    <w:rsid w:val="00734754"/>
    <w:rsid w:val="00734773"/>
    <w:rsid w:val="00734A0F"/>
    <w:rsid w:val="00735262"/>
    <w:rsid w:val="007353C7"/>
    <w:rsid w:val="007355FD"/>
    <w:rsid w:val="00735AB7"/>
    <w:rsid w:val="00735C20"/>
    <w:rsid w:val="00735CE0"/>
    <w:rsid w:val="00735FE9"/>
    <w:rsid w:val="0073615E"/>
    <w:rsid w:val="0073616A"/>
    <w:rsid w:val="0073624B"/>
    <w:rsid w:val="007362D4"/>
    <w:rsid w:val="007363BD"/>
    <w:rsid w:val="00736512"/>
    <w:rsid w:val="007365FE"/>
    <w:rsid w:val="00736644"/>
    <w:rsid w:val="00736799"/>
    <w:rsid w:val="00736CDB"/>
    <w:rsid w:val="007370B1"/>
    <w:rsid w:val="00737474"/>
    <w:rsid w:val="007376BE"/>
    <w:rsid w:val="00737715"/>
    <w:rsid w:val="00737ED2"/>
    <w:rsid w:val="0074009B"/>
    <w:rsid w:val="007404C1"/>
    <w:rsid w:val="007404D5"/>
    <w:rsid w:val="0074062A"/>
    <w:rsid w:val="007406E6"/>
    <w:rsid w:val="00740A17"/>
    <w:rsid w:val="00740B40"/>
    <w:rsid w:val="00740BDD"/>
    <w:rsid w:val="00740EAF"/>
    <w:rsid w:val="00741498"/>
    <w:rsid w:val="00742529"/>
    <w:rsid w:val="00742765"/>
    <w:rsid w:val="007427B8"/>
    <w:rsid w:val="00742B57"/>
    <w:rsid w:val="00743282"/>
    <w:rsid w:val="007433BB"/>
    <w:rsid w:val="0074357E"/>
    <w:rsid w:val="00743588"/>
    <w:rsid w:val="00743628"/>
    <w:rsid w:val="00743C7A"/>
    <w:rsid w:val="007441FD"/>
    <w:rsid w:val="00744409"/>
    <w:rsid w:val="0074471B"/>
    <w:rsid w:val="0074478C"/>
    <w:rsid w:val="00744BBF"/>
    <w:rsid w:val="00744C1D"/>
    <w:rsid w:val="00744ED2"/>
    <w:rsid w:val="00744F82"/>
    <w:rsid w:val="00745DBE"/>
    <w:rsid w:val="007460EA"/>
    <w:rsid w:val="00746302"/>
    <w:rsid w:val="00746CB4"/>
    <w:rsid w:val="00746ED1"/>
    <w:rsid w:val="00747E8F"/>
    <w:rsid w:val="00747E94"/>
    <w:rsid w:val="00747EBD"/>
    <w:rsid w:val="00750498"/>
    <w:rsid w:val="00750816"/>
    <w:rsid w:val="00750B7D"/>
    <w:rsid w:val="00750FE9"/>
    <w:rsid w:val="007515FB"/>
    <w:rsid w:val="007516D9"/>
    <w:rsid w:val="00751A46"/>
    <w:rsid w:val="00751E96"/>
    <w:rsid w:val="00751EC5"/>
    <w:rsid w:val="007521D2"/>
    <w:rsid w:val="007523D4"/>
    <w:rsid w:val="0075252B"/>
    <w:rsid w:val="0075262B"/>
    <w:rsid w:val="00752941"/>
    <w:rsid w:val="00752CDC"/>
    <w:rsid w:val="007531B9"/>
    <w:rsid w:val="0075332D"/>
    <w:rsid w:val="0075376D"/>
    <w:rsid w:val="00754014"/>
    <w:rsid w:val="00754103"/>
    <w:rsid w:val="00754137"/>
    <w:rsid w:val="00754559"/>
    <w:rsid w:val="007545C5"/>
    <w:rsid w:val="007553AB"/>
    <w:rsid w:val="00755AFE"/>
    <w:rsid w:val="00755C3E"/>
    <w:rsid w:val="00755DE0"/>
    <w:rsid w:val="00756446"/>
    <w:rsid w:val="00756B9C"/>
    <w:rsid w:val="007600FB"/>
    <w:rsid w:val="007602EA"/>
    <w:rsid w:val="00760568"/>
    <w:rsid w:val="00760571"/>
    <w:rsid w:val="007607D5"/>
    <w:rsid w:val="00760C12"/>
    <w:rsid w:val="00760DAD"/>
    <w:rsid w:val="00761CE8"/>
    <w:rsid w:val="00761EE1"/>
    <w:rsid w:val="0076224C"/>
    <w:rsid w:val="00762306"/>
    <w:rsid w:val="007626D4"/>
    <w:rsid w:val="0076273B"/>
    <w:rsid w:val="00762E69"/>
    <w:rsid w:val="00762FF3"/>
    <w:rsid w:val="0076315D"/>
    <w:rsid w:val="0076355B"/>
    <w:rsid w:val="00763B54"/>
    <w:rsid w:val="00763CC1"/>
    <w:rsid w:val="0076403C"/>
    <w:rsid w:val="00764200"/>
    <w:rsid w:val="007645CC"/>
    <w:rsid w:val="007646CA"/>
    <w:rsid w:val="007649A7"/>
    <w:rsid w:val="00764CDD"/>
    <w:rsid w:val="00764EA4"/>
    <w:rsid w:val="00765241"/>
    <w:rsid w:val="007656FF"/>
    <w:rsid w:val="0076594E"/>
    <w:rsid w:val="00765A7E"/>
    <w:rsid w:val="00765F83"/>
    <w:rsid w:val="007660A5"/>
    <w:rsid w:val="007665AC"/>
    <w:rsid w:val="00766911"/>
    <w:rsid w:val="00766ABB"/>
    <w:rsid w:val="00766BB1"/>
    <w:rsid w:val="00766BBD"/>
    <w:rsid w:val="007671EB"/>
    <w:rsid w:val="0076721A"/>
    <w:rsid w:val="00767539"/>
    <w:rsid w:val="00767695"/>
    <w:rsid w:val="00767808"/>
    <w:rsid w:val="00767B05"/>
    <w:rsid w:val="00770421"/>
    <w:rsid w:val="00770469"/>
    <w:rsid w:val="00770579"/>
    <w:rsid w:val="00770762"/>
    <w:rsid w:val="00770833"/>
    <w:rsid w:val="007710A8"/>
    <w:rsid w:val="00771261"/>
    <w:rsid w:val="00771451"/>
    <w:rsid w:val="00771720"/>
    <w:rsid w:val="00771FA2"/>
    <w:rsid w:val="0077215F"/>
    <w:rsid w:val="00772390"/>
    <w:rsid w:val="00772447"/>
    <w:rsid w:val="00772AD3"/>
    <w:rsid w:val="00773362"/>
    <w:rsid w:val="007733DE"/>
    <w:rsid w:val="00773BE0"/>
    <w:rsid w:val="00773F2C"/>
    <w:rsid w:val="00774037"/>
    <w:rsid w:val="00774562"/>
    <w:rsid w:val="00774614"/>
    <w:rsid w:val="00774DFD"/>
    <w:rsid w:val="00775014"/>
    <w:rsid w:val="00775048"/>
    <w:rsid w:val="00775139"/>
    <w:rsid w:val="00775760"/>
    <w:rsid w:val="0077576A"/>
    <w:rsid w:val="00775E77"/>
    <w:rsid w:val="007767B1"/>
    <w:rsid w:val="007768C0"/>
    <w:rsid w:val="007769E2"/>
    <w:rsid w:val="00776AD3"/>
    <w:rsid w:val="00776B04"/>
    <w:rsid w:val="00776D6E"/>
    <w:rsid w:val="00776DA9"/>
    <w:rsid w:val="00776EE7"/>
    <w:rsid w:val="007770DD"/>
    <w:rsid w:val="0077753B"/>
    <w:rsid w:val="00777A90"/>
    <w:rsid w:val="00777C3B"/>
    <w:rsid w:val="00780054"/>
    <w:rsid w:val="00780276"/>
    <w:rsid w:val="007802F1"/>
    <w:rsid w:val="00780584"/>
    <w:rsid w:val="007806EE"/>
    <w:rsid w:val="00780874"/>
    <w:rsid w:val="00781307"/>
    <w:rsid w:val="00781393"/>
    <w:rsid w:val="0078188D"/>
    <w:rsid w:val="00782458"/>
    <w:rsid w:val="007827EE"/>
    <w:rsid w:val="007829F6"/>
    <w:rsid w:val="00782A13"/>
    <w:rsid w:val="00782C85"/>
    <w:rsid w:val="00782E33"/>
    <w:rsid w:val="00782FDF"/>
    <w:rsid w:val="0078303E"/>
    <w:rsid w:val="00783117"/>
    <w:rsid w:val="00783142"/>
    <w:rsid w:val="00783290"/>
    <w:rsid w:val="007832E7"/>
    <w:rsid w:val="007837B9"/>
    <w:rsid w:val="00783F90"/>
    <w:rsid w:val="0078400F"/>
    <w:rsid w:val="007849BF"/>
    <w:rsid w:val="007852C4"/>
    <w:rsid w:val="0078565B"/>
    <w:rsid w:val="00785865"/>
    <w:rsid w:val="00785B9D"/>
    <w:rsid w:val="00786195"/>
    <w:rsid w:val="007862AB"/>
    <w:rsid w:val="007863FF"/>
    <w:rsid w:val="00786D1D"/>
    <w:rsid w:val="00786FA0"/>
    <w:rsid w:val="0078748C"/>
    <w:rsid w:val="007875B0"/>
    <w:rsid w:val="007876C2"/>
    <w:rsid w:val="00787702"/>
    <w:rsid w:val="00787939"/>
    <w:rsid w:val="0078795E"/>
    <w:rsid w:val="00787CC6"/>
    <w:rsid w:val="00790108"/>
    <w:rsid w:val="00790139"/>
    <w:rsid w:val="007908CC"/>
    <w:rsid w:val="00791025"/>
    <w:rsid w:val="0079134C"/>
    <w:rsid w:val="00791399"/>
    <w:rsid w:val="007918E6"/>
    <w:rsid w:val="00791B23"/>
    <w:rsid w:val="00791F32"/>
    <w:rsid w:val="00792434"/>
    <w:rsid w:val="00792537"/>
    <w:rsid w:val="00792657"/>
    <w:rsid w:val="00792795"/>
    <w:rsid w:val="00792FF3"/>
    <w:rsid w:val="0079305E"/>
    <w:rsid w:val="007934FF"/>
    <w:rsid w:val="00793928"/>
    <w:rsid w:val="00794403"/>
    <w:rsid w:val="0079492C"/>
    <w:rsid w:val="00794A6E"/>
    <w:rsid w:val="00794C78"/>
    <w:rsid w:val="00794DE9"/>
    <w:rsid w:val="00794FFB"/>
    <w:rsid w:val="007951F3"/>
    <w:rsid w:val="007954D3"/>
    <w:rsid w:val="00795AA6"/>
    <w:rsid w:val="00795CAE"/>
    <w:rsid w:val="00795E45"/>
    <w:rsid w:val="00796092"/>
    <w:rsid w:val="00796317"/>
    <w:rsid w:val="007964A0"/>
    <w:rsid w:val="00796808"/>
    <w:rsid w:val="00796BD8"/>
    <w:rsid w:val="00796C21"/>
    <w:rsid w:val="00796F5E"/>
    <w:rsid w:val="00796F61"/>
    <w:rsid w:val="00796F9B"/>
    <w:rsid w:val="00797666"/>
    <w:rsid w:val="00797DA3"/>
    <w:rsid w:val="007A02C9"/>
    <w:rsid w:val="007A08E4"/>
    <w:rsid w:val="007A0AA8"/>
    <w:rsid w:val="007A0CA2"/>
    <w:rsid w:val="007A0E68"/>
    <w:rsid w:val="007A1407"/>
    <w:rsid w:val="007A1D9F"/>
    <w:rsid w:val="007A1E56"/>
    <w:rsid w:val="007A20B3"/>
    <w:rsid w:val="007A265B"/>
    <w:rsid w:val="007A27C6"/>
    <w:rsid w:val="007A287B"/>
    <w:rsid w:val="007A2CC6"/>
    <w:rsid w:val="007A3360"/>
    <w:rsid w:val="007A336F"/>
    <w:rsid w:val="007A3473"/>
    <w:rsid w:val="007A34A1"/>
    <w:rsid w:val="007A34CF"/>
    <w:rsid w:val="007A358C"/>
    <w:rsid w:val="007A35F3"/>
    <w:rsid w:val="007A3A8F"/>
    <w:rsid w:val="007A3BE1"/>
    <w:rsid w:val="007A3F8B"/>
    <w:rsid w:val="007A43F0"/>
    <w:rsid w:val="007A49EA"/>
    <w:rsid w:val="007A4BDC"/>
    <w:rsid w:val="007A4CBE"/>
    <w:rsid w:val="007A4FE8"/>
    <w:rsid w:val="007A5266"/>
    <w:rsid w:val="007A53B5"/>
    <w:rsid w:val="007A569F"/>
    <w:rsid w:val="007A5B22"/>
    <w:rsid w:val="007A5C0B"/>
    <w:rsid w:val="007A5DD2"/>
    <w:rsid w:val="007A5FEE"/>
    <w:rsid w:val="007A6134"/>
    <w:rsid w:val="007A614B"/>
    <w:rsid w:val="007A6A90"/>
    <w:rsid w:val="007A6D13"/>
    <w:rsid w:val="007A6FDC"/>
    <w:rsid w:val="007A7049"/>
    <w:rsid w:val="007A7148"/>
    <w:rsid w:val="007A7188"/>
    <w:rsid w:val="007A750B"/>
    <w:rsid w:val="007A778D"/>
    <w:rsid w:val="007A78D6"/>
    <w:rsid w:val="007A7EF3"/>
    <w:rsid w:val="007B0288"/>
    <w:rsid w:val="007B03AF"/>
    <w:rsid w:val="007B047C"/>
    <w:rsid w:val="007B0676"/>
    <w:rsid w:val="007B082A"/>
    <w:rsid w:val="007B0AB9"/>
    <w:rsid w:val="007B0BB0"/>
    <w:rsid w:val="007B0E9F"/>
    <w:rsid w:val="007B1134"/>
    <w:rsid w:val="007B1B02"/>
    <w:rsid w:val="007B257D"/>
    <w:rsid w:val="007B2FBC"/>
    <w:rsid w:val="007B3B7D"/>
    <w:rsid w:val="007B3BDE"/>
    <w:rsid w:val="007B3C19"/>
    <w:rsid w:val="007B3D1C"/>
    <w:rsid w:val="007B4352"/>
    <w:rsid w:val="007B45EC"/>
    <w:rsid w:val="007B4613"/>
    <w:rsid w:val="007B4B83"/>
    <w:rsid w:val="007B4EF0"/>
    <w:rsid w:val="007B50E6"/>
    <w:rsid w:val="007B59B3"/>
    <w:rsid w:val="007B5C93"/>
    <w:rsid w:val="007B5D65"/>
    <w:rsid w:val="007B60E1"/>
    <w:rsid w:val="007B621B"/>
    <w:rsid w:val="007B64C2"/>
    <w:rsid w:val="007B6974"/>
    <w:rsid w:val="007B6A2A"/>
    <w:rsid w:val="007B6CFD"/>
    <w:rsid w:val="007B7642"/>
    <w:rsid w:val="007B77C3"/>
    <w:rsid w:val="007B7861"/>
    <w:rsid w:val="007B792D"/>
    <w:rsid w:val="007B7B51"/>
    <w:rsid w:val="007B7CF8"/>
    <w:rsid w:val="007C031B"/>
    <w:rsid w:val="007C03D6"/>
    <w:rsid w:val="007C0818"/>
    <w:rsid w:val="007C097F"/>
    <w:rsid w:val="007C0E1D"/>
    <w:rsid w:val="007C0F5B"/>
    <w:rsid w:val="007C1052"/>
    <w:rsid w:val="007C1243"/>
    <w:rsid w:val="007C12CD"/>
    <w:rsid w:val="007C1D04"/>
    <w:rsid w:val="007C2004"/>
    <w:rsid w:val="007C21FA"/>
    <w:rsid w:val="007C2345"/>
    <w:rsid w:val="007C2890"/>
    <w:rsid w:val="007C2CEB"/>
    <w:rsid w:val="007C3023"/>
    <w:rsid w:val="007C34A3"/>
    <w:rsid w:val="007C3914"/>
    <w:rsid w:val="007C3B9E"/>
    <w:rsid w:val="007C3C44"/>
    <w:rsid w:val="007C3EAB"/>
    <w:rsid w:val="007C4332"/>
    <w:rsid w:val="007C445C"/>
    <w:rsid w:val="007C44E8"/>
    <w:rsid w:val="007C4D92"/>
    <w:rsid w:val="007C4F32"/>
    <w:rsid w:val="007C5382"/>
    <w:rsid w:val="007C57A8"/>
    <w:rsid w:val="007C58ED"/>
    <w:rsid w:val="007C5E5B"/>
    <w:rsid w:val="007C5F1B"/>
    <w:rsid w:val="007C66C9"/>
    <w:rsid w:val="007C68B4"/>
    <w:rsid w:val="007C6DAF"/>
    <w:rsid w:val="007C6E10"/>
    <w:rsid w:val="007C72B5"/>
    <w:rsid w:val="007C7413"/>
    <w:rsid w:val="007C7592"/>
    <w:rsid w:val="007C7ABF"/>
    <w:rsid w:val="007C7BA4"/>
    <w:rsid w:val="007C7C14"/>
    <w:rsid w:val="007D018B"/>
    <w:rsid w:val="007D03D9"/>
    <w:rsid w:val="007D03F0"/>
    <w:rsid w:val="007D0489"/>
    <w:rsid w:val="007D0542"/>
    <w:rsid w:val="007D05EF"/>
    <w:rsid w:val="007D079C"/>
    <w:rsid w:val="007D09D2"/>
    <w:rsid w:val="007D0AAA"/>
    <w:rsid w:val="007D0CB8"/>
    <w:rsid w:val="007D0F33"/>
    <w:rsid w:val="007D11F6"/>
    <w:rsid w:val="007D1365"/>
    <w:rsid w:val="007D16BB"/>
    <w:rsid w:val="007D1815"/>
    <w:rsid w:val="007D18D2"/>
    <w:rsid w:val="007D1E06"/>
    <w:rsid w:val="007D2248"/>
    <w:rsid w:val="007D2742"/>
    <w:rsid w:val="007D2E73"/>
    <w:rsid w:val="007D304C"/>
    <w:rsid w:val="007D35BC"/>
    <w:rsid w:val="007D399E"/>
    <w:rsid w:val="007D3B67"/>
    <w:rsid w:val="007D4195"/>
    <w:rsid w:val="007D4923"/>
    <w:rsid w:val="007D4F16"/>
    <w:rsid w:val="007D4FFA"/>
    <w:rsid w:val="007D575E"/>
    <w:rsid w:val="007D5994"/>
    <w:rsid w:val="007D61E3"/>
    <w:rsid w:val="007D69E3"/>
    <w:rsid w:val="007D6AC5"/>
    <w:rsid w:val="007D6D64"/>
    <w:rsid w:val="007D6FA7"/>
    <w:rsid w:val="007D78BC"/>
    <w:rsid w:val="007D7932"/>
    <w:rsid w:val="007D7AE4"/>
    <w:rsid w:val="007D7C14"/>
    <w:rsid w:val="007E0019"/>
    <w:rsid w:val="007E0683"/>
    <w:rsid w:val="007E0A5D"/>
    <w:rsid w:val="007E0DD2"/>
    <w:rsid w:val="007E0DE1"/>
    <w:rsid w:val="007E1249"/>
    <w:rsid w:val="007E134D"/>
    <w:rsid w:val="007E170A"/>
    <w:rsid w:val="007E1742"/>
    <w:rsid w:val="007E1AF0"/>
    <w:rsid w:val="007E1B57"/>
    <w:rsid w:val="007E1C55"/>
    <w:rsid w:val="007E1FA6"/>
    <w:rsid w:val="007E22C3"/>
    <w:rsid w:val="007E2A44"/>
    <w:rsid w:val="007E2A90"/>
    <w:rsid w:val="007E2D45"/>
    <w:rsid w:val="007E39DE"/>
    <w:rsid w:val="007E3B42"/>
    <w:rsid w:val="007E3CDB"/>
    <w:rsid w:val="007E43BE"/>
    <w:rsid w:val="007E460A"/>
    <w:rsid w:val="007E4A3D"/>
    <w:rsid w:val="007E4E90"/>
    <w:rsid w:val="007E4F4C"/>
    <w:rsid w:val="007E5171"/>
    <w:rsid w:val="007E51D2"/>
    <w:rsid w:val="007E5300"/>
    <w:rsid w:val="007E5717"/>
    <w:rsid w:val="007E5822"/>
    <w:rsid w:val="007E5A56"/>
    <w:rsid w:val="007E5B8E"/>
    <w:rsid w:val="007E5C39"/>
    <w:rsid w:val="007E61C2"/>
    <w:rsid w:val="007E61CD"/>
    <w:rsid w:val="007E62E2"/>
    <w:rsid w:val="007E67E6"/>
    <w:rsid w:val="007E6A17"/>
    <w:rsid w:val="007E6AE9"/>
    <w:rsid w:val="007E6BAE"/>
    <w:rsid w:val="007E6CBC"/>
    <w:rsid w:val="007E70ED"/>
    <w:rsid w:val="007E721F"/>
    <w:rsid w:val="007E73C0"/>
    <w:rsid w:val="007E77FC"/>
    <w:rsid w:val="007E7870"/>
    <w:rsid w:val="007E7915"/>
    <w:rsid w:val="007E7E50"/>
    <w:rsid w:val="007F00D8"/>
    <w:rsid w:val="007F06D5"/>
    <w:rsid w:val="007F08A2"/>
    <w:rsid w:val="007F09AC"/>
    <w:rsid w:val="007F0A1D"/>
    <w:rsid w:val="007F0C51"/>
    <w:rsid w:val="007F0DD7"/>
    <w:rsid w:val="007F0DDD"/>
    <w:rsid w:val="007F1243"/>
    <w:rsid w:val="007F2136"/>
    <w:rsid w:val="007F21A6"/>
    <w:rsid w:val="007F232D"/>
    <w:rsid w:val="007F2672"/>
    <w:rsid w:val="007F288A"/>
    <w:rsid w:val="007F2ACE"/>
    <w:rsid w:val="007F2CD4"/>
    <w:rsid w:val="007F306D"/>
    <w:rsid w:val="007F30A5"/>
    <w:rsid w:val="007F3475"/>
    <w:rsid w:val="007F353D"/>
    <w:rsid w:val="007F35BE"/>
    <w:rsid w:val="007F374E"/>
    <w:rsid w:val="007F38A5"/>
    <w:rsid w:val="007F394B"/>
    <w:rsid w:val="007F3C10"/>
    <w:rsid w:val="007F4203"/>
    <w:rsid w:val="007F472E"/>
    <w:rsid w:val="007F49B0"/>
    <w:rsid w:val="007F4CA1"/>
    <w:rsid w:val="007F4DDE"/>
    <w:rsid w:val="007F5649"/>
    <w:rsid w:val="007F564A"/>
    <w:rsid w:val="007F611F"/>
    <w:rsid w:val="007F624B"/>
    <w:rsid w:val="007F656E"/>
    <w:rsid w:val="007F663A"/>
    <w:rsid w:val="007F66EE"/>
    <w:rsid w:val="007F671F"/>
    <w:rsid w:val="007F68F5"/>
    <w:rsid w:val="007F76FF"/>
    <w:rsid w:val="007F7836"/>
    <w:rsid w:val="007F79BE"/>
    <w:rsid w:val="008005BE"/>
    <w:rsid w:val="00800688"/>
    <w:rsid w:val="00800893"/>
    <w:rsid w:val="008009F0"/>
    <w:rsid w:val="00800B9C"/>
    <w:rsid w:val="00800F84"/>
    <w:rsid w:val="00801137"/>
    <w:rsid w:val="008011CA"/>
    <w:rsid w:val="008018C6"/>
    <w:rsid w:val="008018FA"/>
    <w:rsid w:val="00801D89"/>
    <w:rsid w:val="0080212D"/>
    <w:rsid w:val="0080258D"/>
    <w:rsid w:val="0080271F"/>
    <w:rsid w:val="008027DA"/>
    <w:rsid w:val="00802A79"/>
    <w:rsid w:val="00802A9B"/>
    <w:rsid w:val="00802CB9"/>
    <w:rsid w:val="00802D16"/>
    <w:rsid w:val="00802DC9"/>
    <w:rsid w:val="008030E4"/>
    <w:rsid w:val="008031EC"/>
    <w:rsid w:val="00803739"/>
    <w:rsid w:val="00803940"/>
    <w:rsid w:val="008039CA"/>
    <w:rsid w:val="0080435C"/>
    <w:rsid w:val="00804522"/>
    <w:rsid w:val="008046B5"/>
    <w:rsid w:val="00804869"/>
    <w:rsid w:val="00804AD6"/>
    <w:rsid w:val="00804F2D"/>
    <w:rsid w:val="00805119"/>
    <w:rsid w:val="008056B5"/>
    <w:rsid w:val="008057E8"/>
    <w:rsid w:val="00805A3C"/>
    <w:rsid w:val="00805B9B"/>
    <w:rsid w:val="00805D28"/>
    <w:rsid w:val="00805FB0"/>
    <w:rsid w:val="00806161"/>
    <w:rsid w:val="00806348"/>
    <w:rsid w:val="00806558"/>
    <w:rsid w:val="0080692A"/>
    <w:rsid w:val="00806C92"/>
    <w:rsid w:val="00806D64"/>
    <w:rsid w:val="00806E8F"/>
    <w:rsid w:val="0080715D"/>
    <w:rsid w:val="008072D6"/>
    <w:rsid w:val="00807482"/>
    <w:rsid w:val="0080790F"/>
    <w:rsid w:val="0080794E"/>
    <w:rsid w:val="00807CDC"/>
    <w:rsid w:val="00807E25"/>
    <w:rsid w:val="008101AE"/>
    <w:rsid w:val="008102F7"/>
    <w:rsid w:val="00810672"/>
    <w:rsid w:val="00810872"/>
    <w:rsid w:val="008109D4"/>
    <w:rsid w:val="00810AD1"/>
    <w:rsid w:val="00810B51"/>
    <w:rsid w:val="008110A4"/>
    <w:rsid w:val="00811A05"/>
    <w:rsid w:val="00811A64"/>
    <w:rsid w:val="00811ACC"/>
    <w:rsid w:val="00811B25"/>
    <w:rsid w:val="00811C1C"/>
    <w:rsid w:val="00811E47"/>
    <w:rsid w:val="008121AC"/>
    <w:rsid w:val="0081254C"/>
    <w:rsid w:val="0081258E"/>
    <w:rsid w:val="00812E84"/>
    <w:rsid w:val="008134CB"/>
    <w:rsid w:val="00813677"/>
    <w:rsid w:val="008137B0"/>
    <w:rsid w:val="008137E2"/>
    <w:rsid w:val="008138BE"/>
    <w:rsid w:val="00813E33"/>
    <w:rsid w:val="00813F1D"/>
    <w:rsid w:val="008140F3"/>
    <w:rsid w:val="00814265"/>
    <w:rsid w:val="00814472"/>
    <w:rsid w:val="008148E6"/>
    <w:rsid w:val="00814A14"/>
    <w:rsid w:val="00814C51"/>
    <w:rsid w:val="00814D64"/>
    <w:rsid w:val="00814FAA"/>
    <w:rsid w:val="00815050"/>
    <w:rsid w:val="008154BD"/>
    <w:rsid w:val="008155A3"/>
    <w:rsid w:val="00815645"/>
    <w:rsid w:val="00815C08"/>
    <w:rsid w:val="00815C35"/>
    <w:rsid w:val="008161E2"/>
    <w:rsid w:val="008162A3"/>
    <w:rsid w:val="00816760"/>
    <w:rsid w:val="0081694F"/>
    <w:rsid w:val="00816C34"/>
    <w:rsid w:val="00816DAD"/>
    <w:rsid w:val="00817606"/>
    <w:rsid w:val="008176D5"/>
    <w:rsid w:val="00817F19"/>
    <w:rsid w:val="00820733"/>
    <w:rsid w:val="008208AD"/>
    <w:rsid w:val="00820BFF"/>
    <w:rsid w:val="00820D7E"/>
    <w:rsid w:val="00820E53"/>
    <w:rsid w:val="008210BD"/>
    <w:rsid w:val="00821182"/>
    <w:rsid w:val="00821EFE"/>
    <w:rsid w:val="00821FFC"/>
    <w:rsid w:val="00822020"/>
    <w:rsid w:val="00822415"/>
    <w:rsid w:val="0082288B"/>
    <w:rsid w:val="008229D7"/>
    <w:rsid w:val="00822CD5"/>
    <w:rsid w:val="00822E66"/>
    <w:rsid w:val="00822E80"/>
    <w:rsid w:val="00822EF9"/>
    <w:rsid w:val="00822F8D"/>
    <w:rsid w:val="0082332F"/>
    <w:rsid w:val="00824610"/>
    <w:rsid w:val="00824864"/>
    <w:rsid w:val="00824885"/>
    <w:rsid w:val="00824CAB"/>
    <w:rsid w:val="00825180"/>
    <w:rsid w:val="0082527B"/>
    <w:rsid w:val="00825413"/>
    <w:rsid w:val="008254A7"/>
    <w:rsid w:val="00825AAC"/>
    <w:rsid w:val="00825D1C"/>
    <w:rsid w:val="00826D41"/>
    <w:rsid w:val="00826D7B"/>
    <w:rsid w:val="00826D9B"/>
    <w:rsid w:val="00826E4A"/>
    <w:rsid w:val="00826F9E"/>
    <w:rsid w:val="00827273"/>
    <w:rsid w:val="008276DE"/>
    <w:rsid w:val="00827750"/>
    <w:rsid w:val="00830203"/>
    <w:rsid w:val="00830320"/>
    <w:rsid w:val="00830B7A"/>
    <w:rsid w:val="00831247"/>
    <w:rsid w:val="00831A10"/>
    <w:rsid w:val="00831A47"/>
    <w:rsid w:val="00831C78"/>
    <w:rsid w:val="00831DC8"/>
    <w:rsid w:val="00831E69"/>
    <w:rsid w:val="0083203B"/>
    <w:rsid w:val="008329DC"/>
    <w:rsid w:val="00832A3B"/>
    <w:rsid w:val="00832BE7"/>
    <w:rsid w:val="00832C3C"/>
    <w:rsid w:val="00832D64"/>
    <w:rsid w:val="00832D77"/>
    <w:rsid w:val="00832E4D"/>
    <w:rsid w:val="008332E0"/>
    <w:rsid w:val="00833365"/>
    <w:rsid w:val="00833554"/>
    <w:rsid w:val="008335E1"/>
    <w:rsid w:val="008336DD"/>
    <w:rsid w:val="00833994"/>
    <w:rsid w:val="00833DA8"/>
    <w:rsid w:val="00833F2B"/>
    <w:rsid w:val="008342E8"/>
    <w:rsid w:val="0083437D"/>
    <w:rsid w:val="0083443B"/>
    <w:rsid w:val="00834A73"/>
    <w:rsid w:val="00834BAA"/>
    <w:rsid w:val="00835110"/>
    <w:rsid w:val="0083540F"/>
    <w:rsid w:val="00836250"/>
    <w:rsid w:val="008364A1"/>
    <w:rsid w:val="0083683B"/>
    <w:rsid w:val="00836A1F"/>
    <w:rsid w:val="00836B8B"/>
    <w:rsid w:val="00836BC5"/>
    <w:rsid w:val="00836D38"/>
    <w:rsid w:val="0083716A"/>
    <w:rsid w:val="00837225"/>
    <w:rsid w:val="008374DB"/>
    <w:rsid w:val="008374EA"/>
    <w:rsid w:val="0083781F"/>
    <w:rsid w:val="0083786A"/>
    <w:rsid w:val="00840205"/>
    <w:rsid w:val="008402CD"/>
    <w:rsid w:val="008403D3"/>
    <w:rsid w:val="008404B1"/>
    <w:rsid w:val="0084082B"/>
    <w:rsid w:val="00840995"/>
    <w:rsid w:val="00840AA8"/>
    <w:rsid w:val="00840B99"/>
    <w:rsid w:val="00840CAE"/>
    <w:rsid w:val="00840FE9"/>
    <w:rsid w:val="0084143A"/>
    <w:rsid w:val="008417BF"/>
    <w:rsid w:val="0084197D"/>
    <w:rsid w:val="00841A03"/>
    <w:rsid w:val="00841C6A"/>
    <w:rsid w:val="00841F40"/>
    <w:rsid w:val="00842081"/>
    <w:rsid w:val="0084231A"/>
    <w:rsid w:val="008423CA"/>
    <w:rsid w:val="00842606"/>
    <w:rsid w:val="00842733"/>
    <w:rsid w:val="00842A37"/>
    <w:rsid w:val="00842B3E"/>
    <w:rsid w:val="00842BDE"/>
    <w:rsid w:val="00843173"/>
    <w:rsid w:val="00843441"/>
    <w:rsid w:val="00843667"/>
    <w:rsid w:val="00843819"/>
    <w:rsid w:val="00843AD1"/>
    <w:rsid w:val="00843C10"/>
    <w:rsid w:val="00843DD2"/>
    <w:rsid w:val="00843F56"/>
    <w:rsid w:val="00844C90"/>
    <w:rsid w:val="00844CA6"/>
    <w:rsid w:val="00844E06"/>
    <w:rsid w:val="00844FF7"/>
    <w:rsid w:val="008450D6"/>
    <w:rsid w:val="00845535"/>
    <w:rsid w:val="008457AF"/>
    <w:rsid w:val="008459D5"/>
    <w:rsid w:val="008460AD"/>
    <w:rsid w:val="00846198"/>
    <w:rsid w:val="008464E1"/>
    <w:rsid w:val="00846A4A"/>
    <w:rsid w:val="00846C2F"/>
    <w:rsid w:val="00846E4F"/>
    <w:rsid w:val="00846F3A"/>
    <w:rsid w:val="008470BA"/>
    <w:rsid w:val="00850054"/>
    <w:rsid w:val="00850136"/>
    <w:rsid w:val="00850189"/>
    <w:rsid w:val="00850237"/>
    <w:rsid w:val="00850602"/>
    <w:rsid w:val="008508DF"/>
    <w:rsid w:val="00850A64"/>
    <w:rsid w:val="00850D41"/>
    <w:rsid w:val="00850F79"/>
    <w:rsid w:val="00851278"/>
    <w:rsid w:val="008516B4"/>
    <w:rsid w:val="00851742"/>
    <w:rsid w:val="00851A83"/>
    <w:rsid w:val="008524BD"/>
    <w:rsid w:val="00852A0A"/>
    <w:rsid w:val="00852FCF"/>
    <w:rsid w:val="00853247"/>
    <w:rsid w:val="00853678"/>
    <w:rsid w:val="00853695"/>
    <w:rsid w:val="00853989"/>
    <w:rsid w:val="00853B87"/>
    <w:rsid w:val="00853C49"/>
    <w:rsid w:val="00853D9E"/>
    <w:rsid w:val="00853F04"/>
    <w:rsid w:val="008541E8"/>
    <w:rsid w:val="008542F4"/>
    <w:rsid w:val="00854DF2"/>
    <w:rsid w:val="00855287"/>
    <w:rsid w:val="008552AF"/>
    <w:rsid w:val="008552EE"/>
    <w:rsid w:val="00855E0C"/>
    <w:rsid w:val="00855FE4"/>
    <w:rsid w:val="0085602F"/>
    <w:rsid w:val="0085673F"/>
    <w:rsid w:val="00856834"/>
    <w:rsid w:val="00856B95"/>
    <w:rsid w:val="00856ED4"/>
    <w:rsid w:val="00856FD7"/>
    <w:rsid w:val="0085707E"/>
    <w:rsid w:val="0085748A"/>
    <w:rsid w:val="0085781A"/>
    <w:rsid w:val="00857945"/>
    <w:rsid w:val="00857B7E"/>
    <w:rsid w:val="00857DC1"/>
    <w:rsid w:val="00860207"/>
    <w:rsid w:val="00860208"/>
    <w:rsid w:val="00860B29"/>
    <w:rsid w:val="00860EFF"/>
    <w:rsid w:val="008611C8"/>
    <w:rsid w:val="008614FC"/>
    <w:rsid w:val="008618C7"/>
    <w:rsid w:val="0086196D"/>
    <w:rsid w:val="008619F1"/>
    <w:rsid w:val="00861A32"/>
    <w:rsid w:val="00861E69"/>
    <w:rsid w:val="00861EC7"/>
    <w:rsid w:val="008625BA"/>
    <w:rsid w:val="008626EA"/>
    <w:rsid w:val="00862799"/>
    <w:rsid w:val="0086288C"/>
    <w:rsid w:val="0086292A"/>
    <w:rsid w:val="00862A36"/>
    <w:rsid w:val="00862DA8"/>
    <w:rsid w:val="0086326D"/>
    <w:rsid w:val="008646A6"/>
    <w:rsid w:val="0086489F"/>
    <w:rsid w:val="00864968"/>
    <w:rsid w:val="008649D7"/>
    <w:rsid w:val="00864C64"/>
    <w:rsid w:val="00865108"/>
    <w:rsid w:val="0086549F"/>
    <w:rsid w:val="00865657"/>
    <w:rsid w:val="008656E1"/>
    <w:rsid w:val="008658A1"/>
    <w:rsid w:val="00866225"/>
    <w:rsid w:val="0086669D"/>
    <w:rsid w:val="008668E3"/>
    <w:rsid w:val="00866BFC"/>
    <w:rsid w:val="00866D5A"/>
    <w:rsid w:val="00866E94"/>
    <w:rsid w:val="0086712C"/>
    <w:rsid w:val="00867174"/>
    <w:rsid w:val="00867339"/>
    <w:rsid w:val="00867823"/>
    <w:rsid w:val="00867FDF"/>
    <w:rsid w:val="00870129"/>
    <w:rsid w:val="0087048B"/>
    <w:rsid w:val="00870544"/>
    <w:rsid w:val="00870B35"/>
    <w:rsid w:val="00870B55"/>
    <w:rsid w:val="00870D03"/>
    <w:rsid w:val="00870E0A"/>
    <w:rsid w:val="0087148D"/>
    <w:rsid w:val="00871BE8"/>
    <w:rsid w:val="00871DCF"/>
    <w:rsid w:val="00871FF1"/>
    <w:rsid w:val="008721FC"/>
    <w:rsid w:val="00872228"/>
    <w:rsid w:val="008726E2"/>
    <w:rsid w:val="008728A5"/>
    <w:rsid w:val="00872AE1"/>
    <w:rsid w:val="00872BC0"/>
    <w:rsid w:val="00872E94"/>
    <w:rsid w:val="00872FD0"/>
    <w:rsid w:val="008730F9"/>
    <w:rsid w:val="0087383A"/>
    <w:rsid w:val="00873902"/>
    <w:rsid w:val="00873AB0"/>
    <w:rsid w:val="00873B51"/>
    <w:rsid w:val="00873C09"/>
    <w:rsid w:val="00874147"/>
    <w:rsid w:val="00874206"/>
    <w:rsid w:val="008746A6"/>
    <w:rsid w:val="008747C4"/>
    <w:rsid w:val="00874995"/>
    <w:rsid w:val="00874C2B"/>
    <w:rsid w:val="0087504E"/>
    <w:rsid w:val="00875183"/>
    <w:rsid w:val="008753EE"/>
    <w:rsid w:val="008754E2"/>
    <w:rsid w:val="0087573A"/>
    <w:rsid w:val="00875CBB"/>
    <w:rsid w:val="00875F21"/>
    <w:rsid w:val="00875F38"/>
    <w:rsid w:val="0087679D"/>
    <w:rsid w:val="00877070"/>
    <w:rsid w:val="00877161"/>
    <w:rsid w:val="00877275"/>
    <w:rsid w:val="0087731A"/>
    <w:rsid w:val="008773FA"/>
    <w:rsid w:val="008778FF"/>
    <w:rsid w:val="00877AA4"/>
    <w:rsid w:val="0088003D"/>
    <w:rsid w:val="008804D7"/>
    <w:rsid w:val="00880611"/>
    <w:rsid w:val="0088083C"/>
    <w:rsid w:val="00880905"/>
    <w:rsid w:val="0088131A"/>
    <w:rsid w:val="008813EB"/>
    <w:rsid w:val="00881736"/>
    <w:rsid w:val="0088176A"/>
    <w:rsid w:val="00881B01"/>
    <w:rsid w:val="008821DC"/>
    <w:rsid w:val="0088244F"/>
    <w:rsid w:val="008827FC"/>
    <w:rsid w:val="0088299B"/>
    <w:rsid w:val="0088325F"/>
    <w:rsid w:val="00883E7D"/>
    <w:rsid w:val="00883FC6"/>
    <w:rsid w:val="00884028"/>
    <w:rsid w:val="0088471A"/>
    <w:rsid w:val="00884FAA"/>
    <w:rsid w:val="00885212"/>
    <w:rsid w:val="008856BC"/>
    <w:rsid w:val="0088582D"/>
    <w:rsid w:val="00886142"/>
    <w:rsid w:val="008861DC"/>
    <w:rsid w:val="008863F5"/>
    <w:rsid w:val="00886408"/>
    <w:rsid w:val="008864CD"/>
    <w:rsid w:val="00886A8F"/>
    <w:rsid w:val="0088719A"/>
    <w:rsid w:val="008871B7"/>
    <w:rsid w:val="008878B7"/>
    <w:rsid w:val="0088796F"/>
    <w:rsid w:val="008879FF"/>
    <w:rsid w:val="00887B4D"/>
    <w:rsid w:val="00887D58"/>
    <w:rsid w:val="00887FED"/>
    <w:rsid w:val="008905AF"/>
    <w:rsid w:val="008906AF"/>
    <w:rsid w:val="00890CCC"/>
    <w:rsid w:val="00891046"/>
    <w:rsid w:val="008911B2"/>
    <w:rsid w:val="00891D87"/>
    <w:rsid w:val="00891E75"/>
    <w:rsid w:val="00891FB9"/>
    <w:rsid w:val="008921B2"/>
    <w:rsid w:val="008925C3"/>
    <w:rsid w:val="008927FD"/>
    <w:rsid w:val="0089282F"/>
    <w:rsid w:val="008928DD"/>
    <w:rsid w:val="00893084"/>
    <w:rsid w:val="008933AE"/>
    <w:rsid w:val="00893490"/>
    <w:rsid w:val="008934B6"/>
    <w:rsid w:val="008935EA"/>
    <w:rsid w:val="0089372B"/>
    <w:rsid w:val="00893AA4"/>
    <w:rsid w:val="00893D44"/>
    <w:rsid w:val="00893F73"/>
    <w:rsid w:val="00894945"/>
    <w:rsid w:val="00894C42"/>
    <w:rsid w:val="00894F2A"/>
    <w:rsid w:val="00895383"/>
    <w:rsid w:val="00895392"/>
    <w:rsid w:val="0089541B"/>
    <w:rsid w:val="008957AF"/>
    <w:rsid w:val="00896630"/>
    <w:rsid w:val="0089694E"/>
    <w:rsid w:val="008969AC"/>
    <w:rsid w:val="00897C98"/>
    <w:rsid w:val="00897DEB"/>
    <w:rsid w:val="008A0109"/>
    <w:rsid w:val="008A0131"/>
    <w:rsid w:val="008A091F"/>
    <w:rsid w:val="008A0CB0"/>
    <w:rsid w:val="008A150D"/>
    <w:rsid w:val="008A15E9"/>
    <w:rsid w:val="008A1A6D"/>
    <w:rsid w:val="008A1CF0"/>
    <w:rsid w:val="008A2001"/>
    <w:rsid w:val="008A2011"/>
    <w:rsid w:val="008A21C2"/>
    <w:rsid w:val="008A2967"/>
    <w:rsid w:val="008A2B3C"/>
    <w:rsid w:val="008A32AD"/>
    <w:rsid w:val="008A33E0"/>
    <w:rsid w:val="008A34B8"/>
    <w:rsid w:val="008A3BDB"/>
    <w:rsid w:val="008A3BE4"/>
    <w:rsid w:val="008A4326"/>
    <w:rsid w:val="008A4397"/>
    <w:rsid w:val="008A4F60"/>
    <w:rsid w:val="008A54DB"/>
    <w:rsid w:val="008A552C"/>
    <w:rsid w:val="008A5876"/>
    <w:rsid w:val="008A5B7B"/>
    <w:rsid w:val="008A5C00"/>
    <w:rsid w:val="008A5FA8"/>
    <w:rsid w:val="008A627D"/>
    <w:rsid w:val="008A6B38"/>
    <w:rsid w:val="008A72DF"/>
    <w:rsid w:val="008A7406"/>
    <w:rsid w:val="008A77E4"/>
    <w:rsid w:val="008A7D72"/>
    <w:rsid w:val="008B009D"/>
    <w:rsid w:val="008B06CF"/>
    <w:rsid w:val="008B08BA"/>
    <w:rsid w:val="008B0A28"/>
    <w:rsid w:val="008B0C18"/>
    <w:rsid w:val="008B0C1E"/>
    <w:rsid w:val="008B1086"/>
    <w:rsid w:val="008B19B2"/>
    <w:rsid w:val="008B27A0"/>
    <w:rsid w:val="008B2D40"/>
    <w:rsid w:val="008B30C5"/>
    <w:rsid w:val="008B31C5"/>
    <w:rsid w:val="008B3329"/>
    <w:rsid w:val="008B3BC3"/>
    <w:rsid w:val="008B3D82"/>
    <w:rsid w:val="008B3E5A"/>
    <w:rsid w:val="008B401E"/>
    <w:rsid w:val="008B4251"/>
    <w:rsid w:val="008B4472"/>
    <w:rsid w:val="008B47CC"/>
    <w:rsid w:val="008B4816"/>
    <w:rsid w:val="008B4A5D"/>
    <w:rsid w:val="008B4AB1"/>
    <w:rsid w:val="008B4B19"/>
    <w:rsid w:val="008B52B1"/>
    <w:rsid w:val="008B5688"/>
    <w:rsid w:val="008B57AA"/>
    <w:rsid w:val="008B57E6"/>
    <w:rsid w:val="008B5AA1"/>
    <w:rsid w:val="008B5B8B"/>
    <w:rsid w:val="008B6163"/>
    <w:rsid w:val="008B6491"/>
    <w:rsid w:val="008B682C"/>
    <w:rsid w:val="008B69EB"/>
    <w:rsid w:val="008B6FF5"/>
    <w:rsid w:val="008B732D"/>
    <w:rsid w:val="008B7552"/>
    <w:rsid w:val="008B7A13"/>
    <w:rsid w:val="008B7D0A"/>
    <w:rsid w:val="008C0527"/>
    <w:rsid w:val="008C061C"/>
    <w:rsid w:val="008C0A31"/>
    <w:rsid w:val="008C0B12"/>
    <w:rsid w:val="008C0CAA"/>
    <w:rsid w:val="008C0FD2"/>
    <w:rsid w:val="008C1397"/>
    <w:rsid w:val="008C17EA"/>
    <w:rsid w:val="008C1C0B"/>
    <w:rsid w:val="008C20AA"/>
    <w:rsid w:val="008C26FD"/>
    <w:rsid w:val="008C2B66"/>
    <w:rsid w:val="008C2ED5"/>
    <w:rsid w:val="008C308E"/>
    <w:rsid w:val="008C3CD4"/>
    <w:rsid w:val="008C4584"/>
    <w:rsid w:val="008C4696"/>
    <w:rsid w:val="008C4AE9"/>
    <w:rsid w:val="008C4BA3"/>
    <w:rsid w:val="008C4D31"/>
    <w:rsid w:val="008C520E"/>
    <w:rsid w:val="008C5250"/>
    <w:rsid w:val="008C556C"/>
    <w:rsid w:val="008C5AF1"/>
    <w:rsid w:val="008C5C2A"/>
    <w:rsid w:val="008C5D11"/>
    <w:rsid w:val="008C6966"/>
    <w:rsid w:val="008C6A6C"/>
    <w:rsid w:val="008C6AA9"/>
    <w:rsid w:val="008C6E21"/>
    <w:rsid w:val="008C74E3"/>
    <w:rsid w:val="008C779E"/>
    <w:rsid w:val="008C7A0B"/>
    <w:rsid w:val="008C7A55"/>
    <w:rsid w:val="008C7D92"/>
    <w:rsid w:val="008D023D"/>
    <w:rsid w:val="008D0494"/>
    <w:rsid w:val="008D0A90"/>
    <w:rsid w:val="008D0E54"/>
    <w:rsid w:val="008D0FD1"/>
    <w:rsid w:val="008D1053"/>
    <w:rsid w:val="008D123D"/>
    <w:rsid w:val="008D1272"/>
    <w:rsid w:val="008D127D"/>
    <w:rsid w:val="008D196B"/>
    <w:rsid w:val="008D1A5B"/>
    <w:rsid w:val="008D1EF7"/>
    <w:rsid w:val="008D1FBC"/>
    <w:rsid w:val="008D206F"/>
    <w:rsid w:val="008D23CC"/>
    <w:rsid w:val="008D25F3"/>
    <w:rsid w:val="008D283D"/>
    <w:rsid w:val="008D2DFB"/>
    <w:rsid w:val="008D31B3"/>
    <w:rsid w:val="008D327B"/>
    <w:rsid w:val="008D35FB"/>
    <w:rsid w:val="008D35FE"/>
    <w:rsid w:val="008D39A8"/>
    <w:rsid w:val="008D3C4F"/>
    <w:rsid w:val="008D3DAE"/>
    <w:rsid w:val="008D47E6"/>
    <w:rsid w:val="008D4848"/>
    <w:rsid w:val="008D4962"/>
    <w:rsid w:val="008D49E9"/>
    <w:rsid w:val="008D4E66"/>
    <w:rsid w:val="008D4F7A"/>
    <w:rsid w:val="008D50F7"/>
    <w:rsid w:val="008D53C5"/>
    <w:rsid w:val="008D57B3"/>
    <w:rsid w:val="008D58A4"/>
    <w:rsid w:val="008D5929"/>
    <w:rsid w:val="008D596D"/>
    <w:rsid w:val="008D5A0E"/>
    <w:rsid w:val="008D5EF1"/>
    <w:rsid w:val="008D61B9"/>
    <w:rsid w:val="008D61D0"/>
    <w:rsid w:val="008D641C"/>
    <w:rsid w:val="008D644E"/>
    <w:rsid w:val="008D6B66"/>
    <w:rsid w:val="008D73DC"/>
    <w:rsid w:val="008D7B3C"/>
    <w:rsid w:val="008E0009"/>
    <w:rsid w:val="008E0557"/>
    <w:rsid w:val="008E0BBB"/>
    <w:rsid w:val="008E0C41"/>
    <w:rsid w:val="008E0F4E"/>
    <w:rsid w:val="008E1019"/>
    <w:rsid w:val="008E1D24"/>
    <w:rsid w:val="008E2A26"/>
    <w:rsid w:val="008E2D3D"/>
    <w:rsid w:val="008E2FED"/>
    <w:rsid w:val="008E3202"/>
    <w:rsid w:val="008E3875"/>
    <w:rsid w:val="008E397D"/>
    <w:rsid w:val="008E39E6"/>
    <w:rsid w:val="008E5295"/>
    <w:rsid w:val="008E5735"/>
    <w:rsid w:val="008E5759"/>
    <w:rsid w:val="008E5C11"/>
    <w:rsid w:val="008E6435"/>
    <w:rsid w:val="008E6440"/>
    <w:rsid w:val="008E657B"/>
    <w:rsid w:val="008E6616"/>
    <w:rsid w:val="008E6617"/>
    <w:rsid w:val="008E6619"/>
    <w:rsid w:val="008E6731"/>
    <w:rsid w:val="008E6E53"/>
    <w:rsid w:val="008E6FEE"/>
    <w:rsid w:val="008E7368"/>
    <w:rsid w:val="008E743F"/>
    <w:rsid w:val="008E7572"/>
    <w:rsid w:val="008E7584"/>
    <w:rsid w:val="008E7927"/>
    <w:rsid w:val="008E7B19"/>
    <w:rsid w:val="008F026F"/>
    <w:rsid w:val="008F05B3"/>
    <w:rsid w:val="008F088E"/>
    <w:rsid w:val="008F09AB"/>
    <w:rsid w:val="008F10B6"/>
    <w:rsid w:val="008F17CA"/>
    <w:rsid w:val="008F1D42"/>
    <w:rsid w:val="008F238C"/>
    <w:rsid w:val="008F2C1C"/>
    <w:rsid w:val="008F2C81"/>
    <w:rsid w:val="008F3376"/>
    <w:rsid w:val="008F3C27"/>
    <w:rsid w:val="008F4B41"/>
    <w:rsid w:val="008F4C54"/>
    <w:rsid w:val="008F4D81"/>
    <w:rsid w:val="008F5490"/>
    <w:rsid w:val="008F5A7C"/>
    <w:rsid w:val="008F5CDF"/>
    <w:rsid w:val="008F5D73"/>
    <w:rsid w:val="008F60EA"/>
    <w:rsid w:val="008F60F9"/>
    <w:rsid w:val="008F65BC"/>
    <w:rsid w:val="008F6609"/>
    <w:rsid w:val="008F6655"/>
    <w:rsid w:val="008F6C53"/>
    <w:rsid w:val="008F6CA0"/>
    <w:rsid w:val="008F6FA8"/>
    <w:rsid w:val="008F727E"/>
    <w:rsid w:val="008F7ADA"/>
    <w:rsid w:val="008F7EB6"/>
    <w:rsid w:val="00900131"/>
    <w:rsid w:val="0090071C"/>
    <w:rsid w:val="00900721"/>
    <w:rsid w:val="009007CE"/>
    <w:rsid w:val="00900C40"/>
    <w:rsid w:val="00900C55"/>
    <w:rsid w:val="009010B1"/>
    <w:rsid w:val="00901166"/>
    <w:rsid w:val="009019CD"/>
    <w:rsid w:val="00901E89"/>
    <w:rsid w:val="0090229C"/>
    <w:rsid w:val="0090309D"/>
    <w:rsid w:val="0090321F"/>
    <w:rsid w:val="00903226"/>
    <w:rsid w:val="00903258"/>
    <w:rsid w:val="0090349B"/>
    <w:rsid w:val="00903B5E"/>
    <w:rsid w:val="0090422A"/>
    <w:rsid w:val="0090447D"/>
    <w:rsid w:val="009046A3"/>
    <w:rsid w:val="0090480D"/>
    <w:rsid w:val="009048B4"/>
    <w:rsid w:val="009048CA"/>
    <w:rsid w:val="00904A7C"/>
    <w:rsid w:val="00904DED"/>
    <w:rsid w:val="00904E16"/>
    <w:rsid w:val="00904F59"/>
    <w:rsid w:val="009050DF"/>
    <w:rsid w:val="0090565C"/>
    <w:rsid w:val="00905663"/>
    <w:rsid w:val="00905F24"/>
    <w:rsid w:val="00906258"/>
    <w:rsid w:val="0090628E"/>
    <w:rsid w:val="00906491"/>
    <w:rsid w:val="009068B5"/>
    <w:rsid w:val="00906FD9"/>
    <w:rsid w:val="00907133"/>
    <w:rsid w:val="009071A0"/>
    <w:rsid w:val="00907651"/>
    <w:rsid w:val="00907BE9"/>
    <w:rsid w:val="00907E83"/>
    <w:rsid w:val="00907FB7"/>
    <w:rsid w:val="00910052"/>
    <w:rsid w:val="009101DA"/>
    <w:rsid w:val="0091024C"/>
    <w:rsid w:val="00910602"/>
    <w:rsid w:val="0091060F"/>
    <w:rsid w:val="0091068F"/>
    <w:rsid w:val="0091091C"/>
    <w:rsid w:val="009109C9"/>
    <w:rsid w:val="00910AAC"/>
    <w:rsid w:val="00910B46"/>
    <w:rsid w:val="00910BA8"/>
    <w:rsid w:val="00910CEB"/>
    <w:rsid w:val="00910F83"/>
    <w:rsid w:val="00910FCF"/>
    <w:rsid w:val="00911258"/>
    <w:rsid w:val="009114E2"/>
    <w:rsid w:val="00911624"/>
    <w:rsid w:val="00911813"/>
    <w:rsid w:val="00911884"/>
    <w:rsid w:val="0091190C"/>
    <w:rsid w:val="00911F51"/>
    <w:rsid w:val="009120B8"/>
    <w:rsid w:val="00912361"/>
    <w:rsid w:val="009123B1"/>
    <w:rsid w:val="00912D95"/>
    <w:rsid w:val="00912ECE"/>
    <w:rsid w:val="0091337C"/>
    <w:rsid w:val="00913466"/>
    <w:rsid w:val="009136ED"/>
    <w:rsid w:val="00913992"/>
    <w:rsid w:val="00913DC9"/>
    <w:rsid w:val="00913DE9"/>
    <w:rsid w:val="00913EDF"/>
    <w:rsid w:val="00914413"/>
    <w:rsid w:val="009144AA"/>
    <w:rsid w:val="00914821"/>
    <w:rsid w:val="00914B60"/>
    <w:rsid w:val="00914D6E"/>
    <w:rsid w:val="00914EEF"/>
    <w:rsid w:val="009153E7"/>
    <w:rsid w:val="00915C87"/>
    <w:rsid w:val="00915D35"/>
    <w:rsid w:val="00915EAD"/>
    <w:rsid w:val="009160BD"/>
    <w:rsid w:val="009161AF"/>
    <w:rsid w:val="00916AAB"/>
    <w:rsid w:val="00916F23"/>
    <w:rsid w:val="00916FC6"/>
    <w:rsid w:val="00917015"/>
    <w:rsid w:val="00917075"/>
    <w:rsid w:val="0091757D"/>
    <w:rsid w:val="00917788"/>
    <w:rsid w:val="00917847"/>
    <w:rsid w:val="009179F2"/>
    <w:rsid w:val="00917D3F"/>
    <w:rsid w:val="009207A2"/>
    <w:rsid w:val="00920AB5"/>
    <w:rsid w:val="00920CC8"/>
    <w:rsid w:val="00920D89"/>
    <w:rsid w:val="0092111A"/>
    <w:rsid w:val="009213F5"/>
    <w:rsid w:val="0092148E"/>
    <w:rsid w:val="00922761"/>
    <w:rsid w:val="00922ADC"/>
    <w:rsid w:val="00923072"/>
    <w:rsid w:val="00923137"/>
    <w:rsid w:val="009231CE"/>
    <w:rsid w:val="009234B9"/>
    <w:rsid w:val="00923709"/>
    <w:rsid w:val="00924271"/>
    <w:rsid w:val="009242A6"/>
    <w:rsid w:val="0092446C"/>
    <w:rsid w:val="009247AF"/>
    <w:rsid w:val="009249DD"/>
    <w:rsid w:val="00925135"/>
    <w:rsid w:val="009251E9"/>
    <w:rsid w:val="00925474"/>
    <w:rsid w:val="009258E1"/>
    <w:rsid w:val="00925937"/>
    <w:rsid w:val="00925996"/>
    <w:rsid w:val="00925AA9"/>
    <w:rsid w:val="009262F8"/>
    <w:rsid w:val="009263AA"/>
    <w:rsid w:val="00926858"/>
    <w:rsid w:val="00926AE2"/>
    <w:rsid w:val="00926DB2"/>
    <w:rsid w:val="00926EAE"/>
    <w:rsid w:val="009273D9"/>
    <w:rsid w:val="00927448"/>
    <w:rsid w:val="00927460"/>
    <w:rsid w:val="009275CB"/>
    <w:rsid w:val="009279AD"/>
    <w:rsid w:val="009279C6"/>
    <w:rsid w:val="009279FE"/>
    <w:rsid w:val="00927AD4"/>
    <w:rsid w:val="009301CD"/>
    <w:rsid w:val="009309B3"/>
    <w:rsid w:val="00930BB8"/>
    <w:rsid w:val="00930C80"/>
    <w:rsid w:val="00930E97"/>
    <w:rsid w:val="00931119"/>
    <w:rsid w:val="0093145E"/>
    <w:rsid w:val="009333D0"/>
    <w:rsid w:val="009335EA"/>
    <w:rsid w:val="0093380C"/>
    <w:rsid w:val="00933B5D"/>
    <w:rsid w:val="00933F23"/>
    <w:rsid w:val="00934218"/>
    <w:rsid w:val="00934234"/>
    <w:rsid w:val="0093436F"/>
    <w:rsid w:val="00934AA7"/>
    <w:rsid w:val="00935198"/>
    <w:rsid w:val="00935606"/>
    <w:rsid w:val="009359F6"/>
    <w:rsid w:val="00935EDD"/>
    <w:rsid w:val="00936147"/>
    <w:rsid w:val="00936499"/>
    <w:rsid w:val="009367E5"/>
    <w:rsid w:val="009368E4"/>
    <w:rsid w:val="00936B21"/>
    <w:rsid w:val="00936D8F"/>
    <w:rsid w:val="00936ED8"/>
    <w:rsid w:val="00936FA0"/>
    <w:rsid w:val="009377FD"/>
    <w:rsid w:val="00937A19"/>
    <w:rsid w:val="00937ADA"/>
    <w:rsid w:val="00937CD3"/>
    <w:rsid w:val="00937D3B"/>
    <w:rsid w:val="0094056D"/>
    <w:rsid w:val="00940989"/>
    <w:rsid w:val="00940994"/>
    <w:rsid w:val="00940A44"/>
    <w:rsid w:val="00940A49"/>
    <w:rsid w:val="00940DD8"/>
    <w:rsid w:val="00940EEA"/>
    <w:rsid w:val="00940FA8"/>
    <w:rsid w:val="009413A3"/>
    <w:rsid w:val="00941407"/>
    <w:rsid w:val="0094203E"/>
    <w:rsid w:val="009423C9"/>
    <w:rsid w:val="009428AA"/>
    <w:rsid w:val="00942E17"/>
    <w:rsid w:val="009432D0"/>
    <w:rsid w:val="0094389F"/>
    <w:rsid w:val="00943F1C"/>
    <w:rsid w:val="009440CD"/>
    <w:rsid w:val="009443E0"/>
    <w:rsid w:val="009444CB"/>
    <w:rsid w:val="00944E9A"/>
    <w:rsid w:val="0094535B"/>
    <w:rsid w:val="009457EC"/>
    <w:rsid w:val="00945F18"/>
    <w:rsid w:val="00945F4B"/>
    <w:rsid w:val="009460D9"/>
    <w:rsid w:val="0094628F"/>
    <w:rsid w:val="0094645C"/>
    <w:rsid w:val="00946476"/>
    <w:rsid w:val="0094658A"/>
    <w:rsid w:val="00946844"/>
    <w:rsid w:val="009469F6"/>
    <w:rsid w:val="00946AB3"/>
    <w:rsid w:val="00946C7C"/>
    <w:rsid w:val="00946CEA"/>
    <w:rsid w:val="00946D5B"/>
    <w:rsid w:val="00946E0C"/>
    <w:rsid w:val="00946F21"/>
    <w:rsid w:val="009478A6"/>
    <w:rsid w:val="00950013"/>
    <w:rsid w:val="00950485"/>
    <w:rsid w:val="00950878"/>
    <w:rsid w:val="00950AD2"/>
    <w:rsid w:val="00950C13"/>
    <w:rsid w:val="00951214"/>
    <w:rsid w:val="00951480"/>
    <w:rsid w:val="0095183B"/>
    <w:rsid w:val="00951840"/>
    <w:rsid w:val="00951877"/>
    <w:rsid w:val="00951DD7"/>
    <w:rsid w:val="00951E3B"/>
    <w:rsid w:val="0095201E"/>
    <w:rsid w:val="009523BE"/>
    <w:rsid w:val="0095293F"/>
    <w:rsid w:val="00952BC6"/>
    <w:rsid w:val="00952BDB"/>
    <w:rsid w:val="00952C58"/>
    <w:rsid w:val="00952EA2"/>
    <w:rsid w:val="00952F99"/>
    <w:rsid w:val="0095376B"/>
    <w:rsid w:val="00953788"/>
    <w:rsid w:val="00953AD6"/>
    <w:rsid w:val="00953C31"/>
    <w:rsid w:val="009541B8"/>
    <w:rsid w:val="009543F1"/>
    <w:rsid w:val="009544C8"/>
    <w:rsid w:val="00954683"/>
    <w:rsid w:val="0095483A"/>
    <w:rsid w:val="00955081"/>
    <w:rsid w:val="009551B6"/>
    <w:rsid w:val="00955254"/>
    <w:rsid w:val="009552D1"/>
    <w:rsid w:val="0095551A"/>
    <w:rsid w:val="009555E4"/>
    <w:rsid w:val="00955713"/>
    <w:rsid w:val="00955778"/>
    <w:rsid w:val="00955A8A"/>
    <w:rsid w:val="00955CF8"/>
    <w:rsid w:val="00955F22"/>
    <w:rsid w:val="00955FAC"/>
    <w:rsid w:val="009560BA"/>
    <w:rsid w:val="00956407"/>
    <w:rsid w:val="00956704"/>
    <w:rsid w:val="00956E9A"/>
    <w:rsid w:val="00957227"/>
    <w:rsid w:val="009572E3"/>
    <w:rsid w:val="009574DC"/>
    <w:rsid w:val="00957C72"/>
    <w:rsid w:val="00957DA1"/>
    <w:rsid w:val="009602D0"/>
    <w:rsid w:val="0096033A"/>
    <w:rsid w:val="00960494"/>
    <w:rsid w:val="00960AF9"/>
    <w:rsid w:val="00960BB3"/>
    <w:rsid w:val="009610B9"/>
    <w:rsid w:val="0096134D"/>
    <w:rsid w:val="009615B1"/>
    <w:rsid w:val="009615E7"/>
    <w:rsid w:val="00961A4B"/>
    <w:rsid w:val="009623B0"/>
    <w:rsid w:val="009623C9"/>
    <w:rsid w:val="009625CF"/>
    <w:rsid w:val="00962A9D"/>
    <w:rsid w:val="00962AC2"/>
    <w:rsid w:val="00962D08"/>
    <w:rsid w:val="0096300C"/>
    <w:rsid w:val="00963282"/>
    <w:rsid w:val="009632DE"/>
    <w:rsid w:val="00963755"/>
    <w:rsid w:val="00963CD1"/>
    <w:rsid w:val="00963D1B"/>
    <w:rsid w:val="009640EF"/>
    <w:rsid w:val="00964462"/>
    <w:rsid w:val="009648B3"/>
    <w:rsid w:val="00964970"/>
    <w:rsid w:val="009649F1"/>
    <w:rsid w:val="00964A72"/>
    <w:rsid w:val="00964AD9"/>
    <w:rsid w:val="00965014"/>
    <w:rsid w:val="009651C1"/>
    <w:rsid w:val="0096520A"/>
    <w:rsid w:val="00965957"/>
    <w:rsid w:val="009659F9"/>
    <w:rsid w:val="00965BF6"/>
    <w:rsid w:val="00965CF2"/>
    <w:rsid w:val="00965FFC"/>
    <w:rsid w:val="00966231"/>
    <w:rsid w:val="009665B8"/>
    <w:rsid w:val="009668ED"/>
    <w:rsid w:val="00966B8D"/>
    <w:rsid w:val="00967066"/>
    <w:rsid w:val="0096708F"/>
    <w:rsid w:val="009679E3"/>
    <w:rsid w:val="00967FEE"/>
    <w:rsid w:val="00970423"/>
    <w:rsid w:val="0097043B"/>
    <w:rsid w:val="0097062F"/>
    <w:rsid w:val="009707A7"/>
    <w:rsid w:val="00971110"/>
    <w:rsid w:val="0097114F"/>
    <w:rsid w:val="009712A8"/>
    <w:rsid w:val="00971AB9"/>
    <w:rsid w:val="00971C56"/>
    <w:rsid w:val="00971CE0"/>
    <w:rsid w:val="00971E74"/>
    <w:rsid w:val="009722B0"/>
    <w:rsid w:val="00972313"/>
    <w:rsid w:val="00972684"/>
    <w:rsid w:val="00972D9D"/>
    <w:rsid w:val="0097310A"/>
    <w:rsid w:val="00973780"/>
    <w:rsid w:val="00973851"/>
    <w:rsid w:val="00973854"/>
    <w:rsid w:val="009739CB"/>
    <w:rsid w:val="00973E1A"/>
    <w:rsid w:val="009744A6"/>
    <w:rsid w:val="009744B5"/>
    <w:rsid w:val="00974823"/>
    <w:rsid w:val="00974A47"/>
    <w:rsid w:val="00974A6A"/>
    <w:rsid w:val="00974B22"/>
    <w:rsid w:val="00974B5F"/>
    <w:rsid w:val="00974D21"/>
    <w:rsid w:val="00974EB9"/>
    <w:rsid w:val="00975048"/>
    <w:rsid w:val="009754E5"/>
    <w:rsid w:val="00975B1E"/>
    <w:rsid w:val="00976354"/>
    <w:rsid w:val="009768CA"/>
    <w:rsid w:val="00976963"/>
    <w:rsid w:val="00976DAF"/>
    <w:rsid w:val="00976DCD"/>
    <w:rsid w:val="009770E2"/>
    <w:rsid w:val="00977732"/>
    <w:rsid w:val="009777B8"/>
    <w:rsid w:val="009777EA"/>
    <w:rsid w:val="009778E3"/>
    <w:rsid w:val="0098034B"/>
    <w:rsid w:val="009803A9"/>
    <w:rsid w:val="009803AA"/>
    <w:rsid w:val="009805E9"/>
    <w:rsid w:val="00980994"/>
    <w:rsid w:val="00980A7F"/>
    <w:rsid w:val="00980CB9"/>
    <w:rsid w:val="00980D92"/>
    <w:rsid w:val="00980DA7"/>
    <w:rsid w:val="00980ECD"/>
    <w:rsid w:val="00981707"/>
    <w:rsid w:val="00981B09"/>
    <w:rsid w:val="00981CAC"/>
    <w:rsid w:val="00981D38"/>
    <w:rsid w:val="00981D7C"/>
    <w:rsid w:val="0098218F"/>
    <w:rsid w:val="009825B7"/>
    <w:rsid w:val="0098296C"/>
    <w:rsid w:val="009829A1"/>
    <w:rsid w:val="00982B33"/>
    <w:rsid w:val="00982EA7"/>
    <w:rsid w:val="009831BA"/>
    <w:rsid w:val="00983373"/>
    <w:rsid w:val="0098379D"/>
    <w:rsid w:val="009841CB"/>
    <w:rsid w:val="0098508F"/>
    <w:rsid w:val="00985092"/>
    <w:rsid w:val="0098513C"/>
    <w:rsid w:val="00985509"/>
    <w:rsid w:val="009855A0"/>
    <w:rsid w:val="00985696"/>
    <w:rsid w:val="00985964"/>
    <w:rsid w:val="00985B62"/>
    <w:rsid w:val="00985C49"/>
    <w:rsid w:val="00985C8A"/>
    <w:rsid w:val="0098619A"/>
    <w:rsid w:val="009865B2"/>
    <w:rsid w:val="009867EC"/>
    <w:rsid w:val="00986C68"/>
    <w:rsid w:val="00986CEE"/>
    <w:rsid w:val="0098707D"/>
    <w:rsid w:val="009871BD"/>
    <w:rsid w:val="00987258"/>
    <w:rsid w:val="00987263"/>
    <w:rsid w:val="00987A91"/>
    <w:rsid w:val="00987D77"/>
    <w:rsid w:val="00987DC7"/>
    <w:rsid w:val="0099012A"/>
    <w:rsid w:val="009901A6"/>
    <w:rsid w:val="009901F0"/>
    <w:rsid w:val="0099035F"/>
    <w:rsid w:val="00990653"/>
    <w:rsid w:val="0099081E"/>
    <w:rsid w:val="00990820"/>
    <w:rsid w:val="00991446"/>
    <w:rsid w:val="00991B57"/>
    <w:rsid w:val="0099200F"/>
    <w:rsid w:val="00992276"/>
    <w:rsid w:val="0099227A"/>
    <w:rsid w:val="0099285F"/>
    <w:rsid w:val="00992958"/>
    <w:rsid w:val="009929C8"/>
    <w:rsid w:val="00992C93"/>
    <w:rsid w:val="009934B6"/>
    <w:rsid w:val="0099451B"/>
    <w:rsid w:val="0099470B"/>
    <w:rsid w:val="00994C86"/>
    <w:rsid w:val="00994DFA"/>
    <w:rsid w:val="0099542F"/>
    <w:rsid w:val="00995624"/>
    <w:rsid w:val="009956C3"/>
    <w:rsid w:val="00995E2D"/>
    <w:rsid w:val="0099616A"/>
    <w:rsid w:val="009961FE"/>
    <w:rsid w:val="0099644F"/>
    <w:rsid w:val="00996632"/>
    <w:rsid w:val="009971AD"/>
    <w:rsid w:val="009972F9"/>
    <w:rsid w:val="00997829"/>
    <w:rsid w:val="00997D1E"/>
    <w:rsid w:val="00997DDE"/>
    <w:rsid w:val="00997F32"/>
    <w:rsid w:val="00997F54"/>
    <w:rsid w:val="009A00B6"/>
    <w:rsid w:val="009A016C"/>
    <w:rsid w:val="009A0278"/>
    <w:rsid w:val="009A02F0"/>
    <w:rsid w:val="009A040A"/>
    <w:rsid w:val="009A05A3"/>
    <w:rsid w:val="009A05D1"/>
    <w:rsid w:val="009A0774"/>
    <w:rsid w:val="009A0920"/>
    <w:rsid w:val="009A0B2B"/>
    <w:rsid w:val="009A0B4F"/>
    <w:rsid w:val="009A0D8E"/>
    <w:rsid w:val="009A0DA8"/>
    <w:rsid w:val="009A0F13"/>
    <w:rsid w:val="009A18ED"/>
    <w:rsid w:val="009A2766"/>
    <w:rsid w:val="009A2837"/>
    <w:rsid w:val="009A28B5"/>
    <w:rsid w:val="009A297B"/>
    <w:rsid w:val="009A2BF0"/>
    <w:rsid w:val="009A2D6E"/>
    <w:rsid w:val="009A326C"/>
    <w:rsid w:val="009A32A6"/>
    <w:rsid w:val="009A35C4"/>
    <w:rsid w:val="009A3609"/>
    <w:rsid w:val="009A377D"/>
    <w:rsid w:val="009A3B38"/>
    <w:rsid w:val="009A4209"/>
    <w:rsid w:val="009A4255"/>
    <w:rsid w:val="009A439A"/>
    <w:rsid w:val="009A44FA"/>
    <w:rsid w:val="009A4FE5"/>
    <w:rsid w:val="009A518D"/>
    <w:rsid w:val="009A5253"/>
    <w:rsid w:val="009A5ADB"/>
    <w:rsid w:val="009A5D7A"/>
    <w:rsid w:val="009A5FE7"/>
    <w:rsid w:val="009A603C"/>
    <w:rsid w:val="009A67C9"/>
    <w:rsid w:val="009A68A2"/>
    <w:rsid w:val="009A68CF"/>
    <w:rsid w:val="009A6CD2"/>
    <w:rsid w:val="009A6D8C"/>
    <w:rsid w:val="009A6EF3"/>
    <w:rsid w:val="009A7AB3"/>
    <w:rsid w:val="009A7C8D"/>
    <w:rsid w:val="009B02CF"/>
    <w:rsid w:val="009B06AF"/>
    <w:rsid w:val="009B0A3C"/>
    <w:rsid w:val="009B1153"/>
    <w:rsid w:val="009B124E"/>
    <w:rsid w:val="009B1498"/>
    <w:rsid w:val="009B15CD"/>
    <w:rsid w:val="009B1640"/>
    <w:rsid w:val="009B1843"/>
    <w:rsid w:val="009B19F9"/>
    <w:rsid w:val="009B1A13"/>
    <w:rsid w:val="009B1AC1"/>
    <w:rsid w:val="009B1B04"/>
    <w:rsid w:val="009B23B8"/>
    <w:rsid w:val="009B249C"/>
    <w:rsid w:val="009B26D2"/>
    <w:rsid w:val="009B27EC"/>
    <w:rsid w:val="009B27F8"/>
    <w:rsid w:val="009B2D50"/>
    <w:rsid w:val="009B3169"/>
    <w:rsid w:val="009B337F"/>
    <w:rsid w:val="009B33F7"/>
    <w:rsid w:val="009B3ACD"/>
    <w:rsid w:val="009B3E4B"/>
    <w:rsid w:val="009B40DA"/>
    <w:rsid w:val="009B44BB"/>
    <w:rsid w:val="009B479A"/>
    <w:rsid w:val="009B4827"/>
    <w:rsid w:val="009B488B"/>
    <w:rsid w:val="009B4C78"/>
    <w:rsid w:val="009B5562"/>
    <w:rsid w:val="009B55A4"/>
    <w:rsid w:val="009B5770"/>
    <w:rsid w:val="009B5CD9"/>
    <w:rsid w:val="009B5D37"/>
    <w:rsid w:val="009B5D5E"/>
    <w:rsid w:val="009B5DCB"/>
    <w:rsid w:val="009B5EBF"/>
    <w:rsid w:val="009B5EC8"/>
    <w:rsid w:val="009B629F"/>
    <w:rsid w:val="009B6465"/>
    <w:rsid w:val="009B67DD"/>
    <w:rsid w:val="009B70F6"/>
    <w:rsid w:val="009B7310"/>
    <w:rsid w:val="009B7672"/>
    <w:rsid w:val="009B7B88"/>
    <w:rsid w:val="009C006E"/>
    <w:rsid w:val="009C01DE"/>
    <w:rsid w:val="009C055B"/>
    <w:rsid w:val="009C07CC"/>
    <w:rsid w:val="009C0C50"/>
    <w:rsid w:val="009C1223"/>
    <w:rsid w:val="009C1A78"/>
    <w:rsid w:val="009C1E46"/>
    <w:rsid w:val="009C236D"/>
    <w:rsid w:val="009C2937"/>
    <w:rsid w:val="009C2CE8"/>
    <w:rsid w:val="009C2D88"/>
    <w:rsid w:val="009C2E3B"/>
    <w:rsid w:val="009C3003"/>
    <w:rsid w:val="009C32A6"/>
    <w:rsid w:val="009C3398"/>
    <w:rsid w:val="009C3623"/>
    <w:rsid w:val="009C3655"/>
    <w:rsid w:val="009C3A3B"/>
    <w:rsid w:val="009C40A3"/>
    <w:rsid w:val="009C428B"/>
    <w:rsid w:val="009C4352"/>
    <w:rsid w:val="009C47F8"/>
    <w:rsid w:val="009C4C6D"/>
    <w:rsid w:val="009C4DE9"/>
    <w:rsid w:val="009C4EC8"/>
    <w:rsid w:val="009C52D4"/>
    <w:rsid w:val="009C5436"/>
    <w:rsid w:val="009C587E"/>
    <w:rsid w:val="009C5942"/>
    <w:rsid w:val="009C5C25"/>
    <w:rsid w:val="009C5DD9"/>
    <w:rsid w:val="009C6001"/>
    <w:rsid w:val="009C6152"/>
    <w:rsid w:val="009C6326"/>
    <w:rsid w:val="009C6DFF"/>
    <w:rsid w:val="009C75DB"/>
    <w:rsid w:val="009C7919"/>
    <w:rsid w:val="009C7ACB"/>
    <w:rsid w:val="009D00AC"/>
    <w:rsid w:val="009D06FA"/>
    <w:rsid w:val="009D0777"/>
    <w:rsid w:val="009D0827"/>
    <w:rsid w:val="009D0FA9"/>
    <w:rsid w:val="009D11DB"/>
    <w:rsid w:val="009D18A4"/>
    <w:rsid w:val="009D19AC"/>
    <w:rsid w:val="009D1B1D"/>
    <w:rsid w:val="009D1B38"/>
    <w:rsid w:val="009D1B89"/>
    <w:rsid w:val="009D1B8B"/>
    <w:rsid w:val="009D1C96"/>
    <w:rsid w:val="009D1DA8"/>
    <w:rsid w:val="009D1FA4"/>
    <w:rsid w:val="009D230E"/>
    <w:rsid w:val="009D2315"/>
    <w:rsid w:val="009D2503"/>
    <w:rsid w:val="009D252D"/>
    <w:rsid w:val="009D2B88"/>
    <w:rsid w:val="009D2DB0"/>
    <w:rsid w:val="009D35B1"/>
    <w:rsid w:val="009D3833"/>
    <w:rsid w:val="009D3D0B"/>
    <w:rsid w:val="009D3F0D"/>
    <w:rsid w:val="009D3F76"/>
    <w:rsid w:val="009D41E1"/>
    <w:rsid w:val="009D496D"/>
    <w:rsid w:val="009D4A07"/>
    <w:rsid w:val="009D4C61"/>
    <w:rsid w:val="009D4E0A"/>
    <w:rsid w:val="009D4EAF"/>
    <w:rsid w:val="009D596B"/>
    <w:rsid w:val="009D5CD2"/>
    <w:rsid w:val="009D5E16"/>
    <w:rsid w:val="009D64D6"/>
    <w:rsid w:val="009D67E6"/>
    <w:rsid w:val="009D6E01"/>
    <w:rsid w:val="009D7303"/>
    <w:rsid w:val="009D78AE"/>
    <w:rsid w:val="009D7EB4"/>
    <w:rsid w:val="009E045B"/>
    <w:rsid w:val="009E050E"/>
    <w:rsid w:val="009E077C"/>
    <w:rsid w:val="009E0A42"/>
    <w:rsid w:val="009E0BAD"/>
    <w:rsid w:val="009E0BD9"/>
    <w:rsid w:val="009E0F45"/>
    <w:rsid w:val="009E10ED"/>
    <w:rsid w:val="009E1501"/>
    <w:rsid w:val="009E1A4B"/>
    <w:rsid w:val="009E1C88"/>
    <w:rsid w:val="009E1F1D"/>
    <w:rsid w:val="009E1F2D"/>
    <w:rsid w:val="009E2085"/>
    <w:rsid w:val="009E23FD"/>
    <w:rsid w:val="009E24B3"/>
    <w:rsid w:val="009E2BCC"/>
    <w:rsid w:val="009E2C56"/>
    <w:rsid w:val="009E2F88"/>
    <w:rsid w:val="009E3414"/>
    <w:rsid w:val="009E3649"/>
    <w:rsid w:val="009E3DF3"/>
    <w:rsid w:val="009E4226"/>
    <w:rsid w:val="009E445A"/>
    <w:rsid w:val="009E44FB"/>
    <w:rsid w:val="009E4C77"/>
    <w:rsid w:val="009E4E46"/>
    <w:rsid w:val="009E4F01"/>
    <w:rsid w:val="009E54F6"/>
    <w:rsid w:val="009E5500"/>
    <w:rsid w:val="009E5697"/>
    <w:rsid w:val="009E5B6E"/>
    <w:rsid w:val="009E5D08"/>
    <w:rsid w:val="009E673D"/>
    <w:rsid w:val="009E6993"/>
    <w:rsid w:val="009E6A38"/>
    <w:rsid w:val="009E6C39"/>
    <w:rsid w:val="009E6CB0"/>
    <w:rsid w:val="009E6E9A"/>
    <w:rsid w:val="009E7166"/>
    <w:rsid w:val="009E73DC"/>
    <w:rsid w:val="009E75B3"/>
    <w:rsid w:val="009E7614"/>
    <w:rsid w:val="009E7767"/>
    <w:rsid w:val="009E77D0"/>
    <w:rsid w:val="009E7975"/>
    <w:rsid w:val="009E7AEC"/>
    <w:rsid w:val="009E7B2C"/>
    <w:rsid w:val="009E7BF5"/>
    <w:rsid w:val="009E7C41"/>
    <w:rsid w:val="009E7DD6"/>
    <w:rsid w:val="009F0043"/>
    <w:rsid w:val="009F01F6"/>
    <w:rsid w:val="009F038C"/>
    <w:rsid w:val="009F111A"/>
    <w:rsid w:val="009F115F"/>
    <w:rsid w:val="009F1533"/>
    <w:rsid w:val="009F1623"/>
    <w:rsid w:val="009F1729"/>
    <w:rsid w:val="009F1A71"/>
    <w:rsid w:val="009F1BB9"/>
    <w:rsid w:val="009F1CFA"/>
    <w:rsid w:val="009F2289"/>
    <w:rsid w:val="009F22EF"/>
    <w:rsid w:val="009F299F"/>
    <w:rsid w:val="009F29E6"/>
    <w:rsid w:val="009F2A59"/>
    <w:rsid w:val="009F2DFE"/>
    <w:rsid w:val="009F2E12"/>
    <w:rsid w:val="009F2E79"/>
    <w:rsid w:val="009F2F4B"/>
    <w:rsid w:val="009F3017"/>
    <w:rsid w:val="009F3368"/>
    <w:rsid w:val="009F33E6"/>
    <w:rsid w:val="009F33F4"/>
    <w:rsid w:val="009F3423"/>
    <w:rsid w:val="009F3648"/>
    <w:rsid w:val="009F36A9"/>
    <w:rsid w:val="009F385B"/>
    <w:rsid w:val="009F393B"/>
    <w:rsid w:val="009F3C05"/>
    <w:rsid w:val="009F3E5E"/>
    <w:rsid w:val="009F4007"/>
    <w:rsid w:val="009F40F9"/>
    <w:rsid w:val="009F45D6"/>
    <w:rsid w:val="009F4A5A"/>
    <w:rsid w:val="009F4E60"/>
    <w:rsid w:val="009F51EA"/>
    <w:rsid w:val="009F547B"/>
    <w:rsid w:val="009F5967"/>
    <w:rsid w:val="009F5BBD"/>
    <w:rsid w:val="009F5DE8"/>
    <w:rsid w:val="009F622F"/>
    <w:rsid w:val="009F6803"/>
    <w:rsid w:val="009F6FE0"/>
    <w:rsid w:val="00A00812"/>
    <w:rsid w:val="00A00B7F"/>
    <w:rsid w:val="00A00C1F"/>
    <w:rsid w:val="00A00E71"/>
    <w:rsid w:val="00A0158D"/>
    <w:rsid w:val="00A01A40"/>
    <w:rsid w:val="00A02083"/>
    <w:rsid w:val="00A02242"/>
    <w:rsid w:val="00A026FA"/>
    <w:rsid w:val="00A02777"/>
    <w:rsid w:val="00A02A48"/>
    <w:rsid w:val="00A02B48"/>
    <w:rsid w:val="00A02EF5"/>
    <w:rsid w:val="00A02F86"/>
    <w:rsid w:val="00A0305F"/>
    <w:rsid w:val="00A03777"/>
    <w:rsid w:val="00A03B34"/>
    <w:rsid w:val="00A044B3"/>
    <w:rsid w:val="00A0450F"/>
    <w:rsid w:val="00A04B03"/>
    <w:rsid w:val="00A04FD5"/>
    <w:rsid w:val="00A054B7"/>
    <w:rsid w:val="00A05B05"/>
    <w:rsid w:val="00A05B54"/>
    <w:rsid w:val="00A05C0A"/>
    <w:rsid w:val="00A05EF4"/>
    <w:rsid w:val="00A05FD4"/>
    <w:rsid w:val="00A0609A"/>
    <w:rsid w:val="00A067DF"/>
    <w:rsid w:val="00A069E9"/>
    <w:rsid w:val="00A06C64"/>
    <w:rsid w:val="00A06EF9"/>
    <w:rsid w:val="00A07149"/>
    <w:rsid w:val="00A07448"/>
    <w:rsid w:val="00A07A8A"/>
    <w:rsid w:val="00A07BA0"/>
    <w:rsid w:val="00A1044B"/>
    <w:rsid w:val="00A10E24"/>
    <w:rsid w:val="00A11052"/>
    <w:rsid w:val="00A11189"/>
    <w:rsid w:val="00A11563"/>
    <w:rsid w:val="00A1194A"/>
    <w:rsid w:val="00A11BC9"/>
    <w:rsid w:val="00A126A7"/>
    <w:rsid w:val="00A12779"/>
    <w:rsid w:val="00A12A9D"/>
    <w:rsid w:val="00A12B24"/>
    <w:rsid w:val="00A12C27"/>
    <w:rsid w:val="00A12E1C"/>
    <w:rsid w:val="00A13131"/>
    <w:rsid w:val="00A13299"/>
    <w:rsid w:val="00A1347E"/>
    <w:rsid w:val="00A1350E"/>
    <w:rsid w:val="00A136E5"/>
    <w:rsid w:val="00A13A35"/>
    <w:rsid w:val="00A13A8E"/>
    <w:rsid w:val="00A13F56"/>
    <w:rsid w:val="00A14049"/>
    <w:rsid w:val="00A14061"/>
    <w:rsid w:val="00A142D4"/>
    <w:rsid w:val="00A14360"/>
    <w:rsid w:val="00A14BC6"/>
    <w:rsid w:val="00A14E27"/>
    <w:rsid w:val="00A14FA5"/>
    <w:rsid w:val="00A1521F"/>
    <w:rsid w:val="00A152F4"/>
    <w:rsid w:val="00A15709"/>
    <w:rsid w:val="00A1592E"/>
    <w:rsid w:val="00A15D5F"/>
    <w:rsid w:val="00A160F8"/>
    <w:rsid w:val="00A170AC"/>
    <w:rsid w:val="00A172A0"/>
    <w:rsid w:val="00A1744D"/>
    <w:rsid w:val="00A174A1"/>
    <w:rsid w:val="00A179B7"/>
    <w:rsid w:val="00A17A8D"/>
    <w:rsid w:val="00A17BAD"/>
    <w:rsid w:val="00A200A0"/>
    <w:rsid w:val="00A20162"/>
    <w:rsid w:val="00A2066E"/>
    <w:rsid w:val="00A20CB3"/>
    <w:rsid w:val="00A21244"/>
    <w:rsid w:val="00A216C3"/>
    <w:rsid w:val="00A218F6"/>
    <w:rsid w:val="00A219B8"/>
    <w:rsid w:val="00A21B4D"/>
    <w:rsid w:val="00A21FFC"/>
    <w:rsid w:val="00A2289E"/>
    <w:rsid w:val="00A22962"/>
    <w:rsid w:val="00A22DE1"/>
    <w:rsid w:val="00A23348"/>
    <w:rsid w:val="00A2341B"/>
    <w:rsid w:val="00A23908"/>
    <w:rsid w:val="00A23A07"/>
    <w:rsid w:val="00A23C48"/>
    <w:rsid w:val="00A23F9B"/>
    <w:rsid w:val="00A241D5"/>
    <w:rsid w:val="00A24348"/>
    <w:rsid w:val="00A248A2"/>
    <w:rsid w:val="00A24C8E"/>
    <w:rsid w:val="00A25105"/>
    <w:rsid w:val="00A2517A"/>
    <w:rsid w:val="00A2533D"/>
    <w:rsid w:val="00A25565"/>
    <w:rsid w:val="00A259C3"/>
    <w:rsid w:val="00A26465"/>
    <w:rsid w:val="00A26BF1"/>
    <w:rsid w:val="00A2706E"/>
    <w:rsid w:val="00A272D8"/>
    <w:rsid w:val="00A2779B"/>
    <w:rsid w:val="00A278C6"/>
    <w:rsid w:val="00A27973"/>
    <w:rsid w:val="00A27C78"/>
    <w:rsid w:val="00A27D10"/>
    <w:rsid w:val="00A27F63"/>
    <w:rsid w:val="00A30022"/>
    <w:rsid w:val="00A302BA"/>
    <w:rsid w:val="00A3033B"/>
    <w:rsid w:val="00A308CE"/>
    <w:rsid w:val="00A30B5C"/>
    <w:rsid w:val="00A30E0E"/>
    <w:rsid w:val="00A30FD9"/>
    <w:rsid w:val="00A313F0"/>
    <w:rsid w:val="00A315F0"/>
    <w:rsid w:val="00A31A65"/>
    <w:rsid w:val="00A322A4"/>
    <w:rsid w:val="00A32704"/>
    <w:rsid w:val="00A32DE4"/>
    <w:rsid w:val="00A32DED"/>
    <w:rsid w:val="00A331DA"/>
    <w:rsid w:val="00A3375B"/>
    <w:rsid w:val="00A337D0"/>
    <w:rsid w:val="00A339AA"/>
    <w:rsid w:val="00A33A87"/>
    <w:rsid w:val="00A33C42"/>
    <w:rsid w:val="00A33FEA"/>
    <w:rsid w:val="00A343A9"/>
    <w:rsid w:val="00A34698"/>
    <w:rsid w:val="00A34E62"/>
    <w:rsid w:val="00A350E1"/>
    <w:rsid w:val="00A35109"/>
    <w:rsid w:val="00A35427"/>
    <w:rsid w:val="00A355E6"/>
    <w:rsid w:val="00A35ED4"/>
    <w:rsid w:val="00A36127"/>
    <w:rsid w:val="00A36128"/>
    <w:rsid w:val="00A362EF"/>
    <w:rsid w:val="00A3639A"/>
    <w:rsid w:val="00A36F16"/>
    <w:rsid w:val="00A37379"/>
    <w:rsid w:val="00A37651"/>
    <w:rsid w:val="00A376D1"/>
    <w:rsid w:val="00A37733"/>
    <w:rsid w:val="00A37852"/>
    <w:rsid w:val="00A3793D"/>
    <w:rsid w:val="00A37999"/>
    <w:rsid w:val="00A37ABA"/>
    <w:rsid w:val="00A37D30"/>
    <w:rsid w:val="00A37E70"/>
    <w:rsid w:val="00A40248"/>
    <w:rsid w:val="00A40538"/>
    <w:rsid w:val="00A407D3"/>
    <w:rsid w:val="00A40851"/>
    <w:rsid w:val="00A40967"/>
    <w:rsid w:val="00A40D36"/>
    <w:rsid w:val="00A411CF"/>
    <w:rsid w:val="00A41592"/>
    <w:rsid w:val="00A415D1"/>
    <w:rsid w:val="00A417CD"/>
    <w:rsid w:val="00A41828"/>
    <w:rsid w:val="00A41AB2"/>
    <w:rsid w:val="00A41C14"/>
    <w:rsid w:val="00A41D0B"/>
    <w:rsid w:val="00A41D82"/>
    <w:rsid w:val="00A41DB6"/>
    <w:rsid w:val="00A41FB1"/>
    <w:rsid w:val="00A42021"/>
    <w:rsid w:val="00A422A0"/>
    <w:rsid w:val="00A424A7"/>
    <w:rsid w:val="00A42998"/>
    <w:rsid w:val="00A42D6F"/>
    <w:rsid w:val="00A42EE5"/>
    <w:rsid w:val="00A4313C"/>
    <w:rsid w:val="00A433AF"/>
    <w:rsid w:val="00A43444"/>
    <w:rsid w:val="00A43918"/>
    <w:rsid w:val="00A43926"/>
    <w:rsid w:val="00A43A0B"/>
    <w:rsid w:val="00A43E40"/>
    <w:rsid w:val="00A440B6"/>
    <w:rsid w:val="00A442C3"/>
    <w:rsid w:val="00A443A6"/>
    <w:rsid w:val="00A44650"/>
    <w:rsid w:val="00A4472E"/>
    <w:rsid w:val="00A44762"/>
    <w:rsid w:val="00A447AC"/>
    <w:rsid w:val="00A4488D"/>
    <w:rsid w:val="00A44A78"/>
    <w:rsid w:val="00A44B62"/>
    <w:rsid w:val="00A45133"/>
    <w:rsid w:val="00A45242"/>
    <w:rsid w:val="00A4535C"/>
    <w:rsid w:val="00A4541B"/>
    <w:rsid w:val="00A456BE"/>
    <w:rsid w:val="00A45780"/>
    <w:rsid w:val="00A458C7"/>
    <w:rsid w:val="00A46341"/>
    <w:rsid w:val="00A4665C"/>
    <w:rsid w:val="00A46D38"/>
    <w:rsid w:val="00A46F67"/>
    <w:rsid w:val="00A472C1"/>
    <w:rsid w:val="00A47914"/>
    <w:rsid w:val="00A5016B"/>
    <w:rsid w:val="00A501C4"/>
    <w:rsid w:val="00A501D1"/>
    <w:rsid w:val="00A504DC"/>
    <w:rsid w:val="00A505AC"/>
    <w:rsid w:val="00A5098D"/>
    <w:rsid w:val="00A51286"/>
    <w:rsid w:val="00A516B5"/>
    <w:rsid w:val="00A5171D"/>
    <w:rsid w:val="00A5183D"/>
    <w:rsid w:val="00A51CA7"/>
    <w:rsid w:val="00A51EF0"/>
    <w:rsid w:val="00A520F4"/>
    <w:rsid w:val="00A521E2"/>
    <w:rsid w:val="00A5223E"/>
    <w:rsid w:val="00A52355"/>
    <w:rsid w:val="00A52467"/>
    <w:rsid w:val="00A52935"/>
    <w:rsid w:val="00A52A56"/>
    <w:rsid w:val="00A52D0C"/>
    <w:rsid w:val="00A530EA"/>
    <w:rsid w:val="00A539B0"/>
    <w:rsid w:val="00A539F3"/>
    <w:rsid w:val="00A53EBD"/>
    <w:rsid w:val="00A5432E"/>
    <w:rsid w:val="00A54620"/>
    <w:rsid w:val="00A5471F"/>
    <w:rsid w:val="00A5472F"/>
    <w:rsid w:val="00A54752"/>
    <w:rsid w:val="00A54794"/>
    <w:rsid w:val="00A54971"/>
    <w:rsid w:val="00A54D1A"/>
    <w:rsid w:val="00A5502E"/>
    <w:rsid w:val="00A55241"/>
    <w:rsid w:val="00A55288"/>
    <w:rsid w:val="00A55848"/>
    <w:rsid w:val="00A55852"/>
    <w:rsid w:val="00A558EC"/>
    <w:rsid w:val="00A55A9E"/>
    <w:rsid w:val="00A55DFF"/>
    <w:rsid w:val="00A5601E"/>
    <w:rsid w:val="00A563BF"/>
    <w:rsid w:val="00A5644B"/>
    <w:rsid w:val="00A566A5"/>
    <w:rsid w:val="00A5686C"/>
    <w:rsid w:val="00A56976"/>
    <w:rsid w:val="00A56A31"/>
    <w:rsid w:val="00A56CA5"/>
    <w:rsid w:val="00A56FE0"/>
    <w:rsid w:val="00A574D8"/>
    <w:rsid w:val="00A57871"/>
    <w:rsid w:val="00A57951"/>
    <w:rsid w:val="00A57AA1"/>
    <w:rsid w:val="00A57E24"/>
    <w:rsid w:val="00A60021"/>
    <w:rsid w:val="00A60A31"/>
    <w:rsid w:val="00A60E57"/>
    <w:rsid w:val="00A60ECB"/>
    <w:rsid w:val="00A60F0D"/>
    <w:rsid w:val="00A610DF"/>
    <w:rsid w:val="00A61183"/>
    <w:rsid w:val="00A61601"/>
    <w:rsid w:val="00A61628"/>
    <w:rsid w:val="00A61921"/>
    <w:rsid w:val="00A619CC"/>
    <w:rsid w:val="00A61B95"/>
    <w:rsid w:val="00A61DC1"/>
    <w:rsid w:val="00A61EA8"/>
    <w:rsid w:val="00A62686"/>
    <w:rsid w:val="00A62EF7"/>
    <w:rsid w:val="00A62F41"/>
    <w:rsid w:val="00A63400"/>
    <w:rsid w:val="00A636E7"/>
    <w:rsid w:val="00A6391F"/>
    <w:rsid w:val="00A63C54"/>
    <w:rsid w:val="00A63DC9"/>
    <w:rsid w:val="00A63F60"/>
    <w:rsid w:val="00A6497F"/>
    <w:rsid w:val="00A64B5B"/>
    <w:rsid w:val="00A64DF6"/>
    <w:rsid w:val="00A65450"/>
    <w:rsid w:val="00A655A0"/>
    <w:rsid w:val="00A6663C"/>
    <w:rsid w:val="00A66C87"/>
    <w:rsid w:val="00A67113"/>
    <w:rsid w:val="00A6712E"/>
    <w:rsid w:val="00A673E7"/>
    <w:rsid w:val="00A67507"/>
    <w:rsid w:val="00A67A6F"/>
    <w:rsid w:val="00A67F15"/>
    <w:rsid w:val="00A67FB5"/>
    <w:rsid w:val="00A70085"/>
    <w:rsid w:val="00A70281"/>
    <w:rsid w:val="00A709C6"/>
    <w:rsid w:val="00A70B48"/>
    <w:rsid w:val="00A70CBF"/>
    <w:rsid w:val="00A70D4A"/>
    <w:rsid w:val="00A70E78"/>
    <w:rsid w:val="00A70F45"/>
    <w:rsid w:val="00A71135"/>
    <w:rsid w:val="00A712C0"/>
    <w:rsid w:val="00A71349"/>
    <w:rsid w:val="00A716BD"/>
    <w:rsid w:val="00A716ED"/>
    <w:rsid w:val="00A7190E"/>
    <w:rsid w:val="00A71A86"/>
    <w:rsid w:val="00A72268"/>
    <w:rsid w:val="00A72812"/>
    <w:rsid w:val="00A7283C"/>
    <w:rsid w:val="00A7294F"/>
    <w:rsid w:val="00A72DC6"/>
    <w:rsid w:val="00A73280"/>
    <w:rsid w:val="00A7383D"/>
    <w:rsid w:val="00A73889"/>
    <w:rsid w:val="00A73936"/>
    <w:rsid w:val="00A73A43"/>
    <w:rsid w:val="00A740A2"/>
    <w:rsid w:val="00A7516E"/>
    <w:rsid w:val="00A754D6"/>
    <w:rsid w:val="00A7588D"/>
    <w:rsid w:val="00A75980"/>
    <w:rsid w:val="00A75B9D"/>
    <w:rsid w:val="00A75C52"/>
    <w:rsid w:val="00A75E90"/>
    <w:rsid w:val="00A7638A"/>
    <w:rsid w:val="00A765A3"/>
    <w:rsid w:val="00A767EF"/>
    <w:rsid w:val="00A76A09"/>
    <w:rsid w:val="00A76AB2"/>
    <w:rsid w:val="00A76C65"/>
    <w:rsid w:val="00A76D0E"/>
    <w:rsid w:val="00A77198"/>
    <w:rsid w:val="00A7721C"/>
    <w:rsid w:val="00A7750A"/>
    <w:rsid w:val="00A7771A"/>
    <w:rsid w:val="00A777EA"/>
    <w:rsid w:val="00A777F9"/>
    <w:rsid w:val="00A778F8"/>
    <w:rsid w:val="00A7791B"/>
    <w:rsid w:val="00A7799F"/>
    <w:rsid w:val="00A77A0F"/>
    <w:rsid w:val="00A77F43"/>
    <w:rsid w:val="00A80021"/>
    <w:rsid w:val="00A80331"/>
    <w:rsid w:val="00A8035C"/>
    <w:rsid w:val="00A807F1"/>
    <w:rsid w:val="00A80A0D"/>
    <w:rsid w:val="00A80F36"/>
    <w:rsid w:val="00A810BD"/>
    <w:rsid w:val="00A8125D"/>
    <w:rsid w:val="00A8155E"/>
    <w:rsid w:val="00A81729"/>
    <w:rsid w:val="00A817AE"/>
    <w:rsid w:val="00A81BC9"/>
    <w:rsid w:val="00A822C6"/>
    <w:rsid w:val="00A826B5"/>
    <w:rsid w:val="00A82811"/>
    <w:rsid w:val="00A82879"/>
    <w:rsid w:val="00A83194"/>
    <w:rsid w:val="00A8320B"/>
    <w:rsid w:val="00A83782"/>
    <w:rsid w:val="00A837D2"/>
    <w:rsid w:val="00A83D8D"/>
    <w:rsid w:val="00A84328"/>
    <w:rsid w:val="00A84ADD"/>
    <w:rsid w:val="00A84C1A"/>
    <w:rsid w:val="00A84F3F"/>
    <w:rsid w:val="00A84FE7"/>
    <w:rsid w:val="00A8540F"/>
    <w:rsid w:val="00A85B10"/>
    <w:rsid w:val="00A85E1A"/>
    <w:rsid w:val="00A86665"/>
    <w:rsid w:val="00A867BB"/>
    <w:rsid w:val="00A869DC"/>
    <w:rsid w:val="00A86ED5"/>
    <w:rsid w:val="00A86F7B"/>
    <w:rsid w:val="00A86FE6"/>
    <w:rsid w:val="00A87169"/>
    <w:rsid w:val="00A871BD"/>
    <w:rsid w:val="00A87221"/>
    <w:rsid w:val="00A8733B"/>
    <w:rsid w:val="00A874BF"/>
    <w:rsid w:val="00A87882"/>
    <w:rsid w:val="00A87CFA"/>
    <w:rsid w:val="00A87F22"/>
    <w:rsid w:val="00A90480"/>
    <w:rsid w:val="00A90561"/>
    <w:rsid w:val="00A9070D"/>
    <w:rsid w:val="00A90790"/>
    <w:rsid w:val="00A907D9"/>
    <w:rsid w:val="00A9095F"/>
    <w:rsid w:val="00A909A9"/>
    <w:rsid w:val="00A90AAB"/>
    <w:rsid w:val="00A90CB5"/>
    <w:rsid w:val="00A90CCD"/>
    <w:rsid w:val="00A90EC4"/>
    <w:rsid w:val="00A9102A"/>
    <w:rsid w:val="00A910BE"/>
    <w:rsid w:val="00A91381"/>
    <w:rsid w:val="00A91693"/>
    <w:rsid w:val="00A91C5E"/>
    <w:rsid w:val="00A91D23"/>
    <w:rsid w:val="00A92174"/>
    <w:rsid w:val="00A92381"/>
    <w:rsid w:val="00A92440"/>
    <w:rsid w:val="00A92472"/>
    <w:rsid w:val="00A926B6"/>
    <w:rsid w:val="00A926CF"/>
    <w:rsid w:val="00A92BD5"/>
    <w:rsid w:val="00A92E46"/>
    <w:rsid w:val="00A92FA2"/>
    <w:rsid w:val="00A93251"/>
    <w:rsid w:val="00A9331A"/>
    <w:rsid w:val="00A934A1"/>
    <w:rsid w:val="00A9375F"/>
    <w:rsid w:val="00A937DF"/>
    <w:rsid w:val="00A938F7"/>
    <w:rsid w:val="00A93C54"/>
    <w:rsid w:val="00A940D5"/>
    <w:rsid w:val="00A947D3"/>
    <w:rsid w:val="00A949F1"/>
    <w:rsid w:val="00A94BB0"/>
    <w:rsid w:val="00A94EFA"/>
    <w:rsid w:val="00A95217"/>
    <w:rsid w:val="00A952CF"/>
    <w:rsid w:val="00A95577"/>
    <w:rsid w:val="00A9564E"/>
    <w:rsid w:val="00A9568B"/>
    <w:rsid w:val="00A95E75"/>
    <w:rsid w:val="00A9616D"/>
    <w:rsid w:val="00A96447"/>
    <w:rsid w:val="00A964C4"/>
    <w:rsid w:val="00A967CB"/>
    <w:rsid w:val="00A96839"/>
    <w:rsid w:val="00A96A69"/>
    <w:rsid w:val="00A96C37"/>
    <w:rsid w:val="00A97040"/>
    <w:rsid w:val="00A97166"/>
    <w:rsid w:val="00A97167"/>
    <w:rsid w:val="00A973E7"/>
    <w:rsid w:val="00A978D9"/>
    <w:rsid w:val="00A979C5"/>
    <w:rsid w:val="00A97B0F"/>
    <w:rsid w:val="00A97DA5"/>
    <w:rsid w:val="00A97FDB"/>
    <w:rsid w:val="00A97FFA"/>
    <w:rsid w:val="00AA06C4"/>
    <w:rsid w:val="00AA0906"/>
    <w:rsid w:val="00AA0B2B"/>
    <w:rsid w:val="00AA0E2B"/>
    <w:rsid w:val="00AA107F"/>
    <w:rsid w:val="00AA122E"/>
    <w:rsid w:val="00AA1420"/>
    <w:rsid w:val="00AA15C8"/>
    <w:rsid w:val="00AA168E"/>
    <w:rsid w:val="00AA174E"/>
    <w:rsid w:val="00AA1BE8"/>
    <w:rsid w:val="00AA1C43"/>
    <w:rsid w:val="00AA20C0"/>
    <w:rsid w:val="00AA20C1"/>
    <w:rsid w:val="00AA20F7"/>
    <w:rsid w:val="00AA23D5"/>
    <w:rsid w:val="00AA26DF"/>
    <w:rsid w:val="00AA2E34"/>
    <w:rsid w:val="00AA2F66"/>
    <w:rsid w:val="00AA30D0"/>
    <w:rsid w:val="00AA370D"/>
    <w:rsid w:val="00AA396E"/>
    <w:rsid w:val="00AA3A3A"/>
    <w:rsid w:val="00AA3C24"/>
    <w:rsid w:val="00AA3D22"/>
    <w:rsid w:val="00AA3F19"/>
    <w:rsid w:val="00AA42F4"/>
    <w:rsid w:val="00AA472B"/>
    <w:rsid w:val="00AA4EA3"/>
    <w:rsid w:val="00AA520F"/>
    <w:rsid w:val="00AA52DA"/>
    <w:rsid w:val="00AA5602"/>
    <w:rsid w:val="00AA5606"/>
    <w:rsid w:val="00AA5B60"/>
    <w:rsid w:val="00AA6052"/>
    <w:rsid w:val="00AA63D9"/>
    <w:rsid w:val="00AA653A"/>
    <w:rsid w:val="00AA68F5"/>
    <w:rsid w:val="00AA6ABC"/>
    <w:rsid w:val="00AA6CC7"/>
    <w:rsid w:val="00AA7269"/>
    <w:rsid w:val="00AA72AE"/>
    <w:rsid w:val="00AA7301"/>
    <w:rsid w:val="00AA75D4"/>
    <w:rsid w:val="00AA788D"/>
    <w:rsid w:val="00AA791B"/>
    <w:rsid w:val="00AA79B3"/>
    <w:rsid w:val="00AB0168"/>
    <w:rsid w:val="00AB041E"/>
    <w:rsid w:val="00AB0423"/>
    <w:rsid w:val="00AB05B0"/>
    <w:rsid w:val="00AB06EB"/>
    <w:rsid w:val="00AB0FB3"/>
    <w:rsid w:val="00AB1411"/>
    <w:rsid w:val="00AB15AC"/>
    <w:rsid w:val="00AB1A58"/>
    <w:rsid w:val="00AB203B"/>
    <w:rsid w:val="00AB2242"/>
    <w:rsid w:val="00AB253E"/>
    <w:rsid w:val="00AB2574"/>
    <w:rsid w:val="00AB28A1"/>
    <w:rsid w:val="00AB2A7D"/>
    <w:rsid w:val="00AB2BC5"/>
    <w:rsid w:val="00AB2D3F"/>
    <w:rsid w:val="00AB2E5B"/>
    <w:rsid w:val="00AB2EC3"/>
    <w:rsid w:val="00AB334F"/>
    <w:rsid w:val="00AB3615"/>
    <w:rsid w:val="00AB3633"/>
    <w:rsid w:val="00AB365B"/>
    <w:rsid w:val="00AB37DB"/>
    <w:rsid w:val="00AB3B74"/>
    <w:rsid w:val="00AB3DB1"/>
    <w:rsid w:val="00AB3E10"/>
    <w:rsid w:val="00AB3E97"/>
    <w:rsid w:val="00AB3EC1"/>
    <w:rsid w:val="00AB3FF8"/>
    <w:rsid w:val="00AB41D6"/>
    <w:rsid w:val="00AB450D"/>
    <w:rsid w:val="00AB4738"/>
    <w:rsid w:val="00AB4CE2"/>
    <w:rsid w:val="00AB4DB4"/>
    <w:rsid w:val="00AB5896"/>
    <w:rsid w:val="00AB5915"/>
    <w:rsid w:val="00AB65BC"/>
    <w:rsid w:val="00AB69CC"/>
    <w:rsid w:val="00AB6A39"/>
    <w:rsid w:val="00AB6DAE"/>
    <w:rsid w:val="00AB6DD1"/>
    <w:rsid w:val="00AB6F97"/>
    <w:rsid w:val="00AB79DD"/>
    <w:rsid w:val="00AB79E6"/>
    <w:rsid w:val="00AB7A0D"/>
    <w:rsid w:val="00AB7DF3"/>
    <w:rsid w:val="00AC06EE"/>
    <w:rsid w:val="00AC0C66"/>
    <w:rsid w:val="00AC0EBF"/>
    <w:rsid w:val="00AC11C0"/>
    <w:rsid w:val="00AC16CF"/>
    <w:rsid w:val="00AC1D3F"/>
    <w:rsid w:val="00AC1DF6"/>
    <w:rsid w:val="00AC1F56"/>
    <w:rsid w:val="00AC21BF"/>
    <w:rsid w:val="00AC24A3"/>
    <w:rsid w:val="00AC253A"/>
    <w:rsid w:val="00AC2925"/>
    <w:rsid w:val="00AC2ABE"/>
    <w:rsid w:val="00AC2C95"/>
    <w:rsid w:val="00AC2D73"/>
    <w:rsid w:val="00AC2E5C"/>
    <w:rsid w:val="00AC32CA"/>
    <w:rsid w:val="00AC3724"/>
    <w:rsid w:val="00AC436E"/>
    <w:rsid w:val="00AC469A"/>
    <w:rsid w:val="00AC481B"/>
    <w:rsid w:val="00AC494B"/>
    <w:rsid w:val="00AC5A71"/>
    <w:rsid w:val="00AC5E16"/>
    <w:rsid w:val="00AC5F24"/>
    <w:rsid w:val="00AC6944"/>
    <w:rsid w:val="00AC6B43"/>
    <w:rsid w:val="00AC6E7D"/>
    <w:rsid w:val="00AC6FA6"/>
    <w:rsid w:val="00AC6FAD"/>
    <w:rsid w:val="00AC7321"/>
    <w:rsid w:val="00AC7915"/>
    <w:rsid w:val="00AC79E4"/>
    <w:rsid w:val="00AC7A5D"/>
    <w:rsid w:val="00AC7A61"/>
    <w:rsid w:val="00AC7BC6"/>
    <w:rsid w:val="00AC7BEA"/>
    <w:rsid w:val="00AC7DB4"/>
    <w:rsid w:val="00AD0581"/>
    <w:rsid w:val="00AD08B8"/>
    <w:rsid w:val="00AD0918"/>
    <w:rsid w:val="00AD0E08"/>
    <w:rsid w:val="00AD189D"/>
    <w:rsid w:val="00AD19CE"/>
    <w:rsid w:val="00AD1C4E"/>
    <w:rsid w:val="00AD1D8A"/>
    <w:rsid w:val="00AD22BF"/>
    <w:rsid w:val="00AD257E"/>
    <w:rsid w:val="00AD2C95"/>
    <w:rsid w:val="00AD2CDC"/>
    <w:rsid w:val="00AD2E7A"/>
    <w:rsid w:val="00AD2F35"/>
    <w:rsid w:val="00AD32F3"/>
    <w:rsid w:val="00AD337C"/>
    <w:rsid w:val="00AD354C"/>
    <w:rsid w:val="00AD36EC"/>
    <w:rsid w:val="00AD38F9"/>
    <w:rsid w:val="00AD3A63"/>
    <w:rsid w:val="00AD3B33"/>
    <w:rsid w:val="00AD3BDD"/>
    <w:rsid w:val="00AD443D"/>
    <w:rsid w:val="00AD4752"/>
    <w:rsid w:val="00AD4A89"/>
    <w:rsid w:val="00AD4D1A"/>
    <w:rsid w:val="00AD4E27"/>
    <w:rsid w:val="00AD54A5"/>
    <w:rsid w:val="00AD5D71"/>
    <w:rsid w:val="00AD60A8"/>
    <w:rsid w:val="00AD6540"/>
    <w:rsid w:val="00AD67B5"/>
    <w:rsid w:val="00AD705B"/>
    <w:rsid w:val="00AD73AA"/>
    <w:rsid w:val="00AD785D"/>
    <w:rsid w:val="00AD7E20"/>
    <w:rsid w:val="00AE0AE3"/>
    <w:rsid w:val="00AE0CE9"/>
    <w:rsid w:val="00AE0DBC"/>
    <w:rsid w:val="00AE0F71"/>
    <w:rsid w:val="00AE1584"/>
    <w:rsid w:val="00AE15F0"/>
    <w:rsid w:val="00AE18A7"/>
    <w:rsid w:val="00AE193D"/>
    <w:rsid w:val="00AE260A"/>
    <w:rsid w:val="00AE2815"/>
    <w:rsid w:val="00AE2CC5"/>
    <w:rsid w:val="00AE2DBA"/>
    <w:rsid w:val="00AE2ED3"/>
    <w:rsid w:val="00AE2F10"/>
    <w:rsid w:val="00AE2F73"/>
    <w:rsid w:val="00AE3263"/>
    <w:rsid w:val="00AE4BFA"/>
    <w:rsid w:val="00AE5022"/>
    <w:rsid w:val="00AE5117"/>
    <w:rsid w:val="00AE5252"/>
    <w:rsid w:val="00AE579D"/>
    <w:rsid w:val="00AE5EB8"/>
    <w:rsid w:val="00AE641E"/>
    <w:rsid w:val="00AE6451"/>
    <w:rsid w:val="00AE6457"/>
    <w:rsid w:val="00AE64B9"/>
    <w:rsid w:val="00AE6BB1"/>
    <w:rsid w:val="00AE720B"/>
    <w:rsid w:val="00AE722A"/>
    <w:rsid w:val="00AE7603"/>
    <w:rsid w:val="00AF015C"/>
    <w:rsid w:val="00AF05D0"/>
    <w:rsid w:val="00AF0872"/>
    <w:rsid w:val="00AF09CD"/>
    <w:rsid w:val="00AF0A4D"/>
    <w:rsid w:val="00AF114E"/>
    <w:rsid w:val="00AF13E6"/>
    <w:rsid w:val="00AF1DD8"/>
    <w:rsid w:val="00AF1ED2"/>
    <w:rsid w:val="00AF2026"/>
    <w:rsid w:val="00AF2048"/>
    <w:rsid w:val="00AF2139"/>
    <w:rsid w:val="00AF21A4"/>
    <w:rsid w:val="00AF2381"/>
    <w:rsid w:val="00AF24DD"/>
    <w:rsid w:val="00AF2736"/>
    <w:rsid w:val="00AF2BA1"/>
    <w:rsid w:val="00AF2C6A"/>
    <w:rsid w:val="00AF2F99"/>
    <w:rsid w:val="00AF3593"/>
    <w:rsid w:val="00AF3691"/>
    <w:rsid w:val="00AF3870"/>
    <w:rsid w:val="00AF38D6"/>
    <w:rsid w:val="00AF3D3D"/>
    <w:rsid w:val="00AF3D82"/>
    <w:rsid w:val="00AF3D8D"/>
    <w:rsid w:val="00AF401A"/>
    <w:rsid w:val="00AF4205"/>
    <w:rsid w:val="00AF459E"/>
    <w:rsid w:val="00AF49AC"/>
    <w:rsid w:val="00AF4ADF"/>
    <w:rsid w:val="00AF51F9"/>
    <w:rsid w:val="00AF53AE"/>
    <w:rsid w:val="00AF550C"/>
    <w:rsid w:val="00AF5528"/>
    <w:rsid w:val="00AF58BD"/>
    <w:rsid w:val="00AF6522"/>
    <w:rsid w:val="00AF6545"/>
    <w:rsid w:val="00AF67D0"/>
    <w:rsid w:val="00AF68A7"/>
    <w:rsid w:val="00AF6F1B"/>
    <w:rsid w:val="00AF7170"/>
    <w:rsid w:val="00AF7469"/>
    <w:rsid w:val="00AF74C0"/>
    <w:rsid w:val="00AF751F"/>
    <w:rsid w:val="00AF7531"/>
    <w:rsid w:val="00AF78A4"/>
    <w:rsid w:val="00AF796C"/>
    <w:rsid w:val="00AF7AE8"/>
    <w:rsid w:val="00AF7CA3"/>
    <w:rsid w:val="00AF7D96"/>
    <w:rsid w:val="00AF7E6E"/>
    <w:rsid w:val="00B00489"/>
    <w:rsid w:val="00B0050F"/>
    <w:rsid w:val="00B01274"/>
    <w:rsid w:val="00B0180A"/>
    <w:rsid w:val="00B019EE"/>
    <w:rsid w:val="00B01A29"/>
    <w:rsid w:val="00B022BB"/>
    <w:rsid w:val="00B02DDB"/>
    <w:rsid w:val="00B02EAD"/>
    <w:rsid w:val="00B03B6D"/>
    <w:rsid w:val="00B03E9D"/>
    <w:rsid w:val="00B03F24"/>
    <w:rsid w:val="00B04352"/>
    <w:rsid w:val="00B043AD"/>
    <w:rsid w:val="00B04626"/>
    <w:rsid w:val="00B047F3"/>
    <w:rsid w:val="00B04DD6"/>
    <w:rsid w:val="00B04DE5"/>
    <w:rsid w:val="00B04E5F"/>
    <w:rsid w:val="00B04F69"/>
    <w:rsid w:val="00B0517F"/>
    <w:rsid w:val="00B051AF"/>
    <w:rsid w:val="00B05388"/>
    <w:rsid w:val="00B055BB"/>
    <w:rsid w:val="00B0562C"/>
    <w:rsid w:val="00B05C35"/>
    <w:rsid w:val="00B05D87"/>
    <w:rsid w:val="00B05F23"/>
    <w:rsid w:val="00B05F5C"/>
    <w:rsid w:val="00B0621A"/>
    <w:rsid w:val="00B062A3"/>
    <w:rsid w:val="00B066F9"/>
    <w:rsid w:val="00B06AED"/>
    <w:rsid w:val="00B06F17"/>
    <w:rsid w:val="00B0708B"/>
    <w:rsid w:val="00B075C3"/>
    <w:rsid w:val="00B0783D"/>
    <w:rsid w:val="00B078E9"/>
    <w:rsid w:val="00B07B06"/>
    <w:rsid w:val="00B07B53"/>
    <w:rsid w:val="00B103B5"/>
    <w:rsid w:val="00B10470"/>
    <w:rsid w:val="00B10585"/>
    <w:rsid w:val="00B1061E"/>
    <w:rsid w:val="00B10977"/>
    <w:rsid w:val="00B109BA"/>
    <w:rsid w:val="00B1166D"/>
    <w:rsid w:val="00B117CB"/>
    <w:rsid w:val="00B1225E"/>
    <w:rsid w:val="00B122CD"/>
    <w:rsid w:val="00B12764"/>
    <w:rsid w:val="00B12872"/>
    <w:rsid w:val="00B1296B"/>
    <w:rsid w:val="00B12F8C"/>
    <w:rsid w:val="00B1318B"/>
    <w:rsid w:val="00B1323F"/>
    <w:rsid w:val="00B133C2"/>
    <w:rsid w:val="00B13BBB"/>
    <w:rsid w:val="00B13F11"/>
    <w:rsid w:val="00B13F5C"/>
    <w:rsid w:val="00B14060"/>
    <w:rsid w:val="00B140BC"/>
    <w:rsid w:val="00B141BA"/>
    <w:rsid w:val="00B14453"/>
    <w:rsid w:val="00B144C1"/>
    <w:rsid w:val="00B14589"/>
    <w:rsid w:val="00B14625"/>
    <w:rsid w:val="00B14726"/>
    <w:rsid w:val="00B14884"/>
    <w:rsid w:val="00B14AEB"/>
    <w:rsid w:val="00B14D10"/>
    <w:rsid w:val="00B14F6E"/>
    <w:rsid w:val="00B1500A"/>
    <w:rsid w:val="00B15232"/>
    <w:rsid w:val="00B15B01"/>
    <w:rsid w:val="00B15D4E"/>
    <w:rsid w:val="00B15E97"/>
    <w:rsid w:val="00B160CF"/>
    <w:rsid w:val="00B16683"/>
    <w:rsid w:val="00B167C2"/>
    <w:rsid w:val="00B16875"/>
    <w:rsid w:val="00B171EF"/>
    <w:rsid w:val="00B17726"/>
    <w:rsid w:val="00B1784F"/>
    <w:rsid w:val="00B17870"/>
    <w:rsid w:val="00B17DC5"/>
    <w:rsid w:val="00B17E26"/>
    <w:rsid w:val="00B17FA7"/>
    <w:rsid w:val="00B20646"/>
    <w:rsid w:val="00B209BD"/>
    <w:rsid w:val="00B20AFC"/>
    <w:rsid w:val="00B21099"/>
    <w:rsid w:val="00B21492"/>
    <w:rsid w:val="00B217C0"/>
    <w:rsid w:val="00B217F1"/>
    <w:rsid w:val="00B21B27"/>
    <w:rsid w:val="00B21BF2"/>
    <w:rsid w:val="00B21D9A"/>
    <w:rsid w:val="00B2252D"/>
    <w:rsid w:val="00B22962"/>
    <w:rsid w:val="00B22C53"/>
    <w:rsid w:val="00B22CDB"/>
    <w:rsid w:val="00B22E67"/>
    <w:rsid w:val="00B22EAD"/>
    <w:rsid w:val="00B2335C"/>
    <w:rsid w:val="00B238C6"/>
    <w:rsid w:val="00B23C5B"/>
    <w:rsid w:val="00B23C6D"/>
    <w:rsid w:val="00B23EC8"/>
    <w:rsid w:val="00B2411E"/>
    <w:rsid w:val="00B24C81"/>
    <w:rsid w:val="00B24CE3"/>
    <w:rsid w:val="00B24D5E"/>
    <w:rsid w:val="00B24E45"/>
    <w:rsid w:val="00B2514B"/>
    <w:rsid w:val="00B25165"/>
    <w:rsid w:val="00B252F2"/>
    <w:rsid w:val="00B253F7"/>
    <w:rsid w:val="00B254ED"/>
    <w:rsid w:val="00B25DE0"/>
    <w:rsid w:val="00B26083"/>
    <w:rsid w:val="00B26188"/>
    <w:rsid w:val="00B26C60"/>
    <w:rsid w:val="00B26DC4"/>
    <w:rsid w:val="00B270E9"/>
    <w:rsid w:val="00B27498"/>
    <w:rsid w:val="00B27C1F"/>
    <w:rsid w:val="00B302B2"/>
    <w:rsid w:val="00B305C5"/>
    <w:rsid w:val="00B30B8E"/>
    <w:rsid w:val="00B30CC9"/>
    <w:rsid w:val="00B30D6B"/>
    <w:rsid w:val="00B30E72"/>
    <w:rsid w:val="00B317AF"/>
    <w:rsid w:val="00B318B3"/>
    <w:rsid w:val="00B31A0A"/>
    <w:rsid w:val="00B31BB4"/>
    <w:rsid w:val="00B322BC"/>
    <w:rsid w:val="00B32E19"/>
    <w:rsid w:val="00B33D94"/>
    <w:rsid w:val="00B33DED"/>
    <w:rsid w:val="00B33EE4"/>
    <w:rsid w:val="00B346F8"/>
    <w:rsid w:val="00B34785"/>
    <w:rsid w:val="00B34A3C"/>
    <w:rsid w:val="00B34B28"/>
    <w:rsid w:val="00B34C69"/>
    <w:rsid w:val="00B3569D"/>
    <w:rsid w:val="00B35709"/>
    <w:rsid w:val="00B35D8D"/>
    <w:rsid w:val="00B35EA5"/>
    <w:rsid w:val="00B35F01"/>
    <w:rsid w:val="00B35FB5"/>
    <w:rsid w:val="00B360C8"/>
    <w:rsid w:val="00B36510"/>
    <w:rsid w:val="00B36578"/>
    <w:rsid w:val="00B365B2"/>
    <w:rsid w:val="00B365C6"/>
    <w:rsid w:val="00B366FF"/>
    <w:rsid w:val="00B369EC"/>
    <w:rsid w:val="00B36F0C"/>
    <w:rsid w:val="00B370D6"/>
    <w:rsid w:val="00B3718B"/>
    <w:rsid w:val="00B37593"/>
    <w:rsid w:val="00B377CE"/>
    <w:rsid w:val="00B378E9"/>
    <w:rsid w:val="00B40106"/>
    <w:rsid w:val="00B402A0"/>
    <w:rsid w:val="00B402F3"/>
    <w:rsid w:val="00B40583"/>
    <w:rsid w:val="00B40925"/>
    <w:rsid w:val="00B40E30"/>
    <w:rsid w:val="00B412C7"/>
    <w:rsid w:val="00B4146A"/>
    <w:rsid w:val="00B41878"/>
    <w:rsid w:val="00B41CBD"/>
    <w:rsid w:val="00B42100"/>
    <w:rsid w:val="00B42173"/>
    <w:rsid w:val="00B42230"/>
    <w:rsid w:val="00B42579"/>
    <w:rsid w:val="00B42726"/>
    <w:rsid w:val="00B428CA"/>
    <w:rsid w:val="00B435D4"/>
    <w:rsid w:val="00B442E5"/>
    <w:rsid w:val="00B44563"/>
    <w:rsid w:val="00B44955"/>
    <w:rsid w:val="00B44A9F"/>
    <w:rsid w:val="00B44B01"/>
    <w:rsid w:val="00B44B05"/>
    <w:rsid w:val="00B44BAC"/>
    <w:rsid w:val="00B44BCF"/>
    <w:rsid w:val="00B44D4C"/>
    <w:rsid w:val="00B45928"/>
    <w:rsid w:val="00B459A4"/>
    <w:rsid w:val="00B4620A"/>
    <w:rsid w:val="00B463CD"/>
    <w:rsid w:val="00B4691B"/>
    <w:rsid w:val="00B46F6E"/>
    <w:rsid w:val="00B47758"/>
    <w:rsid w:val="00B5020E"/>
    <w:rsid w:val="00B50272"/>
    <w:rsid w:val="00B50519"/>
    <w:rsid w:val="00B50B8A"/>
    <w:rsid w:val="00B50E7E"/>
    <w:rsid w:val="00B5109F"/>
    <w:rsid w:val="00B510D4"/>
    <w:rsid w:val="00B51254"/>
    <w:rsid w:val="00B51410"/>
    <w:rsid w:val="00B51441"/>
    <w:rsid w:val="00B516E5"/>
    <w:rsid w:val="00B517F2"/>
    <w:rsid w:val="00B519FD"/>
    <w:rsid w:val="00B522ED"/>
    <w:rsid w:val="00B52653"/>
    <w:rsid w:val="00B527EA"/>
    <w:rsid w:val="00B5291E"/>
    <w:rsid w:val="00B52EF1"/>
    <w:rsid w:val="00B5398A"/>
    <w:rsid w:val="00B53AF9"/>
    <w:rsid w:val="00B53CCF"/>
    <w:rsid w:val="00B53FBA"/>
    <w:rsid w:val="00B53FE3"/>
    <w:rsid w:val="00B540F4"/>
    <w:rsid w:val="00B54713"/>
    <w:rsid w:val="00B54DF4"/>
    <w:rsid w:val="00B55134"/>
    <w:rsid w:val="00B55329"/>
    <w:rsid w:val="00B553BC"/>
    <w:rsid w:val="00B55732"/>
    <w:rsid w:val="00B55E31"/>
    <w:rsid w:val="00B56066"/>
    <w:rsid w:val="00B560E8"/>
    <w:rsid w:val="00B56581"/>
    <w:rsid w:val="00B5677C"/>
    <w:rsid w:val="00B5692D"/>
    <w:rsid w:val="00B56A5A"/>
    <w:rsid w:val="00B56AAB"/>
    <w:rsid w:val="00B56C04"/>
    <w:rsid w:val="00B56CA0"/>
    <w:rsid w:val="00B56DAC"/>
    <w:rsid w:val="00B56EB9"/>
    <w:rsid w:val="00B56F6E"/>
    <w:rsid w:val="00B57100"/>
    <w:rsid w:val="00B574A9"/>
    <w:rsid w:val="00B57B2E"/>
    <w:rsid w:val="00B57E12"/>
    <w:rsid w:val="00B6000A"/>
    <w:rsid w:val="00B6066B"/>
    <w:rsid w:val="00B608A5"/>
    <w:rsid w:val="00B60AB9"/>
    <w:rsid w:val="00B60C48"/>
    <w:rsid w:val="00B60D29"/>
    <w:rsid w:val="00B60DE2"/>
    <w:rsid w:val="00B60F0A"/>
    <w:rsid w:val="00B61422"/>
    <w:rsid w:val="00B617C1"/>
    <w:rsid w:val="00B61ACB"/>
    <w:rsid w:val="00B6207B"/>
    <w:rsid w:val="00B620B6"/>
    <w:rsid w:val="00B622AB"/>
    <w:rsid w:val="00B623C0"/>
    <w:rsid w:val="00B626D6"/>
    <w:rsid w:val="00B62AA0"/>
    <w:rsid w:val="00B62D62"/>
    <w:rsid w:val="00B62F29"/>
    <w:rsid w:val="00B6307D"/>
    <w:rsid w:val="00B63260"/>
    <w:rsid w:val="00B63573"/>
    <w:rsid w:val="00B63640"/>
    <w:rsid w:val="00B637FB"/>
    <w:rsid w:val="00B63B83"/>
    <w:rsid w:val="00B63BA0"/>
    <w:rsid w:val="00B63F72"/>
    <w:rsid w:val="00B6405A"/>
    <w:rsid w:val="00B643BC"/>
    <w:rsid w:val="00B647B6"/>
    <w:rsid w:val="00B64AC7"/>
    <w:rsid w:val="00B64B9E"/>
    <w:rsid w:val="00B64E9B"/>
    <w:rsid w:val="00B64FB1"/>
    <w:rsid w:val="00B6510A"/>
    <w:rsid w:val="00B6533B"/>
    <w:rsid w:val="00B65372"/>
    <w:rsid w:val="00B65709"/>
    <w:rsid w:val="00B65D86"/>
    <w:rsid w:val="00B66009"/>
    <w:rsid w:val="00B661E4"/>
    <w:rsid w:val="00B66230"/>
    <w:rsid w:val="00B667E9"/>
    <w:rsid w:val="00B66B7E"/>
    <w:rsid w:val="00B66C40"/>
    <w:rsid w:val="00B66DCD"/>
    <w:rsid w:val="00B67243"/>
    <w:rsid w:val="00B67432"/>
    <w:rsid w:val="00B67518"/>
    <w:rsid w:val="00B677FB"/>
    <w:rsid w:val="00B67D25"/>
    <w:rsid w:val="00B67DA2"/>
    <w:rsid w:val="00B67FA5"/>
    <w:rsid w:val="00B701A3"/>
    <w:rsid w:val="00B70643"/>
    <w:rsid w:val="00B7066D"/>
    <w:rsid w:val="00B71584"/>
    <w:rsid w:val="00B715F7"/>
    <w:rsid w:val="00B71A6C"/>
    <w:rsid w:val="00B71C5F"/>
    <w:rsid w:val="00B71CD6"/>
    <w:rsid w:val="00B71F9B"/>
    <w:rsid w:val="00B72143"/>
    <w:rsid w:val="00B72245"/>
    <w:rsid w:val="00B722A0"/>
    <w:rsid w:val="00B722CE"/>
    <w:rsid w:val="00B7253C"/>
    <w:rsid w:val="00B72566"/>
    <w:rsid w:val="00B72771"/>
    <w:rsid w:val="00B72985"/>
    <w:rsid w:val="00B72A4E"/>
    <w:rsid w:val="00B72FCC"/>
    <w:rsid w:val="00B730CE"/>
    <w:rsid w:val="00B7348A"/>
    <w:rsid w:val="00B73746"/>
    <w:rsid w:val="00B73AF2"/>
    <w:rsid w:val="00B7424E"/>
    <w:rsid w:val="00B74474"/>
    <w:rsid w:val="00B74A65"/>
    <w:rsid w:val="00B74E6E"/>
    <w:rsid w:val="00B74F35"/>
    <w:rsid w:val="00B74FDF"/>
    <w:rsid w:val="00B7538D"/>
    <w:rsid w:val="00B75FC1"/>
    <w:rsid w:val="00B765D4"/>
    <w:rsid w:val="00B76B00"/>
    <w:rsid w:val="00B76C27"/>
    <w:rsid w:val="00B770F0"/>
    <w:rsid w:val="00B7724B"/>
    <w:rsid w:val="00B77519"/>
    <w:rsid w:val="00B777F4"/>
    <w:rsid w:val="00B77972"/>
    <w:rsid w:val="00B77BA7"/>
    <w:rsid w:val="00B77CE3"/>
    <w:rsid w:val="00B77E63"/>
    <w:rsid w:val="00B8079D"/>
    <w:rsid w:val="00B80AC0"/>
    <w:rsid w:val="00B80B31"/>
    <w:rsid w:val="00B80BAC"/>
    <w:rsid w:val="00B80E9E"/>
    <w:rsid w:val="00B812E3"/>
    <w:rsid w:val="00B818F6"/>
    <w:rsid w:val="00B81EAD"/>
    <w:rsid w:val="00B81F51"/>
    <w:rsid w:val="00B822EC"/>
    <w:rsid w:val="00B82396"/>
    <w:rsid w:val="00B82909"/>
    <w:rsid w:val="00B833CB"/>
    <w:rsid w:val="00B8363C"/>
    <w:rsid w:val="00B8377E"/>
    <w:rsid w:val="00B83FF7"/>
    <w:rsid w:val="00B841A0"/>
    <w:rsid w:val="00B84635"/>
    <w:rsid w:val="00B84682"/>
    <w:rsid w:val="00B8484C"/>
    <w:rsid w:val="00B84D38"/>
    <w:rsid w:val="00B851EE"/>
    <w:rsid w:val="00B858D1"/>
    <w:rsid w:val="00B85A77"/>
    <w:rsid w:val="00B85C90"/>
    <w:rsid w:val="00B85D69"/>
    <w:rsid w:val="00B85F0C"/>
    <w:rsid w:val="00B85FD8"/>
    <w:rsid w:val="00B862BA"/>
    <w:rsid w:val="00B86493"/>
    <w:rsid w:val="00B86551"/>
    <w:rsid w:val="00B87234"/>
    <w:rsid w:val="00B8750E"/>
    <w:rsid w:val="00B8774B"/>
    <w:rsid w:val="00B87859"/>
    <w:rsid w:val="00B87927"/>
    <w:rsid w:val="00B87BB8"/>
    <w:rsid w:val="00B87F0F"/>
    <w:rsid w:val="00B900DF"/>
    <w:rsid w:val="00B9021A"/>
    <w:rsid w:val="00B90270"/>
    <w:rsid w:val="00B90401"/>
    <w:rsid w:val="00B907D2"/>
    <w:rsid w:val="00B909A4"/>
    <w:rsid w:val="00B90A55"/>
    <w:rsid w:val="00B91D0B"/>
    <w:rsid w:val="00B91DD2"/>
    <w:rsid w:val="00B91FF6"/>
    <w:rsid w:val="00B929A4"/>
    <w:rsid w:val="00B929FB"/>
    <w:rsid w:val="00B92D1C"/>
    <w:rsid w:val="00B92DF4"/>
    <w:rsid w:val="00B92EB3"/>
    <w:rsid w:val="00B935F3"/>
    <w:rsid w:val="00B9370D"/>
    <w:rsid w:val="00B9386C"/>
    <w:rsid w:val="00B93877"/>
    <w:rsid w:val="00B938CC"/>
    <w:rsid w:val="00B939B1"/>
    <w:rsid w:val="00B93C3E"/>
    <w:rsid w:val="00B93DD6"/>
    <w:rsid w:val="00B93EB5"/>
    <w:rsid w:val="00B94A90"/>
    <w:rsid w:val="00B94C5D"/>
    <w:rsid w:val="00B95FB0"/>
    <w:rsid w:val="00B96069"/>
    <w:rsid w:val="00B96216"/>
    <w:rsid w:val="00B96734"/>
    <w:rsid w:val="00B96FBA"/>
    <w:rsid w:val="00B9733F"/>
    <w:rsid w:val="00B97587"/>
    <w:rsid w:val="00B978A8"/>
    <w:rsid w:val="00B97979"/>
    <w:rsid w:val="00B97C09"/>
    <w:rsid w:val="00BA02A0"/>
    <w:rsid w:val="00BA02A5"/>
    <w:rsid w:val="00BA02EE"/>
    <w:rsid w:val="00BA04E2"/>
    <w:rsid w:val="00BA0A4F"/>
    <w:rsid w:val="00BA1036"/>
    <w:rsid w:val="00BA103C"/>
    <w:rsid w:val="00BA1113"/>
    <w:rsid w:val="00BA1707"/>
    <w:rsid w:val="00BA1793"/>
    <w:rsid w:val="00BA18B7"/>
    <w:rsid w:val="00BA191C"/>
    <w:rsid w:val="00BA1A53"/>
    <w:rsid w:val="00BA1D8D"/>
    <w:rsid w:val="00BA1F16"/>
    <w:rsid w:val="00BA25DD"/>
    <w:rsid w:val="00BA27B5"/>
    <w:rsid w:val="00BA2848"/>
    <w:rsid w:val="00BA2B56"/>
    <w:rsid w:val="00BA2D29"/>
    <w:rsid w:val="00BA30B5"/>
    <w:rsid w:val="00BA3F7B"/>
    <w:rsid w:val="00BA47DB"/>
    <w:rsid w:val="00BA4FC1"/>
    <w:rsid w:val="00BA503D"/>
    <w:rsid w:val="00BA5305"/>
    <w:rsid w:val="00BA5376"/>
    <w:rsid w:val="00BA5B4D"/>
    <w:rsid w:val="00BA6025"/>
    <w:rsid w:val="00BA627D"/>
    <w:rsid w:val="00BA658C"/>
    <w:rsid w:val="00BA6960"/>
    <w:rsid w:val="00BA6A48"/>
    <w:rsid w:val="00BA6D75"/>
    <w:rsid w:val="00BA7466"/>
    <w:rsid w:val="00BA796D"/>
    <w:rsid w:val="00BA7995"/>
    <w:rsid w:val="00BA799E"/>
    <w:rsid w:val="00BB0653"/>
    <w:rsid w:val="00BB08D5"/>
    <w:rsid w:val="00BB0F55"/>
    <w:rsid w:val="00BB14CB"/>
    <w:rsid w:val="00BB1593"/>
    <w:rsid w:val="00BB1AC2"/>
    <w:rsid w:val="00BB1FE9"/>
    <w:rsid w:val="00BB23CF"/>
    <w:rsid w:val="00BB2C13"/>
    <w:rsid w:val="00BB3085"/>
    <w:rsid w:val="00BB31B3"/>
    <w:rsid w:val="00BB3232"/>
    <w:rsid w:val="00BB3565"/>
    <w:rsid w:val="00BB35B0"/>
    <w:rsid w:val="00BB3A1C"/>
    <w:rsid w:val="00BB3BE2"/>
    <w:rsid w:val="00BB3CCE"/>
    <w:rsid w:val="00BB4400"/>
    <w:rsid w:val="00BB4880"/>
    <w:rsid w:val="00BB490C"/>
    <w:rsid w:val="00BB4D75"/>
    <w:rsid w:val="00BB50FB"/>
    <w:rsid w:val="00BB5104"/>
    <w:rsid w:val="00BB5410"/>
    <w:rsid w:val="00BB56FA"/>
    <w:rsid w:val="00BB5D54"/>
    <w:rsid w:val="00BB6447"/>
    <w:rsid w:val="00BB647A"/>
    <w:rsid w:val="00BB663B"/>
    <w:rsid w:val="00BB6685"/>
    <w:rsid w:val="00BB6C49"/>
    <w:rsid w:val="00BB6F54"/>
    <w:rsid w:val="00BB6FDB"/>
    <w:rsid w:val="00BB725E"/>
    <w:rsid w:val="00BB7594"/>
    <w:rsid w:val="00BB77A8"/>
    <w:rsid w:val="00BB7B06"/>
    <w:rsid w:val="00BC00D2"/>
    <w:rsid w:val="00BC014B"/>
    <w:rsid w:val="00BC022F"/>
    <w:rsid w:val="00BC0290"/>
    <w:rsid w:val="00BC03BD"/>
    <w:rsid w:val="00BC0A2E"/>
    <w:rsid w:val="00BC0A99"/>
    <w:rsid w:val="00BC0B33"/>
    <w:rsid w:val="00BC0DFB"/>
    <w:rsid w:val="00BC0E19"/>
    <w:rsid w:val="00BC0F6E"/>
    <w:rsid w:val="00BC0F9A"/>
    <w:rsid w:val="00BC10D9"/>
    <w:rsid w:val="00BC12DB"/>
    <w:rsid w:val="00BC1395"/>
    <w:rsid w:val="00BC13E4"/>
    <w:rsid w:val="00BC17AE"/>
    <w:rsid w:val="00BC1E76"/>
    <w:rsid w:val="00BC1FEA"/>
    <w:rsid w:val="00BC2264"/>
    <w:rsid w:val="00BC226C"/>
    <w:rsid w:val="00BC294E"/>
    <w:rsid w:val="00BC3066"/>
    <w:rsid w:val="00BC3692"/>
    <w:rsid w:val="00BC36E2"/>
    <w:rsid w:val="00BC3708"/>
    <w:rsid w:val="00BC3DDB"/>
    <w:rsid w:val="00BC3EFE"/>
    <w:rsid w:val="00BC40E4"/>
    <w:rsid w:val="00BC4A4C"/>
    <w:rsid w:val="00BC4BA4"/>
    <w:rsid w:val="00BC4DCC"/>
    <w:rsid w:val="00BC4FAF"/>
    <w:rsid w:val="00BC53E4"/>
    <w:rsid w:val="00BC56E5"/>
    <w:rsid w:val="00BC5A87"/>
    <w:rsid w:val="00BC5B27"/>
    <w:rsid w:val="00BC5ED1"/>
    <w:rsid w:val="00BC6093"/>
    <w:rsid w:val="00BC66C3"/>
    <w:rsid w:val="00BC69DC"/>
    <w:rsid w:val="00BC6DB9"/>
    <w:rsid w:val="00BC6F0C"/>
    <w:rsid w:val="00BC751E"/>
    <w:rsid w:val="00BC77FE"/>
    <w:rsid w:val="00BC79FB"/>
    <w:rsid w:val="00BC7B48"/>
    <w:rsid w:val="00BC7B63"/>
    <w:rsid w:val="00BC7CFF"/>
    <w:rsid w:val="00BC7D4C"/>
    <w:rsid w:val="00BC7FBA"/>
    <w:rsid w:val="00BD0727"/>
    <w:rsid w:val="00BD0968"/>
    <w:rsid w:val="00BD0C50"/>
    <w:rsid w:val="00BD0D17"/>
    <w:rsid w:val="00BD1342"/>
    <w:rsid w:val="00BD1706"/>
    <w:rsid w:val="00BD18C8"/>
    <w:rsid w:val="00BD1FCD"/>
    <w:rsid w:val="00BD22A5"/>
    <w:rsid w:val="00BD29FA"/>
    <w:rsid w:val="00BD2A3B"/>
    <w:rsid w:val="00BD2A81"/>
    <w:rsid w:val="00BD2D94"/>
    <w:rsid w:val="00BD302C"/>
    <w:rsid w:val="00BD366A"/>
    <w:rsid w:val="00BD3941"/>
    <w:rsid w:val="00BD3A46"/>
    <w:rsid w:val="00BD40CB"/>
    <w:rsid w:val="00BD4200"/>
    <w:rsid w:val="00BD450C"/>
    <w:rsid w:val="00BD45C0"/>
    <w:rsid w:val="00BD4858"/>
    <w:rsid w:val="00BD487B"/>
    <w:rsid w:val="00BD4A32"/>
    <w:rsid w:val="00BD4AA5"/>
    <w:rsid w:val="00BD4C84"/>
    <w:rsid w:val="00BD4FB7"/>
    <w:rsid w:val="00BD5136"/>
    <w:rsid w:val="00BD5890"/>
    <w:rsid w:val="00BD5F57"/>
    <w:rsid w:val="00BD6A89"/>
    <w:rsid w:val="00BD6CA3"/>
    <w:rsid w:val="00BD6D4F"/>
    <w:rsid w:val="00BD704C"/>
    <w:rsid w:val="00BD76DC"/>
    <w:rsid w:val="00BD7952"/>
    <w:rsid w:val="00BD7AB7"/>
    <w:rsid w:val="00BE0993"/>
    <w:rsid w:val="00BE0F8A"/>
    <w:rsid w:val="00BE1171"/>
    <w:rsid w:val="00BE1184"/>
    <w:rsid w:val="00BE1352"/>
    <w:rsid w:val="00BE17FF"/>
    <w:rsid w:val="00BE1ADB"/>
    <w:rsid w:val="00BE1BDC"/>
    <w:rsid w:val="00BE215F"/>
    <w:rsid w:val="00BE217F"/>
    <w:rsid w:val="00BE286B"/>
    <w:rsid w:val="00BE291F"/>
    <w:rsid w:val="00BE2A39"/>
    <w:rsid w:val="00BE2BC7"/>
    <w:rsid w:val="00BE345C"/>
    <w:rsid w:val="00BE372B"/>
    <w:rsid w:val="00BE377E"/>
    <w:rsid w:val="00BE3891"/>
    <w:rsid w:val="00BE3BD8"/>
    <w:rsid w:val="00BE3E30"/>
    <w:rsid w:val="00BE4104"/>
    <w:rsid w:val="00BE4892"/>
    <w:rsid w:val="00BE4C04"/>
    <w:rsid w:val="00BE4DAC"/>
    <w:rsid w:val="00BE516C"/>
    <w:rsid w:val="00BE53D9"/>
    <w:rsid w:val="00BE5592"/>
    <w:rsid w:val="00BE55CE"/>
    <w:rsid w:val="00BE57FD"/>
    <w:rsid w:val="00BE5CD0"/>
    <w:rsid w:val="00BE6157"/>
    <w:rsid w:val="00BE621A"/>
    <w:rsid w:val="00BE64DD"/>
    <w:rsid w:val="00BE6533"/>
    <w:rsid w:val="00BE6D1B"/>
    <w:rsid w:val="00BE6F78"/>
    <w:rsid w:val="00BE70B4"/>
    <w:rsid w:val="00BE7184"/>
    <w:rsid w:val="00BE727D"/>
    <w:rsid w:val="00BE73CC"/>
    <w:rsid w:val="00BE7483"/>
    <w:rsid w:val="00BE7761"/>
    <w:rsid w:val="00BE7A2B"/>
    <w:rsid w:val="00BE7A71"/>
    <w:rsid w:val="00BE7B2C"/>
    <w:rsid w:val="00BE7CF8"/>
    <w:rsid w:val="00BF00A8"/>
    <w:rsid w:val="00BF020C"/>
    <w:rsid w:val="00BF04D4"/>
    <w:rsid w:val="00BF08D8"/>
    <w:rsid w:val="00BF0C30"/>
    <w:rsid w:val="00BF0D88"/>
    <w:rsid w:val="00BF0DAB"/>
    <w:rsid w:val="00BF1312"/>
    <w:rsid w:val="00BF1601"/>
    <w:rsid w:val="00BF1BD5"/>
    <w:rsid w:val="00BF1EC4"/>
    <w:rsid w:val="00BF1EFE"/>
    <w:rsid w:val="00BF20BA"/>
    <w:rsid w:val="00BF21C6"/>
    <w:rsid w:val="00BF24FD"/>
    <w:rsid w:val="00BF250F"/>
    <w:rsid w:val="00BF288A"/>
    <w:rsid w:val="00BF28DF"/>
    <w:rsid w:val="00BF3260"/>
    <w:rsid w:val="00BF343B"/>
    <w:rsid w:val="00BF3826"/>
    <w:rsid w:val="00BF383F"/>
    <w:rsid w:val="00BF38DB"/>
    <w:rsid w:val="00BF3FA3"/>
    <w:rsid w:val="00BF5329"/>
    <w:rsid w:val="00BF595D"/>
    <w:rsid w:val="00BF5D0C"/>
    <w:rsid w:val="00BF670A"/>
    <w:rsid w:val="00BF688F"/>
    <w:rsid w:val="00BF6B8A"/>
    <w:rsid w:val="00BF6C93"/>
    <w:rsid w:val="00BF705B"/>
    <w:rsid w:val="00BF7B9E"/>
    <w:rsid w:val="00BF7C0E"/>
    <w:rsid w:val="00C001E9"/>
    <w:rsid w:val="00C0032B"/>
    <w:rsid w:val="00C0093B"/>
    <w:rsid w:val="00C00AC6"/>
    <w:rsid w:val="00C00D26"/>
    <w:rsid w:val="00C00F16"/>
    <w:rsid w:val="00C01114"/>
    <w:rsid w:val="00C01296"/>
    <w:rsid w:val="00C014B2"/>
    <w:rsid w:val="00C0171C"/>
    <w:rsid w:val="00C017BB"/>
    <w:rsid w:val="00C01849"/>
    <w:rsid w:val="00C0190F"/>
    <w:rsid w:val="00C01B03"/>
    <w:rsid w:val="00C01C8F"/>
    <w:rsid w:val="00C01D7D"/>
    <w:rsid w:val="00C025F9"/>
    <w:rsid w:val="00C028B3"/>
    <w:rsid w:val="00C02C94"/>
    <w:rsid w:val="00C02DD2"/>
    <w:rsid w:val="00C03518"/>
    <w:rsid w:val="00C03869"/>
    <w:rsid w:val="00C03A81"/>
    <w:rsid w:val="00C03B96"/>
    <w:rsid w:val="00C03D27"/>
    <w:rsid w:val="00C03D6D"/>
    <w:rsid w:val="00C03FCD"/>
    <w:rsid w:val="00C0459A"/>
    <w:rsid w:val="00C047E5"/>
    <w:rsid w:val="00C04A46"/>
    <w:rsid w:val="00C04D43"/>
    <w:rsid w:val="00C04E7C"/>
    <w:rsid w:val="00C04FA9"/>
    <w:rsid w:val="00C05B8F"/>
    <w:rsid w:val="00C05C08"/>
    <w:rsid w:val="00C05D67"/>
    <w:rsid w:val="00C05E5F"/>
    <w:rsid w:val="00C061B6"/>
    <w:rsid w:val="00C06502"/>
    <w:rsid w:val="00C06700"/>
    <w:rsid w:val="00C06873"/>
    <w:rsid w:val="00C06A85"/>
    <w:rsid w:val="00C06C21"/>
    <w:rsid w:val="00C0754B"/>
    <w:rsid w:val="00C0755C"/>
    <w:rsid w:val="00C077AC"/>
    <w:rsid w:val="00C10070"/>
    <w:rsid w:val="00C10541"/>
    <w:rsid w:val="00C109D1"/>
    <w:rsid w:val="00C10C69"/>
    <w:rsid w:val="00C10D19"/>
    <w:rsid w:val="00C11214"/>
    <w:rsid w:val="00C11435"/>
    <w:rsid w:val="00C11575"/>
    <w:rsid w:val="00C1162E"/>
    <w:rsid w:val="00C119FE"/>
    <w:rsid w:val="00C11C8B"/>
    <w:rsid w:val="00C11FC4"/>
    <w:rsid w:val="00C1246D"/>
    <w:rsid w:val="00C125BF"/>
    <w:rsid w:val="00C12C1D"/>
    <w:rsid w:val="00C13058"/>
    <w:rsid w:val="00C131C7"/>
    <w:rsid w:val="00C13368"/>
    <w:rsid w:val="00C139D2"/>
    <w:rsid w:val="00C13FEB"/>
    <w:rsid w:val="00C14155"/>
    <w:rsid w:val="00C146E4"/>
    <w:rsid w:val="00C148AB"/>
    <w:rsid w:val="00C14E28"/>
    <w:rsid w:val="00C150A0"/>
    <w:rsid w:val="00C150EF"/>
    <w:rsid w:val="00C1512A"/>
    <w:rsid w:val="00C151D8"/>
    <w:rsid w:val="00C15546"/>
    <w:rsid w:val="00C15906"/>
    <w:rsid w:val="00C15C10"/>
    <w:rsid w:val="00C15FB3"/>
    <w:rsid w:val="00C16725"/>
    <w:rsid w:val="00C16E56"/>
    <w:rsid w:val="00C170E5"/>
    <w:rsid w:val="00C17152"/>
    <w:rsid w:val="00C177F2"/>
    <w:rsid w:val="00C1794C"/>
    <w:rsid w:val="00C1795D"/>
    <w:rsid w:val="00C17A26"/>
    <w:rsid w:val="00C17A4D"/>
    <w:rsid w:val="00C17BC5"/>
    <w:rsid w:val="00C17C8B"/>
    <w:rsid w:val="00C17EA8"/>
    <w:rsid w:val="00C17EAE"/>
    <w:rsid w:val="00C17F34"/>
    <w:rsid w:val="00C17F98"/>
    <w:rsid w:val="00C20298"/>
    <w:rsid w:val="00C2040C"/>
    <w:rsid w:val="00C20729"/>
    <w:rsid w:val="00C20FDA"/>
    <w:rsid w:val="00C21409"/>
    <w:rsid w:val="00C2171E"/>
    <w:rsid w:val="00C2193B"/>
    <w:rsid w:val="00C21AFE"/>
    <w:rsid w:val="00C21C3C"/>
    <w:rsid w:val="00C21E24"/>
    <w:rsid w:val="00C21EE3"/>
    <w:rsid w:val="00C22438"/>
    <w:rsid w:val="00C2269E"/>
    <w:rsid w:val="00C22874"/>
    <w:rsid w:val="00C22B52"/>
    <w:rsid w:val="00C22B9F"/>
    <w:rsid w:val="00C22CC5"/>
    <w:rsid w:val="00C2319C"/>
    <w:rsid w:val="00C23405"/>
    <w:rsid w:val="00C234AF"/>
    <w:rsid w:val="00C2365E"/>
    <w:rsid w:val="00C23913"/>
    <w:rsid w:val="00C23A6C"/>
    <w:rsid w:val="00C23AE0"/>
    <w:rsid w:val="00C23AFF"/>
    <w:rsid w:val="00C23C08"/>
    <w:rsid w:val="00C23C65"/>
    <w:rsid w:val="00C23F8C"/>
    <w:rsid w:val="00C23FBD"/>
    <w:rsid w:val="00C24751"/>
    <w:rsid w:val="00C24C3F"/>
    <w:rsid w:val="00C24D08"/>
    <w:rsid w:val="00C24D5C"/>
    <w:rsid w:val="00C25238"/>
    <w:rsid w:val="00C25679"/>
    <w:rsid w:val="00C2581D"/>
    <w:rsid w:val="00C25B55"/>
    <w:rsid w:val="00C2615B"/>
    <w:rsid w:val="00C2632A"/>
    <w:rsid w:val="00C2675F"/>
    <w:rsid w:val="00C267D1"/>
    <w:rsid w:val="00C267F5"/>
    <w:rsid w:val="00C26CDA"/>
    <w:rsid w:val="00C27264"/>
    <w:rsid w:val="00C273A3"/>
    <w:rsid w:val="00C27502"/>
    <w:rsid w:val="00C27775"/>
    <w:rsid w:val="00C27B2B"/>
    <w:rsid w:val="00C300E4"/>
    <w:rsid w:val="00C30223"/>
    <w:rsid w:val="00C302B6"/>
    <w:rsid w:val="00C30FF6"/>
    <w:rsid w:val="00C311E4"/>
    <w:rsid w:val="00C31246"/>
    <w:rsid w:val="00C3158F"/>
    <w:rsid w:val="00C3197F"/>
    <w:rsid w:val="00C31CBD"/>
    <w:rsid w:val="00C31DCB"/>
    <w:rsid w:val="00C321DE"/>
    <w:rsid w:val="00C323EF"/>
    <w:rsid w:val="00C323F6"/>
    <w:rsid w:val="00C32A92"/>
    <w:rsid w:val="00C331A1"/>
    <w:rsid w:val="00C3335A"/>
    <w:rsid w:val="00C3347B"/>
    <w:rsid w:val="00C33594"/>
    <w:rsid w:val="00C338B9"/>
    <w:rsid w:val="00C338EC"/>
    <w:rsid w:val="00C33A9C"/>
    <w:rsid w:val="00C33B27"/>
    <w:rsid w:val="00C33BCF"/>
    <w:rsid w:val="00C33EE6"/>
    <w:rsid w:val="00C33FB6"/>
    <w:rsid w:val="00C340AD"/>
    <w:rsid w:val="00C3444A"/>
    <w:rsid w:val="00C34888"/>
    <w:rsid w:val="00C34CF0"/>
    <w:rsid w:val="00C35453"/>
    <w:rsid w:val="00C35B1C"/>
    <w:rsid w:val="00C35EE3"/>
    <w:rsid w:val="00C35F9F"/>
    <w:rsid w:val="00C36856"/>
    <w:rsid w:val="00C36B55"/>
    <w:rsid w:val="00C36E4B"/>
    <w:rsid w:val="00C37305"/>
    <w:rsid w:val="00C37B83"/>
    <w:rsid w:val="00C37C69"/>
    <w:rsid w:val="00C40508"/>
    <w:rsid w:val="00C41536"/>
    <w:rsid w:val="00C415A2"/>
    <w:rsid w:val="00C41626"/>
    <w:rsid w:val="00C4182C"/>
    <w:rsid w:val="00C41A0D"/>
    <w:rsid w:val="00C41AC5"/>
    <w:rsid w:val="00C41EAF"/>
    <w:rsid w:val="00C42066"/>
    <w:rsid w:val="00C42226"/>
    <w:rsid w:val="00C42581"/>
    <w:rsid w:val="00C426BF"/>
    <w:rsid w:val="00C429FA"/>
    <w:rsid w:val="00C42D5C"/>
    <w:rsid w:val="00C42E47"/>
    <w:rsid w:val="00C42EDB"/>
    <w:rsid w:val="00C4343F"/>
    <w:rsid w:val="00C437F2"/>
    <w:rsid w:val="00C438FE"/>
    <w:rsid w:val="00C43A35"/>
    <w:rsid w:val="00C43C60"/>
    <w:rsid w:val="00C44275"/>
    <w:rsid w:val="00C44342"/>
    <w:rsid w:val="00C44513"/>
    <w:rsid w:val="00C44B18"/>
    <w:rsid w:val="00C44C1D"/>
    <w:rsid w:val="00C44E1C"/>
    <w:rsid w:val="00C44FF4"/>
    <w:rsid w:val="00C45274"/>
    <w:rsid w:val="00C45779"/>
    <w:rsid w:val="00C45F5E"/>
    <w:rsid w:val="00C46112"/>
    <w:rsid w:val="00C46884"/>
    <w:rsid w:val="00C46A12"/>
    <w:rsid w:val="00C46B2A"/>
    <w:rsid w:val="00C471F6"/>
    <w:rsid w:val="00C4784C"/>
    <w:rsid w:val="00C478DA"/>
    <w:rsid w:val="00C47D2B"/>
    <w:rsid w:val="00C47D34"/>
    <w:rsid w:val="00C5013B"/>
    <w:rsid w:val="00C5059E"/>
    <w:rsid w:val="00C505E1"/>
    <w:rsid w:val="00C508E5"/>
    <w:rsid w:val="00C50993"/>
    <w:rsid w:val="00C50AD1"/>
    <w:rsid w:val="00C515BA"/>
    <w:rsid w:val="00C51A09"/>
    <w:rsid w:val="00C523AE"/>
    <w:rsid w:val="00C524A2"/>
    <w:rsid w:val="00C52AC7"/>
    <w:rsid w:val="00C52DD7"/>
    <w:rsid w:val="00C535C3"/>
    <w:rsid w:val="00C536AF"/>
    <w:rsid w:val="00C53709"/>
    <w:rsid w:val="00C5388E"/>
    <w:rsid w:val="00C539B2"/>
    <w:rsid w:val="00C53A39"/>
    <w:rsid w:val="00C53A4A"/>
    <w:rsid w:val="00C547C9"/>
    <w:rsid w:val="00C54912"/>
    <w:rsid w:val="00C54F9F"/>
    <w:rsid w:val="00C551E0"/>
    <w:rsid w:val="00C55310"/>
    <w:rsid w:val="00C5574D"/>
    <w:rsid w:val="00C56204"/>
    <w:rsid w:val="00C563AD"/>
    <w:rsid w:val="00C563D1"/>
    <w:rsid w:val="00C563DE"/>
    <w:rsid w:val="00C5646C"/>
    <w:rsid w:val="00C565E5"/>
    <w:rsid w:val="00C569D5"/>
    <w:rsid w:val="00C56B8A"/>
    <w:rsid w:val="00C56C31"/>
    <w:rsid w:val="00C56D91"/>
    <w:rsid w:val="00C56DBA"/>
    <w:rsid w:val="00C573B0"/>
    <w:rsid w:val="00C57ED8"/>
    <w:rsid w:val="00C602B6"/>
    <w:rsid w:val="00C602DB"/>
    <w:rsid w:val="00C60432"/>
    <w:rsid w:val="00C60516"/>
    <w:rsid w:val="00C60876"/>
    <w:rsid w:val="00C60939"/>
    <w:rsid w:val="00C60C4C"/>
    <w:rsid w:val="00C60DD5"/>
    <w:rsid w:val="00C60E82"/>
    <w:rsid w:val="00C60F24"/>
    <w:rsid w:val="00C61229"/>
    <w:rsid w:val="00C61374"/>
    <w:rsid w:val="00C6157D"/>
    <w:rsid w:val="00C618AB"/>
    <w:rsid w:val="00C6192F"/>
    <w:rsid w:val="00C61A53"/>
    <w:rsid w:val="00C61FFA"/>
    <w:rsid w:val="00C621F1"/>
    <w:rsid w:val="00C62207"/>
    <w:rsid w:val="00C624F4"/>
    <w:rsid w:val="00C627D7"/>
    <w:rsid w:val="00C62DF9"/>
    <w:rsid w:val="00C62E1C"/>
    <w:rsid w:val="00C63239"/>
    <w:rsid w:val="00C6333B"/>
    <w:rsid w:val="00C633E5"/>
    <w:rsid w:val="00C633F6"/>
    <w:rsid w:val="00C6390B"/>
    <w:rsid w:val="00C63967"/>
    <w:rsid w:val="00C63D65"/>
    <w:rsid w:val="00C63D80"/>
    <w:rsid w:val="00C644C5"/>
    <w:rsid w:val="00C64564"/>
    <w:rsid w:val="00C64687"/>
    <w:rsid w:val="00C648DA"/>
    <w:rsid w:val="00C6498A"/>
    <w:rsid w:val="00C6628C"/>
    <w:rsid w:val="00C66295"/>
    <w:rsid w:val="00C6650A"/>
    <w:rsid w:val="00C66548"/>
    <w:rsid w:val="00C665C1"/>
    <w:rsid w:val="00C667C8"/>
    <w:rsid w:val="00C66A8E"/>
    <w:rsid w:val="00C66ACC"/>
    <w:rsid w:val="00C66B9A"/>
    <w:rsid w:val="00C66F96"/>
    <w:rsid w:val="00C6734B"/>
    <w:rsid w:val="00C67489"/>
    <w:rsid w:val="00C67AEC"/>
    <w:rsid w:val="00C67C45"/>
    <w:rsid w:val="00C67E3D"/>
    <w:rsid w:val="00C67EB2"/>
    <w:rsid w:val="00C67F97"/>
    <w:rsid w:val="00C70032"/>
    <w:rsid w:val="00C70620"/>
    <w:rsid w:val="00C70781"/>
    <w:rsid w:val="00C709AD"/>
    <w:rsid w:val="00C70B5D"/>
    <w:rsid w:val="00C70C20"/>
    <w:rsid w:val="00C70D5E"/>
    <w:rsid w:val="00C70F90"/>
    <w:rsid w:val="00C710A0"/>
    <w:rsid w:val="00C715F9"/>
    <w:rsid w:val="00C717C2"/>
    <w:rsid w:val="00C71D3A"/>
    <w:rsid w:val="00C71D99"/>
    <w:rsid w:val="00C724DF"/>
    <w:rsid w:val="00C72889"/>
    <w:rsid w:val="00C72A9C"/>
    <w:rsid w:val="00C72E0E"/>
    <w:rsid w:val="00C73016"/>
    <w:rsid w:val="00C734E0"/>
    <w:rsid w:val="00C73524"/>
    <w:rsid w:val="00C73599"/>
    <w:rsid w:val="00C736AF"/>
    <w:rsid w:val="00C73F85"/>
    <w:rsid w:val="00C74529"/>
    <w:rsid w:val="00C746F1"/>
    <w:rsid w:val="00C748CD"/>
    <w:rsid w:val="00C74A10"/>
    <w:rsid w:val="00C74B67"/>
    <w:rsid w:val="00C74BCC"/>
    <w:rsid w:val="00C74CE0"/>
    <w:rsid w:val="00C74D1E"/>
    <w:rsid w:val="00C751DE"/>
    <w:rsid w:val="00C753BD"/>
    <w:rsid w:val="00C75481"/>
    <w:rsid w:val="00C756E5"/>
    <w:rsid w:val="00C757DC"/>
    <w:rsid w:val="00C75E4D"/>
    <w:rsid w:val="00C764CD"/>
    <w:rsid w:val="00C765DA"/>
    <w:rsid w:val="00C7695A"/>
    <w:rsid w:val="00C76A4D"/>
    <w:rsid w:val="00C76AD4"/>
    <w:rsid w:val="00C76B45"/>
    <w:rsid w:val="00C76CE5"/>
    <w:rsid w:val="00C76EDC"/>
    <w:rsid w:val="00C773F6"/>
    <w:rsid w:val="00C7757A"/>
    <w:rsid w:val="00C77A39"/>
    <w:rsid w:val="00C77B63"/>
    <w:rsid w:val="00C77BB1"/>
    <w:rsid w:val="00C77D2B"/>
    <w:rsid w:val="00C8069F"/>
    <w:rsid w:val="00C80ECF"/>
    <w:rsid w:val="00C81010"/>
    <w:rsid w:val="00C81252"/>
    <w:rsid w:val="00C81254"/>
    <w:rsid w:val="00C8134F"/>
    <w:rsid w:val="00C815AF"/>
    <w:rsid w:val="00C8189F"/>
    <w:rsid w:val="00C818E6"/>
    <w:rsid w:val="00C82B94"/>
    <w:rsid w:val="00C83029"/>
    <w:rsid w:val="00C83532"/>
    <w:rsid w:val="00C8373F"/>
    <w:rsid w:val="00C83C74"/>
    <w:rsid w:val="00C83FA3"/>
    <w:rsid w:val="00C840B3"/>
    <w:rsid w:val="00C84285"/>
    <w:rsid w:val="00C843A6"/>
    <w:rsid w:val="00C84521"/>
    <w:rsid w:val="00C84739"/>
    <w:rsid w:val="00C847BD"/>
    <w:rsid w:val="00C8531D"/>
    <w:rsid w:val="00C85885"/>
    <w:rsid w:val="00C859CC"/>
    <w:rsid w:val="00C85CCC"/>
    <w:rsid w:val="00C86095"/>
    <w:rsid w:val="00C86269"/>
    <w:rsid w:val="00C86718"/>
    <w:rsid w:val="00C86832"/>
    <w:rsid w:val="00C8696F"/>
    <w:rsid w:val="00C86AC8"/>
    <w:rsid w:val="00C86B3C"/>
    <w:rsid w:val="00C86C68"/>
    <w:rsid w:val="00C86F84"/>
    <w:rsid w:val="00C86F87"/>
    <w:rsid w:val="00C87267"/>
    <w:rsid w:val="00C87543"/>
    <w:rsid w:val="00C87B97"/>
    <w:rsid w:val="00C9022B"/>
    <w:rsid w:val="00C90769"/>
    <w:rsid w:val="00C90866"/>
    <w:rsid w:val="00C90A4F"/>
    <w:rsid w:val="00C90F38"/>
    <w:rsid w:val="00C911D4"/>
    <w:rsid w:val="00C911EF"/>
    <w:rsid w:val="00C91259"/>
    <w:rsid w:val="00C912B0"/>
    <w:rsid w:val="00C914E2"/>
    <w:rsid w:val="00C91AB3"/>
    <w:rsid w:val="00C91D9B"/>
    <w:rsid w:val="00C92344"/>
    <w:rsid w:val="00C924FE"/>
    <w:rsid w:val="00C92568"/>
    <w:rsid w:val="00C9285F"/>
    <w:rsid w:val="00C92E4E"/>
    <w:rsid w:val="00C92F2B"/>
    <w:rsid w:val="00C92FAC"/>
    <w:rsid w:val="00C934D4"/>
    <w:rsid w:val="00C93655"/>
    <w:rsid w:val="00C93DD3"/>
    <w:rsid w:val="00C93F7E"/>
    <w:rsid w:val="00C9434A"/>
    <w:rsid w:val="00C94369"/>
    <w:rsid w:val="00C94F89"/>
    <w:rsid w:val="00C95163"/>
    <w:rsid w:val="00C95324"/>
    <w:rsid w:val="00C958CA"/>
    <w:rsid w:val="00C95AC4"/>
    <w:rsid w:val="00C95CF9"/>
    <w:rsid w:val="00C96844"/>
    <w:rsid w:val="00C96B0F"/>
    <w:rsid w:val="00C96C43"/>
    <w:rsid w:val="00C96E67"/>
    <w:rsid w:val="00C970BA"/>
    <w:rsid w:val="00C970EC"/>
    <w:rsid w:val="00C97292"/>
    <w:rsid w:val="00C97950"/>
    <w:rsid w:val="00C97A47"/>
    <w:rsid w:val="00C97FF5"/>
    <w:rsid w:val="00CA0264"/>
    <w:rsid w:val="00CA02F5"/>
    <w:rsid w:val="00CA0CFB"/>
    <w:rsid w:val="00CA0DEC"/>
    <w:rsid w:val="00CA0E58"/>
    <w:rsid w:val="00CA0FE6"/>
    <w:rsid w:val="00CA13CA"/>
    <w:rsid w:val="00CA13CF"/>
    <w:rsid w:val="00CA13F0"/>
    <w:rsid w:val="00CA1652"/>
    <w:rsid w:val="00CA18DB"/>
    <w:rsid w:val="00CA1B8C"/>
    <w:rsid w:val="00CA20EA"/>
    <w:rsid w:val="00CA2224"/>
    <w:rsid w:val="00CA2E41"/>
    <w:rsid w:val="00CA2E5B"/>
    <w:rsid w:val="00CA2FF3"/>
    <w:rsid w:val="00CA311D"/>
    <w:rsid w:val="00CA32C2"/>
    <w:rsid w:val="00CA3B78"/>
    <w:rsid w:val="00CA46A3"/>
    <w:rsid w:val="00CA47C3"/>
    <w:rsid w:val="00CA4801"/>
    <w:rsid w:val="00CA4958"/>
    <w:rsid w:val="00CA4ED9"/>
    <w:rsid w:val="00CA53A3"/>
    <w:rsid w:val="00CA578A"/>
    <w:rsid w:val="00CA5900"/>
    <w:rsid w:val="00CA5AE2"/>
    <w:rsid w:val="00CA5CBB"/>
    <w:rsid w:val="00CA5D96"/>
    <w:rsid w:val="00CA613C"/>
    <w:rsid w:val="00CA649E"/>
    <w:rsid w:val="00CA6A71"/>
    <w:rsid w:val="00CA6A78"/>
    <w:rsid w:val="00CA6DE0"/>
    <w:rsid w:val="00CA6DF5"/>
    <w:rsid w:val="00CA7376"/>
    <w:rsid w:val="00CA7627"/>
    <w:rsid w:val="00CA7978"/>
    <w:rsid w:val="00CA7E39"/>
    <w:rsid w:val="00CB000B"/>
    <w:rsid w:val="00CB007C"/>
    <w:rsid w:val="00CB0CC3"/>
    <w:rsid w:val="00CB1039"/>
    <w:rsid w:val="00CB10D6"/>
    <w:rsid w:val="00CB117A"/>
    <w:rsid w:val="00CB1202"/>
    <w:rsid w:val="00CB1206"/>
    <w:rsid w:val="00CB13D7"/>
    <w:rsid w:val="00CB1553"/>
    <w:rsid w:val="00CB1584"/>
    <w:rsid w:val="00CB171A"/>
    <w:rsid w:val="00CB19F0"/>
    <w:rsid w:val="00CB1C84"/>
    <w:rsid w:val="00CB1E92"/>
    <w:rsid w:val="00CB1FE8"/>
    <w:rsid w:val="00CB211F"/>
    <w:rsid w:val="00CB2124"/>
    <w:rsid w:val="00CB2247"/>
    <w:rsid w:val="00CB2342"/>
    <w:rsid w:val="00CB2405"/>
    <w:rsid w:val="00CB2A05"/>
    <w:rsid w:val="00CB2CB0"/>
    <w:rsid w:val="00CB2F9A"/>
    <w:rsid w:val="00CB2FB5"/>
    <w:rsid w:val="00CB3161"/>
    <w:rsid w:val="00CB3238"/>
    <w:rsid w:val="00CB36D3"/>
    <w:rsid w:val="00CB38D9"/>
    <w:rsid w:val="00CB393B"/>
    <w:rsid w:val="00CB3B27"/>
    <w:rsid w:val="00CB3B81"/>
    <w:rsid w:val="00CB3ECD"/>
    <w:rsid w:val="00CB3F2A"/>
    <w:rsid w:val="00CB48B1"/>
    <w:rsid w:val="00CB50CB"/>
    <w:rsid w:val="00CB53F3"/>
    <w:rsid w:val="00CB5448"/>
    <w:rsid w:val="00CB546F"/>
    <w:rsid w:val="00CB55AD"/>
    <w:rsid w:val="00CB55DD"/>
    <w:rsid w:val="00CB5B2C"/>
    <w:rsid w:val="00CB5D4B"/>
    <w:rsid w:val="00CB5D77"/>
    <w:rsid w:val="00CB6305"/>
    <w:rsid w:val="00CB65F1"/>
    <w:rsid w:val="00CB6768"/>
    <w:rsid w:val="00CB6842"/>
    <w:rsid w:val="00CB69B5"/>
    <w:rsid w:val="00CB70B2"/>
    <w:rsid w:val="00CB70CC"/>
    <w:rsid w:val="00CB712A"/>
    <w:rsid w:val="00CB7225"/>
    <w:rsid w:val="00CB7552"/>
    <w:rsid w:val="00CB7676"/>
    <w:rsid w:val="00CB78C3"/>
    <w:rsid w:val="00CB7C71"/>
    <w:rsid w:val="00CC151F"/>
    <w:rsid w:val="00CC15F7"/>
    <w:rsid w:val="00CC1A32"/>
    <w:rsid w:val="00CC1A8F"/>
    <w:rsid w:val="00CC1B3A"/>
    <w:rsid w:val="00CC1B64"/>
    <w:rsid w:val="00CC1E2D"/>
    <w:rsid w:val="00CC1F8F"/>
    <w:rsid w:val="00CC21A9"/>
    <w:rsid w:val="00CC2251"/>
    <w:rsid w:val="00CC2352"/>
    <w:rsid w:val="00CC25CC"/>
    <w:rsid w:val="00CC25EE"/>
    <w:rsid w:val="00CC298C"/>
    <w:rsid w:val="00CC2997"/>
    <w:rsid w:val="00CC2D01"/>
    <w:rsid w:val="00CC2E6E"/>
    <w:rsid w:val="00CC2F04"/>
    <w:rsid w:val="00CC3092"/>
    <w:rsid w:val="00CC386E"/>
    <w:rsid w:val="00CC398D"/>
    <w:rsid w:val="00CC3B56"/>
    <w:rsid w:val="00CC3C60"/>
    <w:rsid w:val="00CC42F5"/>
    <w:rsid w:val="00CC4333"/>
    <w:rsid w:val="00CC43CC"/>
    <w:rsid w:val="00CC4439"/>
    <w:rsid w:val="00CC47EA"/>
    <w:rsid w:val="00CC4A0C"/>
    <w:rsid w:val="00CC4BEF"/>
    <w:rsid w:val="00CC4E97"/>
    <w:rsid w:val="00CC505D"/>
    <w:rsid w:val="00CC50BF"/>
    <w:rsid w:val="00CC52B6"/>
    <w:rsid w:val="00CC5706"/>
    <w:rsid w:val="00CC5C30"/>
    <w:rsid w:val="00CC5EFD"/>
    <w:rsid w:val="00CC5FDA"/>
    <w:rsid w:val="00CC6021"/>
    <w:rsid w:val="00CC6305"/>
    <w:rsid w:val="00CC634F"/>
    <w:rsid w:val="00CC6462"/>
    <w:rsid w:val="00CC674B"/>
    <w:rsid w:val="00CC6B22"/>
    <w:rsid w:val="00CC7455"/>
    <w:rsid w:val="00CC7723"/>
    <w:rsid w:val="00CC7AC3"/>
    <w:rsid w:val="00CC7C58"/>
    <w:rsid w:val="00CC7CFD"/>
    <w:rsid w:val="00CC7F76"/>
    <w:rsid w:val="00CD032F"/>
    <w:rsid w:val="00CD0811"/>
    <w:rsid w:val="00CD1103"/>
    <w:rsid w:val="00CD1435"/>
    <w:rsid w:val="00CD1A58"/>
    <w:rsid w:val="00CD1BFF"/>
    <w:rsid w:val="00CD1C2A"/>
    <w:rsid w:val="00CD1DAC"/>
    <w:rsid w:val="00CD20AE"/>
    <w:rsid w:val="00CD219F"/>
    <w:rsid w:val="00CD2535"/>
    <w:rsid w:val="00CD27AB"/>
    <w:rsid w:val="00CD2A9E"/>
    <w:rsid w:val="00CD2CF6"/>
    <w:rsid w:val="00CD2D43"/>
    <w:rsid w:val="00CD2E39"/>
    <w:rsid w:val="00CD310A"/>
    <w:rsid w:val="00CD315C"/>
    <w:rsid w:val="00CD3223"/>
    <w:rsid w:val="00CD33C1"/>
    <w:rsid w:val="00CD3770"/>
    <w:rsid w:val="00CD3DC6"/>
    <w:rsid w:val="00CD3F14"/>
    <w:rsid w:val="00CD4317"/>
    <w:rsid w:val="00CD4466"/>
    <w:rsid w:val="00CD4548"/>
    <w:rsid w:val="00CD4B52"/>
    <w:rsid w:val="00CD52D7"/>
    <w:rsid w:val="00CD5B5D"/>
    <w:rsid w:val="00CD5B6A"/>
    <w:rsid w:val="00CD5EB2"/>
    <w:rsid w:val="00CD6358"/>
    <w:rsid w:val="00CD6563"/>
    <w:rsid w:val="00CD69F3"/>
    <w:rsid w:val="00CD7039"/>
    <w:rsid w:val="00CD78E2"/>
    <w:rsid w:val="00CD7C81"/>
    <w:rsid w:val="00CE0094"/>
    <w:rsid w:val="00CE0307"/>
    <w:rsid w:val="00CE039E"/>
    <w:rsid w:val="00CE0487"/>
    <w:rsid w:val="00CE0AEA"/>
    <w:rsid w:val="00CE0C0C"/>
    <w:rsid w:val="00CE0D9A"/>
    <w:rsid w:val="00CE1229"/>
    <w:rsid w:val="00CE1282"/>
    <w:rsid w:val="00CE1354"/>
    <w:rsid w:val="00CE137F"/>
    <w:rsid w:val="00CE1892"/>
    <w:rsid w:val="00CE1A30"/>
    <w:rsid w:val="00CE1C3D"/>
    <w:rsid w:val="00CE1C94"/>
    <w:rsid w:val="00CE2506"/>
    <w:rsid w:val="00CE2819"/>
    <w:rsid w:val="00CE2AEF"/>
    <w:rsid w:val="00CE2B59"/>
    <w:rsid w:val="00CE2BDF"/>
    <w:rsid w:val="00CE3274"/>
    <w:rsid w:val="00CE38E4"/>
    <w:rsid w:val="00CE3DC0"/>
    <w:rsid w:val="00CE427E"/>
    <w:rsid w:val="00CE42E6"/>
    <w:rsid w:val="00CE454B"/>
    <w:rsid w:val="00CE481E"/>
    <w:rsid w:val="00CE4BB5"/>
    <w:rsid w:val="00CE4C31"/>
    <w:rsid w:val="00CE4CF2"/>
    <w:rsid w:val="00CE5254"/>
    <w:rsid w:val="00CE5539"/>
    <w:rsid w:val="00CE556D"/>
    <w:rsid w:val="00CE5ADB"/>
    <w:rsid w:val="00CE5E1F"/>
    <w:rsid w:val="00CE5F61"/>
    <w:rsid w:val="00CE6000"/>
    <w:rsid w:val="00CE6723"/>
    <w:rsid w:val="00CE6919"/>
    <w:rsid w:val="00CE6F76"/>
    <w:rsid w:val="00CE7440"/>
    <w:rsid w:val="00CE770C"/>
    <w:rsid w:val="00CE7748"/>
    <w:rsid w:val="00CE7A4A"/>
    <w:rsid w:val="00CF0033"/>
    <w:rsid w:val="00CF03F4"/>
    <w:rsid w:val="00CF05A9"/>
    <w:rsid w:val="00CF07CB"/>
    <w:rsid w:val="00CF09B5"/>
    <w:rsid w:val="00CF0BCC"/>
    <w:rsid w:val="00CF0FE4"/>
    <w:rsid w:val="00CF121C"/>
    <w:rsid w:val="00CF1247"/>
    <w:rsid w:val="00CF1305"/>
    <w:rsid w:val="00CF1710"/>
    <w:rsid w:val="00CF1740"/>
    <w:rsid w:val="00CF1957"/>
    <w:rsid w:val="00CF1A44"/>
    <w:rsid w:val="00CF1CBD"/>
    <w:rsid w:val="00CF23EF"/>
    <w:rsid w:val="00CF276A"/>
    <w:rsid w:val="00CF37D2"/>
    <w:rsid w:val="00CF38A7"/>
    <w:rsid w:val="00CF3AF2"/>
    <w:rsid w:val="00CF3B96"/>
    <w:rsid w:val="00CF3E88"/>
    <w:rsid w:val="00CF42FD"/>
    <w:rsid w:val="00CF4F9B"/>
    <w:rsid w:val="00CF5150"/>
    <w:rsid w:val="00CF5178"/>
    <w:rsid w:val="00CF560F"/>
    <w:rsid w:val="00CF57D3"/>
    <w:rsid w:val="00CF59C5"/>
    <w:rsid w:val="00CF5ED2"/>
    <w:rsid w:val="00CF6457"/>
    <w:rsid w:val="00CF64C5"/>
    <w:rsid w:val="00CF669A"/>
    <w:rsid w:val="00CF6C1A"/>
    <w:rsid w:val="00CF70C1"/>
    <w:rsid w:val="00CF7395"/>
    <w:rsid w:val="00CF7856"/>
    <w:rsid w:val="00CF7871"/>
    <w:rsid w:val="00CF7AC7"/>
    <w:rsid w:val="00CF7B22"/>
    <w:rsid w:val="00CF7C8A"/>
    <w:rsid w:val="00CF7CBE"/>
    <w:rsid w:val="00D00123"/>
    <w:rsid w:val="00D00398"/>
    <w:rsid w:val="00D00458"/>
    <w:rsid w:val="00D0064F"/>
    <w:rsid w:val="00D00903"/>
    <w:rsid w:val="00D00B64"/>
    <w:rsid w:val="00D01034"/>
    <w:rsid w:val="00D0136D"/>
    <w:rsid w:val="00D017B0"/>
    <w:rsid w:val="00D01FBF"/>
    <w:rsid w:val="00D021B0"/>
    <w:rsid w:val="00D02482"/>
    <w:rsid w:val="00D02568"/>
    <w:rsid w:val="00D02647"/>
    <w:rsid w:val="00D0280E"/>
    <w:rsid w:val="00D036ED"/>
    <w:rsid w:val="00D037B3"/>
    <w:rsid w:val="00D03A4E"/>
    <w:rsid w:val="00D04092"/>
    <w:rsid w:val="00D040EE"/>
    <w:rsid w:val="00D04446"/>
    <w:rsid w:val="00D04711"/>
    <w:rsid w:val="00D04D24"/>
    <w:rsid w:val="00D04DCA"/>
    <w:rsid w:val="00D04E85"/>
    <w:rsid w:val="00D051A4"/>
    <w:rsid w:val="00D054B7"/>
    <w:rsid w:val="00D055A8"/>
    <w:rsid w:val="00D055AD"/>
    <w:rsid w:val="00D05617"/>
    <w:rsid w:val="00D0596D"/>
    <w:rsid w:val="00D05B58"/>
    <w:rsid w:val="00D05CD5"/>
    <w:rsid w:val="00D05E1C"/>
    <w:rsid w:val="00D05E64"/>
    <w:rsid w:val="00D05F63"/>
    <w:rsid w:val="00D0613F"/>
    <w:rsid w:val="00D06141"/>
    <w:rsid w:val="00D06366"/>
    <w:rsid w:val="00D06BF0"/>
    <w:rsid w:val="00D06CF7"/>
    <w:rsid w:val="00D06EA2"/>
    <w:rsid w:val="00D0724C"/>
    <w:rsid w:val="00D074D9"/>
    <w:rsid w:val="00D076E9"/>
    <w:rsid w:val="00D07771"/>
    <w:rsid w:val="00D07AE0"/>
    <w:rsid w:val="00D07C49"/>
    <w:rsid w:val="00D07D0F"/>
    <w:rsid w:val="00D108F3"/>
    <w:rsid w:val="00D10F1E"/>
    <w:rsid w:val="00D11532"/>
    <w:rsid w:val="00D1177D"/>
    <w:rsid w:val="00D11879"/>
    <w:rsid w:val="00D11C2D"/>
    <w:rsid w:val="00D11CF7"/>
    <w:rsid w:val="00D11D17"/>
    <w:rsid w:val="00D12344"/>
    <w:rsid w:val="00D12644"/>
    <w:rsid w:val="00D12ACB"/>
    <w:rsid w:val="00D12D2A"/>
    <w:rsid w:val="00D12E2C"/>
    <w:rsid w:val="00D13D0C"/>
    <w:rsid w:val="00D13D1F"/>
    <w:rsid w:val="00D13E89"/>
    <w:rsid w:val="00D13F92"/>
    <w:rsid w:val="00D13FDD"/>
    <w:rsid w:val="00D140D4"/>
    <w:rsid w:val="00D14120"/>
    <w:rsid w:val="00D141B7"/>
    <w:rsid w:val="00D1447C"/>
    <w:rsid w:val="00D144F1"/>
    <w:rsid w:val="00D14FC6"/>
    <w:rsid w:val="00D15074"/>
    <w:rsid w:val="00D150F6"/>
    <w:rsid w:val="00D152D4"/>
    <w:rsid w:val="00D15342"/>
    <w:rsid w:val="00D153F9"/>
    <w:rsid w:val="00D1547C"/>
    <w:rsid w:val="00D154AA"/>
    <w:rsid w:val="00D1584C"/>
    <w:rsid w:val="00D158BC"/>
    <w:rsid w:val="00D1592A"/>
    <w:rsid w:val="00D1595C"/>
    <w:rsid w:val="00D15DAA"/>
    <w:rsid w:val="00D15F32"/>
    <w:rsid w:val="00D16167"/>
    <w:rsid w:val="00D16486"/>
    <w:rsid w:val="00D166D3"/>
    <w:rsid w:val="00D168B6"/>
    <w:rsid w:val="00D16C1E"/>
    <w:rsid w:val="00D16C72"/>
    <w:rsid w:val="00D1708E"/>
    <w:rsid w:val="00D17330"/>
    <w:rsid w:val="00D176F4"/>
    <w:rsid w:val="00D17A62"/>
    <w:rsid w:val="00D17C33"/>
    <w:rsid w:val="00D2009D"/>
    <w:rsid w:val="00D208CD"/>
    <w:rsid w:val="00D20A1A"/>
    <w:rsid w:val="00D20D29"/>
    <w:rsid w:val="00D20F3C"/>
    <w:rsid w:val="00D21081"/>
    <w:rsid w:val="00D211C4"/>
    <w:rsid w:val="00D21A98"/>
    <w:rsid w:val="00D21C1D"/>
    <w:rsid w:val="00D21C3B"/>
    <w:rsid w:val="00D21C4D"/>
    <w:rsid w:val="00D21E84"/>
    <w:rsid w:val="00D21EE3"/>
    <w:rsid w:val="00D2207E"/>
    <w:rsid w:val="00D221C6"/>
    <w:rsid w:val="00D222FE"/>
    <w:rsid w:val="00D22855"/>
    <w:rsid w:val="00D22D64"/>
    <w:rsid w:val="00D23564"/>
    <w:rsid w:val="00D23A69"/>
    <w:rsid w:val="00D24245"/>
    <w:rsid w:val="00D24738"/>
    <w:rsid w:val="00D24AC3"/>
    <w:rsid w:val="00D24CBC"/>
    <w:rsid w:val="00D250C9"/>
    <w:rsid w:val="00D250D1"/>
    <w:rsid w:val="00D252DE"/>
    <w:rsid w:val="00D254E8"/>
    <w:rsid w:val="00D2560C"/>
    <w:rsid w:val="00D2591F"/>
    <w:rsid w:val="00D25A08"/>
    <w:rsid w:val="00D25A62"/>
    <w:rsid w:val="00D25DF5"/>
    <w:rsid w:val="00D25FE1"/>
    <w:rsid w:val="00D26169"/>
    <w:rsid w:val="00D26550"/>
    <w:rsid w:val="00D26836"/>
    <w:rsid w:val="00D26A09"/>
    <w:rsid w:val="00D26A48"/>
    <w:rsid w:val="00D26D65"/>
    <w:rsid w:val="00D27040"/>
    <w:rsid w:val="00D2722A"/>
    <w:rsid w:val="00D27336"/>
    <w:rsid w:val="00D273D4"/>
    <w:rsid w:val="00D27529"/>
    <w:rsid w:val="00D275D8"/>
    <w:rsid w:val="00D27EED"/>
    <w:rsid w:val="00D30224"/>
    <w:rsid w:val="00D30791"/>
    <w:rsid w:val="00D3085E"/>
    <w:rsid w:val="00D309B9"/>
    <w:rsid w:val="00D310A2"/>
    <w:rsid w:val="00D31386"/>
    <w:rsid w:val="00D315F9"/>
    <w:rsid w:val="00D31BC3"/>
    <w:rsid w:val="00D327C7"/>
    <w:rsid w:val="00D3293B"/>
    <w:rsid w:val="00D32C3F"/>
    <w:rsid w:val="00D32CBE"/>
    <w:rsid w:val="00D33054"/>
    <w:rsid w:val="00D33235"/>
    <w:rsid w:val="00D3329C"/>
    <w:rsid w:val="00D3381F"/>
    <w:rsid w:val="00D33DEE"/>
    <w:rsid w:val="00D33E01"/>
    <w:rsid w:val="00D34018"/>
    <w:rsid w:val="00D34020"/>
    <w:rsid w:val="00D34118"/>
    <w:rsid w:val="00D35A72"/>
    <w:rsid w:val="00D35E4F"/>
    <w:rsid w:val="00D35FF9"/>
    <w:rsid w:val="00D363EC"/>
    <w:rsid w:val="00D368EB"/>
    <w:rsid w:val="00D36AD3"/>
    <w:rsid w:val="00D36FEA"/>
    <w:rsid w:val="00D370A1"/>
    <w:rsid w:val="00D37514"/>
    <w:rsid w:val="00D3753D"/>
    <w:rsid w:val="00D3786E"/>
    <w:rsid w:val="00D40684"/>
    <w:rsid w:val="00D40D2C"/>
    <w:rsid w:val="00D41068"/>
    <w:rsid w:val="00D4144A"/>
    <w:rsid w:val="00D41557"/>
    <w:rsid w:val="00D41716"/>
    <w:rsid w:val="00D41B40"/>
    <w:rsid w:val="00D41C98"/>
    <w:rsid w:val="00D41D7B"/>
    <w:rsid w:val="00D41EEC"/>
    <w:rsid w:val="00D42262"/>
    <w:rsid w:val="00D4235B"/>
    <w:rsid w:val="00D4238B"/>
    <w:rsid w:val="00D425C4"/>
    <w:rsid w:val="00D42949"/>
    <w:rsid w:val="00D42A6D"/>
    <w:rsid w:val="00D42EBE"/>
    <w:rsid w:val="00D432C0"/>
    <w:rsid w:val="00D434B7"/>
    <w:rsid w:val="00D43761"/>
    <w:rsid w:val="00D43876"/>
    <w:rsid w:val="00D43AC1"/>
    <w:rsid w:val="00D43AF2"/>
    <w:rsid w:val="00D44516"/>
    <w:rsid w:val="00D445B5"/>
    <w:rsid w:val="00D44E00"/>
    <w:rsid w:val="00D45C62"/>
    <w:rsid w:val="00D463BB"/>
    <w:rsid w:val="00D464D1"/>
    <w:rsid w:val="00D4689E"/>
    <w:rsid w:val="00D46A3E"/>
    <w:rsid w:val="00D46AA4"/>
    <w:rsid w:val="00D46C90"/>
    <w:rsid w:val="00D46E1B"/>
    <w:rsid w:val="00D46F48"/>
    <w:rsid w:val="00D47176"/>
    <w:rsid w:val="00D47AC8"/>
    <w:rsid w:val="00D47B01"/>
    <w:rsid w:val="00D47BF8"/>
    <w:rsid w:val="00D5005D"/>
    <w:rsid w:val="00D500CB"/>
    <w:rsid w:val="00D5032A"/>
    <w:rsid w:val="00D50406"/>
    <w:rsid w:val="00D5083B"/>
    <w:rsid w:val="00D50F6D"/>
    <w:rsid w:val="00D5119B"/>
    <w:rsid w:val="00D514B3"/>
    <w:rsid w:val="00D51568"/>
    <w:rsid w:val="00D5173E"/>
    <w:rsid w:val="00D51923"/>
    <w:rsid w:val="00D519BC"/>
    <w:rsid w:val="00D51A62"/>
    <w:rsid w:val="00D51C42"/>
    <w:rsid w:val="00D51D4C"/>
    <w:rsid w:val="00D52086"/>
    <w:rsid w:val="00D52320"/>
    <w:rsid w:val="00D53126"/>
    <w:rsid w:val="00D53258"/>
    <w:rsid w:val="00D53408"/>
    <w:rsid w:val="00D53902"/>
    <w:rsid w:val="00D53BA1"/>
    <w:rsid w:val="00D53C9A"/>
    <w:rsid w:val="00D53DB6"/>
    <w:rsid w:val="00D543B8"/>
    <w:rsid w:val="00D54948"/>
    <w:rsid w:val="00D54B97"/>
    <w:rsid w:val="00D54C17"/>
    <w:rsid w:val="00D5506C"/>
    <w:rsid w:val="00D55232"/>
    <w:rsid w:val="00D55403"/>
    <w:rsid w:val="00D55787"/>
    <w:rsid w:val="00D557D5"/>
    <w:rsid w:val="00D557F1"/>
    <w:rsid w:val="00D55E5E"/>
    <w:rsid w:val="00D55EAE"/>
    <w:rsid w:val="00D56337"/>
    <w:rsid w:val="00D566BB"/>
    <w:rsid w:val="00D56841"/>
    <w:rsid w:val="00D56999"/>
    <w:rsid w:val="00D56CC4"/>
    <w:rsid w:val="00D5727D"/>
    <w:rsid w:val="00D5737E"/>
    <w:rsid w:val="00D576BA"/>
    <w:rsid w:val="00D579EB"/>
    <w:rsid w:val="00D57D6E"/>
    <w:rsid w:val="00D603D4"/>
    <w:rsid w:val="00D60552"/>
    <w:rsid w:val="00D60742"/>
    <w:rsid w:val="00D60A85"/>
    <w:rsid w:val="00D61556"/>
    <w:rsid w:val="00D61B46"/>
    <w:rsid w:val="00D61C35"/>
    <w:rsid w:val="00D62A57"/>
    <w:rsid w:val="00D62CFC"/>
    <w:rsid w:val="00D63202"/>
    <w:rsid w:val="00D633B8"/>
    <w:rsid w:val="00D63891"/>
    <w:rsid w:val="00D63A9A"/>
    <w:rsid w:val="00D6401C"/>
    <w:rsid w:val="00D640ED"/>
    <w:rsid w:val="00D643DC"/>
    <w:rsid w:val="00D64AC5"/>
    <w:rsid w:val="00D64B84"/>
    <w:rsid w:val="00D65206"/>
    <w:rsid w:val="00D6523B"/>
    <w:rsid w:val="00D653C4"/>
    <w:rsid w:val="00D657CC"/>
    <w:rsid w:val="00D65E14"/>
    <w:rsid w:val="00D65E2F"/>
    <w:rsid w:val="00D65F99"/>
    <w:rsid w:val="00D66B99"/>
    <w:rsid w:val="00D66CBC"/>
    <w:rsid w:val="00D671CC"/>
    <w:rsid w:val="00D6723C"/>
    <w:rsid w:val="00D67E65"/>
    <w:rsid w:val="00D67F82"/>
    <w:rsid w:val="00D70260"/>
    <w:rsid w:val="00D70E37"/>
    <w:rsid w:val="00D712EB"/>
    <w:rsid w:val="00D7151A"/>
    <w:rsid w:val="00D717AD"/>
    <w:rsid w:val="00D7198D"/>
    <w:rsid w:val="00D71998"/>
    <w:rsid w:val="00D71B3C"/>
    <w:rsid w:val="00D71C47"/>
    <w:rsid w:val="00D72189"/>
    <w:rsid w:val="00D7226E"/>
    <w:rsid w:val="00D7231F"/>
    <w:rsid w:val="00D724CD"/>
    <w:rsid w:val="00D72808"/>
    <w:rsid w:val="00D72BFE"/>
    <w:rsid w:val="00D72C8E"/>
    <w:rsid w:val="00D72E1D"/>
    <w:rsid w:val="00D7302E"/>
    <w:rsid w:val="00D7303A"/>
    <w:rsid w:val="00D73423"/>
    <w:rsid w:val="00D73AED"/>
    <w:rsid w:val="00D73BD5"/>
    <w:rsid w:val="00D73F63"/>
    <w:rsid w:val="00D74152"/>
    <w:rsid w:val="00D74B41"/>
    <w:rsid w:val="00D74F1A"/>
    <w:rsid w:val="00D753A3"/>
    <w:rsid w:val="00D75881"/>
    <w:rsid w:val="00D75A7D"/>
    <w:rsid w:val="00D75E46"/>
    <w:rsid w:val="00D75FD7"/>
    <w:rsid w:val="00D766D6"/>
    <w:rsid w:val="00D76785"/>
    <w:rsid w:val="00D767B7"/>
    <w:rsid w:val="00D76893"/>
    <w:rsid w:val="00D76C58"/>
    <w:rsid w:val="00D76CCF"/>
    <w:rsid w:val="00D76E8F"/>
    <w:rsid w:val="00D76FF0"/>
    <w:rsid w:val="00D7701A"/>
    <w:rsid w:val="00D77086"/>
    <w:rsid w:val="00D77133"/>
    <w:rsid w:val="00D77494"/>
    <w:rsid w:val="00D77688"/>
    <w:rsid w:val="00D7782C"/>
    <w:rsid w:val="00D77DFC"/>
    <w:rsid w:val="00D808AF"/>
    <w:rsid w:val="00D809AE"/>
    <w:rsid w:val="00D80E65"/>
    <w:rsid w:val="00D81155"/>
    <w:rsid w:val="00D81965"/>
    <w:rsid w:val="00D81C7A"/>
    <w:rsid w:val="00D81DFF"/>
    <w:rsid w:val="00D82479"/>
    <w:rsid w:val="00D82575"/>
    <w:rsid w:val="00D8271C"/>
    <w:rsid w:val="00D827BA"/>
    <w:rsid w:val="00D82809"/>
    <w:rsid w:val="00D82816"/>
    <w:rsid w:val="00D831D7"/>
    <w:rsid w:val="00D8367D"/>
    <w:rsid w:val="00D83850"/>
    <w:rsid w:val="00D83A48"/>
    <w:rsid w:val="00D83C21"/>
    <w:rsid w:val="00D83CD4"/>
    <w:rsid w:val="00D83FCA"/>
    <w:rsid w:val="00D83FEF"/>
    <w:rsid w:val="00D843FE"/>
    <w:rsid w:val="00D846BE"/>
    <w:rsid w:val="00D84797"/>
    <w:rsid w:val="00D847AF"/>
    <w:rsid w:val="00D84D15"/>
    <w:rsid w:val="00D857DA"/>
    <w:rsid w:val="00D85B06"/>
    <w:rsid w:val="00D85F02"/>
    <w:rsid w:val="00D8618E"/>
    <w:rsid w:val="00D86315"/>
    <w:rsid w:val="00D86C99"/>
    <w:rsid w:val="00D876B9"/>
    <w:rsid w:val="00D876C6"/>
    <w:rsid w:val="00D87E47"/>
    <w:rsid w:val="00D87F35"/>
    <w:rsid w:val="00D902EA"/>
    <w:rsid w:val="00D90425"/>
    <w:rsid w:val="00D904A3"/>
    <w:rsid w:val="00D904B2"/>
    <w:rsid w:val="00D904C1"/>
    <w:rsid w:val="00D90638"/>
    <w:rsid w:val="00D90713"/>
    <w:rsid w:val="00D90755"/>
    <w:rsid w:val="00D907B4"/>
    <w:rsid w:val="00D90D54"/>
    <w:rsid w:val="00D9101E"/>
    <w:rsid w:val="00D91309"/>
    <w:rsid w:val="00D914B5"/>
    <w:rsid w:val="00D91BCF"/>
    <w:rsid w:val="00D91D54"/>
    <w:rsid w:val="00D91F46"/>
    <w:rsid w:val="00D91FC8"/>
    <w:rsid w:val="00D92112"/>
    <w:rsid w:val="00D921D8"/>
    <w:rsid w:val="00D925FD"/>
    <w:rsid w:val="00D92694"/>
    <w:rsid w:val="00D92712"/>
    <w:rsid w:val="00D92E7A"/>
    <w:rsid w:val="00D92F5E"/>
    <w:rsid w:val="00D9324F"/>
    <w:rsid w:val="00D935B8"/>
    <w:rsid w:val="00D93739"/>
    <w:rsid w:val="00D93DA9"/>
    <w:rsid w:val="00D93DEB"/>
    <w:rsid w:val="00D93E18"/>
    <w:rsid w:val="00D93F26"/>
    <w:rsid w:val="00D94160"/>
    <w:rsid w:val="00D942DC"/>
    <w:rsid w:val="00D9449A"/>
    <w:rsid w:val="00D9494C"/>
    <w:rsid w:val="00D94C35"/>
    <w:rsid w:val="00D94F7F"/>
    <w:rsid w:val="00D95BD4"/>
    <w:rsid w:val="00D95DEE"/>
    <w:rsid w:val="00D9606F"/>
    <w:rsid w:val="00D96086"/>
    <w:rsid w:val="00D964E7"/>
    <w:rsid w:val="00D96634"/>
    <w:rsid w:val="00D966E6"/>
    <w:rsid w:val="00D96A54"/>
    <w:rsid w:val="00D97025"/>
    <w:rsid w:val="00D97582"/>
    <w:rsid w:val="00D9790B"/>
    <w:rsid w:val="00D97CE0"/>
    <w:rsid w:val="00DA00E5"/>
    <w:rsid w:val="00DA034F"/>
    <w:rsid w:val="00DA052B"/>
    <w:rsid w:val="00DA0724"/>
    <w:rsid w:val="00DA07C8"/>
    <w:rsid w:val="00DA091D"/>
    <w:rsid w:val="00DA1502"/>
    <w:rsid w:val="00DA1642"/>
    <w:rsid w:val="00DA1680"/>
    <w:rsid w:val="00DA17AA"/>
    <w:rsid w:val="00DA1D79"/>
    <w:rsid w:val="00DA1E4F"/>
    <w:rsid w:val="00DA1F63"/>
    <w:rsid w:val="00DA1FD4"/>
    <w:rsid w:val="00DA2241"/>
    <w:rsid w:val="00DA273D"/>
    <w:rsid w:val="00DA2F03"/>
    <w:rsid w:val="00DA3255"/>
    <w:rsid w:val="00DA3259"/>
    <w:rsid w:val="00DA32F3"/>
    <w:rsid w:val="00DA3C8E"/>
    <w:rsid w:val="00DA3D4D"/>
    <w:rsid w:val="00DA3D59"/>
    <w:rsid w:val="00DA3F49"/>
    <w:rsid w:val="00DA43A9"/>
    <w:rsid w:val="00DA4498"/>
    <w:rsid w:val="00DA4748"/>
    <w:rsid w:val="00DA48BC"/>
    <w:rsid w:val="00DA4B5A"/>
    <w:rsid w:val="00DA4BEE"/>
    <w:rsid w:val="00DA4D4B"/>
    <w:rsid w:val="00DA503B"/>
    <w:rsid w:val="00DA593F"/>
    <w:rsid w:val="00DA5E37"/>
    <w:rsid w:val="00DA629A"/>
    <w:rsid w:val="00DA681A"/>
    <w:rsid w:val="00DA68C1"/>
    <w:rsid w:val="00DA6B11"/>
    <w:rsid w:val="00DA6C80"/>
    <w:rsid w:val="00DA6CD8"/>
    <w:rsid w:val="00DA7055"/>
    <w:rsid w:val="00DA7568"/>
    <w:rsid w:val="00DA7675"/>
    <w:rsid w:val="00DA7774"/>
    <w:rsid w:val="00DA7C08"/>
    <w:rsid w:val="00DA7D85"/>
    <w:rsid w:val="00DA7E2F"/>
    <w:rsid w:val="00DB0144"/>
    <w:rsid w:val="00DB025E"/>
    <w:rsid w:val="00DB02DE"/>
    <w:rsid w:val="00DB0311"/>
    <w:rsid w:val="00DB07D4"/>
    <w:rsid w:val="00DB1006"/>
    <w:rsid w:val="00DB12B5"/>
    <w:rsid w:val="00DB1776"/>
    <w:rsid w:val="00DB17F9"/>
    <w:rsid w:val="00DB1D8B"/>
    <w:rsid w:val="00DB1EDB"/>
    <w:rsid w:val="00DB2C0D"/>
    <w:rsid w:val="00DB2E2E"/>
    <w:rsid w:val="00DB2FDC"/>
    <w:rsid w:val="00DB307D"/>
    <w:rsid w:val="00DB3093"/>
    <w:rsid w:val="00DB3485"/>
    <w:rsid w:val="00DB3523"/>
    <w:rsid w:val="00DB357E"/>
    <w:rsid w:val="00DB38F0"/>
    <w:rsid w:val="00DB3A84"/>
    <w:rsid w:val="00DB3CBB"/>
    <w:rsid w:val="00DB3D81"/>
    <w:rsid w:val="00DB3FCC"/>
    <w:rsid w:val="00DB4A50"/>
    <w:rsid w:val="00DB4AC5"/>
    <w:rsid w:val="00DB5203"/>
    <w:rsid w:val="00DB58A6"/>
    <w:rsid w:val="00DB5BB4"/>
    <w:rsid w:val="00DB60C0"/>
    <w:rsid w:val="00DB6827"/>
    <w:rsid w:val="00DB684C"/>
    <w:rsid w:val="00DB69E8"/>
    <w:rsid w:val="00DB74FB"/>
    <w:rsid w:val="00DB75AB"/>
    <w:rsid w:val="00DB7C01"/>
    <w:rsid w:val="00DB7D1C"/>
    <w:rsid w:val="00DC0095"/>
    <w:rsid w:val="00DC0212"/>
    <w:rsid w:val="00DC027B"/>
    <w:rsid w:val="00DC0ABE"/>
    <w:rsid w:val="00DC0F06"/>
    <w:rsid w:val="00DC1350"/>
    <w:rsid w:val="00DC15DB"/>
    <w:rsid w:val="00DC16E1"/>
    <w:rsid w:val="00DC1752"/>
    <w:rsid w:val="00DC2D0E"/>
    <w:rsid w:val="00DC309B"/>
    <w:rsid w:val="00DC30B2"/>
    <w:rsid w:val="00DC33EA"/>
    <w:rsid w:val="00DC3426"/>
    <w:rsid w:val="00DC3826"/>
    <w:rsid w:val="00DC3941"/>
    <w:rsid w:val="00DC3D60"/>
    <w:rsid w:val="00DC4713"/>
    <w:rsid w:val="00DC4CAF"/>
    <w:rsid w:val="00DC5527"/>
    <w:rsid w:val="00DC55A8"/>
    <w:rsid w:val="00DC55DB"/>
    <w:rsid w:val="00DC62FF"/>
    <w:rsid w:val="00DC643B"/>
    <w:rsid w:val="00DC6A13"/>
    <w:rsid w:val="00DC6C4A"/>
    <w:rsid w:val="00DC7103"/>
    <w:rsid w:val="00DC7581"/>
    <w:rsid w:val="00DC75A8"/>
    <w:rsid w:val="00DC7609"/>
    <w:rsid w:val="00DD0199"/>
    <w:rsid w:val="00DD04EE"/>
    <w:rsid w:val="00DD095D"/>
    <w:rsid w:val="00DD096D"/>
    <w:rsid w:val="00DD0BC1"/>
    <w:rsid w:val="00DD0BF6"/>
    <w:rsid w:val="00DD0E8D"/>
    <w:rsid w:val="00DD0F1D"/>
    <w:rsid w:val="00DD0FA4"/>
    <w:rsid w:val="00DD1053"/>
    <w:rsid w:val="00DD105C"/>
    <w:rsid w:val="00DD143A"/>
    <w:rsid w:val="00DD145B"/>
    <w:rsid w:val="00DD197F"/>
    <w:rsid w:val="00DD19E7"/>
    <w:rsid w:val="00DD2CAA"/>
    <w:rsid w:val="00DD2D53"/>
    <w:rsid w:val="00DD2E12"/>
    <w:rsid w:val="00DD339D"/>
    <w:rsid w:val="00DD3A93"/>
    <w:rsid w:val="00DD3F4A"/>
    <w:rsid w:val="00DD4341"/>
    <w:rsid w:val="00DD45EB"/>
    <w:rsid w:val="00DD488C"/>
    <w:rsid w:val="00DD4BA2"/>
    <w:rsid w:val="00DD500D"/>
    <w:rsid w:val="00DD52DC"/>
    <w:rsid w:val="00DD56BC"/>
    <w:rsid w:val="00DD57C6"/>
    <w:rsid w:val="00DD5870"/>
    <w:rsid w:val="00DD5B93"/>
    <w:rsid w:val="00DD5FA8"/>
    <w:rsid w:val="00DD5FED"/>
    <w:rsid w:val="00DD6094"/>
    <w:rsid w:val="00DD61C1"/>
    <w:rsid w:val="00DD62BF"/>
    <w:rsid w:val="00DD631F"/>
    <w:rsid w:val="00DD63A1"/>
    <w:rsid w:val="00DD6485"/>
    <w:rsid w:val="00DD66AD"/>
    <w:rsid w:val="00DD69A3"/>
    <w:rsid w:val="00DD69C2"/>
    <w:rsid w:val="00DD74D2"/>
    <w:rsid w:val="00DD76F5"/>
    <w:rsid w:val="00DD7983"/>
    <w:rsid w:val="00DD79F9"/>
    <w:rsid w:val="00DD7BF9"/>
    <w:rsid w:val="00DD7CB9"/>
    <w:rsid w:val="00DE04C2"/>
    <w:rsid w:val="00DE04C9"/>
    <w:rsid w:val="00DE11A8"/>
    <w:rsid w:val="00DE1502"/>
    <w:rsid w:val="00DE1C08"/>
    <w:rsid w:val="00DE1DDA"/>
    <w:rsid w:val="00DE1F77"/>
    <w:rsid w:val="00DE20D6"/>
    <w:rsid w:val="00DE21C7"/>
    <w:rsid w:val="00DE2242"/>
    <w:rsid w:val="00DE25DD"/>
    <w:rsid w:val="00DE2640"/>
    <w:rsid w:val="00DE2974"/>
    <w:rsid w:val="00DE2A3A"/>
    <w:rsid w:val="00DE2FFE"/>
    <w:rsid w:val="00DE3007"/>
    <w:rsid w:val="00DE3895"/>
    <w:rsid w:val="00DE3982"/>
    <w:rsid w:val="00DE3D3D"/>
    <w:rsid w:val="00DE4116"/>
    <w:rsid w:val="00DE437D"/>
    <w:rsid w:val="00DE43DB"/>
    <w:rsid w:val="00DE452A"/>
    <w:rsid w:val="00DE46E4"/>
    <w:rsid w:val="00DE4B0B"/>
    <w:rsid w:val="00DE4D31"/>
    <w:rsid w:val="00DE4DCA"/>
    <w:rsid w:val="00DE51BC"/>
    <w:rsid w:val="00DE545C"/>
    <w:rsid w:val="00DE5C1A"/>
    <w:rsid w:val="00DE605D"/>
    <w:rsid w:val="00DE617D"/>
    <w:rsid w:val="00DE61CF"/>
    <w:rsid w:val="00DE61E3"/>
    <w:rsid w:val="00DE626C"/>
    <w:rsid w:val="00DE6292"/>
    <w:rsid w:val="00DE6328"/>
    <w:rsid w:val="00DE657A"/>
    <w:rsid w:val="00DE6862"/>
    <w:rsid w:val="00DE6D30"/>
    <w:rsid w:val="00DE6E8A"/>
    <w:rsid w:val="00DE728C"/>
    <w:rsid w:val="00DE72F7"/>
    <w:rsid w:val="00DE7548"/>
    <w:rsid w:val="00DE7806"/>
    <w:rsid w:val="00DE7C95"/>
    <w:rsid w:val="00DE7F0F"/>
    <w:rsid w:val="00DF07D7"/>
    <w:rsid w:val="00DF07E5"/>
    <w:rsid w:val="00DF08A3"/>
    <w:rsid w:val="00DF0CC2"/>
    <w:rsid w:val="00DF0E28"/>
    <w:rsid w:val="00DF10CB"/>
    <w:rsid w:val="00DF123D"/>
    <w:rsid w:val="00DF12A5"/>
    <w:rsid w:val="00DF1912"/>
    <w:rsid w:val="00DF19AF"/>
    <w:rsid w:val="00DF2144"/>
    <w:rsid w:val="00DF2262"/>
    <w:rsid w:val="00DF22DC"/>
    <w:rsid w:val="00DF2518"/>
    <w:rsid w:val="00DF268B"/>
    <w:rsid w:val="00DF2CE1"/>
    <w:rsid w:val="00DF2D82"/>
    <w:rsid w:val="00DF36F2"/>
    <w:rsid w:val="00DF3762"/>
    <w:rsid w:val="00DF3860"/>
    <w:rsid w:val="00DF3883"/>
    <w:rsid w:val="00DF3988"/>
    <w:rsid w:val="00DF4203"/>
    <w:rsid w:val="00DF429C"/>
    <w:rsid w:val="00DF4788"/>
    <w:rsid w:val="00DF48B4"/>
    <w:rsid w:val="00DF4B94"/>
    <w:rsid w:val="00DF4D38"/>
    <w:rsid w:val="00DF4E16"/>
    <w:rsid w:val="00DF5140"/>
    <w:rsid w:val="00DF5A7C"/>
    <w:rsid w:val="00DF5AE6"/>
    <w:rsid w:val="00DF5C1B"/>
    <w:rsid w:val="00DF5CE7"/>
    <w:rsid w:val="00DF5DE1"/>
    <w:rsid w:val="00DF5E3B"/>
    <w:rsid w:val="00DF5F88"/>
    <w:rsid w:val="00DF6027"/>
    <w:rsid w:val="00DF60D8"/>
    <w:rsid w:val="00DF6381"/>
    <w:rsid w:val="00DF657E"/>
    <w:rsid w:val="00DF674D"/>
    <w:rsid w:val="00DF6ADA"/>
    <w:rsid w:val="00DF6C49"/>
    <w:rsid w:val="00DF6E70"/>
    <w:rsid w:val="00DF6F45"/>
    <w:rsid w:val="00DF6F69"/>
    <w:rsid w:val="00DF72AB"/>
    <w:rsid w:val="00DF7560"/>
    <w:rsid w:val="00DF768E"/>
    <w:rsid w:val="00DF7953"/>
    <w:rsid w:val="00DF796A"/>
    <w:rsid w:val="00DF7CE5"/>
    <w:rsid w:val="00E00025"/>
    <w:rsid w:val="00E00081"/>
    <w:rsid w:val="00E0008E"/>
    <w:rsid w:val="00E006BA"/>
    <w:rsid w:val="00E00C6F"/>
    <w:rsid w:val="00E011B9"/>
    <w:rsid w:val="00E011F1"/>
    <w:rsid w:val="00E014B5"/>
    <w:rsid w:val="00E01F4E"/>
    <w:rsid w:val="00E0201B"/>
    <w:rsid w:val="00E026A6"/>
    <w:rsid w:val="00E026D0"/>
    <w:rsid w:val="00E02B19"/>
    <w:rsid w:val="00E02CFE"/>
    <w:rsid w:val="00E02F06"/>
    <w:rsid w:val="00E02F15"/>
    <w:rsid w:val="00E031FD"/>
    <w:rsid w:val="00E03AB7"/>
    <w:rsid w:val="00E03AF2"/>
    <w:rsid w:val="00E03D7D"/>
    <w:rsid w:val="00E04540"/>
    <w:rsid w:val="00E04AE5"/>
    <w:rsid w:val="00E04DD8"/>
    <w:rsid w:val="00E05206"/>
    <w:rsid w:val="00E05BAF"/>
    <w:rsid w:val="00E05C34"/>
    <w:rsid w:val="00E05C98"/>
    <w:rsid w:val="00E05DB5"/>
    <w:rsid w:val="00E05E88"/>
    <w:rsid w:val="00E05FBB"/>
    <w:rsid w:val="00E06800"/>
    <w:rsid w:val="00E06FC6"/>
    <w:rsid w:val="00E0709D"/>
    <w:rsid w:val="00E07236"/>
    <w:rsid w:val="00E0725B"/>
    <w:rsid w:val="00E073DD"/>
    <w:rsid w:val="00E0752F"/>
    <w:rsid w:val="00E07578"/>
    <w:rsid w:val="00E077D9"/>
    <w:rsid w:val="00E07A5E"/>
    <w:rsid w:val="00E07A74"/>
    <w:rsid w:val="00E07B78"/>
    <w:rsid w:val="00E10473"/>
    <w:rsid w:val="00E1088A"/>
    <w:rsid w:val="00E10DBA"/>
    <w:rsid w:val="00E10EF6"/>
    <w:rsid w:val="00E10F56"/>
    <w:rsid w:val="00E11B64"/>
    <w:rsid w:val="00E1244D"/>
    <w:rsid w:val="00E12889"/>
    <w:rsid w:val="00E12898"/>
    <w:rsid w:val="00E12E57"/>
    <w:rsid w:val="00E12F5F"/>
    <w:rsid w:val="00E12FE2"/>
    <w:rsid w:val="00E137FD"/>
    <w:rsid w:val="00E13F03"/>
    <w:rsid w:val="00E14282"/>
    <w:rsid w:val="00E1436F"/>
    <w:rsid w:val="00E14624"/>
    <w:rsid w:val="00E14708"/>
    <w:rsid w:val="00E147B1"/>
    <w:rsid w:val="00E1505F"/>
    <w:rsid w:val="00E154AD"/>
    <w:rsid w:val="00E15C57"/>
    <w:rsid w:val="00E15CCB"/>
    <w:rsid w:val="00E15E03"/>
    <w:rsid w:val="00E16811"/>
    <w:rsid w:val="00E1689E"/>
    <w:rsid w:val="00E16CC9"/>
    <w:rsid w:val="00E16DD1"/>
    <w:rsid w:val="00E171DA"/>
    <w:rsid w:val="00E172B9"/>
    <w:rsid w:val="00E17886"/>
    <w:rsid w:val="00E17C97"/>
    <w:rsid w:val="00E17D37"/>
    <w:rsid w:val="00E20290"/>
    <w:rsid w:val="00E2050B"/>
    <w:rsid w:val="00E20AC6"/>
    <w:rsid w:val="00E20CBC"/>
    <w:rsid w:val="00E20F54"/>
    <w:rsid w:val="00E21936"/>
    <w:rsid w:val="00E21A6B"/>
    <w:rsid w:val="00E21C96"/>
    <w:rsid w:val="00E21EE1"/>
    <w:rsid w:val="00E21FA5"/>
    <w:rsid w:val="00E22272"/>
    <w:rsid w:val="00E22337"/>
    <w:rsid w:val="00E22951"/>
    <w:rsid w:val="00E22CA1"/>
    <w:rsid w:val="00E2366B"/>
    <w:rsid w:val="00E237A0"/>
    <w:rsid w:val="00E23B93"/>
    <w:rsid w:val="00E23E23"/>
    <w:rsid w:val="00E2413C"/>
    <w:rsid w:val="00E242E2"/>
    <w:rsid w:val="00E24540"/>
    <w:rsid w:val="00E24DF7"/>
    <w:rsid w:val="00E253AE"/>
    <w:rsid w:val="00E2551A"/>
    <w:rsid w:val="00E255C0"/>
    <w:rsid w:val="00E259B8"/>
    <w:rsid w:val="00E259C0"/>
    <w:rsid w:val="00E25C5B"/>
    <w:rsid w:val="00E25E42"/>
    <w:rsid w:val="00E2616D"/>
    <w:rsid w:val="00E2624F"/>
    <w:rsid w:val="00E26504"/>
    <w:rsid w:val="00E26953"/>
    <w:rsid w:val="00E26D44"/>
    <w:rsid w:val="00E26D59"/>
    <w:rsid w:val="00E26FCD"/>
    <w:rsid w:val="00E27649"/>
    <w:rsid w:val="00E30033"/>
    <w:rsid w:val="00E30098"/>
    <w:rsid w:val="00E304A8"/>
    <w:rsid w:val="00E309C9"/>
    <w:rsid w:val="00E30B84"/>
    <w:rsid w:val="00E30CAA"/>
    <w:rsid w:val="00E31244"/>
    <w:rsid w:val="00E31397"/>
    <w:rsid w:val="00E31476"/>
    <w:rsid w:val="00E31483"/>
    <w:rsid w:val="00E31815"/>
    <w:rsid w:val="00E31BF5"/>
    <w:rsid w:val="00E31C3D"/>
    <w:rsid w:val="00E31DFF"/>
    <w:rsid w:val="00E32225"/>
    <w:rsid w:val="00E32799"/>
    <w:rsid w:val="00E32873"/>
    <w:rsid w:val="00E32958"/>
    <w:rsid w:val="00E32A43"/>
    <w:rsid w:val="00E32D24"/>
    <w:rsid w:val="00E32F75"/>
    <w:rsid w:val="00E33571"/>
    <w:rsid w:val="00E3358F"/>
    <w:rsid w:val="00E33A35"/>
    <w:rsid w:val="00E33B76"/>
    <w:rsid w:val="00E33C38"/>
    <w:rsid w:val="00E33E60"/>
    <w:rsid w:val="00E33F19"/>
    <w:rsid w:val="00E34037"/>
    <w:rsid w:val="00E34165"/>
    <w:rsid w:val="00E34795"/>
    <w:rsid w:val="00E34A23"/>
    <w:rsid w:val="00E34AC3"/>
    <w:rsid w:val="00E34DCC"/>
    <w:rsid w:val="00E350FD"/>
    <w:rsid w:val="00E35B03"/>
    <w:rsid w:val="00E35D04"/>
    <w:rsid w:val="00E35D59"/>
    <w:rsid w:val="00E35DE8"/>
    <w:rsid w:val="00E36052"/>
    <w:rsid w:val="00E364E5"/>
    <w:rsid w:val="00E367F1"/>
    <w:rsid w:val="00E36A7F"/>
    <w:rsid w:val="00E36F4F"/>
    <w:rsid w:val="00E372B2"/>
    <w:rsid w:val="00E37385"/>
    <w:rsid w:val="00E3763A"/>
    <w:rsid w:val="00E378D0"/>
    <w:rsid w:val="00E37EFF"/>
    <w:rsid w:val="00E4005B"/>
    <w:rsid w:val="00E4049C"/>
    <w:rsid w:val="00E405B7"/>
    <w:rsid w:val="00E4091D"/>
    <w:rsid w:val="00E40ACF"/>
    <w:rsid w:val="00E40CA7"/>
    <w:rsid w:val="00E411DF"/>
    <w:rsid w:val="00E4149F"/>
    <w:rsid w:val="00E41E6B"/>
    <w:rsid w:val="00E41EFF"/>
    <w:rsid w:val="00E4263C"/>
    <w:rsid w:val="00E427D4"/>
    <w:rsid w:val="00E427E8"/>
    <w:rsid w:val="00E431BF"/>
    <w:rsid w:val="00E4328B"/>
    <w:rsid w:val="00E43305"/>
    <w:rsid w:val="00E43406"/>
    <w:rsid w:val="00E43A66"/>
    <w:rsid w:val="00E43DA6"/>
    <w:rsid w:val="00E43F59"/>
    <w:rsid w:val="00E43FF4"/>
    <w:rsid w:val="00E44051"/>
    <w:rsid w:val="00E44096"/>
    <w:rsid w:val="00E44384"/>
    <w:rsid w:val="00E44881"/>
    <w:rsid w:val="00E448E9"/>
    <w:rsid w:val="00E44C0F"/>
    <w:rsid w:val="00E44E5F"/>
    <w:rsid w:val="00E450B6"/>
    <w:rsid w:val="00E45AF0"/>
    <w:rsid w:val="00E46415"/>
    <w:rsid w:val="00E464CB"/>
    <w:rsid w:val="00E46538"/>
    <w:rsid w:val="00E46691"/>
    <w:rsid w:val="00E46703"/>
    <w:rsid w:val="00E46848"/>
    <w:rsid w:val="00E46B47"/>
    <w:rsid w:val="00E46D53"/>
    <w:rsid w:val="00E46DD2"/>
    <w:rsid w:val="00E4700B"/>
    <w:rsid w:val="00E47432"/>
    <w:rsid w:val="00E4769C"/>
    <w:rsid w:val="00E47AAC"/>
    <w:rsid w:val="00E47BF6"/>
    <w:rsid w:val="00E47C2B"/>
    <w:rsid w:val="00E5001A"/>
    <w:rsid w:val="00E501E8"/>
    <w:rsid w:val="00E50429"/>
    <w:rsid w:val="00E5046C"/>
    <w:rsid w:val="00E50898"/>
    <w:rsid w:val="00E50AB7"/>
    <w:rsid w:val="00E50C45"/>
    <w:rsid w:val="00E50C50"/>
    <w:rsid w:val="00E50DA7"/>
    <w:rsid w:val="00E51027"/>
    <w:rsid w:val="00E513D3"/>
    <w:rsid w:val="00E51424"/>
    <w:rsid w:val="00E51968"/>
    <w:rsid w:val="00E51C95"/>
    <w:rsid w:val="00E51CB9"/>
    <w:rsid w:val="00E51F2E"/>
    <w:rsid w:val="00E523F8"/>
    <w:rsid w:val="00E530F9"/>
    <w:rsid w:val="00E53647"/>
    <w:rsid w:val="00E5368B"/>
    <w:rsid w:val="00E53763"/>
    <w:rsid w:val="00E5449F"/>
    <w:rsid w:val="00E548CD"/>
    <w:rsid w:val="00E549F0"/>
    <w:rsid w:val="00E54C8B"/>
    <w:rsid w:val="00E54D33"/>
    <w:rsid w:val="00E54D8D"/>
    <w:rsid w:val="00E54EC8"/>
    <w:rsid w:val="00E55729"/>
    <w:rsid w:val="00E557BC"/>
    <w:rsid w:val="00E55B81"/>
    <w:rsid w:val="00E55E21"/>
    <w:rsid w:val="00E55F18"/>
    <w:rsid w:val="00E56049"/>
    <w:rsid w:val="00E56769"/>
    <w:rsid w:val="00E56942"/>
    <w:rsid w:val="00E56EE8"/>
    <w:rsid w:val="00E57126"/>
    <w:rsid w:val="00E573E9"/>
    <w:rsid w:val="00E5764D"/>
    <w:rsid w:val="00E57A88"/>
    <w:rsid w:val="00E57CC0"/>
    <w:rsid w:val="00E57E71"/>
    <w:rsid w:val="00E6003D"/>
    <w:rsid w:val="00E6007B"/>
    <w:rsid w:val="00E61389"/>
    <w:rsid w:val="00E61621"/>
    <w:rsid w:val="00E6194C"/>
    <w:rsid w:val="00E61CDC"/>
    <w:rsid w:val="00E61DE0"/>
    <w:rsid w:val="00E61E59"/>
    <w:rsid w:val="00E61EDC"/>
    <w:rsid w:val="00E62496"/>
    <w:rsid w:val="00E624F3"/>
    <w:rsid w:val="00E6255E"/>
    <w:rsid w:val="00E62604"/>
    <w:rsid w:val="00E62AF9"/>
    <w:rsid w:val="00E62EBD"/>
    <w:rsid w:val="00E635E1"/>
    <w:rsid w:val="00E63745"/>
    <w:rsid w:val="00E6382A"/>
    <w:rsid w:val="00E63872"/>
    <w:rsid w:val="00E63D92"/>
    <w:rsid w:val="00E63E11"/>
    <w:rsid w:val="00E63EAD"/>
    <w:rsid w:val="00E64302"/>
    <w:rsid w:val="00E648C1"/>
    <w:rsid w:val="00E648E1"/>
    <w:rsid w:val="00E64CA8"/>
    <w:rsid w:val="00E64F40"/>
    <w:rsid w:val="00E65074"/>
    <w:rsid w:val="00E6535B"/>
    <w:rsid w:val="00E65384"/>
    <w:rsid w:val="00E654E6"/>
    <w:rsid w:val="00E65567"/>
    <w:rsid w:val="00E6579C"/>
    <w:rsid w:val="00E65C6C"/>
    <w:rsid w:val="00E65E64"/>
    <w:rsid w:val="00E65F8D"/>
    <w:rsid w:val="00E66195"/>
    <w:rsid w:val="00E6634A"/>
    <w:rsid w:val="00E6691D"/>
    <w:rsid w:val="00E66A62"/>
    <w:rsid w:val="00E66EB6"/>
    <w:rsid w:val="00E673B9"/>
    <w:rsid w:val="00E6757F"/>
    <w:rsid w:val="00E67643"/>
    <w:rsid w:val="00E67754"/>
    <w:rsid w:val="00E67CEF"/>
    <w:rsid w:val="00E67E44"/>
    <w:rsid w:val="00E7038F"/>
    <w:rsid w:val="00E70CC7"/>
    <w:rsid w:val="00E71142"/>
    <w:rsid w:val="00E712FC"/>
    <w:rsid w:val="00E71867"/>
    <w:rsid w:val="00E718F0"/>
    <w:rsid w:val="00E7197D"/>
    <w:rsid w:val="00E71DBA"/>
    <w:rsid w:val="00E72D74"/>
    <w:rsid w:val="00E72EC5"/>
    <w:rsid w:val="00E73113"/>
    <w:rsid w:val="00E73134"/>
    <w:rsid w:val="00E73302"/>
    <w:rsid w:val="00E73494"/>
    <w:rsid w:val="00E734BB"/>
    <w:rsid w:val="00E7357D"/>
    <w:rsid w:val="00E735F8"/>
    <w:rsid w:val="00E7380D"/>
    <w:rsid w:val="00E7396F"/>
    <w:rsid w:val="00E739BC"/>
    <w:rsid w:val="00E73E41"/>
    <w:rsid w:val="00E7406E"/>
    <w:rsid w:val="00E74097"/>
    <w:rsid w:val="00E74112"/>
    <w:rsid w:val="00E74120"/>
    <w:rsid w:val="00E7417F"/>
    <w:rsid w:val="00E74691"/>
    <w:rsid w:val="00E74912"/>
    <w:rsid w:val="00E74B3C"/>
    <w:rsid w:val="00E74BA2"/>
    <w:rsid w:val="00E74C20"/>
    <w:rsid w:val="00E74DE0"/>
    <w:rsid w:val="00E74FF0"/>
    <w:rsid w:val="00E75055"/>
    <w:rsid w:val="00E7574A"/>
    <w:rsid w:val="00E75A5B"/>
    <w:rsid w:val="00E75B43"/>
    <w:rsid w:val="00E75C41"/>
    <w:rsid w:val="00E75DA8"/>
    <w:rsid w:val="00E7639B"/>
    <w:rsid w:val="00E763FF"/>
    <w:rsid w:val="00E766FA"/>
    <w:rsid w:val="00E76808"/>
    <w:rsid w:val="00E77380"/>
    <w:rsid w:val="00E777C1"/>
    <w:rsid w:val="00E80160"/>
    <w:rsid w:val="00E80299"/>
    <w:rsid w:val="00E80B36"/>
    <w:rsid w:val="00E80B91"/>
    <w:rsid w:val="00E81236"/>
    <w:rsid w:val="00E8168B"/>
    <w:rsid w:val="00E8179D"/>
    <w:rsid w:val="00E81845"/>
    <w:rsid w:val="00E81940"/>
    <w:rsid w:val="00E81B44"/>
    <w:rsid w:val="00E81C2F"/>
    <w:rsid w:val="00E824D3"/>
    <w:rsid w:val="00E82851"/>
    <w:rsid w:val="00E82AC6"/>
    <w:rsid w:val="00E8301C"/>
    <w:rsid w:val="00E8337E"/>
    <w:rsid w:val="00E83540"/>
    <w:rsid w:val="00E837B5"/>
    <w:rsid w:val="00E83D3B"/>
    <w:rsid w:val="00E83E5E"/>
    <w:rsid w:val="00E83F80"/>
    <w:rsid w:val="00E840C3"/>
    <w:rsid w:val="00E8425A"/>
    <w:rsid w:val="00E84293"/>
    <w:rsid w:val="00E842B3"/>
    <w:rsid w:val="00E848E3"/>
    <w:rsid w:val="00E848F9"/>
    <w:rsid w:val="00E8503B"/>
    <w:rsid w:val="00E85CB1"/>
    <w:rsid w:val="00E867C9"/>
    <w:rsid w:val="00E867D5"/>
    <w:rsid w:val="00E86BFF"/>
    <w:rsid w:val="00E87168"/>
    <w:rsid w:val="00E872A3"/>
    <w:rsid w:val="00E872DB"/>
    <w:rsid w:val="00E873FC"/>
    <w:rsid w:val="00E87CE2"/>
    <w:rsid w:val="00E87EB8"/>
    <w:rsid w:val="00E9044C"/>
    <w:rsid w:val="00E90623"/>
    <w:rsid w:val="00E90710"/>
    <w:rsid w:val="00E90995"/>
    <w:rsid w:val="00E90AB7"/>
    <w:rsid w:val="00E90C61"/>
    <w:rsid w:val="00E91439"/>
    <w:rsid w:val="00E91699"/>
    <w:rsid w:val="00E9191A"/>
    <w:rsid w:val="00E91B4C"/>
    <w:rsid w:val="00E91C37"/>
    <w:rsid w:val="00E91D57"/>
    <w:rsid w:val="00E91D63"/>
    <w:rsid w:val="00E91EE1"/>
    <w:rsid w:val="00E91EED"/>
    <w:rsid w:val="00E92054"/>
    <w:rsid w:val="00E9208E"/>
    <w:rsid w:val="00E923A8"/>
    <w:rsid w:val="00E92890"/>
    <w:rsid w:val="00E929A9"/>
    <w:rsid w:val="00E92CE3"/>
    <w:rsid w:val="00E934FC"/>
    <w:rsid w:val="00E936FE"/>
    <w:rsid w:val="00E93B0C"/>
    <w:rsid w:val="00E93E75"/>
    <w:rsid w:val="00E94190"/>
    <w:rsid w:val="00E943D8"/>
    <w:rsid w:val="00E94677"/>
    <w:rsid w:val="00E948C3"/>
    <w:rsid w:val="00E94A0C"/>
    <w:rsid w:val="00E954F1"/>
    <w:rsid w:val="00E95A71"/>
    <w:rsid w:val="00E95AB9"/>
    <w:rsid w:val="00E95C4B"/>
    <w:rsid w:val="00E9610B"/>
    <w:rsid w:val="00E963B3"/>
    <w:rsid w:val="00E965ED"/>
    <w:rsid w:val="00E96A89"/>
    <w:rsid w:val="00E96BBB"/>
    <w:rsid w:val="00E9721A"/>
    <w:rsid w:val="00E973E3"/>
    <w:rsid w:val="00E97800"/>
    <w:rsid w:val="00E97A69"/>
    <w:rsid w:val="00E97F2C"/>
    <w:rsid w:val="00EA0291"/>
    <w:rsid w:val="00EA09B0"/>
    <w:rsid w:val="00EA0A13"/>
    <w:rsid w:val="00EA0BA4"/>
    <w:rsid w:val="00EA0D74"/>
    <w:rsid w:val="00EA0E21"/>
    <w:rsid w:val="00EA1352"/>
    <w:rsid w:val="00EA185E"/>
    <w:rsid w:val="00EA1A24"/>
    <w:rsid w:val="00EA28D1"/>
    <w:rsid w:val="00EA294E"/>
    <w:rsid w:val="00EA2B1B"/>
    <w:rsid w:val="00EA358D"/>
    <w:rsid w:val="00EA38FB"/>
    <w:rsid w:val="00EA39A7"/>
    <w:rsid w:val="00EA3B8E"/>
    <w:rsid w:val="00EA3BCE"/>
    <w:rsid w:val="00EA3CC5"/>
    <w:rsid w:val="00EA4142"/>
    <w:rsid w:val="00EA44C0"/>
    <w:rsid w:val="00EA459C"/>
    <w:rsid w:val="00EA492B"/>
    <w:rsid w:val="00EA4B99"/>
    <w:rsid w:val="00EA4BC0"/>
    <w:rsid w:val="00EA4E1A"/>
    <w:rsid w:val="00EA4E71"/>
    <w:rsid w:val="00EA4EA8"/>
    <w:rsid w:val="00EA4F19"/>
    <w:rsid w:val="00EA5323"/>
    <w:rsid w:val="00EA53F1"/>
    <w:rsid w:val="00EA60AC"/>
    <w:rsid w:val="00EA629E"/>
    <w:rsid w:val="00EA688B"/>
    <w:rsid w:val="00EA6D35"/>
    <w:rsid w:val="00EA6D52"/>
    <w:rsid w:val="00EA6DBD"/>
    <w:rsid w:val="00EA7124"/>
    <w:rsid w:val="00EA7460"/>
    <w:rsid w:val="00EA7884"/>
    <w:rsid w:val="00EA79B1"/>
    <w:rsid w:val="00EA79C6"/>
    <w:rsid w:val="00EA7AB2"/>
    <w:rsid w:val="00EA7AFD"/>
    <w:rsid w:val="00EA7C4C"/>
    <w:rsid w:val="00EA7D3C"/>
    <w:rsid w:val="00EA7DFD"/>
    <w:rsid w:val="00EB0440"/>
    <w:rsid w:val="00EB073B"/>
    <w:rsid w:val="00EB0D8C"/>
    <w:rsid w:val="00EB1B1A"/>
    <w:rsid w:val="00EB1BFA"/>
    <w:rsid w:val="00EB1C02"/>
    <w:rsid w:val="00EB1C0F"/>
    <w:rsid w:val="00EB2110"/>
    <w:rsid w:val="00EB26FF"/>
    <w:rsid w:val="00EB2894"/>
    <w:rsid w:val="00EB2B84"/>
    <w:rsid w:val="00EB354F"/>
    <w:rsid w:val="00EB3728"/>
    <w:rsid w:val="00EB3869"/>
    <w:rsid w:val="00EB39E1"/>
    <w:rsid w:val="00EB3BC9"/>
    <w:rsid w:val="00EB3C47"/>
    <w:rsid w:val="00EB3C8F"/>
    <w:rsid w:val="00EB4062"/>
    <w:rsid w:val="00EB4855"/>
    <w:rsid w:val="00EB4866"/>
    <w:rsid w:val="00EB4B93"/>
    <w:rsid w:val="00EB4BD7"/>
    <w:rsid w:val="00EB4E92"/>
    <w:rsid w:val="00EB4F4E"/>
    <w:rsid w:val="00EB5115"/>
    <w:rsid w:val="00EB53A0"/>
    <w:rsid w:val="00EB54F0"/>
    <w:rsid w:val="00EB5B88"/>
    <w:rsid w:val="00EB5C4C"/>
    <w:rsid w:val="00EB5FD9"/>
    <w:rsid w:val="00EB62A5"/>
    <w:rsid w:val="00EB62AC"/>
    <w:rsid w:val="00EB67D2"/>
    <w:rsid w:val="00EB69DB"/>
    <w:rsid w:val="00EB69E3"/>
    <w:rsid w:val="00EB6DCA"/>
    <w:rsid w:val="00EB75B3"/>
    <w:rsid w:val="00EB7660"/>
    <w:rsid w:val="00EB78FD"/>
    <w:rsid w:val="00EB7CFE"/>
    <w:rsid w:val="00EB7E80"/>
    <w:rsid w:val="00EB7ECE"/>
    <w:rsid w:val="00EB7FC1"/>
    <w:rsid w:val="00EC0732"/>
    <w:rsid w:val="00EC0DA9"/>
    <w:rsid w:val="00EC0F7C"/>
    <w:rsid w:val="00EC11FD"/>
    <w:rsid w:val="00EC18FB"/>
    <w:rsid w:val="00EC19FD"/>
    <w:rsid w:val="00EC1E00"/>
    <w:rsid w:val="00EC23EB"/>
    <w:rsid w:val="00EC266F"/>
    <w:rsid w:val="00EC26E7"/>
    <w:rsid w:val="00EC273C"/>
    <w:rsid w:val="00EC2798"/>
    <w:rsid w:val="00EC2874"/>
    <w:rsid w:val="00EC29D4"/>
    <w:rsid w:val="00EC32A2"/>
    <w:rsid w:val="00EC3B77"/>
    <w:rsid w:val="00EC4013"/>
    <w:rsid w:val="00EC4480"/>
    <w:rsid w:val="00EC44FF"/>
    <w:rsid w:val="00EC4E2C"/>
    <w:rsid w:val="00EC4F47"/>
    <w:rsid w:val="00EC53F7"/>
    <w:rsid w:val="00EC588D"/>
    <w:rsid w:val="00EC58EA"/>
    <w:rsid w:val="00EC59CF"/>
    <w:rsid w:val="00EC5BC1"/>
    <w:rsid w:val="00EC5D63"/>
    <w:rsid w:val="00EC6222"/>
    <w:rsid w:val="00EC63B7"/>
    <w:rsid w:val="00EC652F"/>
    <w:rsid w:val="00EC6CDE"/>
    <w:rsid w:val="00EC6E36"/>
    <w:rsid w:val="00EC6E9D"/>
    <w:rsid w:val="00EC73A4"/>
    <w:rsid w:val="00EC7448"/>
    <w:rsid w:val="00EC77D9"/>
    <w:rsid w:val="00EC7A0A"/>
    <w:rsid w:val="00EC7D6D"/>
    <w:rsid w:val="00ED019E"/>
    <w:rsid w:val="00ED01D7"/>
    <w:rsid w:val="00ED01E7"/>
    <w:rsid w:val="00ED0599"/>
    <w:rsid w:val="00ED0D65"/>
    <w:rsid w:val="00ED0F31"/>
    <w:rsid w:val="00ED14F6"/>
    <w:rsid w:val="00ED1721"/>
    <w:rsid w:val="00ED1A5B"/>
    <w:rsid w:val="00ED1E57"/>
    <w:rsid w:val="00ED24F2"/>
    <w:rsid w:val="00ED2B71"/>
    <w:rsid w:val="00ED2F6D"/>
    <w:rsid w:val="00ED30AE"/>
    <w:rsid w:val="00ED31DC"/>
    <w:rsid w:val="00ED321E"/>
    <w:rsid w:val="00ED356D"/>
    <w:rsid w:val="00ED3B01"/>
    <w:rsid w:val="00ED3C64"/>
    <w:rsid w:val="00ED3E62"/>
    <w:rsid w:val="00ED40DC"/>
    <w:rsid w:val="00ED4636"/>
    <w:rsid w:val="00ED48D5"/>
    <w:rsid w:val="00ED4B59"/>
    <w:rsid w:val="00ED4D5C"/>
    <w:rsid w:val="00ED56B9"/>
    <w:rsid w:val="00ED5901"/>
    <w:rsid w:val="00ED59E9"/>
    <w:rsid w:val="00ED5CA6"/>
    <w:rsid w:val="00ED6182"/>
    <w:rsid w:val="00ED6D1A"/>
    <w:rsid w:val="00ED76AB"/>
    <w:rsid w:val="00ED7CB5"/>
    <w:rsid w:val="00ED7DAD"/>
    <w:rsid w:val="00EE011E"/>
    <w:rsid w:val="00EE0159"/>
    <w:rsid w:val="00EE018B"/>
    <w:rsid w:val="00EE0C21"/>
    <w:rsid w:val="00EE124F"/>
    <w:rsid w:val="00EE12DE"/>
    <w:rsid w:val="00EE1342"/>
    <w:rsid w:val="00EE14F7"/>
    <w:rsid w:val="00EE15FB"/>
    <w:rsid w:val="00EE1740"/>
    <w:rsid w:val="00EE1877"/>
    <w:rsid w:val="00EE19B5"/>
    <w:rsid w:val="00EE1FF3"/>
    <w:rsid w:val="00EE215D"/>
    <w:rsid w:val="00EE229B"/>
    <w:rsid w:val="00EE2AB7"/>
    <w:rsid w:val="00EE2DFE"/>
    <w:rsid w:val="00EE2E61"/>
    <w:rsid w:val="00EE2F8A"/>
    <w:rsid w:val="00EE31F2"/>
    <w:rsid w:val="00EE3940"/>
    <w:rsid w:val="00EE3B0E"/>
    <w:rsid w:val="00EE3CCE"/>
    <w:rsid w:val="00EE3DA7"/>
    <w:rsid w:val="00EE4278"/>
    <w:rsid w:val="00EE481F"/>
    <w:rsid w:val="00EE489A"/>
    <w:rsid w:val="00EE504B"/>
    <w:rsid w:val="00EE50B9"/>
    <w:rsid w:val="00EE5416"/>
    <w:rsid w:val="00EE547A"/>
    <w:rsid w:val="00EE564D"/>
    <w:rsid w:val="00EE5E00"/>
    <w:rsid w:val="00EE61A0"/>
    <w:rsid w:val="00EE6906"/>
    <w:rsid w:val="00EE6B04"/>
    <w:rsid w:val="00EE7854"/>
    <w:rsid w:val="00EE78DB"/>
    <w:rsid w:val="00EE7E35"/>
    <w:rsid w:val="00EF0166"/>
    <w:rsid w:val="00EF02A4"/>
    <w:rsid w:val="00EF0562"/>
    <w:rsid w:val="00EF05A9"/>
    <w:rsid w:val="00EF0730"/>
    <w:rsid w:val="00EF0BD3"/>
    <w:rsid w:val="00EF0BEF"/>
    <w:rsid w:val="00EF0D18"/>
    <w:rsid w:val="00EF1353"/>
    <w:rsid w:val="00EF142C"/>
    <w:rsid w:val="00EF146D"/>
    <w:rsid w:val="00EF1591"/>
    <w:rsid w:val="00EF1666"/>
    <w:rsid w:val="00EF1B2E"/>
    <w:rsid w:val="00EF1F11"/>
    <w:rsid w:val="00EF2022"/>
    <w:rsid w:val="00EF21F8"/>
    <w:rsid w:val="00EF2324"/>
    <w:rsid w:val="00EF27C0"/>
    <w:rsid w:val="00EF2E1E"/>
    <w:rsid w:val="00EF2F47"/>
    <w:rsid w:val="00EF3088"/>
    <w:rsid w:val="00EF334F"/>
    <w:rsid w:val="00EF3637"/>
    <w:rsid w:val="00EF39F4"/>
    <w:rsid w:val="00EF3F5F"/>
    <w:rsid w:val="00EF4363"/>
    <w:rsid w:val="00EF4469"/>
    <w:rsid w:val="00EF4767"/>
    <w:rsid w:val="00EF4DD3"/>
    <w:rsid w:val="00EF4EF7"/>
    <w:rsid w:val="00EF51A7"/>
    <w:rsid w:val="00EF52C1"/>
    <w:rsid w:val="00EF545A"/>
    <w:rsid w:val="00EF55E8"/>
    <w:rsid w:val="00EF56B7"/>
    <w:rsid w:val="00EF5C03"/>
    <w:rsid w:val="00EF653F"/>
    <w:rsid w:val="00EF6705"/>
    <w:rsid w:val="00EF6952"/>
    <w:rsid w:val="00EF6FD7"/>
    <w:rsid w:val="00EF70A5"/>
    <w:rsid w:val="00EF728B"/>
    <w:rsid w:val="00EF73DA"/>
    <w:rsid w:val="00EF7573"/>
    <w:rsid w:val="00EF77F9"/>
    <w:rsid w:val="00EF7A43"/>
    <w:rsid w:val="00F000DA"/>
    <w:rsid w:val="00F0013F"/>
    <w:rsid w:val="00F006D5"/>
    <w:rsid w:val="00F00C54"/>
    <w:rsid w:val="00F00D85"/>
    <w:rsid w:val="00F0102B"/>
    <w:rsid w:val="00F0112F"/>
    <w:rsid w:val="00F01489"/>
    <w:rsid w:val="00F01D09"/>
    <w:rsid w:val="00F02191"/>
    <w:rsid w:val="00F0248D"/>
    <w:rsid w:val="00F0251A"/>
    <w:rsid w:val="00F025A7"/>
    <w:rsid w:val="00F0265D"/>
    <w:rsid w:val="00F02999"/>
    <w:rsid w:val="00F02AB8"/>
    <w:rsid w:val="00F02BDF"/>
    <w:rsid w:val="00F02EF9"/>
    <w:rsid w:val="00F03115"/>
    <w:rsid w:val="00F034E6"/>
    <w:rsid w:val="00F03944"/>
    <w:rsid w:val="00F03BE0"/>
    <w:rsid w:val="00F03E67"/>
    <w:rsid w:val="00F04221"/>
    <w:rsid w:val="00F046F6"/>
    <w:rsid w:val="00F04725"/>
    <w:rsid w:val="00F049CD"/>
    <w:rsid w:val="00F049FD"/>
    <w:rsid w:val="00F04FE3"/>
    <w:rsid w:val="00F0502B"/>
    <w:rsid w:val="00F051C4"/>
    <w:rsid w:val="00F055CC"/>
    <w:rsid w:val="00F058F7"/>
    <w:rsid w:val="00F05A04"/>
    <w:rsid w:val="00F05C8D"/>
    <w:rsid w:val="00F05D09"/>
    <w:rsid w:val="00F05DA9"/>
    <w:rsid w:val="00F05DCF"/>
    <w:rsid w:val="00F05F38"/>
    <w:rsid w:val="00F05FDE"/>
    <w:rsid w:val="00F06232"/>
    <w:rsid w:val="00F066B6"/>
    <w:rsid w:val="00F067D7"/>
    <w:rsid w:val="00F06E70"/>
    <w:rsid w:val="00F06E9C"/>
    <w:rsid w:val="00F06F49"/>
    <w:rsid w:val="00F07043"/>
    <w:rsid w:val="00F07462"/>
    <w:rsid w:val="00F079CC"/>
    <w:rsid w:val="00F07CFF"/>
    <w:rsid w:val="00F07E2F"/>
    <w:rsid w:val="00F1009D"/>
    <w:rsid w:val="00F10201"/>
    <w:rsid w:val="00F102EC"/>
    <w:rsid w:val="00F105B5"/>
    <w:rsid w:val="00F10AC3"/>
    <w:rsid w:val="00F10CE9"/>
    <w:rsid w:val="00F10D00"/>
    <w:rsid w:val="00F10E73"/>
    <w:rsid w:val="00F11144"/>
    <w:rsid w:val="00F116DA"/>
    <w:rsid w:val="00F11CA3"/>
    <w:rsid w:val="00F123E5"/>
    <w:rsid w:val="00F129C2"/>
    <w:rsid w:val="00F12B79"/>
    <w:rsid w:val="00F12CA1"/>
    <w:rsid w:val="00F12E7A"/>
    <w:rsid w:val="00F13025"/>
    <w:rsid w:val="00F1372C"/>
    <w:rsid w:val="00F138E6"/>
    <w:rsid w:val="00F1398D"/>
    <w:rsid w:val="00F13A20"/>
    <w:rsid w:val="00F13E66"/>
    <w:rsid w:val="00F1408E"/>
    <w:rsid w:val="00F143EF"/>
    <w:rsid w:val="00F14509"/>
    <w:rsid w:val="00F145EF"/>
    <w:rsid w:val="00F148B7"/>
    <w:rsid w:val="00F14C20"/>
    <w:rsid w:val="00F152A3"/>
    <w:rsid w:val="00F158C9"/>
    <w:rsid w:val="00F15EF0"/>
    <w:rsid w:val="00F15FA1"/>
    <w:rsid w:val="00F1610F"/>
    <w:rsid w:val="00F16219"/>
    <w:rsid w:val="00F16334"/>
    <w:rsid w:val="00F16854"/>
    <w:rsid w:val="00F170C2"/>
    <w:rsid w:val="00F17236"/>
    <w:rsid w:val="00F1724C"/>
    <w:rsid w:val="00F1727B"/>
    <w:rsid w:val="00F1775E"/>
    <w:rsid w:val="00F177B3"/>
    <w:rsid w:val="00F1786E"/>
    <w:rsid w:val="00F17992"/>
    <w:rsid w:val="00F17DBE"/>
    <w:rsid w:val="00F17F63"/>
    <w:rsid w:val="00F20385"/>
    <w:rsid w:val="00F20C7B"/>
    <w:rsid w:val="00F20F23"/>
    <w:rsid w:val="00F20FE7"/>
    <w:rsid w:val="00F21043"/>
    <w:rsid w:val="00F213A1"/>
    <w:rsid w:val="00F2184F"/>
    <w:rsid w:val="00F21F81"/>
    <w:rsid w:val="00F2244B"/>
    <w:rsid w:val="00F22454"/>
    <w:rsid w:val="00F22551"/>
    <w:rsid w:val="00F22A50"/>
    <w:rsid w:val="00F22B9B"/>
    <w:rsid w:val="00F22C00"/>
    <w:rsid w:val="00F22F77"/>
    <w:rsid w:val="00F2324F"/>
    <w:rsid w:val="00F235FD"/>
    <w:rsid w:val="00F236BB"/>
    <w:rsid w:val="00F236F0"/>
    <w:rsid w:val="00F23778"/>
    <w:rsid w:val="00F239C2"/>
    <w:rsid w:val="00F23C48"/>
    <w:rsid w:val="00F24338"/>
    <w:rsid w:val="00F248E2"/>
    <w:rsid w:val="00F24AFB"/>
    <w:rsid w:val="00F24CBF"/>
    <w:rsid w:val="00F25B56"/>
    <w:rsid w:val="00F25C5B"/>
    <w:rsid w:val="00F25EA9"/>
    <w:rsid w:val="00F25EEC"/>
    <w:rsid w:val="00F25FA9"/>
    <w:rsid w:val="00F26237"/>
    <w:rsid w:val="00F264FE"/>
    <w:rsid w:val="00F269ED"/>
    <w:rsid w:val="00F26CBE"/>
    <w:rsid w:val="00F26DB9"/>
    <w:rsid w:val="00F27068"/>
    <w:rsid w:val="00F273A4"/>
    <w:rsid w:val="00F27512"/>
    <w:rsid w:val="00F27800"/>
    <w:rsid w:val="00F27AD2"/>
    <w:rsid w:val="00F27AD3"/>
    <w:rsid w:val="00F27CFB"/>
    <w:rsid w:val="00F305A2"/>
    <w:rsid w:val="00F306F1"/>
    <w:rsid w:val="00F3087B"/>
    <w:rsid w:val="00F30926"/>
    <w:rsid w:val="00F30A24"/>
    <w:rsid w:val="00F30AA6"/>
    <w:rsid w:val="00F30C4A"/>
    <w:rsid w:val="00F315C4"/>
    <w:rsid w:val="00F32058"/>
    <w:rsid w:val="00F320FF"/>
    <w:rsid w:val="00F32170"/>
    <w:rsid w:val="00F32245"/>
    <w:rsid w:val="00F3236D"/>
    <w:rsid w:val="00F325B0"/>
    <w:rsid w:val="00F32635"/>
    <w:rsid w:val="00F329C1"/>
    <w:rsid w:val="00F32A4E"/>
    <w:rsid w:val="00F32F8F"/>
    <w:rsid w:val="00F3316A"/>
    <w:rsid w:val="00F331F5"/>
    <w:rsid w:val="00F33239"/>
    <w:rsid w:val="00F3374E"/>
    <w:rsid w:val="00F33E83"/>
    <w:rsid w:val="00F34391"/>
    <w:rsid w:val="00F345C8"/>
    <w:rsid w:val="00F34848"/>
    <w:rsid w:val="00F349E8"/>
    <w:rsid w:val="00F34A1C"/>
    <w:rsid w:val="00F34C32"/>
    <w:rsid w:val="00F34EAA"/>
    <w:rsid w:val="00F34FB8"/>
    <w:rsid w:val="00F350D0"/>
    <w:rsid w:val="00F352EF"/>
    <w:rsid w:val="00F3530B"/>
    <w:rsid w:val="00F35738"/>
    <w:rsid w:val="00F35772"/>
    <w:rsid w:val="00F359F9"/>
    <w:rsid w:val="00F35AE2"/>
    <w:rsid w:val="00F35B3B"/>
    <w:rsid w:val="00F35F56"/>
    <w:rsid w:val="00F36439"/>
    <w:rsid w:val="00F3683F"/>
    <w:rsid w:val="00F36874"/>
    <w:rsid w:val="00F369D7"/>
    <w:rsid w:val="00F36A6A"/>
    <w:rsid w:val="00F36A79"/>
    <w:rsid w:val="00F36AFC"/>
    <w:rsid w:val="00F36D30"/>
    <w:rsid w:val="00F37006"/>
    <w:rsid w:val="00F370E5"/>
    <w:rsid w:val="00F370F4"/>
    <w:rsid w:val="00F3734E"/>
    <w:rsid w:val="00F37449"/>
    <w:rsid w:val="00F374DA"/>
    <w:rsid w:val="00F37738"/>
    <w:rsid w:val="00F37952"/>
    <w:rsid w:val="00F37CEC"/>
    <w:rsid w:val="00F37E9A"/>
    <w:rsid w:val="00F400F4"/>
    <w:rsid w:val="00F4021B"/>
    <w:rsid w:val="00F40495"/>
    <w:rsid w:val="00F40E3A"/>
    <w:rsid w:val="00F40FE5"/>
    <w:rsid w:val="00F41211"/>
    <w:rsid w:val="00F41348"/>
    <w:rsid w:val="00F4163C"/>
    <w:rsid w:val="00F418B6"/>
    <w:rsid w:val="00F420D3"/>
    <w:rsid w:val="00F4226B"/>
    <w:rsid w:val="00F4292D"/>
    <w:rsid w:val="00F42A07"/>
    <w:rsid w:val="00F42BD4"/>
    <w:rsid w:val="00F42F6B"/>
    <w:rsid w:val="00F430A0"/>
    <w:rsid w:val="00F43207"/>
    <w:rsid w:val="00F4363B"/>
    <w:rsid w:val="00F439F6"/>
    <w:rsid w:val="00F43A51"/>
    <w:rsid w:val="00F43C03"/>
    <w:rsid w:val="00F43D29"/>
    <w:rsid w:val="00F43E36"/>
    <w:rsid w:val="00F443D5"/>
    <w:rsid w:val="00F443EE"/>
    <w:rsid w:val="00F4457C"/>
    <w:rsid w:val="00F449D7"/>
    <w:rsid w:val="00F44BBD"/>
    <w:rsid w:val="00F44D7E"/>
    <w:rsid w:val="00F44FBA"/>
    <w:rsid w:val="00F4537A"/>
    <w:rsid w:val="00F4570F"/>
    <w:rsid w:val="00F45EF3"/>
    <w:rsid w:val="00F46230"/>
    <w:rsid w:val="00F46C1F"/>
    <w:rsid w:val="00F472AC"/>
    <w:rsid w:val="00F477D7"/>
    <w:rsid w:val="00F47A3B"/>
    <w:rsid w:val="00F505E8"/>
    <w:rsid w:val="00F50674"/>
    <w:rsid w:val="00F50828"/>
    <w:rsid w:val="00F50BA0"/>
    <w:rsid w:val="00F50D2E"/>
    <w:rsid w:val="00F50EE2"/>
    <w:rsid w:val="00F511B4"/>
    <w:rsid w:val="00F5188D"/>
    <w:rsid w:val="00F51CB6"/>
    <w:rsid w:val="00F51F21"/>
    <w:rsid w:val="00F52161"/>
    <w:rsid w:val="00F522B2"/>
    <w:rsid w:val="00F5248F"/>
    <w:rsid w:val="00F526B3"/>
    <w:rsid w:val="00F528FA"/>
    <w:rsid w:val="00F52BCB"/>
    <w:rsid w:val="00F533CB"/>
    <w:rsid w:val="00F5342F"/>
    <w:rsid w:val="00F535E1"/>
    <w:rsid w:val="00F5365D"/>
    <w:rsid w:val="00F5386E"/>
    <w:rsid w:val="00F5394C"/>
    <w:rsid w:val="00F53AAE"/>
    <w:rsid w:val="00F53C88"/>
    <w:rsid w:val="00F53D0A"/>
    <w:rsid w:val="00F53E18"/>
    <w:rsid w:val="00F53E71"/>
    <w:rsid w:val="00F53FEE"/>
    <w:rsid w:val="00F5420F"/>
    <w:rsid w:val="00F54336"/>
    <w:rsid w:val="00F5477D"/>
    <w:rsid w:val="00F54B54"/>
    <w:rsid w:val="00F54CAE"/>
    <w:rsid w:val="00F5519E"/>
    <w:rsid w:val="00F5528A"/>
    <w:rsid w:val="00F5554B"/>
    <w:rsid w:val="00F556ED"/>
    <w:rsid w:val="00F55861"/>
    <w:rsid w:val="00F55E5D"/>
    <w:rsid w:val="00F564C3"/>
    <w:rsid w:val="00F568EF"/>
    <w:rsid w:val="00F56DDA"/>
    <w:rsid w:val="00F57150"/>
    <w:rsid w:val="00F5731E"/>
    <w:rsid w:val="00F57526"/>
    <w:rsid w:val="00F577C9"/>
    <w:rsid w:val="00F57841"/>
    <w:rsid w:val="00F57AD0"/>
    <w:rsid w:val="00F57B6A"/>
    <w:rsid w:val="00F57C8C"/>
    <w:rsid w:val="00F57E89"/>
    <w:rsid w:val="00F57FE9"/>
    <w:rsid w:val="00F60275"/>
    <w:rsid w:val="00F602B5"/>
    <w:rsid w:val="00F60526"/>
    <w:rsid w:val="00F60708"/>
    <w:rsid w:val="00F60AAE"/>
    <w:rsid w:val="00F60BD0"/>
    <w:rsid w:val="00F60C26"/>
    <w:rsid w:val="00F60D09"/>
    <w:rsid w:val="00F60DA4"/>
    <w:rsid w:val="00F60E40"/>
    <w:rsid w:val="00F61026"/>
    <w:rsid w:val="00F61089"/>
    <w:rsid w:val="00F613AB"/>
    <w:rsid w:val="00F617EF"/>
    <w:rsid w:val="00F61A00"/>
    <w:rsid w:val="00F61A99"/>
    <w:rsid w:val="00F61CBC"/>
    <w:rsid w:val="00F620E1"/>
    <w:rsid w:val="00F621BF"/>
    <w:rsid w:val="00F625FF"/>
    <w:rsid w:val="00F6267B"/>
    <w:rsid w:val="00F62A05"/>
    <w:rsid w:val="00F62DAE"/>
    <w:rsid w:val="00F62DCB"/>
    <w:rsid w:val="00F63632"/>
    <w:rsid w:val="00F638A8"/>
    <w:rsid w:val="00F63D75"/>
    <w:rsid w:val="00F63EE9"/>
    <w:rsid w:val="00F6445F"/>
    <w:rsid w:val="00F64605"/>
    <w:rsid w:val="00F64875"/>
    <w:rsid w:val="00F649B1"/>
    <w:rsid w:val="00F64A41"/>
    <w:rsid w:val="00F64B34"/>
    <w:rsid w:val="00F64D54"/>
    <w:rsid w:val="00F64DCA"/>
    <w:rsid w:val="00F65198"/>
    <w:rsid w:val="00F65245"/>
    <w:rsid w:val="00F65BBC"/>
    <w:rsid w:val="00F65DF3"/>
    <w:rsid w:val="00F663F3"/>
    <w:rsid w:val="00F66556"/>
    <w:rsid w:val="00F66B7E"/>
    <w:rsid w:val="00F66E06"/>
    <w:rsid w:val="00F67A57"/>
    <w:rsid w:val="00F67BFD"/>
    <w:rsid w:val="00F67CA3"/>
    <w:rsid w:val="00F7014A"/>
    <w:rsid w:val="00F70766"/>
    <w:rsid w:val="00F70BD5"/>
    <w:rsid w:val="00F70DC5"/>
    <w:rsid w:val="00F70FCA"/>
    <w:rsid w:val="00F7117E"/>
    <w:rsid w:val="00F71273"/>
    <w:rsid w:val="00F71F16"/>
    <w:rsid w:val="00F721F4"/>
    <w:rsid w:val="00F7220F"/>
    <w:rsid w:val="00F72762"/>
    <w:rsid w:val="00F736E0"/>
    <w:rsid w:val="00F738BA"/>
    <w:rsid w:val="00F73EFE"/>
    <w:rsid w:val="00F744D3"/>
    <w:rsid w:val="00F74625"/>
    <w:rsid w:val="00F7470F"/>
    <w:rsid w:val="00F74EE2"/>
    <w:rsid w:val="00F75411"/>
    <w:rsid w:val="00F755A8"/>
    <w:rsid w:val="00F75D73"/>
    <w:rsid w:val="00F75F65"/>
    <w:rsid w:val="00F762B4"/>
    <w:rsid w:val="00F76A48"/>
    <w:rsid w:val="00F7705D"/>
    <w:rsid w:val="00F770F2"/>
    <w:rsid w:val="00F77196"/>
    <w:rsid w:val="00F771E4"/>
    <w:rsid w:val="00F77231"/>
    <w:rsid w:val="00F7734C"/>
    <w:rsid w:val="00F77724"/>
    <w:rsid w:val="00F77757"/>
    <w:rsid w:val="00F7791E"/>
    <w:rsid w:val="00F77981"/>
    <w:rsid w:val="00F77E7F"/>
    <w:rsid w:val="00F809FC"/>
    <w:rsid w:val="00F80DD3"/>
    <w:rsid w:val="00F80DEC"/>
    <w:rsid w:val="00F80F79"/>
    <w:rsid w:val="00F81218"/>
    <w:rsid w:val="00F8121E"/>
    <w:rsid w:val="00F81248"/>
    <w:rsid w:val="00F8206A"/>
    <w:rsid w:val="00F82191"/>
    <w:rsid w:val="00F82203"/>
    <w:rsid w:val="00F824D8"/>
    <w:rsid w:val="00F827A8"/>
    <w:rsid w:val="00F828EB"/>
    <w:rsid w:val="00F82D05"/>
    <w:rsid w:val="00F82D1E"/>
    <w:rsid w:val="00F82D84"/>
    <w:rsid w:val="00F82FD0"/>
    <w:rsid w:val="00F82FDF"/>
    <w:rsid w:val="00F8353B"/>
    <w:rsid w:val="00F837F3"/>
    <w:rsid w:val="00F8380D"/>
    <w:rsid w:val="00F8384A"/>
    <w:rsid w:val="00F8391F"/>
    <w:rsid w:val="00F83EBE"/>
    <w:rsid w:val="00F840F7"/>
    <w:rsid w:val="00F84775"/>
    <w:rsid w:val="00F84875"/>
    <w:rsid w:val="00F848E7"/>
    <w:rsid w:val="00F84A90"/>
    <w:rsid w:val="00F84CD5"/>
    <w:rsid w:val="00F852B2"/>
    <w:rsid w:val="00F853AD"/>
    <w:rsid w:val="00F85596"/>
    <w:rsid w:val="00F85667"/>
    <w:rsid w:val="00F85AF3"/>
    <w:rsid w:val="00F85C0C"/>
    <w:rsid w:val="00F86342"/>
    <w:rsid w:val="00F865C4"/>
    <w:rsid w:val="00F86736"/>
    <w:rsid w:val="00F86894"/>
    <w:rsid w:val="00F86D36"/>
    <w:rsid w:val="00F87108"/>
    <w:rsid w:val="00F871E2"/>
    <w:rsid w:val="00F8741A"/>
    <w:rsid w:val="00F8779A"/>
    <w:rsid w:val="00F878A7"/>
    <w:rsid w:val="00F87D1C"/>
    <w:rsid w:val="00F90518"/>
    <w:rsid w:val="00F909C0"/>
    <w:rsid w:val="00F90CD4"/>
    <w:rsid w:val="00F90F27"/>
    <w:rsid w:val="00F90FF3"/>
    <w:rsid w:val="00F92083"/>
    <w:rsid w:val="00F92151"/>
    <w:rsid w:val="00F922BD"/>
    <w:rsid w:val="00F92865"/>
    <w:rsid w:val="00F92C70"/>
    <w:rsid w:val="00F92D29"/>
    <w:rsid w:val="00F92D3A"/>
    <w:rsid w:val="00F92EEE"/>
    <w:rsid w:val="00F9375C"/>
    <w:rsid w:val="00F9406D"/>
    <w:rsid w:val="00F945D8"/>
    <w:rsid w:val="00F94775"/>
    <w:rsid w:val="00F9520D"/>
    <w:rsid w:val="00F9587A"/>
    <w:rsid w:val="00F95A7A"/>
    <w:rsid w:val="00F95A98"/>
    <w:rsid w:val="00F95C9D"/>
    <w:rsid w:val="00F95D3C"/>
    <w:rsid w:val="00F95D41"/>
    <w:rsid w:val="00F95F88"/>
    <w:rsid w:val="00F9608A"/>
    <w:rsid w:val="00F960D7"/>
    <w:rsid w:val="00F96311"/>
    <w:rsid w:val="00F963B1"/>
    <w:rsid w:val="00F96478"/>
    <w:rsid w:val="00F96508"/>
    <w:rsid w:val="00F965BC"/>
    <w:rsid w:val="00F96B14"/>
    <w:rsid w:val="00F96F29"/>
    <w:rsid w:val="00F97096"/>
    <w:rsid w:val="00F970F4"/>
    <w:rsid w:val="00F97347"/>
    <w:rsid w:val="00F9740E"/>
    <w:rsid w:val="00F979CF"/>
    <w:rsid w:val="00F979E8"/>
    <w:rsid w:val="00F97A27"/>
    <w:rsid w:val="00FA05CF"/>
    <w:rsid w:val="00FA061F"/>
    <w:rsid w:val="00FA0BCE"/>
    <w:rsid w:val="00FA0C2A"/>
    <w:rsid w:val="00FA0E12"/>
    <w:rsid w:val="00FA0EA8"/>
    <w:rsid w:val="00FA134C"/>
    <w:rsid w:val="00FA1B72"/>
    <w:rsid w:val="00FA1D0D"/>
    <w:rsid w:val="00FA1E22"/>
    <w:rsid w:val="00FA1EE5"/>
    <w:rsid w:val="00FA1FFE"/>
    <w:rsid w:val="00FA2176"/>
    <w:rsid w:val="00FA2508"/>
    <w:rsid w:val="00FA2525"/>
    <w:rsid w:val="00FA2900"/>
    <w:rsid w:val="00FA378E"/>
    <w:rsid w:val="00FA38D1"/>
    <w:rsid w:val="00FA3D2D"/>
    <w:rsid w:val="00FA43A2"/>
    <w:rsid w:val="00FA4565"/>
    <w:rsid w:val="00FA46F3"/>
    <w:rsid w:val="00FA4875"/>
    <w:rsid w:val="00FA4A11"/>
    <w:rsid w:val="00FA4B79"/>
    <w:rsid w:val="00FA5049"/>
    <w:rsid w:val="00FA55C1"/>
    <w:rsid w:val="00FA5B67"/>
    <w:rsid w:val="00FA5D5A"/>
    <w:rsid w:val="00FA5FEF"/>
    <w:rsid w:val="00FA68A3"/>
    <w:rsid w:val="00FA6989"/>
    <w:rsid w:val="00FA723D"/>
    <w:rsid w:val="00FA72B7"/>
    <w:rsid w:val="00FA73D7"/>
    <w:rsid w:val="00FA7D68"/>
    <w:rsid w:val="00FA7DB7"/>
    <w:rsid w:val="00FB0321"/>
    <w:rsid w:val="00FB0A2B"/>
    <w:rsid w:val="00FB1237"/>
    <w:rsid w:val="00FB12A4"/>
    <w:rsid w:val="00FB12A8"/>
    <w:rsid w:val="00FB1A1D"/>
    <w:rsid w:val="00FB1CF6"/>
    <w:rsid w:val="00FB1E4C"/>
    <w:rsid w:val="00FB1F91"/>
    <w:rsid w:val="00FB201E"/>
    <w:rsid w:val="00FB24E7"/>
    <w:rsid w:val="00FB26CB"/>
    <w:rsid w:val="00FB2970"/>
    <w:rsid w:val="00FB2A82"/>
    <w:rsid w:val="00FB3D74"/>
    <w:rsid w:val="00FB3E07"/>
    <w:rsid w:val="00FB3ECE"/>
    <w:rsid w:val="00FB407B"/>
    <w:rsid w:val="00FB40CD"/>
    <w:rsid w:val="00FB4537"/>
    <w:rsid w:val="00FB4556"/>
    <w:rsid w:val="00FB4567"/>
    <w:rsid w:val="00FB46C3"/>
    <w:rsid w:val="00FB47A0"/>
    <w:rsid w:val="00FB49F9"/>
    <w:rsid w:val="00FB4F73"/>
    <w:rsid w:val="00FB527A"/>
    <w:rsid w:val="00FB52BC"/>
    <w:rsid w:val="00FB564A"/>
    <w:rsid w:val="00FB57C3"/>
    <w:rsid w:val="00FB6394"/>
    <w:rsid w:val="00FB63CC"/>
    <w:rsid w:val="00FB67D1"/>
    <w:rsid w:val="00FB68A8"/>
    <w:rsid w:val="00FB694D"/>
    <w:rsid w:val="00FB6C1F"/>
    <w:rsid w:val="00FB6D12"/>
    <w:rsid w:val="00FB6F11"/>
    <w:rsid w:val="00FB701E"/>
    <w:rsid w:val="00FB71A8"/>
    <w:rsid w:val="00FB73C5"/>
    <w:rsid w:val="00FB73F9"/>
    <w:rsid w:val="00FB7681"/>
    <w:rsid w:val="00FB7909"/>
    <w:rsid w:val="00FB7F54"/>
    <w:rsid w:val="00FC028B"/>
    <w:rsid w:val="00FC02F6"/>
    <w:rsid w:val="00FC0831"/>
    <w:rsid w:val="00FC0946"/>
    <w:rsid w:val="00FC099A"/>
    <w:rsid w:val="00FC0DC1"/>
    <w:rsid w:val="00FC0FC8"/>
    <w:rsid w:val="00FC1993"/>
    <w:rsid w:val="00FC1D96"/>
    <w:rsid w:val="00FC1F46"/>
    <w:rsid w:val="00FC2290"/>
    <w:rsid w:val="00FC241F"/>
    <w:rsid w:val="00FC2741"/>
    <w:rsid w:val="00FC27C9"/>
    <w:rsid w:val="00FC2B7E"/>
    <w:rsid w:val="00FC3208"/>
    <w:rsid w:val="00FC32C2"/>
    <w:rsid w:val="00FC3409"/>
    <w:rsid w:val="00FC376F"/>
    <w:rsid w:val="00FC3CC7"/>
    <w:rsid w:val="00FC43C4"/>
    <w:rsid w:val="00FC4752"/>
    <w:rsid w:val="00FC4ACF"/>
    <w:rsid w:val="00FC4EBB"/>
    <w:rsid w:val="00FC5112"/>
    <w:rsid w:val="00FC5429"/>
    <w:rsid w:val="00FC553B"/>
    <w:rsid w:val="00FC57DD"/>
    <w:rsid w:val="00FC597E"/>
    <w:rsid w:val="00FC5DCE"/>
    <w:rsid w:val="00FC5DDB"/>
    <w:rsid w:val="00FC5E57"/>
    <w:rsid w:val="00FC6F18"/>
    <w:rsid w:val="00FC72A9"/>
    <w:rsid w:val="00FC740A"/>
    <w:rsid w:val="00FC75BD"/>
    <w:rsid w:val="00FC76F0"/>
    <w:rsid w:val="00FC7ACA"/>
    <w:rsid w:val="00FC7CFE"/>
    <w:rsid w:val="00FC7E09"/>
    <w:rsid w:val="00FD0332"/>
    <w:rsid w:val="00FD0616"/>
    <w:rsid w:val="00FD0669"/>
    <w:rsid w:val="00FD06E5"/>
    <w:rsid w:val="00FD0927"/>
    <w:rsid w:val="00FD0A8E"/>
    <w:rsid w:val="00FD0DF4"/>
    <w:rsid w:val="00FD0F8B"/>
    <w:rsid w:val="00FD186D"/>
    <w:rsid w:val="00FD1B9A"/>
    <w:rsid w:val="00FD1C02"/>
    <w:rsid w:val="00FD1EDE"/>
    <w:rsid w:val="00FD26BA"/>
    <w:rsid w:val="00FD2B87"/>
    <w:rsid w:val="00FD2BF7"/>
    <w:rsid w:val="00FD2CD2"/>
    <w:rsid w:val="00FD2E15"/>
    <w:rsid w:val="00FD3844"/>
    <w:rsid w:val="00FD3A86"/>
    <w:rsid w:val="00FD3EDA"/>
    <w:rsid w:val="00FD43E0"/>
    <w:rsid w:val="00FD449D"/>
    <w:rsid w:val="00FD4A23"/>
    <w:rsid w:val="00FD4BA1"/>
    <w:rsid w:val="00FD5046"/>
    <w:rsid w:val="00FD5132"/>
    <w:rsid w:val="00FD5292"/>
    <w:rsid w:val="00FD5B87"/>
    <w:rsid w:val="00FD5DA4"/>
    <w:rsid w:val="00FD5F86"/>
    <w:rsid w:val="00FD6004"/>
    <w:rsid w:val="00FD6020"/>
    <w:rsid w:val="00FD62E3"/>
    <w:rsid w:val="00FD63C2"/>
    <w:rsid w:val="00FD64E6"/>
    <w:rsid w:val="00FD7955"/>
    <w:rsid w:val="00FD7BEF"/>
    <w:rsid w:val="00FD7D98"/>
    <w:rsid w:val="00FE0092"/>
    <w:rsid w:val="00FE02FC"/>
    <w:rsid w:val="00FE0408"/>
    <w:rsid w:val="00FE0473"/>
    <w:rsid w:val="00FE04B5"/>
    <w:rsid w:val="00FE0CB8"/>
    <w:rsid w:val="00FE1220"/>
    <w:rsid w:val="00FE12E7"/>
    <w:rsid w:val="00FE130E"/>
    <w:rsid w:val="00FE1364"/>
    <w:rsid w:val="00FE1570"/>
    <w:rsid w:val="00FE1B3C"/>
    <w:rsid w:val="00FE1EA3"/>
    <w:rsid w:val="00FE1FF9"/>
    <w:rsid w:val="00FE22E4"/>
    <w:rsid w:val="00FE2312"/>
    <w:rsid w:val="00FE23A1"/>
    <w:rsid w:val="00FE267E"/>
    <w:rsid w:val="00FE27F1"/>
    <w:rsid w:val="00FE303C"/>
    <w:rsid w:val="00FE3063"/>
    <w:rsid w:val="00FE318F"/>
    <w:rsid w:val="00FE435C"/>
    <w:rsid w:val="00FE4395"/>
    <w:rsid w:val="00FE4684"/>
    <w:rsid w:val="00FE4DF2"/>
    <w:rsid w:val="00FE544C"/>
    <w:rsid w:val="00FE56AA"/>
    <w:rsid w:val="00FE5D44"/>
    <w:rsid w:val="00FE5ED0"/>
    <w:rsid w:val="00FE6379"/>
    <w:rsid w:val="00FE675A"/>
    <w:rsid w:val="00FE68D9"/>
    <w:rsid w:val="00FE755D"/>
    <w:rsid w:val="00FE7B1B"/>
    <w:rsid w:val="00FE7BA1"/>
    <w:rsid w:val="00FE7DA6"/>
    <w:rsid w:val="00FF05DB"/>
    <w:rsid w:val="00FF0A3B"/>
    <w:rsid w:val="00FF0B86"/>
    <w:rsid w:val="00FF0C49"/>
    <w:rsid w:val="00FF0F30"/>
    <w:rsid w:val="00FF135C"/>
    <w:rsid w:val="00FF1410"/>
    <w:rsid w:val="00FF1652"/>
    <w:rsid w:val="00FF18EB"/>
    <w:rsid w:val="00FF1AC8"/>
    <w:rsid w:val="00FF1B44"/>
    <w:rsid w:val="00FF1F3D"/>
    <w:rsid w:val="00FF21AB"/>
    <w:rsid w:val="00FF2254"/>
    <w:rsid w:val="00FF24DA"/>
    <w:rsid w:val="00FF24F5"/>
    <w:rsid w:val="00FF283D"/>
    <w:rsid w:val="00FF2932"/>
    <w:rsid w:val="00FF2BBA"/>
    <w:rsid w:val="00FF2C45"/>
    <w:rsid w:val="00FF3190"/>
    <w:rsid w:val="00FF31D6"/>
    <w:rsid w:val="00FF31FE"/>
    <w:rsid w:val="00FF341B"/>
    <w:rsid w:val="00FF36C1"/>
    <w:rsid w:val="00FF3D53"/>
    <w:rsid w:val="00FF3E24"/>
    <w:rsid w:val="00FF40D2"/>
    <w:rsid w:val="00FF4243"/>
    <w:rsid w:val="00FF4380"/>
    <w:rsid w:val="00FF49C8"/>
    <w:rsid w:val="00FF4D95"/>
    <w:rsid w:val="00FF4EBD"/>
    <w:rsid w:val="00FF5089"/>
    <w:rsid w:val="00FF518B"/>
    <w:rsid w:val="00FF51EA"/>
    <w:rsid w:val="00FF5B7C"/>
    <w:rsid w:val="00FF5DEC"/>
    <w:rsid w:val="00FF627B"/>
    <w:rsid w:val="00FF642A"/>
    <w:rsid w:val="00FF69C0"/>
    <w:rsid w:val="00FF6BCA"/>
    <w:rsid w:val="00FF7609"/>
    <w:rsid w:val="00FF7961"/>
    <w:rsid w:val="00FF7D67"/>
    <w:rsid w:val="00FF7D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style="mso-position-horizontal:center;mso-position-horizontal-relative:margin;mso-position-vertical:center;mso-position-vertical-relative:margin" fill="f" fillcolor="#a6a6a6" stroke="f">
      <v:fill color="#a6a6a6" on="f"/>
      <v:stroke on="f"/>
      <v:shadow color="#868686"/>
      <o:colormru v:ext="edit" colors="#ffc"/>
    </o:shapedefaults>
    <o:shapelayout v:ext="edit">
      <o:idmap v:ext="edit" data="1"/>
    </o:shapelayout>
  </w:shapeDefaults>
  <w:decimalSymbol w:val="."/>
  <w:listSeparator w:val=","/>
  <w14:docId w14:val="1A3B980C"/>
  <w15:docId w15:val="{57E231A1-4931-4002-9E0C-E19030B41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5500"/>
    <w:pPr>
      <w:jc w:val="both"/>
    </w:pPr>
    <w:rPr>
      <w:rFonts w:ascii="Arial" w:hAnsi="Arial"/>
      <w:sz w:val="22"/>
      <w:lang w:eastAsia="de-DE"/>
    </w:rPr>
  </w:style>
  <w:style w:type="paragraph" w:styleId="Heading1">
    <w:name w:val="heading 1"/>
    <w:basedOn w:val="Normal"/>
    <w:next w:val="Normal"/>
    <w:link w:val="Heading1Char"/>
    <w:qFormat/>
    <w:rsid w:val="00971E74"/>
    <w:pPr>
      <w:keepNext/>
      <w:keepLines/>
      <w:numPr>
        <w:numId w:val="15"/>
      </w:numPr>
      <w:spacing w:before="480"/>
      <w:outlineLvl w:val="0"/>
    </w:pPr>
    <w:rPr>
      <w:rFonts w:asciiTheme="majorHAnsi" w:eastAsiaTheme="majorEastAsia" w:hAnsiTheme="majorHAnsi" w:cstheme="majorBidi"/>
      <w:b/>
      <w:bCs/>
      <w:color w:val="365F91" w:themeColor="accent1" w:themeShade="BF"/>
      <w:sz w:val="28"/>
      <w:szCs w:val="28"/>
      <w:lang w:val="en-US" w:eastAsia="en-US"/>
    </w:rPr>
  </w:style>
  <w:style w:type="paragraph" w:styleId="Heading2">
    <w:name w:val="heading 2"/>
    <w:basedOn w:val="Normal"/>
    <w:next w:val="Normal"/>
    <w:link w:val="Heading2Char"/>
    <w:unhideWhenUsed/>
    <w:qFormat/>
    <w:rsid w:val="00971E74"/>
    <w:pPr>
      <w:keepNext/>
      <w:keepLines/>
      <w:numPr>
        <w:ilvl w:val="1"/>
        <w:numId w:val="15"/>
      </w:numPr>
      <w:spacing w:before="200"/>
      <w:outlineLvl w:val="1"/>
    </w:pPr>
    <w:rPr>
      <w:rFonts w:asciiTheme="majorHAnsi" w:eastAsiaTheme="majorEastAsia" w:hAnsiTheme="majorHAnsi" w:cstheme="majorBidi"/>
      <w:b/>
      <w:bCs/>
      <w:color w:val="4F81BD" w:themeColor="accent1"/>
      <w:sz w:val="26"/>
      <w:szCs w:val="26"/>
      <w:lang w:val="en-US" w:eastAsia="en-US"/>
    </w:rPr>
  </w:style>
  <w:style w:type="paragraph" w:styleId="Heading3">
    <w:name w:val="heading 3"/>
    <w:basedOn w:val="Normal"/>
    <w:next w:val="Normal"/>
    <w:link w:val="Heading3Char"/>
    <w:unhideWhenUsed/>
    <w:qFormat/>
    <w:rsid w:val="00971E74"/>
    <w:pPr>
      <w:keepNext/>
      <w:keepLines/>
      <w:numPr>
        <w:ilvl w:val="2"/>
        <w:numId w:val="15"/>
      </w:numPr>
      <w:spacing w:before="200"/>
      <w:outlineLvl w:val="2"/>
    </w:pPr>
    <w:rPr>
      <w:rFonts w:asciiTheme="majorHAnsi" w:eastAsiaTheme="majorEastAsia" w:hAnsiTheme="majorHAnsi" w:cstheme="majorBidi"/>
      <w:b/>
      <w:bCs/>
      <w:color w:val="4F81BD" w:themeColor="accent1"/>
      <w:sz w:val="24"/>
      <w:szCs w:val="24"/>
      <w:lang w:val="en-US" w:eastAsia="en-US"/>
    </w:rPr>
  </w:style>
  <w:style w:type="paragraph" w:styleId="Heading4">
    <w:name w:val="heading 4"/>
    <w:basedOn w:val="Normal"/>
    <w:next w:val="Normal"/>
    <w:link w:val="Heading4Char"/>
    <w:unhideWhenUsed/>
    <w:qFormat/>
    <w:rsid w:val="00971E74"/>
    <w:pPr>
      <w:keepNext/>
      <w:keepLines/>
      <w:numPr>
        <w:ilvl w:val="3"/>
        <w:numId w:val="15"/>
      </w:numPr>
      <w:spacing w:before="200"/>
      <w:outlineLvl w:val="3"/>
    </w:pPr>
    <w:rPr>
      <w:rFonts w:asciiTheme="majorHAnsi" w:eastAsiaTheme="majorEastAsia" w:hAnsiTheme="majorHAnsi" w:cstheme="majorBidi"/>
      <w:b/>
      <w:bCs/>
      <w:i/>
      <w:iCs/>
      <w:color w:val="4F81BD" w:themeColor="accent1"/>
      <w:sz w:val="24"/>
      <w:szCs w:val="24"/>
      <w:lang w:val="en-US" w:eastAsia="en-US"/>
    </w:rPr>
  </w:style>
  <w:style w:type="paragraph" w:styleId="Heading5">
    <w:name w:val="heading 5"/>
    <w:basedOn w:val="Normal"/>
    <w:next w:val="Normal"/>
    <w:link w:val="Heading5Char"/>
    <w:unhideWhenUsed/>
    <w:qFormat/>
    <w:rsid w:val="00971E74"/>
    <w:pPr>
      <w:keepNext/>
      <w:keepLines/>
      <w:numPr>
        <w:ilvl w:val="4"/>
        <w:numId w:val="15"/>
      </w:numPr>
      <w:spacing w:before="200"/>
      <w:outlineLvl w:val="4"/>
    </w:pPr>
    <w:rPr>
      <w:rFonts w:asciiTheme="majorHAnsi" w:eastAsiaTheme="majorEastAsia" w:hAnsiTheme="majorHAnsi" w:cstheme="majorBidi"/>
      <w:color w:val="243F60" w:themeColor="accent1" w:themeShade="7F"/>
      <w:sz w:val="24"/>
      <w:szCs w:val="24"/>
      <w:lang w:val="en-US" w:eastAsia="en-US"/>
    </w:rPr>
  </w:style>
  <w:style w:type="paragraph" w:styleId="Heading6">
    <w:name w:val="heading 6"/>
    <w:basedOn w:val="Normal"/>
    <w:next w:val="Normal"/>
    <w:link w:val="Heading6Char"/>
    <w:unhideWhenUsed/>
    <w:qFormat/>
    <w:rsid w:val="00971E74"/>
    <w:pPr>
      <w:keepNext/>
      <w:keepLines/>
      <w:numPr>
        <w:ilvl w:val="5"/>
        <w:numId w:val="15"/>
      </w:numPr>
      <w:spacing w:before="200"/>
      <w:outlineLvl w:val="5"/>
    </w:pPr>
    <w:rPr>
      <w:rFonts w:asciiTheme="majorHAnsi" w:eastAsiaTheme="majorEastAsia" w:hAnsiTheme="majorHAnsi" w:cstheme="majorBidi"/>
      <w:i/>
      <w:iCs/>
      <w:color w:val="243F60" w:themeColor="accent1" w:themeShade="7F"/>
      <w:sz w:val="24"/>
      <w:szCs w:val="24"/>
      <w:lang w:val="en-US" w:eastAsia="en-US"/>
    </w:rPr>
  </w:style>
  <w:style w:type="paragraph" w:styleId="Heading7">
    <w:name w:val="heading 7"/>
    <w:basedOn w:val="Normal"/>
    <w:next w:val="Normal"/>
    <w:link w:val="Heading7Char"/>
    <w:unhideWhenUsed/>
    <w:qFormat/>
    <w:rsid w:val="00971E74"/>
    <w:pPr>
      <w:keepNext/>
      <w:keepLines/>
      <w:numPr>
        <w:ilvl w:val="6"/>
        <w:numId w:val="15"/>
      </w:numPr>
      <w:spacing w:before="200"/>
      <w:outlineLvl w:val="6"/>
    </w:pPr>
    <w:rPr>
      <w:rFonts w:asciiTheme="majorHAnsi" w:eastAsiaTheme="majorEastAsia" w:hAnsiTheme="majorHAnsi" w:cstheme="majorBidi"/>
      <w:i/>
      <w:iCs/>
      <w:color w:val="404040" w:themeColor="text1" w:themeTint="BF"/>
      <w:sz w:val="24"/>
      <w:szCs w:val="24"/>
      <w:lang w:val="en-US" w:eastAsia="en-US"/>
    </w:rPr>
  </w:style>
  <w:style w:type="paragraph" w:styleId="Heading8">
    <w:name w:val="heading 8"/>
    <w:basedOn w:val="Normal"/>
    <w:next w:val="Normal"/>
    <w:link w:val="Heading8Char"/>
    <w:unhideWhenUsed/>
    <w:qFormat/>
    <w:rsid w:val="00971E74"/>
    <w:pPr>
      <w:keepNext/>
      <w:keepLines/>
      <w:numPr>
        <w:ilvl w:val="7"/>
        <w:numId w:val="15"/>
      </w:numPr>
      <w:spacing w:before="200"/>
      <w:outlineLvl w:val="7"/>
    </w:pPr>
    <w:rPr>
      <w:rFonts w:asciiTheme="majorHAnsi" w:eastAsiaTheme="majorEastAsia" w:hAnsiTheme="majorHAnsi" w:cstheme="majorBidi"/>
      <w:color w:val="404040" w:themeColor="text1" w:themeTint="BF"/>
      <w:sz w:val="20"/>
      <w:lang w:val="en-US" w:eastAsia="en-US"/>
    </w:rPr>
  </w:style>
  <w:style w:type="paragraph" w:styleId="Heading9">
    <w:name w:val="heading 9"/>
    <w:basedOn w:val="Normal"/>
    <w:next w:val="Normal"/>
    <w:link w:val="Heading9Char"/>
    <w:unhideWhenUsed/>
    <w:qFormat/>
    <w:rsid w:val="00971E74"/>
    <w:pPr>
      <w:keepNext/>
      <w:keepLines/>
      <w:numPr>
        <w:ilvl w:val="8"/>
        <w:numId w:val="15"/>
      </w:numPr>
      <w:spacing w:before="200"/>
      <w:outlineLvl w:val="8"/>
    </w:pPr>
    <w:rPr>
      <w:rFonts w:asciiTheme="majorHAnsi" w:eastAsiaTheme="majorEastAsia" w:hAnsiTheme="majorHAnsi" w:cstheme="majorBidi"/>
      <w:i/>
      <w:iCs/>
      <w:color w:val="404040" w:themeColor="text1" w:themeTint="BF"/>
      <w:sz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styleId="TOC3">
    <w:name w:val="toc 3"/>
    <w:basedOn w:val="TOC1"/>
    <w:link w:val="TOC3Char"/>
    <w:uiPriority w:val="39"/>
    <w:rsid w:val="00A41DB6"/>
    <w:pPr>
      <w:ind w:left="2268" w:hanging="992"/>
    </w:pPr>
    <w:rPr>
      <w:b w:val="0"/>
      <w:caps w:val="0"/>
    </w:rPr>
  </w:style>
  <w:style w:type="paragraph" w:styleId="TOC2">
    <w:name w:val="toc 2"/>
    <w:basedOn w:val="TOC1"/>
    <w:link w:val="TOC2Char"/>
    <w:uiPriority w:val="39"/>
    <w:rsid w:val="00B346F8"/>
    <w:pPr>
      <w:ind w:left="1276" w:hanging="709"/>
    </w:pPr>
    <w:rPr>
      <w:b w:val="0"/>
      <w:caps w:val="0"/>
    </w:rPr>
  </w:style>
  <w:style w:type="paragraph" w:styleId="TOC1">
    <w:name w:val="toc 1"/>
    <w:basedOn w:val="Normal"/>
    <w:link w:val="TOC1Char"/>
    <w:uiPriority w:val="39"/>
    <w:rsid w:val="00C11C8B"/>
    <w:pPr>
      <w:tabs>
        <w:tab w:val="left" w:leader="dot" w:pos="8222"/>
        <w:tab w:val="right" w:pos="9356"/>
      </w:tabs>
      <w:spacing w:before="180"/>
      <w:ind w:left="567" w:right="1418" w:hanging="567"/>
      <w:jc w:val="left"/>
    </w:pPr>
    <w:rPr>
      <w:rFonts w:cs="Arial"/>
      <w:b/>
      <w:caps/>
      <w:sz w:val="21"/>
      <w:szCs w:val="21"/>
    </w:rPr>
  </w:style>
  <w:style w:type="paragraph" w:styleId="FootnoteText">
    <w:name w:val="footnote text"/>
    <w:basedOn w:val="Normal"/>
    <w:link w:val="FootnoteTextChar"/>
    <w:uiPriority w:val="99"/>
    <w:rsid w:val="0028633C"/>
    <w:pPr>
      <w:keepLines/>
      <w:numPr>
        <w:numId w:val="14"/>
      </w:numPr>
      <w:spacing w:before="120" w:after="60"/>
    </w:pPr>
    <w:rPr>
      <w:sz w:val="20"/>
    </w:rPr>
  </w:style>
  <w:style w:type="character" w:styleId="Hyperlink">
    <w:name w:val="Hyperlink"/>
    <w:uiPriority w:val="99"/>
    <w:rPr>
      <w:color w:val="0000FF"/>
      <w:u w:val="single"/>
    </w:rPr>
  </w:style>
  <w:style w:type="paragraph" w:styleId="EndnoteText">
    <w:name w:val="endnote text"/>
    <w:basedOn w:val="Normal"/>
    <w:rsid w:val="00CC25EE"/>
    <w:rPr>
      <w:rFonts w:eastAsia="MS Mincho"/>
      <w:lang w:eastAsia="en-US"/>
    </w:rPr>
  </w:style>
  <w:style w:type="paragraph" w:styleId="CommentText">
    <w:name w:val="annotation text"/>
    <w:basedOn w:val="Normal"/>
    <w:link w:val="CommentTextChar"/>
    <w:rsid w:val="00CC25EE"/>
    <w:rPr>
      <w:rFonts w:eastAsia="MS Mincho"/>
      <w:sz w:val="20"/>
      <w:lang w:eastAsia="en-US"/>
    </w:rPr>
  </w:style>
  <w:style w:type="paragraph" w:styleId="Caption">
    <w:name w:val="caption"/>
    <w:basedOn w:val="Normal"/>
    <w:qFormat/>
    <w:rsid w:val="003B4E4E"/>
    <w:pPr>
      <w:keepNext/>
      <w:keepLines/>
      <w:tabs>
        <w:tab w:val="left" w:pos="1134"/>
        <w:tab w:val="left" w:pos="1956"/>
        <w:tab w:val="left" w:pos="2126"/>
        <w:tab w:val="left" w:pos="2693"/>
        <w:tab w:val="left" w:pos="3260"/>
      </w:tabs>
      <w:spacing w:before="320" w:after="120"/>
      <w:ind w:left="1956" w:hanging="1247"/>
    </w:pPr>
    <w:rPr>
      <w:b/>
      <w:bCs/>
      <w:sz w:val="20"/>
    </w:rPr>
  </w:style>
  <w:style w:type="paragraph" w:styleId="TOC9">
    <w:name w:val="toc 9"/>
    <w:basedOn w:val="Normal"/>
    <w:next w:val="Normal"/>
    <w:autoRedefine/>
    <w:uiPriority w:val="39"/>
    <w:rsid w:val="00FF135C"/>
    <w:pPr>
      <w:ind w:left="1760"/>
    </w:pPr>
  </w:style>
  <w:style w:type="paragraph" w:styleId="CommentSubject">
    <w:name w:val="annotation subject"/>
    <w:basedOn w:val="CommentText"/>
    <w:next w:val="CommentText"/>
    <w:rsid w:val="00A14BC6"/>
    <w:rPr>
      <w:rFonts w:eastAsia="Times New Roman"/>
      <w:b/>
      <w:bCs/>
      <w:lang w:eastAsia="de-DE"/>
    </w:rPr>
  </w:style>
  <w:style w:type="paragraph" w:styleId="IndexHeading">
    <w:name w:val="index heading"/>
    <w:basedOn w:val="Normal"/>
    <w:next w:val="Normal"/>
    <w:rsid w:val="00A14BC6"/>
    <w:rPr>
      <w:rFonts w:cs="Arial"/>
      <w:b/>
      <w:bCs/>
    </w:rPr>
  </w:style>
  <w:style w:type="paragraph" w:styleId="TableofAuthorities">
    <w:name w:val="table of authorities"/>
    <w:basedOn w:val="Normal"/>
    <w:next w:val="Normal"/>
    <w:rsid w:val="00A14BC6"/>
    <w:pPr>
      <w:ind w:left="220" w:hanging="220"/>
    </w:pPr>
  </w:style>
  <w:style w:type="paragraph" w:styleId="TableofFigures">
    <w:name w:val="table of figures"/>
    <w:basedOn w:val="Normal"/>
    <w:next w:val="Normal"/>
    <w:rsid w:val="00A14BC6"/>
  </w:style>
  <w:style w:type="paragraph" w:styleId="TOAHeading">
    <w:name w:val="toa heading"/>
    <w:basedOn w:val="Normal"/>
    <w:next w:val="Normal"/>
    <w:rsid w:val="00A14BC6"/>
    <w:pPr>
      <w:spacing w:before="120"/>
    </w:pPr>
    <w:rPr>
      <w:rFonts w:cs="Arial"/>
      <w:b/>
      <w:bCs/>
      <w:sz w:val="24"/>
      <w:szCs w:val="24"/>
    </w:rPr>
  </w:style>
  <w:style w:type="paragraph" w:styleId="TOC4">
    <w:name w:val="toc 4"/>
    <w:basedOn w:val="TOC1"/>
    <w:uiPriority w:val="39"/>
    <w:rsid w:val="00A41DB6"/>
    <w:pPr>
      <w:ind w:left="3544" w:hanging="1276"/>
    </w:pPr>
    <w:rPr>
      <w:b w:val="0"/>
      <w:caps w:val="0"/>
      <w:noProof/>
    </w:rPr>
  </w:style>
  <w:style w:type="paragraph" w:styleId="TOC5">
    <w:name w:val="toc 5"/>
    <w:basedOn w:val="TOC1"/>
    <w:uiPriority w:val="39"/>
    <w:rsid w:val="00A41DB6"/>
    <w:pPr>
      <w:ind w:left="5103" w:hanging="1559"/>
    </w:pPr>
    <w:rPr>
      <w:b w:val="0"/>
      <w:caps w:val="0"/>
      <w:noProof/>
    </w:rPr>
  </w:style>
  <w:style w:type="paragraph" w:styleId="TOC6">
    <w:name w:val="toc 6"/>
    <w:basedOn w:val="TOC1"/>
    <w:next w:val="Normal"/>
    <w:uiPriority w:val="39"/>
    <w:rsid w:val="00DE7548"/>
    <w:pPr>
      <w:ind w:left="1588" w:hanging="1588"/>
    </w:pPr>
    <w:rPr>
      <w:noProof/>
    </w:rPr>
  </w:style>
  <w:style w:type="paragraph" w:styleId="TOC7">
    <w:name w:val="toc 7"/>
    <w:basedOn w:val="Normal"/>
    <w:next w:val="Normal"/>
    <w:autoRedefine/>
    <w:uiPriority w:val="39"/>
    <w:rsid w:val="00A14BC6"/>
    <w:pPr>
      <w:ind w:left="1320"/>
    </w:pPr>
  </w:style>
  <w:style w:type="paragraph" w:styleId="TOC8">
    <w:name w:val="toc 8"/>
    <w:basedOn w:val="Normal"/>
    <w:next w:val="Normal"/>
    <w:autoRedefine/>
    <w:uiPriority w:val="39"/>
    <w:rsid w:val="00A14BC6"/>
    <w:pPr>
      <w:ind w:left="1540"/>
    </w:pPr>
  </w:style>
  <w:style w:type="paragraph" w:customStyle="1" w:styleId="SDMTiHead">
    <w:name w:val="SDMTiHead"/>
    <w:basedOn w:val="Header"/>
    <w:rsid w:val="00287B65"/>
    <w:pPr>
      <w:ind w:left="-330" w:firstLine="330"/>
    </w:pPr>
    <w:rPr>
      <w:rFonts w:cs="Arial"/>
      <w:caps/>
      <w:szCs w:val="19"/>
    </w:rPr>
  </w:style>
  <w:style w:type="paragraph" w:customStyle="1" w:styleId="SDMTitle2">
    <w:name w:val="SDMTitle2"/>
    <w:basedOn w:val="Normal"/>
    <w:rsid w:val="009E24B3"/>
    <w:pPr>
      <w:spacing w:after="600"/>
      <w:jc w:val="left"/>
    </w:pPr>
    <w:rPr>
      <w:rFonts w:cs="Arial"/>
      <w:sz w:val="48"/>
      <w:szCs w:val="48"/>
    </w:rPr>
  </w:style>
  <w:style w:type="paragraph" w:customStyle="1" w:styleId="SDMTitle1">
    <w:name w:val="SDMTitle1"/>
    <w:basedOn w:val="Normal"/>
    <w:rsid w:val="002B570D"/>
    <w:pPr>
      <w:pBdr>
        <w:bottom w:val="single" w:sz="12" w:space="7" w:color="auto"/>
      </w:pBdr>
      <w:spacing w:before="1800" w:after="200"/>
      <w:jc w:val="left"/>
    </w:pPr>
    <w:rPr>
      <w:rFonts w:cs="Arial"/>
      <w:sz w:val="48"/>
      <w:szCs w:val="48"/>
    </w:rPr>
  </w:style>
  <w:style w:type="paragraph" w:customStyle="1" w:styleId="SDMTiInfo">
    <w:name w:val="SDMTiInfo"/>
    <w:basedOn w:val="Normal"/>
    <w:rsid w:val="004B2991"/>
    <w:pPr>
      <w:spacing w:before="300"/>
    </w:pPr>
    <w:rPr>
      <w:rFonts w:cs="Arial"/>
      <w:szCs w:val="22"/>
    </w:rPr>
  </w:style>
  <w:style w:type="paragraph" w:customStyle="1" w:styleId="SDMHead1">
    <w:name w:val="SDMHead1"/>
    <w:basedOn w:val="Normal"/>
    <w:link w:val="SDMHead1Char"/>
    <w:rsid w:val="00670750"/>
    <w:pPr>
      <w:keepNext/>
      <w:keepLines/>
      <w:numPr>
        <w:numId w:val="12"/>
      </w:numPr>
      <w:suppressAutoHyphens/>
      <w:spacing w:before="240" w:after="60"/>
      <w:outlineLvl w:val="0"/>
    </w:pPr>
    <w:rPr>
      <w:rFonts w:cs="Arial"/>
      <w:b/>
      <w:sz w:val="32"/>
      <w:szCs w:val="32"/>
    </w:rPr>
  </w:style>
  <w:style w:type="paragraph" w:customStyle="1" w:styleId="SDMHead2">
    <w:name w:val="SDMHead2"/>
    <w:basedOn w:val="Normal"/>
    <w:rsid w:val="00670750"/>
    <w:pPr>
      <w:keepNext/>
      <w:keepLines/>
      <w:numPr>
        <w:ilvl w:val="1"/>
        <w:numId w:val="12"/>
      </w:numPr>
      <w:suppressAutoHyphens/>
      <w:spacing w:before="240" w:after="60"/>
      <w:outlineLvl w:val="1"/>
    </w:pPr>
    <w:rPr>
      <w:rFonts w:cs="Arial"/>
      <w:b/>
      <w:sz w:val="24"/>
      <w:szCs w:val="24"/>
    </w:rPr>
  </w:style>
  <w:style w:type="paragraph" w:customStyle="1" w:styleId="SDMHead3">
    <w:name w:val="SDMHead3"/>
    <w:basedOn w:val="Normal"/>
    <w:rsid w:val="00670750"/>
    <w:pPr>
      <w:keepNext/>
      <w:keepLines/>
      <w:numPr>
        <w:ilvl w:val="2"/>
        <w:numId w:val="12"/>
      </w:numPr>
      <w:suppressAutoHyphens/>
      <w:spacing w:before="240" w:after="60"/>
      <w:outlineLvl w:val="2"/>
    </w:pPr>
    <w:rPr>
      <w:rFonts w:cs="Arial"/>
      <w:b/>
      <w:szCs w:val="24"/>
    </w:rPr>
  </w:style>
  <w:style w:type="paragraph" w:customStyle="1" w:styleId="SDMHead4">
    <w:name w:val="SDMHead4"/>
    <w:basedOn w:val="Normal"/>
    <w:rsid w:val="00670750"/>
    <w:pPr>
      <w:keepNext/>
      <w:keepLines/>
      <w:numPr>
        <w:ilvl w:val="3"/>
        <w:numId w:val="12"/>
      </w:numPr>
      <w:suppressAutoHyphens/>
      <w:spacing w:before="240" w:after="60"/>
      <w:outlineLvl w:val="3"/>
    </w:pPr>
    <w:rPr>
      <w:rFonts w:cs="Arial"/>
      <w:b/>
      <w:szCs w:val="24"/>
    </w:rPr>
  </w:style>
  <w:style w:type="paragraph" w:customStyle="1" w:styleId="SDMHead5">
    <w:name w:val="SDMHead5"/>
    <w:basedOn w:val="Normal"/>
    <w:rsid w:val="00670750"/>
    <w:pPr>
      <w:keepNext/>
      <w:keepLines/>
      <w:numPr>
        <w:ilvl w:val="4"/>
        <w:numId w:val="12"/>
      </w:numPr>
      <w:suppressAutoHyphens/>
      <w:spacing w:before="240" w:after="60"/>
      <w:outlineLvl w:val="4"/>
    </w:pPr>
    <w:rPr>
      <w:rFonts w:cs="Arial"/>
      <w:b/>
      <w:szCs w:val="24"/>
    </w:rPr>
  </w:style>
  <w:style w:type="character" w:customStyle="1" w:styleId="SDMHead1Char">
    <w:name w:val="SDMHead1 Char"/>
    <w:link w:val="SDMHead1"/>
    <w:rsid w:val="00670750"/>
    <w:rPr>
      <w:rFonts w:ascii="Arial" w:hAnsi="Arial" w:cs="Arial"/>
      <w:b/>
      <w:sz w:val="32"/>
      <w:szCs w:val="32"/>
      <w:lang w:eastAsia="de-DE"/>
    </w:rPr>
  </w:style>
  <w:style w:type="paragraph" w:customStyle="1" w:styleId="SDMPara">
    <w:name w:val="SDMPara"/>
    <w:basedOn w:val="Normal"/>
    <w:link w:val="SDMParaChar"/>
    <w:qFormat/>
    <w:rsid w:val="00AC2C95"/>
    <w:pPr>
      <w:numPr>
        <w:numId w:val="8"/>
      </w:numPr>
      <w:spacing w:before="180"/>
    </w:pPr>
    <w:rPr>
      <w:rFonts w:cs="Arial"/>
      <w:szCs w:val="22"/>
    </w:rPr>
  </w:style>
  <w:style w:type="paragraph" w:customStyle="1" w:styleId="SDMSubPara1">
    <w:name w:val="SDMSubPara1"/>
    <w:basedOn w:val="Normal"/>
    <w:rsid w:val="008F5CDF"/>
    <w:pPr>
      <w:numPr>
        <w:ilvl w:val="1"/>
        <w:numId w:val="8"/>
      </w:numPr>
      <w:spacing w:before="180"/>
    </w:pPr>
    <w:rPr>
      <w:rFonts w:cs="Arial"/>
      <w:szCs w:val="22"/>
    </w:rPr>
  </w:style>
  <w:style w:type="paragraph" w:customStyle="1" w:styleId="SDMSubPara2">
    <w:name w:val="SDMSubPara2"/>
    <w:basedOn w:val="Normal"/>
    <w:rsid w:val="008F5CDF"/>
    <w:pPr>
      <w:numPr>
        <w:ilvl w:val="2"/>
        <w:numId w:val="8"/>
      </w:numPr>
      <w:spacing w:before="180"/>
    </w:pPr>
    <w:rPr>
      <w:rFonts w:cs="Arial"/>
      <w:szCs w:val="22"/>
    </w:rPr>
  </w:style>
  <w:style w:type="character" w:customStyle="1" w:styleId="FootnoteTextChar">
    <w:name w:val="Footnote Text Char"/>
    <w:link w:val="FootnoteText"/>
    <w:uiPriority w:val="99"/>
    <w:rsid w:val="0028633C"/>
    <w:rPr>
      <w:rFonts w:ascii="Arial" w:hAnsi="Arial"/>
      <w:lang w:eastAsia="de-DE"/>
    </w:rPr>
  </w:style>
  <w:style w:type="table" w:customStyle="1" w:styleId="SDMTable">
    <w:name w:val="SDMTable"/>
    <w:basedOn w:val="TableNormal"/>
    <w:rsid w:val="007B4613"/>
    <w:rPr>
      <w:rFonts w:ascii="Arial" w:hAnsi="Arial"/>
    </w:rPr>
    <w:tblPr>
      <w:tblStyleRow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SDMFooter">
    <w:name w:val="SDMFooter"/>
    <w:basedOn w:val="Footer"/>
    <w:rsid w:val="00555299"/>
    <w:pPr>
      <w:jc w:val="center"/>
    </w:pPr>
    <w:rPr>
      <w:rFonts w:cs="Arial"/>
      <w:sz w:val="20"/>
    </w:rPr>
  </w:style>
  <w:style w:type="table" w:customStyle="1" w:styleId="SDMTableDocInfo">
    <w:name w:val="SDMTableDocInfo"/>
    <w:basedOn w:val="TableNormal"/>
    <w:rsid w:val="0057436D"/>
    <w:pPr>
      <w:keepNext/>
      <w:spacing w:before="80" w:after="80"/>
    </w:pPr>
    <w:rPr>
      <w:rFonts w:ascii="Arial" w:hAnsi="Arial"/>
    </w:rPr>
    <w:tblPr/>
    <w:tblStylePr w:type="firstRow">
      <w:rPr>
        <w:rFonts w:ascii="Arial" w:hAnsi="Arial"/>
        <w:i/>
        <w:sz w:val="16"/>
      </w:rPr>
      <w:tblPr/>
      <w:trPr>
        <w:cantSplit w:val="0"/>
        <w:tblHeader/>
      </w:trPr>
      <w:tcPr>
        <w:tcBorders>
          <w:top w:val="single" w:sz="4" w:space="0" w:color="auto"/>
          <w:left w:val="nil"/>
          <w:bottom w:val="single" w:sz="12" w:space="0" w:color="auto"/>
          <w:right w:val="nil"/>
          <w:insideV w:val="nil"/>
        </w:tcBorders>
        <w:tcMar>
          <w:top w:w="80" w:type="dxa"/>
          <w:left w:w="0" w:type="nil"/>
          <w:bottom w:w="80" w:type="dxa"/>
          <w:right w:w="0" w:type="nil"/>
        </w:tcMar>
        <w:vAlign w:val="center"/>
      </w:tcPr>
    </w:tblStylePr>
    <w:tblStylePr w:type="lastRow">
      <w:tblPr/>
      <w:trPr>
        <w:cantSplit w:val="0"/>
      </w:trPr>
      <w:tcPr>
        <w:tcBorders>
          <w:top w:val="single" w:sz="4" w:space="0" w:color="auto"/>
          <w:left w:val="nil"/>
          <w:bottom w:val="single" w:sz="12" w:space="0" w:color="auto"/>
          <w:right w:val="nil"/>
          <w:insideH w:val="nil"/>
          <w:insideV w:val="nil"/>
          <w:tl2br w:val="nil"/>
          <w:tr2bl w:val="nil"/>
        </w:tcBorders>
        <w:vAlign w:val="center"/>
      </w:tcPr>
    </w:tblStylePr>
  </w:style>
  <w:style w:type="paragraph" w:customStyle="1" w:styleId="SDMDocInfoText">
    <w:name w:val="SDMDocInfoText"/>
    <w:basedOn w:val="Normal"/>
    <w:link w:val="SDMDocInfoTextChar"/>
    <w:rsid w:val="000940E6"/>
    <w:pPr>
      <w:keepLines/>
      <w:numPr>
        <w:numId w:val="16"/>
      </w:numPr>
      <w:spacing w:before="80" w:after="80"/>
    </w:pPr>
    <w:rPr>
      <w:rFonts w:cs="Arial"/>
      <w:sz w:val="20"/>
    </w:rPr>
  </w:style>
  <w:style w:type="character" w:customStyle="1" w:styleId="SDMDocInfoTextChar">
    <w:name w:val="SDMDocInfoText Char"/>
    <w:link w:val="SDMDocInfoText"/>
    <w:rsid w:val="000940E6"/>
    <w:rPr>
      <w:rFonts w:ascii="Arial" w:hAnsi="Arial" w:cs="Arial"/>
      <w:lang w:eastAsia="de-DE"/>
    </w:rPr>
  </w:style>
  <w:style w:type="paragraph" w:customStyle="1" w:styleId="SDMDocInfoTitle">
    <w:name w:val="SDMDocInfoTitle"/>
    <w:basedOn w:val="Normal"/>
    <w:rsid w:val="00B0050F"/>
    <w:pPr>
      <w:keepNext/>
      <w:keepLines/>
      <w:spacing w:before="480" w:after="240"/>
      <w:jc w:val="center"/>
    </w:pPr>
    <w:rPr>
      <w:rFonts w:cs="Arial"/>
      <w:b/>
      <w:szCs w:val="22"/>
    </w:rPr>
  </w:style>
  <w:style w:type="paragraph" w:customStyle="1" w:styleId="SDMSubPara3">
    <w:name w:val="SDMSubPara3"/>
    <w:basedOn w:val="Normal"/>
    <w:rsid w:val="008F5CDF"/>
    <w:pPr>
      <w:numPr>
        <w:ilvl w:val="3"/>
        <w:numId w:val="8"/>
      </w:numPr>
      <w:spacing w:before="180"/>
      <w:ind w:left="2721" w:hanging="595"/>
    </w:pPr>
  </w:style>
  <w:style w:type="paragraph" w:customStyle="1" w:styleId="SDMSubPara4">
    <w:name w:val="SDMSubPara4"/>
    <w:basedOn w:val="Normal"/>
    <w:rsid w:val="008F5CDF"/>
    <w:pPr>
      <w:numPr>
        <w:ilvl w:val="4"/>
        <w:numId w:val="8"/>
      </w:numPr>
      <w:spacing w:before="180"/>
    </w:pPr>
  </w:style>
  <w:style w:type="character" w:customStyle="1" w:styleId="TOC1Char">
    <w:name w:val="TOC 1 Char"/>
    <w:link w:val="TOC1"/>
    <w:uiPriority w:val="39"/>
    <w:rsid w:val="00C11C8B"/>
    <w:rPr>
      <w:rFonts w:ascii="Arial" w:hAnsi="Arial" w:cs="Arial"/>
      <w:b/>
      <w:caps/>
      <w:sz w:val="21"/>
      <w:szCs w:val="21"/>
      <w:lang w:eastAsia="de-DE"/>
    </w:rPr>
  </w:style>
  <w:style w:type="character" w:customStyle="1" w:styleId="TOC2Char">
    <w:name w:val="TOC 2 Char"/>
    <w:link w:val="TOC2"/>
    <w:uiPriority w:val="39"/>
    <w:rsid w:val="00B346F8"/>
    <w:rPr>
      <w:rFonts w:ascii="Arial" w:hAnsi="Arial" w:cs="Arial"/>
      <w:sz w:val="21"/>
      <w:szCs w:val="21"/>
      <w:lang w:eastAsia="de-DE"/>
    </w:rPr>
  </w:style>
  <w:style w:type="character" w:customStyle="1" w:styleId="TOC3Char">
    <w:name w:val="TOC 3 Char"/>
    <w:link w:val="TOC3"/>
    <w:uiPriority w:val="39"/>
    <w:rsid w:val="00A41DB6"/>
    <w:rPr>
      <w:rFonts w:ascii="Arial" w:hAnsi="Arial" w:cs="Arial"/>
      <w:sz w:val="21"/>
      <w:szCs w:val="21"/>
      <w:lang w:eastAsia="de-DE"/>
    </w:rPr>
  </w:style>
  <w:style w:type="paragraph" w:customStyle="1" w:styleId="SDMHeader">
    <w:name w:val="SDMHeader"/>
    <w:basedOn w:val="Header"/>
    <w:rsid w:val="00C478DA"/>
    <w:pPr>
      <w:pBdr>
        <w:bottom w:val="single" w:sz="4" w:space="10" w:color="auto"/>
      </w:pBdr>
      <w:tabs>
        <w:tab w:val="clear" w:pos="4320"/>
        <w:tab w:val="clear" w:pos="8640"/>
        <w:tab w:val="right" w:pos="9356"/>
        <w:tab w:val="right" w:pos="14288"/>
      </w:tabs>
    </w:pPr>
    <w:rPr>
      <w:rFonts w:cs="Arial"/>
      <w:sz w:val="20"/>
      <w:szCs w:val="16"/>
    </w:rPr>
  </w:style>
  <w:style w:type="paragraph" w:customStyle="1" w:styleId="SDMDocInfoHeadRow">
    <w:name w:val="SDMDocInfoHeadRow"/>
    <w:basedOn w:val="Normal"/>
    <w:rsid w:val="00E30033"/>
    <w:pPr>
      <w:keepNext/>
      <w:keepLines/>
    </w:pPr>
    <w:rPr>
      <w:rFonts w:cs="Arial"/>
      <w:i/>
      <w:sz w:val="16"/>
      <w:szCs w:val="16"/>
    </w:rPr>
  </w:style>
  <w:style w:type="table" w:customStyle="1" w:styleId="SDMBox">
    <w:name w:val="SDMBox"/>
    <w:basedOn w:val="TableNormal"/>
    <w:rsid w:val="005E4CB4"/>
    <w:rPr>
      <w:rFonts w:ascii="Arial" w:hAnsi="Arial"/>
    </w:rPr>
    <w:tblPr>
      <w:tblInd w:w="822" w:type="dxa"/>
      <w:tblBorders>
        <w:top w:val="single" w:sz="4" w:space="0" w:color="auto"/>
        <w:left w:val="single" w:sz="4" w:space="0" w:color="auto"/>
        <w:bottom w:val="single" w:sz="4" w:space="0" w:color="auto"/>
        <w:right w:val="single" w:sz="4" w:space="0" w:color="auto"/>
      </w:tblBorders>
      <w:tblCellMar>
        <w:top w:w="28" w:type="dxa"/>
        <w:bottom w:w="28" w:type="dxa"/>
      </w:tblCellMar>
    </w:tblPr>
    <w:trPr>
      <w:cantSplit/>
    </w:trPr>
    <w:tcPr>
      <w:shd w:val="clear" w:color="auto" w:fill="E6E6E6"/>
    </w:tcPr>
    <w:tblStylePr w:type="firstRow">
      <w:pPr>
        <w:keepNext/>
        <w:keepLines/>
        <w:wordWrap/>
      </w:pPr>
      <w:rPr>
        <w:b/>
      </w:rPr>
      <w:tblPr/>
      <w:tcPr>
        <w:tcMar>
          <w:top w:w="57" w:type="dxa"/>
          <w:left w:w="0" w:type="nil"/>
          <w:bottom w:w="57" w:type="dxa"/>
          <w:right w:w="0" w:type="nil"/>
        </w:tcMar>
      </w:tcPr>
    </w:tblStylePr>
    <w:tblStylePr w:type="lastRow">
      <w:pPr>
        <w:keepNext w:val="0"/>
        <w:wordWrap/>
      </w:pPr>
    </w:tblStylePr>
  </w:style>
  <w:style w:type="numbering" w:customStyle="1" w:styleId="SDMParaList">
    <w:name w:val="SDMParaList"/>
    <w:rsid w:val="0067415B"/>
    <w:pPr>
      <w:numPr>
        <w:numId w:val="1"/>
      </w:numPr>
    </w:pPr>
  </w:style>
  <w:style w:type="numbering" w:customStyle="1" w:styleId="SDMHeadList">
    <w:name w:val="SDMHeadList"/>
    <w:uiPriority w:val="99"/>
    <w:rsid w:val="00670750"/>
    <w:pPr>
      <w:numPr>
        <w:numId w:val="4"/>
      </w:numPr>
    </w:pPr>
  </w:style>
  <w:style w:type="numbering" w:customStyle="1" w:styleId="SDMTableBoxParaNumberedList">
    <w:name w:val="SDMTable&amp;BoxParaNumberedList"/>
    <w:rsid w:val="006C3E07"/>
    <w:pPr>
      <w:numPr>
        <w:numId w:val="2"/>
      </w:numPr>
    </w:pPr>
  </w:style>
  <w:style w:type="paragraph" w:customStyle="1" w:styleId="SDMAppTitle">
    <w:name w:val="SDMAppTitle"/>
    <w:basedOn w:val="SDMHead1"/>
    <w:next w:val="SDMApp1"/>
    <w:qFormat/>
    <w:rsid w:val="00AC6944"/>
    <w:pPr>
      <w:pageBreakBefore/>
      <w:numPr>
        <w:numId w:val="13"/>
      </w:numPr>
      <w:spacing w:before="120" w:after="600"/>
    </w:pPr>
  </w:style>
  <w:style w:type="paragraph" w:customStyle="1" w:styleId="SDMApp1">
    <w:name w:val="SDMApp1"/>
    <w:basedOn w:val="SDMHead2"/>
    <w:qFormat/>
    <w:rsid w:val="00800F84"/>
    <w:pPr>
      <w:numPr>
        <w:numId w:val="13"/>
      </w:numPr>
      <w:outlineLvl w:val="9"/>
    </w:pPr>
  </w:style>
  <w:style w:type="paragraph" w:customStyle="1" w:styleId="SDMApp2">
    <w:name w:val="SDMApp2"/>
    <w:basedOn w:val="SDMHead3"/>
    <w:qFormat/>
    <w:rsid w:val="00800F84"/>
    <w:pPr>
      <w:numPr>
        <w:numId w:val="13"/>
      </w:numPr>
      <w:outlineLvl w:val="9"/>
    </w:pPr>
  </w:style>
  <w:style w:type="paragraph" w:customStyle="1" w:styleId="SDMApp3">
    <w:name w:val="SDMApp3"/>
    <w:basedOn w:val="SDMHead4"/>
    <w:qFormat/>
    <w:rsid w:val="00800F84"/>
    <w:pPr>
      <w:numPr>
        <w:numId w:val="13"/>
      </w:numPr>
      <w:outlineLvl w:val="9"/>
    </w:pPr>
  </w:style>
  <w:style w:type="paragraph" w:customStyle="1" w:styleId="SDMApp4">
    <w:name w:val="SDMApp4"/>
    <w:basedOn w:val="SDMHead5"/>
    <w:qFormat/>
    <w:rsid w:val="00800F84"/>
    <w:pPr>
      <w:numPr>
        <w:numId w:val="13"/>
      </w:numPr>
      <w:outlineLvl w:val="9"/>
    </w:pPr>
  </w:style>
  <w:style w:type="numbering" w:customStyle="1" w:styleId="SDMAppHeadList">
    <w:name w:val="SDMAppHeadList"/>
    <w:uiPriority w:val="99"/>
    <w:rsid w:val="00800F84"/>
    <w:pPr>
      <w:numPr>
        <w:numId w:val="3"/>
      </w:numPr>
    </w:pPr>
  </w:style>
  <w:style w:type="paragraph" w:customStyle="1" w:styleId="SDMDocRef">
    <w:name w:val="SDMDocRef"/>
    <w:basedOn w:val="Normal"/>
    <w:qFormat/>
    <w:rsid w:val="001F4D32"/>
    <w:pPr>
      <w:spacing w:before="100"/>
    </w:pPr>
    <w:rPr>
      <w:b/>
      <w:caps/>
      <w:sz w:val="28"/>
    </w:rPr>
  </w:style>
  <w:style w:type="paragraph" w:customStyle="1" w:styleId="SDMApp5">
    <w:name w:val="SDMApp5"/>
    <w:basedOn w:val="SDMApp4"/>
    <w:qFormat/>
    <w:rsid w:val="00EC5BC1"/>
    <w:pPr>
      <w:numPr>
        <w:ilvl w:val="5"/>
      </w:numPr>
      <w:tabs>
        <w:tab w:val="left" w:pos="1418"/>
      </w:tabs>
      <w:ind w:left="1418" w:hanging="1418"/>
    </w:pPr>
  </w:style>
  <w:style w:type="paragraph" w:customStyle="1" w:styleId="SDMTableBoxFigureFootnote">
    <w:name w:val="SDMTableBoxFigureFootnote"/>
    <w:basedOn w:val="Normal"/>
    <w:qFormat/>
    <w:rsid w:val="008B7552"/>
    <w:pPr>
      <w:numPr>
        <w:numId w:val="19"/>
      </w:numPr>
      <w:spacing w:before="120"/>
    </w:pPr>
    <w:rPr>
      <w:sz w:val="20"/>
    </w:rPr>
  </w:style>
  <w:style w:type="paragraph" w:customStyle="1" w:styleId="SDMCovNoteTitle">
    <w:name w:val="SDMCovNoteTitle"/>
    <w:basedOn w:val="Normal"/>
    <w:qFormat/>
    <w:rsid w:val="00BE377E"/>
    <w:pPr>
      <w:keepNext/>
      <w:keepLines/>
      <w:suppressAutoHyphens/>
      <w:spacing w:before="240" w:after="840"/>
      <w:jc w:val="center"/>
    </w:pPr>
    <w:rPr>
      <w:b/>
      <w:caps/>
      <w:sz w:val="32"/>
    </w:rPr>
  </w:style>
  <w:style w:type="numbering" w:customStyle="1" w:styleId="SDMCovNoteHeadList">
    <w:name w:val="SDMCovNoteHeadList"/>
    <w:uiPriority w:val="99"/>
    <w:rsid w:val="00567E70"/>
    <w:pPr>
      <w:numPr>
        <w:numId w:val="5"/>
      </w:numPr>
    </w:pPr>
  </w:style>
  <w:style w:type="paragraph" w:customStyle="1" w:styleId="SDMCovNoteHead1">
    <w:name w:val="SDMCovNoteHead1"/>
    <w:basedOn w:val="Normal"/>
    <w:rsid w:val="00D25DF5"/>
    <w:pPr>
      <w:keepNext/>
      <w:keepLines/>
      <w:numPr>
        <w:numId w:val="7"/>
      </w:numPr>
      <w:suppressAutoHyphens/>
      <w:spacing w:before="240" w:after="60"/>
    </w:pPr>
    <w:rPr>
      <w:b/>
      <w:sz w:val="24"/>
    </w:rPr>
  </w:style>
  <w:style w:type="paragraph" w:customStyle="1" w:styleId="SDMCovNoteHead2">
    <w:name w:val="SDMCovNoteHead2"/>
    <w:basedOn w:val="Normal"/>
    <w:rsid w:val="00D25DF5"/>
    <w:pPr>
      <w:keepNext/>
      <w:keepLines/>
      <w:numPr>
        <w:ilvl w:val="1"/>
        <w:numId w:val="7"/>
      </w:numPr>
      <w:spacing w:before="240" w:after="60"/>
    </w:pPr>
    <w:rPr>
      <w:b/>
    </w:rPr>
  </w:style>
  <w:style w:type="paragraph" w:customStyle="1" w:styleId="SDMCovNoteHead3">
    <w:name w:val="SDMCovNoteHead3"/>
    <w:basedOn w:val="Normal"/>
    <w:rsid w:val="00D25DF5"/>
    <w:pPr>
      <w:keepNext/>
      <w:keepLines/>
      <w:numPr>
        <w:ilvl w:val="2"/>
        <w:numId w:val="7"/>
      </w:numPr>
      <w:spacing w:before="240" w:after="60"/>
    </w:pPr>
    <w:rPr>
      <w:b/>
    </w:rPr>
  </w:style>
  <w:style w:type="paragraph" w:styleId="NoSpacing">
    <w:name w:val="No Spacing"/>
    <w:link w:val="NoSpacingChar"/>
    <w:uiPriority w:val="1"/>
    <w:qFormat/>
    <w:rsid w:val="00A12E1C"/>
    <w:rPr>
      <w:rFonts w:ascii="Calibri" w:eastAsia="MS Mincho" w:hAnsi="Calibri" w:cs="Arial"/>
      <w:sz w:val="22"/>
      <w:szCs w:val="22"/>
      <w:lang w:val="en-US" w:eastAsia="ja-JP"/>
    </w:rPr>
  </w:style>
  <w:style w:type="character" w:customStyle="1" w:styleId="NoSpacingChar">
    <w:name w:val="No Spacing Char"/>
    <w:link w:val="NoSpacing"/>
    <w:uiPriority w:val="1"/>
    <w:rsid w:val="00A12E1C"/>
    <w:rPr>
      <w:rFonts w:ascii="Calibri" w:eastAsia="MS Mincho" w:hAnsi="Calibri" w:cs="Arial"/>
      <w:sz w:val="22"/>
      <w:szCs w:val="22"/>
      <w:lang w:val="en-US" w:eastAsia="ja-JP"/>
    </w:rPr>
  </w:style>
  <w:style w:type="paragraph" w:customStyle="1" w:styleId="SDMTOCHeading">
    <w:name w:val="SDMTOCHeading"/>
    <w:basedOn w:val="Normal"/>
    <w:qFormat/>
    <w:rsid w:val="00036902"/>
    <w:pPr>
      <w:keepNext/>
      <w:keepLines/>
      <w:pageBreakBefore/>
      <w:tabs>
        <w:tab w:val="right" w:pos="9356"/>
      </w:tabs>
      <w:spacing w:before="240" w:after="600"/>
    </w:pPr>
    <w:rPr>
      <w:rFonts w:cs="Arial"/>
      <w:b/>
      <w:szCs w:val="22"/>
    </w:rPr>
  </w:style>
  <w:style w:type="numbering" w:customStyle="1" w:styleId="SDMTableBoxFigureFootnoteList">
    <w:name w:val="SDMTableBoxFigureFootnoteList"/>
    <w:uiPriority w:val="99"/>
    <w:rsid w:val="008B7552"/>
    <w:pPr>
      <w:numPr>
        <w:numId w:val="6"/>
      </w:numPr>
    </w:pPr>
  </w:style>
  <w:style w:type="paragraph" w:customStyle="1" w:styleId="SDMTableBoxFigureFootnoteSL1">
    <w:name w:val="SDMTableBoxFigureFootnoteSL1"/>
    <w:basedOn w:val="SDMTableBoxFigureFootnote"/>
    <w:qFormat/>
    <w:rsid w:val="00907133"/>
    <w:pPr>
      <w:numPr>
        <w:ilvl w:val="1"/>
      </w:numPr>
      <w:spacing w:before="40"/>
    </w:pPr>
  </w:style>
  <w:style w:type="paragraph" w:customStyle="1" w:styleId="SDMTableBoxFigureFootnoteSL2">
    <w:name w:val="SDMTableBoxFigureFootnoteSL2"/>
    <w:basedOn w:val="SDMTableBoxFigureFootnote"/>
    <w:qFormat/>
    <w:rsid w:val="00907133"/>
    <w:pPr>
      <w:numPr>
        <w:ilvl w:val="2"/>
      </w:numPr>
      <w:spacing w:before="40"/>
    </w:pPr>
  </w:style>
  <w:style w:type="paragraph" w:customStyle="1" w:styleId="SDMTableBoxFigureFootnoteSL3">
    <w:name w:val="SDMTableBoxFigureFootnoteSL3"/>
    <w:basedOn w:val="SDMTableBoxFigureFootnote"/>
    <w:qFormat/>
    <w:rsid w:val="00907133"/>
    <w:pPr>
      <w:numPr>
        <w:ilvl w:val="3"/>
      </w:numPr>
      <w:spacing w:before="40"/>
    </w:pPr>
  </w:style>
  <w:style w:type="paragraph" w:customStyle="1" w:styleId="SDMTableBoxFigureFootnoteSL4">
    <w:name w:val="SDMTableBoxFigureFootnoteSL4"/>
    <w:basedOn w:val="SDMTableBoxFigureFootnote"/>
    <w:qFormat/>
    <w:rsid w:val="00907133"/>
    <w:pPr>
      <w:numPr>
        <w:ilvl w:val="4"/>
      </w:numPr>
      <w:spacing w:before="40"/>
    </w:pPr>
  </w:style>
  <w:style w:type="paragraph" w:customStyle="1" w:styleId="SDMTableBoxFigureFootnoteSL5">
    <w:name w:val="SDMTableBoxFigureFootnoteSL5"/>
    <w:basedOn w:val="SDMTableBoxFigureFootnote"/>
    <w:qFormat/>
    <w:rsid w:val="00907133"/>
    <w:pPr>
      <w:numPr>
        <w:ilvl w:val="5"/>
      </w:numPr>
      <w:spacing w:before="40"/>
    </w:pPr>
  </w:style>
  <w:style w:type="character" w:styleId="PlaceholderText">
    <w:name w:val="Placeholder Text"/>
    <w:basedOn w:val="DefaultParagraphFont"/>
    <w:uiPriority w:val="99"/>
    <w:semiHidden/>
    <w:rsid w:val="00515747"/>
    <w:rPr>
      <w:color w:val="808080"/>
    </w:rPr>
  </w:style>
  <w:style w:type="paragraph" w:styleId="BalloonText">
    <w:name w:val="Balloon Text"/>
    <w:basedOn w:val="Normal"/>
    <w:link w:val="BalloonTextChar"/>
    <w:rsid w:val="00515747"/>
    <w:rPr>
      <w:rFonts w:ascii="Tahoma" w:hAnsi="Tahoma" w:cs="Tahoma"/>
      <w:sz w:val="16"/>
      <w:szCs w:val="16"/>
    </w:rPr>
  </w:style>
  <w:style w:type="character" w:customStyle="1" w:styleId="BalloonTextChar">
    <w:name w:val="Balloon Text Char"/>
    <w:basedOn w:val="DefaultParagraphFont"/>
    <w:link w:val="BalloonText"/>
    <w:rsid w:val="00515747"/>
    <w:rPr>
      <w:rFonts w:ascii="Tahoma" w:hAnsi="Tahoma" w:cs="Tahoma"/>
      <w:sz w:val="16"/>
      <w:szCs w:val="16"/>
      <w:lang w:eastAsia="de-DE"/>
    </w:rPr>
  </w:style>
  <w:style w:type="paragraph" w:styleId="Date">
    <w:name w:val="Date"/>
    <w:basedOn w:val="Normal"/>
    <w:next w:val="Normal"/>
    <w:link w:val="DateChar"/>
    <w:rsid w:val="00C764CD"/>
  </w:style>
  <w:style w:type="character" w:customStyle="1" w:styleId="DateChar">
    <w:name w:val="Date Char"/>
    <w:basedOn w:val="DefaultParagraphFont"/>
    <w:link w:val="Date"/>
    <w:rsid w:val="00C764CD"/>
    <w:rPr>
      <w:rFonts w:ascii="Arial" w:hAnsi="Arial"/>
      <w:sz w:val="22"/>
      <w:lang w:eastAsia="de-DE"/>
    </w:rPr>
  </w:style>
  <w:style w:type="paragraph" w:customStyle="1" w:styleId="SDMConfidentialMark">
    <w:name w:val="SDMConfidentialMark"/>
    <w:basedOn w:val="Normal"/>
    <w:qFormat/>
    <w:rsid w:val="00B40106"/>
    <w:pPr>
      <w:spacing w:before="1200"/>
      <w:jc w:val="right"/>
    </w:pPr>
    <w:rPr>
      <w:b/>
      <w:caps/>
      <w:spacing w:val="10"/>
      <w:sz w:val="32"/>
    </w:rPr>
  </w:style>
  <w:style w:type="character" w:customStyle="1" w:styleId="Heading1Char">
    <w:name w:val="Heading 1 Char"/>
    <w:basedOn w:val="DefaultParagraphFont"/>
    <w:link w:val="Heading1"/>
    <w:rsid w:val="00971E74"/>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rsid w:val="00971E74"/>
    <w:rPr>
      <w:rFonts w:asciiTheme="majorHAnsi" w:eastAsiaTheme="majorEastAsia" w:hAnsiTheme="majorHAnsi" w:cstheme="majorBidi"/>
      <w:b/>
      <w:bCs/>
      <w:color w:val="4F81BD" w:themeColor="accent1"/>
      <w:sz w:val="26"/>
      <w:szCs w:val="26"/>
      <w:lang w:val="en-US" w:eastAsia="en-US"/>
    </w:rPr>
  </w:style>
  <w:style w:type="character" w:customStyle="1" w:styleId="Heading3Char">
    <w:name w:val="Heading 3 Char"/>
    <w:basedOn w:val="DefaultParagraphFont"/>
    <w:link w:val="Heading3"/>
    <w:rsid w:val="00971E74"/>
    <w:rPr>
      <w:rFonts w:asciiTheme="majorHAnsi" w:eastAsiaTheme="majorEastAsia" w:hAnsiTheme="majorHAnsi" w:cstheme="majorBidi"/>
      <w:b/>
      <w:bCs/>
      <w:color w:val="4F81BD" w:themeColor="accent1"/>
      <w:sz w:val="24"/>
      <w:szCs w:val="24"/>
      <w:lang w:val="en-US" w:eastAsia="en-US"/>
    </w:rPr>
  </w:style>
  <w:style w:type="character" w:customStyle="1" w:styleId="Heading4Char">
    <w:name w:val="Heading 4 Char"/>
    <w:basedOn w:val="DefaultParagraphFont"/>
    <w:link w:val="Heading4"/>
    <w:rsid w:val="00971E74"/>
    <w:rPr>
      <w:rFonts w:asciiTheme="majorHAnsi" w:eastAsiaTheme="majorEastAsia" w:hAnsiTheme="majorHAnsi" w:cstheme="majorBidi"/>
      <w:b/>
      <w:bCs/>
      <w:i/>
      <w:iCs/>
      <w:color w:val="4F81BD" w:themeColor="accent1"/>
      <w:sz w:val="24"/>
      <w:szCs w:val="24"/>
      <w:lang w:val="en-US" w:eastAsia="en-US"/>
    </w:rPr>
  </w:style>
  <w:style w:type="character" w:customStyle="1" w:styleId="Heading5Char">
    <w:name w:val="Heading 5 Char"/>
    <w:basedOn w:val="DefaultParagraphFont"/>
    <w:link w:val="Heading5"/>
    <w:rsid w:val="00971E74"/>
    <w:rPr>
      <w:rFonts w:asciiTheme="majorHAnsi" w:eastAsiaTheme="majorEastAsia" w:hAnsiTheme="majorHAnsi" w:cstheme="majorBidi"/>
      <w:color w:val="243F60" w:themeColor="accent1" w:themeShade="7F"/>
      <w:sz w:val="24"/>
      <w:szCs w:val="24"/>
      <w:lang w:val="en-US" w:eastAsia="en-US"/>
    </w:rPr>
  </w:style>
  <w:style w:type="character" w:customStyle="1" w:styleId="Heading6Char">
    <w:name w:val="Heading 6 Char"/>
    <w:basedOn w:val="DefaultParagraphFont"/>
    <w:link w:val="Heading6"/>
    <w:rsid w:val="00971E74"/>
    <w:rPr>
      <w:rFonts w:asciiTheme="majorHAnsi" w:eastAsiaTheme="majorEastAsia" w:hAnsiTheme="majorHAnsi" w:cstheme="majorBidi"/>
      <w:i/>
      <w:iCs/>
      <w:color w:val="243F60" w:themeColor="accent1" w:themeShade="7F"/>
      <w:sz w:val="24"/>
      <w:szCs w:val="24"/>
      <w:lang w:val="en-US" w:eastAsia="en-US"/>
    </w:rPr>
  </w:style>
  <w:style w:type="character" w:customStyle="1" w:styleId="Heading7Char">
    <w:name w:val="Heading 7 Char"/>
    <w:basedOn w:val="DefaultParagraphFont"/>
    <w:link w:val="Heading7"/>
    <w:rsid w:val="00971E74"/>
    <w:rPr>
      <w:rFonts w:asciiTheme="majorHAnsi" w:eastAsiaTheme="majorEastAsia" w:hAnsiTheme="majorHAnsi" w:cstheme="majorBidi"/>
      <w:i/>
      <w:iCs/>
      <w:color w:val="404040" w:themeColor="text1" w:themeTint="BF"/>
      <w:sz w:val="24"/>
      <w:szCs w:val="24"/>
      <w:lang w:val="en-US" w:eastAsia="en-US"/>
    </w:rPr>
  </w:style>
  <w:style w:type="character" w:customStyle="1" w:styleId="Heading8Char">
    <w:name w:val="Heading 8 Char"/>
    <w:basedOn w:val="DefaultParagraphFont"/>
    <w:link w:val="Heading8"/>
    <w:rsid w:val="00971E74"/>
    <w:rPr>
      <w:rFonts w:asciiTheme="majorHAnsi" w:eastAsiaTheme="majorEastAsia" w:hAnsiTheme="majorHAnsi" w:cstheme="majorBidi"/>
      <w:color w:val="404040" w:themeColor="text1" w:themeTint="BF"/>
      <w:lang w:val="en-US" w:eastAsia="en-US"/>
    </w:rPr>
  </w:style>
  <w:style w:type="character" w:customStyle="1" w:styleId="Heading9Char">
    <w:name w:val="Heading 9 Char"/>
    <w:basedOn w:val="DefaultParagraphFont"/>
    <w:link w:val="Heading9"/>
    <w:rsid w:val="00971E74"/>
    <w:rPr>
      <w:rFonts w:asciiTheme="majorHAnsi" w:eastAsiaTheme="majorEastAsia" w:hAnsiTheme="majorHAnsi" w:cstheme="majorBidi"/>
      <w:i/>
      <w:iCs/>
      <w:color w:val="404040" w:themeColor="text1" w:themeTint="BF"/>
      <w:lang w:val="en-US" w:eastAsia="en-US"/>
    </w:rPr>
  </w:style>
  <w:style w:type="table" w:customStyle="1" w:styleId="SDMMethTableEmmissions">
    <w:name w:val="SDMMethTableEmmissions"/>
    <w:basedOn w:val="TableNormal"/>
    <w:uiPriority w:val="99"/>
    <w:rsid w:val="004956B9"/>
    <w:rPr>
      <w:rFonts w:ascii="Arial" w:hAnsi="Arial"/>
    </w:rPr>
    <w:tblPr>
      <w:tblStyleRowBandSize w:val="3"/>
      <w:tblStyleColBandSize w:val="1"/>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cPr>
      <w:vAlign w:val="center"/>
    </w:tcPr>
    <w:tblStylePr w:type="firstRow">
      <w:pPr>
        <w:keepNext/>
        <w:keepLines/>
        <w:wordWrap/>
        <w:jc w:val="center"/>
      </w:pPr>
      <w:rPr>
        <w:rFonts w:ascii="Arial" w:hAnsi="Arial"/>
        <w:b/>
        <w:sz w:val="22"/>
        <w:u w:val="none"/>
      </w:rPr>
      <w:tblPr/>
      <w:trPr>
        <w:tblHeader/>
      </w:trPr>
      <w:tcPr>
        <w:tcBorders>
          <w:top w:val="single" w:sz="4" w:space="0" w:color="auto"/>
          <w:left w:val="single" w:sz="4" w:space="0" w:color="auto"/>
          <w:bottom w:val="single" w:sz="12" w:space="0" w:color="auto"/>
          <w:right w:val="single" w:sz="4" w:space="0" w:color="auto"/>
          <w:insideH w:val="nil"/>
          <w:insideV w:val="single" w:sz="4" w:space="0" w:color="auto"/>
          <w:tl2br w:val="nil"/>
          <w:tr2bl w:val="nil"/>
        </w:tcBorders>
        <w:shd w:val="clear" w:color="auto" w:fill="E6E6E6"/>
        <w:tcMar>
          <w:top w:w="113" w:type="dxa"/>
          <w:left w:w="0" w:type="nil"/>
          <w:bottom w:w="113" w:type="dxa"/>
          <w:right w:w="0" w:type="nil"/>
        </w:tcMar>
      </w:tcPr>
    </w:tblStylePr>
    <w:tblStylePr w:type="firstCol">
      <w:pPr>
        <w:keepLines/>
        <w:wordWrap/>
        <w:jc w:val="center"/>
      </w:pPr>
      <w:rPr>
        <w:b/>
      </w:rPr>
    </w:tblStylePr>
    <w:tblStylePr w:type="band2Horz">
      <w:tblPr/>
      <w:tcPr>
        <w:shd w:val="clear" w:color="auto" w:fill="E6E6E6"/>
      </w:tcPr>
    </w:tblStylePr>
  </w:style>
  <w:style w:type="table" w:customStyle="1" w:styleId="SDMMethTableDataParameter">
    <w:name w:val="SDMMethTableDataParameter"/>
    <w:basedOn w:val="TableNormal"/>
    <w:uiPriority w:val="99"/>
    <w:rsid w:val="00C57ED8"/>
    <w:rPr>
      <w:rFonts w:ascii="Arial" w:hAnsi="Arial"/>
    </w:rPr>
    <w:tblPr>
      <w:tblInd w:w="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Pr>
    <w:trPr>
      <w:cantSplit/>
    </w:trPr>
    <w:tblStylePr w:type="firstRow">
      <w:pPr>
        <w:keepNext/>
        <w:keepLines/>
        <w:wordWrap/>
      </w:pPr>
      <w:rPr>
        <w:b/>
      </w:rPr>
      <w:tblPr/>
      <w:tcPr>
        <w:tcMar>
          <w:top w:w="62" w:type="dxa"/>
          <w:left w:w="0" w:type="nil"/>
          <w:bottom w:w="62" w:type="dxa"/>
          <w:right w:w="0" w:type="nil"/>
        </w:tcMar>
      </w:tcPr>
    </w:tblStylePr>
    <w:tblStylePr w:type="firstCol">
      <w:tblPr/>
      <w:tcPr>
        <w:shd w:val="clear" w:color="auto" w:fill="E6E6E6"/>
      </w:tcPr>
    </w:tblStylePr>
  </w:style>
  <w:style w:type="paragraph" w:customStyle="1" w:styleId="SDMMethCaptionNestedTableDataParameter">
    <w:name w:val="SDMMethCaptionNestedTableDataParameter"/>
    <w:basedOn w:val="Caption"/>
    <w:qFormat/>
    <w:rsid w:val="00EE4278"/>
    <w:pPr>
      <w:ind w:left="1531"/>
    </w:pPr>
  </w:style>
  <w:style w:type="table" w:customStyle="1" w:styleId="SDMMethTable">
    <w:name w:val="SDMMethTable"/>
    <w:basedOn w:val="SDMTable"/>
    <w:uiPriority w:val="99"/>
    <w:rsid w:val="00183BCF"/>
    <w:tblPr/>
    <w:tblStylePr w:type="firstRow">
      <w:pPr>
        <w:keepNext/>
        <w:keepLines/>
        <w:wordWrap/>
        <w:jc w:val="center"/>
      </w:pPr>
      <w:rPr>
        <w:b/>
      </w:rPr>
      <w:tblPr/>
      <w:trPr>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table" w:customStyle="1" w:styleId="SDMMethTableEquationParameters">
    <w:name w:val="SDMMethTableEquationParameters"/>
    <w:basedOn w:val="TableNormal"/>
    <w:uiPriority w:val="99"/>
    <w:rsid w:val="007D575E"/>
    <w:rPr>
      <w:rFonts w:ascii="Arial" w:hAnsi="Arial"/>
      <w:sz w:val="22"/>
    </w:rPr>
    <w:tblPr>
      <w:tblInd w:w="680" w:type="dxa"/>
      <w:tblCellMar>
        <w:top w:w="85" w:type="dxa"/>
        <w:bottom w:w="28" w:type="dxa"/>
      </w:tblCellMar>
    </w:tblPr>
    <w:trPr>
      <w:cantSplit/>
    </w:trPr>
    <w:tcPr>
      <w:vAlign w:val="center"/>
    </w:tcPr>
  </w:style>
  <w:style w:type="paragraph" w:customStyle="1" w:styleId="SDMMethCaptionEquationParametersTable">
    <w:name w:val="SDMMethCaptionEquationParametersTable"/>
    <w:basedOn w:val="Caption"/>
    <w:qFormat/>
    <w:rsid w:val="00A3375B"/>
    <w:pPr>
      <w:spacing w:before="180" w:after="0"/>
    </w:pPr>
    <w:rPr>
      <w:b w:val="0"/>
      <w:sz w:val="22"/>
    </w:rPr>
  </w:style>
  <w:style w:type="paragraph" w:customStyle="1" w:styleId="SDMMethEquation">
    <w:name w:val="SDMMethEquation"/>
    <w:basedOn w:val="SDMPara"/>
    <w:qFormat/>
    <w:rsid w:val="003C73C2"/>
    <w:pPr>
      <w:keepLines/>
      <w:numPr>
        <w:numId w:val="0"/>
      </w:numPr>
      <w:spacing w:before="360" w:line="360" w:lineRule="auto"/>
    </w:pPr>
  </w:style>
  <w:style w:type="table" w:customStyle="1" w:styleId="SDMMethTableEquation">
    <w:name w:val="SDMMethTableEquation"/>
    <w:basedOn w:val="TableNormal"/>
    <w:uiPriority w:val="99"/>
    <w:rsid w:val="0049797A"/>
    <w:rPr>
      <w:rFonts w:ascii="Arial" w:hAnsi="Arial"/>
      <w:sz w:val="22"/>
    </w:rPr>
    <w:tblPr>
      <w:tblInd w:w="680" w:type="dxa"/>
    </w:tblPr>
    <w:trPr>
      <w:cantSplit/>
    </w:trPr>
  </w:style>
  <w:style w:type="paragraph" w:customStyle="1" w:styleId="SDMTableBoxParaNotNumbered">
    <w:name w:val="SDMTable&amp;BoxParaNotNumbered"/>
    <w:basedOn w:val="Normal"/>
    <w:qFormat/>
    <w:rsid w:val="00CC398D"/>
    <w:pPr>
      <w:jc w:val="left"/>
    </w:pPr>
    <w:rPr>
      <w:sz w:val="20"/>
    </w:rPr>
  </w:style>
  <w:style w:type="paragraph" w:customStyle="1" w:styleId="SDMTableBoxParaNumbered">
    <w:name w:val="SDMTable&amp;BoxParaNumbered"/>
    <w:basedOn w:val="Normal"/>
    <w:qFormat/>
    <w:rsid w:val="006C3E07"/>
    <w:pPr>
      <w:numPr>
        <w:numId w:val="2"/>
      </w:numPr>
      <w:jc w:val="left"/>
    </w:pPr>
    <w:rPr>
      <w:sz w:val="20"/>
    </w:rPr>
  </w:style>
  <w:style w:type="paragraph" w:customStyle="1" w:styleId="SDMMethEquationNr">
    <w:name w:val="SDMMethEquationNr"/>
    <w:basedOn w:val="SDMMethEquation"/>
    <w:qFormat/>
    <w:rsid w:val="006E5800"/>
    <w:pPr>
      <w:keepNext/>
      <w:numPr>
        <w:numId w:val="21"/>
      </w:numPr>
      <w:jc w:val="right"/>
    </w:pPr>
    <w:rPr>
      <w:sz w:val="20"/>
    </w:rPr>
  </w:style>
  <w:style w:type="numbering" w:customStyle="1" w:styleId="SDMMethEquationNrList">
    <w:name w:val="SDMMethEquationNrList"/>
    <w:uiPriority w:val="99"/>
    <w:rsid w:val="00725BB6"/>
    <w:pPr>
      <w:numPr>
        <w:numId w:val="11"/>
      </w:numPr>
    </w:pPr>
  </w:style>
  <w:style w:type="paragraph" w:styleId="ListParagraph">
    <w:name w:val="List Paragraph"/>
    <w:basedOn w:val="Normal"/>
    <w:uiPriority w:val="34"/>
    <w:qFormat/>
    <w:rsid w:val="002B6960"/>
    <w:pPr>
      <w:ind w:left="720"/>
      <w:contextualSpacing/>
    </w:pPr>
  </w:style>
  <w:style w:type="table" w:customStyle="1" w:styleId="SDMTableFullPage">
    <w:name w:val="SDMTableFullPage"/>
    <w:basedOn w:val="SDMTable"/>
    <w:uiPriority w:val="99"/>
    <w:rsid w:val="00A27F63"/>
    <w:tblPr>
      <w:jc w:val="center"/>
      <w:tblInd w:w="0" w:type="dxa"/>
    </w:tblPr>
    <w:trPr>
      <w:jc w:val="center"/>
    </w:trPr>
    <w:tblStylePr w:type="firstRow">
      <w:pPr>
        <w:keepNext/>
        <w:keepLines/>
        <w:wordWrap/>
        <w:jc w:val="center"/>
      </w:pPr>
      <w:rPr>
        <w:b/>
      </w:rPr>
      <w:tblPr/>
      <w:trPr>
        <w:cantSplit w:val="0"/>
        <w:tblHeader/>
      </w:trPr>
      <w:tcPr>
        <w:tcBorders>
          <w:top w:val="single" w:sz="4" w:space="0" w:color="auto"/>
          <w:left w:val="single" w:sz="4" w:space="0" w:color="auto"/>
          <w:bottom w:val="single" w:sz="12" w:space="0" w:color="auto"/>
          <w:right w:val="single" w:sz="4" w:space="0" w:color="auto"/>
          <w:insideH w:val="nil"/>
          <w:insideV w:val="nil"/>
          <w:tl2br w:val="nil"/>
          <w:tr2bl w:val="nil"/>
        </w:tcBorders>
        <w:tcMar>
          <w:top w:w="57" w:type="dxa"/>
          <w:left w:w="0" w:type="nil"/>
          <w:bottom w:w="57" w:type="dxa"/>
          <w:right w:w="0" w:type="nil"/>
        </w:tcMar>
        <w:vAlign w:val="center"/>
      </w:tcPr>
    </w:tblStylePr>
    <w:tblStylePr w:type="lastRow">
      <w:pPr>
        <w:keepNext w:val="0"/>
        <w:wordWrap/>
      </w:pPr>
    </w:tblStylePr>
    <w:tblStylePr w:type="firstCol">
      <w:rPr>
        <w:b/>
      </w:rPr>
    </w:tblStylePr>
  </w:style>
  <w:style w:type="table" w:customStyle="1" w:styleId="SDMMethTableFullPage">
    <w:name w:val="SDMMethTableFullPage"/>
    <w:basedOn w:val="SDMMethTable"/>
    <w:uiPriority w:val="99"/>
    <w:rsid w:val="00A27F63"/>
    <w:tblPr>
      <w:jc w:val="center"/>
      <w:tblInd w:w="0" w:type="dxa"/>
    </w:tblPr>
    <w:trPr>
      <w:jc w:val="center"/>
    </w:trPr>
    <w:tblStylePr w:type="firstRow">
      <w:pPr>
        <w:keepNext/>
        <w:keepLines/>
        <w:wordWrap/>
        <w:jc w:val="center"/>
      </w:pPr>
      <w:rPr>
        <w:b/>
      </w:rPr>
      <w:tblPr/>
      <w:trPr>
        <w:cantSplit w:val="0"/>
        <w:tblHeader/>
      </w:trPr>
      <w:tcPr>
        <w:tcBorders>
          <w:top w:val="single" w:sz="4" w:space="0" w:color="auto"/>
          <w:left w:val="single" w:sz="4" w:space="0" w:color="auto"/>
          <w:bottom w:val="single" w:sz="12" w:space="0" w:color="auto"/>
          <w:right w:val="single" w:sz="4" w:space="0" w:color="auto"/>
          <w:insideH w:val="nil"/>
          <w:insideV w:val="nil"/>
          <w:tl2br w:val="nil"/>
          <w:tr2bl w:val="nil"/>
        </w:tcBorders>
        <w:shd w:val="clear" w:color="auto" w:fill="E6E6E6"/>
        <w:tcMar>
          <w:top w:w="57" w:type="dxa"/>
          <w:left w:w="0" w:type="nil"/>
          <w:bottom w:w="57" w:type="dxa"/>
          <w:right w:w="0" w:type="nil"/>
        </w:tcMar>
        <w:vAlign w:val="center"/>
      </w:tcPr>
    </w:tblStylePr>
    <w:tblStylePr w:type="lastRow">
      <w:pPr>
        <w:keepNext w:val="0"/>
        <w:wordWrap/>
      </w:pPr>
    </w:tblStylePr>
    <w:tblStylePr w:type="firstCol">
      <w:rPr>
        <w:b/>
      </w:rPr>
    </w:tblStylePr>
  </w:style>
  <w:style w:type="paragraph" w:customStyle="1" w:styleId="CaptionFullPage">
    <w:name w:val="CaptionFullPage"/>
    <w:basedOn w:val="Caption"/>
    <w:qFormat/>
    <w:rsid w:val="00C170E5"/>
    <w:pPr>
      <w:ind w:left="0" w:firstLine="0"/>
    </w:pPr>
  </w:style>
  <w:style w:type="character" w:styleId="FootnoteReference">
    <w:name w:val="footnote reference"/>
    <w:basedOn w:val="DefaultParagraphFont"/>
    <w:rsid w:val="00D90755"/>
    <w:rPr>
      <w:vertAlign w:val="superscript"/>
    </w:rPr>
  </w:style>
  <w:style w:type="numbering" w:customStyle="1" w:styleId="SDMFootnoteList">
    <w:name w:val="SDMFootnoteList"/>
    <w:uiPriority w:val="99"/>
    <w:rsid w:val="0028633C"/>
    <w:pPr>
      <w:numPr>
        <w:numId w:val="14"/>
      </w:numPr>
    </w:pPr>
  </w:style>
  <w:style w:type="numbering" w:customStyle="1" w:styleId="SDMDocInfoTextBullets">
    <w:name w:val="SDMDocInfoTextBullets"/>
    <w:uiPriority w:val="99"/>
    <w:rsid w:val="00AF21A4"/>
    <w:pPr>
      <w:numPr>
        <w:numId w:val="16"/>
      </w:numPr>
    </w:pPr>
  </w:style>
  <w:style w:type="table" w:customStyle="1" w:styleId="SDMBoxFullPage">
    <w:name w:val="SDMBoxFullPage"/>
    <w:basedOn w:val="SDMBox"/>
    <w:uiPriority w:val="99"/>
    <w:rsid w:val="00CB3238"/>
    <w:tblPr>
      <w:jc w:val="center"/>
      <w:tblInd w:w="0" w:type="dxa"/>
    </w:tblPr>
    <w:trPr>
      <w:jc w:val="center"/>
    </w:trPr>
    <w:tcPr>
      <w:shd w:val="clear" w:color="auto" w:fill="E6E6E6"/>
    </w:tcPr>
    <w:tblStylePr w:type="firstRow">
      <w:pPr>
        <w:keepNext/>
        <w:keepLines/>
        <w:wordWrap/>
      </w:pPr>
      <w:rPr>
        <w:b/>
      </w:rPr>
      <w:tblPr/>
      <w:tcPr>
        <w:tcMar>
          <w:top w:w="57" w:type="dxa"/>
          <w:left w:w="0" w:type="nil"/>
          <w:bottom w:w="57" w:type="dxa"/>
          <w:right w:w="0" w:type="nil"/>
        </w:tcMar>
      </w:tcPr>
    </w:tblStylePr>
    <w:tblStylePr w:type="lastRow">
      <w:pPr>
        <w:keepNext w:val="0"/>
        <w:wordWrap/>
      </w:pPr>
    </w:tblStylePr>
  </w:style>
  <w:style w:type="paragraph" w:customStyle="1" w:styleId="SDMTableBoxFigureFootnoteFullPage">
    <w:name w:val="SDMTableBoxFigureFootnoteFullPage"/>
    <w:basedOn w:val="SDMTableBoxFigureFootnote"/>
    <w:rsid w:val="00D767B7"/>
    <w:pPr>
      <w:numPr>
        <w:numId w:val="20"/>
      </w:numPr>
    </w:pPr>
  </w:style>
  <w:style w:type="paragraph" w:customStyle="1" w:styleId="SDMTableBoxFigureFootnoteSL1FullPage">
    <w:name w:val="SDMTableBoxFigureFootnoteSL1FullPage"/>
    <w:basedOn w:val="SDMTableBoxFigureFootnoteSL1"/>
    <w:rsid w:val="00D767B7"/>
    <w:pPr>
      <w:numPr>
        <w:numId w:val="20"/>
      </w:numPr>
    </w:pPr>
  </w:style>
  <w:style w:type="paragraph" w:customStyle="1" w:styleId="SDMTableBoxFigureFootnoteSL2FullPage">
    <w:name w:val="SDMTableBoxFigureFootnoteSL2FullPage"/>
    <w:basedOn w:val="SDMTableBoxFigureFootnoteSL2"/>
    <w:rsid w:val="00D767B7"/>
    <w:pPr>
      <w:numPr>
        <w:numId w:val="20"/>
      </w:numPr>
    </w:pPr>
  </w:style>
  <w:style w:type="paragraph" w:customStyle="1" w:styleId="SDMTableBoxFigureFootnoteSL3FullPage">
    <w:name w:val="SDMTableBoxFigureFootnoteSL3FullPage"/>
    <w:basedOn w:val="SDMTableBoxFigureFootnoteSL3"/>
    <w:rsid w:val="00D767B7"/>
    <w:pPr>
      <w:numPr>
        <w:numId w:val="20"/>
      </w:numPr>
      <w:ind w:left="1248" w:hanging="397"/>
    </w:pPr>
  </w:style>
  <w:style w:type="paragraph" w:customStyle="1" w:styleId="SDMTableBoxFigureFootnoteSL4FullPage">
    <w:name w:val="SDMTableBoxFigureFootnoteSL4FullPage"/>
    <w:basedOn w:val="SDMTableBoxFigureFootnoteSL4"/>
    <w:rsid w:val="00D767B7"/>
    <w:pPr>
      <w:numPr>
        <w:numId w:val="20"/>
      </w:numPr>
      <w:ind w:left="1587" w:hanging="340"/>
    </w:pPr>
  </w:style>
  <w:style w:type="paragraph" w:customStyle="1" w:styleId="SDMTableBoxFigureFootnoteSL5FullPage">
    <w:name w:val="SDMTableBoxFigureFootnoteSL5FullPage"/>
    <w:basedOn w:val="SDMTableBoxFigureFootnoteSL5"/>
    <w:rsid w:val="00D767B7"/>
    <w:pPr>
      <w:numPr>
        <w:numId w:val="20"/>
      </w:numPr>
      <w:ind w:left="2042" w:hanging="454"/>
    </w:pPr>
  </w:style>
  <w:style w:type="numbering" w:customStyle="1" w:styleId="SDMTableBoxFigureFootnoteFullPageList">
    <w:name w:val="SDMTableBoxFigureFootnoteFullPageList"/>
    <w:uiPriority w:val="99"/>
    <w:rsid w:val="00DF48B4"/>
    <w:pPr>
      <w:numPr>
        <w:numId w:val="18"/>
      </w:numPr>
    </w:pPr>
  </w:style>
  <w:style w:type="paragraph" w:styleId="NormalWeb">
    <w:name w:val="Normal (Web)"/>
    <w:basedOn w:val="Normal"/>
    <w:uiPriority w:val="99"/>
    <w:semiHidden/>
    <w:unhideWhenUsed/>
    <w:rsid w:val="00B252F2"/>
    <w:pPr>
      <w:spacing w:before="100" w:beforeAutospacing="1" w:after="100" w:afterAutospacing="1"/>
      <w:jc w:val="left"/>
    </w:pPr>
    <w:rPr>
      <w:rFonts w:ascii="Times New Roman" w:eastAsiaTheme="minorEastAsia" w:hAnsi="Times New Roman"/>
      <w:sz w:val="24"/>
      <w:szCs w:val="24"/>
      <w:lang w:val="en-US" w:eastAsia="en-US"/>
    </w:rPr>
  </w:style>
  <w:style w:type="paragraph" w:customStyle="1" w:styleId="RegHead1">
    <w:name w:val="RegHead1"/>
    <w:basedOn w:val="Normal"/>
    <w:next w:val="RegHead2"/>
    <w:rsid w:val="00A91693"/>
    <w:pPr>
      <w:keepNext/>
      <w:numPr>
        <w:numId w:val="23"/>
      </w:numPr>
      <w:spacing w:before="180"/>
      <w:jc w:val="center"/>
    </w:pPr>
    <w:rPr>
      <w:rFonts w:ascii="Times New Roman" w:hAnsi="Times New Roman"/>
      <w:b/>
      <w:caps/>
    </w:rPr>
  </w:style>
  <w:style w:type="paragraph" w:customStyle="1" w:styleId="RegHead2">
    <w:name w:val="RegHead2"/>
    <w:next w:val="RegHead3"/>
    <w:rsid w:val="00A91693"/>
    <w:pPr>
      <w:keepNext/>
      <w:numPr>
        <w:ilvl w:val="1"/>
        <w:numId w:val="23"/>
      </w:numPr>
      <w:spacing w:before="180"/>
      <w:jc w:val="center"/>
    </w:pPr>
    <w:rPr>
      <w:b/>
      <w:noProof/>
      <w:sz w:val="22"/>
      <w:u w:val="single"/>
      <w:lang w:eastAsia="en-US"/>
    </w:rPr>
  </w:style>
  <w:style w:type="paragraph" w:customStyle="1" w:styleId="RegHead3">
    <w:name w:val="RegHead3"/>
    <w:basedOn w:val="Normal"/>
    <w:next w:val="RegPara"/>
    <w:rsid w:val="00A91693"/>
    <w:pPr>
      <w:numPr>
        <w:ilvl w:val="2"/>
        <w:numId w:val="23"/>
      </w:numPr>
      <w:spacing w:before="180"/>
      <w:jc w:val="center"/>
    </w:pPr>
    <w:rPr>
      <w:rFonts w:ascii="Times New Roman" w:hAnsi="Times New Roman"/>
      <w:u w:val="single"/>
    </w:rPr>
  </w:style>
  <w:style w:type="paragraph" w:customStyle="1" w:styleId="RegPara">
    <w:name w:val="RegPara"/>
    <w:basedOn w:val="Normal"/>
    <w:link w:val="RegParaChar"/>
    <w:rsid w:val="00A91693"/>
    <w:pPr>
      <w:numPr>
        <w:ilvl w:val="3"/>
        <w:numId w:val="23"/>
      </w:numPr>
      <w:spacing w:before="180"/>
      <w:jc w:val="left"/>
    </w:pPr>
    <w:rPr>
      <w:rFonts w:ascii="Times New Roman" w:hAnsi="Times New Roman"/>
      <w:lang w:val="x-none"/>
    </w:rPr>
  </w:style>
  <w:style w:type="character" w:customStyle="1" w:styleId="RegParaChar">
    <w:name w:val="RegPara Char"/>
    <w:link w:val="RegPara"/>
    <w:locked/>
    <w:rsid w:val="00A91693"/>
    <w:rPr>
      <w:sz w:val="22"/>
      <w:lang w:val="x-none" w:eastAsia="de-DE"/>
    </w:rPr>
  </w:style>
  <w:style w:type="numbering" w:customStyle="1" w:styleId="SDMMethEquationNumberingList">
    <w:name w:val="SDMMethEquationNumberingList"/>
    <w:uiPriority w:val="99"/>
    <w:rsid w:val="00DF22DC"/>
    <w:pPr>
      <w:numPr>
        <w:numId w:val="24"/>
      </w:numPr>
    </w:pPr>
  </w:style>
  <w:style w:type="character" w:styleId="CommentReference">
    <w:name w:val="annotation reference"/>
    <w:basedOn w:val="DefaultParagraphFont"/>
    <w:semiHidden/>
    <w:unhideWhenUsed/>
    <w:rsid w:val="00F63632"/>
    <w:rPr>
      <w:sz w:val="16"/>
      <w:szCs w:val="16"/>
    </w:rPr>
  </w:style>
  <w:style w:type="paragraph" w:customStyle="1" w:styleId="Default">
    <w:name w:val="Default"/>
    <w:rsid w:val="005914DE"/>
    <w:pPr>
      <w:autoSpaceDE w:val="0"/>
      <w:autoSpaceDN w:val="0"/>
      <w:adjustRightInd w:val="0"/>
    </w:pPr>
    <w:rPr>
      <w:rFonts w:ascii="Arial" w:hAnsi="Arial" w:cs="Arial"/>
      <w:color w:val="000000"/>
      <w:sz w:val="24"/>
      <w:szCs w:val="24"/>
      <w:lang w:val="en-US"/>
    </w:rPr>
  </w:style>
  <w:style w:type="character" w:customStyle="1" w:styleId="CommentTextChar">
    <w:name w:val="Comment Text Char"/>
    <w:basedOn w:val="DefaultParagraphFont"/>
    <w:link w:val="CommentText"/>
    <w:rsid w:val="00CB5D77"/>
    <w:rPr>
      <w:rFonts w:ascii="Arial" w:eastAsia="MS Mincho" w:hAnsi="Arial"/>
      <w:lang w:eastAsia="en-US"/>
    </w:rPr>
  </w:style>
  <w:style w:type="character" w:customStyle="1" w:styleId="SDMParaChar">
    <w:name w:val="SDMPara Char"/>
    <w:link w:val="SDMPara"/>
    <w:locked/>
    <w:rsid w:val="00775048"/>
    <w:rPr>
      <w:rFonts w:ascii="Arial" w:hAnsi="Arial" w:cs="Arial"/>
      <w:sz w:val="22"/>
      <w:szCs w:val="22"/>
      <w:lang w:eastAsia="de-DE"/>
    </w:rPr>
  </w:style>
  <w:style w:type="character" w:customStyle="1" w:styleId="HeaderChar">
    <w:name w:val="Header Char"/>
    <w:basedOn w:val="DefaultParagraphFont"/>
    <w:link w:val="Header"/>
    <w:rsid w:val="00BF08D8"/>
    <w:rPr>
      <w:rFonts w:ascii="Arial" w:hAnsi="Arial"/>
      <w:sz w:val="22"/>
      <w:lang w:eastAsia="de-DE"/>
    </w:rPr>
  </w:style>
  <w:style w:type="paragraph" w:styleId="Revision">
    <w:name w:val="Revision"/>
    <w:hidden/>
    <w:uiPriority w:val="99"/>
    <w:semiHidden/>
    <w:rsid w:val="00951DD7"/>
    <w:rPr>
      <w:rFonts w:ascii="Arial" w:hAnsi="Arial"/>
      <w:sz w:val="22"/>
      <w:lang w:eastAsia="de-DE"/>
    </w:rPr>
  </w:style>
  <w:style w:type="character" w:styleId="EndnoteReference">
    <w:name w:val="endnote reference"/>
    <w:basedOn w:val="DefaultParagraphFont"/>
    <w:semiHidden/>
    <w:unhideWhenUsed/>
    <w:rsid w:val="00211B6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471709">
      <w:bodyDiv w:val="1"/>
      <w:marLeft w:val="0"/>
      <w:marRight w:val="0"/>
      <w:marTop w:val="0"/>
      <w:marBottom w:val="0"/>
      <w:divBdr>
        <w:top w:val="none" w:sz="0" w:space="0" w:color="auto"/>
        <w:left w:val="none" w:sz="0" w:space="0" w:color="auto"/>
        <w:bottom w:val="none" w:sz="0" w:space="0" w:color="auto"/>
        <w:right w:val="none" w:sz="0" w:space="0" w:color="auto"/>
      </w:divBdr>
    </w:div>
    <w:div w:id="129980747">
      <w:bodyDiv w:val="1"/>
      <w:marLeft w:val="0"/>
      <w:marRight w:val="0"/>
      <w:marTop w:val="0"/>
      <w:marBottom w:val="0"/>
      <w:divBdr>
        <w:top w:val="none" w:sz="0" w:space="0" w:color="auto"/>
        <w:left w:val="none" w:sz="0" w:space="0" w:color="auto"/>
        <w:bottom w:val="none" w:sz="0" w:space="0" w:color="auto"/>
        <w:right w:val="none" w:sz="0" w:space="0" w:color="auto"/>
      </w:divBdr>
    </w:div>
    <w:div w:id="822963105">
      <w:bodyDiv w:val="1"/>
      <w:marLeft w:val="0"/>
      <w:marRight w:val="0"/>
      <w:marTop w:val="0"/>
      <w:marBottom w:val="0"/>
      <w:divBdr>
        <w:top w:val="none" w:sz="0" w:space="0" w:color="auto"/>
        <w:left w:val="none" w:sz="0" w:space="0" w:color="auto"/>
        <w:bottom w:val="none" w:sz="0" w:space="0" w:color="auto"/>
        <w:right w:val="none" w:sz="0" w:space="0" w:color="auto"/>
      </w:divBdr>
    </w:div>
    <w:div w:id="828908332">
      <w:bodyDiv w:val="1"/>
      <w:marLeft w:val="0"/>
      <w:marRight w:val="0"/>
      <w:marTop w:val="0"/>
      <w:marBottom w:val="0"/>
      <w:divBdr>
        <w:top w:val="none" w:sz="0" w:space="0" w:color="auto"/>
        <w:left w:val="none" w:sz="0" w:space="0" w:color="auto"/>
        <w:bottom w:val="none" w:sz="0" w:space="0" w:color="auto"/>
        <w:right w:val="none" w:sz="0" w:space="0" w:color="auto"/>
      </w:divBdr>
    </w:div>
    <w:div w:id="934942610">
      <w:bodyDiv w:val="1"/>
      <w:marLeft w:val="0"/>
      <w:marRight w:val="0"/>
      <w:marTop w:val="0"/>
      <w:marBottom w:val="0"/>
      <w:divBdr>
        <w:top w:val="none" w:sz="0" w:space="0" w:color="auto"/>
        <w:left w:val="none" w:sz="0" w:space="0" w:color="auto"/>
        <w:bottom w:val="none" w:sz="0" w:space="0" w:color="auto"/>
        <w:right w:val="none" w:sz="0" w:space="0" w:color="auto"/>
      </w:divBdr>
    </w:div>
    <w:div w:id="1207647257">
      <w:bodyDiv w:val="1"/>
      <w:marLeft w:val="0"/>
      <w:marRight w:val="0"/>
      <w:marTop w:val="0"/>
      <w:marBottom w:val="0"/>
      <w:divBdr>
        <w:top w:val="none" w:sz="0" w:space="0" w:color="auto"/>
        <w:left w:val="none" w:sz="0" w:space="0" w:color="auto"/>
        <w:bottom w:val="none" w:sz="0" w:space="0" w:color="auto"/>
        <w:right w:val="none" w:sz="0" w:space="0" w:color="auto"/>
      </w:divBdr>
    </w:div>
    <w:div w:id="1245455155">
      <w:bodyDiv w:val="1"/>
      <w:marLeft w:val="0"/>
      <w:marRight w:val="0"/>
      <w:marTop w:val="0"/>
      <w:marBottom w:val="0"/>
      <w:divBdr>
        <w:top w:val="none" w:sz="0" w:space="0" w:color="auto"/>
        <w:left w:val="none" w:sz="0" w:space="0" w:color="auto"/>
        <w:bottom w:val="none" w:sz="0" w:space="0" w:color="auto"/>
        <w:right w:val="none" w:sz="0" w:space="0" w:color="auto"/>
      </w:divBdr>
    </w:div>
    <w:div w:id="1798261122">
      <w:bodyDiv w:val="1"/>
      <w:marLeft w:val="0"/>
      <w:marRight w:val="0"/>
      <w:marTop w:val="0"/>
      <w:marBottom w:val="0"/>
      <w:divBdr>
        <w:top w:val="none" w:sz="0" w:space="0" w:color="auto"/>
        <w:left w:val="none" w:sz="0" w:space="0" w:color="auto"/>
        <w:bottom w:val="none" w:sz="0" w:space="0" w:color="auto"/>
        <w:right w:val="none" w:sz="0" w:space="0" w:color="auto"/>
      </w:divBdr>
    </w:div>
    <w:div w:id="1847667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7.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712349AC12146F48A6E978A2001573D"/>
        <w:category>
          <w:name w:val="General"/>
          <w:gallery w:val="placeholder"/>
        </w:category>
        <w:types>
          <w:type w:val="bbPlcHdr"/>
        </w:types>
        <w:behaviors>
          <w:behavior w:val="content"/>
        </w:behaviors>
        <w:guid w:val="{6B55C02D-3EBD-4EFF-A18A-ADD55BE08501}"/>
      </w:docPartPr>
      <w:docPartBody>
        <w:p w:rsidR="009E1BCF" w:rsidRDefault="009E1BCF">
          <w:pPr>
            <w:pStyle w:val="1712349AC12146F48A6E978A2001573D"/>
          </w:pPr>
          <w:r>
            <w:t>222</w:t>
          </w:r>
          <w:r w:rsidRPr="008721FC">
            <w:rPr>
              <w:rStyle w:val="PlaceholderText"/>
            </w:rPr>
            <w:t>Document reference number</w:t>
          </w:r>
        </w:p>
      </w:docPartBody>
    </w:docPart>
    <w:docPart>
      <w:docPartPr>
        <w:name w:val="BB2676045E3F487686493D608D2311DF"/>
        <w:category>
          <w:name w:val="General"/>
          <w:gallery w:val="placeholder"/>
        </w:category>
        <w:types>
          <w:type w:val="bbPlcHdr"/>
        </w:types>
        <w:behaviors>
          <w:behavior w:val="content"/>
        </w:behaviors>
        <w:guid w:val="{1C60C807-54BB-4FB8-B400-9A7DE90A75C1}"/>
      </w:docPartPr>
      <w:docPartBody>
        <w:p w:rsidR="009E1BCF" w:rsidRDefault="009E1BCF">
          <w:pPr>
            <w:pStyle w:val="BB2676045E3F487686493D608D2311DF"/>
          </w:pPr>
          <w:r w:rsidRPr="00773362">
            <w:rPr>
              <w:rStyle w:val="PlaceholderText"/>
              <w:lang w:val="de-DE"/>
            </w:rPr>
            <w:t>Wählen Sie ein Element aus.</w:t>
          </w:r>
        </w:p>
      </w:docPartBody>
    </w:docPart>
    <w:docPart>
      <w:docPartPr>
        <w:name w:val="5020F374BBDE4EDF9E57D86198414475"/>
        <w:category>
          <w:name w:val="General"/>
          <w:gallery w:val="placeholder"/>
        </w:category>
        <w:types>
          <w:type w:val="bbPlcHdr"/>
        </w:types>
        <w:behaviors>
          <w:behavior w:val="content"/>
        </w:behaviors>
        <w:guid w:val="{BB80390E-840D-4A6D-84A2-FC340572332C}"/>
      </w:docPartPr>
      <w:docPartBody>
        <w:p w:rsidR="009E1BCF" w:rsidRDefault="009E1BCF">
          <w:pPr>
            <w:pStyle w:val="5020F374BBDE4EDF9E57D86198414475"/>
          </w:pPr>
          <w:r w:rsidRPr="0019515F">
            <w:rPr>
              <w:rStyle w:val="PlaceholderText"/>
            </w:rPr>
            <w:t>Klicken Sie hier, um Text einzugeben.</w:t>
          </w:r>
        </w:p>
      </w:docPartBody>
    </w:docPart>
    <w:docPart>
      <w:docPartPr>
        <w:name w:val="92F41A733548489ABD3E44DB209EB33D"/>
        <w:category>
          <w:name w:val="General"/>
          <w:gallery w:val="placeholder"/>
        </w:category>
        <w:types>
          <w:type w:val="bbPlcHdr"/>
        </w:types>
        <w:behaviors>
          <w:behavior w:val="content"/>
        </w:behaviors>
        <w:guid w:val="{3A380CE5-935B-4852-8BA1-1CB87293D79F}"/>
      </w:docPartPr>
      <w:docPartBody>
        <w:p w:rsidR="009E1BCF" w:rsidRDefault="009E1BCF">
          <w:pPr>
            <w:pStyle w:val="92F41A733548489ABD3E44DB209EB33D"/>
          </w:pPr>
          <w:r w:rsidRPr="001B3E66">
            <w:rPr>
              <w:rStyle w:val="PlaceholderText"/>
            </w:rPr>
            <w:t>Choose an item.</w:t>
          </w:r>
        </w:p>
      </w:docPartBody>
    </w:docPart>
    <w:docPart>
      <w:docPartPr>
        <w:name w:val="622A0A7769674A43931B942E42029BC1"/>
        <w:category>
          <w:name w:val="General"/>
          <w:gallery w:val="placeholder"/>
        </w:category>
        <w:types>
          <w:type w:val="bbPlcHdr"/>
        </w:types>
        <w:behaviors>
          <w:behavior w:val="content"/>
        </w:behaviors>
        <w:guid w:val="{9A0EE6E1-377A-4602-84B6-6F01754FA163}"/>
      </w:docPartPr>
      <w:docPartBody>
        <w:p w:rsidR="009E1BCF" w:rsidRDefault="009E1BCF">
          <w:pPr>
            <w:pStyle w:val="622A0A7769674A43931B942E42029BC1"/>
          </w:pPr>
          <w:r w:rsidRPr="00CE2F3F">
            <w:rPr>
              <w:rStyle w:val="PlaceholderText"/>
            </w:rPr>
            <w:t>Klicken Sie hier, um Text einzugeben.</w:t>
          </w:r>
        </w:p>
      </w:docPartBody>
    </w:docPart>
    <w:docPart>
      <w:docPartPr>
        <w:name w:val="01DC90E767B04D6491FAD457B58FA85F"/>
        <w:category>
          <w:name w:val="General"/>
          <w:gallery w:val="placeholder"/>
        </w:category>
        <w:types>
          <w:type w:val="bbPlcHdr"/>
        </w:types>
        <w:behaviors>
          <w:behavior w:val="content"/>
        </w:behaviors>
        <w:guid w:val="{95BFF79B-1669-4245-B563-1771DDC3D55C}"/>
      </w:docPartPr>
      <w:docPartBody>
        <w:p w:rsidR="009E1BCF" w:rsidRDefault="009E1BCF">
          <w:pPr>
            <w:pStyle w:val="01DC90E767B04D6491FAD457B58FA85F"/>
          </w:pPr>
          <w:r w:rsidRPr="0019515F">
            <w:rPr>
              <w:rStyle w:val="PlaceholderText"/>
            </w:rPr>
            <w:t>Klicken Sie hier, um Text einzugeben.</w:t>
          </w:r>
        </w:p>
      </w:docPartBody>
    </w:docPart>
    <w:docPart>
      <w:docPartPr>
        <w:name w:val="F8BEA921D89043388A823A43410CFE29"/>
        <w:category>
          <w:name w:val="General"/>
          <w:gallery w:val="placeholder"/>
        </w:category>
        <w:types>
          <w:type w:val="bbPlcHdr"/>
        </w:types>
        <w:behaviors>
          <w:behavior w:val="content"/>
        </w:behaviors>
        <w:guid w:val="{DE3E4707-9C81-45C4-83F5-B9443D858A9C}"/>
      </w:docPartPr>
      <w:docPartBody>
        <w:p w:rsidR="009E1BCF" w:rsidRDefault="009E1BCF">
          <w:pPr>
            <w:pStyle w:val="F8BEA921D89043388A823A43410CFE29"/>
          </w:pPr>
          <w:r>
            <w:t>##.#</w:t>
          </w:r>
        </w:p>
      </w:docPartBody>
    </w:docPart>
    <w:docPart>
      <w:docPartPr>
        <w:name w:val="C44E87B4CE6E462F9F444C4057F2FB4F"/>
        <w:category>
          <w:name w:val="General"/>
          <w:gallery w:val="placeholder"/>
        </w:category>
        <w:types>
          <w:type w:val="bbPlcHdr"/>
        </w:types>
        <w:behaviors>
          <w:behavior w:val="content"/>
        </w:behaviors>
        <w:guid w:val="{EFFAAE0C-EC13-4071-B6F5-C0B4868BCA59}"/>
      </w:docPartPr>
      <w:docPartBody>
        <w:p w:rsidR="009E1BCF" w:rsidRDefault="009E1BCF">
          <w:pPr>
            <w:pStyle w:val="C44E87B4CE6E462F9F444C4057F2FB4F"/>
          </w:pPr>
          <w:r w:rsidRPr="0019515F">
            <w:rPr>
              <w:rStyle w:val="PlaceholderText"/>
            </w:rPr>
            <w:t>Klicken Sie hier, um Text einzugeben.</w:t>
          </w:r>
        </w:p>
      </w:docPartBody>
    </w:docPart>
    <w:docPart>
      <w:docPartPr>
        <w:name w:val="ED0978A1B1FA4B289D0C3F742DD50303"/>
        <w:category>
          <w:name w:val="General"/>
          <w:gallery w:val="placeholder"/>
        </w:category>
        <w:types>
          <w:type w:val="bbPlcHdr"/>
        </w:types>
        <w:behaviors>
          <w:behavior w:val="content"/>
        </w:behaviors>
        <w:guid w:val="{332F6246-3F11-4BB5-A20D-48691456EEA8}"/>
      </w:docPartPr>
      <w:docPartBody>
        <w:p w:rsidR="009E1BCF" w:rsidRDefault="009E1BCF">
          <w:pPr>
            <w:pStyle w:val="ED0978A1B1FA4B289D0C3F742DD50303"/>
          </w:pPr>
          <w:r>
            <w:t>##.#</w:t>
          </w:r>
        </w:p>
      </w:docPartBody>
    </w:docPart>
    <w:docPart>
      <w:docPartPr>
        <w:name w:val="488C21B3C04648C38DCA40F0F2FB8BDB"/>
        <w:category>
          <w:name w:val="General"/>
          <w:gallery w:val="placeholder"/>
        </w:category>
        <w:types>
          <w:type w:val="bbPlcHdr"/>
        </w:types>
        <w:behaviors>
          <w:behavior w:val="content"/>
        </w:behaviors>
        <w:guid w:val="{ECC18BE1-ADB3-4A45-ABB4-638628F38EC8}"/>
      </w:docPartPr>
      <w:docPartBody>
        <w:p w:rsidR="00000000" w:rsidRDefault="00134850">
          <w:r>
            <w:t>222</w:t>
          </w:r>
          <w:r w:rsidRPr="008721FC">
            <w:rPr>
              <w:rStyle w:val="PlaceholderText"/>
            </w:rPr>
            <w:t>Document reference number</w:t>
          </w:r>
        </w:p>
      </w:docPartBody>
    </w:docPart>
    <w:docPart>
      <w:docPartPr>
        <w:name w:val="BDA4A0062866436AB9478B0D7E042771"/>
        <w:category>
          <w:name w:val="General"/>
          <w:gallery w:val="placeholder"/>
        </w:category>
        <w:types>
          <w:type w:val="bbPlcHdr"/>
        </w:types>
        <w:behaviors>
          <w:behavior w:val="content"/>
        </w:behaviors>
        <w:guid w:val="{BF6888D7-323F-4E97-81E7-168918E7AAB6}"/>
      </w:docPartPr>
      <w:docPartBody>
        <w:p w:rsidR="00000000" w:rsidRDefault="00134850">
          <w:r w:rsidRPr="00773362">
            <w:rPr>
              <w:rStyle w:val="PlaceholderText"/>
              <w:lang w:val="de-DE"/>
            </w:rPr>
            <w:t>Wählen Sie ein Element aus.</w:t>
          </w:r>
        </w:p>
      </w:docPartBody>
    </w:docPart>
    <w:docPart>
      <w:docPartPr>
        <w:name w:val="4D31FEA955AC432C8A4E552AEA01ACE6"/>
        <w:category>
          <w:name w:val="General"/>
          <w:gallery w:val="placeholder"/>
        </w:category>
        <w:types>
          <w:type w:val="bbPlcHdr"/>
        </w:types>
        <w:behaviors>
          <w:behavior w:val="content"/>
        </w:behaviors>
        <w:guid w:val="{C2939287-845A-450E-B5D0-F4DD256A82B3}"/>
      </w:docPartPr>
      <w:docPartBody>
        <w:p w:rsidR="00000000" w:rsidRDefault="00134850">
          <w:r w:rsidRPr="0019515F">
            <w:rPr>
              <w:rStyle w:val="PlaceholderText"/>
            </w:rPr>
            <w:t>Klicken Sie hier, um Text einzugeben.</w:t>
          </w:r>
        </w:p>
      </w:docPartBody>
    </w:docPart>
    <w:docPart>
      <w:docPartPr>
        <w:name w:val="485675AC9187497E855DEB1FECDAD396"/>
        <w:category>
          <w:name w:val="General"/>
          <w:gallery w:val="placeholder"/>
        </w:category>
        <w:types>
          <w:type w:val="bbPlcHdr"/>
        </w:types>
        <w:behaviors>
          <w:behavior w:val="content"/>
        </w:behaviors>
        <w:guid w:val="{3375ED81-36E1-442D-8F38-DEB8156B8C89}"/>
      </w:docPartPr>
      <w:docPartBody>
        <w:p w:rsidR="00000000" w:rsidRDefault="00134850">
          <w:r w:rsidRPr="001B3E66">
            <w:rPr>
              <w:rStyle w:val="PlaceholderText"/>
            </w:rPr>
            <w:t>Choose an item.</w:t>
          </w:r>
        </w:p>
      </w:docPartBody>
    </w:docPart>
    <w:docPart>
      <w:docPartPr>
        <w:name w:val="30389F69BBE340A6A5080CF5495743A6"/>
        <w:category>
          <w:name w:val="General"/>
          <w:gallery w:val="placeholder"/>
        </w:category>
        <w:types>
          <w:type w:val="bbPlcHdr"/>
        </w:types>
        <w:behaviors>
          <w:behavior w:val="content"/>
        </w:behaviors>
        <w:guid w:val="{2F3DC20C-408C-474E-81CA-6BF96B55D0AE}"/>
      </w:docPartPr>
      <w:docPartBody>
        <w:p w:rsidR="00000000" w:rsidRDefault="00134850">
          <w:r w:rsidRPr="00CE2F3F">
            <w:rPr>
              <w:rStyle w:val="PlaceholderText"/>
            </w:rPr>
            <w:t>Klicken Sie hier, um Text einzugeben.</w:t>
          </w:r>
        </w:p>
      </w:docPartBody>
    </w:docPart>
    <w:docPart>
      <w:docPartPr>
        <w:name w:val="A32C93F6146E4EA5965930BFBA936A2C"/>
        <w:category>
          <w:name w:val="General"/>
          <w:gallery w:val="placeholder"/>
        </w:category>
        <w:types>
          <w:type w:val="bbPlcHdr"/>
        </w:types>
        <w:behaviors>
          <w:behavior w:val="content"/>
        </w:behaviors>
        <w:guid w:val="{675A5E31-89A0-4D1C-BBD5-44B6902C9CB3}"/>
      </w:docPartPr>
      <w:docPartBody>
        <w:p w:rsidR="00000000" w:rsidRDefault="00134850">
          <w:r w:rsidRPr="0019515F">
            <w:rPr>
              <w:rStyle w:val="PlaceholderText"/>
            </w:rPr>
            <w:t>Klicken Sie hier, um Text einzugeben.</w:t>
          </w:r>
        </w:p>
      </w:docPartBody>
    </w:docPart>
    <w:docPart>
      <w:docPartPr>
        <w:name w:val="FB4F815D02854F56912C81ADC882EADF"/>
        <w:category>
          <w:name w:val="General"/>
          <w:gallery w:val="placeholder"/>
        </w:category>
        <w:types>
          <w:type w:val="bbPlcHdr"/>
        </w:types>
        <w:behaviors>
          <w:behavior w:val="content"/>
        </w:behaviors>
        <w:guid w:val="{F926A3D4-33E0-43F2-9D97-4BB2B93B869D}"/>
      </w:docPartPr>
      <w:docPartBody>
        <w:p w:rsidR="00000000" w:rsidRDefault="00134850">
          <w:r>
            <w:t>##.#</w:t>
          </w:r>
        </w:p>
      </w:docPartBody>
    </w:docPart>
    <w:docPart>
      <w:docPartPr>
        <w:name w:val="DE56EBDAD13540BF8935B94AC9981766"/>
        <w:category>
          <w:name w:val="General"/>
          <w:gallery w:val="placeholder"/>
        </w:category>
        <w:types>
          <w:type w:val="bbPlcHdr"/>
        </w:types>
        <w:behaviors>
          <w:behavior w:val="content"/>
        </w:behaviors>
        <w:guid w:val="{20C905EA-2024-4107-9FCC-AEA240345584}"/>
      </w:docPartPr>
      <w:docPartBody>
        <w:p w:rsidR="00000000" w:rsidRDefault="00134850">
          <w:r w:rsidRPr="0019515F">
            <w:rPr>
              <w:rStyle w:val="PlaceholderText"/>
            </w:rPr>
            <w:t>Klicken Sie hier, um Text einzugeben.</w:t>
          </w:r>
        </w:p>
      </w:docPartBody>
    </w:docPart>
    <w:docPart>
      <w:docPartPr>
        <w:name w:val="3C047446C51948D498C45D758299282F"/>
        <w:category>
          <w:name w:val="General"/>
          <w:gallery w:val="placeholder"/>
        </w:category>
        <w:types>
          <w:type w:val="bbPlcHdr"/>
        </w:types>
        <w:behaviors>
          <w:behavior w:val="content"/>
        </w:behaviors>
        <w:guid w:val="{00898FB8-B3AF-4BB3-943B-E6324DC55D59}"/>
      </w:docPartPr>
      <w:docPartBody>
        <w:p w:rsidR="00000000" w:rsidRDefault="00134850">
          <w:r>
            <w:t>##.#</w:t>
          </w:r>
        </w:p>
      </w:docPartBody>
    </w:docPart>
    <w:docPart>
      <w:docPartPr>
        <w:name w:val="94BB03106BF3437FA123D2E471AD16CC"/>
        <w:category>
          <w:name w:val="General"/>
          <w:gallery w:val="placeholder"/>
        </w:category>
        <w:types>
          <w:type w:val="bbPlcHdr"/>
        </w:types>
        <w:behaviors>
          <w:behavior w:val="content"/>
        </w:behaviors>
        <w:guid w:val="{6909D1C4-B1A5-4E1D-A2E6-4050F8030403}"/>
      </w:docPartPr>
      <w:docPartBody>
        <w:p w:rsidR="00000000" w:rsidRDefault="00134850">
          <w:r>
            <w:t>222</w:t>
          </w:r>
          <w:r w:rsidRPr="008721FC">
            <w:rPr>
              <w:rStyle w:val="PlaceholderText"/>
            </w:rPr>
            <w:t>Document reference number</w:t>
          </w:r>
        </w:p>
      </w:docPartBody>
    </w:docPart>
    <w:docPart>
      <w:docPartPr>
        <w:name w:val="5198DAE0682C42519038C30F7BF3E279"/>
        <w:category>
          <w:name w:val="General"/>
          <w:gallery w:val="placeholder"/>
        </w:category>
        <w:types>
          <w:type w:val="bbPlcHdr"/>
        </w:types>
        <w:behaviors>
          <w:behavior w:val="content"/>
        </w:behaviors>
        <w:guid w:val="{7A6549D8-7219-471C-AF80-D8CE9547ACC6}"/>
      </w:docPartPr>
      <w:docPartBody>
        <w:p w:rsidR="00000000" w:rsidRDefault="00134850">
          <w:r w:rsidRPr="00773362">
            <w:rPr>
              <w:rStyle w:val="PlaceholderText"/>
              <w:lang w:val="de-DE"/>
            </w:rPr>
            <w:t>Wählen Sie ein Element aus.</w:t>
          </w:r>
        </w:p>
      </w:docPartBody>
    </w:docPart>
    <w:docPart>
      <w:docPartPr>
        <w:name w:val="C18E06E2D31948499E34F0E6AEC9019F"/>
        <w:category>
          <w:name w:val="General"/>
          <w:gallery w:val="placeholder"/>
        </w:category>
        <w:types>
          <w:type w:val="bbPlcHdr"/>
        </w:types>
        <w:behaviors>
          <w:behavior w:val="content"/>
        </w:behaviors>
        <w:guid w:val="{E10D289F-6C94-489D-BCBB-F904ECC76CDA}"/>
      </w:docPartPr>
      <w:docPartBody>
        <w:p w:rsidR="00000000" w:rsidRDefault="00134850">
          <w:r w:rsidRPr="0019515F">
            <w:rPr>
              <w:rStyle w:val="PlaceholderText"/>
            </w:rPr>
            <w:t>Klicken Sie hier, um Text einzugeben.</w:t>
          </w:r>
        </w:p>
      </w:docPartBody>
    </w:docPart>
    <w:docPart>
      <w:docPartPr>
        <w:name w:val="FB15FB07C5134D0D9003FED7D262091A"/>
        <w:category>
          <w:name w:val="General"/>
          <w:gallery w:val="placeholder"/>
        </w:category>
        <w:types>
          <w:type w:val="bbPlcHdr"/>
        </w:types>
        <w:behaviors>
          <w:behavior w:val="content"/>
        </w:behaviors>
        <w:guid w:val="{D1A89170-0274-4C34-8D43-E711C02EA775}"/>
      </w:docPartPr>
      <w:docPartBody>
        <w:p w:rsidR="00000000" w:rsidRDefault="00134850">
          <w:r w:rsidRPr="001B3E66">
            <w:rPr>
              <w:rStyle w:val="PlaceholderText"/>
            </w:rPr>
            <w:t>Choose an item.</w:t>
          </w:r>
        </w:p>
      </w:docPartBody>
    </w:docPart>
    <w:docPart>
      <w:docPartPr>
        <w:name w:val="508E9A15EA8B471089590BBD69ECC17E"/>
        <w:category>
          <w:name w:val="General"/>
          <w:gallery w:val="placeholder"/>
        </w:category>
        <w:types>
          <w:type w:val="bbPlcHdr"/>
        </w:types>
        <w:behaviors>
          <w:behavior w:val="content"/>
        </w:behaviors>
        <w:guid w:val="{4665EF99-3AAC-46B0-B5AF-3A816C60D3FA}"/>
      </w:docPartPr>
      <w:docPartBody>
        <w:p w:rsidR="00000000" w:rsidRDefault="00134850">
          <w:r w:rsidRPr="00CE2F3F">
            <w:rPr>
              <w:rStyle w:val="PlaceholderText"/>
            </w:rPr>
            <w:t>Klicken Sie hier, um Text einzugeben.</w:t>
          </w:r>
        </w:p>
      </w:docPartBody>
    </w:docPart>
    <w:docPart>
      <w:docPartPr>
        <w:name w:val="29762C14136948D881B5BC1D6B2DFBA3"/>
        <w:category>
          <w:name w:val="General"/>
          <w:gallery w:val="placeholder"/>
        </w:category>
        <w:types>
          <w:type w:val="bbPlcHdr"/>
        </w:types>
        <w:behaviors>
          <w:behavior w:val="content"/>
        </w:behaviors>
        <w:guid w:val="{1C9F360C-45F3-466F-A1D8-57DFDC9AAB58}"/>
      </w:docPartPr>
      <w:docPartBody>
        <w:p w:rsidR="00000000" w:rsidRDefault="00134850">
          <w:r w:rsidRPr="0019515F">
            <w:rPr>
              <w:rStyle w:val="PlaceholderText"/>
            </w:rPr>
            <w:t>Klicken Sie hier, um Text einzugeben.</w:t>
          </w:r>
        </w:p>
      </w:docPartBody>
    </w:docPart>
    <w:docPart>
      <w:docPartPr>
        <w:name w:val="71116860006945CABBBE59B2FA7C0BF4"/>
        <w:category>
          <w:name w:val="General"/>
          <w:gallery w:val="placeholder"/>
        </w:category>
        <w:types>
          <w:type w:val="bbPlcHdr"/>
        </w:types>
        <w:behaviors>
          <w:behavior w:val="content"/>
        </w:behaviors>
        <w:guid w:val="{EA8D8FBA-3392-44C4-A4C2-3E8EF0B85DA5}"/>
      </w:docPartPr>
      <w:docPartBody>
        <w:p w:rsidR="00000000" w:rsidRDefault="00134850">
          <w:r>
            <w:t>##.#</w:t>
          </w:r>
        </w:p>
      </w:docPartBody>
    </w:docPart>
    <w:docPart>
      <w:docPartPr>
        <w:name w:val="F71CE8ED126A4602A03752CD4A2B432B"/>
        <w:category>
          <w:name w:val="General"/>
          <w:gallery w:val="placeholder"/>
        </w:category>
        <w:types>
          <w:type w:val="bbPlcHdr"/>
        </w:types>
        <w:behaviors>
          <w:behavior w:val="content"/>
        </w:behaviors>
        <w:guid w:val="{D12F5BAB-E5E5-41DA-B0E5-15522E08E4B7}"/>
      </w:docPartPr>
      <w:docPartBody>
        <w:p w:rsidR="00000000" w:rsidRDefault="00134850">
          <w:r w:rsidRPr="0019515F">
            <w:rPr>
              <w:rStyle w:val="PlaceholderText"/>
            </w:rPr>
            <w:t>Klicken Sie hier, um Text einzugeben.</w:t>
          </w:r>
        </w:p>
      </w:docPartBody>
    </w:docPart>
    <w:docPart>
      <w:docPartPr>
        <w:name w:val="1A710730E346456D91F1CFCAA7B2D7DB"/>
        <w:category>
          <w:name w:val="General"/>
          <w:gallery w:val="placeholder"/>
        </w:category>
        <w:types>
          <w:type w:val="bbPlcHdr"/>
        </w:types>
        <w:behaviors>
          <w:behavior w:val="content"/>
        </w:behaviors>
        <w:guid w:val="{8213D9B1-B5C1-4DDC-8BA3-2C7E3CB8FED7}"/>
      </w:docPartPr>
      <w:docPartBody>
        <w:p w:rsidR="00000000" w:rsidRDefault="00134850">
          <w: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Bold">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E1BCF"/>
    <w:rsid w:val="00010134"/>
    <w:rsid w:val="0002655C"/>
    <w:rsid w:val="00045F1D"/>
    <w:rsid w:val="00050C78"/>
    <w:rsid w:val="00072263"/>
    <w:rsid w:val="000A26F9"/>
    <w:rsid w:val="000E7469"/>
    <w:rsid w:val="001009D0"/>
    <w:rsid w:val="00132BE7"/>
    <w:rsid w:val="00134850"/>
    <w:rsid w:val="00164BF0"/>
    <w:rsid w:val="001A488A"/>
    <w:rsid w:val="001D34A8"/>
    <w:rsid w:val="001E72DF"/>
    <w:rsid w:val="002040AF"/>
    <w:rsid w:val="00216FFE"/>
    <w:rsid w:val="00223330"/>
    <w:rsid w:val="002618B4"/>
    <w:rsid w:val="00293644"/>
    <w:rsid w:val="0029536C"/>
    <w:rsid w:val="00301988"/>
    <w:rsid w:val="00304299"/>
    <w:rsid w:val="00341E0B"/>
    <w:rsid w:val="003602E0"/>
    <w:rsid w:val="00374FB9"/>
    <w:rsid w:val="003873F0"/>
    <w:rsid w:val="0039324F"/>
    <w:rsid w:val="003C5ADC"/>
    <w:rsid w:val="003D344A"/>
    <w:rsid w:val="003E0D65"/>
    <w:rsid w:val="00401D12"/>
    <w:rsid w:val="004138F1"/>
    <w:rsid w:val="00434529"/>
    <w:rsid w:val="00434714"/>
    <w:rsid w:val="0044249F"/>
    <w:rsid w:val="0044784D"/>
    <w:rsid w:val="00467848"/>
    <w:rsid w:val="004700CB"/>
    <w:rsid w:val="00472251"/>
    <w:rsid w:val="004C5EA2"/>
    <w:rsid w:val="004D1EA3"/>
    <w:rsid w:val="004D6226"/>
    <w:rsid w:val="004D6381"/>
    <w:rsid w:val="004D6BF0"/>
    <w:rsid w:val="005056F6"/>
    <w:rsid w:val="0050606F"/>
    <w:rsid w:val="005535AD"/>
    <w:rsid w:val="005574B8"/>
    <w:rsid w:val="005901B5"/>
    <w:rsid w:val="005908B3"/>
    <w:rsid w:val="00592FA3"/>
    <w:rsid w:val="005C47D0"/>
    <w:rsid w:val="005D1C39"/>
    <w:rsid w:val="005E683A"/>
    <w:rsid w:val="006459EC"/>
    <w:rsid w:val="00651C6D"/>
    <w:rsid w:val="006916AC"/>
    <w:rsid w:val="00696AF8"/>
    <w:rsid w:val="006C6AAF"/>
    <w:rsid w:val="00735D77"/>
    <w:rsid w:val="007664FA"/>
    <w:rsid w:val="0078003D"/>
    <w:rsid w:val="0078017F"/>
    <w:rsid w:val="007961BC"/>
    <w:rsid w:val="007964CF"/>
    <w:rsid w:val="00796B5D"/>
    <w:rsid w:val="00796C70"/>
    <w:rsid w:val="007C3172"/>
    <w:rsid w:val="00812C97"/>
    <w:rsid w:val="00817453"/>
    <w:rsid w:val="008243D6"/>
    <w:rsid w:val="00843A5E"/>
    <w:rsid w:val="00883182"/>
    <w:rsid w:val="008A4C8A"/>
    <w:rsid w:val="008B7739"/>
    <w:rsid w:val="008C4D8D"/>
    <w:rsid w:val="009841ED"/>
    <w:rsid w:val="009B1038"/>
    <w:rsid w:val="009D5F34"/>
    <w:rsid w:val="009E1BCF"/>
    <w:rsid w:val="009E663B"/>
    <w:rsid w:val="009F06FF"/>
    <w:rsid w:val="00A04836"/>
    <w:rsid w:val="00A07D57"/>
    <w:rsid w:val="00A268EA"/>
    <w:rsid w:val="00A57888"/>
    <w:rsid w:val="00A65831"/>
    <w:rsid w:val="00A85226"/>
    <w:rsid w:val="00AB1C7A"/>
    <w:rsid w:val="00AB784A"/>
    <w:rsid w:val="00AE31F2"/>
    <w:rsid w:val="00AF4E89"/>
    <w:rsid w:val="00B15670"/>
    <w:rsid w:val="00B864FE"/>
    <w:rsid w:val="00BA3775"/>
    <w:rsid w:val="00BC1076"/>
    <w:rsid w:val="00BD2695"/>
    <w:rsid w:val="00C5546D"/>
    <w:rsid w:val="00C7310E"/>
    <w:rsid w:val="00C931E7"/>
    <w:rsid w:val="00CE0DBB"/>
    <w:rsid w:val="00D06A25"/>
    <w:rsid w:val="00D33136"/>
    <w:rsid w:val="00D7060B"/>
    <w:rsid w:val="00DA20A4"/>
    <w:rsid w:val="00DB64E5"/>
    <w:rsid w:val="00DC0632"/>
    <w:rsid w:val="00DF4AF5"/>
    <w:rsid w:val="00E018E7"/>
    <w:rsid w:val="00E15E33"/>
    <w:rsid w:val="00E16EAD"/>
    <w:rsid w:val="00E353F6"/>
    <w:rsid w:val="00E965EE"/>
    <w:rsid w:val="00E9768C"/>
    <w:rsid w:val="00EF4E95"/>
    <w:rsid w:val="00F14DDA"/>
    <w:rsid w:val="00F15E47"/>
    <w:rsid w:val="00F2790B"/>
    <w:rsid w:val="00F3157B"/>
    <w:rsid w:val="00F346C9"/>
    <w:rsid w:val="00F64184"/>
    <w:rsid w:val="00F821A1"/>
    <w:rsid w:val="00FA6552"/>
    <w:rsid w:val="00FB0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34850"/>
    <w:rPr>
      <w:color w:val="808080"/>
    </w:rPr>
  </w:style>
  <w:style w:type="paragraph" w:customStyle="1" w:styleId="1712349AC12146F48A6E978A2001573D">
    <w:name w:val="1712349AC12146F48A6E978A2001573D"/>
  </w:style>
  <w:style w:type="paragraph" w:customStyle="1" w:styleId="BB2676045E3F487686493D608D2311DF">
    <w:name w:val="BB2676045E3F487686493D608D2311DF"/>
  </w:style>
  <w:style w:type="paragraph" w:customStyle="1" w:styleId="5020F374BBDE4EDF9E57D86198414475">
    <w:name w:val="5020F374BBDE4EDF9E57D86198414475"/>
  </w:style>
  <w:style w:type="paragraph" w:customStyle="1" w:styleId="92F41A733548489ABD3E44DB209EB33D">
    <w:name w:val="92F41A733548489ABD3E44DB209EB33D"/>
  </w:style>
  <w:style w:type="paragraph" w:customStyle="1" w:styleId="622A0A7769674A43931B942E42029BC1">
    <w:name w:val="622A0A7769674A43931B942E42029BC1"/>
  </w:style>
  <w:style w:type="paragraph" w:customStyle="1" w:styleId="01DC90E767B04D6491FAD457B58FA85F">
    <w:name w:val="01DC90E767B04D6491FAD457B58FA85F"/>
  </w:style>
  <w:style w:type="paragraph" w:customStyle="1" w:styleId="F8BEA921D89043388A823A43410CFE29">
    <w:name w:val="F8BEA921D89043388A823A43410CFE29"/>
  </w:style>
  <w:style w:type="paragraph" w:customStyle="1" w:styleId="C44E87B4CE6E462F9F444C4057F2FB4F">
    <w:name w:val="C44E87B4CE6E462F9F444C4057F2FB4F"/>
  </w:style>
  <w:style w:type="paragraph" w:customStyle="1" w:styleId="ED0978A1B1FA4B289D0C3F742DD50303">
    <w:name w:val="ED0978A1B1FA4B289D0C3F742DD50303"/>
  </w:style>
  <w:style w:type="paragraph" w:customStyle="1" w:styleId="2C837205641B41C39208BEEE6F1D50AB">
    <w:name w:val="2C837205641B41C39208BEEE6F1D50AB"/>
  </w:style>
  <w:style w:type="paragraph" w:customStyle="1" w:styleId="F15168C6F7F24D458C01EA99A3A85B5B">
    <w:name w:val="F15168C6F7F24D458C01EA99A3A85B5B"/>
  </w:style>
  <w:style w:type="paragraph" w:customStyle="1" w:styleId="E58BEFAD255E4C0A851DEFA7558FB7B7">
    <w:name w:val="E58BEFAD255E4C0A851DEFA7558FB7B7"/>
  </w:style>
  <w:style w:type="paragraph" w:customStyle="1" w:styleId="B5B6461F50914DD8AFD17CCEC3C0A229">
    <w:name w:val="B5B6461F50914DD8AFD17CCEC3C0A229"/>
  </w:style>
  <w:style w:type="paragraph" w:customStyle="1" w:styleId="878210B596C241C8A0BEAA71EC0DB661">
    <w:name w:val="878210B596C241C8A0BEAA71EC0DB661"/>
  </w:style>
  <w:style w:type="paragraph" w:customStyle="1" w:styleId="1482E564E35E4D0591A93F2C8965CD94">
    <w:name w:val="1482E564E35E4D0591A93F2C8965CD94"/>
  </w:style>
  <w:style w:type="paragraph" w:customStyle="1" w:styleId="68B2DBF55ACE4B80A29CFCCBD16E9CD5">
    <w:name w:val="68B2DBF55ACE4B80A29CFCCBD16E9CD5"/>
  </w:style>
  <w:style w:type="paragraph" w:customStyle="1" w:styleId="B602E947AB0E422685494E23A9C70795">
    <w:name w:val="B602E947AB0E422685494E23A9C70795"/>
  </w:style>
  <w:style w:type="paragraph" w:customStyle="1" w:styleId="783E274CF98747FC9BD2138D0E01A2C6">
    <w:name w:val="783E274CF98747FC9BD2138D0E01A2C6"/>
  </w:style>
  <w:style w:type="paragraph" w:customStyle="1" w:styleId="34EC98497B22423398D987170F7ACF93">
    <w:name w:val="34EC98497B22423398D987170F7ACF93"/>
  </w:style>
  <w:style w:type="paragraph" w:customStyle="1" w:styleId="4D722F3B5A574A6C95D5C45C70F9C322">
    <w:name w:val="4D722F3B5A574A6C95D5C45C70F9C322"/>
    <w:rsid w:val="009E1BCF"/>
  </w:style>
  <w:style w:type="paragraph" w:customStyle="1" w:styleId="7B14CB9082144020BB47E10A2C6DBDC4">
    <w:name w:val="7B14CB9082144020BB47E10A2C6DBDC4"/>
    <w:rsid w:val="009E1BCF"/>
  </w:style>
  <w:style w:type="paragraph" w:customStyle="1" w:styleId="0DD1A50CE32F4F7CA4F066FF5AA4A3B5">
    <w:name w:val="0DD1A50CE32F4F7CA4F066FF5AA4A3B5"/>
    <w:rsid w:val="009E1BCF"/>
  </w:style>
  <w:style w:type="paragraph" w:customStyle="1" w:styleId="A22D27809733470BBA0339744DE6B2AE">
    <w:name w:val="A22D27809733470BBA0339744DE6B2AE"/>
    <w:rsid w:val="009E1BCF"/>
  </w:style>
  <w:style w:type="paragraph" w:customStyle="1" w:styleId="C3802CA3102B45F2A09C4DB06C3F4801">
    <w:name w:val="C3802CA3102B45F2A09C4DB06C3F4801"/>
    <w:rsid w:val="009E1BCF"/>
  </w:style>
  <w:style w:type="paragraph" w:customStyle="1" w:styleId="1941BC059B194628806CD7E2E2EE4DFC">
    <w:name w:val="1941BC059B194628806CD7E2E2EE4DFC"/>
    <w:rsid w:val="009E1BCF"/>
  </w:style>
  <w:style w:type="paragraph" w:customStyle="1" w:styleId="53CB5688D9D1486CA645A17C321F0897">
    <w:name w:val="53CB5688D9D1486CA645A17C321F0897"/>
    <w:rsid w:val="009E1BCF"/>
  </w:style>
  <w:style w:type="paragraph" w:customStyle="1" w:styleId="8E852CE21A3F4352B116A378EFC2AB70">
    <w:name w:val="8E852CE21A3F4352B116A378EFC2AB70"/>
    <w:rsid w:val="009E1BCF"/>
  </w:style>
  <w:style w:type="paragraph" w:customStyle="1" w:styleId="1106EED8C4DE4E2583A082E44B7B928F">
    <w:name w:val="1106EED8C4DE4E2583A082E44B7B928F"/>
    <w:rsid w:val="009E1BCF"/>
  </w:style>
  <w:style w:type="paragraph" w:customStyle="1" w:styleId="04239A1F0E16445C92ED6B3D19E475F7">
    <w:name w:val="04239A1F0E16445C92ED6B3D19E475F7"/>
    <w:rsid w:val="009E1BCF"/>
  </w:style>
  <w:style w:type="paragraph" w:customStyle="1" w:styleId="18F356DAD0A54AB0AA9EC791DF8EA99B">
    <w:name w:val="18F356DAD0A54AB0AA9EC791DF8EA99B"/>
    <w:rsid w:val="009E1BCF"/>
  </w:style>
  <w:style w:type="paragraph" w:customStyle="1" w:styleId="4D5DE365BC874425A9E8057068C531B3">
    <w:name w:val="4D5DE365BC874425A9E8057068C531B3"/>
    <w:rsid w:val="009E1BCF"/>
  </w:style>
  <w:style w:type="paragraph" w:customStyle="1" w:styleId="85EE9E5AFA5843A394C1C97FC6AA44CA">
    <w:name w:val="85EE9E5AFA5843A394C1C97FC6AA44CA"/>
    <w:rsid w:val="009E1BCF"/>
  </w:style>
  <w:style w:type="paragraph" w:customStyle="1" w:styleId="8628522E28564C86BFAA8D112446866D">
    <w:name w:val="8628522E28564C86BFAA8D112446866D"/>
    <w:rsid w:val="009E1BCF"/>
  </w:style>
  <w:style w:type="paragraph" w:customStyle="1" w:styleId="FC9A14C626E24F88A504BF62DD84A409">
    <w:name w:val="FC9A14C626E24F88A504BF62DD84A409"/>
    <w:rsid w:val="009E1BCF"/>
  </w:style>
  <w:style w:type="paragraph" w:customStyle="1" w:styleId="67231AD250764FC3B667445FE0475DB1">
    <w:name w:val="67231AD250764FC3B667445FE0475DB1"/>
    <w:rsid w:val="009E1BCF"/>
  </w:style>
  <w:style w:type="paragraph" w:customStyle="1" w:styleId="56E62777D3FE4F399F63DF55900E879E">
    <w:name w:val="56E62777D3FE4F399F63DF55900E879E"/>
    <w:rsid w:val="009E1BCF"/>
  </w:style>
  <w:style w:type="paragraph" w:customStyle="1" w:styleId="F7DC53EA72FE43F5B37E84EA84528C9A">
    <w:name w:val="F7DC53EA72FE43F5B37E84EA84528C9A"/>
    <w:rsid w:val="009E1BCF"/>
  </w:style>
  <w:style w:type="paragraph" w:customStyle="1" w:styleId="C634DB96475A4AFB91EC3A2D1269C112">
    <w:name w:val="C634DB96475A4AFB91EC3A2D1269C112"/>
    <w:rsid w:val="009E1BCF"/>
  </w:style>
  <w:style w:type="paragraph" w:customStyle="1" w:styleId="35D8CD284D904586BA5434B02B01EEE5">
    <w:name w:val="35D8CD284D904586BA5434B02B01EEE5"/>
    <w:rsid w:val="009E1BCF"/>
  </w:style>
  <w:style w:type="paragraph" w:customStyle="1" w:styleId="04A073D137C942799147D398A98D7ECB">
    <w:name w:val="04A073D137C942799147D398A98D7ECB"/>
    <w:rsid w:val="009E1BCF"/>
  </w:style>
  <w:style w:type="paragraph" w:customStyle="1" w:styleId="8DAA8DDFC2FC4A23A5EFF236FAB4436F">
    <w:name w:val="8DAA8DDFC2FC4A23A5EFF236FAB4436F"/>
    <w:rsid w:val="009E1BCF"/>
  </w:style>
  <w:style w:type="paragraph" w:customStyle="1" w:styleId="BB267C5431214BAE91A0DAF5498EE94C">
    <w:name w:val="BB267C5431214BAE91A0DAF5498EE94C"/>
    <w:rsid w:val="009E1BCF"/>
  </w:style>
  <w:style w:type="paragraph" w:customStyle="1" w:styleId="F354C11E7CDF44C1B729C341AA80BC46">
    <w:name w:val="F354C11E7CDF44C1B729C341AA80BC46"/>
    <w:rsid w:val="009E1BCF"/>
  </w:style>
  <w:style w:type="paragraph" w:customStyle="1" w:styleId="D940C9093D1C4A5CBDD0FDB8BCD35EDE">
    <w:name w:val="D940C9093D1C4A5CBDD0FDB8BCD35EDE"/>
    <w:rsid w:val="009E1BCF"/>
  </w:style>
  <w:style w:type="paragraph" w:customStyle="1" w:styleId="D971D5E79B814FBD92910205BD354259">
    <w:name w:val="D971D5E79B814FBD92910205BD354259"/>
    <w:rsid w:val="009E1BCF"/>
  </w:style>
  <w:style w:type="paragraph" w:customStyle="1" w:styleId="AC8D49FE96A34703AACE242FBB70CC98">
    <w:name w:val="AC8D49FE96A34703AACE242FBB70CC98"/>
    <w:rsid w:val="009E1BCF"/>
  </w:style>
  <w:style w:type="paragraph" w:customStyle="1" w:styleId="CB2A2BB0DEC34B8EBB0ED57974B63EFF">
    <w:name w:val="CB2A2BB0DEC34B8EBB0ED57974B63EFF"/>
    <w:rsid w:val="009E1BCF"/>
  </w:style>
  <w:style w:type="paragraph" w:customStyle="1" w:styleId="10EA66E422584B7E9182014E37B24E42">
    <w:name w:val="10EA66E422584B7E9182014E37B24E42"/>
    <w:rsid w:val="009E1BCF"/>
  </w:style>
  <w:style w:type="paragraph" w:customStyle="1" w:styleId="374D9242FB424C7A818FC510076679C5">
    <w:name w:val="374D9242FB424C7A818FC510076679C5"/>
    <w:rsid w:val="009E1BCF"/>
  </w:style>
  <w:style w:type="paragraph" w:customStyle="1" w:styleId="071F4B8B2BC9494EB24B9BB9ED886B50">
    <w:name w:val="071F4B8B2BC9494EB24B9BB9ED886B50"/>
    <w:rsid w:val="009E1BCF"/>
  </w:style>
  <w:style w:type="paragraph" w:customStyle="1" w:styleId="464466B585AB4E7AAF261716CC5016FC">
    <w:name w:val="464466B585AB4E7AAF261716CC5016FC"/>
    <w:rsid w:val="009E1BCF"/>
  </w:style>
  <w:style w:type="paragraph" w:customStyle="1" w:styleId="C27E6304A07A48439CDE289A8FA642B8">
    <w:name w:val="C27E6304A07A48439CDE289A8FA642B8"/>
    <w:rsid w:val="009E1BCF"/>
  </w:style>
  <w:style w:type="paragraph" w:customStyle="1" w:styleId="23284932EB6C4C109D679E3C2C5746E9">
    <w:name w:val="23284932EB6C4C109D679E3C2C5746E9"/>
    <w:rsid w:val="009E1BCF"/>
  </w:style>
  <w:style w:type="paragraph" w:customStyle="1" w:styleId="F5F1538CD7EF458C8CCBAD4A13C46518">
    <w:name w:val="F5F1538CD7EF458C8CCBAD4A13C46518"/>
    <w:rsid w:val="009E1BCF"/>
  </w:style>
  <w:style w:type="paragraph" w:customStyle="1" w:styleId="B5F4D974E2834F938628C85988C0F5B8">
    <w:name w:val="B5F4D974E2834F938628C85988C0F5B8"/>
    <w:rsid w:val="009E1BCF"/>
  </w:style>
  <w:style w:type="paragraph" w:customStyle="1" w:styleId="E196E836715E4D60ACB2F75EFFAB5DA0">
    <w:name w:val="E196E836715E4D60ACB2F75EFFAB5DA0"/>
    <w:rsid w:val="009E1BCF"/>
  </w:style>
  <w:style w:type="paragraph" w:customStyle="1" w:styleId="62B3103CF87F4922AFF160A47E84BCEB">
    <w:name w:val="62B3103CF87F4922AFF160A47E84BCEB"/>
    <w:rsid w:val="009E1BCF"/>
  </w:style>
  <w:style w:type="paragraph" w:customStyle="1" w:styleId="A7970B8FFE84408F9B1B6814C07773F8">
    <w:name w:val="A7970B8FFE84408F9B1B6814C07773F8"/>
    <w:rsid w:val="009E1BCF"/>
  </w:style>
  <w:style w:type="paragraph" w:customStyle="1" w:styleId="087CF150B66C41B79B92DA8C681EC83A">
    <w:name w:val="087CF150B66C41B79B92DA8C681EC83A"/>
    <w:rsid w:val="009E1BCF"/>
  </w:style>
  <w:style w:type="paragraph" w:customStyle="1" w:styleId="2D14ACC6DCF448D69638BAC1EECC4801">
    <w:name w:val="2D14ACC6DCF448D69638BAC1EECC4801"/>
    <w:rsid w:val="009E1BCF"/>
  </w:style>
  <w:style w:type="paragraph" w:customStyle="1" w:styleId="AF46FEEC632B409CB2C670D89D0FAB25">
    <w:name w:val="AF46FEEC632B409CB2C670D89D0FAB25"/>
    <w:rsid w:val="009E1BCF"/>
  </w:style>
  <w:style w:type="paragraph" w:customStyle="1" w:styleId="94BA62C9239E491996318024CB1CBB67">
    <w:name w:val="94BA62C9239E491996318024CB1CBB67"/>
    <w:rsid w:val="009E1BCF"/>
  </w:style>
  <w:style w:type="paragraph" w:customStyle="1" w:styleId="13E61AA2541741C4BD483561ADFF44FF">
    <w:name w:val="13E61AA2541741C4BD483561ADFF44FF"/>
    <w:rsid w:val="009E1BCF"/>
  </w:style>
  <w:style w:type="paragraph" w:customStyle="1" w:styleId="6E2EA1331C634B6DB74E7835B43305D5">
    <w:name w:val="6E2EA1331C634B6DB74E7835B43305D5"/>
    <w:rsid w:val="009E1BCF"/>
  </w:style>
  <w:style w:type="paragraph" w:customStyle="1" w:styleId="E6F1EE3A57704B15B8B60D0783767924">
    <w:name w:val="E6F1EE3A57704B15B8B60D0783767924"/>
    <w:rsid w:val="009E1BCF"/>
  </w:style>
  <w:style w:type="paragraph" w:customStyle="1" w:styleId="F510716E2A87492398ADD9482656996D">
    <w:name w:val="F510716E2A87492398ADD9482656996D"/>
    <w:rsid w:val="009E1BCF"/>
  </w:style>
  <w:style w:type="paragraph" w:customStyle="1" w:styleId="FB3BC3A8A758441BB52CA8B75BD5626D">
    <w:name w:val="FB3BC3A8A758441BB52CA8B75BD5626D"/>
    <w:rsid w:val="009E1BCF"/>
  </w:style>
  <w:style w:type="paragraph" w:customStyle="1" w:styleId="7DE40B63B8B84DE5BB7EF662623C88C6">
    <w:name w:val="7DE40B63B8B84DE5BB7EF662623C88C6"/>
    <w:rsid w:val="009E1BCF"/>
  </w:style>
  <w:style w:type="paragraph" w:customStyle="1" w:styleId="0FE7EE11527D49CDBB1784B7B5B18200">
    <w:name w:val="0FE7EE11527D49CDBB1784B7B5B18200"/>
    <w:rsid w:val="009E1BCF"/>
  </w:style>
  <w:style w:type="paragraph" w:customStyle="1" w:styleId="C0B440FC5CEE43C986FF0B4B1E813F9B">
    <w:name w:val="C0B440FC5CEE43C986FF0B4B1E813F9B"/>
    <w:rsid w:val="009E1BCF"/>
  </w:style>
  <w:style w:type="paragraph" w:customStyle="1" w:styleId="010C9B60DEC14F32A600E05807893E3B">
    <w:name w:val="010C9B60DEC14F32A600E05807893E3B"/>
    <w:rsid w:val="009E1BCF"/>
  </w:style>
  <w:style w:type="paragraph" w:customStyle="1" w:styleId="34A2CFC877F8419CA0DB70A312B2E123">
    <w:name w:val="34A2CFC877F8419CA0DB70A312B2E123"/>
    <w:rsid w:val="009E1BCF"/>
  </w:style>
  <w:style w:type="paragraph" w:customStyle="1" w:styleId="3EAD3704667C400DA6CCD81884740D90">
    <w:name w:val="3EAD3704667C400DA6CCD81884740D90"/>
    <w:rsid w:val="009E1BCF"/>
  </w:style>
  <w:style w:type="paragraph" w:customStyle="1" w:styleId="0151A956807E428FB72AEC11969BBF26">
    <w:name w:val="0151A956807E428FB72AEC11969BBF26"/>
    <w:rsid w:val="009E1BCF"/>
  </w:style>
  <w:style w:type="paragraph" w:customStyle="1" w:styleId="413C6DA526B34BA9BF62AB6BCE980A5E">
    <w:name w:val="413C6DA526B34BA9BF62AB6BCE980A5E"/>
    <w:rsid w:val="009E1BCF"/>
  </w:style>
  <w:style w:type="paragraph" w:customStyle="1" w:styleId="D718D697FF8C4B7989EE1D4E2EE12552">
    <w:name w:val="D718D697FF8C4B7989EE1D4E2EE12552"/>
    <w:rsid w:val="009E1BCF"/>
  </w:style>
  <w:style w:type="paragraph" w:customStyle="1" w:styleId="DEB37F9C116346CEAAD3D6FBB1DC8FF8">
    <w:name w:val="DEB37F9C116346CEAAD3D6FBB1DC8FF8"/>
    <w:rsid w:val="009E1BCF"/>
  </w:style>
  <w:style w:type="paragraph" w:customStyle="1" w:styleId="14FFB1FDFFEA449F93BEE998EA352999">
    <w:name w:val="14FFB1FDFFEA449F93BEE998EA352999"/>
    <w:rsid w:val="009E1BCF"/>
  </w:style>
  <w:style w:type="paragraph" w:customStyle="1" w:styleId="9EC1EA44DBF44B1388917A0DFE481ECF">
    <w:name w:val="9EC1EA44DBF44B1388917A0DFE481ECF"/>
    <w:rsid w:val="009E1BCF"/>
  </w:style>
  <w:style w:type="paragraph" w:customStyle="1" w:styleId="2464EC4A53EC472F95FFE7EBF29004D1">
    <w:name w:val="2464EC4A53EC472F95FFE7EBF29004D1"/>
    <w:rsid w:val="009E1BCF"/>
  </w:style>
  <w:style w:type="paragraph" w:customStyle="1" w:styleId="70B8303D10C14B578C5BE6392E16ADDB">
    <w:name w:val="70B8303D10C14B578C5BE6392E16ADDB"/>
    <w:rsid w:val="009E1BCF"/>
  </w:style>
  <w:style w:type="paragraph" w:customStyle="1" w:styleId="3BC829F1AAEC49D2AD2DEF4414779159">
    <w:name w:val="3BC829F1AAEC49D2AD2DEF4414779159"/>
    <w:rsid w:val="009E1BCF"/>
  </w:style>
  <w:style w:type="paragraph" w:customStyle="1" w:styleId="1BECAB30DA6246429B935948BF5EAF40">
    <w:name w:val="1BECAB30DA6246429B935948BF5EAF40"/>
    <w:rsid w:val="009E1BCF"/>
  </w:style>
  <w:style w:type="paragraph" w:customStyle="1" w:styleId="255C5C35CAAB4A17AEBD4294563E5C1A">
    <w:name w:val="255C5C35CAAB4A17AEBD4294563E5C1A"/>
    <w:rsid w:val="009E1BCF"/>
  </w:style>
  <w:style w:type="paragraph" w:customStyle="1" w:styleId="7A897562DB7A4F81B517ED2907AE4872">
    <w:name w:val="7A897562DB7A4F81B517ED2907AE4872"/>
    <w:rsid w:val="009E1BCF"/>
  </w:style>
  <w:style w:type="paragraph" w:customStyle="1" w:styleId="EE01432A8266411B812FA44C0468A807">
    <w:name w:val="EE01432A8266411B812FA44C0468A807"/>
    <w:rsid w:val="009E1BCF"/>
  </w:style>
  <w:style w:type="paragraph" w:customStyle="1" w:styleId="A025CBA4C9414C809C3C41E74FF6ED21">
    <w:name w:val="A025CBA4C9414C809C3C41E74FF6ED21"/>
    <w:rsid w:val="009E1BCF"/>
  </w:style>
  <w:style w:type="paragraph" w:customStyle="1" w:styleId="2EC5F39D9B464570A8B41D4FC9DE7BD6">
    <w:name w:val="2EC5F39D9B464570A8B41D4FC9DE7BD6"/>
    <w:rsid w:val="009E1BCF"/>
  </w:style>
  <w:style w:type="paragraph" w:customStyle="1" w:styleId="2EC8AED9C0CB4553A89890FD26E0B461">
    <w:name w:val="2EC8AED9C0CB4553A89890FD26E0B461"/>
    <w:rsid w:val="009E1BCF"/>
  </w:style>
  <w:style w:type="paragraph" w:customStyle="1" w:styleId="EEDDFA82688F433287153CF755DF3072">
    <w:name w:val="EEDDFA82688F433287153CF755DF3072"/>
    <w:rsid w:val="009E1BCF"/>
  </w:style>
  <w:style w:type="paragraph" w:customStyle="1" w:styleId="3C574FD35D5C4216B1885981D946598D">
    <w:name w:val="3C574FD35D5C4216B1885981D946598D"/>
    <w:rsid w:val="009E1BCF"/>
  </w:style>
  <w:style w:type="paragraph" w:customStyle="1" w:styleId="8D5F2F7B984A46D7A89F47629E777707">
    <w:name w:val="8D5F2F7B984A46D7A89F47629E777707"/>
    <w:rsid w:val="009E1BCF"/>
  </w:style>
  <w:style w:type="paragraph" w:customStyle="1" w:styleId="BBF5AE81E6D947BEA5192C91654EF047">
    <w:name w:val="BBF5AE81E6D947BEA5192C91654EF047"/>
    <w:rsid w:val="009E1BCF"/>
  </w:style>
  <w:style w:type="paragraph" w:customStyle="1" w:styleId="3747BF3DA8AF468FA83C62621A1F4F1C">
    <w:name w:val="3747BF3DA8AF468FA83C62621A1F4F1C"/>
    <w:rsid w:val="009E1BCF"/>
  </w:style>
  <w:style w:type="paragraph" w:customStyle="1" w:styleId="32A22BBC9B1F4B9D861FC0B62934AB77">
    <w:name w:val="32A22BBC9B1F4B9D861FC0B62934AB77"/>
    <w:rsid w:val="009E1BCF"/>
  </w:style>
  <w:style w:type="paragraph" w:customStyle="1" w:styleId="E154B7C57A5E4794AD6F79DB44FDB38A">
    <w:name w:val="E154B7C57A5E4794AD6F79DB44FDB38A"/>
    <w:rsid w:val="009E1BCF"/>
  </w:style>
  <w:style w:type="paragraph" w:customStyle="1" w:styleId="11A1515C79074324AFFBBC857E358639">
    <w:name w:val="11A1515C79074324AFFBBC857E358639"/>
    <w:rsid w:val="009E1BCF"/>
  </w:style>
  <w:style w:type="paragraph" w:customStyle="1" w:styleId="32C544A331594CF6B43FC8B81AAAC984">
    <w:name w:val="32C544A331594CF6B43FC8B81AAAC984"/>
    <w:rsid w:val="009E1BCF"/>
  </w:style>
  <w:style w:type="paragraph" w:customStyle="1" w:styleId="AD07FAF97F0244A08105D61CE1C0AC7D">
    <w:name w:val="AD07FAF97F0244A08105D61CE1C0AC7D"/>
    <w:rsid w:val="009E1BCF"/>
  </w:style>
  <w:style w:type="paragraph" w:customStyle="1" w:styleId="5D5CCC9BF3B24F448343B6CC47DF90F7">
    <w:name w:val="5D5CCC9BF3B24F448343B6CC47DF90F7"/>
    <w:rsid w:val="009E1BCF"/>
  </w:style>
  <w:style w:type="paragraph" w:customStyle="1" w:styleId="25D67E754D214EE9B7A013D982A4A192">
    <w:name w:val="25D67E754D214EE9B7A013D982A4A192"/>
    <w:rsid w:val="009E1BCF"/>
  </w:style>
  <w:style w:type="paragraph" w:customStyle="1" w:styleId="C0CB6ABFAD8F48D7B527D442CD838C20">
    <w:name w:val="C0CB6ABFAD8F48D7B527D442CD838C20"/>
    <w:rsid w:val="009E1BCF"/>
  </w:style>
  <w:style w:type="paragraph" w:customStyle="1" w:styleId="E56D6E0E84A84A8C9634A76A9DDFDE79">
    <w:name w:val="E56D6E0E84A84A8C9634A76A9DDFDE79"/>
    <w:rsid w:val="009E1BCF"/>
  </w:style>
  <w:style w:type="paragraph" w:customStyle="1" w:styleId="5926C397427F4E7380C0A80BA9CA04AF">
    <w:name w:val="5926C397427F4E7380C0A80BA9CA04AF"/>
    <w:rsid w:val="009E1BCF"/>
  </w:style>
  <w:style w:type="paragraph" w:customStyle="1" w:styleId="6E81B3A4EACE4CDAA673BC200B733B50">
    <w:name w:val="6E81B3A4EACE4CDAA673BC200B733B50"/>
    <w:rsid w:val="009E1BCF"/>
  </w:style>
  <w:style w:type="paragraph" w:customStyle="1" w:styleId="067BB107DFB7442DB95D5309328B2983">
    <w:name w:val="067BB107DFB7442DB95D5309328B2983"/>
    <w:rsid w:val="009E1BCF"/>
  </w:style>
  <w:style w:type="paragraph" w:customStyle="1" w:styleId="02674594C01F45549686BF023F2A21A7">
    <w:name w:val="02674594C01F45549686BF023F2A21A7"/>
    <w:rsid w:val="009E1BCF"/>
  </w:style>
  <w:style w:type="paragraph" w:customStyle="1" w:styleId="A07EF56E84C645E2BD8CF439C53EED60">
    <w:name w:val="A07EF56E84C645E2BD8CF439C53EED60"/>
    <w:rsid w:val="009E1BCF"/>
  </w:style>
  <w:style w:type="paragraph" w:customStyle="1" w:styleId="5C422CA78DFB4A91B62E8744B9019E63">
    <w:name w:val="5C422CA78DFB4A91B62E8744B9019E63"/>
    <w:rsid w:val="009E1BCF"/>
  </w:style>
  <w:style w:type="paragraph" w:customStyle="1" w:styleId="CD520DB0C7784235BD2A68845CD9B4DF">
    <w:name w:val="CD520DB0C7784235BD2A68845CD9B4DF"/>
    <w:rsid w:val="009E1BCF"/>
  </w:style>
  <w:style w:type="paragraph" w:customStyle="1" w:styleId="F4600D7DCFB7494D9B3320EBA58EC9E1">
    <w:name w:val="F4600D7DCFB7494D9B3320EBA58EC9E1"/>
    <w:rsid w:val="009E1BCF"/>
  </w:style>
  <w:style w:type="paragraph" w:customStyle="1" w:styleId="2379F574093948ECA33E80D571B558C8">
    <w:name w:val="2379F574093948ECA33E80D571B558C8"/>
    <w:rsid w:val="009E1BCF"/>
  </w:style>
  <w:style w:type="paragraph" w:customStyle="1" w:styleId="0C933938078A4B43B3C8A36636261DA7">
    <w:name w:val="0C933938078A4B43B3C8A36636261DA7"/>
    <w:rsid w:val="009E1BCF"/>
  </w:style>
  <w:style w:type="paragraph" w:customStyle="1" w:styleId="86C2E53ABED34470B8C22ADB7253C295">
    <w:name w:val="86C2E53ABED34470B8C22ADB7253C295"/>
    <w:rsid w:val="009E1BCF"/>
  </w:style>
  <w:style w:type="paragraph" w:customStyle="1" w:styleId="6BAE36BAB0DA4CC69679151A0FEA7942">
    <w:name w:val="6BAE36BAB0DA4CC69679151A0FEA7942"/>
    <w:rsid w:val="009E1BCF"/>
  </w:style>
  <w:style w:type="paragraph" w:customStyle="1" w:styleId="9C6FE69537694A8C8874E83876094111">
    <w:name w:val="9C6FE69537694A8C8874E83876094111"/>
    <w:rsid w:val="009E1BCF"/>
  </w:style>
  <w:style w:type="paragraph" w:customStyle="1" w:styleId="B4E3A008839C453D874F856328642541">
    <w:name w:val="B4E3A008839C453D874F856328642541"/>
    <w:rsid w:val="009E1BCF"/>
  </w:style>
  <w:style w:type="paragraph" w:customStyle="1" w:styleId="1B79F3282DC04BAEA51322738C827BF3">
    <w:name w:val="1B79F3282DC04BAEA51322738C827BF3"/>
    <w:rsid w:val="009E1BCF"/>
  </w:style>
  <w:style w:type="paragraph" w:customStyle="1" w:styleId="5CD4E523274445FCAF10903B94CAD9B0">
    <w:name w:val="5CD4E523274445FCAF10903B94CAD9B0"/>
    <w:rsid w:val="009E1BCF"/>
  </w:style>
  <w:style w:type="paragraph" w:customStyle="1" w:styleId="8165966D2A1A46098B3CD9232220F961">
    <w:name w:val="8165966D2A1A46098B3CD9232220F961"/>
    <w:rsid w:val="009E1BCF"/>
  </w:style>
  <w:style w:type="paragraph" w:customStyle="1" w:styleId="770018B1E0E746F4B57BF45A2830FAF3">
    <w:name w:val="770018B1E0E746F4B57BF45A2830FAF3"/>
    <w:rsid w:val="009E1BCF"/>
  </w:style>
  <w:style w:type="paragraph" w:customStyle="1" w:styleId="964707826A234F049FD924AFE4E8498C">
    <w:name w:val="964707826A234F049FD924AFE4E8498C"/>
    <w:rsid w:val="009E1BCF"/>
  </w:style>
  <w:style w:type="paragraph" w:customStyle="1" w:styleId="4AF2CD78505A47D8A55F3A3A62A70F39">
    <w:name w:val="4AF2CD78505A47D8A55F3A3A62A70F39"/>
    <w:rsid w:val="009E1BCF"/>
  </w:style>
  <w:style w:type="paragraph" w:customStyle="1" w:styleId="E3B368A2CBFC42248FEC5E1AEFAAEA06">
    <w:name w:val="E3B368A2CBFC42248FEC5E1AEFAAEA06"/>
    <w:rsid w:val="009E1BCF"/>
  </w:style>
  <w:style w:type="paragraph" w:customStyle="1" w:styleId="C2BA63BBCB46400A862B4BD151DC0C87">
    <w:name w:val="C2BA63BBCB46400A862B4BD151DC0C87"/>
    <w:rsid w:val="009E1BCF"/>
  </w:style>
  <w:style w:type="paragraph" w:customStyle="1" w:styleId="AA85C3F8BCF94BC880278EA22441659C">
    <w:name w:val="AA85C3F8BCF94BC880278EA22441659C"/>
    <w:rsid w:val="009E1BCF"/>
  </w:style>
  <w:style w:type="paragraph" w:customStyle="1" w:styleId="1F628C70E4404CF09098CAB56DB9123C">
    <w:name w:val="1F628C70E4404CF09098CAB56DB9123C"/>
    <w:rsid w:val="009E1BCF"/>
  </w:style>
  <w:style w:type="paragraph" w:customStyle="1" w:styleId="82CDE4FB2BA048F2B986BA43806B5588">
    <w:name w:val="82CDE4FB2BA048F2B986BA43806B5588"/>
    <w:rsid w:val="009E1BCF"/>
  </w:style>
  <w:style w:type="paragraph" w:customStyle="1" w:styleId="0EEAE9B5C7D04E948F97BF3DC5BACCB0">
    <w:name w:val="0EEAE9B5C7D04E948F97BF3DC5BACCB0"/>
    <w:rsid w:val="009E1BCF"/>
  </w:style>
  <w:style w:type="paragraph" w:customStyle="1" w:styleId="47BD33EEA1444E50833A0292D2B27137">
    <w:name w:val="47BD33EEA1444E50833A0292D2B27137"/>
    <w:rsid w:val="009E1BCF"/>
  </w:style>
  <w:style w:type="paragraph" w:customStyle="1" w:styleId="2851A939624B4E358D8B33DD34CEB721">
    <w:name w:val="2851A939624B4E358D8B33DD34CEB721"/>
    <w:rsid w:val="009E1BCF"/>
  </w:style>
  <w:style w:type="paragraph" w:customStyle="1" w:styleId="E02BFAF70351444AB024F4D2ABCFF9CE">
    <w:name w:val="E02BFAF70351444AB024F4D2ABCFF9CE"/>
    <w:rsid w:val="009E1BCF"/>
  </w:style>
  <w:style w:type="paragraph" w:customStyle="1" w:styleId="0887CE500C374AA3B7A2C979565F58F1">
    <w:name w:val="0887CE500C374AA3B7A2C979565F58F1"/>
    <w:rsid w:val="009E1BCF"/>
  </w:style>
  <w:style w:type="paragraph" w:customStyle="1" w:styleId="47B062EBA7134B7C858FAD05016319AC">
    <w:name w:val="47B062EBA7134B7C858FAD05016319AC"/>
    <w:rsid w:val="009E1BCF"/>
  </w:style>
  <w:style w:type="paragraph" w:customStyle="1" w:styleId="1339123CD2A74473AE57537B8C173AED">
    <w:name w:val="1339123CD2A74473AE57537B8C173AED"/>
    <w:rsid w:val="009E1BCF"/>
  </w:style>
  <w:style w:type="paragraph" w:customStyle="1" w:styleId="D4D104A2F7594BA9B52CD49DAE1D572D">
    <w:name w:val="D4D104A2F7594BA9B52CD49DAE1D572D"/>
    <w:rsid w:val="009E1BCF"/>
  </w:style>
  <w:style w:type="paragraph" w:customStyle="1" w:styleId="B88B6610F90F4092A406EF9DC4E468B3">
    <w:name w:val="B88B6610F90F4092A406EF9DC4E468B3"/>
    <w:rsid w:val="009E1BCF"/>
  </w:style>
  <w:style w:type="paragraph" w:customStyle="1" w:styleId="8B09E13A11C6401989384F057C03F8A6">
    <w:name w:val="8B09E13A11C6401989384F057C03F8A6"/>
    <w:rsid w:val="009E1BCF"/>
  </w:style>
  <w:style w:type="paragraph" w:customStyle="1" w:styleId="FED1DE4D9F144419AC68376DA0BC8842">
    <w:name w:val="FED1DE4D9F144419AC68376DA0BC8842"/>
    <w:rsid w:val="009E1BCF"/>
  </w:style>
  <w:style w:type="paragraph" w:customStyle="1" w:styleId="4AB7F825F754416C93F6FC1DEE046D8B">
    <w:name w:val="4AB7F825F754416C93F6FC1DEE046D8B"/>
    <w:rsid w:val="009E1BCF"/>
  </w:style>
  <w:style w:type="paragraph" w:customStyle="1" w:styleId="4263F0B4AA274AA4B6A8C57BC141438D">
    <w:name w:val="4263F0B4AA274AA4B6A8C57BC141438D"/>
    <w:rsid w:val="009E1BCF"/>
  </w:style>
  <w:style w:type="paragraph" w:customStyle="1" w:styleId="392DAC9898934EF397A849FEFC9D80C4">
    <w:name w:val="392DAC9898934EF397A849FEFC9D80C4"/>
    <w:rsid w:val="009E1BCF"/>
  </w:style>
  <w:style w:type="paragraph" w:customStyle="1" w:styleId="B52979D3CBEE46F283D98BF830CF323A">
    <w:name w:val="B52979D3CBEE46F283D98BF830CF323A"/>
    <w:rsid w:val="009E1BCF"/>
  </w:style>
  <w:style w:type="paragraph" w:customStyle="1" w:styleId="DF6A22458F264A4CBAE887A0118CCD4B">
    <w:name w:val="DF6A22458F264A4CBAE887A0118CCD4B"/>
    <w:rsid w:val="009E1BCF"/>
  </w:style>
  <w:style w:type="paragraph" w:customStyle="1" w:styleId="E1A2F54B0011427B920E9C659C6C55D1">
    <w:name w:val="E1A2F54B0011427B920E9C659C6C55D1"/>
    <w:rsid w:val="009E1BCF"/>
  </w:style>
  <w:style w:type="paragraph" w:customStyle="1" w:styleId="C0DC33BEC4C94F42B1C34272BBD82419">
    <w:name w:val="C0DC33BEC4C94F42B1C34272BBD82419"/>
    <w:rsid w:val="009E1BCF"/>
  </w:style>
  <w:style w:type="paragraph" w:customStyle="1" w:styleId="ADF057CC63364528B0BF9C3F097DA14A">
    <w:name w:val="ADF057CC63364528B0BF9C3F097DA14A"/>
    <w:rsid w:val="009E1BCF"/>
  </w:style>
  <w:style w:type="paragraph" w:customStyle="1" w:styleId="E544F0C1D53B4D57B0A4125FAFD61292">
    <w:name w:val="E544F0C1D53B4D57B0A4125FAFD61292"/>
    <w:rsid w:val="009E1BCF"/>
  </w:style>
  <w:style w:type="paragraph" w:customStyle="1" w:styleId="5A012EE371D94E7EA4023E43C0835FEE">
    <w:name w:val="5A012EE371D94E7EA4023E43C0835FEE"/>
    <w:rsid w:val="009E1BCF"/>
  </w:style>
  <w:style w:type="paragraph" w:customStyle="1" w:styleId="C58FEA3B77B4487CA75A5DAD73B03371">
    <w:name w:val="C58FEA3B77B4487CA75A5DAD73B03371"/>
    <w:rsid w:val="009E1BCF"/>
  </w:style>
  <w:style w:type="paragraph" w:customStyle="1" w:styleId="B1F28664DBAA47BFB5676EA01058E0AC">
    <w:name w:val="B1F28664DBAA47BFB5676EA01058E0AC"/>
    <w:rsid w:val="009E1BCF"/>
  </w:style>
  <w:style w:type="paragraph" w:customStyle="1" w:styleId="F97E24660BE247FFAB3C7EE3B11BB9DA">
    <w:name w:val="F97E24660BE247FFAB3C7EE3B11BB9DA"/>
    <w:rsid w:val="009E1BCF"/>
  </w:style>
  <w:style w:type="paragraph" w:customStyle="1" w:styleId="DF0D954C85704CE4B983DA0E4D2A8DEF">
    <w:name w:val="DF0D954C85704CE4B983DA0E4D2A8DEF"/>
    <w:rsid w:val="009E1BCF"/>
  </w:style>
  <w:style w:type="paragraph" w:customStyle="1" w:styleId="868202B8BEE94581A633B05A08434299">
    <w:name w:val="868202B8BEE94581A633B05A08434299"/>
    <w:rsid w:val="009E1BCF"/>
  </w:style>
  <w:style w:type="paragraph" w:customStyle="1" w:styleId="F9C4534D5F2147FFA7A4942EC926F2F6">
    <w:name w:val="F9C4534D5F2147FFA7A4942EC926F2F6"/>
    <w:rsid w:val="009E1BCF"/>
  </w:style>
  <w:style w:type="paragraph" w:customStyle="1" w:styleId="CE7E509B874C4D09A5C3FEF1B4E66175">
    <w:name w:val="CE7E509B874C4D09A5C3FEF1B4E66175"/>
    <w:rsid w:val="009E1BCF"/>
  </w:style>
  <w:style w:type="paragraph" w:customStyle="1" w:styleId="9975CBC7F420471C993F1BEAB9453275">
    <w:name w:val="9975CBC7F420471C993F1BEAB9453275"/>
    <w:rsid w:val="009E1BCF"/>
  </w:style>
  <w:style w:type="paragraph" w:customStyle="1" w:styleId="3FC94E6D15D241E88321013E5DCD4DC8">
    <w:name w:val="3FC94E6D15D241E88321013E5DCD4DC8"/>
    <w:rsid w:val="009E1BCF"/>
  </w:style>
  <w:style w:type="paragraph" w:customStyle="1" w:styleId="78C02979F2DE4864846084A25FEDB380">
    <w:name w:val="78C02979F2DE4864846084A25FEDB380"/>
    <w:rsid w:val="009E1BCF"/>
  </w:style>
  <w:style w:type="paragraph" w:customStyle="1" w:styleId="8BA04E5E856B4999863BE98821D444B0">
    <w:name w:val="8BA04E5E856B4999863BE98821D444B0"/>
    <w:rsid w:val="009E1BCF"/>
  </w:style>
  <w:style w:type="paragraph" w:customStyle="1" w:styleId="A7A65FF8C2464FF7926E5FA41739FC35">
    <w:name w:val="A7A65FF8C2464FF7926E5FA41739FC35"/>
    <w:rsid w:val="009E1BCF"/>
  </w:style>
  <w:style w:type="paragraph" w:customStyle="1" w:styleId="BC0BC80AA7C8450EA52EFE0B4AEC2311">
    <w:name w:val="BC0BC80AA7C8450EA52EFE0B4AEC2311"/>
    <w:rsid w:val="009E1BCF"/>
  </w:style>
  <w:style w:type="paragraph" w:customStyle="1" w:styleId="887620B23740466999236B6989144919">
    <w:name w:val="887620B23740466999236B6989144919"/>
    <w:rsid w:val="009E1BCF"/>
  </w:style>
  <w:style w:type="paragraph" w:customStyle="1" w:styleId="8E131C8942654E7ABE443BDAE2957B13">
    <w:name w:val="8E131C8942654E7ABE443BDAE2957B13"/>
    <w:rsid w:val="009E1BCF"/>
  </w:style>
  <w:style w:type="paragraph" w:customStyle="1" w:styleId="F5AD1156B47741028625927042308577">
    <w:name w:val="F5AD1156B47741028625927042308577"/>
    <w:rsid w:val="009E1BCF"/>
  </w:style>
  <w:style w:type="paragraph" w:customStyle="1" w:styleId="DDB27CFB91C64CEA81C987A090AC4E6D">
    <w:name w:val="DDB27CFB91C64CEA81C987A090AC4E6D"/>
    <w:rsid w:val="009E1BCF"/>
  </w:style>
  <w:style w:type="paragraph" w:customStyle="1" w:styleId="14B2FEBAFC6F4E65B12FC94839FA0E8F">
    <w:name w:val="14B2FEBAFC6F4E65B12FC94839FA0E8F"/>
    <w:rsid w:val="009E1BCF"/>
  </w:style>
  <w:style w:type="paragraph" w:customStyle="1" w:styleId="CD3BFDE00F6D4ABF989CA2B8C6C0E323">
    <w:name w:val="CD3BFDE00F6D4ABF989CA2B8C6C0E323"/>
    <w:rsid w:val="009E1BCF"/>
  </w:style>
  <w:style w:type="paragraph" w:customStyle="1" w:styleId="CD2DDF13F6094F178F73439BF36876A0">
    <w:name w:val="CD2DDF13F6094F178F73439BF36876A0"/>
    <w:rsid w:val="009E1BCF"/>
  </w:style>
  <w:style w:type="paragraph" w:customStyle="1" w:styleId="5448F8F6014B4448BC70FAA049842477">
    <w:name w:val="5448F8F6014B4448BC70FAA049842477"/>
    <w:rsid w:val="009E1BCF"/>
  </w:style>
  <w:style w:type="paragraph" w:customStyle="1" w:styleId="F8A9981DAF3F40A9BD1F4D6506329240">
    <w:name w:val="F8A9981DAF3F40A9BD1F4D6506329240"/>
    <w:rsid w:val="009E1BCF"/>
  </w:style>
  <w:style w:type="paragraph" w:customStyle="1" w:styleId="EC78100B9CD74C5CA99FB90A4EF7DB6D">
    <w:name w:val="EC78100B9CD74C5CA99FB90A4EF7DB6D"/>
    <w:rsid w:val="009E1BCF"/>
  </w:style>
  <w:style w:type="paragraph" w:customStyle="1" w:styleId="8DE4D8F3FD1C409DB87850CD71345CBE">
    <w:name w:val="8DE4D8F3FD1C409DB87850CD71345CBE"/>
    <w:rsid w:val="009E1BCF"/>
  </w:style>
  <w:style w:type="paragraph" w:customStyle="1" w:styleId="8AE314C2FF0540DE85A66DCB8CD6E3B5">
    <w:name w:val="8AE314C2FF0540DE85A66DCB8CD6E3B5"/>
    <w:rsid w:val="009E1BCF"/>
  </w:style>
  <w:style w:type="paragraph" w:customStyle="1" w:styleId="74FF7FB65A4E42C5872CD164EEC1347E">
    <w:name w:val="74FF7FB65A4E42C5872CD164EEC1347E"/>
    <w:rsid w:val="009E1BCF"/>
  </w:style>
  <w:style w:type="paragraph" w:customStyle="1" w:styleId="51F977BBC8724ACB899322B62DC873B3">
    <w:name w:val="51F977BBC8724ACB899322B62DC873B3"/>
    <w:rsid w:val="009E1BCF"/>
  </w:style>
  <w:style w:type="paragraph" w:customStyle="1" w:styleId="022649FB3C084F11B215B25BB2BEE785">
    <w:name w:val="022649FB3C084F11B215B25BB2BEE785"/>
    <w:rsid w:val="009E1BCF"/>
  </w:style>
  <w:style w:type="paragraph" w:customStyle="1" w:styleId="53397800D63946F9852CAF6765A513A1">
    <w:name w:val="53397800D63946F9852CAF6765A513A1"/>
    <w:rsid w:val="009E1BCF"/>
  </w:style>
  <w:style w:type="paragraph" w:customStyle="1" w:styleId="6184D965EDA84C4A932942B9CA280807">
    <w:name w:val="6184D965EDA84C4A932942B9CA280807"/>
    <w:rsid w:val="009E1BCF"/>
  </w:style>
  <w:style w:type="paragraph" w:customStyle="1" w:styleId="379469FDC0E44250BBA95B7645C8062E">
    <w:name w:val="379469FDC0E44250BBA95B7645C8062E"/>
    <w:rsid w:val="009E1BCF"/>
  </w:style>
  <w:style w:type="paragraph" w:customStyle="1" w:styleId="B3673B9927F04092ADDEE2262956799A">
    <w:name w:val="B3673B9927F04092ADDEE2262956799A"/>
    <w:rsid w:val="009E1BCF"/>
  </w:style>
  <w:style w:type="paragraph" w:customStyle="1" w:styleId="E61F5CCC37094132B563922C357A22F3">
    <w:name w:val="E61F5CCC37094132B563922C357A22F3"/>
    <w:rsid w:val="009E1BCF"/>
  </w:style>
  <w:style w:type="paragraph" w:customStyle="1" w:styleId="6CC35D3C56054057B519B4C68F05D65C">
    <w:name w:val="6CC35D3C56054057B519B4C68F05D65C"/>
    <w:rsid w:val="009E1BCF"/>
  </w:style>
  <w:style w:type="paragraph" w:customStyle="1" w:styleId="97AF58FC35BE4092AF12E45D19E3B445">
    <w:name w:val="97AF58FC35BE4092AF12E45D19E3B445"/>
    <w:rsid w:val="009E1BCF"/>
  </w:style>
  <w:style w:type="paragraph" w:customStyle="1" w:styleId="EA032C853FD949B7BC625A6870EFD55A">
    <w:name w:val="EA032C853FD949B7BC625A6870EFD55A"/>
    <w:rsid w:val="009E1BCF"/>
  </w:style>
  <w:style w:type="paragraph" w:customStyle="1" w:styleId="F1025FDE02FF442DB2887B096EFE5B3E">
    <w:name w:val="F1025FDE02FF442DB2887B096EFE5B3E"/>
    <w:rsid w:val="009E1BCF"/>
  </w:style>
  <w:style w:type="paragraph" w:customStyle="1" w:styleId="86DB77725FD14EFEB098E4F45566D25E">
    <w:name w:val="86DB77725FD14EFEB098E4F45566D25E"/>
    <w:rsid w:val="009E1BCF"/>
  </w:style>
  <w:style w:type="paragraph" w:customStyle="1" w:styleId="9820FDA831DA4D008C1144B489821247">
    <w:name w:val="9820FDA831DA4D008C1144B489821247"/>
    <w:rsid w:val="009E1BCF"/>
  </w:style>
  <w:style w:type="paragraph" w:customStyle="1" w:styleId="0CE5379D53F8468986A7CB36596959A4">
    <w:name w:val="0CE5379D53F8468986A7CB36596959A4"/>
    <w:rsid w:val="009E1BCF"/>
  </w:style>
  <w:style w:type="paragraph" w:customStyle="1" w:styleId="7C99569530EC4FD49B926586B61EE9E0">
    <w:name w:val="7C99569530EC4FD49B926586B61EE9E0"/>
    <w:rsid w:val="009E1BCF"/>
  </w:style>
  <w:style w:type="paragraph" w:customStyle="1" w:styleId="11E3111EA40542DAAE8C44AF7FCE1F77">
    <w:name w:val="11E3111EA40542DAAE8C44AF7FCE1F77"/>
    <w:rsid w:val="009E1BCF"/>
  </w:style>
  <w:style w:type="paragraph" w:customStyle="1" w:styleId="2F1B47A1BF1747DDA2B053DA7CCA559B">
    <w:name w:val="2F1B47A1BF1747DDA2B053DA7CCA559B"/>
    <w:rsid w:val="009E1BCF"/>
  </w:style>
  <w:style w:type="paragraph" w:customStyle="1" w:styleId="ACB3067411E64C9FB1815737354AD661">
    <w:name w:val="ACB3067411E64C9FB1815737354AD661"/>
    <w:rsid w:val="009E1BCF"/>
  </w:style>
  <w:style w:type="paragraph" w:customStyle="1" w:styleId="88A2D91CD8EE481FA05E832229C23BF0">
    <w:name w:val="88A2D91CD8EE481FA05E832229C23BF0"/>
    <w:rsid w:val="009E1BCF"/>
  </w:style>
  <w:style w:type="paragraph" w:customStyle="1" w:styleId="4A649294B4B04980A0261A99CB903AE0">
    <w:name w:val="4A649294B4B04980A0261A99CB903AE0"/>
    <w:rsid w:val="009E1BCF"/>
  </w:style>
  <w:style w:type="paragraph" w:customStyle="1" w:styleId="78F4421E7BA54513878720ABB7AEAD38">
    <w:name w:val="78F4421E7BA54513878720ABB7AEAD38"/>
    <w:rsid w:val="009E1BCF"/>
  </w:style>
  <w:style w:type="paragraph" w:customStyle="1" w:styleId="BE0376B2BC3041F2BA3C8CE1BCFD8370">
    <w:name w:val="BE0376B2BC3041F2BA3C8CE1BCFD8370"/>
    <w:rsid w:val="009E1BCF"/>
  </w:style>
  <w:style w:type="paragraph" w:customStyle="1" w:styleId="D58A511558EC4E4188E7A002A45227B1">
    <w:name w:val="D58A511558EC4E4188E7A002A45227B1"/>
    <w:rsid w:val="009E1BCF"/>
  </w:style>
  <w:style w:type="paragraph" w:customStyle="1" w:styleId="1C59969B5561447CAFF268D8264E536B">
    <w:name w:val="1C59969B5561447CAFF268D8264E536B"/>
    <w:rsid w:val="009E1BCF"/>
  </w:style>
  <w:style w:type="paragraph" w:customStyle="1" w:styleId="F4F7A2BA51A74B0D80E12F2C5C329071">
    <w:name w:val="F4F7A2BA51A74B0D80E12F2C5C329071"/>
    <w:rsid w:val="009E1BCF"/>
  </w:style>
  <w:style w:type="paragraph" w:customStyle="1" w:styleId="FBD5A65B632747B9BE4ED0AA5F8B5FEB">
    <w:name w:val="FBD5A65B632747B9BE4ED0AA5F8B5FEB"/>
    <w:rsid w:val="009E1BCF"/>
  </w:style>
  <w:style w:type="paragraph" w:customStyle="1" w:styleId="1BD558E9834A41E6AD7B79B752531820">
    <w:name w:val="1BD558E9834A41E6AD7B79B752531820"/>
    <w:rsid w:val="009E1BCF"/>
  </w:style>
  <w:style w:type="paragraph" w:customStyle="1" w:styleId="C0AB5B104179407FB35558455B5BF66D">
    <w:name w:val="C0AB5B104179407FB35558455B5BF66D"/>
    <w:rsid w:val="009E1BCF"/>
  </w:style>
  <w:style w:type="paragraph" w:customStyle="1" w:styleId="E046A62E47774663BE2D0F32BFA4DF4D">
    <w:name w:val="E046A62E47774663BE2D0F32BFA4DF4D"/>
    <w:rsid w:val="009E1BCF"/>
  </w:style>
  <w:style w:type="paragraph" w:customStyle="1" w:styleId="DD3F263FACE641B9B7FBA2AF33740431">
    <w:name w:val="DD3F263FACE641B9B7FBA2AF33740431"/>
    <w:rsid w:val="009E1BCF"/>
  </w:style>
  <w:style w:type="paragraph" w:customStyle="1" w:styleId="432B8055E87E441AB75B66B2A237443E">
    <w:name w:val="432B8055E87E441AB75B66B2A237443E"/>
    <w:rsid w:val="009E1BCF"/>
  </w:style>
  <w:style w:type="paragraph" w:customStyle="1" w:styleId="2C32B4B0A0A244ECBBC2AA049397B5C5">
    <w:name w:val="2C32B4B0A0A244ECBBC2AA049397B5C5"/>
    <w:rsid w:val="009E1BCF"/>
  </w:style>
  <w:style w:type="paragraph" w:customStyle="1" w:styleId="845BF1BFB7654B7FB47C0F802C3C0B9C">
    <w:name w:val="845BF1BFB7654B7FB47C0F802C3C0B9C"/>
    <w:rsid w:val="009E1BCF"/>
  </w:style>
  <w:style w:type="paragraph" w:customStyle="1" w:styleId="47382D328E4F465AAA86FB97828F61A5">
    <w:name w:val="47382D328E4F465AAA86FB97828F61A5"/>
    <w:rsid w:val="009E1BCF"/>
  </w:style>
  <w:style w:type="paragraph" w:customStyle="1" w:styleId="3C0D43F1BB024523BE198CEBA5B3D132">
    <w:name w:val="3C0D43F1BB024523BE198CEBA5B3D132"/>
    <w:rsid w:val="009E1BCF"/>
  </w:style>
  <w:style w:type="paragraph" w:customStyle="1" w:styleId="1F9C06F311314CBDA0083ADCD0624F1C">
    <w:name w:val="1F9C06F311314CBDA0083ADCD0624F1C"/>
    <w:rsid w:val="009E1BCF"/>
  </w:style>
  <w:style w:type="paragraph" w:customStyle="1" w:styleId="C87F26F4F1A7439C93901AA08240213D">
    <w:name w:val="C87F26F4F1A7439C93901AA08240213D"/>
    <w:rsid w:val="009E1BCF"/>
  </w:style>
  <w:style w:type="paragraph" w:customStyle="1" w:styleId="6EC434BA70174C35A69D5F01E7EEA53D">
    <w:name w:val="6EC434BA70174C35A69D5F01E7EEA53D"/>
    <w:rsid w:val="009E1BCF"/>
  </w:style>
  <w:style w:type="paragraph" w:customStyle="1" w:styleId="5780A6A5F2E9432DA6127A39F351217B">
    <w:name w:val="5780A6A5F2E9432DA6127A39F351217B"/>
    <w:rsid w:val="009E1BCF"/>
  </w:style>
  <w:style w:type="paragraph" w:customStyle="1" w:styleId="047817A4DF514A5E852CB3E604B45AEB">
    <w:name w:val="047817A4DF514A5E852CB3E604B45AEB"/>
    <w:rsid w:val="009E1BCF"/>
  </w:style>
  <w:style w:type="paragraph" w:customStyle="1" w:styleId="C881DC4EDAB24F919102FFA99AE34443">
    <w:name w:val="C881DC4EDAB24F919102FFA99AE34443"/>
    <w:rsid w:val="009E1BCF"/>
  </w:style>
  <w:style w:type="paragraph" w:customStyle="1" w:styleId="D8C5D7FE89C74492BD2609E2F4E564C8">
    <w:name w:val="D8C5D7FE89C74492BD2609E2F4E564C8"/>
    <w:rsid w:val="009E1BCF"/>
  </w:style>
  <w:style w:type="paragraph" w:customStyle="1" w:styleId="37C7DF89026E4D8EB0611BC11A0F70F7">
    <w:name w:val="37C7DF89026E4D8EB0611BC11A0F70F7"/>
    <w:rsid w:val="009E1BCF"/>
  </w:style>
  <w:style w:type="paragraph" w:customStyle="1" w:styleId="C9D2DA25410F410F811F37A2C5CD4C6B">
    <w:name w:val="C9D2DA25410F410F811F37A2C5CD4C6B"/>
    <w:rsid w:val="009E1BCF"/>
  </w:style>
  <w:style w:type="paragraph" w:customStyle="1" w:styleId="C623B390191242D085D0B28FA8DA4BA6">
    <w:name w:val="C623B390191242D085D0B28FA8DA4BA6"/>
    <w:rsid w:val="009E1BCF"/>
  </w:style>
  <w:style w:type="paragraph" w:customStyle="1" w:styleId="8FE1C8E769374926BE671C973DE409E8">
    <w:name w:val="8FE1C8E769374926BE671C973DE409E8"/>
    <w:rsid w:val="009E1BCF"/>
  </w:style>
  <w:style w:type="paragraph" w:customStyle="1" w:styleId="11CBB6FFA68648119BA84C84D3EBF649">
    <w:name w:val="11CBB6FFA68648119BA84C84D3EBF649"/>
    <w:rsid w:val="009E1BCF"/>
  </w:style>
  <w:style w:type="paragraph" w:customStyle="1" w:styleId="8A4B23D51F4D447D8F2531B29E9E4D02">
    <w:name w:val="8A4B23D51F4D447D8F2531B29E9E4D02"/>
    <w:rsid w:val="009E1BCF"/>
  </w:style>
  <w:style w:type="paragraph" w:customStyle="1" w:styleId="D62A22DDA6624F0E83F1D2DBE2004D18">
    <w:name w:val="D62A22DDA6624F0E83F1D2DBE2004D18"/>
    <w:rsid w:val="009E1BCF"/>
  </w:style>
  <w:style w:type="paragraph" w:customStyle="1" w:styleId="C77E9A7DD6FF41158954AE16E620F141">
    <w:name w:val="C77E9A7DD6FF41158954AE16E620F141"/>
    <w:rsid w:val="009E1BCF"/>
  </w:style>
  <w:style w:type="paragraph" w:customStyle="1" w:styleId="FA6C684B25B14C7193C30E1BE818578E">
    <w:name w:val="FA6C684B25B14C7193C30E1BE818578E"/>
    <w:rsid w:val="009E1BCF"/>
  </w:style>
  <w:style w:type="paragraph" w:customStyle="1" w:styleId="4FBDE1955C7B4979A079B481559E99C2">
    <w:name w:val="4FBDE1955C7B4979A079B481559E99C2"/>
    <w:rsid w:val="009E1BCF"/>
  </w:style>
  <w:style w:type="paragraph" w:customStyle="1" w:styleId="31C87C870E024D3A826170A325E73C27">
    <w:name w:val="31C87C870E024D3A826170A325E73C27"/>
    <w:rsid w:val="009E1BCF"/>
  </w:style>
  <w:style w:type="paragraph" w:customStyle="1" w:styleId="1E21860A78A94DB38E8FC15F74CDA283">
    <w:name w:val="1E21860A78A94DB38E8FC15F74CDA283"/>
    <w:rsid w:val="009E1BCF"/>
  </w:style>
  <w:style w:type="paragraph" w:customStyle="1" w:styleId="AABF8FF923AB4BE798DCA89155D3D88D">
    <w:name w:val="AABF8FF923AB4BE798DCA89155D3D88D"/>
    <w:rsid w:val="009E1BCF"/>
  </w:style>
  <w:style w:type="paragraph" w:customStyle="1" w:styleId="84E9F6ED87BA443AA5FE4FABA1A8986D">
    <w:name w:val="84E9F6ED87BA443AA5FE4FABA1A8986D"/>
    <w:rsid w:val="009E1BCF"/>
  </w:style>
  <w:style w:type="paragraph" w:customStyle="1" w:styleId="E7D6B4EC3B57455EA362D7D2DF6F5658">
    <w:name w:val="E7D6B4EC3B57455EA362D7D2DF6F5658"/>
    <w:rsid w:val="009E1BCF"/>
  </w:style>
  <w:style w:type="paragraph" w:customStyle="1" w:styleId="748BB9C75CFE4C64BA6DFE48715B6F41">
    <w:name w:val="748BB9C75CFE4C64BA6DFE48715B6F41"/>
    <w:rsid w:val="009E1BCF"/>
  </w:style>
  <w:style w:type="paragraph" w:customStyle="1" w:styleId="055058C0E73649C9BA1E28A3BC07FFFA">
    <w:name w:val="055058C0E73649C9BA1E28A3BC07FFFA"/>
    <w:rsid w:val="009E1BCF"/>
  </w:style>
  <w:style w:type="paragraph" w:customStyle="1" w:styleId="E1F6561C94464533AA56080C70D43201">
    <w:name w:val="E1F6561C94464533AA56080C70D43201"/>
    <w:rsid w:val="009E1BCF"/>
  </w:style>
  <w:style w:type="paragraph" w:customStyle="1" w:styleId="816C21107BFC4B2AA05D5B346DA2801D">
    <w:name w:val="816C21107BFC4B2AA05D5B346DA2801D"/>
    <w:rsid w:val="009E1BCF"/>
  </w:style>
  <w:style w:type="paragraph" w:customStyle="1" w:styleId="121FA6B14F184F788CA8211AB92CA786">
    <w:name w:val="121FA6B14F184F788CA8211AB92CA786"/>
    <w:rsid w:val="009E1BCF"/>
  </w:style>
  <w:style w:type="paragraph" w:customStyle="1" w:styleId="14432717FCC745A5A6609D6FDEC938F5">
    <w:name w:val="14432717FCC745A5A6609D6FDEC938F5"/>
    <w:rsid w:val="009E1BCF"/>
  </w:style>
  <w:style w:type="paragraph" w:customStyle="1" w:styleId="3207777971724E48B1B0FF84CB5AE9E4">
    <w:name w:val="3207777971724E48B1B0FF84CB5AE9E4"/>
    <w:rsid w:val="009E1BCF"/>
  </w:style>
  <w:style w:type="paragraph" w:customStyle="1" w:styleId="84C34A57640C41D4A1C131BC56F27AE8">
    <w:name w:val="84C34A57640C41D4A1C131BC56F27AE8"/>
    <w:rsid w:val="009E1BCF"/>
  </w:style>
  <w:style w:type="paragraph" w:customStyle="1" w:styleId="31617AD0354847C3B15D184C4811023C">
    <w:name w:val="31617AD0354847C3B15D184C4811023C"/>
    <w:rsid w:val="009E1BCF"/>
  </w:style>
  <w:style w:type="paragraph" w:customStyle="1" w:styleId="F68D9503108144A3869428D6BCCEAFCD">
    <w:name w:val="F68D9503108144A3869428D6BCCEAFCD"/>
    <w:rsid w:val="009E1BCF"/>
  </w:style>
  <w:style w:type="paragraph" w:customStyle="1" w:styleId="12887940DF4E45F1B6B8A7DAF58D6774">
    <w:name w:val="12887940DF4E45F1B6B8A7DAF58D6774"/>
    <w:rsid w:val="009E1BCF"/>
  </w:style>
  <w:style w:type="paragraph" w:customStyle="1" w:styleId="C4FA0C1455EE49FFBD3E95F49B7AA737">
    <w:name w:val="C4FA0C1455EE49FFBD3E95F49B7AA737"/>
    <w:rsid w:val="009E1BCF"/>
  </w:style>
  <w:style w:type="paragraph" w:customStyle="1" w:styleId="FE136570A31B4B61B7EB6432A9C7F1D7">
    <w:name w:val="FE136570A31B4B61B7EB6432A9C7F1D7"/>
    <w:rsid w:val="009E1BCF"/>
  </w:style>
  <w:style w:type="paragraph" w:customStyle="1" w:styleId="8ED0232A6225434185715E1093EF338C">
    <w:name w:val="8ED0232A6225434185715E1093EF338C"/>
    <w:rsid w:val="009E1BCF"/>
  </w:style>
  <w:style w:type="paragraph" w:customStyle="1" w:styleId="1C1989F8A0E04857A8DEA1164AFA99F2">
    <w:name w:val="1C1989F8A0E04857A8DEA1164AFA99F2"/>
    <w:rsid w:val="009E1BCF"/>
  </w:style>
  <w:style w:type="paragraph" w:customStyle="1" w:styleId="EBD7A7F101EF4D3BBCCDE802182A96E5">
    <w:name w:val="EBD7A7F101EF4D3BBCCDE802182A96E5"/>
    <w:rsid w:val="009E1BCF"/>
  </w:style>
  <w:style w:type="paragraph" w:customStyle="1" w:styleId="3970AA80E7AB483B9A8B420973578F2E">
    <w:name w:val="3970AA80E7AB483B9A8B420973578F2E"/>
    <w:rsid w:val="009E1BCF"/>
  </w:style>
  <w:style w:type="paragraph" w:customStyle="1" w:styleId="CF4948FD7AB54122AD36CE60D3A85682">
    <w:name w:val="CF4948FD7AB54122AD36CE60D3A85682"/>
    <w:rsid w:val="009E1BCF"/>
  </w:style>
  <w:style w:type="paragraph" w:customStyle="1" w:styleId="005E69EFFF14469C93DEA978C5C256D3">
    <w:name w:val="005E69EFFF14469C93DEA978C5C256D3"/>
    <w:rsid w:val="009E1BCF"/>
  </w:style>
  <w:style w:type="paragraph" w:customStyle="1" w:styleId="3CA73F65A7BD42439E4C4B8CDB092640">
    <w:name w:val="3CA73F65A7BD42439E4C4B8CDB092640"/>
    <w:rsid w:val="009E1BCF"/>
  </w:style>
  <w:style w:type="paragraph" w:customStyle="1" w:styleId="B7EF28B8BB26455DB413EB7A080E4333">
    <w:name w:val="B7EF28B8BB26455DB413EB7A080E4333"/>
    <w:rsid w:val="009E1BCF"/>
  </w:style>
  <w:style w:type="paragraph" w:customStyle="1" w:styleId="BE3B47057BDE4BC995BB8EC04F30ECF2">
    <w:name w:val="BE3B47057BDE4BC995BB8EC04F30ECF2"/>
    <w:rsid w:val="009E1BCF"/>
  </w:style>
  <w:style w:type="paragraph" w:customStyle="1" w:styleId="FFFAF129E3B7453E87DE2CB6F6343AE4">
    <w:name w:val="FFFAF129E3B7453E87DE2CB6F6343AE4"/>
    <w:rsid w:val="009E1BCF"/>
  </w:style>
  <w:style w:type="paragraph" w:customStyle="1" w:styleId="2B88735D00AC4582B51CFEB18A65DB2E">
    <w:name w:val="2B88735D00AC4582B51CFEB18A65DB2E"/>
    <w:rsid w:val="009E1BCF"/>
  </w:style>
  <w:style w:type="paragraph" w:customStyle="1" w:styleId="0BB5F4DA10D54EFD8AA74F9D3587FC5F">
    <w:name w:val="0BB5F4DA10D54EFD8AA74F9D3587FC5F"/>
    <w:rsid w:val="009E1BCF"/>
  </w:style>
  <w:style w:type="paragraph" w:customStyle="1" w:styleId="ACF8778B2FB84E778A312DCD79E3626B">
    <w:name w:val="ACF8778B2FB84E778A312DCD79E3626B"/>
    <w:rsid w:val="009E1BCF"/>
  </w:style>
  <w:style w:type="paragraph" w:customStyle="1" w:styleId="71AE42E67DF6427C8F4AB74D64955B03">
    <w:name w:val="71AE42E67DF6427C8F4AB74D64955B03"/>
    <w:rsid w:val="009E1BCF"/>
  </w:style>
  <w:style w:type="paragraph" w:customStyle="1" w:styleId="196CAF26C0D943369DB073D3230CF59B">
    <w:name w:val="196CAF26C0D943369DB073D3230CF59B"/>
    <w:rsid w:val="009E1BCF"/>
  </w:style>
  <w:style w:type="paragraph" w:customStyle="1" w:styleId="12235F64ED2F48FBB64BF8D0514FBF43">
    <w:name w:val="12235F64ED2F48FBB64BF8D0514FBF43"/>
    <w:rsid w:val="009E1BCF"/>
  </w:style>
  <w:style w:type="paragraph" w:customStyle="1" w:styleId="E55C992ABAEC4F7AA3F1FF860BD93385">
    <w:name w:val="E55C992ABAEC4F7AA3F1FF860BD93385"/>
    <w:rsid w:val="009E1BCF"/>
  </w:style>
  <w:style w:type="paragraph" w:customStyle="1" w:styleId="CCE4C03F66B24B69A2D16DA5B7711B29">
    <w:name w:val="CCE4C03F66B24B69A2D16DA5B7711B29"/>
    <w:rsid w:val="009E1BCF"/>
  </w:style>
  <w:style w:type="paragraph" w:customStyle="1" w:styleId="DA2195D5DA424132908E000F38E07BDA">
    <w:name w:val="DA2195D5DA424132908E000F38E07BDA"/>
    <w:rsid w:val="009E1BCF"/>
  </w:style>
  <w:style w:type="paragraph" w:customStyle="1" w:styleId="88A028911FA74299917C82313520AD45">
    <w:name w:val="88A028911FA74299917C82313520AD45"/>
    <w:rsid w:val="009E1BCF"/>
  </w:style>
  <w:style w:type="paragraph" w:customStyle="1" w:styleId="2FD0CFD9ABE044889EE42142444674F1">
    <w:name w:val="2FD0CFD9ABE044889EE42142444674F1"/>
    <w:rsid w:val="009E1BCF"/>
  </w:style>
  <w:style w:type="paragraph" w:customStyle="1" w:styleId="E1627319C7EB438A9BD489B3561318F3">
    <w:name w:val="E1627319C7EB438A9BD489B3561318F3"/>
    <w:rsid w:val="009E1BCF"/>
  </w:style>
  <w:style w:type="paragraph" w:customStyle="1" w:styleId="3B8E899F2B904B36B7CF544BE9F3698D">
    <w:name w:val="3B8E899F2B904B36B7CF544BE9F3698D"/>
    <w:rsid w:val="009E1BCF"/>
  </w:style>
  <w:style w:type="paragraph" w:customStyle="1" w:styleId="5E97A01622064A71838CDB034A79B0AA">
    <w:name w:val="5E97A01622064A71838CDB034A79B0AA"/>
    <w:rsid w:val="009E1BCF"/>
  </w:style>
  <w:style w:type="paragraph" w:customStyle="1" w:styleId="D344F98DAC434D3E84A6BA36F0C659D9">
    <w:name w:val="D344F98DAC434D3E84A6BA36F0C659D9"/>
    <w:rsid w:val="009E1BCF"/>
  </w:style>
  <w:style w:type="paragraph" w:customStyle="1" w:styleId="A04EC09DF9844485BCDB156FFB93D8AB">
    <w:name w:val="A04EC09DF9844485BCDB156FFB93D8AB"/>
    <w:rsid w:val="009E1BCF"/>
  </w:style>
  <w:style w:type="paragraph" w:customStyle="1" w:styleId="93CB84901D284A8E877FA55EE1FDB8C9">
    <w:name w:val="93CB84901D284A8E877FA55EE1FDB8C9"/>
    <w:rsid w:val="009E1BCF"/>
  </w:style>
  <w:style w:type="paragraph" w:customStyle="1" w:styleId="769CB791B5764B82AECB6C83C76A01D0">
    <w:name w:val="769CB791B5764B82AECB6C83C76A01D0"/>
    <w:rsid w:val="009E1BCF"/>
  </w:style>
  <w:style w:type="paragraph" w:customStyle="1" w:styleId="1F27BC46B2724E0DBD8458D4A0B7A74A">
    <w:name w:val="1F27BC46B2724E0DBD8458D4A0B7A74A"/>
    <w:rsid w:val="009E1BCF"/>
  </w:style>
  <w:style w:type="paragraph" w:customStyle="1" w:styleId="B6442BCFAC19477BB5F1DF33E64D5370">
    <w:name w:val="B6442BCFAC19477BB5F1DF33E64D5370"/>
    <w:rsid w:val="009E1BCF"/>
  </w:style>
  <w:style w:type="paragraph" w:customStyle="1" w:styleId="E64C34F41A4E4F37B874075F7C2B7C1F">
    <w:name w:val="E64C34F41A4E4F37B874075F7C2B7C1F"/>
    <w:rsid w:val="009E1BCF"/>
  </w:style>
  <w:style w:type="paragraph" w:customStyle="1" w:styleId="395DC27F00B34AC484EA3F477623E674">
    <w:name w:val="395DC27F00B34AC484EA3F477623E674"/>
    <w:rsid w:val="009E1BCF"/>
  </w:style>
  <w:style w:type="paragraph" w:customStyle="1" w:styleId="CB8A10431DF34322829D148DE93C49DC">
    <w:name w:val="CB8A10431DF34322829D148DE93C49DC"/>
    <w:rsid w:val="009E1BCF"/>
  </w:style>
  <w:style w:type="paragraph" w:customStyle="1" w:styleId="B5ADDCE418BC494C8E6966DECD4B789C">
    <w:name w:val="B5ADDCE418BC494C8E6966DECD4B789C"/>
    <w:rsid w:val="009E1BCF"/>
  </w:style>
  <w:style w:type="paragraph" w:customStyle="1" w:styleId="55E875F0EA7A4214BF3CA9783E2B8EFC">
    <w:name w:val="55E875F0EA7A4214BF3CA9783E2B8EFC"/>
    <w:rsid w:val="009E1BCF"/>
  </w:style>
  <w:style w:type="paragraph" w:customStyle="1" w:styleId="6FC6CE5071E0455A9A423276AFE83DC8">
    <w:name w:val="6FC6CE5071E0455A9A423276AFE83DC8"/>
    <w:rsid w:val="009E1BCF"/>
  </w:style>
  <w:style w:type="paragraph" w:customStyle="1" w:styleId="A71B60480424480AB0EB3089CC7A0C58">
    <w:name w:val="A71B60480424480AB0EB3089CC7A0C58"/>
    <w:rsid w:val="009E1BCF"/>
  </w:style>
  <w:style w:type="paragraph" w:customStyle="1" w:styleId="25D046AA387C460EA67C72EC0326A728">
    <w:name w:val="25D046AA387C460EA67C72EC0326A728"/>
    <w:rsid w:val="009E1BCF"/>
  </w:style>
  <w:style w:type="paragraph" w:customStyle="1" w:styleId="435815A4C88B4B4C850D683F6D5BF171">
    <w:name w:val="435815A4C88B4B4C850D683F6D5BF171"/>
    <w:rsid w:val="009E1BCF"/>
  </w:style>
  <w:style w:type="paragraph" w:customStyle="1" w:styleId="927221A6E24B45EE96E5A8A6C97969F6">
    <w:name w:val="927221A6E24B45EE96E5A8A6C97969F6"/>
    <w:rsid w:val="009E1BCF"/>
  </w:style>
  <w:style w:type="paragraph" w:customStyle="1" w:styleId="4F7F6930F9744FBCA9A5C14DFB7B4DF3">
    <w:name w:val="4F7F6930F9744FBCA9A5C14DFB7B4DF3"/>
    <w:rsid w:val="009E1BCF"/>
  </w:style>
  <w:style w:type="paragraph" w:customStyle="1" w:styleId="FD3383263D314B9A974CE2768A9402C3">
    <w:name w:val="FD3383263D314B9A974CE2768A9402C3"/>
    <w:rsid w:val="009E1BCF"/>
  </w:style>
  <w:style w:type="paragraph" w:customStyle="1" w:styleId="6FA1346705DB4AADAA176C46C2F463E6">
    <w:name w:val="6FA1346705DB4AADAA176C46C2F463E6"/>
    <w:rsid w:val="009E1BCF"/>
  </w:style>
  <w:style w:type="paragraph" w:customStyle="1" w:styleId="A7DC45078F5E4ADDA4912AE0E26D80C9">
    <w:name w:val="A7DC45078F5E4ADDA4912AE0E26D80C9"/>
    <w:rsid w:val="009E1BCF"/>
  </w:style>
  <w:style w:type="paragraph" w:customStyle="1" w:styleId="80A73F83567C4F0C9C1A646373B33F29">
    <w:name w:val="80A73F83567C4F0C9C1A646373B33F29"/>
    <w:rsid w:val="009E1BCF"/>
  </w:style>
  <w:style w:type="paragraph" w:customStyle="1" w:styleId="5086596D4C52444EA84462F59B9BB459">
    <w:name w:val="5086596D4C52444EA84462F59B9BB459"/>
    <w:rsid w:val="009E1BCF"/>
  </w:style>
  <w:style w:type="paragraph" w:customStyle="1" w:styleId="327B75FACACD489A8287BBC9975D040B">
    <w:name w:val="327B75FACACD489A8287BBC9975D040B"/>
    <w:rsid w:val="009E1BCF"/>
  </w:style>
  <w:style w:type="paragraph" w:customStyle="1" w:styleId="C0D15273EF9148C5A9BE1CC02C802406">
    <w:name w:val="C0D15273EF9148C5A9BE1CC02C802406"/>
    <w:rsid w:val="009E1BCF"/>
  </w:style>
  <w:style w:type="paragraph" w:customStyle="1" w:styleId="83E983A30BFD4B98ACA3DD7B96CAD254">
    <w:name w:val="83E983A30BFD4B98ACA3DD7B96CAD254"/>
    <w:rsid w:val="009E1BCF"/>
  </w:style>
  <w:style w:type="paragraph" w:customStyle="1" w:styleId="CC3C84436AE34205BDEAC5FFB306130B">
    <w:name w:val="CC3C84436AE34205BDEAC5FFB306130B"/>
    <w:rsid w:val="009E1BCF"/>
  </w:style>
  <w:style w:type="paragraph" w:customStyle="1" w:styleId="FCEBE56F71EF4427A61E267573368262">
    <w:name w:val="FCEBE56F71EF4427A61E267573368262"/>
    <w:rsid w:val="009E1BCF"/>
  </w:style>
  <w:style w:type="paragraph" w:customStyle="1" w:styleId="4A83E686ABF543FFB319E1F0152E3728">
    <w:name w:val="4A83E686ABF543FFB319E1F0152E3728"/>
    <w:rsid w:val="009E1BCF"/>
  </w:style>
  <w:style w:type="paragraph" w:customStyle="1" w:styleId="81DC2CEF752442918C9E062C5ABAFB58">
    <w:name w:val="81DC2CEF752442918C9E062C5ABAFB58"/>
    <w:rsid w:val="009E1BCF"/>
  </w:style>
  <w:style w:type="paragraph" w:customStyle="1" w:styleId="9382103017584F9AAAEC65F824D4AA74">
    <w:name w:val="9382103017584F9AAAEC65F824D4AA74"/>
    <w:rsid w:val="009E1BCF"/>
  </w:style>
  <w:style w:type="paragraph" w:customStyle="1" w:styleId="5303AD300E254185AEF01E3877701166">
    <w:name w:val="5303AD300E254185AEF01E3877701166"/>
    <w:rsid w:val="009E1BCF"/>
  </w:style>
  <w:style w:type="paragraph" w:customStyle="1" w:styleId="0D73A8118B8C4A5BA868B8C999E70B74">
    <w:name w:val="0D73A8118B8C4A5BA868B8C999E70B74"/>
    <w:rsid w:val="009E1BCF"/>
  </w:style>
  <w:style w:type="paragraph" w:customStyle="1" w:styleId="83E05C92AA2A4E74B2346DE43D0AEE70">
    <w:name w:val="83E05C92AA2A4E74B2346DE43D0AEE70"/>
    <w:rsid w:val="009E1BCF"/>
  </w:style>
  <w:style w:type="paragraph" w:customStyle="1" w:styleId="AAB46282A8B8465A88BB032501852D47">
    <w:name w:val="AAB46282A8B8465A88BB032501852D47"/>
    <w:rsid w:val="009E1BCF"/>
  </w:style>
  <w:style w:type="paragraph" w:customStyle="1" w:styleId="B11549528BF649F9BA280FBB5CC8B479">
    <w:name w:val="B11549528BF649F9BA280FBB5CC8B479"/>
    <w:rsid w:val="009E1BCF"/>
  </w:style>
  <w:style w:type="paragraph" w:customStyle="1" w:styleId="012EDD8404E44FCBA93A39841EE55773">
    <w:name w:val="012EDD8404E44FCBA93A39841EE55773"/>
    <w:rsid w:val="009E1BCF"/>
  </w:style>
  <w:style w:type="paragraph" w:customStyle="1" w:styleId="0CEAD101D83745E0838D12DA0A731E33">
    <w:name w:val="0CEAD101D83745E0838D12DA0A731E33"/>
    <w:rsid w:val="009E1BCF"/>
  </w:style>
  <w:style w:type="paragraph" w:customStyle="1" w:styleId="FEAD5D1D75FD4A9D8C76F0A2C77E1DDA">
    <w:name w:val="FEAD5D1D75FD4A9D8C76F0A2C77E1DDA"/>
    <w:rsid w:val="009E1BCF"/>
  </w:style>
  <w:style w:type="paragraph" w:customStyle="1" w:styleId="2C3FDDEBF930449EAD921D44F7A9A02C">
    <w:name w:val="2C3FDDEBF930449EAD921D44F7A9A02C"/>
    <w:rsid w:val="009E1BCF"/>
  </w:style>
  <w:style w:type="paragraph" w:customStyle="1" w:styleId="844975FDDFB840BDAE1C736A5E9FE347">
    <w:name w:val="844975FDDFB840BDAE1C736A5E9FE347"/>
    <w:rsid w:val="009E1BCF"/>
  </w:style>
  <w:style w:type="paragraph" w:customStyle="1" w:styleId="DF1135B3A1304353B11BD22298AC6503">
    <w:name w:val="DF1135B3A1304353B11BD22298AC6503"/>
    <w:rsid w:val="009E1BCF"/>
  </w:style>
  <w:style w:type="paragraph" w:customStyle="1" w:styleId="874050EE58834E3898056417F74B9ED2">
    <w:name w:val="874050EE58834E3898056417F74B9ED2"/>
    <w:rsid w:val="009E1BCF"/>
  </w:style>
  <w:style w:type="paragraph" w:customStyle="1" w:styleId="D110796FF66B45C6BEB9F6C29C63C0BD">
    <w:name w:val="D110796FF66B45C6BEB9F6C29C63C0BD"/>
    <w:rsid w:val="009E1BCF"/>
  </w:style>
  <w:style w:type="paragraph" w:customStyle="1" w:styleId="C011706B028C42CDB1A9F9DEAE829EC8">
    <w:name w:val="C011706B028C42CDB1A9F9DEAE829EC8"/>
    <w:rsid w:val="009E1BCF"/>
  </w:style>
  <w:style w:type="paragraph" w:customStyle="1" w:styleId="98C973E4B324488FA3BDF9E8CC87BFCD">
    <w:name w:val="98C973E4B324488FA3BDF9E8CC87BFCD"/>
    <w:rsid w:val="009E1BCF"/>
  </w:style>
  <w:style w:type="paragraph" w:customStyle="1" w:styleId="652D65E7852040469EB42C3EE6C64BC1">
    <w:name w:val="652D65E7852040469EB42C3EE6C64BC1"/>
    <w:rsid w:val="009E1BCF"/>
  </w:style>
  <w:style w:type="paragraph" w:customStyle="1" w:styleId="E82425A2E464407989774DC2B2D6BCEF">
    <w:name w:val="E82425A2E464407989774DC2B2D6BCEF"/>
    <w:rsid w:val="009E1BCF"/>
  </w:style>
  <w:style w:type="paragraph" w:customStyle="1" w:styleId="5E44A78F797441D19EFDF9ED300B6C3A">
    <w:name w:val="5E44A78F797441D19EFDF9ED300B6C3A"/>
    <w:rsid w:val="009E1BCF"/>
  </w:style>
  <w:style w:type="paragraph" w:customStyle="1" w:styleId="8C709C5591024E1B82ECAFB36E2B90D4">
    <w:name w:val="8C709C5591024E1B82ECAFB36E2B90D4"/>
    <w:rsid w:val="009E1BCF"/>
  </w:style>
  <w:style w:type="paragraph" w:customStyle="1" w:styleId="2B5899E8A3D8426783E0197C7A2DC99C">
    <w:name w:val="2B5899E8A3D8426783E0197C7A2DC99C"/>
    <w:rsid w:val="009E1BCF"/>
  </w:style>
  <w:style w:type="paragraph" w:customStyle="1" w:styleId="63FD04EE39CE43E6889CD9DDBF752C4F">
    <w:name w:val="63FD04EE39CE43E6889CD9DDBF752C4F"/>
    <w:rsid w:val="009E1BCF"/>
  </w:style>
  <w:style w:type="paragraph" w:customStyle="1" w:styleId="2EDC79778CC645D59DA83F70EE31A088">
    <w:name w:val="2EDC79778CC645D59DA83F70EE31A088"/>
    <w:rsid w:val="009E1BCF"/>
  </w:style>
  <w:style w:type="paragraph" w:customStyle="1" w:styleId="EC45FD7CC65D4FC5B37BF3E9BD32C750">
    <w:name w:val="EC45FD7CC65D4FC5B37BF3E9BD32C750"/>
    <w:rsid w:val="009E1BCF"/>
  </w:style>
  <w:style w:type="paragraph" w:customStyle="1" w:styleId="CCFB7C1038EC479F841C9DC57C5758CE">
    <w:name w:val="CCFB7C1038EC479F841C9DC57C5758CE"/>
    <w:rsid w:val="009E1BCF"/>
  </w:style>
  <w:style w:type="paragraph" w:customStyle="1" w:styleId="202963AA968F4F3990E717DBE4CA2E24">
    <w:name w:val="202963AA968F4F3990E717DBE4CA2E24"/>
    <w:rsid w:val="009E1BCF"/>
  </w:style>
  <w:style w:type="paragraph" w:customStyle="1" w:styleId="C255A1CD009D409AA7C624C20274C407">
    <w:name w:val="C255A1CD009D409AA7C624C20274C407"/>
    <w:rsid w:val="009E1BCF"/>
  </w:style>
  <w:style w:type="paragraph" w:customStyle="1" w:styleId="DDEAB8BF3BF842A9A5FEB198AA0BBB15">
    <w:name w:val="DDEAB8BF3BF842A9A5FEB198AA0BBB15"/>
    <w:rsid w:val="009E1BCF"/>
  </w:style>
  <w:style w:type="paragraph" w:customStyle="1" w:styleId="A2138D027AE64E87B0D781E6FE07D72F">
    <w:name w:val="A2138D027AE64E87B0D781E6FE07D72F"/>
    <w:rsid w:val="009E1BCF"/>
  </w:style>
  <w:style w:type="paragraph" w:customStyle="1" w:styleId="079388C823464D0187AA42F5200CC9B0">
    <w:name w:val="079388C823464D0187AA42F5200CC9B0"/>
    <w:rsid w:val="009E1BCF"/>
  </w:style>
  <w:style w:type="paragraph" w:customStyle="1" w:styleId="E28F841FA3F44E4C8110F47F07E363E6">
    <w:name w:val="E28F841FA3F44E4C8110F47F07E363E6"/>
    <w:rsid w:val="009E1BCF"/>
  </w:style>
  <w:style w:type="paragraph" w:customStyle="1" w:styleId="B43E0F06D89E4E5999D01410F7D183B0">
    <w:name w:val="B43E0F06D89E4E5999D01410F7D183B0"/>
    <w:rsid w:val="009E1BCF"/>
  </w:style>
  <w:style w:type="paragraph" w:customStyle="1" w:styleId="244FB66FE1F443D686A8A97D82C098B7">
    <w:name w:val="244FB66FE1F443D686A8A97D82C098B7"/>
    <w:rsid w:val="009E1BCF"/>
  </w:style>
  <w:style w:type="paragraph" w:customStyle="1" w:styleId="CED00261CB9240DFAB382590301FF19B">
    <w:name w:val="CED00261CB9240DFAB382590301FF19B"/>
    <w:rsid w:val="009E1BCF"/>
  </w:style>
  <w:style w:type="paragraph" w:customStyle="1" w:styleId="F5C9D0C1004147A5A6A23FEEAF8C15DD">
    <w:name w:val="F5C9D0C1004147A5A6A23FEEAF8C15DD"/>
    <w:rsid w:val="009E1BCF"/>
  </w:style>
  <w:style w:type="paragraph" w:customStyle="1" w:styleId="68E1B5518C7046AAAB434DE8EA477B63">
    <w:name w:val="68E1B5518C7046AAAB434DE8EA477B63"/>
    <w:rsid w:val="009E1BCF"/>
  </w:style>
  <w:style w:type="paragraph" w:customStyle="1" w:styleId="3C8C48AC64BB49779B2B5BD26D587D74">
    <w:name w:val="3C8C48AC64BB49779B2B5BD26D587D74"/>
    <w:rsid w:val="009E1BCF"/>
  </w:style>
  <w:style w:type="paragraph" w:customStyle="1" w:styleId="DF2B67C0747346DBBA27162EF7B017C6">
    <w:name w:val="DF2B67C0747346DBBA27162EF7B017C6"/>
    <w:rsid w:val="009E1BCF"/>
  </w:style>
  <w:style w:type="paragraph" w:customStyle="1" w:styleId="D74CDFAD7F56461BAC11D962312C1D88">
    <w:name w:val="D74CDFAD7F56461BAC11D962312C1D88"/>
    <w:rsid w:val="009E1BCF"/>
  </w:style>
  <w:style w:type="paragraph" w:customStyle="1" w:styleId="46215F9E4DAB40C2B333109BAD86AE58">
    <w:name w:val="46215F9E4DAB40C2B333109BAD86AE58"/>
    <w:rsid w:val="009E1BCF"/>
  </w:style>
  <w:style w:type="paragraph" w:customStyle="1" w:styleId="3598BC99B41F4DD0A2DFD74B65022F8F">
    <w:name w:val="3598BC99B41F4DD0A2DFD74B65022F8F"/>
    <w:rsid w:val="009E1BCF"/>
  </w:style>
  <w:style w:type="paragraph" w:customStyle="1" w:styleId="EF857A3E183A426693ACAE36051797D2">
    <w:name w:val="EF857A3E183A426693ACAE36051797D2"/>
    <w:rsid w:val="009E1BCF"/>
  </w:style>
  <w:style w:type="paragraph" w:customStyle="1" w:styleId="5407DAD93E8C4E25B3FAD5B2F8A9C08E">
    <w:name w:val="5407DAD93E8C4E25B3FAD5B2F8A9C08E"/>
    <w:rsid w:val="009E1BCF"/>
  </w:style>
  <w:style w:type="paragraph" w:customStyle="1" w:styleId="A4C64D96E81447EAA31A627528DA1A86">
    <w:name w:val="A4C64D96E81447EAA31A627528DA1A86"/>
    <w:rsid w:val="009E1BCF"/>
  </w:style>
  <w:style w:type="paragraph" w:customStyle="1" w:styleId="3F13B7954310485EA6F939DABE0AFEB5">
    <w:name w:val="3F13B7954310485EA6F939DABE0AFEB5"/>
    <w:rsid w:val="009E1BCF"/>
  </w:style>
  <w:style w:type="paragraph" w:customStyle="1" w:styleId="347CC29C848945CDBB8E7EE3F485E27A">
    <w:name w:val="347CC29C848945CDBB8E7EE3F485E27A"/>
    <w:rsid w:val="009E1BCF"/>
  </w:style>
  <w:style w:type="paragraph" w:customStyle="1" w:styleId="E606EF36E23F49CE947CB5280BEC0F09">
    <w:name w:val="E606EF36E23F49CE947CB5280BEC0F09"/>
    <w:rsid w:val="009E1BCF"/>
  </w:style>
  <w:style w:type="paragraph" w:customStyle="1" w:styleId="6B894C06CE0D4E83A4495951FEB7A763">
    <w:name w:val="6B894C06CE0D4E83A4495951FEB7A763"/>
    <w:rsid w:val="009E1BCF"/>
  </w:style>
  <w:style w:type="paragraph" w:customStyle="1" w:styleId="266517D3C46E4C35B0AE9397EAA47A7E">
    <w:name w:val="266517D3C46E4C35B0AE9397EAA47A7E"/>
    <w:rsid w:val="009E1BCF"/>
  </w:style>
  <w:style w:type="paragraph" w:customStyle="1" w:styleId="9D67A3F36A994DD7A8BD0B91330EAE6D">
    <w:name w:val="9D67A3F36A994DD7A8BD0B91330EAE6D"/>
    <w:rsid w:val="009E1BCF"/>
  </w:style>
  <w:style w:type="paragraph" w:customStyle="1" w:styleId="920D3543F16D431C94C57F9ABF89E296">
    <w:name w:val="920D3543F16D431C94C57F9ABF89E296"/>
    <w:rsid w:val="009E1BCF"/>
  </w:style>
  <w:style w:type="paragraph" w:customStyle="1" w:styleId="6E0EAF83BE644CBAB1178ABC28B8CE94">
    <w:name w:val="6E0EAF83BE644CBAB1178ABC28B8CE94"/>
    <w:rsid w:val="009E1BCF"/>
  </w:style>
  <w:style w:type="paragraph" w:customStyle="1" w:styleId="3AC8B568415C4597A825B1E22128E67F">
    <w:name w:val="3AC8B568415C4597A825B1E22128E67F"/>
    <w:rsid w:val="009E1BCF"/>
  </w:style>
  <w:style w:type="paragraph" w:customStyle="1" w:styleId="F180E987E47A423BA2ADC7AD52267CCF">
    <w:name w:val="F180E987E47A423BA2ADC7AD52267CCF"/>
    <w:rsid w:val="009E1BCF"/>
  </w:style>
  <w:style w:type="paragraph" w:customStyle="1" w:styleId="1904F5512DEC47598863BB6DB1BAA538">
    <w:name w:val="1904F5512DEC47598863BB6DB1BAA538"/>
    <w:rsid w:val="009E1BCF"/>
  </w:style>
  <w:style w:type="paragraph" w:customStyle="1" w:styleId="62515AA0D4C44CA68BBC39BED1E47A43">
    <w:name w:val="62515AA0D4C44CA68BBC39BED1E47A43"/>
    <w:rsid w:val="009E1BCF"/>
  </w:style>
  <w:style w:type="paragraph" w:customStyle="1" w:styleId="57DD092C9BDB4D49A4E619525AD8E1FB">
    <w:name w:val="57DD092C9BDB4D49A4E619525AD8E1FB"/>
    <w:rsid w:val="009E1BCF"/>
  </w:style>
  <w:style w:type="paragraph" w:customStyle="1" w:styleId="83CFD7CD94824CF3BBE19DADEBD229D3">
    <w:name w:val="83CFD7CD94824CF3BBE19DADEBD229D3"/>
    <w:rsid w:val="009E1BCF"/>
  </w:style>
  <w:style w:type="paragraph" w:customStyle="1" w:styleId="AA4D040E2AC14EA081F87EB443570A65">
    <w:name w:val="AA4D040E2AC14EA081F87EB443570A65"/>
    <w:rsid w:val="009E1BCF"/>
  </w:style>
  <w:style w:type="paragraph" w:customStyle="1" w:styleId="FD2FFA136E5F4A8EAA7224F5F922A1D0">
    <w:name w:val="FD2FFA136E5F4A8EAA7224F5F922A1D0"/>
    <w:rsid w:val="009E1BCF"/>
  </w:style>
  <w:style w:type="paragraph" w:customStyle="1" w:styleId="6846B76A51C7413C9EA6027EE818E44D">
    <w:name w:val="6846B76A51C7413C9EA6027EE818E44D"/>
    <w:rsid w:val="009E1BCF"/>
  </w:style>
  <w:style w:type="paragraph" w:customStyle="1" w:styleId="8817C1193ECA48EB9E7DF74885075A19">
    <w:name w:val="8817C1193ECA48EB9E7DF74885075A19"/>
    <w:rsid w:val="009E1BCF"/>
  </w:style>
  <w:style w:type="paragraph" w:customStyle="1" w:styleId="1FE48D32EE484465A02F7177823EC920">
    <w:name w:val="1FE48D32EE484465A02F7177823EC920"/>
    <w:rsid w:val="009E1BCF"/>
  </w:style>
  <w:style w:type="paragraph" w:customStyle="1" w:styleId="25A18276826D4D739D559030836AA833">
    <w:name w:val="25A18276826D4D739D559030836AA833"/>
    <w:rsid w:val="009E1BCF"/>
  </w:style>
  <w:style w:type="paragraph" w:customStyle="1" w:styleId="0877FDC6DF054A4D9E983963F944039E">
    <w:name w:val="0877FDC6DF054A4D9E983963F944039E"/>
    <w:rsid w:val="009E1BCF"/>
  </w:style>
  <w:style w:type="paragraph" w:customStyle="1" w:styleId="76CE5A45FF494DA0A1816E5875985A9D">
    <w:name w:val="76CE5A45FF494DA0A1816E5875985A9D"/>
    <w:rsid w:val="009E1BCF"/>
  </w:style>
  <w:style w:type="paragraph" w:customStyle="1" w:styleId="52731C40A30D4F658868D5B4A075D5FF">
    <w:name w:val="52731C40A30D4F658868D5B4A075D5FF"/>
    <w:rsid w:val="009E1BCF"/>
  </w:style>
  <w:style w:type="paragraph" w:customStyle="1" w:styleId="B0234B5721C749768B92BEC16C4AB2C6">
    <w:name w:val="B0234B5721C749768B92BEC16C4AB2C6"/>
    <w:rsid w:val="009E1BCF"/>
  </w:style>
  <w:style w:type="paragraph" w:customStyle="1" w:styleId="BD210674E96D4836AA4FBEE4FFB1D2C3">
    <w:name w:val="BD210674E96D4836AA4FBEE4FFB1D2C3"/>
    <w:rsid w:val="009E1BCF"/>
  </w:style>
  <w:style w:type="paragraph" w:customStyle="1" w:styleId="2B922A85ABE64B6C970F8E06709A510F">
    <w:name w:val="2B922A85ABE64B6C970F8E06709A510F"/>
    <w:rsid w:val="009E1BCF"/>
  </w:style>
  <w:style w:type="paragraph" w:customStyle="1" w:styleId="FB80BF30B9AC424DAD96019A8A641499">
    <w:name w:val="FB80BF30B9AC424DAD96019A8A641499"/>
    <w:rsid w:val="009E1BCF"/>
  </w:style>
  <w:style w:type="paragraph" w:customStyle="1" w:styleId="7A90D37A6EE64B8EBCC828276A51A240">
    <w:name w:val="7A90D37A6EE64B8EBCC828276A51A240"/>
    <w:rsid w:val="009E1BCF"/>
  </w:style>
  <w:style w:type="paragraph" w:customStyle="1" w:styleId="5C9DBFFC12034C999D9E0DDE34B16FB2">
    <w:name w:val="5C9DBFFC12034C999D9E0DDE34B16FB2"/>
    <w:rsid w:val="009E1BCF"/>
  </w:style>
  <w:style w:type="paragraph" w:customStyle="1" w:styleId="8AA6DED447EE475997865C0CCB63F743">
    <w:name w:val="8AA6DED447EE475997865C0CCB63F743"/>
    <w:rsid w:val="009E1BCF"/>
  </w:style>
  <w:style w:type="paragraph" w:customStyle="1" w:styleId="C9A59F344DCF4E9FA418472AB8DA6EDB">
    <w:name w:val="C9A59F344DCF4E9FA418472AB8DA6EDB"/>
    <w:rsid w:val="009E1BCF"/>
  </w:style>
  <w:style w:type="paragraph" w:customStyle="1" w:styleId="496D2D4910FD4B7BA17A2EF5CB9910BF">
    <w:name w:val="496D2D4910FD4B7BA17A2EF5CB9910BF"/>
    <w:rsid w:val="009E1BCF"/>
  </w:style>
  <w:style w:type="paragraph" w:customStyle="1" w:styleId="0632269D244F48B7B54CD612CFDE4C19">
    <w:name w:val="0632269D244F48B7B54CD612CFDE4C19"/>
    <w:rsid w:val="009E1BCF"/>
  </w:style>
  <w:style w:type="paragraph" w:customStyle="1" w:styleId="A28EB3B8D98C4562A7A3CFF99F6DE524">
    <w:name w:val="A28EB3B8D98C4562A7A3CFF99F6DE524"/>
    <w:rsid w:val="009E1BCF"/>
  </w:style>
  <w:style w:type="paragraph" w:customStyle="1" w:styleId="C4E757DBD3A04F85B15B85BF5A6494ED">
    <w:name w:val="C4E757DBD3A04F85B15B85BF5A6494ED"/>
    <w:rsid w:val="009E1BCF"/>
  </w:style>
  <w:style w:type="paragraph" w:customStyle="1" w:styleId="7A5CEFC1F6F146919953759232522E52">
    <w:name w:val="7A5CEFC1F6F146919953759232522E52"/>
    <w:rsid w:val="009E1BCF"/>
  </w:style>
  <w:style w:type="paragraph" w:customStyle="1" w:styleId="A38D7589C5B64BC7A94A2DA4DAEF55E6">
    <w:name w:val="A38D7589C5B64BC7A94A2DA4DAEF55E6"/>
    <w:rsid w:val="009E1BCF"/>
  </w:style>
  <w:style w:type="paragraph" w:customStyle="1" w:styleId="C5838154F2D14286AAF5BC18A9EF02B6">
    <w:name w:val="C5838154F2D14286AAF5BC18A9EF02B6"/>
    <w:rsid w:val="009E1BCF"/>
  </w:style>
  <w:style w:type="paragraph" w:customStyle="1" w:styleId="DBF43191ED574CDE95F7116C763849A1">
    <w:name w:val="DBF43191ED574CDE95F7116C763849A1"/>
    <w:rsid w:val="009E1BCF"/>
  </w:style>
  <w:style w:type="paragraph" w:customStyle="1" w:styleId="1C4B94706EC947CF86871465B180ADB5">
    <w:name w:val="1C4B94706EC947CF86871465B180ADB5"/>
    <w:rsid w:val="009E1BCF"/>
  </w:style>
  <w:style w:type="paragraph" w:customStyle="1" w:styleId="1E9009E89F5B44ECB66456812CB1C0CB">
    <w:name w:val="1E9009E89F5B44ECB66456812CB1C0CB"/>
    <w:rsid w:val="009E1BCF"/>
  </w:style>
  <w:style w:type="paragraph" w:customStyle="1" w:styleId="58629AE9334245CEB21D89F50AF10BEC">
    <w:name w:val="58629AE9334245CEB21D89F50AF10BEC"/>
    <w:rsid w:val="009E1BCF"/>
  </w:style>
  <w:style w:type="paragraph" w:customStyle="1" w:styleId="D5D42D1A1ED34DE487A1F384289AF216">
    <w:name w:val="D5D42D1A1ED34DE487A1F384289AF216"/>
    <w:rsid w:val="009E1BCF"/>
  </w:style>
  <w:style w:type="paragraph" w:customStyle="1" w:styleId="8068FB7EE7E14AF7AA5F899B9EE3D219">
    <w:name w:val="8068FB7EE7E14AF7AA5F899B9EE3D219"/>
    <w:rsid w:val="009E1BCF"/>
  </w:style>
  <w:style w:type="paragraph" w:customStyle="1" w:styleId="44ED00254C614E7A87ACB3DC2204420C">
    <w:name w:val="44ED00254C614E7A87ACB3DC2204420C"/>
    <w:rsid w:val="009E1BCF"/>
  </w:style>
  <w:style w:type="paragraph" w:customStyle="1" w:styleId="09152D32375B4ADFBC37931029D76C75">
    <w:name w:val="09152D32375B4ADFBC37931029D76C75"/>
    <w:rsid w:val="009E1BCF"/>
  </w:style>
  <w:style w:type="paragraph" w:customStyle="1" w:styleId="11414848B4A74A9DAAAAA0020386FFAB">
    <w:name w:val="11414848B4A74A9DAAAAA0020386FFAB"/>
    <w:rsid w:val="009E1BCF"/>
  </w:style>
  <w:style w:type="paragraph" w:customStyle="1" w:styleId="C376D6AC7D0C4F2592348C3BB334DD61">
    <w:name w:val="C376D6AC7D0C4F2592348C3BB334DD61"/>
    <w:rsid w:val="009E1BCF"/>
  </w:style>
  <w:style w:type="paragraph" w:customStyle="1" w:styleId="73D17DD0CDBE42488A5BB2324095B857">
    <w:name w:val="73D17DD0CDBE42488A5BB2324095B857"/>
    <w:rsid w:val="009E1BCF"/>
  </w:style>
  <w:style w:type="paragraph" w:customStyle="1" w:styleId="352F0CDAE1284C698F0C6A23FD920DE3">
    <w:name w:val="352F0CDAE1284C698F0C6A23FD920DE3"/>
    <w:rsid w:val="009E1BCF"/>
  </w:style>
  <w:style w:type="paragraph" w:customStyle="1" w:styleId="30D3B677B6764818894EB5164A122190">
    <w:name w:val="30D3B677B6764818894EB5164A122190"/>
    <w:rsid w:val="009E1BCF"/>
  </w:style>
  <w:style w:type="paragraph" w:customStyle="1" w:styleId="23EBB7C01FF84CB8AEE5E791BE962BAA">
    <w:name w:val="23EBB7C01FF84CB8AEE5E791BE962BAA"/>
    <w:rsid w:val="009E1BCF"/>
  </w:style>
  <w:style w:type="paragraph" w:customStyle="1" w:styleId="3175C8C686BF48A7BB677F5488884856">
    <w:name w:val="3175C8C686BF48A7BB677F5488884856"/>
    <w:rsid w:val="009E1BCF"/>
  </w:style>
  <w:style w:type="paragraph" w:customStyle="1" w:styleId="FEC12A63D38040178949F55EDF513EC9">
    <w:name w:val="FEC12A63D38040178949F55EDF513EC9"/>
    <w:rsid w:val="009E1BCF"/>
  </w:style>
  <w:style w:type="paragraph" w:customStyle="1" w:styleId="5A53C3CBF49146819547E782D8D35EC2">
    <w:name w:val="5A53C3CBF49146819547E782D8D35EC2"/>
    <w:rsid w:val="009E1BCF"/>
  </w:style>
  <w:style w:type="paragraph" w:customStyle="1" w:styleId="9F9FFB5A7201480FB3599991DFE1F568">
    <w:name w:val="9F9FFB5A7201480FB3599991DFE1F568"/>
    <w:rsid w:val="009E1BCF"/>
  </w:style>
  <w:style w:type="paragraph" w:customStyle="1" w:styleId="7FBE384851C646ED9AA358D68E1F6815">
    <w:name w:val="7FBE384851C646ED9AA358D68E1F6815"/>
    <w:rsid w:val="009E1BCF"/>
  </w:style>
  <w:style w:type="paragraph" w:customStyle="1" w:styleId="0FB5EE22EC8B43DBBFC0FAF583EB2457">
    <w:name w:val="0FB5EE22EC8B43DBBFC0FAF583EB2457"/>
    <w:rsid w:val="009E1BCF"/>
  </w:style>
  <w:style w:type="paragraph" w:customStyle="1" w:styleId="38FBB510AAB943C4BB163D2457EF73E5">
    <w:name w:val="38FBB510AAB943C4BB163D2457EF73E5"/>
    <w:rsid w:val="009E1BCF"/>
  </w:style>
  <w:style w:type="paragraph" w:customStyle="1" w:styleId="A6FA03EBD2F840BBB0C9DFFB3EDEC5FD">
    <w:name w:val="A6FA03EBD2F840BBB0C9DFFB3EDEC5FD"/>
    <w:rsid w:val="009E1BCF"/>
  </w:style>
  <w:style w:type="paragraph" w:customStyle="1" w:styleId="623B3FC5D70842B8BE88B5C5BF66726F">
    <w:name w:val="623B3FC5D70842B8BE88B5C5BF66726F"/>
    <w:rsid w:val="009E1BCF"/>
  </w:style>
  <w:style w:type="paragraph" w:customStyle="1" w:styleId="C150765894C24A8A83305787270F3DF4">
    <w:name w:val="C150765894C24A8A83305787270F3DF4"/>
    <w:rsid w:val="009E1BCF"/>
  </w:style>
  <w:style w:type="paragraph" w:customStyle="1" w:styleId="509EC7F777EA44B49DCF34E265734899">
    <w:name w:val="509EC7F777EA44B49DCF34E265734899"/>
    <w:rsid w:val="009E1BCF"/>
  </w:style>
  <w:style w:type="paragraph" w:customStyle="1" w:styleId="37A4343648194F31ACC485E9700EB433">
    <w:name w:val="37A4343648194F31ACC485E9700EB433"/>
    <w:rsid w:val="009E1BCF"/>
  </w:style>
  <w:style w:type="paragraph" w:customStyle="1" w:styleId="391E350D657F4D699EE40DB3240D91C8">
    <w:name w:val="391E350D657F4D699EE40DB3240D91C8"/>
    <w:rsid w:val="009E1BCF"/>
  </w:style>
  <w:style w:type="paragraph" w:customStyle="1" w:styleId="83D3ABBD901B48798E3336FC006B758F">
    <w:name w:val="83D3ABBD901B48798E3336FC006B758F"/>
    <w:rsid w:val="009E1BCF"/>
  </w:style>
  <w:style w:type="paragraph" w:customStyle="1" w:styleId="E078A7301B6B40CD84E0FED4D65C52D5">
    <w:name w:val="E078A7301B6B40CD84E0FED4D65C52D5"/>
    <w:rsid w:val="009E1BCF"/>
  </w:style>
  <w:style w:type="paragraph" w:customStyle="1" w:styleId="4E56F582DC674449BFF82C8449169831">
    <w:name w:val="4E56F582DC674449BFF82C8449169831"/>
    <w:rsid w:val="009E1BCF"/>
  </w:style>
  <w:style w:type="paragraph" w:customStyle="1" w:styleId="955D8EDDD9F54F6980BD061EA6DD2FD4">
    <w:name w:val="955D8EDDD9F54F6980BD061EA6DD2FD4"/>
    <w:rsid w:val="009E1BCF"/>
  </w:style>
  <w:style w:type="paragraph" w:customStyle="1" w:styleId="DA55E8272ABE45EA901A1494DB694560">
    <w:name w:val="DA55E8272ABE45EA901A1494DB694560"/>
    <w:rsid w:val="009E1BCF"/>
  </w:style>
  <w:style w:type="paragraph" w:customStyle="1" w:styleId="C820C522D43547DA83CB01628A843057">
    <w:name w:val="C820C522D43547DA83CB01628A843057"/>
    <w:rsid w:val="009E1BCF"/>
  </w:style>
  <w:style w:type="paragraph" w:customStyle="1" w:styleId="FFB3E2D12D9545D7817065D1AE34E93C">
    <w:name w:val="FFB3E2D12D9545D7817065D1AE34E93C"/>
    <w:rsid w:val="009E1BCF"/>
  </w:style>
  <w:style w:type="paragraph" w:customStyle="1" w:styleId="F2122C603571466794D9880D4629474C">
    <w:name w:val="F2122C603571466794D9880D4629474C"/>
    <w:rsid w:val="009E1BCF"/>
  </w:style>
  <w:style w:type="paragraph" w:customStyle="1" w:styleId="6F15C657DC6A42EB820BB67BD9F4FADB">
    <w:name w:val="6F15C657DC6A42EB820BB67BD9F4FADB"/>
    <w:rsid w:val="009E1BCF"/>
  </w:style>
  <w:style w:type="paragraph" w:customStyle="1" w:styleId="DB1AD209C952443C94B76CE739859386">
    <w:name w:val="DB1AD209C952443C94B76CE739859386"/>
    <w:rsid w:val="009E1BCF"/>
  </w:style>
  <w:style w:type="paragraph" w:customStyle="1" w:styleId="08A73428781F459DBCA6EF10AC726D8D">
    <w:name w:val="08A73428781F459DBCA6EF10AC726D8D"/>
    <w:rsid w:val="009E1BCF"/>
  </w:style>
  <w:style w:type="paragraph" w:customStyle="1" w:styleId="D892E480D70245109363F21C18413BC0">
    <w:name w:val="D892E480D70245109363F21C18413BC0"/>
    <w:rsid w:val="009E1BCF"/>
  </w:style>
  <w:style w:type="paragraph" w:customStyle="1" w:styleId="2FA375EBC476467881258D554E960189">
    <w:name w:val="2FA375EBC476467881258D554E960189"/>
    <w:rsid w:val="009E1BCF"/>
  </w:style>
  <w:style w:type="paragraph" w:customStyle="1" w:styleId="83A72CCC69884345B0E5FF4DAC364769">
    <w:name w:val="83A72CCC69884345B0E5FF4DAC364769"/>
    <w:rsid w:val="009E1BCF"/>
  </w:style>
  <w:style w:type="paragraph" w:customStyle="1" w:styleId="507E2A3AC4B740408C02F85BB7267AD1">
    <w:name w:val="507E2A3AC4B740408C02F85BB7267AD1"/>
    <w:rsid w:val="009E1BCF"/>
  </w:style>
  <w:style w:type="paragraph" w:customStyle="1" w:styleId="593ABD75473E42849E35C5CA5BF6E8D3">
    <w:name w:val="593ABD75473E42849E35C5CA5BF6E8D3"/>
    <w:rsid w:val="009E1BCF"/>
  </w:style>
  <w:style w:type="paragraph" w:customStyle="1" w:styleId="9B0E4FE1DFA34A1B8ED2E7FA2723D2BB">
    <w:name w:val="9B0E4FE1DFA34A1B8ED2E7FA2723D2BB"/>
    <w:rsid w:val="009E1BCF"/>
  </w:style>
  <w:style w:type="paragraph" w:customStyle="1" w:styleId="85B496100A164E4FA31D54304FA8AD95">
    <w:name w:val="85B496100A164E4FA31D54304FA8AD95"/>
    <w:rsid w:val="009E1BCF"/>
  </w:style>
  <w:style w:type="paragraph" w:customStyle="1" w:styleId="DB2182010ADB4957A1FE01540D081A66">
    <w:name w:val="DB2182010ADB4957A1FE01540D081A66"/>
    <w:rsid w:val="009E1BCF"/>
  </w:style>
  <w:style w:type="paragraph" w:customStyle="1" w:styleId="5D589FA846694B37971FD16A522B20EB">
    <w:name w:val="5D589FA846694B37971FD16A522B20EB"/>
    <w:rsid w:val="009E1BCF"/>
  </w:style>
  <w:style w:type="paragraph" w:customStyle="1" w:styleId="AF8BD9122F7A4865AF7EFEFACB24ACEC">
    <w:name w:val="AF8BD9122F7A4865AF7EFEFACB24ACEC"/>
    <w:rsid w:val="009E1BCF"/>
  </w:style>
  <w:style w:type="paragraph" w:customStyle="1" w:styleId="AA69254ED4DE4F33AD7D164166C27BEB">
    <w:name w:val="AA69254ED4DE4F33AD7D164166C27BEB"/>
    <w:rsid w:val="009E1BCF"/>
  </w:style>
  <w:style w:type="paragraph" w:customStyle="1" w:styleId="0040E9E1BDE047D1878F8EB8EEEC6A5E">
    <w:name w:val="0040E9E1BDE047D1878F8EB8EEEC6A5E"/>
    <w:rsid w:val="009E1BCF"/>
  </w:style>
  <w:style w:type="paragraph" w:customStyle="1" w:styleId="F30BAFB5486841A2BBDBEBDA4B27BE84">
    <w:name w:val="F30BAFB5486841A2BBDBEBDA4B27BE84"/>
    <w:rsid w:val="009E1BCF"/>
  </w:style>
  <w:style w:type="paragraph" w:customStyle="1" w:styleId="84C2FC27DEEA41AFA064EC4C1B931990">
    <w:name w:val="84C2FC27DEEA41AFA064EC4C1B931990"/>
    <w:rsid w:val="009E1BCF"/>
  </w:style>
  <w:style w:type="paragraph" w:customStyle="1" w:styleId="2A2D72D042A040C7910FC037ABFFFCFC">
    <w:name w:val="2A2D72D042A040C7910FC037ABFFFCFC"/>
    <w:rsid w:val="009E1BCF"/>
  </w:style>
  <w:style w:type="paragraph" w:customStyle="1" w:styleId="F3E2248AE03B4C73A4C58595D8F1745B">
    <w:name w:val="F3E2248AE03B4C73A4C58595D8F1745B"/>
    <w:rsid w:val="009E1BCF"/>
  </w:style>
  <w:style w:type="paragraph" w:customStyle="1" w:styleId="BDFF10D979194D2E9DD2D7B86F39210B">
    <w:name w:val="BDFF10D979194D2E9DD2D7B86F39210B"/>
    <w:rsid w:val="009E1BCF"/>
  </w:style>
  <w:style w:type="paragraph" w:customStyle="1" w:styleId="90846E0F403C48D1BA214804E2C1A773">
    <w:name w:val="90846E0F403C48D1BA214804E2C1A773"/>
    <w:rsid w:val="009E1BCF"/>
  </w:style>
  <w:style w:type="paragraph" w:customStyle="1" w:styleId="BF4141DE02D9459FA7029B66BE03C64D">
    <w:name w:val="BF4141DE02D9459FA7029B66BE03C64D"/>
    <w:rsid w:val="009E1BCF"/>
  </w:style>
  <w:style w:type="paragraph" w:customStyle="1" w:styleId="BC93B18C7A554FBDA3B1651981882D13">
    <w:name w:val="BC93B18C7A554FBDA3B1651981882D13"/>
    <w:rsid w:val="009E1BCF"/>
  </w:style>
  <w:style w:type="paragraph" w:customStyle="1" w:styleId="2B90A3EC17B3438F8196857D51D65D17">
    <w:name w:val="2B90A3EC17B3438F8196857D51D65D17"/>
    <w:rsid w:val="009E1BCF"/>
  </w:style>
  <w:style w:type="paragraph" w:customStyle="1" w:styleId="A79464542BCF4F538F39D512A57E73A4">
    <w:name w:val="A79464542BCF4F538F39D512A57E73A4"/>
    <w:rsid w:val="009E1BCF"/>
  </w:style>
  <w:style w:type="paragraph" w:customStyle="1" w:styleId="2E778DDE2F4D4F8E9629AEBC14A79F3D">
    <w:name w:val="2E778DDE2F4D4F8E9629AEBC14A79F3D"/>
    <w:rsid w:val="009E1BCF"/>
  </w:style>
  <w:style w:type="paragraph" w:customStyle="1" w:styleId="2236765C4A3347CBA8B5D9DE80EAB2B1">
    <w:name w:val="2236765C4A3347CBA8B5D9DE80EAB2B1"/>
    <w:rsid w:val="009E1BCF"/>
  </w:style>
  <w:style w:type="paragraph" w:customStyle="1" w:styleId="72B64E5AAD884A11A8696CC1B91A552D">
    <w:name w:val="72B64E5AAD884A11A8696CC1B91A552D"/>
    <w:rsid w:val="009E1BCF"/>
  </w:style>
  <w:style w:type="paragraph" w:customStyle="1" w:styleId="59102B34125F449487E8E9C4A1CAB85A">
    <w:name w:val="59102B34125F449487E8E9C4A1CAB85A"/>
    <w:rsid w:val="009E1BCF"/>
  </w:style>
  <w:style w:type="paragraph" w:customStyle="1" w:styleId="5B51ECED355D4039A7BA831E168840EA">
    <w:name w:val="5B51ECED355D4039A7BA831E168840EA"/>
    <w:rsid w:val="009E1BCF"/>
  </w:style>
  <w:style w:type="paragraph" w:customStyle="1" w:styleId="B57EE7AD46B94BA38D88788D4C298C21">
    <w:name w:val="B57EE7AD46B94BA38D88788D4C298C21"/>
    <w:rsid w:val="009E1BCF"/>
  </w:style>
  <w:style w:type="paragraph" w:customStyle="1" w:styleId="1F25EBD26C0E41CB9AE4E1301F2DB96A">
    <w:name w:val="1F25EBD26C0E41CB9AE4E1301F2DB96A"/>
    <w:rsid w:val="009E1BCF"/>
  </w:style>
  <w:style w:type="paragraph" w:customStyle="1" w:styleId="A86B50B0CAE1449797E51FDA8CDC88E6">
    <w:name w:val="A86B50B0CAE1449797E51FDA8CDC88E6"/>
    <w:rsid w:val="009E1BCF"/>
  </w:style>
  <w:style w:type="paragraph" w:customStyle="1" w:styleId="DD07421F660B4321902529854467CADA">
    <w:name w:val="DD07421F660B4321902529854467CADA"/>
    <w:rsid w:val="009E1BCF"/>
  </w:style>
  <w:style w:type="paragraph" w:customStyle="1" w:styleId="CFF011643B86407D8EF6F0F814F22DD5">
    <w:name w:val="CFF011643B86407D8EF6F0F814F22DD5"/>
    <w:rsid w:val="009E1BCF"/>
  </w:style>
  <w:style w:type="paragraph" w:customStyle="1" w:styleId="50922270088E46529E9510E9A03AF1F6">
    <w:name w:val="50922270088E46529E9510E9A03AF1F6"/>
    <w:rsid w:val="009E1BCF"/>
  </w:style>
  <w:style w:type="paragraph" w:customStyle="1" w:styleId="9E8F2D1A80244145962E4B7F395ADDB9">
    <w:name w:val="9E8F2D1A80244145962E4B7F395ADDB9"/>
    <w:rsid w:val="009E1BCF"/>
  </w:style>
  <w:style w:type="paragraph" w:customStyle="1" w:styleId="F72F0FA32F5C4FB1814FCB9C9AC0AE47">
    <w:name w:val="F72F0FA32F5C4FB1814FCB9C9AC0AE47"/>
    <w:rsid w:val="009E1BCF"/>
  </w:style>
  <w:style w:type="paragraph" w:customStyle="1" w:styleId="F05B1BEA7723441A88D8C32FF1AFA57C">
    <w:name w:val="F05B1BEA7723441A88D8C32FF1AFA57C"/>
    <w:rsid w:val="009E1BCF"/>
  </w:style>
  <w:style w:type="paragraph" w:customStyle="1" w:styleId="BB45475AC2BD4D35BDA692D56A7ECDB6">
    <w:name w:val="BB45475AC2BD4D35BDA692D56A7ECDB6"/>
    <w:rsid w:val="009E1BCF"/>
  </w:style>
  <w:style w:type="paragraph" w:customStyle="1" w:styleId="498E0A46BEE04D4590FA08C16D32F59F">
    <w:name w:val="498E0A46BEE04D4590FA08C16D32F59F"/>
    <w:rsid w:val="009E1BCF"/>
  </w:style>
  <w:style w:type="paragraph" w:customStyle="1" w:styleId="94C30D79583541B1BBCDAA248A2626DB">
    <w:name w:val="94C30D79583541B1BBCDAA248A2626DB"/>
    <w:rsid w:val="009E1BCF"/>
  </w:style>
  <w:style w:type="paragraph" w:customStyle="1" w:styleId="3704063DF4DE4C88A6B36784F00A0478">
    <w:name w:val="3704063DF4DE4C88A6B36784F00A0478"/>
    <w:rsid w:val="009E1BCF"/>
  </w:style>
  <w:style w:type="paragraph" w:customStyle="1" w:styleId="47EC89F326574C2A90435B0BF01320EC">
    <w:name w:val="47EC89F326574C2A90435B0BF01320EC"/>
    <w:rsid w:val="009E1BCF"/>
  </w:style>
  <w:style w:type="paragraph" w:customStyle="1" w:styleId="F2D3A57C6CD049BBBF715C42B3AF1C3E">
    <w:name w:val="F2D3A57C6CD049BBBF715C42B3AF1C3E"/>
    <w:rsid w:val="009E1BCF"/>
  </w:style>
  <w:style w:type="paragraph" w:customStyle="1" w:styleId="85981F10FBF9495CBD389925C59045C7">
    <w:name w:val="85981F10FBF9495CBD389925C59045C7"/>
    <w:rsid w:val="009E1BCF"/>
  </w:style>
  <w:style w:type="paragraph" w:customStyle="1" w:styleId="03A5DE83DCDC426487E4DAD9E79BB45B">
    <w:name w:val="03A5DE83DCDC426487E4DAD9E79BB45B"/>
    <w:rsid w:val="009E1BCF"/>
  </w:style>
  <w:style w:type="paragraph" w:customStyle="1" w:styleId="C18D1C6C0C1A4037AA39175D6ED21B0F">
    <w:name w:val="C18D1C6C0C1A4037AA39175D6ED21B0F"/>
    <w:rsid w:val="009E1BCF"/>
  </w:style>
  <w:style w:type="paragraph" w:customStyle="1" w:styleId="EEFD221B66D045FD9A888215866A7544">
    <w:name w:val="EEFD221B66D045FD9A888215866A7544"/>
    <w:rsid w:val="009E1BCF"/>
  </w:style>
  <w:style w:type="paragraph" w:customStyle="1" w:styleId="2DB1BDDC4E20486D8F8A1623B88BC6B9">
    <w:name w:val="2DB1BDDC4E20486D8F8A1623B88BC6B9"/>
    <w:rsid w:val="009E1BCF"/>
  </w:style>
  <w:style w:type="paragraph" w:customStyle="1" w:styleId="65394738FF9B4DB18FD9263C3FA7D7F9">
    <w:name w:val="65394738FF9B4DB18FD9263C3FA7D7F9"/>
    <w:rsid w:val="009E1BCF"/>
  </w:style>
  <w:style w:type="paragraph" w:customStyle="1" w:styleId="1328FDD5B11C4E83AE5E64DE3B512A61">
    <w:name w:val="1328FDD5B11C4E83AE5E64DE3B512A61"/>
    <w:rsid w:val="009E1BCF"/>
  </w:style>
  <w:style w:type="paragraph" w:customStyle="1" w:styleId="3A8C862BD4B34021B526C3DDE894DCA3">
    <w:name w:val="3A8C862BD4B34021B526C3DDE894DCA3"/>
    <w:rsid w:val="009E1BCF"/>
  </w:style>
  <w:style w:type="paragraph" w:customStyle="1" w:styleId="137E270CE3934F27A95C05FED10FF955">
    <w:name w:val="137E270CE3934F27A95C05FED10FF955"/>
    <w:rsid w:val="009E1BCF"/>
  </w:style>
  <w:style w:type="paragraph" w:customStyle="1" w:styleId="0E8CD376CE64466F8E24B6807A1D3C72">
    <w:name w:val="0E8CD376CE64466F8E24B6807A1D3C72"/>
    <w:rsid w:val="009E1BCF"/>
  </w:style>
  <w:style w:type="paragraph" w:customStyle="1" w:styleId="2353467685F540238483BD82592FDDF8">
    <w:name w:val="2353467685F540238483BD82592FDDF8"/>
    <w:rsid w:val="009E1BCF"/>
  </w:style>
  <w:style w:type="paragraph" w:customStyle="1" w:styleId="5DA3656AEA184BE6B1C0A48FE3ABB9D7">
    <w:name w:val="5DA3656AEA184BE6B1C0A48FE3ABB9D7"/>
    <w:rsid w:val="009E1BCF"/>
  </w:style>
  <w:style w:type="paragraph" w:customStyle="1" w:styleId="595F93C07AAE4B95B84A2E9B092BD726">
    <w:name w:val="595F93C07AAE4B95B84A2E9B092BD726"/>
    <w:rsid w:val="009E1BCF"/>
  </w:style>
  <w:style w:type="paragraph" w:customStyle="1" w:styleId="1AC872E94035487B940A40CA1BE270DA">
    <w:name w:val="1AC872E94035487B940A40CA1BE270DA"/>
    <w:rsid w:val="009E1BCF"/>
  </w:style>
  <w:style w:type="paragraph" w:customStyle="1" w:styleId="00D67586CD4B4CB493D5F9EB50ABCED0">
    <w:name w:val="00D67586CD4B4CB493D5F9EB50ABCED0"/>
    <w:rsid w:val="009E1BCF"/>
  </w:style>
  <w:style w:type="paragraph" w:customStyle="1" w:styleId="67AE0650953D43FC86535545027BCBA4">
    <w:name w:val="67AE0650953D43FC86535545027BCBA4"/>
    <w:rsid w:val="009E1BCF"/>
  </w:style>
  <w:style w:type="paragraph" w:customStyle="1" w:styleId="C850E1FF6CD248A39250FA9D74789016">
    <w:name w:val="C850E1FF6CD248A39250FA9D74789016"/>
    <w:rsid w:val="009E1BCF"/>
  </w:style>
  <w:style w:type="paragraph" w:customStyle="1" w:styleId="A52516BC24434CD59AE825F384C8D6A4">
    <w:name w:val="A52516BC24434CD59AE825F384C8D6A4"/>
    <w:rsid w:val="009E1BCF"/>
  </w:style>
  <w:style w:type="paragraph" w:customStyle="1" w:styleId="EE64B11C2B974BED80016851F2BED99C">
    <w:name w:val="EE64B11C2B974BED80016851F2BED99C"/>
    <w:rsid w:val="009E1BCF"/>
  </w:style>
  <w:style w:type="paragraph" w:customStyle="1" w:styleId="3367CD4133DA455CB6F6E59DAC914CFD">
    <w:name w:val="3367CD4133DA455CB6F6E59DAC914CFD"/>
    <w:rsid w:val="009E1BCF"/>
  </w:style>
  <w:style w:type="paragraph" w:customStyle="1" w:styleId="2BAE1E8FA3C04AB789F2D3C679765372">
    <w:name w:val="2BAE1E8FA3C04AB789F2D3C679765372"/>
    <w:rsid w:val="009E1BCF"/>
  </w:style>
  <w:style w:type="paragraph" w:customStyle="1" w:styleId="A4AA414136564C4CBA91406E83385410">
    <w:name w:val="A4AA414136564C4CBA91406E83385410"/>
    <w:rsid w:val="009E1BCF"/>
  </w:style>
  <w:style w:type="paragraph" w:customStyle="1" w:styleId="E4CF2FA4BB1D40699020BE90E58CAD1D">
    <w:name w:val="E4CF2FA4BB1D40699020BE90E58CAD1D"/>
    <w:rsid w:val="009E1BCF"/>
  </w:style>
  <w:style w:type="paragraph" w:customStyle="1" w:styleId="54B85C29AEA24D849100B169C9AA6EB3">
    <w:name w:val="54B85C29AEA24D849100B169C9AA6EB3"/>
    <w:rsid w:val="009E1BCF"/>
  </w:style>
  <w:style w:type="paragraph" w:customStyle="1" w:styleId="57BE6ACDACA94EF8A150CD66BA9B6694">
    <w:name w:val="57BE6ACDACA94EF8A150CD66BA9B6694"/>
    <w:rsid w:val="009E1BCF"/>
  </w:style>
  <w:style w:type="paragraph" w:customStyle="1" w:styleId="E2792F38CE674D1084F2C7C2C634A77F">
    <w:name w:val="E2792F38CE674D1084F2C7C2C634A77F"/>
    <w:rsid w:val="009E1BCF"/>
  </w:style>
  <w:style w:type="paragraph" w:customStyle="1" w:styleId="A90EF220930D47F09889A9681D5ECA91">
    <w:name w:val="A90EF220930D47F09889A9681D5ECA91"/>
    <w:rsid w:val="009E1BCF"/>
  </w:style>
  <w:style w:type="paragraph" w:customStyle="1" w:styleId="75AF6024C90349E192F73D5360A8A8BC">
    <w:name w:val="75AF6024C90349E192F73D5360A8A8BC"/>
    <w:rsid w:val="009E1BCF"/>
  </w:style>
  <w:style w:type="paragraph" w:customStyle="1" w:styleId="8452C4BF6B41404ABF5C21CA904949FD">
    <w:name w:val="8452C4BF6B41404ABF5C21CA904949FD"/>
    <w:rsid w:val="009E1BCF"/>
  </w:style>
  <w:style w:type="paragraph" w:customStyle="1" w:styleId="7D667E2D0B724495861623132885810D">
    <w:name w:val="7D667E2D0B724495861623132885810D"/>
    <w:rsid w:val="009E1BCF"/>
  </w:style>
  <w:style w:type="paragraph" w:customStyle="1" w:styleId="306E5574175E41E6B52FAA1772F1EF19">
    <w:name w:val="306E5574175E41E6B52FAA1772F1EF19"/>
    <w:rsid w:val="009E1BCF"/>
  </w:style>
  <w:style w:type="paragraph" w:customStyle="1" w:styleId="6F5C72C2B1ED4759979D442BD1ADE7DC">
    <w:name w:val="6F5C72C2B1ED4759979D442BD1ADE7DC"/>
    <w:rsid w:val="009E1BCF"/>
  </w:style>
  <w:style w:type="paragraph" w:customStyle="1" w:styleId="D41F188D03564DB5857875518D903F81">
    <w:name w:val="D41F188D03564DB5857875518D903F81"/>
    <w:rsid w:val="009E1BCF"/>
  </w:style>
  <w:style w:type="paragraph" w:customStyle="1" w:styleId="766EC25463734A9E94259C668D2CAD91">
    <w:name w:val="766EC25463734A9E94259C668D2CAD91"/>
    <w:rsid w:val="009E1BCF"/>
  </w:style>
  <w:style w:type="paragraph" w:customStyle="1" w:styleId="1D7DBB33FB0147AB80AE4B8D7A1C44B3">
    <w:name w:val="1D7DBB33FB0147AB80AE4B8D7A1C44B3"/>
    <w:rsid w:val="009E1BCF"/>
  </w:style>
  <w:style w:type="paragraph" w:customStyle="1" w:styleId="15576B8F4FAD489FA198112EA160A56D">
    <w:name w:val="15576B8F4FAD489FA198112EA160A56D"/>
    <w:rsid w:val="009E1BCF"/>
  </w:style>
  <w:style w:type="paragraph" w:customStyle="1" w:styleId="16724D67F94741BFBC68D2E7C310448A">
    <w:name w:val="16724D67F94741BFBC68D2E7C310448A"/>
    <w:rsid w:val="009E1BCF"/>
  </w:style>
  <w:style w:type="paragraph" w:customStyle="1" w:styleId="60081AA3CAA04C47A85F20EC97E829E9">
    <w:name w:val="60081AA3CAA04C47A85F20EC97E829E9"/>
    <w:rsid w:val="009E1BCF"/>
  </w:style>
  <w:style w:type="paragraph" w:customStyle="1" w:styleId="F60FAEFCF8764CD5B3270A0ABBB65CE7">
    <w:name w:val="F60FAEFCF8764CD5B3270A0ABBB65CE7"/>
    <w:rsid w:val="009E1BCF"/>
  </w:style>
  <w:style w:type="paragraph" w:customStyle="1" w:styleId="6D32582DC1B148A687AE9DAA9B12FA07">
    <w:name w:val="6D32582DC1B148A687AE9DAA9B12FA07"/>
    <w:rsid w:val="009E1BCF"/>
  </w:style>
  <w:style w:type="paragraph" w:customStyle="1" w:styleId="6AA4F884B5744034AEBF4CDC6E9E52D3">
    <w:name w:val="6AA4F884B5744034AEBF4CDC6E9E52D3"/>
    <w:rsid w:val="009E1BCF"/>
  </w:style>
  <w:style w:type="paragraph" w:customStyle="1" w:styleId="40E5B7705CA54B509B2E52C0F98442CE">
    <w:name w:val="40E5B7705CA54B509B2E52C0F98442CE"/>
    <w:rsid w:val="009E1BCF"/>
  </w:style>
  <w:style w:type="paragraph" w:customStyle="1" w:styleId="B559C343622044EF92ED5CF1CD0A5482">
    <w:name w:val="B559C343622044EF92ED5CF1CD0A5482"/>
    <w:rsid w:val="009E1BCF"/>
  </w:style>
  <w:style w:type="paragraph" w:customStyle="1" w:styleId="212CFE9F8AB04C69AC89148EF842912C">
    <w:name w:val="212CFE9F8AB04C69AC89148EF842912C"/>
    <w:rsid w:val="009E1BCF"/>
  </w:style>
  <w:style w:type="paragraph" w:customStyle="1" w:styleId="882F0AFED5DB4D7DB599FACECC186171">
    <w:name w:val="882F0AFED5DB4D7DB599FACECC186171"/>
    <w:rsid w:val="009E1BCF"/>
  </w:style>
  <w:style w:type="paragraph" w:customStyle="1" w:styleId="EF1635D48DC446A6B9D91B0700DBE8C6">
    <w:name w:val="EF1635D48DC446A6B9D91B0700DBE8C6"/>
    <w:rsid w:val="009E1BCF"/>
  </w:style>
  <w:style w:type="paragraph" w:customStyle="1" w:styleId="B5CAFE0092F948A792D8199C8CB4EF0E">
    <w:name w:val="B5CAFE0092F948A792D8199C8CB4EF0E"/>
    <w:rsid w:val="009E1BCF"/>
  </w:style>
  <w:style w:type="paragraph" w:customStyle="1" w:styleId="3034952A5CBB4130B79A643243A9A310">
    <w:name w:val="3034952A5CBB4130B79A643243A9A310"/>
    <w:rsid w:val="009E1BCF"/>
  </w:style>
  <w:style w:type="paragraph" w:customStyle="1" w:styleId="DF0BE60C6863473BB65F044DC04F051C">
    <w:name w:val="DF0BE60C6863473BB65F044DC04F051C"/>
    <w:rsid w:val="009E1BCF"/>
  </w:style>
  <w:style w:type="paragraph" w:customStyle="1" w:styleId="A839A908A5D845548E45EFF70B312952">
    <w:name w:val="A839A908A5D845548E45EFF70B312952"/>
    <w:rsid w:val="009E1BCF"/>
  </w:style>
  <w:style w:type="paragraph" w:customStyle="1" w:styleId="0F26D3072B084DB4953DD412FB4E39B7">
    <w:name w:val="0F26D3072B084DB4953DD412FB4E39B7"/>
    <w:rsid w:val="009E1BCF"/>
  </w:style>
  <w:style w:type="paragraph" w:customStyle="1" w:styleId="89D406BFB5AC4550ADE58AD3EA4E5C64">
    <w:name w:val="89D406BFB5AC4550ADE58AD3EA4E5C64"/>
    <w:rsid w:val="009E1BCF"/>
  </w:style>
  <w:style w:type="paragraph" w:customStyle="1" w:styleId="A1E152C5142F4EB1BB67CB655CBFC28F">
    <w:name w:val="A1E152C5142F4EB1BB67CB655CBFC28F"/>
    <w:rsid w:val="009E1BCF"/>
  </w:style>
  <w:style w:type="paragraph" w:customStyle="1" w:styleId="1F2E9B2331984AD680BF0FA1170BC955">
    <w:name w:val="1F2E9B2331984AD680BF0FA1170BC955"/>
    <w:rsid w:val="009E1BCF"/>
  </w:style>
  <w:style w:type="paragraph" w:customStyle="1" w:styleId="714981F32B2B4891A76E6932C6FBE534">
    <w:name w:val="714981F32B2B4891A76E6932C6FBE534"/>
    <w:rsid w:val="009E1BCF"/>
  </w:style>
  <w:style w:type="paragraph" w:customStyle="1" w:styleId="58FA2C8BABDC4DB49EA67A88B7BE2DF1">
    <w:name w:val="58FA2C8BABDC4DB49EA67A88B7BE2DF1"/>
    <w:rsid w:val="009E1BCF"/>
  </w:style>
  <w:style w:type="paragraph" w:customStyle="1" w:styleId="71DA4B5135514FF39A383ED324236B4A">
    <w:name w:val="71DA4B5135514FF39A383ED324236B4A"/>
    <w:rsid w:val="009E1BCF"/>
  </w:style>
  <w:style w:type="paragraph" w:customStyle="1" w:styleId="E947E59E42CC4423AD7DF6626DE36F7E">
    <w:name w:val="E947E59E42CC4423AD7DF6626DE36F7E"/>
    <w:rsid w:val="009E1BCF"/>
  </w:style>
  <w:style w:type="paragraph" w:customStyle="1" w:styleId="9D025AC496694F7FA83B295D4BCDF3A7">
    <w:name w:val="9D025AC496694F7FA83B295D4BCDF3A7"/>
    <w:rsid w:val="009E1BCF"/>
  </w:style>
  <w:style w:type="paragraph" w:customStyle="1" w:styleId="E39ABCF4A93645D0A35A67BB0601C7C9">
    <w:name w:val="E39ABCF4A93645D0A35A67BB0601C7C9"/>
    <w:rsid w:val="009E1BCF"/>
  </w:style>
  <w:style w:type="paragraph" w:customStyle="1" w:styleId="BF10B113607347F7821D359489C0F8B9">
    <w:name w:val="BF10B113607347F7821D359489C0F8B9"/>
    <w:rsid w:val="009E1BCF"/>
  </w:style>
  <w:style w:type="paragraph" w:customStyle="1" w:styleId="2006002B23494C0B9DA400E5A7B59E3F">
    <w:name w:val="2006002B23494C0B9DA400E5A7B59E3F"/>
    <w:rsid w:val="009E1BCF"/>
  </w:style>
  <w:style w:type="paragraph" w:customStyle="1" w:styleId="582997A5EEAA43258603D1DA4DFAD91D">
    <w:name w:val="582997A5EEAA43258603D1DA4DFAD91D"/>
    <w:rsid w:val="009E1BCF"/>
  </w:style>
  <w:style w:type="paragraph" w:customStyle="1" w:styleId="80BCC98A0B65449B89EFF0DE702AB659">
    <w:name w:val="80BCC98A0B65449B89EFF0DE702AB659"/>
    <w:rsid w:val="009E1BCF"/>
  </w:style>
  <w:style w:type="paragraph" w:customStyle="1" w:styleId="77CD4495B11840108AE78AE6AEA93940">
    <w:name w:val="77CD4495B11840108AE78AE6AEA93940"/>
    <w:rsid w:val="009E1BCF"/>
  </w:style>
  <w:style w:type="paragraph" w:customStyle="1" w:styleId="81D734EC653C48BD9E6E1668F0F35C33">
    <w:name w:val="81D734EC653C48BD9E6E1668F0F35C33"/>
    <w:rsid w:val="009E1BCF"/>
  </w:style>
  <w:style w:type="paragraph" w:customStyle="1" w:styleId="F9D1E81736364969A29B569D7C4DAC7A">
    <w:name w:val="F9D1E81736364969A29B569D7C4DAC7A"/>
    <w:rsid w:val="009E1BCF"/>
  </w:style>
  <w:style w:type="paragraph" w:customStyle="1" w:styleId="70B3C91D87AE45ECB78D50D82BE6F8D1">
    <w:name w:val="70B3C91D87AE45ECB78D50D82BE6F8D1"/>
    <w:rsid w:val="009E1BCF"/>
  </w:style>
  <w:style w:type="paragraph" w:customStyle="1" w:styleId="5721E130D44245D88DE5707A99B9543A">
    <w:name w:val="5721E130D44245D88DE5707A99B9543A"/>
    <w:rsid w:val="009E1BCF"/>
  </w:style>
  <w:style w:type="paragraph" w:customStyle="1" w:styleId="14D9E6A670E547809A35871D17A3ED38">
    <w:name w:val="14D9E6A670E547809A35871D17A3ED38"/>
    <w:rsid w:val="009E1BCF"/>
  </w:style>
  <w:style w:type="paragraph" w:customStyle="1" w:styleId="44C34E3CECA5449E98C086E4088AF650">
    <w:name w:val="44C34E3CECA5449E98C086E4088AF650"/>
    <w:rsid w:val="009E1BCF"/>
  </w:style>
  <w:style w:type="paragraph" w:customStyle="1" w:styleId="2BA2769E167F450F95094A9EB241FE2A">
    <w:name w:val="2BA2769E167F450F95094A9EB241FE2A"/>
    <w:rsid w:val="009E1BCF"/>
  </w:style>
  <w:style w:type="paragraph" w:customStyle="1" w:styleId="713DD49E9BE44E4896417385D373E308">
    <w:name w:val="713DD49E9BE44E4896417385D373E308"/>
    <w:rsid w:val="009E1BCF"/>
  </w:style>
  <w:style w:type="paragraph" w:customStyle="1" w:styleId="614A11860B334C2F8ED63B94E4DC7723">
    <w:name w:val="614A11860B334C2F8ED63B94E4DC7723"/>
    <w:rsid w:val="009E1BCF"/>
  </w:style>
  <w:style w:type="paragraph" w:customStyle="1" w:styleId="4BB924F83B094BFAB4094F5C5FEF911F">
    <w:name w:val="4BB924F83B094BFAB4094F5C5FEF911F"/>
    <w:rsid w:val="009E1BCF"/>
  </w:style>
  <w:style w:type="paragraph" w:customStyle="1" w:styleId="7A37D48E6C3B43609AE13563B27467AA">
    <w:name w:val="7A37D48E6C3B43609AE13563B27467AA"/>
    <w:rsid w:val="009E1BCF"/>
  </w:style>
  <w:style w:type="paragraph" w:customStyle="1" w:styleId="1BD6B635235144D7B19318E1A979F111">
    <w:name w:val="1BD6B635235144D7B19318E1A979F111"/>
    <w:rsid w:val="009E1BCF"/>
  </w:style>
  <w:style w:type="paragraph" w:customStyle="1" w:styleId="92C3EFE0798E40A1B671133789734C5E">
    <w:name w:val="92C3EFE0798E40A1B671133789734C5E"/>
    <w:rsid w:val="009E1BCF"/>
  </w:style>
  <w:style w:type="paragraph" w:customStyle="1" w:styleId="63049555962843F996E0F4C9F9CD8AA5">
    <w:name w:val="63049555962843F996E0F4C9F9CD8AA5"/>
    <w:rsid w:val="009E1BCF"/>
  </w:style>
  <w:style w:type="paragraph" w:customStyle="1" w:styleId="D70BCC11E0BF4F00A9D3F36002314439">
    <w:name w:val="D70BCC11E0BF4F00A9D3F36002314439"/>
    <w:rsid w:val="009E1BCF"/>
  </w:style>
  <w:style w:type="paragraph" w:customStyle="1" w:styleId="5C27B0B8B88943E38756A360EF96A9BD">
    <w:name w:val="5C27B0B8B88943E38756A360EF96A9BD"/>
    <w:rsid w:val="009E1BCF"/>
  </w:style>
  <w:style w:type="paragraph" w:customStyle="1" w:styleId="87543566259D4110B31F312AAF8EDEE3">
    <w:name w:val="87543566259D4110B31F312AAF8EDEE3"/>
    <w:rsid w:val="009E1BCF"/>
  </w:style>
  <w:style w:type="paragraph" w:customStyle="1" w:styleId="E80A59D1CCE84CF4A60F0A6AE9CD2952">
    <w:name w:val="E80A59D1CCE84CF4A60F0A6AE9CD2952"/>
    <w:rsid w:val="009E1BCF"/>
  </w:style>
  <w:style w:type="paragraph" w:customStyle="1" w:styleId="FBB8BF2BEC034F7C8EDA8B85D2735189">
    <w:name w:val="FBB8BF2BEC034F7C8EDA8B85D2735189"/>
    <w:rsid w:val="009E1BCF"/>
  </w:style>
  <w:style w:type="paragraph" w:customStyle="1" w:styleId="C760ED45963A4015B8E90E622E08F602">
    <w:name w:val="C760ED45963A4015B8E90E622E08F602"/>
    <w:rsid w:val="009E1BCF"/>
  </w:style>
  <w:style w:type="paragraph" w:customStyle="1" w:styleId="FB58278A462545BF95AF4FB4032F6A4F">
    <w:name w:val="FB58278A462545BF95AF4FB4032F6A4F"/>
    <w:rsid w:val="009E1BCF"/>
  </w:style>
  <w:style w:type="paragraph" w:customStyle="1" w:styleId="28BF26746794438893113F0AE99B1694">
    <w:name w:val="28BF26746794438893113F0AE99B1694"/>
    <w:rsid w:val="009E1BCF"/>
  </w:style>
  <w:style w:type="paragraph" w:customStyle="1" w:styleId="7479963A4F6D4FBD89ED00339F035504">
    <w:name w:val="7479963A4F6D4FBD89ED00339F035504"/>
    <w:rsid w:val="009E1BCF"/>
  </w:style>
  <w:style w:type="paragraph" w:customStyle="1" w:styleId="13F1D874ACF34159A45A7833215E0394">
    <w:name w:val="13F1D874ACF34159A45A7833215E0394"/>
    <w:rsid w:val="009E1BCF"/>
  </w:style>
  <w:style w:type="paragraph" w:customStyle="1" w:styleId="BD48EED7EE854E1EBAB6C7159745D5BF">
    <w:name w:val="BD48EED7EE854E1EBAB6C7159745D5BF"/>
    <w:rsid w:val="009E1BCF"/>
  </w:style>
  <w:style w:type="paragraph" w:customStyle="1" w:styleId="C57C982591CB40C299EC901D6EB9D6BD">
    <w:name w:val="C57C982591CB40C299EC901D6EB9D6BD"/>
    <w:rsid w:val="009E1BCF"/>
  </w:style>
  <w:style w:type="paragraph" w:customStyle="1" w:styleId="FBA65D6DD19F400281FDE3E09B245896">
    <w:name w:val="FBA65D6DD19F400281FDE3E09B245896"/>
    <w:rsid w:val="009E1BCF"/>
  </w:style>
  <w:style w:type="paragraph" w:customStyle="1" w:styleId="F5F45609BADC4870A270E6DD073D0B5C">
    <w:name w:val="F5F45609BADC4870A270E6DD073D0B5C"/>
    <w:rsid w:val="009E1BCF"/>
  </w:style>
  <w:style w:type="paragraph" w:customStyle="1" w:styleId="2D0E3D745A164118B0AE56CDA8FD939C">
    <w:name w:val="2D0E3D745A164118B0AE56CDA8FD939C"/>
    <w:rsid w:val="009E1BCF"/>
  </w:style>
  <w:style w:type="paragraph" w:customStyle="1" w:styleId="55C523CFE36241EBBF74418DD3243D59">
    <w:name w:val="55C523CFE36241EBBF74418DD3243D59"/>
    <w:rsid w:val="009E1BCF"/>
  </w:style>
  <w:style w:type="paragraph" w:customStyle="1" w:styleId="0C85670A19AD4DDDA7EE6341C02B5364">
    <w:name w:val="0C85670A19AD4DDDA7EE6341C02B5364"/>
    <w:rsid w:val="009E1BCF"/>
  </w:style>
  <w:style w:type="paragraph" w:customStyle="1" w:styleId="A533090BA66E41E0A629A0DE2AEFD9E3">
    <w:name w:val="A533090BA66E41E0A629A0DE2AEFD9E3"/>
    <w:rsid w:val="009E1BCF"/>
  </w:style>
  <w:style w:type="paragraph" w:customStyle="1" w:styleId="DFDF933711ED4C26B1B514D9C5F5B58F">
    <w:name w:val="DFDF933711ED4C26B1B514D9C5F5B58F"/>
    <w:rsid w:val="009E1BCF"/>
  </w:style>
  <w:style w:type="paragraph" w:customStyle="1" w:styleId="B2FD8841C2FA4F51BEDD768C98D1DFBA">
    <w:name w:val="B2FD8841C2FA4F51BEDD768C98D1DFBA"/>
    <w:rsid w:val="009E1BCF"/>
  </w:style>
  <w:style w:type="paragraph" w:customStyle="1" w:styleId="37EA0DB4759F4C9491FA35319B9589D5">
    <w:name w:val="37EA0DB4759F4C9491FA35319B9589D5"/>
    <w:rsid w:val="009E1BCF"/>
  </w:style>
  <w:style w:type="paragraph" w:customStyle="1" w:styleId="BA73D113C40D445BB23362B25FD9F1E1">
    <w:name w:val="BA73D113C40D445BB23362B25FD9F1E1"/>
    <w:rsid w:val="009E1BCF"/>
  </w:style>
  <w:style w:type="paragraph" w:customStyle="1" w:styleId="0AA10615892C422E8B2683073BC997B5">
    <w:name w:val="0AA10615892C422E8B2683073BC997B5"/>
    <w:rsid w:val="009E1BCF"/>
  </w:style>
  <w:style w:type="paragraph" w:customStyle="1" w:styleId="814933C8C09F414099E7802F96E5B499">
    <w:name w:val="814933C8C09F414099E7802F96E5B499"/>
    <w:rsid w:val="009E1BCF"/>
  </w:style>
  <w:style w:type="paragraph" w:customStyle="1" w:styleId="44375ED996F14FB699033A1002D7D20E">
    <w:name w:val="44375ED996F14FB699033A1002D7D20E"/>
    <w:rsid w:val="009E1BCF"/>
  </w:style>
  <w:style w:type="paragraph" w:customStyle="1" w:styleId="F97D814FF8F244E08D0FCC71DF3706F7">
    <w:name w:val="F97D814FF8F244E08D0FCC71DF3706F7"/>
    <w:rsid w:val="009E1BCF"/>
  </w:style>
  <w:style w:type="paragraph" w:customStyle="1" w:styleId="99A481C602D342DEA5E6FEF16AF231D1">
    <w:name w:val="99A481C602D342DEA5E6FEF16AF231D1"/>
    <w:rsid w:val="009E1BCF"/>
  </w:style>
  <w:style w:type="paragraph" w:customStyle="1" w:styleId="217B67709550453DA87505890B99FAD5">
    <w:name w:val="217B67709550453DA87505890B99FAD5"/>
    <w:rsid w:val="009E1BCF"/>
  </w:style>
  <w:style w:type="paragraph" w:customStyle="1" w:styleId="1B1E41EF9F5440B5BB2E262E09126741">
    <w:name w:val="1B1E41EF9F5440B5BB2E262E09126741"/>
    <w:rsid w:val="009E1BCF"/>
  </w:style>
  <w:style w:type="paragraph" w:customStyle="1" w:styleId="FC50DEA9590B4F6B925372F8C102CBDD">
    <w:name w:val="FC50DEA9590B4F6B925372F8C102CBDD"/>
    <w:rsid w:val="009E1BCF"/>
  </w:style>
  <w:style w:type="paragraph" w:customStyle="1" w:styleId="C403907CB9234416AA32DE97EF9F65C9">
    <w:name w:val="C403907CB9234416AA32DE97EF9F65C9"/>
    <w:rsid w:val="009E1BCF"/>
  </w:style>
  <w:style w:type="paragraph" w:customStyle="1" w:styleId="BE0ABAA0749543309252086775310894">
    <w:name w:val="BE0ABAA0749543309252086775310894"/>
    <w:rsid w:val="009E1BCF"/>
  </w:style>
  <w:style w:type="paragraph" w:customStyle="1" w:styleId="0F5FF60FFFBC4FEB86089346B9BF097B">
    <w:name w:val="0F5FF60FFFBC4FEB86089346B9BF097B"/>
    <w:rsid w:val="009E1BCF"/>
  </w:style>
  <w:style w:type="paragraph" w:customStyle="1" w:styleId="DD40FCE3190C4123A4BA9B6880C534D5">
    <w:name w:val="DD40FCE3190C4123A4BA9B6880C534D5"/>
    <w:rsid w:val="009E1BCF"/>
  </w:style>
  <w:style w:type="paragraph" w:customStyle="1" w:styleId="460393D62B4C43C5B93D0D0F893DC526">
    <w:name w:val="460393D62B4C43C5B93D0D0F893DC526"/>
    <w:rsid w:val="009E1BCF"/>
  </w:style>
  <w:style w:type="paragraph" w:customStyle="1" w:styleId="75FD24C015784626B96E8CAB10175E0C">
    <w:name w:val="75FD24C015784626B96E8CAB10175E0C"/>
    <w:rsid w:val="009E1BCF"/>
  </w:style>
  <w:style w:type="paragraph" w:customStyle="1" w:styleId="D8F915F763294448993497D3AAAB0B47">
    <w:name w:val="D8F915F763294448993497D3AAAB0B47"/>
    <w:rsid w:val="009E1BCF"/>
  </w:style>
  <w:style w:type="paragraph" w:customStyle="1" w:styleId="748EF62097404C4888FF778FDF7035EE">
    <w:name w:val="748EF62097404C4888FF778FDF7035EE"/>
    <w:rsid w:val="009E1BCF"/>
  </w:style>
  <w:style w:type="paragraph" w:customStyle="1" w:styleId="BD2BD2A3EEE94176A8614210EA3C178B">
    <w:name w:val="BD2BD2A3EEE94176A8614210EA3C178B"/>
    <w:rsid w:val="009E1BCF"/>
  </w:style>
  <w:style w:type="paragraph" w:customStyle="1" w:styleId="A6277EADA6E84C5D83BF9642F783B0A7">
    <w:name w:val="A6277EADA6E84C5D83BF9642F783B0A7"/>
    <w:rsid w:val="009E1BCF"/>
  </w:style>
  <w:style w:type="paragraph" w:customStyle="1" w:styleId="F1A9F44DF00243358ACA178CF863BB2B">
    <w:name w:val="F1A9F44DF00243358ACA178CF863BB2B"/>
    <w:rsid w:val="009E1BCF"/>
  </w:style>
  <w:style w:type="paragraph" w:customStyle="1" w:styleId="1AA94612B6624250BFD2DE52CC523421">
    <w:name w:val="1AA94612B6624250BFD2DE52CC523421"/>
    <w:rsid w:val="009E1BCF"/>
  </w:style>
  <w:style w:type="paragraph" w:customStyle="1" w:styleId="6749C1C26BC44AE8A1C89E640B4A4772">
    <w:name w:val="6749C1C26BC44AE8A1C89E640B4A4772"/>
    <w:rsid w:val="009E1BCF"/>
  </w:style>
  <w:style w:type="paragraph" w:customStyle="1" w:styleId="D38A52E7FFB24F6183B986AF06EA5688">
    <w:name w:val="D38A52E7FFB24F6183B986AF06EA5688"/>
    <w:rsid w:val="009E1BCF"/>
  </w:style>
  <w:style w:type="paragraph" w:customStyle="1" w:styleId="3845DF3BA1D5481FACFA932EC3F23994">
    <w:name w:val="3845DF3BA1D5481FACFA932EC3F23994"/>
    <w:rsid w:val="009E1BCF"/>
  </w:style>
  <w:style w:type="paragraph" w:customStyle="1" w:styleId="65D9F296305F4215A51209829E47A6F9">
    <w:name w:val="65D9F296305F4215A51209829E47A6F9"/>
    <w:rsid w:val="009E1BCF"/>
  </w:style>
  <w:style w:type="paragraph" w:customStyle="1" w:styleId="0B35354286DA4AD1AD5AFD90224563C6">
    <w:name w:val="0B35354286DA4AD1AD5AFD90224563C6"/>
    <w:rsid w:val="009E1BCF"/>
  </w:style>
  <w:style w:type="paragraph" w:customStyle="1" w:styleId="7B0D822363024E8486FF4950D8FBCBCF">
    <w:name w:val="7B0D822363024E8486FF4950D8FBCBCF"/>
    <w:rsid w:val="009E1BCF"/>
  </w:style>
  <w:style w:type="paragraph" w:customStyle="1" w:styleId="996543D46B604977BB8F5CBCC8175758">
    <w:name w:val="996543D46B604977BB8F5CBCC8175758"/>
    <w:rsid w:val="009E1BCF"/>
  </w:style>
  <w:style w:type="paragraph" w:customStyle="1" w:styleId="6997D95C0F0B490290612494911261DA">
    <w:name w:val="6997D95C0F0B490290612494911261DA"/>
    <w:rsid w:val="009E1BCF"/>
  </w:style>
  <w:style w:type="paragraph" w:customStyle="1" w:styleId="2A9011532797476A879D7C28561BAA79">
    <w:name w:val="2A9011532797476A879D7C28561BAA79"/>
    <w:rsid w:val="009E1BCF"/>
  </w:style>
  <w:style w:type="paragraph" w:customStyle="1" w:styleId="F03C95D430684D53BF259EDF0E2AB6C1">
    <w:name w:val="F03C95D430684D53BF259EDF0E2AB6C1"/>
    <w:rsid w:val="009E1BCF"/>
  </w:style>
  <w:style w:type="paragraph" w:customStyle="1" w:styleId="966C83605F3943C0BA688A6E16F354EB">
    <w:name w:val="966C83605F3943C0BA688A6E16F354EB"/>
    <w:rsid w:val="009E1BCF"/>
  </w:style>
  <w:style w:type="paragraph" w:customStyle="1" w:styleId="02647437B777470BA6610DD94CF8B456">
    <w:name w:val="02647437B777470BA6610DD94CF8B456"/>
    <w:rsid w:val="009E1BCF"/>
  </w:style>
  <w:style w:type="paragraph" w:customStyle="1" w:styleId="7B3C1B8CC34844F28C91BBFD88BE0E65">
    <w:name w:val="7B3C1B8CC34844F28C91BBFD88BE0E65"/>
    <w:rsid w:val="009E1BCF"/>
  </w:style>
  <w:style w:type="paragraph" w:customStyle="1" w:styleId="EBF6CA428E1E43C1AE2D6C4ABEDDE794">
    <w:name w:val="EBF6CA428E1E43C1AE2D6C4ABEDDE794"/>
    <w:rsid w:val="009E1BCF"/>
  </w:style>
  <w:style w:type="paragraph" w:customStyle="1" w:styleId="8E757DB1246448078ED686C017B1AC10">
    <w:name w:val="8E757DB1246448078ED686C017B1AC10"/>
    <w:rsid w:val="009E1BCF"/>
  </w:style>
  <w:style w:type="paragraph" w:customStyle="1" w:styleId="165BFCF25F784DAAB9927FF270E90C14">
    <w:name w:val="165BFCF25F784DAAB9927FF270E90C14"/>
    <w:rsid w:val="009E1BCF"/>
  </w:style>
  <w:style w:type="paragraph" w:customStyle="1" w:styleId="697EDB00CE6D49EEA8B3B1E30C6DF193">
    <w:name w:val="697EDB00CE6D49EEA8B3B1E30C6DF193"/>
    <w:rsid w:val="009E1BCF"/>
  </w:style>
  <w:style w:type="paragraph" w:customStyle="1" w:styleId="BAD49BD8BDEC4FEEACD0129F645F8B91">
    <w:name w:val="BAD49BD8BDEC4FEEACD0129F645F8B91"/>
    <w:rsid w:val="009E1BCF"/>
  </w:style>
  <w:style w:type="paragraph" w:customStyle="1" w:styleId="F2E05C3989344EFF93A03DD52D7441F0">
    <w:name w:val="F2E05C3989344EFF93A03DD52D7441F0"/>
    <w:rsid w:val="009E1BCF"/>
  </w:style>
  <w:style w:type="paragraph" w:customStyle="1" w:styleId="58EEE1A6BAE6474589045468F518147D">
    <w:name w:val="58EEE1A6BAE6474589045468F518147D"/>
    <w:rsid w:val="009E1BCF"/>
  </w:style>
  <w:style w:type="paragraph" w:customStyle="1" w:styleId="04C2593C84254CEEA1C12E6EBE1192CD">
    <w:name w:val="04C2593C84254CEEA1C12E6EBE1192CD"/>
    <w:rsid w:val="009E1BCF"/>
  </w:style>
  <w:style w:type="paragraph" w:customStyle="1" w:styleId="E6227ADBAEC845C7AD584587222EC7BE">
    <w:name w:val="E6227ADBAEC845C7AD584587222EC7BE"/>
    <w:rsid w:val="009E1BCF"/>
  </w:style>
  <w:style w:type="paragraph" w:customStyle="1" w:styleId="B6F3B94B43B74AEEB745E31B67F7EC39">
    <w:name w:val="B6F3B94B43B74AEEB745E31B67F7EC39"/>
    <w:rsid w:val="009E1BCF"/>
  </w:style>
  <w:style w:type="paragraph" w:customStyle="1" w:styleId="6F52192E048446BA9E6E2E7710DC57D3">
    <w:name w:val="6F52192E048446BA9E6E2E7710DC57D3"/>
    <w:rsid w:val="009E1BCF"/>
  </w:style>
  <w:style w:type="paragraph" w:customStyle="1" w:styleId="A7B852378546484F904D87E2411742AB">
    <w:name w:val="A7B852378546484F904D87E2411742AB"/>
    <w:rsid w:val="009E1BCF"/>
  </w:style>
  <w:style w:type="paragraph" w:customStyle="1" w:styleId="D37BA6D1523C45038BB0AB056A68BA34">
    <w:name w:val="D37BA6D1523C45038BB0AB056A68BA34"/>
    <w:rsid w:val="009E1BCF"/>
  </w:style>
  <w:style w:type="paragraph" w:customStyle="1" w:styleId="54EAFB3957E24B3680330318481D8A5F">
    <w:name w:val="54EAFB3957E24B3680330318481D8A5F"/>
    <w:rsid w:val="009E1BCF"/>
  </w:style>
  <w:style w:type="paragraph" w:customStyle="1" w:styleId="0931289FCC8A4696B2F53EE9478544A6">
    <w:name w:val="0931289FCC8A4696B2F53EE9478544A6"/>
    <w:rsid w:val="009E1BCF"/>
  </w:style>
  <w:style w:type="paragraph" w:customStyle="1" w:styleId="EEDAFC0A10B7494E9CE0E555AC8BFFAD">
    <w:name w:val="EEDAFC0A10B7494E9CE0E555AC8BFFAD"/>
    <w:rsid w:val="009E1BCF"/>
  </w:style>
  <w:style w:type="paragraph" w:customStyle="1" w:styleId="AD354111B8F04668B5D87E979324E027">
    <w:name w:val="AD354111B8F04668B5D87E979324E027"/>
    <w:rsid w:val="009E1BCF"/>
  </w:style>
  <w:style w:type="paragraph" w:customStyle="1" w:styleId="E21D0AD486744127A3638065B539BB29">
    <w:name w:val="E21D0AD486744127A3638065B539BB29"/>
    <w:rsid w:val="009E1BCF"/>
  </w:style>
  <w:style w:type="paragraph" w:customStyle="1" w:styleId="F4EAABCA7F054954AD708487275A8180">
    <w:name w:val="F4EAABCA7F054954AD708487275A8180"/>
    <w:rsid w:val="009E1BCF"/>
  </w:style>
  <w:style w:type="paragraph" w:customStyle="1" w:styleId="8E1FC02D11684FD5ADC3F969834AB5DD">
    <w:name w:val="8E1FC02D11684FD5ADC3F969834AB5DD"/>
    <w:rsid w:val="009E1BCF"/>
  </w:style>
  <w:style w:type="paragraph" w:customStyle="1" w:styleId="F99FCDF6E058472A893AF1AAE68BA8B0">
    <w:name w:val="F99FCDF6E058472A893AF1AAE68BA8B0"/>
    <w:rsid w:val="009E1BCF"/>
  </w:style>
  <w:style w:type="paragraph" w:customStyle="1" w:styleId="938E4CE84ABF495691081F94B8C2E687">
    <w:name w:val="938E4CE84ABF495691081F94B8C2E687"/>
    <w:rsid w:val="009E1BCF"/>
  </w:style>
  <w:style w:type="paragraph" w:customStyle="1" w:styleId="658BA0A6E3744C8B95726D34BD5C3A27">
    <w:name w:val="658BA0A6E3744C8B95726D34BD5C3A27"/>
    <w:rsid w:val="009E1BCF"/>
  </w:style>
  <w:style w:type="paragraph" w:customStyle="1" w:styleId="C81F7F88A9C346F59C3D2B8DA5864C26">
    <w:name w:val="C81F7F88A9C346F59C3D2B8DA5864C26"/>
    <w:rsid w:val="009E1BCF"/>
  </w:style>
  <w:style w:type="paragraph" w:customStyle="1" w:styleId="C3393966EF48458284B3C8C31F21E307">
    <w:name w:val="C3393966EF48458284B3C8C31F21E307"/>
    <w:rsid w:val="009E1BCF"/>
  </w:style>
  <w:style w:type="paragraph" w:customStyle="1" w:styleId="6801E4F0574A4DEFACAEB49CEB086523">
    <w:name w:val="6801E4F0574A4DEFACAEB49CEB086523"/>
    <w:rsid w:val="009E1BCF"/>
  </w:style>
  <w:style w:type="paragraph" w:customStyle="1" w:styleId="4DB9DF1BBE4343C18067A89E0BADA14B">
    <w:name w:val="4DB9DF1BBE4343C18067A89E0BADA14B"/>
    <w:rsid w:val="009E1BCF"/>
  </w:style>
  <w:style w:type="paragraph" w:customStyle="1" w:styleId="639B57BA2EC3427E9D074D5C32D2D4F5">
    <w:name w:val="639B57BA2EC3427E9D074D5C32D2D4F5"/>
    <w:rsid w:val="009E1BCF"/>
  </w:style>
  <w:style w:type="paragraph" w:customStyle="1" w:styleId="378E69E55D4349F488671545357B5C13">
    <w:name w:val="378E69E55D4349F488671545357B5C13"/>
    <w:rsid w:val="009E1BCF"/>
  </w:style>
  <w:style w:type="paragraph" w:customStyle="1" w:styleId="9E4BD1526A6A416D9D2C9850B04E5C18">
    <w:name w:val="9E4BD1526A6A416D9D2C9850B04E5C18"/>
    <w:rsid w:val="009E1BCF"/>
  </w:style>
  <w:style w:type="paragraph" w:customStyle="1" w:styleId="D041B7A682154B1AB2CA46AD58B562DE">
    <w:name w:val="D041B7A682154B1AB2CA46AD58B562DE"/>
    <w:rsid w:val="009E1BCF"/>
  </w:style>
  <w:style w:type="paragraph" w:customStyle="1" w:styleId="DE98906516524E5DB2B1C462FD8CC69D">
    <w:name w:val="DE98906516524E5DB2B1C462FD8CC69D"/>
    <w:rsid w:val="009E1BCF"/>
  </w:style>
  <w:style w:type="paragraph" w:customStyle="1" w:styleId="19992F87986B4D11A73F2FDBCB82A72D">
    <w:name w:val="19992F87986B4D11A73F2FDBCB82A72D"/>
    <w:rsid w:val="009E1BCF"/>
  </w:style>
  <w:style w:type="paragraph" w:customStyle="1" w:styleId="350583A909F2436184835EF91479BEE7">
    <w:name w:val="350583A909F2436184835EF91479BEE7"/>
    <w:rsid w:val="009E1BCF"/>
  </w:style>
  <w:style w:type="paragraph" w:customStyle="1" w:styleId="D98CD08A0F4F4BA5969C7F176BDCA7D0">
    <w:name w:val="D98CD08A0F4F4BA5969C7F176BDCA7D0"/>
    <w:rsid w:val="009E1BCF"/>
  </w:style>
  <w:style w:type="paragraph" w:customStyle="1" w:styleId="200C498FC0C04DEF8D6EEFC10947A30C">
    <w:name w:val="200C498FC0C04DEF8D6EEFC10947A30C"/>
    <w:rsid w:val="009E1BCF"/>
  </w:style>
  <w:style w:type="paragraph" w:customStyle="1" w:styleId="0B5D2A8C202E4B0387501F821BEEBBEC">
    <w:name w:val="0B5D2A8C202E4B0387501F821BEEBBEC"/>
    <w:rsid w:val="009E1BCF"/>
  </w:style>
  <w:style w:type="paragraph" w:customStyle="1" w:styleId="E24E93FCD83C4F17943BED70506A40C0">
    <w:name w:val="E24E93FCD83C4F17943BED70506A40C0"/>
    <w:rsid w:val="009E1BCF"/>
  </w:style>
  <w:style w:type="paragraph" w:customStyle="1" w:styleId="082D3BE8061846308E78A458F1133E4A">
    <w:name w:val="082D3BE8061846308E78A458F1133E4A"/>
    <w:rsid w:val="009E1BCF"/>
  </w:style>
  <w:style w:type="paragraph" w:customStyle="1" w:styleId="844FBE10B01243D7A7FD69272E6BAD99">
    <w:name w:val="844FBE10B01243D7A7FD69272E6BAD99"/>
    <w:rsid w:val="009E1BCF"/>
  </w:style>
  <w:style w:type="paragraph" w:customStyle="1" w:styleId="BDB6B54796554098822135880ACF5D0E">
    <w:name w:val="BDB6B54796554098822135880ACF5D0E"/>
    <w:rsid w:val="009E1BCF"/>
  </w:style>
  <w:style w:type="paragraph" w:customStyle="1" w:styleId="1E7609BC51CE4DBB8084675435638BC7">
    <w:name w:val="1E7609BC51CE4DBB8084675435638BC7"/>
    <w:rsid w:val="009E1BCF"/>
  </w:style>
  <w:style w:type="paragraph" w:customStyle="1" w:styleId="537F83F5B120407999BD23CE5D21650D">
    <w:name w:val="537F83F5B120407999BD23CE5D21650D"/>
    <w:rsid w:val="009E1BCF"/>
  </w:style>
  <w:style w:type="paragraph" w:customStyle="1" w:styleId="AECA32EB4A0546F2A673C5CB31F7610B">
    <w:name w:val="AECA32EB4A0546F2A673C5CB31F7610B"/>
    <w:rsid w:val="009E1BCF"/>
  </w:style>
  <w:style w:type="paragraph" w:customStyle="1" w:styleId="77EB2126F1494C7092BEF02E0DA99001">
    <w:name w:val="77EB2126F1494C7092BEF02E0DA99001"/>
    <w:rsid w:val="009E1BCF"/>
  </w:style>
  <w:style w:type="paragraph" w:customStyle="1" w:styleId="DACD526DAE1B4777A13F5778C12CDDA8">
    <w:name w:val="DACD526DAE1B4777A13F5778C12CDDA8"/>
    <w:rsid w:val="009E1BCF"/>
  </w:style>
  <w:style w:type="paragraph" w:customStyle="1" w:styleId="86C2ACD3CC6A4C48864AFF682FCA6AC4">
    <w:name w:val="86C2ACD3CC6A4C48864AFF682FCA6AC4"/>
    <w:rsid w:val="009E1BCF"/>
  </w:style>
  <w:style w:type="paragraph" w:customStyle="1" w:styleId="D10D23024FA94FAF8EB8B3526630063B">
    <w:name w:val="D10D23024FA94FAF8EB8B3526630063B"/>
    <w:rsid w:val="009E1BCF"/>
  </w:style>
  <w:style w:type="paragraph" w:customStyle="1" w:styleId="395EFBB2032249DA832C4EDCB4A64E5B">
    <w:name w:val="395EFBB2032249DA832C4EDCB4A64E5B"/>
    <w:rsid w:val="009E1BCF"/>
  </w:style>
  <w:style w:type="paragraph" w:customStyle="1" w:styleId="2B2E2A4D9BAC440B865D61C22AC44194">
    <w:name w:val="2B2E2A4D9BAC440B865D61C22AC44194"/>
    <w:rsid w:val="009E1BCF"/>
  </w:style>
  <w:style w:type="paragraph" w:customStyle="1" w:styleId="BF2431BC50DA455A9329ECBC52698BAD">
    <w:name w:val="BF2431BC50DA455A9329ECBC52698BAD"/>
    <w:rsid w:val="009E1BCF"/>
  </w:style>
  <w:style w:type="paragraph" w:customStyle="1" w:styleId="CB8338C93DB04735B1EB82D8A8D6EDC4">
    <w:name w:val="CB8338C93DB04735B1EB82D8A8D6EDC4"/>
    <w:rsid w:val="009E1BCF"/>
  </w:style>
  <w:style w:type="paragraph" w:customStyle="1" w:styleId="3D2B903491644C29BB6D310A6285309A">
    <w:name w:val="3D2B903491644C29BB6D310A6285309A"/>
    <w:rsid w:val="009E1BCF"/>
  </w:style>
  <w:style w:type="paragraph" w:customStyle="1" w:styleId="D7767639702643109B2BA4211AC6C664">
    <w:name w:val="D7767639702643109B2BA4211AC6C664"/>
    <w:rsid w:val="009E1BCF"/>
  </w:style>
  <w:style w:type="paragraph" w:customStyle="1" w:styleId="19271250EA2C429EABEA74A18CF12649">
    <w:name w:val="19271250EA2C429EABEA74A18CF12649"/>
    <w:rsid w:val="009E1BCF"/>
  </w:style>
  <w:style w:type="paragraph" w:customStyle="1" w:styleId="932A54B9FC9C49ACA4990A9AF19B708D">
    <w:name w:val="932A54B9FC9C49ACA4990A9AF19B708D"/>
    <w:rsid w:val="009E1BCF"/>
  </w:style>
  <w:style w:type="paragraph" w:customStyle="1" w:styleId="1125BDC2A94C45EB94BED01B318A49C7">
    <w:name w:val="1125BDC2A94C45EB94BED01B318A49C7"/>
    <w:rsid w:val="009E1BCF"/>
  </w:style>
  <w:style w:type="paragraph" w:customStyle="1" w:styleId="9DB642C4954E4D038B93C798D7BE69FC">
    <w:name w:val="9DB642C4954E4D038B93C798D7BE69FC"/>
    <w:rsid w:val="009E1BCF"/>
  </w:style>
  <w:style w:type="paragraph" w:customStyle="1" w:styleId="9F7569E860B643FFA98C08EF3896524E">
    <w:name w:val="9F7569E860B643FFA98C08EF3896524E"/>
    <w:rsid w:val="009E1BCF"/>
  </w:style>
  <w:style w:type="paragraph" w:customStyle="1" w:styleId="6C79AEA43DB0486FB68B375C4C036C51">
    <w:name w:val="6C79AEA43DB0486FB68B375C4C036C51"/>
    <w:rsid w:val="009E1BCF"/>
  </w:style>
  <w:style w:type="paragraph" w:customStyle="1" w:styleId="040FF9F3DB59436D919D4E04CC24FB26">
    <w:name w:val="040FF9F3DB59436D919D4E04CC24FB26"/>
    <w:rsid w:val="009E1BCF"/>
  </w:style>
  <w:style w:type="paragraph" w:customStyle="1" w:styleId="8630406694674FF5B1F8902A7C7438B3">
    <w:name w:val="8630406694674FF5B1F8902A7C7438B3"/>
    <w:rsid w:val="009E1BCF"/>
  </w:style>
  <w:style w:type="paragraph" w:customStyle="1" w:styleId="C334352692564E7B8A84A4563E3BC203">
    <w:name w:val="C334352692564E7B8A84A4563E3BC203"/>
    <w:rsid w:val="009E1BCF"/>
  </w:style>
  <w:style w:type="paragraph" w:customStyle="1" w:styleId="5435226A100F4B848B58A03FEB841DB9">
    <w:name w:val="5435226A100F4B848B58A03FEB841DB9"/>
    <w:rsid w:val="009E1BCF"/>
  </w:style>
  <w:style w:type="paragraph" w:customStyle="1" w:styleId="E643E5A0B5E94A57A49B81C4676994F5">
    <w:name w:val="E643E5A0B5E94A57A49B81C4676994F5"/>
    <w:rsid w:val="009E1BCF"/>
  </w:style>
  <w:style w:type="paragraph" w:customStyle="1" w:styleId="20B6D86AB2B64EF9949F8F1FEC99101A">
    <w:name w:val="20B6D86AB2B64EF9949F8F1FEC99101A"/>
    <w:rsid w:val="009E1BCF"/>
  </w:style>
  <w:style w:type="paragraph" w:customStyle="1" w:styleId="002284EE707A4722ADE7CF1E9A68B842">
    <w:name w:val="002284EE707A4722ADE7CF1E9A68B842"/>
    <w:rsid w:val="009E1BCF"/>
  </w:style>
  <w:style w:type="paragraph" w:customStyle="1" w:styleId="88832F494E0742B089A694C2A444D706">
    <w:name w:val="88832F494E0742B089A694C2A444D706"/>
    <w:rsid w:val="009E1BCF"/>
  </w:style>
  <w:style w:type="paragraph" w:customStyle="1" w:styleId="3E9DACE4828A480694A945EF5D6F8EB6">
    <w:name w:val="3E9DACE4828A480694A945EF5D6F8EB6"/>
    <w:rsid w:val="009E1BCF"/>
  </w:style>
  <w:style w:type="paragraph" w:customStyle="1" w:styleId="4D5913BBD3B6486AB21B136F04F3F90C">
    <w:name w:val="4D5913BBD3B6486AB21B136F04F3F90C"/>
    <w:rsid w:val="009E1BCF"/>
  </w:style>
  <w:style w:type="paragraph" w:customStyle="1" w:styleId="2B08800769AD4457B749D6F3D797586D">
    <w:name w:val="2B08800769AD4457B749D6F3D797586D"/>
    <w:rsid w:val="009E1BCF"/>
  </w:style>
  <w:style w:type="paragraph" w:customStyle="1" w:styleId="F3F6797310934A90832D69E1C27554BF">
    <w:name w:val="F3F6797310934A90832D69E1C27554BF"/>
    <w:rsid w:val="009E1BCF"/>
  </w:style>
  <w:style w:type="paragraph" w:customStyle="1" w:styleId="A667A289EF3D4EC89D640137B84C0886">
    <w:name w:val="A667A289EF3D4EC89D640137B84C0886"/>
    <w:rsid w:val="009E1BCF"/>
  </w:style>
  <w:style w:type="paragraph" w:customStyle="1" w:styleId="85A17D3DD6BF4F9C80C1B718CE722C84">
    <w:name w:val="85A17D3DD6BF4F9C80C1B718CE722C84"/>
    <w:rsid w:val="009E1BCF"/>
  </w:style>
  <w:style w:type="paragraph" w:customStyle="1" w:styleId="D2BC72EBAD4F4135A873D7E3A7D0AABD">
    <w:name w:val="D2BC72EBAD4F4135A873D7E3A7D0AABD"/>
    <w:rsid w:val="009E1BCF"/>
  </w:style>
  <w:style w:type="paragraph" w:customStyle="1" w:styleId="E09EE74CD04447B1B52A3743D453F0E7">
    <w:name w:val="E09EE74CD04447B1B52A3743D453F0E7"/>
    <w:rsid w:val="009E1BCF"/>
  </w:style>
  <w:style w:type="paragraph" w:customStyle="1" w:styleId="D14D3260D3304C4F851E54F2A6008761">
    <w:name w:val="D14D3260D3304C4F851E54F2A6008761"/>
    <w:rsid w:val="009E1BCF"/>
  </w:style>
  <w:style w:type="paragraph" w:customStyle="1" w:styleId="A004149B4CA64E5C8C60C69B0E70B8E7">
    <w:name w:val="A004149B4CA64E5C8C60C69B0E70B8E7"/>
    <w:rsid w:val="009E1BCF"/>
  </w:style>
  <w:style w:type="paragraph" w:customStyle="1" w:styleId="3865FDC4C3524A299031760E7B1C8339">
    <w:name w:val="3865FDC4C3524A299031760E7B1C8339"/>
    <w:rsid w:val="009E1BCF"/>
  </w:style>
  <w:style w:type="paragraph" w:customStyle="1" w:styleId="04823112E26540A4BBCB0B69275584EC">
    <w:name w:val="04823112E26540A4BBCB0B69275584EC"/>
    <w:rsid w:val="009E1BCF"/>
  </w:style>
  <w:style w:type="paragraph" w:customStyle="1" w:styleId="FFC37968C122442FB28732A3B36C8E34">
    <w:name w:val="FFC37968C122442FB28732A3B36C8E34"/>
    <w:rsid w:val="009E1BCF"/>
  </w:style>
  <w:style w:type="paragraph" w:customStyle="1" w:styleId="F7647E6528234574A6516745B8F467A7">
    <w:name w:val="F7647E6528234574A6516745B8F467A7"/>
    <w:rsid w:val="009E1BCF"/>
  </w:style>
  <w:style w:type="paragraph" w:customStyle="1" w:styleId="13CAF53DE402403580B7B8E47EC76287">
    <w:name w:val="13CAF53DE402403580B7B8E47EC76287"/>
    <w:rsid w:val="009E1BCF"/>
  </w:style>
  <w:style w:type="paragraph" w:customStyle="1" w:styleId="E5AFF7F7037F449D881602E4D3B4844B">
    <w:name w:val="E5AFF7F7037F449D881602E4D3B4844B"/>
    <w:rsid w:val="009E1BCF"/>
  </w:style>
  <w:style w:type="paragraph" w:customStyle="1" w:styleId="0A0EA22FE25644098D73B49E6B922217">
    <w:name w:val="0A0EA22FE25644098D73B49E6B922217"/>
    <w:rsid w:val="009E1BCF"/>
  </w:style>
  <w:style w:type="paragraph" w:customStyle="1" w:styleId="AA3EB6858D894C6E9FDF1F356E33215C">
    <w:name w:val="AA3EB6858D894C6E9FDF1F356E33215C"/>
    <w:rsid w:val="009E1BCF"/>
  </w:style>
  <w:style w:type="paragraph" w:customStyle="1" w:styleId="174A388F9FBD418A99FFE40CB6651448">
    <w:name w:val="174A388F9FBD418A99FFE40CB6651448"/>
    <w:rsid w:val="009E1BCF"/>
  </w:style>
  <w:style w:type="paragraph" w:customStyle="1" w:styleId="E1342FFFAAD349B19EFD04A0D50A6C87">
    <w:name w:val="E1342FFFAAD349B19EFD04A0D50A6C87"/>
    <w:rsid w:val="009E1BCF"/>
  </w:style>
  <w:style w:type="paragraph" w:customStyle="1" w:styleId="E0F5DE6A502A4B7BBCDC272CF89D9443">
    <w:name w:val="E0F5DE6A502A4B7BBCDC272CF89D9443"/>
    <w:rsid w:val="009E1BCF"/>
  </w:style>
  <w:style w:type="paragraph" w:customStyle="1" w:styleId="49B069391538432FBA0A70663E9B0A0C">
    <w:name w:val="49B069391538432FBA0A70663E9B0A0C"/>
    <w:rsid w:val="009E1BCF"/>
  </w:style>
  <w:style w:type="paragraph" w:customStyle="1" w:styleId="258644D09F524498B23938EC08A669E2">
    <w:name w:val="258644D09F524498B23938EC08A669E2"/>
    <w:rsid w:val="009E1BCF"/>
  </w:style>
  <w:style w:type="paragraph" w:customStyle="1" w:styleId="F6AF475EC1264E0F82080B8D33D5F960">
    <w:name w:val="F6AF475EC1264E0F82080B8D33D5F960"/>
    <w:rsid w:val="009E1BCF"/>
  </w:style>
  <w:style w:type="paragraph" w:customStyle="1" w:styleId="E13AEC3D72AF4AB994D39C5AE482F77E">
    <w:name w:val="E13AEC3D72AF4AB994D39C5AE482F77E"/>
    <w:rsid w:val="009E1BCF"/>
  </w:style>
  <w:style w:type="paragraph" w:customStyle="1" w:styleId="56202D19EA9346F19A27C51B60FD9218">
    <w:name w:val="56202D19EA9346F19A27C51B60FD9218"/>
    <w:rsid w:val="009E1BCF"/>
  </w:style>
  <w:style w:type="paragraph" w:customStyle="1" w:styleId="AE75CAFD909B4D439978EE8224AC5F66">
    <w:name w:val="AE75CAFD909B4D439978EE8224AC5F66"/>
    <w:rsid w:val="009E1BCF"/>
  </w:style>
  <w:style w:type="paragraph" w:customStyle="1" w:styleId="EE5CCEF4EC1548B9AE8574E3D96BE2B3">
    <w:name w:val="EE5CCEF4EC1548B9AE8574E3D96BE2B3"/>
    <w:rsid w:val="009E1BCF"/>
  </w:style>
  <w:style w:type="paragraph" w:customStyle="1" w:styleId="080DC1A988D54E45B02794A175356A8D">
    <w:name w:val="080DC1A988D54E45B02794A175356A8D"/>
    <w:rsid w:val="009E1BCF"/>
  </w:style>
  <w:style w:type="paragraph" w:customStyle="1" w:styleId="601483D28F6E48C8A54EF030B4F3CB04">
    <w:name w:val="601483D28F6E48C8A54EF030B4F3CB04"/>
    <w:rsid w:val="009E1BCF"/>
  </w:style>
  <w:style w:type="paragraph" w:customStyle="1" w:styleId="7F6C29C2F5EF47809F94CAE85AEBC9B6">
    <w:name w:val="7F6C29C2F5EF47809F94CAE85AEBC9B6"/>
    <w:rsid w:val="009E1BCF"/>
  </w:style>
  <w:style w:type="paragraph" w:customStyle="1" w:styleId="C1CFF05EBD674479B119A3EEE211E121">
    <w:name w:val="C1CFF05EBD674479B119A3EEE211E121"/>
    <w:rsid w:val="009E1BCF"/>
  </w:style>
  <w:style w:type="paragraph" w:customStyle="1" w:styleId="13A434BE1CB5413BAEF42367B01BF4C4">
    <w:name w:val="13A434BE1CB5413BAEF42367B01BF4C4"/>
    <w:rsid w:val="009E1BCF"/>
  </w:style>
  <w:style w:type="paragraph" w:customStyle="1" w:styleId="E10BDFBE024048F898EF222D69552A69">
    <w:name w:val="E10BDFBE024048F898EF222D69552A69"/>
    <w:rsid w:val="009E1BCF"/>
  </w:style>
  <w:style w:type="paragraph" w:customStyle="1" w:styleId="A161E15FC1274039B1E5D830965831C3">
    <w:name w:val="A161E15FC1274039B1E5D830965831C3"/>
    <w:rsid w:val="009E1BCF"/>
  </w:style>
  <w:style w:type="paragraph" w:customStyle="1" w:styleId="E551689690734D7785DD3043CAF4F761">
    <w:name w:val="E551689690734D7785DD3043CAF4F761"/>
    <w:rsid w:val="009E1BCF"/>
  </w:style>
  <w:style w:type="paragraph" w:customStyle="1" w:styleId="598E028E52FB408F9F5F923CAFCDEE83">
    <w:name w:val="598E028E52FB408F9F5F923CAFCDEE83"/>
    <w:rsid w:val="009E1BCF"/>
  </w:style>
  <w:style w:type="paragraph" w:customStyle="1" w:styleId="02D59E7BDC63457792D4DF1EBCBB7358">
    <w:name w:val="02D59E7BDC63457792D4DF1EBCBB7358"/>
    <w:rsid w:val="009E1BCF"/>
  </w:style>
  <w:style w:type="paragraph" w:customStyle="1" w:styleId="AD629C55C94E4A78907EFBF319FD9511">
    <w:name w:val="AD629C55C94E4A78907EFBF319FD9511"/>
    <w:rsid w:val="009E1BCF"/>
  </w:style>
  <w:style w:type="paragraph" w:customStyle="1" w:styleId="8367A2D1AB2F41B2B7AC2DEC7E3FDE18">
    <w:name w:val="8367A2D1AB2F41B2B7AC2DEC7E3FDE18"/>
    <w:rsid w:val="009E1BCF"/>
  </w:style>
  <w:style w:type="paragraph" w:customStyle="1" w:styleId="DD69E08A09A54E059451B55099EB6C96">
    <w:name w:val="DD69E08A09A54E059451B55099EB6C96"/>
    <w:rsid w:val="009E1BCF"/>
  </w:style>
  <w:style w:type="paragraph" w:customStyle="1" w:styleId="835B1ED81DA5478DA786C90D4372653E">
    <w:name w:val="835B1ED81DA5478DA786C90D4372653E"/>
    <w:rsid w:val="009E1BCF"/>
  </w:style>
  <w:style w:type="paragraph" w:customStyle="1" w:styleId="6BDF3A50464E4E3898D98024EFD00FFB">
    <w:name w:val="6BDF3A50464E4E3898D98024EFD00FFB"/>
    <w:rsid w:val="009E1BCF"/>
  </w:style>
  <w:style w:type="paragraph" w:customStyle="1" w:styleId="E6BB3E80FBA14724AFAA0BE3363B72F5">
    <w:name w:val="E6BB3E80FBA14724AFAA0BE3363B72F5"/>
    <w:rsid w:val="009E1BCF"/>
  </w:style>
  <w:style w:type="paragraph" w:customStyle="1" w:styleId="11292B075B1B44D6AAFDBB4E7A99DD06">
    <w:name w:val="11292B075B1B44D6AAFDBB4E7A99DD06"/>
    <w:rsid w:val="009E1BCF"/>
  </w:style>
  <w:style w:type="paragraph" w:customStyle="1" w:styleId="44690EE1743841F09F35AF1E3E0D005A">
    <w:name w:val="44690EE1743841F09F35AF1E3E0D005A"/>
    <w:rsid w:val="009E1BCF"/>
  </w:style>
  <w:style w:type="paragraph" w:customStyle="1" w:styleId="09B76AEE4C454990BD536D112A08A785">
    <w:name w:val="09B76AEE4C454990BD536D112A08A785"/>
    <w:rsid w:val="009E1BCF"/>
  </w:style>
  <w:style w:type="paragraph" w:customStyle="1" w:styleId="1432A3024F3A431798783EE0088DE37C">
    <w:name w:val="1432A3024F3A431798783EE0088DE37C"/>
    <w:rsid w:val="009E1BCF"/>
  </w:style>
  <w:style w:type="paragraph" w:customStyle="1" w:styleId="3FFDDC129B874BF7A6DEED2BE7DEA43F">
    <w:name w:val="3FFDDC129B874BF7A6DEED2BE7DEA43F"/>
    <w:rsid w:val="009E1BCF"/>
  </w:style>
  <w:style w:type="paragraph" w:customStyle="1" w:styleId="EA5D88B423434C18AB8750CD1D1D9B23">
    <w:name w:val="EA5D88B423434C18AB8750CD1D1D9B23"/>
    <w:rsid w:val="009E1BCF"/>
  </w:style>
  <w:style w:type="paragraph" w:customStyle="1" w:styleId="96C1762DEA294EB8AB257B4505326A00">
    <w:name w:val="96C1762DEA294EB8AB257B4505326A00"/>
    <w:rsid w:val="009E1BCF"/>
  </w:style>
  <w:style w:type="paragraph" w:customStyle="1" w:styleId="E4589E86614D41DC9BC34C293B3993D8">
    <w:name w:val="E4589E86614D41DC9BC34C293B3993D8"/>
    <w:rsid w:val="009E1BCF"/>
  </w:style>
  <w:style w:type="paragraph" w:customStyle="1" w:styleId="64B623C22ED648759A8CDD8591FB5374">
    <w:name w:val="64B623C22ED648759A8CDD8591FB5374"/>
    <w:rsid w:val="009E1BCF"/>
  </w:style>
  <w:style w:type="paragraph" w:customStyle="1" w:styleId="E74A4C2380C04A4CBC520B1CDEB5A138">
    <w:name w:val="E74A4C2380C04A4CBC520B1CDEB5A138"/>
    <w:rsid w:val="009E1BCF"/>
  </w:style>
  <w:style w:type="paragraph" w:customStyle="1" w:styleId="DCDBB3962C75470AA2DB630BD552A4DA">
    <w:name w:val="DCDBB3962C75470AA2DB630BD552A4DA"/>
    <w:rsid w:val="009E1BCF"/>
  </w:style>
  <w:style w:type="paragraph" w:customStyle="1" w:styleId="D87C23546E1244A2AD3650A0EB319EE8">
    <w:name w:val="D87C23546E1244A2AD3650A0EB319EE8"/>
    <w:rsid w:val="009E1BCF"/>
  </w:style>
  <w:style w:type="paragraph" w:customStyle="1" w:styleId="A70AF45CF5C64D459EAD230D5A6E64BF">
    <w:name w:val="A70AF45CF5C64D459EAD230D5A6E64BF"/>
    <w:rsid w:val="009E1BCF"/>
  </w:style>
  <w:style w:type="paragraph" w:customStyle="1" w:styleId="19E73B9C376849598899CCCD88A998DD">
    <w:name w:val="19E73B9C376849598899CCCD88A998DD"/>
    <w:rsid w:val="009E1BCF"/>
  </w:style>
  <w:style w:type="paragraph" w:customStyle="1" w:styleId="F180E55CA46C4CADBBAE6EE79AB1419C">
    <w:name w:val="F180E55CA46C4CADBBAE6EE79AB1419C"/>
    <w:rsid w:val="009E1BCF"/>
  </w:style>
  <w:style w:type="paragraph" w:customStyle="1" w:styleId="B986F3756D604B76B59FF789D23E0B22">
    <w:name w:val="B986F3756D604B76B59FF789D23E0B22"/>
    <w:rsid w:val="009E1BCF"/>
  </w:style>
  <w:style w:type="paragraph" w:customStyle="1" w:styleId="7D062E228E964D86A47F218BD0FB4BAE">
    <w:name w:val="7D062E228E964D86A47F218BD0FB4BAE"/>
    <w:rsid w:val="009E1BCF"/>
  </w:style>
  <w:style w:type="paragraph" w:customStyle="1" w:styleId="9A97D66A671B4F06820FA3A6F7840D87">
    <w:name w:val="9A97D66A671B4F06820FA3A6F7840D87"/>
    <w:rsid w:val="009E1BCF"/>
  </w:style>
  <w:style w:type="paragraph" w:customStyle="1" w:styleId="4C608738E9B34DDD90EC42A7D3D81F5F">
    <w:name w:val="4C608738E9B34DDD90EC42A7D3D81F5F"/>
    <w:rsid w:val="009E1BCF"/>
  </w:style>
  <w:style w:type="paragraph" w:customStyle="1" w:styleId="15CD5D135176455F9E5C9A33B948AC3E">
    <w:name w:val="15CD5D135176455F9E5C9A33B948AC3E"/>
    <w:rsid w:val="009E1BCF"/>
  </w:style>
  <w:style w:type="paragraph" w:customStyle="1" w:styleId="1DD14C6E6B4143069776B8BB326CE749">
    <w:name w:val="1DD14C6E6B4143069776B8BB326CE749"/>
    <w:rsid w:val="009E1BCF"/>
  </w:style>
  <w:style w:type="paragraph" w:customStyle="1" w:styleId="E7755B6A14294EA3BCE94C39384CAF71">
    <w:name w:val="E7755B6A14294EA3BCE94C39384CAF71"/>
    <w:rsid w:val="009E1BCF"/>
  </w:style>
  <w:style w:type="paragraph" w:customStyle="1" w:styleId="2223BD8767A04D8EA43D1A7E79024DCF">
    <w:name w:val="2223BD8767A04D8EA43D1A7E79024DCF"/>
    <w:rsid w:val="009E1BCF"/>
  </w:style>
  <w:style w:type="paragraph" w:customStyle="1" w:styleId="021F65809821476F97D940996B360EF5">
    <w:name w:val="021F65809821476F97D940996B360EF5"/>
    <w:rsid w:val="009E1BCF"/>
  </w:style>
  <w:style w:type="paragraph" w:customStyle="1" w:styleId="338644E7041140B8BA6A073FEF26A98B">
    <w:name w:val="338644E7041140B8BA6A073FEF26A98B"/>
    <w:rsid w:val="009E1BCF"/>
  </w:style>
  <w:style w:type="paragraph" w:customStyle="1" w:styleId="2CE5ED61E3AD4278B1E500C298623B1A">
    <w:name w:val="2CE5ED61E3AD4278B1E500C298623B1A"/>
    <w:rsid w:val="009E1BCF"/>
  </w:style>
  <w:style w:type="paragraph" w:customStyle="1" w:styleId="F4B63F41B5A74DF587FDF06174D7C600">
    <w:name w:val="F4B63F41B5A74DF587FDF06174D7C600"/>
    <w:rsid w:val="009E1BCF"/>
  </w:style>
  <w:style w:type="paragraph" w:customStyle="1" w:styleId="B123F7577D6448DFBC985BA185D75C20">
    <w:name w:val="B123F7577D6448DFBC985BA185D75C20"/>
    <w:rsid w:val="009E1BCF"/>
  </w:style>
  <w:style w:type="paragraph" w:customStyle="1" w:styleId="206E38FFC5EE466DB5DF56461D34CC1B">
    <w:name w:val="206E38FFC5EE466DB5DF56461D34CC1B"/>
    <w:rsid w:val="009E1BCF"/>
  </w:style>
  <w:style w:type="paragraph" w:customStyle="1" w:styleId="E0E849BE77DB4D27A4B988E92C3FAF6D">
    <w:name w:val="E0E849BE77DB4D27A4B988E92C3FAF6D"/>
    <w:rsid w:val="009E1BCF"/>
  </w:style>
  <w:style w:type="paragraph" w:customStyle="1" w:styleId="5909A778DC63482FB39ECEEDC488AD2F">
    <w:name w:val="5909A778DC63482FB39ECEEDC488AD2F"/>
    <w:rsid w:val="009E1BCF"/>
  </w:style>
  <w:style w:type="paragraph" w:customStyle="1" w:styleId="CCDEAC9A51B048E7950E0843AB7E7D08">
    <w:name w:val="CCDEAC9A51B048E7950E0843AB7E7D08"/>
    <w:rsid w:val="009E1BCF"/>
  </w:style>
  <w:style w:type="paragraph" w:customStyle="1" w:styleId="55E6322C20EC4D449CAFE56C1AB73B79">
    <w:name w:val="55E6322C20EC4D449CAFE56C1AB73B79"/>
    <w:rsid w:val="009E1BCF"/>
  </w:style>
  <w:style w:type="paragraph" w:customStyle="1" w:styleId="44EFFC2CFF5D46E99482A4FE82916952">
    <w:name w:val="44EFFC2CFF5D46E99482A4FE82916952"/>
    <w:rsid w:val="009E1BCF"/>
  </w:style>
  <w:style w:type="paragraph" w:customStyle="1" w:styleId="7981680E8EED48D49E5CDAAFB6230999">
    <w:name w:val="7981680E8EED48D49E5CDAAFB6230999"/>
    <w:rsid w:val="009E1BCF"/>
  </w:style>
  <w:style w:type="paragraph" w:customStyle="1" w:styleId="2A5DDEABF01C455581852A9A493115E7">
    <w:name w:val="2A5DDEABF01C455581852A9A493115E7"/>
    <w:rsid w:val="009E1BCF"/>
  </w:style>
  <w:style w:type="paragraph" w:customStyle="1" w:styleId="ADC3364855BE4C91ABE9162202C25C9C">
    <w:name w:val="ADC3364855BE4C91ABE9162202C25C9C"/>
    <w:rsid w:val="009E1BCF"/>
  </w:style>
  <w:style w:type="paragraph" w:customStyle="1" w:styleId="2A27A7458C874204977CF3A9EAFE8499">
    <w:name w:val="2A27A7458C874204977CF3A9EAFE8499"/>
    <w:rsid w:val="009E1BCF"/>
  </w:style>
  <w:style w:type="paragraph" w:customStyle="1" w:styleId="0D7B88E1C9B64CAEBB66678FE1242AF1">
    <w:name w:val="0D7B88E1C9B64CAEBB66678FE1242AF1"/>
    <w:rsid w:val="009E1BCF"/>
  </w:style>
  <w:style w:type="paragraph" w:customStyle="1" w:styleId="174B7009F2FA46BBB8C20B3ACE5D9F55">
    <w:name w:val="174B7009F2FA46BBB8C20B3ACE5D9F55"/>
    <w:rsid w:val="009E1BCF"/>
  </w:style>
  <w:style w:type="paragraph" w:customStyle="1" w:styleId="B9F3025116BB4582915D8CF9E3B48EFC">
    <w:name w:val="B9F3025116BB4582915D8CF9E3B48EFC"/>
    <w:rsid w:val="009E1BCF"/>
  </w:style>
  <w:style w:type="paragraph" w:customStyle="1" w:styleId="D61D685C45814475905B740FD95C8D9E">
    <w:name w:val="D61D685C45814475905B740FD95C8D9E"/>
    <w:rsid w:val="009E1BCF"/>
  </w:style>
  <w:style w:type="paragraph" w:customStyle="1" w:styleId="C479FEE8818144FB828ECF73C72E7A47">
    <w:name w:val="C479FEE8818144FB828ECF73C72E7A47"/>
    <w:rsid w:val="009E1BCF"/>
  </w:style>
  <w:style w:type="paragraph" w:customStyle="1" w:styleId="8C00BA7DC87A444B826963FAA81882F0">
    <w:name w:val="8C00BA7DC87A444B826963FAA81882F0"/>
    <w:rsid w:val="009E1BCF"/>
  </w:style>
  <w:style w:type="paragraph" w:customStyle="1" w:styleId="A27C617448554AF9BBC80D92EC1BB9B6">
    <w:name w:val="A27C617448554AF9BBC80D92EC1BB9B6"/>
    <w:rsid w:val="009E1BCF"/>
  </w:style>
  <w:style w:type="paragraph" w:customStyle="1" w:styleId="892408D831274340B785BD8140E00E3A">
    <w:name w:val="892408D831274340B785BD8140E00E3A"/>
    <w:rsid w:val="009E1BCF"/>
  </w:style>
  <w:style w:type="paragraph" w:customStyle="1" w:styleId="F2EA280EAF7543279DF372A3CE0C7891">
    <w:name w:val="F2EA280EAF7543279DF372A3CE0C7891"/>
    <w:rsid w:val="009E1BCF"/>
  </w:style>
  <w:style w:type="paragraph" w:customStyle="1" w:styleId="C56DEE8754CD42028B4608AF87584161">
    <w:name w:val="C56DEE8754CD42028B4608AF87584161"/>
    <w:rsid w:val="009E1BCF"/>
  </w:style>
  <w:style w:type="paragraph" w:customStyle="1" w:styleId="1D4112F987E743F18A821357BD9AD2DD">
    <w:name w:val="1D4112F987E743F18A821357BD9AD2DD"/>
    <w:rsid w:val="009E1BCF"/>
  </w:style>
  <w:style w:type="paragraph" w:customStyle="1" w:styleId="ADCC0F28CF20430DB9E159B4EA502F0D">
    <w:name w:val="ADCC0F28CF20430DB9E159B4EA502F0D"/>
    <w:rsid w:val="009E1BCF"/>
  </w:style>
  <w:style w:type="paragraph" w:customStyle="1" w:styleId="736BEE4975BA452BB3CCF2B5AEBD85DD">
    <w:name w:val="736BEE4975BA452BB3CCF2B5AEBD85DD"/>
    <w:rsid w:val="009E1BCF"/>
  </w:style>
  <w:style w:type="paragraph" w:customStyle="1" w:styleId="B3E9AA3D55744A558B2B5560FDB75533">
    <w:name w:val="B3E9AA3D55744A558B2B5560FDB75533"/>
    <w:rsid w:val="009E1BCF"/>
  </w:style>
  <w:style w:type="paragraph" w:customStyle="1" w:styleId="AABB07E65CB6496293FAFBBB8607C9D3">
    <w:name w:val="AABB07E65CB6496293FAFBBB8607C9D3"/>
    <w:rsid w:val="009E1BCF"/>
  </w:style>
  <w:style w:type="paragraph" w:customStyle="1" w:styleId="E4676F7563AA4B0E90B972E34E15330B">
    <w:name w:val="E4676F7563AA4B0E90B972E34E15330B"/>
    <w:rsid w:val="009E1BCF"/>
  </w:style>
  <w:style w:type="paragraph" w:customStyle="1" w:styleId="8A979543A0D54A1ABAEA2963B7C6677F">
    <w:name w:val="8A979543A0D54A1ABAEA2963B7C6677F"/>
    <w:rsid w:val="009E1BCF"/>
  </w:style>
  <w:style w:type="paragraph" w:customStyle="1" w:styleId="85A2C2DA062142E6AEDA034196C788D2">
    <w:name w:val="85A2C2DA062142E6AEDA034196C788D2"/>
    <w:rsid w:val="009E1BCF"/>
  </w:style>
  <w:style w:type="paragraph" w:customStyle="1" w:styleId="B7FC2C0B722E4BE69D9E82B5E74627A5">
    <w:name w:val="B7FC2C0B722E4BE69D9E82B5E74627A5"/>
    <w:rsid w:val="009E1BCF"/>
  </w:style>
  <w:style w:type="paragraph" w:customStyle="1" w:styleId="73EE2EA3A8B9421DA4BD788D55CCFC43">
    <w:name w:val="73EE2EA3A8B9421DA4BD788D55CCFC43"/>
    <w:rsid w:val="009E1BCF"/>
  </w:style>
  <w:style w:type="paragraph" w:customStyle="1" w:styleId="766B8F9E5B3C46638F4E9078003B7089">
    <w:name w:val="766B8F9E5B3C46638F4E9078003B7089"/>
    <w:rsid w:val="009E1BCF"/>
  </w:style>
  <w:style w:type="paragraph" w:customStyle="1" w:styleId="15B72419492C4E4F96D84EA0786F4706">
    <w:name w:val="15B72419492C4E4F96D84EA0786F4706"/>
    <w:rsid w:val="009E1BCF"/>
  </w:style>
  <w:style w:type="paragraph" w:customStyle="1" w:styleId="C4802D3FCBEA44289D14455FC4CD2CF4">
    <w:name w:val="C4802D3FCBEA44289D14455FC4CD2CF4"/>
    <w:rsid w:val="009E1BCF"/>
  </w:style>
  <w:style w:type="paragraph" w:customStyle="1" w:styleId="211D526B47D849D1B28B6F435C26DAFF">
    <w:name w:val="211D526B47D849D1B28B6F435C26DAFF"/>
    <w:rsid w:val="009E1BCF"/>
  </w:style>
  <w:style w:type="paragraph" w:customStyle="1" w:styleId="B6071A7DE1534BBF9CF4AEA9263F744E">
    <w:name w:val="B6071A7DE1534BBF9CF4AEA9263F744E"/>
    <w:rsid w:val="009E1BCF"/>
  </w:style>
  <w:style w:type="paragraph" w:customStyle="1" w:styleId="7D074A4054E34351A1FE21C65B92B7B2">
    <w:name w:val="7D074A4054E34351A1FE21C65B92B7B2"/>
    <w:rsid w:val="009E1BCF"/>
  </w:style>
  <w:style w:type="paragraph" w:customStyle="1" w:styleId="378FFE47C7D3496EB594C08EE5DE44E4">
    <w:name w:val="378FFE47C7D3496EB594C08EE5DE44E4"/>
    <w:rsid w:val="009E1BCF"/>
  </w:style>
  <w:style w:type="paragraph" w:customStyle="1" w:styleId="CDF736C81C844710B4503DD96CE8905D">
    <w:name w:val="CDF736C81C844710B4503DD96CE8905D"/>
    <w:rsid w:val="009E1BCF"/>
  </w:style>
  <w:style w:type="paragraph" w:customStyle="1" w:styleId="2D54823DD0954897B4300A2912F959C0">
    <w:name w:val="2D54823DD0954897B4300A2912F959C0"/>
    <w:rsid w:val="009E1BCF"/>
  </w:style>
  <w:style w:type="paragraph" w:customStyle="1" w:styleId="46FF5A812289439E86778107548FB6BC">
    <w:name w:val="46FF5A812289439E86778107548FB6BC"/>
    <w:rsid w:val="009E1BCF"/>
  </w:style>
  <w:style w:type="paragraph" w:customStyle="1" w:styleId="647614133F4E43B79B8A7BA90C8E53EE">
    <w:name w:val="647614133F4E43B79B8A7BA90C8E53EE"/>
    <w:rsid w:val="009E1BCF"/>
  </w:style>
  <w:style w:type="paragraph" w:customStyle="1" w:styleId="37ABC520A4EC4E039181A7A4E00D63AD">
    <w:name w:val="37ABC520A4EC4E039181A7A4E00D63AD"/>
    <w:rsid w:val="009E1BCF"/>
  </w:style>
  <w:style w:type="paragraph" w:customStyle="1" w:styleId="8BE2A0147B00447093881E7312623D92">
    <w:name w:val="8BE2A0147B00447093881E7312623D92"/>
    <w:rsid w:val="009E1BCF"/>
  </w:style>
  <w:style w:type="paragraph" w:customStyle="1" w:styleId="CE0821D3A54F414A92619ADB9792C060">
    <w:name w:val="CE0821D3A54F414A92619ADB9792C060"/>
    <w:rsid w:val="009E1BCF"/>
  </w:style>
  <w:style w:type="paragraph" w:customStyle="1" w:styleId="6C31D421F5504A15B336DC1D2742E83B">
    <w:name w:val="6C31D421F5504A15B336DC1D2742E83B"/>
    <w:rsid w:val="009E1BCF"/>
  </w:style>
  <w:style w:type="paragraph" w:customStyle="1" w:styleId="F62F7E7B1FB34F09A68C193A3EFD3E44">
    <w:name w:val="F62F7E7B1FB34F09A68C193A3EFD3E44"/>
    <w:rsid w:val="009E1BCF"/>
  </w:style>
  <w:style w:type="paragraph" w:customStyle="1" w:styleId="06FFB37498A74787A28D550CE8E9DF7F">
    <w:name w:val="06FFB37498A74787A28D550CE8E9DF7F"/>
    <w:rsid w:val="009E1BCF"/>
  </w:style>
  <w:style w:type="paragraph" w:customStyle="1" w:styleId="337942652F404916A56A88535029A800">
    <w:name w:val="337942652F404916A56A88535029A800"/>
    <w:rsid w:val="009E1BCF"/>
  </w:style>
  <w:style w:type="paragraph" w:customStyle="1" w:styleId="9C464BC530B548C68D5A02B090169BF4">
    <w:name w:val="9C464BC530B548C68D5A02B090169BF4"/>
    <w:rsid w:val="009E1BCF"/>
  </w:style>
  <w:style w:type="paragraph" w:customStyle="1" w:styleId="A4EDAF48ECF34BA7B3AB6322FF8D582B">
    <w:name w:val="A4EDAF48ECF34BA7B3AB6322FF8D582B"/>
    <w:rsid w:val="009E1BCF"/>
  </w:style>
  <w:style w:type="paragraph" w:customStyle="1" w:styleId="2CD914EC18CA4AE3B1FEAF914082DC3E">
    <w:name w:val="2CD914EC18CA4AE3B1FEAF914082DC3E"/>
    <w:rsid w:val="009E1BCF"/>
  </w:style>
  <w:style w:type="paragraph" w:customStyle="1" w:styleId="10EFBF2702E843F5AF6EAD5CF700E123">
    <w:name w:val="10EFBF2702E843F5AF6EAD5CF700E123"/>
    <w:rsid w:val="009E1BCF"/>
  </w:style>
  <w:style w:type="paragraph" w:customStyle="1" w:styleId="6C322B044A984BDBA2FD5EBDF6B02825">
    <w:name w:val="6C322B044A984BDBA2FD5EBDF6B02825"/>
    <w:rsid w:val="009E1BCF"/>
  </w:style>
  <w:style w:type="paragraph" w:customStyle="1" w:styleId="03AB5F66603E44E58BF184BD8DE1836C">
    <w:name w:val="03AB5F66603E44E58BF184BD8DE1836C"/>
    <w:rsid w:val="009E1BCF"/>
  </w:style>
  <w:style w:type="paragraph" w:customStyle="1" w:styleId="629B02FA024E4A9EBCE7953102768A19">
    <w:name w:val="629B02FA024E4A9EBCE7953102768A19"/>
    <w:rsid w:val="009E1BCF"/>
  </w:style>
  <w:style w:type="paragraph" w:customStyle="1" w:styleId="AB56917CB365419495211E9B2BFFA116">
    <w:name w:val="AB56917CB365419495211E9B2BFFA116"/>
    <w:rsid w:val="009E1BCF"/>
  </w:style>
  <w:style w:type="paragraph" w:customStyle="1" w:styleId="AA74CA366F9C430B9C160914C8DD3299">
    <w:name w:val="AA74CA366F9C430B9C160914C8DD3299"/>
    <w:rsid w:val="009E1BCF"/>
  </w:style>
  <w:style w:type="paragraph" w:customStyle="1" w:styleId="F6ED804990E74181BAFBFA19D9DD16E8">
    <w:name w:val="F6ED804990E74181BAFBFA19D9DD16E8"/>
    <w:rsid w:val="009E1BCF"/>
  </w:style>
  <w:style w:type="paragraph" w:customStyle="1" w:styleId="46AEA6FAE18F45A3B3A9B3575591DC47">
    <w:name w:val="46AEA6FAE18F45A3B3A9B3575591DC47"/>
    <w:rsid w:val="009E1BCF"/>
  </w:style>
  <w:style w:type="paragraph" w:customStyle="1" w:styleId="94F8790871664BD6883B7CBD28A684CF">
    <w:name w:val="94F8790871664BD6883B7CBD28A684CF"/>
    <w:rsid w:val="009E1BCF"/>
  </w:style>
  <w:style w:type="paragraph" w:customStyle="1" w:styleId="EE2A0864801E44B799109EB169D20469">
    <w:name w:val="EE2A0864801E44B799109EB169D20469"/>
    <w:rsid w:val="009E1BCF"/>
  </w:style>
  <w:style w:type="paragraph" w:customStyle="1" w:styleId="70DB70963E0D44DEA2D2C1AF56308E57">
    <w:name w:val="70DB70963E0D44DEA2D2C1AF56308E57"/>
    <w:rsid w:val="009E1BCF"/>
  </w:style>
  <w:style w:type="paragraph" w:customStyle="1" w:styleId="B236B9F7EBF143BBA6838568E1F8BB1C">
    <w:name w:val="B236B9F7EBF143BBA6838568E1F8BB1C"/>
    <w:rsid w:val="009E1BCF"/>
  </w:style>
  <w:style w:type="paragraph" w:customStyle="1" w:styleId="5DF96BB1E7914E3EAE034E32102DE279">
    <w:name w:val="5DF96BB1E7914E3EAE034E32102DE279"/>
    <w:rsid w:val="009E1BCF"/>
  </w:style>
  <w:style w:type="paragraph" w:customStyle="1" w:styleId="E55C5153F261487B84900D3B6C16CE8F">
    <w:name w:val="E55C5153F261487B84900D3B6C16CE8F"/>
    <w:rsid w:val="009E1BCF"/>
  </w:style>
  <w:style w:type="paragraph" w:customStyle="1" w:styleId="D23225E919BB45B8BA8F8ACE5C603338">
    <w:name w:val="D23225E919BB45B8BA8F8ACE5C603338"/>
    <w:rsid w:val="009E1BCF"/>
  </w:style>
  <w:style w:type="paragraph" w:customStyle="1" w:styleId="600F485CD7054337A65EB8AF7EC5A722">
    <w:name w:val="600F485CD7054337A65EB8AF7EC5A722"/>
    <w:rsid w:val="009E1BCF"/>
  </w:style>
  <w:style w:type="paragraph" w:customStyle="1" w:styleId="94737C8388CD440489FA405BC7A52612">
    <w:name w:val="94737C8388CD440489FA405BC7A52612"/>
    <w:rsid w:val="009E1BCF"/>
  </w:style>
  <w:style w:type="paragraph" w:customStyle="1" w:styleId="6B2D087AA91F4B03AE2C2A177739B852">
    <w:name w:val="6B2D087AA91F4B03AE2C2A177739B852"/>
    <w:rsid w:val="009E1BCF"/>
  </w:style>
  <w:style w:type="paragraph" w:customStyle="1" w:styleId="E07E1AB72997484B9067E31E72E11E5D">
    <w:name w:val="E07E1AB72997484B9067E31E72E11E5D"/>
    <w:rsid w:val="009E1BCF"/>
  </w:style>
  <w:style w:type="paragraph" w:customStyle="1" w:styleId="788F3BEA0E144189A041ADDD342CE8AC">
    <w:name w:val="788F3BEA0E144189A041ADDD342CE8AC"/>
    <w:rsid w:val="009E1BCF"/>
  </w:style>
  <w:style w:type="paragraph" w:customStyle="1" w:styleId="083AB063C69B47D295566DEE30DB3F57">
    <w:name w:val="083AB063C69B47D295566DEE30DB3F57"/>
    <w:rsid w:val="009E1BCF"/>
  </w:style>
  <w:style w:type="paragraph" w:customStyle="1" w:styleId="3D179BB9850945F4869F4DC8D641BE77">
    <w:name w:val="3D179BB9850945F4869F4DC8D641BE77"/>
    <w:rsid w:val="00050C78"/>
  </w:style>
  <w:style w:type="paragraph" w:customStyle="1" w:styleId="7567A85D66D244BEAF70448C81744D21">
    <w:name w:val="7567A85D66D244BEAF70448C81744D21"/>
    <w:rsid w:val="00050C78"/>
  </w:style>
  <w:style w:type="paragraph" w:customStyle="1" w:styleId="F25553D7A0E047C494E2F0B0A58FB61B">
    <w:name w:val="F25553D7A0E047C494E2F0B0A58FB61B"/>
    <w:rsid w:val="00050C78"/>
  </w:style>
  <w:style w:type="paragraph" w:customStyle="1" w:styleId="EA17418AC63C46B19B3B8E9E808D47B7">
    <w:name w:val="EA17418AC63C46B19B3B8E9E808D47B7"/>
    <w:rsid w:val="00050C78"/>
  </w:style>
  <w:style w:type="paragraph" w:customStyle="1" w:styleId="ADAA0F584D2D40F2B5DD6B2ECC2E3A22">
    <w:name w:val="ADAA0F584D2D40F2B5DD6B2ECC2E3A22"/>
    <w:rsid w:val="00050C78"/>
  </w:style>
  <w:style w:type="paragraph" w:customStyle="1" w:styleId="C1C1D27AFAC640E4B81289E99FB8A03C">
    <w:name w:val="C1C1D27AFAC640E4B81289E99FB8A03C"/>
    <w:rsid w:val="00050C78"/>
  </w:style>
  <w:style w:type="paragraph" w:customStyle="1" w:styleId="34659A3D3C274AD78074A4B82423089C">
    <w:name w:val="34659A3D3C274AD78074A4B82423089C"/>
    <w:rsid w:val="00050C78"/>
  </w:style>
  <w:style w:type="paragraph" w:customStyle="1" w:styleId="F526249F15B84036B6BB481105879C1A">
    <w:name w:val="F526249F15B84036B6BB481105879C1A"/>
    <w:rsid w:val="00050C78"/>
  </w:style>
  <w:style w:type="paragraph" w:customStyle="1" w:styleId="384D540009884E5F9E31181230727A2F">
    <w:name w:val="384D540009884E5F9E31181230727A2F"/>
    <w:rsid w:val="00050C78"/>
  </w:style>
  <w:style w:type="paragraph" w:customStyle="1" w:styleId="68F1A315A8E44C78A20C9860A6EC8751">
    <w:name w:val="68F1A315A8E44C78A20C9860A6EC8751"/>
    <w:rsid w:val="00050C78"/>
  </w:style>
  <w:style w:type="paragraph" w:customStyle="1" w:styleId="F566B3F27D6F453FAF7CE372A4216743">
    <w:name w:val="F566B3F27D6F453FAF7CE372A4216743"/>
    <w:rsid w:val="00050C78"/>
  </w:style>
  <w:style w:type="paragraph" w:customStyle="1" w:styleId="4A3CB96ED63E4879B54BBB612038DCAC">
    <w:name w:val="4A3CB96ED63E4879B54BBB612038DCAC"/>
    <w:rsid w:val="00050C78"/>
  </w:style>
  <w:style w:type="paragraph" w:customStyle="1" w:styleId="1E603FC317D44BEA971DBC94654B2339">
    <w:name w:val="1E603FC317D44BEA971DBC94654B2339"/>
    <w:rsid w:val="00050C78"/>
  </w:style>
  <w:style w:type="paragraph" w:customStyle="1" w:styleId="7BC5C473CAA644E0B9147A59143C0ADF">
    <w:name w:val="7BC5C473CAA644E0B9147A59143C0ADF"/>
    <w:rsid w:val="00050C78"/>
  </w:style>
  <w:style w:type="paragraph" w:customStyle="1" w:styleId="8BFC7F924AC742A7A681F395A20424C7">
    <w:name w:val="8BFC7F924AC742A7A681F395A20424C7"/>
    <w:rsid w:val="00050C78"/>
  </w:style>
  <w:style w:type="paragraph" w:customStyle="1" w:styleId="4B9C71105238468D851D168D7DAEA79F">
    <w:name w:val="4B9C71105238468D851D168D7DAEA79F"/>
    <w:rsid w:val="00050C78"/>
  </w:style>
  <w:style w:type="paragraph" w:customStyle="1" w:styleId="C1031925A273474695ECF8E4CA2FE14F">
    <w:name w:val="C1031925A273474695ECF8E4CA2FE14F"/>
    <w:rsid w:val="00050C78"/>
  </w:style>
  <w:style w:type="paragraph" w:customStyle="1" w:styleId="47DF31263E314A57B62D1F0729B9C194">
    <w:name w:val="47DF31263E314A57B62D1F0729B9C194"/>
    <w:rsid w:val="00050C78"/>
  </w:style>
  <w:style w:type="paragraph" w:customStyle="1" w:styleId="658AB82B1D064A16819D8398FE4B92F2">
    <w:name w:val="658AB82B1D064A16819D8398FE4B92F2"/>
    <w:rsid w:val="00050C78"/>
  </w:style>
  <w:style w:type="paragraph" w:customStyle="1" w:styleId="7D1B7641CB924C16B92C193EAE5992DF">
    <w:name w:val="7D1B7641CB924C16B92C193EAE5992DF"/>
    <w:rsid w:val="00050C78"/>
  </w:style>
  <w:style w:type="paragraph" w:customStyle="1" w:styleId="5487EEA8553E418ABD875D8272DF9AC9">
    <w:name w:val="5487EEA8553E418ABD875D8272DF9AC9"/>
    <w:rsid w:val="00050C78"/>
  </w:style>
  <w:style w:type="paragraph" w:customStyle="1" w:styleId="754CD0FE47D9422D837AA0098DE7DC58">
    <w:name w:val="754CD0FE47D9422D837AA0098DE7DC58"/>
    <w:rsid w:val="00050C78"/>
  </w:style>
  <w:style w:type="paragraph" w:customStyle="1" w:styleId="685BB072E86146BB9D21EDA62F43F752">
    <w:name w:val="685BB072E86146BB9D21EDA62F43F752"/>
    <w:rsid w:val="00050C78"/>
  </w:style>
  <w:style w:type="paragraph" w:customStyle="1" w:styleId="A48B331E1E854905BBC18F5AF596D231">
    <w:name w:val="A48B331E1E854905BBC18F5AF596D231"/>
    <w:rsid w:val="00050C78"/>
  </w:style>
  <w:style w:type="paragraph" w:customStyle="1" w:styleId="B5FD327665BE4278A93D03227D20C8E9">
    <w:name w:val="B5FD327665BE4278A93D03227D20C8E9"/>
    <w:rsid w:val="00050C78"/>
  </w:style>
  <w:style w:type="paragraph" w:customStyle="1" w:styleId="03E6B508E0694C88A59309902624276E">
    <w:name w:val="03E6B508E0694C88A59309902624276E"/>
    <w:rsid w:val="00050C78"/>
  </w:style>
  <w:style w:type="paragraph" w:customStyle="1" w:styleId="0DA8A44546884E6D804DB61979DDF808">
    <w:name w:val="0DA8A44546884E6D804DB61979DDF808"/>
    <w:rsid w:val="00050C78"/>
  </w:style>
  <w:style w:type="paragraph" w:customStyle="1" w:styleId="3836B322F3BC4C59BC97F1AB415E18CA">
    <w:name w:val="3836B322F3BC4C59BC97F1AB415E18CA"/>
    <w:rsid w:val="00B15670"/>
  </w:style>
  <w:style w:type="paragraph" w:customStyle="1" w:styleId="A368EEAAAC894E7FAFEAA88B8A81D693">
    <w:name w:val="A368EEAAAC894E7FAFEAA88B8A81D693"/>
    <w:rsid w:val="00B15670"/>
  </w:style>
  <w:style w:type="paragraph" w:customStyle="1" w:styleId="4172D01FBF0041ADA5B3ABEFB0689043">
    <w:name w:val="4172D01FBF0041ADA5B3ABEFB0689043"/>
    <w:rsid w:val="00B15670"/>
  </w:style>
  <w:style w:type="paragraph" w:customStyle="1" w:styleId="84611D23DAFA4A108ADA734B93E95719">
    <w:name w:val="84611D23DAFA4A108ADA734B93E95719"/>
    <w:rsid w:val="00B15670"/>
  </w:style>
  <w:style w:type="paragraph" w:customStyle="1" w:styleId="EE12CA3595224EA1829FD07D373726C1">
    <w:name w:val="EE12CA3595224EA1829FD07D373726C1"/>
    <w:rsid w:val="00B15670"/>
  </w:style>
  <w:style w:type="paragraph" w:customStyle="1" w:styleId="F7FB20571C0B4648937D259F8894D516">
    <w:name w:val="F7FB20571C0B4648937D259F8894D516"/>
    <w:rsid w:val="00B15670"/>
  </w:style>
  <w:style w:type="paragraph" w:customStyle="1" w:styleId="E1B048754C824671BA2CF86DC892BC2A">
    <w:name w:val="E1B048754C824671BA2CF86DC892BC2A"/>
    <w:rsid w:val="00B15670"/>
  </w:style>
  <w:style w:type="paragraph" w:customStyle="1" w:styleId="DA2A00E60B9D4AEB9107594C667266AB">
    <w:name w:val="DA2A00E60B9D4AEB9107594C667266AB"/>
    <w:rsid w:val="00B15670"/>
  </w:style>
  <w:style w:type="paragraph" w:customStyle="1" w:styleId="37489412D9334CF680035D9389DB50FD">
    <w:name w:val="37489412D9334CF680035D9389DB50FD"/>
    <w:rsid w:val="00B15670"/>
  </w:style>
  <w:style w:type="paragraph" w:customStyle="1" w:styleId="BD4666645DF0408BB00FF5F23E8B063D">
    <w:name w:val="BD4666645DF0408BB00FF5F23E8B063D"/>
    <w:rsid w:val="00B15670"/>
  </w:style>
  <w:style w:type="paragraph" w:customStyle="1" w:styleId="0AA7E8F43059443DB459E9126E4D4C84">
    <w:name w:val="0AA7E8F43059443DB459E9126E4D4C84"/>
    <w:rsid w:val="00B15670"/>
  </w:style>
  <w:style w:type="paragraph" w:customStyle="1" w:styleId="5C033CEC910E4DCB85799E5DFDF6A97F">
    <w:name w:val="5C033CEC910E4DCB85799E5DFDF6A97F"/>
    <w:rsid w:val="00B15670"/>
  </w:style>
  <w:style w:type="paragraph" w:customStyle="1" w:styleId="B964AC791CAF4D09A1D49DCFD679248A">
    <w:name w:val="B964AC791CAF4D09A1D49DCFD679248A"/>
    <w:rsid w:val="00B15670"/>
  </w:style>
  <w:style w:type="paragraph" w:customStyle="1" w:styleId="9452260627064F15A5ADDC1CA2C50CBD">
    <w:name w:val="9452260627064F15A5ADDC1CA2C50CBD"/>
    <w:rsid w:val="00B15670"/>
  </w:style>
  <w:style w:type="paragraph" w:customStyle="1" w:styleId="5707D4BF84F14F9EB3E11015ADAF3A60">
    <w:name w:val="5707D4BF84F14F9EB3E11015ADAF3A60"/>
    <w:rsid w:val="00B15670"/>
  </w:style>
  <w:style w:type="paragraph" w:customStyle="1" w:styleId="546D9540FE6F47DE92EA7A3A729CA860">
    <w:name w:val="546D9540FE6F47DE92EA7A3A729CA860"/>
    <w:rsid w:val="00B15670"/>
  </w:style>
  <w:style w:type="paragraph" w:customStyle="1" w:styleId="1B7D5B887A49465691F1EF8480CAB349">
    <w:name w:val="1B7D5B887A49465691F1EF8480CAB349"/>
    <w:rsid w:val="00B15670"/>
  </w:style>
  <w:style w:type="paragraph" w:customStyle="1" w:styleId="D13468A2FD024EC48AF084409BCC1C3F">
    <w:name w:val="D13468A2FD024EC48AF084409BCC1C3F"/>
    <w:rsid w:val="00B15670"/>
  </w:style>
  <w:style w:type="paragraph" w:customStyle="1" w:styleId="2AA4D3722EDB4D2684C6500947D08408">
    <w:name w:val="2AA4D3722EDB4D2684C6500947D08408"/>
    <w:rsid w:val="00B15670"/>
  </w:style>
  <w:style w:type="paragraph" w:customStyle="1" w:styleId="6EAF9706348A4BD9B419C7F02695D7A4">
    <w:name w:val="6EAF9706348A4BD9B419C7F02695D7A4"/>
    <w:rsid w:val="00B15670"/>
  </w:style>
  <w:style w:type="paragraph" w:customStyle="1" w:styleId="6E69CF70E37546A990759EEC8998D46C">
    <w:name w:val="6E69CF70E37546A990759EEC8998D46C"/>
    <w:rsid w:val="00B15670"/>
  </w:style>
  <w:style w:type="paragraph" w:customStyle="1" w:styleId="85AB9DFBA0484FC68E003B049CC4716D">
    <w:name w:val="85AB9DFBA0484FC68E003B049CC4716D"/>
    <w:rsid w:val="00B15670"/>
  </w:style>
  <w:style w:type="paragraph" w:customStyle="1" w:styleId="CFAEDD6A39F94D8A895B9BC4351E3D43">
    <w:name w:val="CFAEDD6A39F94D8A895B9BC4351E3D43"/>
    <w:rsid w:val="00B15670"/>
  </w:style>
  <w:style w:type="paragraph" w:customStyle="1" w:styleId="FE5DE13E35644AF4A72A5D8E63FE3C9E">
    <w:name w:val="FE5DE13E35644AF4A72A5D8E63FE3C9E"/>
    <w:rsid w:val="00B15670"/>
  </w:style>
  <w:style w:type="paragraph" w:customStyle="1" w:styleId="75D941E11C8C446E98D360635189F966">
    <w:name w:val="75D941E11C8C446E98D360635189F966"/>
    <w:rsid w:val="00B15670"/>
  </w:style>
  <w:style w:type="paragraph" w:customStyle="1" w:styleId="16C7637A4A264540B85C77BACBAF71EE">
    <w:name w:val="16C7637A4A264540B85C77BACBAF71EE"/>
    <w:rsid w:val="00B15670"/>
  </w:style>
  <w:style w:type="paragraph" w:customStyle="1" w:styleId="1445CCEFEE864E13AA9AD31354CA80B9">
    <w:name w:val="1445CCEFEE864E13AA9AD31354CA80B9"/>
    <w:rsid w:val="00B15670"/>
  </w:style>
  <w:style w:type="paragraph" w:customStyle="1" w:styleId="CE9C9A0B73C5434DA432CD7A6D51C337">
    <w:name w:val="CE9C9A0B73C5434DA432CD7A6D51C337"/>
    <w:rsid w:val="00F346C9"/>
  </w:style>
  <w:style w:type="paragraph" w:customStyle="1" w:styleId="AD7CB0D363FE4E7E8FD4D11DC5191503">
    <w:name w:val="AD7CB0D363FE4E7E8FD4D11DC5191503"/>
    <w:rsid w:val="00F346C9"/>
  </w:style>
  <w:style w:type="paragraph" w:customStyle="1" w:styleId="33EADDEDC45C4E83A0E62F98832286A1">
    <w:name w:val="33EADDEDC45C4E83A0E62F98832286A1"/>
    <w:rsid w:val="00F346C9"/>
  </w:style>
  <w:style w:type="paragraph" w:customStyle="1" w:styleId="88187737656F4119963CA1A0006F0EFB">
    <w:name w:val="88187737656F4119963CA1A0006F0EFB"/>
    <w:rsid w:val="00F346C9"/>
  </w:style>
  <w:style w:type="paragraph" w:customStyle="1" w:styleId="A049C25538F44B119E5EDC4740C1E2E2">
    <w:name w:val="A049C25538F44B119E5EDC4740C1E2E2"/>
    <w:rsid w:val="00F346C9"/>
  </w:style>
  <w:style w:type="paragraph" w:customStyle="1" w:styleId="90746E7D0DFF4BD48B56CE2EAABE28F4">
    <w:name w:val="90746E7D0DFF4BD48B56CE2EAABE28F4"/>
    <w:rsid w:val="00F346C9"/>
  </w:style>
  <w:style w:type="paragraph" w:customStyle="1" w:styleId="B15650AC462247E5BB2A27FBD85EFB3F">
    <w:name w:val="B15650AC462247E5BB2A27FBD85EFB3F"/>
    <w:rsid w:val="00F346C9"/>
  </w:style>
  <w:style w:type="paragraph" w:customStyle="1" w:styleId="334070BF43F847068121ED1ED4247FAC">
    <w:name w:val="334070BF43F847068121ED1ED4247FAC"/>
    <w:rsid w:val="00F346C9"/>
  </w:style>
  <w:style w:type="paragraph" w:customStyle="1" w:styleId="73F0CF5CB5F54296BE914AB0EA6A9C69">
    <w:name w:val="73F0CF5CB5F54296BE914AB0EA6A9C69"/>
    <w:rsid w:val="00F346C9"/>
  </w:style>
  <w:style w:type="paragraph" w:customStyle="1" w:styleId="C0346598AAE049E6BBFEFD245DE1F7DA">
    <w:name w:val="C0346598AAE049E6BBFEFD245DE1F7DA"/>
    <w:rsid w:val="00F346C9"/>
  </w:style>
  <w:style w:type="paragraph" w:customStyle="1" w:styleId="BF611E30D0614F719C61B79CD62F5FC8">
    <w:name w:val="BF611E30D0614F719C61B79CD62F5FC8"/>
    <w:rsid w:val="00F346C9"/>
  </w:style>
  <w:style w:type="paragraph" w:customStyle="1" w:styleId="1C4FF95903784BA4B2A6DE9AF0F1E668">
    <w:name w:val="1C4FF95903784BA4B2A6DE9AF0F1E668"/>
    <w:rsid w:val="00F346C9"/>
  </w:style>
  <w:style w:type="paragraph" w:customStyle="1" w:styleId="099E881E67DB4A968ED4A046F8D5B8CA">
    <w:name w:val="099E881E67DB4A968ED4A046F8D5B8CA"/>
    <w:rsid w:val="00F346C9"/>
  </w:style>
  <w:style w:type="paragraph" w:customStyle="1" w:styleId="C1FB516C40E74012B13E4A49DC41852F">
    <w:name w:val="C1FB516C40E74012B13E4A49DC41852F"/>
    <w:rsid w:val="00F346C9"/>
  </w:style>
  <w:style w:type="paragraph" w:customStyle="1" w:styleId="172375BFD17F49648C3CEA9A1DBE50D9">
    <w:name w:val="172375BFD17F49648C3CEA9A1DBE50D9"/>
    <w:rsid w:val="00F346C9"/>
  </w:style>
  <w:style w:type="paragraph" w:customStyle="1" w:styleId="3E17F793A63C4041A5872E5AB028BDC7">
    <w:name w:val="3E17F793A63C4041A5872E5AB028BDC7"/>
    <w:rsid w:val="00F346C9"/>
  </w:style>
  <w:style w:type="paragraph" w:customStyle="1" w:styleId="BEC8252C0C8B45498254439272CEE000">
    <w:name w:val="BEC8252C0C8B45498254439272CEE000"/>
    <w:rsid w:val="00F346C9"/>
  </w:style>
  <w:style w:type="paragraph" w:customStyle="1" w:styleId="9348F5AA1E154579A0903B6990BF5669">
    <w:name w:val="9348F5AA1E154579A0903B6990BF5669"/>
    <w:rsid w:val="00F346C9"/>
  </w:style>
  <w:style w:type="paragraph" w:customStyle="1" w:styleId="D4B78995FC0B4C65B9EDBF1B8EA4C34E">
    <w:name w:val="D4B78995FC0B4C65B9EDBF1B8EA4C34E"/>
    <w:rsid w:val="00F346C9"/>
  </w:style>
  <w:style w:type="paragraph" w:customStyle="1" w:styleId="4E76EF7FBF9D4905802EF024D98CF297">
    <w:name w:val="4E76EF7FBF9D4905802EF024D98CF297"/>
    <w:rsid w:val="00F346C9"/>
  </w:style>
  <w:style w:type="paragraph" w:customStyle="1" w:styleId="0B7806C221294BA893541C5E74597768">
    <w:name w:val="0B7806C221294BA893541C5E74597768"/>
    <w:rsid w:val="00F346C9"/>
  </w:style>
  <w:style w:type="paragraph" w:customStyle="1" w:styleId="303BA9F804AB48C1B122F1DF8FC75CC2">
    <w:name w:val="303BA9F804AB48C1B122F1DF8FC75CC2"/>
    <w:rsid w:val="00F346C9"/>
  </w:style>
  <w:style w:type="paragraph" w:customStyle="1" w:styleId="DFA02FCEF06F428A8C6CB35D23D47BD6">
    <w:name w:val="DFA02FCEF06F428A8C6CB35D23D47BD6"/>
    <w:rsid w:val="00F346C9"/>
  </w:style>
  <w:style w:type="paragraph" w:customStyle="1" w:styleId="8FBD2A11940E4AFEB63F74ACA4D9C0CD">
    <w:name w:val="8FBD2A11940E4AFEB63F74ACA4D9C0CD"/>
    <w:rsid w:val="00F346C9"/>
  </w:style>
  <w:style w:type="paragraph" w:customStyle="1" w:styleId="4279AF14FA244E9D95E4370F9C1E96CC">
    <w:name w:val="4279AF14FA244E9D95E4370F9C1E96CC"/>
    <w:rsid w:val="00F346C9"/>
  </w:style>
  <w:style w:type="paragraph" w:customStyle="1" w:styleId="F980737C23E549E991826FCCE4BE0E1D">
    <w:name w:val="F980737C23E549E991826FCCE4BE0E1D"/>
    <w:rsid w:val="00F346C9"/>
  </w:style>
  <w:style w:type="paragraph" w:customStyle="1" w:styleId="F3BDF96B04D14351B5EF8AC1076E04E3">
    <w:name w:val="F3BDF96B04D14351B5EF8AC1076E04E3"/>
    <w:rsid w:val="00F346C9"/>
  </w:style>
  <w:style w:type="paragraph" w:customStyle="1" w:styleId="6D7FE6A1AD96434EB81B5142975CB936">
    <w:name w:val="6D7FE6A1AD96434EB81B5142975CB936"/>
    <w:rsid w:val="00F346C9"/>
  </w:style>
  <w:style w:type="paragraph" w:customStyle="1" w:styleId="5216F342C1F2434EB22B35BCEDA8EF97">
    <w:name w:val="5216F342C1F2434EB22B35BCEDA8EF97"/>
    <w:rsid w:val="00F346C9"/>
  </w:style>
  <w:style w:type="paragraph" w:customStyle="1" w:styleId="55F3EFBA03484D549C2243BDEA69AD0E">
    <w:name w:val="55F3EFBA03484D549C2243BDEA69AD0E"/>
    <w:rsid w:val="00F346C9"/>
  </w:style>
  <w:style w:type="paragraph" w:customStyle="1" w:styleId="116BD401DB5A4EC1ADBA0A80EA86119E">
    <w:name w:val="116BD401DB5A4EC1ADBA0A80EA86119E"/>
    <w:rsid w:val="00F346C9"/>
  </w:style>
  <w:style w:type="paragraph" w:customStyle="1" w:styleId="94B173FEF8C84DC4862C50D3576ECAB4">
    <w:name w:val="94B173FEF8C84DC4862C50D3576ECAB4"/>
    <w:rsid w:val="00F346C9"/>
  </w:style>
  <w:style w:type="paragraph" w:customStyle="1" w:styleId="7972361C97AC430093C5902EE0B5B681">
    <w:name w:val="7972361C97AC430093C5902EE0B5B681"/>
    <w:rsid w:val="00F346C9"/>
  </w:style>
  <w:style w:type="paragraph" w:customStyle="1" w:styleId="E35037B3B9F844B3B162C6556D2CBA27">
    <w:name w:val="E35037B3B9F844B3B162C6556D2CBA27"/>
    <w:rsid w:val="00F346C9"/>
  </w:style>
  <w:style w:type="paragraph" w:customStyle="1" w:styleId="2F7D4037A8BD4D1C92686DE4DD9172FA">
    <w:name w:val="2F7D4037A8BD4D1C92686DE4DD9172FA"/>
    <w:rsid w:val="00F346C9"/>
  </w:style>
  <w:style w:type="paragraph" w:customStyle="1" w:styleId="A2C45F882C114611BC1DFEDBFA424FD6">
    <w:name w:val="A2C45F882C114611BC1DFEDBFA424FD6"/>
    <w:rsid w:val="00F346C9"/>
  </w:style>
  <w:style w:type="paragraph" w:customStyle="1" w:styleId="7E6282FA237141108B81DFC6C0F8C8C6">
    <w:name w:val="7E6282FA237141108B81DFC6C0F8C8C6"/>
    <w:rsid w:val="00F346C9"/>
  </w:style>
  <w:style w:type="paragraph" w:customStyle="1" w:styleId="0FF98F9FF8F848C38322A08246C1839C">
    <w:name w:val="0FF98F9FF8F848C38322A08246C1839C"/>
    <w:rsid w:val="00F346C9"/>
  </w:style>
  <w:style w:type="paragraph" w:customStyle="1" w:styleId="CB374F7723814A3F9DF3135890DFF51F">
    <w:name w:val="CB374F7723814A3F9DF3135890DFF51F"/>
    <w:rsid w:val="00F346C9"/>
  </w:style>
  <w:style w:type="paragraph" w:customStyle="1" w:styleId="446CE7A41F3E4FA7BAE2D0966DFA74BC">
    <w:name w:val="446CE7A41F3E4FA7BAE2D0966DFA74BC"/>
    <w:rsid w:val="00F346C9"/>
  </w:style>
  <w:style w:type="paragraph" w:customStyle="1" w:styleId="4475F59F186D45068B3BDB3D5AE5AA3E">
    <w:name w:val="4475F59F186D45068B3BDB3D5AE5AA3E"/>
    <w:rsid w:val="00F346C9"/>
  </w:style>
  <w:style w:type="paragraph" w:customStyle="1" w:styleId="3B6FEEE3B94E4E00B16B958C11FC5864">
    <w:name w:val="3B6FEEE3B94E4E00B16B958C11FC5864"/>
    <w:rsid w:val="00F346C9"/>
  </w:style>
  <w:style w:type="paragraph" w:customStyle="1" w:styleId="BEC6E8F34A1349BABD5F45DB6BA9758A">
    <w:name w:val="BEC6E8F34A1349BABD5F45DB6BA9758A"/>
    <w:rsid w:val="00F346C9"/>
  </w:style>
  <w:style w:type="paragraph" w:customStyle="1" w:styleId="714E9F90CF5546B1AA6FAA3532E0617A">
    <w:name w:val="714E9F90CF5546B1AA6FAA3532E0617A"/>
    <w:rsid w:val="00F346C9"/>
  </w:style>
  <w:style w:type="paragraph" w:customStyle="1" w:styleId="2902BFB2FBB54D48BE26D70825AC1569">
    <w:name w:val="2902BFB2FBB54D48BE26D70825AC1569"/>
    <w:rsid w:val="00F346C9"/>
  </w:style>
  <w:style w:type="paragraph" w:customStyle="1" w:styleId="85D6B8638D3D4FD5A2D16E892D2F0389">
    <w:name w:val="85D6B8638D3D4FD5A2D16E892D2F0389"/>
    <w:rsid w:val="00F346C9"/>
  </w:style>
  <w:style w:type="paragraph" w:customStyle="1" w:styleId="5DF83E53AAB049FE8A43B7B39918EDDE">
    <w:name w:val="5DF83E53AAB049FE8A43B7B39918EDDE"/>
    <w:rsid w:val="00F346C9"/>
  </w:style>
  <w:style w:type="paragraph" w:customStyle="1" w:styleId="21907A877E9A4E1EB5D880556B84CD61">
    <w:name w:val="21907A877E9A4E1EB5D880556B84CD61"/>
    <w:rsid w:val="00F346C9"/>
  </w:style>
  <w:style w:type="paragraph" w:customStyle="1" w:styleId="8A904F8EE43B40F9BF554AF751AC7B6E">
    <w:name w:val="8A904F8EE43B40F9BF554AF751AC7B6E"/>
    <w:rsid w:val="00F346C9"/>
  </w:style>
  <w:style w:type="paragraph" w:customStyle="1" w:styleId="59E6E35D067E42178F246CB3D370D6C6">
    <w:name w:val="59E6E35D067E42178F246CB3D370D6C6"/>
    <w:rsid w:val="00F346C9"/>
  </w:style>
  <w:style w:type="paragraph" w:customStyle="1" w:styleId="813B4A55CD024E8697FCEFBCACA79B0B">
    <w:name w:val="813B4A55CD024E8697FCEFBCACA79B0B"/>
    <w:rsid w:val="00F346C9"/>
  </w:style>
  <w:style w:type="paragraph" w:customStyle="1" w:styleId="5F639EE1213541DFB0105F0ED3D0A13C">
    <w:name w:val="5F639EE1213541DFB0105F0ED3D0A13C"/>
    <w:rsid w:val="00F346C9"/>
  </w:style>
  <w:style w:type="paragraph" w:customStyle="1" w:styleId="B4DA96241092499795B85E856579C9B0">
    <w:name w:val="B4DA96241092499795B85E856579C9B0"/>
    <w:rsid w:val="00F346C9"/>
  </w:style>
  <w:style w:type="paragraph" w:customStyle="1" w:styleId="FE23A2A6045B464892BFE21F03A6189A">
    <w:name w:val="FE23A2A6045B464892BFE21F03A6189A"/>
    <w:rsid w:val="00F346C9"/>
  </w:style>
  <w:style w:type="paragraph" w:customStyle="1" w:styleId="1BE940B910784E1DBE640C11C2838828">
    <w:name w:val="1BE940B910784E1DBE640C11C2838828"/>
    <w:rsid w:val="00CE0DBB"/>
  </w:style>
  <w:style w:type="paragraph" w:customStyle="1" w:styleId="3904DD3C4D784635BDB0E54DE660A914">
    <w:name w:val="3904DD3C4D784635BDB0E54DE660A914"/>
    <w:rsid w:val="00CE0DBB"/>
  </w:style>
  <w:style w:type="paragraph" w:customStyle="1" w:styleId="734D871742C04A0B8A49D85A964422CE">
    <w:name w:val="734D871742C04A0B8A49D85A964422CE"/>
    <w:rsid w:val="00CE0DBB"/>
  </w:style>
  <w:style w:type="paragraph" w:customStyle="1" w:styleId="2D01C9C94EEE4033905224E42C3E2ABB">
    <w:name w:val="2D01C9C94EEE4033905224E42C3E2ABB"/>
    <w:rsid w:val="00CE0DBB"/>
  </w:style>
  <w:style w:type="paragraph" w:customStyle="1" w:styleId="6DFB280B15FC422C87A788715116CC13">
    <w:name w:val="6DFB280B15FC422C87A788715116CC13"/>
    <w:rsid w:val="00CE0DBB"/>
  </w:style>
  <w:style w:type="paragraph" w:customStyle="1" w:styleId="70953C69D16E4481AA7968660FDA8545">
    <w:name w:val="70953C69D16E4481AA7968660FDA8545"/>
    <w:rsid w:val="00CE0DBB"/>
  </w:style>
  <w:style w:type="paragraph" w:customStyle="1" w:styleId="6AB80A43C28F4CC982249181E40DE203">
    <w:name w:val="6AB80A43C28F4CC982249181E40DE203"/>
    <w:rsid w:val="00CE0DBB"/>
  </w:style>
  <w:style w:type="paragraph" w:customStyle="1" w:styleId="8CE67AF23F3B48CCB500E1ECA933407D">
    <w:name w:val="8CE67AF23F3B48CCB500E1ECA933407D"/>
    <w:rsid w:val="00CE0DBB"/>
  </w:style>
  <w:style w:type="paragraph" w:customStyle="1" w:styleId="A8332C843AED41A997CB06AC993F32BE">
    <w:name w:val="A8332C843AED41A997CB06AC993F32BE"/>
    <w:rsid w:val="00CE0DBB"/>
  </w:style>
  <w:style w:type="paragraph" w:customStyle="1" w:styleId="0DF5A230CD184B8A916485D08357E481">
    <w:name w:val="0DF5A230CD184B8A916485D08357E481"/>
    <w:rsid w:val="00CE0DBB"/>
  </w:style>
  <w:style w:type="paragraph" w:customStyle="1" w:styleId="2CD9CA7BBC2C449ABC843E341E4D28F6">
    <w:name w:val="2CD9CA7BBC2C449ABC843E341E4D28F6"/>
    <w:rsid w:val="00CE0DBB"/>
  </w:style>
  <w:style w:type="paragraph" w:customStyle="1" w:styleId="91F70A5886214A59A6F20F32BE03F98E">
    <w:name w:val="91F70A5886214A59A6F20F32BE03F98E"/>
    <w:rsid w:val="00CE0DBB"/>
  </w:style>
  <w:style w:type="paragraph" w:customStyle="1" w:styleId="19EC604799A64F9EB8DDBFD58E14FFF3">
    <w:name w:val="19EC604799A64F9EB8DDBFD58E14FFF3"/>
    <w:rsid w:val="00CE0DBB"/>
  </w:style>
  <w:style w:type="paragraph" w:customStyle="1" w:styleId="C6D29029DB384591959D573F2514BEB2">
    <w:name w:val="C6D29029DB384591959D573F2514BEB2"/>
    <w:rsid w:val="00CE0DBB"/>
  </w:style>
  <w:style w:type="paragraph" w:customStyle="1" w:styleId="1B35ED4092924448834FCBE60DD76D4C">
    <w:name w:val="1B35ED4092924448834FCBE60DD76D4C"/>
    <w:rsid w:val="00CE0DBB"/>
  </w:style>
  <w:style w:type="paragraph" w:customStyle="1" w:styleId="8B1D3EBB9B534BFE9A4B2FA978890427">
    <w:name w:val="8B1D3EBB9B534BFE9A4B2FA978890427"/>
    <w:rsid w:val="00CE0DBB"/>
  </w:style>
  <w:style w:type="paragraph" w:customStyle="1" w:styleId="622CDC9F65AC4103A034CF3FDE594787">
    <w:name w:val="622CDC9F65AC4103A034CF3FDE594787"/>
    <w:rsid w:val="00CE0DBB"/>
  </w:style>
  <w:style w:type="paragraph" w:customStyle="1" w:styleId="5C20123EEB334EF78CAF9BD15FA0D579">
    <w:name w:val="5C20123EEB334EF78CAF9BD15FA0D579"/>
    <w:rsid w:val="00CE0DBB"/>
  </w:style>
  <w:style w:type="paragraph" w:customStyle="1" w:styleId="63460EC478044ECAAC828E1F3A76598E">
    <w:name w:val="63460EC478044ECAAC828E1F3A76598E"/>
    <w:rsid w:val="00CE0DBB"/>
  </w:style>
  <w:style w:type="paragraph" w:customStyle="1" w:styleId="CD432471920F4F46BBD9B4AA327CB3B1">
    <w:name w:val="CD432471920F4F46BBD9B4AA327CB3B1"/>
    <w:rsid w:val="00CE0DBB"/>
  </w:style>
  <w:style w:type="paragraph" w:customStyle="1" w:styleId="FD41362E5A6348D79919DE471CC25656">
    <w:name w:val="FD41362E5A6348D79919DE471CC25656"/>
    <w:rsid w:val="00CE0DBB"/>
  </w:style>
  <w:style w:type="paragraph" w:customStyle="1" w:styleId="EBE404EF18EF4C7E917135EA28F83A2A">
    <w:name w:val="EBE404EF18EF4C7E917135EA28F83A2A"/>
    <w:rsid w:val="00CE0DBB"/>
  </w:style>
  <w:style w:type="paragraph" w:customStyle="1" w:styleId="893E5269E320400598E323CDEFCFDE07">
    <w:name w:val="893E5269E320400598E323CDEFCFDE07"/>
    <w:rsid w:val="00CE0DBB"/>
  </w:style>
  <w:style w:type="paragraph" w:customStyle="1" w:styleId="D3BA47751E6B443787114EE2BB0C8DC4">
    <w:name w:val="D3BA47751E6B443787114EE2BB0C8DC4"/>
    <w:rsid w:val="00CE0DBB"/>
  </w:style>
  <w:style w:type="paragraph" w:customStyle="1" w:styleId="DF63FF233B244DA78B1B9CD3BA336748">
    <w:name w:val="DF63FF233B244DA78B1B9CD3BA336748"/>
    <w:rsid w:val="00CE0DBB"/>
  </w:style>
  <w:style w:type="paragraph" w:customStyle="1" w:styleId="1A6D6AB35CC24C8AB6AE42474E181D60">
    <w:name w:val="1A6D6AB35CC24C8AB6AE42474E181D60"/>
    <w:rsid w:val="00CE0DBB"/>
  </w:style>
  <w:style w:type="paragraph" w:customStyle="1" w:styleId="E222BF5672FB43B68171B33FFCD644A1">
    <w:name w:val="E222BF5672FB43B68171B33FFCD644A1"/>
    <w:rsid w:val="00CE0DBB"/>
  </w:style>
  <w:style w:type="paragraph" w:customStyle="1" w:styleId="394B1A22AFA342F6ABCB260530FA8DE6">
    <w:name w:val="394B1A22AFA342F6ABCB260530FA8DE6"/>
    <w:rsid w:val="00CE0DBB"/>
  </w:style>
  <w:style w:type="paragraph" w:customStyle="1" w:styleId="3EAF54E13EBF4D588877B5CA134D3A12">
    <w:name w:val="3EAF54E13EBF4D588877B5CA134D3A12"/>
    <w:rsid w:val="00CE0DBB"/>
  </w:style>
  <w:style w:type="paragraph" w:customStyle="1" w:styleId="A945B6B874C2490AA228B0908C952F75">
    <w:name w:val="A945B6B874C2490AA228B0908C952F75"/>
    <w:rsid w:val="00CE0DBB"/>
  </w:style>
  <w:style w:type="paragraph" w:customStyle="1" w:styleId="46A4036E1B13422DAE04147DBE659AAF">
    <w:name w:val="46A4036E1B13422DAE04147DBE659AAF"/>
    <w:rsid w:val="00CE0DBB"/>
  </w:style>
  <w:style w:type="paragraph" w:customStyle="1" w:styleId="7D594172796A4CA2AE7B3FEAF0F0C7C4">
    <w:name w:val="7D594172796A4CA2AE7B3FEAF0F0C7C4"/>
    <w:rsid w:val="00CE0DBB"/>
  </w:style>
  <w:style w:type="paragraph" w:customStyle="1" w:styleId="DC6FF12EE990462BA3011C22B020ACE8">
    <w:name w:val="DC6FF12EE990462BA3011C22B020ACE8"/>
    <w:rsid w:val="00CE0DBB"/>
  </w:style>
  <w:style w:type="paragraph" w:customStyle="1" w:styleId="D4EEA5F8866F4244B13F403F13C0418B">
    <w:name w:val="D4EEA5F8866F4244B13F403F13C0418B"/>
    <w:rsid w:val="00CE0DBB"/>
  </w:style>
  <w:style w:type="paragraph" w:customStyle="1" w:styleId="6E1F7ADE662E43E2A0FD36C83819BE1D">
    <w:name w:val="6E1F7ADE662E43E2A0FD36C83819BE1D"/>
    <w:rsid w:val="00CE0DBB"/>
  </w:style>
  <w:style w:type="paragraph" w:customStyle="1" w:styleId="B827168350684E4C9E23C47D61CA17B1">
    <w:name w:val="B827168350684E4C9E23C47D61CA17B1"/>
    <w:rsid w:val="00CE0DBB"/>
  </w:style>
  <w:style w:type="paragraph" w:customStyle="1" w:styleId="2797F5B6ABA246328B9B0D57B3965995">
    <w:name w:val="2797F5B6ABA246328B9B0D57B3965995"/>
    <w:rsid w:val="00CE0DBB"/>
  </w:style>
  <w:style w:type="paragraph" w:customStyle="1" w:styleId="E16B838718784781819EF0E9099F49DE">
    <w:name w:val="E16B838718784781819EF0E9099F49DE"/>
    <w:rsid w:val="00CE0DBB"/>
  </w:style>
  <w:style w:type="paragraph" w:customStyle="1" w:styleId="5ACD52ABEB3F471C8B3CE43AB7963621">
    <w:name w:val="5ACD52ABEB3F471C8B3CE43AB7963621"/>
    <w:rsid w:val="00CE0DBB"/>
  </w:style>
  <w:style w:type="paragraph" w:customStyle="1" w:styleId="1AAF8EFA8708428C8035121E9574F660">
    <w:name w:val="1AAF8EFA8708428C8035121E9574F660"/>
    <w:rsid w:val="00CE0DBB"/>
  </w:style>
  <w:style w:type="paragraph" w:customStyle="1" w:styleId="899F6F69949C4D1BAD03BB371D708BA4">
    <w:name w:val="899F6F69949C4D1BAD03BB371D708BA4"/>
    <w:rsid w:val="00CE0DBB"/>
  </w:style>
  <w:style w:type="paragraph" w:customStyle="1" w:styleId="B3C148A36B9D4FF6ABF6848916285BCE">
    <w:name w:val="B3C148A36B9D4FF6ABF6848916285BCE"/>
    <w:rsid w:val="00CE0DBB"/>
  </w:style>
  <w:style w:type="paragraph" w:customStyle="1" w:styleId="1BDA258CF07547158E4B89813059A474">
    <w:name w:val="1BDA258CF07547158E4B89813059A474"/>
    <w:rsid w:val="00CE0DBB"/>
  </w:style>
  <w:style w:type="paragraph" w:customStyle="1" w:styleId="222E6737F52E4F93B180698E43319798">
    <w:name w:val="222E6737F52E4F93B180698E43319798"/>
    <w:rsid w:val="00CE0DBB"/>
  </w:style>
  <w:style w:type="paragraph" w:customStyle="1" w:styleId="9144EE5C15104C1D9FFF79B5B75DCFF8">
    <w:name w:val="9144EE5C15104C1D9FFF79B5B75DCFF8"/>
    <w:rsid w:val="00CE0DBB"/>
  </w:style>
  <w:style w:type="paragraph" w:customStyle="1" w:styleId="D4BC699B75224ADFBC92FEDA42C29377">
    <w:name w:val="D4BC699B75224ADFBC92FEDA42C29377"/>
    <w:rsid w:val="00CE0DBB"/>
  </w:style>
  <w:style w:type="paragraph" w:customStyle="1" w:styleId="20F03A93AC784BFCA83397AC97DE1BB7">
    <w:name w:val="20F03A93AC784BFCA83397AC97DE1BB7"/>
    <w:rsid w:val="00CE0DBB"/>
  </w:style>
  <w:style w:type="paragraph" w:customStyle="1" w:styleId="AC94CFDF76F34F83AB24AFD035BAC224">
    <w:name w:val="AC94CFDF76F34F83AB24AFD035BAC224"/>
    <w:rsid w:val="00CE0DBB"/>
  </w:style>
  <w:style w:type="paragraph" w:customStyle="1" w:styleId="9FFF25B854B542029C36B97FAB722EF4">
    <w:name w:val="9FFF25B854B542029C36B97FAB722EF4"/>
    <w:rsid w:val="00CE0DBB"/>
  </w:style>
  <w:style w:type="paragraph" w:customStyle="1" w:styleId="F6F1C805A5614755AE25975E661CF029">
    <w:name w:val="F6F1C805A5614755AE25975E661CF029"/>
    <w:rsid w:val="00CE0DBB"/>
  </w:style>
  <w:style w:type="paragraph" w:customStyle="1" w:styleId="37F53D397C7D4089A55F4B895F26EEE5">
    <w:name w:val="37F53D397C7D4089A55F4B895F26EEE5"/>
    <w:rsid w:val="00CE0DBB"/>
  </w:style>
  <w:style w:type="paragraph" w:customStyle="1" w:styleId="77C2B5E6AE8D49A890C80C49E666944C">
    <w:name w:val="77C2B5E6AE8D49A890C80C49E666944C"/>
    <w:rsid w:val="00CE0DBB"/>
  </w:style>
  <w:style w:type="paragraph" w:customStyle="1" w:styleId="0818ED104DE04195996881DD503D7B24">
    <w:name w:val="0818ED104DE04195996881DD503D7B24"/>
    <w:rsid w:val="00CE0DBB"/>
  </w:style>
  <w:style w:type="paragraph" w:customStyle="1" w:styleId="99BB768DA94A46E3817B219AE678305F">
    <w:name w:val="99BB768DA94A46E3817B219AE678305F"/>
    <w:rsid w:val="00CE0DBB"/>
  </w:style>
  <w:style w:type="paragraph" w:customStyle="1" w:styleId="E0A360A36F3147BA929424126F927013">
    <w:name w:val="E0A360A36F3147BA929424126F927013"/>
    <w:rsid w:val="004D6BF0"/>
  </w:style>
  <w:style w:type="paragraph" w:customStyle="1" w:styleId="E3EEEA5229F5415F9590E9FAEEC5746E">
    <w:name w:val="E3EEEA5229F5415F9590E9FAEEC5746E"/>
    <w:rsid w:val="004D6BF0"/>
  </w:style>
  <w:style w:type="paragraph" w:customStyle="1" w:styleId="C73C3E9D39DC4B7A9BE61F669434A3A4">
    <w:name w:val="C73C3E9D39DC4B7A9BE61F669434A3A4"/>
    <w:rsid w:val="004D6BF0"/>
  </w:style>
  <w:style w:type="paragraph" w:customStyle="1" w:styleId="3956A6BE6716400E8572C3125D0B7A48">
    <w:name w:val="3956A6BE6716400E8572C3125D0B7A48"/>
    <w:rsid w:val="004D6BF0"/>
  </w:style>
  <w:style w:type="paragraph" w:customStyle="1" w:styleId="46C4A375ECA249518CE043015B7EB38C">
    <w:name w:val="46C4A375ECA249518CE043015B7EB38C"/>
    <w:rsid w:val="004D6BF0"/>
  </w:style>
  <w:style w:type="paragraph" w:customStyle="1" w:styleId="D4292A8100B848AE9A9B6EB34EA7EA02">
    <w:name w:val="D4292A8100B848AE9A9B6EB34EA7EA02"/>
    <w:rsid w:val="004D6BF0"/>
  </w:style>
  <w:style w:type="paragraph" w:customStyle="1" w:styleId="0BBD3382C5534CFAABD82550FFA1F1B2">
    <w:name w:val="0BBD3382C5534CFAABD82550FFA1F1B2"/>
    <w:rsid w:val="004D6BF0"/>
  </w:style>
  <w:style w:type="paragraph" w:customStyle="1" w:styleId="8F0DE862D7EC4AFEBBD165DBDE172D7F">
    <w:name w:val="8F0DE862D7EC4AFEBBD165DBDE172D7F"/>
    <w:rsid w:val="004D6BF0"/>
  </w:style>
  <w:style w:type="paragraph" w:customStyle="1" w:styleId="24E3FD409E3D4D739507EEC83C250F2A">
    <w:name w:val="24E3FD409E3D4D739507EEC83C250F2A"/>
    <w:rsid w:val="004D6BF0"/>
  </w:style>
  <w:style w:type="paragraph" w:customStyle="1" w:styleId="73255A741C264F24A7050CEA0CE5D48A">
    <w:name w:val="73255A741C264F24A7050CEA0CE5D48A"/>
    <w:rsid w:val="004D6BF0"/>
  </w:style>
  <w:style w:type="paragraph" w:customStyle="1" w:styleId="18F30BB87C5442898542557E7B3542A5">
    <w:name w:val="18F30BB87C5442898542557E7B3542A5"/>
    <w:rsid w:val="004D6BF0"/>
  </w:style>
  <w:style w:type="paragraph" w:customStyle="1" w:styleId="A7910D05DC8A40C698D3CDECFED0B882">
    <w:name w:val="A7910D05DC8A40C698D3CDECFED0B882"/>
    <w:rsid w:val="004D6BF0"/>
  </w:style>
  <w:style w:type="paragraph" w:customStyle="1" w:styleId="A63A4410801D452B8E81989B51F82109">
    <w:name w:val="A63A4410801D452B8E81989B51F82109"/>
    <w:rsid w:val="004D6BF0"/>
  </w:style>
  <w:style w:type="paragraph" w:customStyle="1" w:styleId="03A9C41E7B39409798DCEDE572BA3CCE">
    <w:name w:val="03A9C41E7B39409798DCEDE572BA3CCE"/>
    <w:rsid w:val="004D6BF0"/>
  </w:style>
  <w:style w:type="paragraph" w:customStyle="1" w:styleId="FEA14F6C926B4D8E8FABFBA64F629E87">
    <w:name w:val="FEA14F6C926B4D8E8FABFBA64F629E87"/>
    <w:rsid w:val="004D6BF0"/>
  </w:style>
  <w:style w:type="paragraph" w:customStyle="1" w:styleId="50043D9124AE40939905EE4D549C6D3D">
    <w:name w:val="50043D9124AE40939905EE4D549C6D3D"/>
    <w:rsid w:val="004D6BF0"/>
  </w:style>
  <w:style w:type="paragraph" w:customStyle="1" w:styleId="6EDA59924C1D40D5B59D0F7D9A86E568">
    <w:name w:val="6EDA59924C1D40D5B59D0F7D9A86E568"/>
    <w:rsid w:val="004D6BF0"/>
  </w:style>
  <w:style w:type="paragraph" w:customStyle="1" w:styleId="8C2F2BD382B644389FA9E850E3977727">
    <w:name w:val="8C2F2BD382B644389FA9E850E3977727"/>
    <w:rsid w:val="004D6BF0"/>
  </w:style>
  <w:style w:type="paragraph" w:customStyle="1" w:styleId="96D8A53F225145F394052D8276ED36AE">
    <w:name w:val="96D8A53F225145F394052D8276ED36AE"/>
    <w:rsid w:val="004D6BF0"/>
  </w:style>
  <w:style w:type="paragraph" w:customStyle="1" w:styleId="643C17C975DA44E8B5B7C998C39CF69A">
    <w:name w:val="643C17C975DA44E8B5B7C998C39CF69A"/>
    <w:rsid w:val="004D6BF0"/>
  </w:style>
  <w:style w:type="paragraph" w:customStyle="1" w:styleId="A35E330E3F1F40D685F05519BFBC641E">
    <w:name w:val="A35E330E3F1F40D685F05519BFBC641E"/>
    <w:rsid w:val="004D6BF0"/>
  </w:style>
  <w:style w:type="paragraph" w:customStyle="1" w:styleId="2CC18BD95A7D4D2181960E74391F3B24">
    <w:name w:val="2CC18BD95A7D4D2181960E74391F3B24"/>
    <w:rsid w:val="004D6BF0"/>
  </w:style>
  <w:style w:type="paragraph" w:customStyle="1" w:styleId="37D3099F958F4CA5905526BCCDDB8E26">
    <w:name w:val="37D3099F958F4CA5905526BCCDDB8E26"/>
    <w:rsid w:val="004D6BF0"/>
  </w:style>
  <w:style w:type="paragraph" w:customStyle="1" w:styleId="49EF7D81E43F46E6BF4FA3AEB2063B73">
    <w:name w:val="49EF7D81E43F46E6BF4FA3AEB2063B73"/>
    <w:rsid w:val="004D6BF0"/>
  </w:style>
  <w:style w:type="paragraph" w:customStyle="1" w:styleId="4B2B8316F72E44509B7BDD8115BFEEAC">
    <w:name w:val="4B2B8316F72E44509B7BDD8115BFEEAC"/>
    <w:rsid w:val="004D6BF0"/>
  </w:style>
  <w:style w:type="paragraph" w:customStyle="1" w:styleId="CDCC884D6CEF49ACB7D78AA1E68A0703">
    <w:name w:val="CDCC884D6CEF49ACB7D78AA1E68A0703"/>
    <w:rsid w:val="004D6BF0"/>
  </w:style>
  <w:style w:type="paragraph" w:customStyle="1" w:styleId="77FFF43E18E14BA4A6C51C4B7866F4B9">
    <w:name w:val="77FFF43E18E14BA4A6C51C4B7866F4B9"/>
    <w:rsid w:val="004D6BF0"/>
  </w:style>
  <w:style w:type="paragraph" w:customStyle="1" w:styleId="AF8E7F0626DC447B8BBB111BAEC545DD">
    <w:name w:val="AF8E7F0626DC447B8BBB111BAEC545DD"/>
    <w:rsid w:val="004D6BF0"/>
  </w:style>
  <w:style w:type="paragraph" w:customStyle="1" w:styleId="7C32DAC9E8D441FA81AE7FFDED0A61DB">
    <w:name w:val="7C32DAC9E8D441FA81AE7FFDED0A61DB"/>
    <w:rsid w:val="004D6BF0"/>
  </w:style>
  <w:style w:type="paragraph" w:customStyle="1" w:styleId="8DCD7041268B4DD6A0CF36D167DB8A83">
    <w:name w:val="8DCD7041268B4DD6A0CF36D167DB8A83"/>
    <w:rsid w:val="004D6BF0"/>
  </w:style>
  <w:style w:type="paragraph" w:customStyle="1" w:styleId="5D177E7936374D49A3EB94D0EC70A265">
    <w:name w:val="5D177E7936374D49A3EB94D0EC70A265"/>
    <w:rsid w:val="004D6BF0"/>
  </w:style>
  <w:style w:type="paragraph" w:customStyle="1" w:styleId="8DE74B6A7EA642AD85BC2581922A6EC2">
    <w:name w:val="8DE74B6A7EA642AD85BC2581922A6EC2"/>
    <w:rsid w:val="004D6BF0"/>
  </w:style>
  <w:style w:type="paragraph" w:customStyle="1" w:styleId="EAE8F525A10746CF9F78A152F1B96760">
    <w:name w:val="EAE8F525A10746CF9F78A152F1B96760"/>
    <w:rsid w:val="004D6BF0"/>
  </w:style>
  <w:style w:type="paragraph" w:customStyle="1" w:styleId="92BB7FEEE80D49458E0FA83600362742">
    <w:name w:val="92BB7FEEE80D49458E0FA83600362742"/>
    <w:rsid w:val="004D6BF0"/>
  </w:style>
  <w:style w:type="paragraph" w:customStyle="1" w:styleId="0241FCD938E440389682B48C7C64BC21">
    <w:name w:val="0241FCD938E440389682B48C7C64BC21"/>
    <w:rsid w:val="004D6BF0"/>
  </w:style>
  <w:style w:type="paragraph" w:customStyle="1" w:styleId="F06BF1D2C9DD4889821F272D538A748E">
    <w:name w:val="F06BF1D2C9DD4889821F272D538A748E"/>
    <w:rsid w:val="004D6BF0"/>
  </w:style>
  <w:style w:type="paragraph" w:customStyle="1" w:styleId="C5A19AEDE8B4450A85CE40360DF93231">
    <w:name w:val="C5A19AEDE8B4450A85CE40360DF93231"/>
    <w:rsid w:val="004D6BF0"/>
  </w:style>
  <w:style w:type="paragraph" w:customStyle="1" w:styleId="36E35FC7237D486AA060E84AB181600E">
    <w:name w:val="36E35FC7237D486AA060E84AB181600E"/>
    <w:rsid w:val="004D6BF0"/>
  </w:style>
  <w:style w:type="paragraph" w:customStyle="1" w:styleId="9B42BBA3E8974FB4B18EF7D8EE88D111">
    <w:name w:val="9B42BBA3E8974FB4B18EF7D8EE88D111"/>
    <w:rsid w:val="004D6BF0"/>
  </w:style>
  <w:style w:type="paragraph" w:customStyle="1" w:styleId="774E21F7A1214368A0B19EA8366CA450">
    <w:name w:val="774E21F7A1214368A0B19EA8366CA450"/>
    <w:rsid w:val="004D6BF0"/>
  </w:style>
  <w:style w:type="paragraph" w:customStyle="1" w:styleId="DD3152F5BCA5405FB237366CCA94A3BD">
    <w:name w:val="DD3152F5BCA5405FB237366CCA94A3BD"/>
    <w:rsid w:val="004D6BF0"/>
  </w:style>
  <w:style w:type="paragraph" w:customStyle="1" w:styleId="A4F7373BE9814AE9A3988D15DCC38582">
    <w:name w:val="A4F7373BE9814AE9A3988D15DCC38582"/>
    <w:rsid w:val="004D6BF0"/>
  </w:style>
  <w:style w:type="paragraph" w:customStyle="1" w:styleId="91BA91BFED1D443D9E14E8D651D803AF">
    <w:name w:val="91BA91BFED1D443D9E14E8D651D803AF"/>
    <w:rsid w:val="004D6BF0"/>
  </w:style>
  <w:style w:type="paragraph" w:customStyle="1" w:styleId="0FBA972BDDDA4DF99C73E88895BC733A">
    <w:name w:val="0FBA972BDDDA4DF99C73E88895BC733A"/>
    <w:rsid w:val="004D6BF0"/>
  </w:style>
  <w:style w:type="paragraph" w:customStyle="1" w:styleId="F465B107EC49425FA2BFB9851268F508">
    <w:name w:val="F465B107EC49425FA2BFB9851268F508"/>
    <w:rsid w:val="004D6BF0"/>
  </w:style>
  <w:style w:type="paragraph" w:customStyle="1" w:styleId="CD236B7688D74CDA8DA76F6521F16CC4">
    <w:name w:val="CD236B7688D74CDA8DA76F6521F16CC4"/>
    <w:rsid w:val="004D6BF0"/>
  </w:style>
  <w:style w:type="paragraph" w:customStyle="1" w:styleId="1A8BEB7C10A6406689B50C8456CFC7A8">
    <w:name w:val="1A8BEB7C10A6406689B50C8456CFC7A8"/>
    <w:rsid w:val="004D6BF0"/>
  </w:style>
  <w:style w:type="paragraph" w:customStyle="1" w:styleId="453442371EB7468085CC681D2B825CFA">
    <w:name w:val="453442371EB7468085CC681D2B825CFA"/>
    <w:rsid w:val="004D6BF0"/>
  </w:style>
  <w:style w:type="paragraph" w:customStyle="1" w:styleId="1592B03BA6FD4B1CBF2D9C99430EB956">
    <w:name w:val="1592B03BA6FD4B1CBF2D9C99430EB956"/>
    <w:rsid w:val="004D6BF0"/>
  </w:style>
  <w:style w:type="paragraph" w:customStyle="1" w:styleId="F557B21E2B0F4405B924FFE5B5BBDDD0">
    <w:name w:val="F557B21E2B0F4405B924FFE5B5BBDDD0"/>
    <w:rsid w:val="004D6BF0"/>
  </w:style>
  <w:style w:type="paragraph" w:customStyle="1" w:styleId="06406BC09DB34E7EB5CBF655EDD83C24">
    <w:name w:val="06406BC09DB34E7EB5CBF655EDD83C24"/>
    <w:rsid w:val="004D6BF0"/>
  </w:style>
  <w:style w:type="paragraph" w:customStyle="1" w:styleId="49CF78F6421B4E45BE837B0CD0B2A0C6">
    <w:name w:val="49CF78F6421B4E45BE837B0CD0B2A0C6"/>
    <w:rsid w:val="004D6BF0"/>
  </w:style>
  <w:style w:type="paragraph" w:customStyle="1" w:styleId="F1353BB5FBB54870B62A8EC3D2D5D925">
    <w:name w:val="F1353BB5FBB54870B62A8EC3D2D5D925"/>
    <w:rsid w:val="004D6BF0"/>
  </w:style>
  <w:style w:type="paragraph" w:customStyle="1" w:styleId="D16E8F180FCB426588A72C723E544B69">
    <w:name w:val="D16E8F180FCB426588A72C723E544B69"/>
    <w:rsid w:val="004D6BF0"/>
  </w:style>
  <w:style w:type="paragraph" w:customStyle="1" w:styleId="5C127989D70A4AB58FB884718312ED7E">
    <w:name w:val="5C127989D70A4AB58FB884718312ED7E"/>
    <w:rsid w:val="004D6BF0"/>
  </w:style>
  <w:style w:type="paragraph" w:customStyle="1" w:styleId="54A0BB682D874596A8A60DBACDB28393">
    <w:name w:val="54A0BB682D874596A8A60DBACDB28393"/>
    <w:rsid w:val="004D6BF0"/>
  </w:style>
  <w:style w:type="paragraph" w:customStyle="1" w:styleId="6E622E9C3AD64E07A74E05BBB502EB79">
    <w:name w:val="6E622E9C3AD64E07A74E05BBB502EB79"/>
    <w:rsid w:val="004D6BF0"/>
  </w:style>
  <w:style w:type="paragraph" w:customStyle="1" w:styleId="4138B4B2EC7448139B81CCBB251082B5">
    <w:name w:val="4138B4B2EC7448139B81CCBB251082B5"/>
    <w:rsid w:val="004D6BF0"/>
  </w:style>
  <w:style w:type="paragraph" w:customStyle="1" w:styleId="C9D569396B454A028925EBF14CB2197D">
    <w:name w:val="C9D569396B454A028925EBF14CB2197D"/>
    <w:rsid w:val="004D6BF0"/>
  </w:style>
  <w:style w:type="paragraph" w:customStyle="1" w:styleId="C2C4EFF490414E12A34601809754E6F4">
    <w:name w:val="C2C4EFF490414E12A34601809754E6F4"/>
    <w:rsid w:val="004D6BF0"/>
  </w:style>
  <w:style w:type="paragraph" w:customStyle="1" w:styleId="B84016443466451E9BDDC4BFD9EFC3D2">
    <w:name w:val="B84016443466451E9BDDC4BFD9EFC3D2"/>
    <w:rsid w:val="004D6BF0"/>
  </w:style>
  <w:style w:type="paragraph" w:customStyle="1" w:styleId="75A889B01CBE440DAE5BCB93628B3D56">
    <w:name w:val="75A889B01CBE440DAE5BCB93628B3D56"/>
    <w:rsid w:val="004D6BF0"/>
  </w:style>
  <w:style w:type="paragraph" w:customStyle="1" w:styleId="88EA5BF2E66043C9B1E3096DD41D4FDA">
    <w:name w:val="88EA5BF2E66043C9B1E3096DD41D4FDA"/>
    <w:rsid w:val="004D6BF0"/>
  </w:style>
  <w:style w:type="paragraph" w:customStyle="1" w:styleId="974DDC5A7F2E42FFB5FD60385539DB78">
    <w:name w:val="974DDC5A7F2E42FFB5FD60385539DB78"/>
    <w:rsid w:val="004D6BF0"/>
  </w:style>
  <w:style w:type="paragraph" w:customStyle="1" w:styleId="21BF868D972147EE8797EFD341D0B5D3">
    <w:name w:val="21BF868D972147EE8797EFD341D0B5D3"/>
    <w:rsid w:val="004D6BF0"/>
  </w:style>
  <w:style w:type="paragraph" w:customStyle="1" w:styleId="6BD8938C255D4108A36CFF9B4A6F139B">
    <w:name w:val="6BD8938C255D4108A36CFF9B4A6F139B"/>
    <w:rsid w:val="004D6BF0"/>
  </w:style>
  <w:style w:type="paragraph" w:customStyle="1" w:styleId="B0FA747256CC42229FE5C63A7098A283">
    <w:name w:val="B0FA747256CC42229FE5C63A7098A283"/>
    <w:rsid w:val="004D6BF0"/>
  </w:style>
  <w:style w:type="paragraph" w:customStyle="1" w:styleId="CEB10B578AFC48DF8D200A1248B4165C">
    <w:name w:val="CEB10B578AFC48DF8D200A1248B4165C"/>
    <w:rsid w:val="004D6BF0"/>
  </w:style>
  <w:style w:type="paragraph" w:customStyle="1" w:styleId="146B0A849BA84806882E79C4021837F3">
    <w:name w:val="146B0A849BA84806882E79C4021837F3"/>
    <w:rsid w:val="004D6BF0"/>
  </w:style>
  <w:style w:type="paragraph" w:customStyle="1" w:styleId="EE5D60AD956E40E8B6F246973EC56C37">
    <w:name w:val="EE5D60AD956E40E8B6F246973EC56C37"/>
    <w:rsid w:val="004D6BF0"/>
  </w:style>
  <w:style w:type="paragraph" w:customStyle="1" w:styleId="FEC00D0355F94592B977D9E1FC2D43BA">
    <w:name w:val="FEC00D0355F94592B977D9E1FC2D43BA"/>
    <w:rsid w:val="004D6BF0"/>
  </w:style>
  <w:style w:type="paragraph" w:customStyle="1" w:styleId="45A58A35A74F4A7AA289D7A1F3B99CA8">
    <w:name w:val="45A58A35A74F4A7AA289D7A1F3B99CA8"/>
    <w:rsid w:val="004D6BF0"/>
  </w:style>
  <w:style w:type="paragraph" w:customStyle="1" w:styleId="0BC2BD66E1494C7A90A091D6CF49CF48">
    <w:name w:val="0BC2BD66E1494C7A90A091D6CF49CF48"/>
    <w:rsid w:val="004D6BF0"/>
  </w:style>
  <w:style w:type="paragraph" w:customStyle="1" w:styleId="04FB6192527242D88ADA53E1A36EA08D">
    <w:name w:val="04FB6192527242D88ADA53E1A36EA08D"/>
    <w:rsid w:val="004D6BF0"/>
  </w:style>
  <w:style w:type="paragraph" w:customStyle="1" w:styleId="51DE26B560CE4E65AC9194836237BDC2">
    <w:name w:val="51DE26B560CE4E65AC9194836237BDC2"/>
    <w:rsid w:val="004D6BF0"/>
  </w:style>
  <w:style w:type="paragraph" w:customStyle="1" w:styleId="3B397CC12CCD49ABA8334F29441437A5">
    <w:name w:val="3B397CC12CCD49ABA8334F29441437A5"/>
    <w:rsid w:val="004D6BF0"/>
  </w:style>
  <w:style w:type="paragraph" w:customStyle="1" w:styleId="588968DDA95245CDA381F112084D2881">
    <w:name w:val="588968DDA95245CDA381F112084D2881"/>
    <w:rsid w:val="004D6BF0"/>
  </w:style>
  <w:style w:type="paragraph" w:customStyle="1" w:styleId="6B94D9DB5A0743EB8FF646AD4380BDEC">
    <w:name w:val="6B94D9DB5A0743EB8FF646AD4380BDEC"/>
    <w:rsid w:val="004D6BF0"/>
  </w:style>
  <w:style w:type="paragraph" w:customStyle="1" w:styleId="256062F09B4F4BD980BF8CC40A82D567">
    <w:name w:val="256062F09B4F4BD980BF8CC40A82D567"/>
    <w:rsid w:val="004D6BF0"/>
  </w:style>
  <w:style w:type="paragraph" w:customStyle="1" w:styleId="FFF9779936F643E3BAC429B3414B6BDD">
    <w:name w:val="FFF9779936F643E3BAC429B3414B6BDD"/>
    <w:rsid w:val="004D6BF0"/>
  </w:style>
  <w:style w:type="paragraph" w:customStyle="1" w:styleId="4AF4F0913AED4FEB9F5AC44391B2039E">
    <w:name w:val="4AF4F0913AED4FEB9F5AC44391B2039E"/>
    <w:rsid w:val="004D6BF0"/>
  </w:style>
  <w:style w:type="paragraph" w:customStyle="1" w:styleId="CCA51EA233E444C081B511B421E54BCC">
    <w:name w:val="CCA51EA233E444C081B511B421E54BCC"/>
    <w:rsid w:val="006C6AAF"/>
  </w:style>
  <w:style w:type="paragraph" w:customStyle="1" w:styleId="96510074A9DF4141BF7BE2DDF31B1116">
    <w:name w:val="96510074A9DF4141BF7BE2DDF31B1116"/>
    <w:rsid w:val="006C6AAF"/>
  </w:style>
  <w:style w:type="paragraph" w:customStyle="1" w:styleId="E6B672C8A51F433682F534FFF9B1DC92">
    <w:name w:val="E6B672C8A51F433682F534FFF9B1DC92"/>
    <w:rsid w:val="006C6AAF"/>
  </w:style>
  <w:style w:type="paragraph" w:customStyle="1" w:styleId="328CA6F08A6D4B3B8B4B5833F5240C69">
    <w:name w:val="328CA6F08A6D4B3B8B4B5833F5240C69"/>
    <w:rsid w:val="006C6AAF"/>
  </w:style>
  <w:style w:type="paragraph" w:customStyle="1" w:styleId="3848F552863C4B77A26BE06F66311934">
    <w:name w:val="3848F552863C4B77A26BE06F66311934"/>
    <w:rsid w:val="006C6AAF"/>
  </w:style>
  <w:style w:type="paragraph" w:customStyle="1" w:styleId="D0A3A58730C448A39E69557F1674F5B9">
    <w:name w:val="D0A3A58730C448A39E69557F1674F5B9"/>
    <w:rsid w:val="006C6AAF"/>
  </w:style>
  <w:style w:type="paragraph" w:customStyle="1" w:styleId="C1E54E6647E94698B94F8E6ABC8732DD">
    <w:name w:val="C1E54E6647E94698B94F8E6ABC8732DD"/>
    <w:rsid w:val="006C6AAF"/>
  </w:style>
  <w:style w:type="paragraph" w:customStyle="1" w:styleId="7AB9FCD6BB334A5D945B0C2856771463">
    <w:name w:val="7AB9FCD6BB334A5D945B0C2856771463"/>
    <w:rsid w:val="006C6AAF"/>
  </w:style>
  <w:style w:type="paragraph" w:customStyle="1" w:styleId="3690812A530447118431549F0319C912">
    <w:name w:val="3690812A530447118431549F0319C912"/>
    <w:rsid w:val="006C6AAF"/>
  </w:style>
  <w:style w:type="paragraph" w:customStyle="1" w:styleId="215CA20700E94163BFFCF9F74E07BA1F">
    <w:name w:val="215CA20700E94163BFFCF9F74E07BA1F"/>
    <w:rsid w:val="006C6AAF"/>
  </w:style>
  <w:style w:type="paragraph" w:customStyle="1" w:styleId="88B3CB8272AA4732A500751410E50282">
    <w:name w:val="88B3CB8272AA4732A500751410E50282"/>
    <w:rsid w:val="006C6AAF"/>
  </w:style>
  <w:style w:type="paragraph" w:customStyle="1" w:styleId="C6F6BA0B4EC44B8A8242ACD386EB3294">
    <w:name w:val="C6F6BA0B4EC44B8A8242ACD386EB3294"/>
    <w:rsid w:val="006C6AAF"/>
  </w:style>
  <w:style w:type="paragraph" w:customStyle="1" w:styleId="AADF80EB3F0C4D3CB3ED16180B542917">
    <w:name w:val="AADF80EB3F0C4D3CB3ED16180B542917"/>
    <w:rsid w:val="006C6AAF"/>
  </w:style>
  <w:style w:type="paragraph" w:customStyle="1" w:styleId="26AF82F0BCA64B2DB27DE63845EE0AAE">
    <w:name w:val="26AF82F0BCA64B2DB27DE63845EE0AAE"/>
    <w:rsid w:val="006C6AAF"/>
  </w:style>
  <w:style w:type="paragraph" w:customStyle="1" w:styleId="8E1D84C0A6EC44AC84CA43AEE2CBBAB5">
    <w:name w:val="8E1D84C0A6EC44AC84CA43AEE2CBBAB5"/>
    <w:rsid w:val="006C6AAF"/>
  </w:style>
  <w:style w:type="paragraph" w:customStyle="1" w:styleId="9AEA0D5D49E440D9A13BBD109724FDE7">
    <w:name w:val="9AEA0D5D49E440D9A13BBD109724FDE7"/>
    <w:rsid w:val="006C6AAF"/>
  </w:style>
  <w:style w:type="paragraph" w:customStyle="1" w:styleId="38D5108F21C449F787521A7C35ACE4A2">
    <w:name w:val="38D5108F21C449F787521A7C35ACE4A2"/>
    <w:rsid w:val="006C6AAF"/>
  </w:style>
  <w:style w:type="paragraph" w:customStyle="1" w:styleId="64087EF927F6479CAFFC9D537062F84F">
    <w:name w:val="64087EF927F6479CAFFC9D537062F84F"/>
    <w:rsid w:val="006C6AAF"/>
  </w:style>
  <w:style w:type="paragraph" w:customStyle="1" w:styleId="3F55A303764948C1AB1F0DD87D08D138">
    <w:name w:val="3F55A303764948C1AB1F0DD87D08D138"/>
    <w:rsid w:val="006C6AAF"/>
  </w:style>
  <w:style w:type="paragraph" w:customStyle="1" w:styleId="DD82F52A7AA64F3C93D99958F4B36D76">
    <w:name w:val="DD82F52A7AA64F3C93D99958F4B36D76"/>
    <w:rsid w:val="006C6AAF"/>
  </w:style>
  <w:style w:type="paragraph" w:customStyle="1" w:styleId="F576A0263F1544BAA29D97F1DC68A785">
    <w:name w:val="F576A0263F1544BAA29D97F1DC68A785"/>
    <w:rsid w:val="006C6AAF"/>
  </w:style>
  <w:style w:type="paragraph" w:customStyle="1" w:styleId="E59B94D67B194E17912F9D094762F5A4">
    <w:name w:val="E59B94D67B194E17912F9D094762F5A4"/>
    <w:rsid w:val="006C6AAF"/>
  </w:style>
  <w:style w:type="paragraph" w:customStyle="1" w:styleId="FD4B87ED72624C659DB4CD8853FDEA73">
    <w:name w:val="FD4B87ED72624C659DB4CD8853FDEA73"/>
    <w:rsid w:val="006C6AAF"/>
  </w:style>
  <w:style w:type="paragraph" w:customStyle="1" w:styleId="5F6210047AB64F5DAF32CFC7E938E8C0">
    <w:name w:val="5F6210047AB64F5DAF32CFC7E938E8C0"/>
    <w:rsid w:val="006C6AAF"/>
  </w:style>
  <w:style w:type="paragraph" w:customStyle="1" w:styleId="B607116974D04F57A9CA13B3E271456D">
    <w:name w:val="B607116974D04F57A9CA13B3E271456D"/>
    <w:rsid w:val="006C6AAF"/>
  </w:style>
  <w:style w:type="paragraph" w:customStyle="1" w:styleId="F1E50297CA3442B5A30C7F7BC22E280F">
    <w:name w:val="F1E50297CA3442B5A30C7F7BC22E280F"/>
    <w:rsid w:val="006C6AAF"/>
  </w:style>
  <w:style w:type="paragraph" w:customStyle="1" w:styleId="E14A18975B084E56875F6D1BB23C85DB">
    <w:name w:val="E14A18975B084E56875F6D1BB23C85DB"/>
    <w:rsid w:val="006C6AAF"/>
  </w:style>
  <w:style w:type="paragraph" w:customStyle="1" w:styleId="050EDD58367344D98820ED77DBBAF842">
    <w:name w:val="050EDD58367344D98820ED77DBBAF842"/>
    <w:rsid w:val="006C6AAF"/>
  </w:style>
  <w:style w:type="paragraph" w:customStyle="1" w:styleId="9BF8E295A75B48DEAB6B61791583A701">
    <w:name w:val="9BF8E295A75B48DEAB6B61791583A701"/>
    <w:rsid w:val="006C6AAF"/>
  </w:style>
  <w:style w:type="paragraph" w:customStyle="1" w:styleId="36BE64A63F164A5DAC7F9EF3598A760C">
    <w:name w:val="36BE64A63F164A5DAC7F9EF3598A760C"/>
    <w:rsid w:val="006C6AAF"/>
  </w:style>
  <w:style w:type="paragraph" w:customStyle="1" w:styleId="E5C4869D27594F8F8512DC6B03C00CBA">
    <w:name w:val="E5C4869D27594F8F8512DC6B03C00CBA"/>
    <w:rsid w:val="006C6AAF"/>
  </w:style>
  <w:style w:type="paragraph" w:customStyle="1" w:styleId="68699C14D34348C6AB2ABC3F26C0DE0D">
    <w:name w:val="68699C14D34348C6AB2ABC3F26C0DE0D"/>
    <w:rsid w:val="006C6AAF"/>
  </w:style>
  <w:style w:type="paragraph" w:customStyle="1" w:styleId="9E71958C35A34C00B4D665FE413174AF">
    <w:name w:val="9E71958C35A34C00B4D665FE413174AF"/>
    <w:rsid w:val="006C6AAF"/>
  </w:style>
  <w:style w:type="paragraph" w:customStyle="1" w:styleId="D30C07F4B8694B489CDCF2B6929203A6">
    <w:name w:val="D30C07F4B8694B489CDCF2B6929203A6"/>
    <w:rsid w:val="006C6AAF"/>
  </w:style>
  <w:style w:type="paragraph" w:customStyle="1" w:styleId="52197D5CF39548D89A41F6E8F2D90C28">
    <w:name w:val="52197D5CF39548D89A41F6E8F2D90C28"/>
    <w:rsid w:val="006C6AAF"/>
  </w:style>
  <w:style w:type="paragraph" w:customStyle="1" w:styleId="EAAFB22D7C774BB2AB4D6C2AE8D0C94B">
    <w:name w:val="EAAFB22D7C774BB2AB4D6C2AE8D0C94B"/>
    <w:rsid w:val="006C6AAF"/>
  </w:style>
  <w:style w:type="paragraph" w:customStyle="1" w:styleId="32A122044E614E669EFED02B65B40EBB">
    <w:name w:val="32A122044E614E669EFED02B65B40EBB"/>
    <w:rsid w:val="006C6AAF"/>
  </w:style>
  <w:style w:type="paragraph" w:customStyle="1" w:styleId="4658FA6B08CE42779F2AA1C21F8FA00C">
    <w:name w:val="4658FA6B08CE42779F2AA1C21F8FA00C"/>
    <w:rsid w:val="006C6AAF"/>
  </w:style>
  <w:style w:type="paragraph" w:customStyle="1" w:styleId="787F552083A24F6EAC67CE200D2FD9EB">
    <w:name w:val="787F552083A24F6EAC67CE200D2FD9EB"/>
    <w:rsid w:val="006C6AAF"/>
  </w:style>
  <w:style w:type="paragraph" w:customStyle="1" w:styleId="D494CCC7CD5B4FEE9045F9B474FA5E7F">
    <w:name w:val="D494CCC7CD5B4FEE9045F9B474FA5E7F"/>
    <w:rsid w:val="006C6AAF"/>
  </w:style>
  <w:style w:type="paragraph" w:customStyle="1" w:styleId="ABA6B37E12F54BE6946F0C9EE9EFAA80">
    <w:name w:val="ABA6B37E12F54BE6946F0C9EE9EFAA80"/>
    <w:rsid w:val="006C6AAF"/>
  </w:style>
  <w:style w:type="paragraph" w:customStyle="1" w:styleId="3F36D1528006415FB3A3071AE4BC1866">
    <w:name w:val="3F36D1528006415FB3A3071AE4BC1866"/>
    <w:rsid w:val="006C6AAF"/>
  </w:style>
  <w:style w:type="paragraph" w:customStyle="1" w:styleId="B51402C6CD1F48B8824EA2EA6ED74157">
    <w:name w:val="B51402C6CD1F48B8824EA2EA6ED74157"/>
    <w:rsid w:val="006C6AAF"/>
  </w:style>
  <w:style w:type="paragraph" w:customStyle="1" w:styleId="D7A6A2BD2C074B4DB88CB11B66EA63DF">
    <w:name w:val="D7A6A2BD2C074B4DB88CB11B66EA63DF"/>
    <w:rsid w:val="006C6AAF"/>
  </w:style>
  <w:style w:type="paragraph" w:customStyle="1" w:styleId="91566CA73CB847B0B4921091B7969472">
    <w:name w:val="91566CA73CB847B0B4921091B7969472"/>
    <w:rsid w:val="006C6AAF"/>
  </w:style>
  <w:style w:type="paragraph" w:customStyle="1" w:styleId="332D8C4E8AA948E5844B90C47B386306">
    <w:name w:val="332D8C4E8AA948E5844B90C47B386306"/>
    <w:rsid w:val="006C6AAF"/>
  </w:style>
  <w:style w:type="paragraph" w:customStyle="1" w:styleId="03770D37DD754A67A20FE11D11DE01B3">
    <w:name w:val="03770D37DD754A67A20FE11D11DE01B3"/>
    <w:rsid w:val="006C6AAF"/>
  </w:style>
  <w:style w:type="paragraph" w:customStyle="1" w:styleId="BD2BCA189761415BAC33C614CC40D499">
    <w:name w:val="BD2BCA189761415BAC33C614CC40D499"/>
    <w:rsid w:val="006C6AAF"/>
  </w:style>
  <w:style w:type="paragraph" w:customStyle="1" w:styleId="6596D338D7D1443298D3CC5725200E4D">
    <w:name w:val="6596D338D7D1443298D3CC5725200E4D"/>
    <w:rsid w:val="006C6AAF"/>
  </w:style>
  <w:style w:type="paragraph" w:customStyle="1" w:styleId="788C4CE7011644FDB8D9E158ACF6778F">
    <w:name w:val="788C4CE7011644FDB8D9E158ACF6778F"/>
    <w:rsid w:val="006C6AAF"/>
  </w:style>
  <w:style w:type="paragraph" w:customStyle="1" w:styleId="FFB3BEEE09534986A9C2D95F7D76ED67">
    <w:name w:val="FFB3BEEE09534986A9C2D95F7D76ED67"/>
    <w:rsid w:val="006C6AAF"/>
  </w:style>
  <w:style w:type="paragraph" w:customStyle="1" w:styleId="7EFF7D57EFF8418E99E6415295E558C2">
    <w:name w:val="7EFF7D57EFF8418E99E6415295E558C2"/>
    <w:rsid w:val="006C6AAF"/>
  </w:style>
  <w:style w:type="paragraph" w:customStyle="1" w:styleId="6A48C5C2A4CC442E8A639905F853809D">
    <w:name w:val="6A48C5C2A4CC442E8A639905F853809D"/>
    <w:rsid w:val="006C6AAF"/>
  </w:style>
  <w:style w:type="paragraph" w:customStyle="1" w:styleId="9201C2DC56544A45A92D697BAE73E3C9">
    <w:name w:val="9201C2DC56544A45A92D697BAE73E3C9"/>
    <w:rsid w:val="006C6AAF"/>
  </w:style>
  <w:style w:type="paragraph" w:customStyle="1" w:styleId="42CAEB8CE81A47A69319AC58C6F6AA3D">
    <w:name w:val="42CAEB8CE81A47A69319AC58C6F6AA3D"/>
    <w:rsid w:val="009841ED"/>
  </w:style>
  <w:style w:type="paragraph" w:customStyle="1" w:styleId="2593E9E3019D44A987B8EEA8A5CF822B">
    <w:name w:val="2593E9E3019D44A987B8EEA8A5CF822B"/>
    <w:rsid w:val="009841ED"/>
  </w:style>
  <w:style w:type="paragraph" w:customStyle="1" w:styleId="6EEE75444FD143B49EE99CD5F7B25278">
    <w:name w:val="6EEE75444FD143B49EE99CD5F7B25278"/>
    <w:rsid w:val="009841ED"/>
  </w:style>
  <w:style w:type="paragraph" w:customStyle="1" w:styleId="3E2424A6D6F44E18AF374B3E63912FB2">
    <w:name w:val="3E2424A6D6F44E18AF374B3E63912FB2"/>
    <w:rsid w:val="009841ED"/>
  </w:style>
  <w:style w:type="paragraph" w:customStyle="1" w:styleId="575F825BB5AD4B5D9640428DF52CA68E">
    <w:name w:val="575F825BB5AD4B5D9640428DF52CA68E"/>
    <w:rsid w:val="009841ED"/>
  </w:style>
  <w:style w:type="paragraph" w:customStyle="1" w:styleId="24CDF1E17DD4456A87E899AFBAF6308F">
    <w:name w:val="24CDF1E17DD4456A87E899AFBAF6308F"/>
    <w:rsid w:val="009841ED"/>
  </w:style>
  <w:style w:type="paragraph" w:customStyle="1" w:styleId="4EA9E4C83EC64052A073F59DE8173A09">
    <w:name w:val="4EA9E4C83EC64052A073F59DE8173A09"/>
    <w:rsid w:val="009841ED"/>
  </w:style>
  <w:style w:type="paragraph" w:customStyle="1" w:styleId="28AD7493F2E54470B0C5957F56BEF0B8">
    <w:name w:val="28AD7493F2E54470B0C5957F56BEF0B8"/>
    <w:rsid w:val="009841ED"/>
  </w:style>
  <w:style w:type="paragraph" w:customStyle="1" w:styleId="0E3C4E845A1D4BA6915612530D2D6B8A">
    <w:name w:val="0E3C4E845A1D4BA6915612530D2D6B8A"/>
    <w:rsid w:val="009841ED"/>
  </w:style>
  <w:style w:type="paragraph" w:customStyle="1" w:styleId="146B533606BB40CAAEBE756A59150D8B">
    <w:name w:val="146B533606BB40CAAEBE756A59150D8B"/>
    <w:rsid w:val="009841ED"/>
  </w:style>
  <w:style w:type="paragraph" w:customStyle="1" w:styleId="4E563641AE2B48A8A1C3E167CDF7F690">
    <w:name w:val="4E563641AE2B48A8A1C3E167CDF7F690"/>
    <w:rsid w:val="009841ED"/>
  </w:style>
  <w:style w:type="paragraph" w:customStyle="1" w:styleId="5EAE31688CD94D20AA5A2C5E3D22B2D2">
    <w:name w:val="5EAE31688CD94D20AA5A2C5E3D22B2D2"/>
    <w:rsid w:val="009841ED"/>
  </w:style>
  <w:style w:type="paragraph" w:customStyle="1" w:styleId="A6B4190AC62246618BF4FBB6159F9986">
    <w:name w:val="A6B4190AC62246618BF4FBB6159F9986"/>
    <w:rsid w:val="009841ED"/>
  </w:style>
  <w:style w:type="paragraph" w:customStyle="1" w:styleId="06D7AFD8558B40048C144EEF6BFA66EA">
    <w:name w:val="06D7AFD8558B40048C144EEF6BFA66EA"/>
    <w:rsid w:val="009841ED"/>
  </w:style>
  <w:style w:type="paragraph" w:customStyle="1" w:styleId="6619EA91B0BD483DBCE52853EAF2CB9C">
    <w:name w:val="6619EA91B0BD483DBCE52853EAF2CB9C"/>
    <w:rsid w:val="009841ED"/>
  </w:style>
  <w:style w:type="paragraph" w:customStyle="1" w:styleId="BA6DB0911AE2496FA8BA1A1F0B0F75B9">
    <w:name w:val="BA6DB0911AE2496FA8BA1A1F0B0F75B9"/>
    <w:rsid w:val="009841ED"/>
  </w:style>
  <w:style w:type="paragraph" w:customStyle="1" w:styleId="E6D33E44E259473D85802B5CA727A89F">
    <w:name w:val="E6D33E44E259473D85802B5CA727A89F"/>
    <w:rsid w:val="009841ED"/>
  </w:style>
  <w:style w:type="paragraph" w:customStyle="1" w:styleId="F31FC8AF952F4F9A9E83CD775B21ECA0">
    <w:name w:val="F31FC8AF952F4F9A9E83CD775B21ECA0"/>
    <w:rsid w:val="009841ED"/>
  </w:style>
  <w:style w:type="paragraph" w:customStyle="1" w:styleId="59F4E7CEEB444CAEAFCD455B13814C27">
    <w:name w:val="59F4E7CEEB444CAEAFCD455B13814C27"/>
    <w:rsid w:val="009841ED"/>
  </w:style>
  <w:style w:type="paragraph" w:customStyle="1" w:styleId="7423BFDA56004581A8A2755F8506CFAD">
    <w:name w:val="7423BFDA56004581A8A2755F8506CFAD"/>
    <w:rsid w:val="009841ED"/>
  </w:style>
  <w:style w:type="paragraph" w:customStyle="1" w:styleId="F95D2D9BB79A48BFBFC0700B5D19FD6E">
    <w:name w:val="F95D2D9BB79A48BFBFC0700B5D19FD6E"/>
    <w:rsid w:val="009841ED"/>
  </w:style>
  <w:style w:type="paragraph" w:customStyle="1" w:styleId="85BA5F06D4684AA584075C8A849193E6">
    <w:name w:val="85BA5F06D4684AA584075C8A849193E6"/>
    <w:rsid w:val="009841ED"/>
  </w:style>
  <w:style w:type="paragraph" w:customStyle="1" w:styleId="92FA63D8595B4D0EB113EE68E07A2537">
    <w:name w:val="92FA63D8595B4D0EB113EE68E07A2537"/>
    <w:rsid w:val="009841ED"/>
  </w:style>
  <w:style w:type="paragraph" w:customStyle="1" w:styleId="404F5661DFD14452B5EBE0262ED96917">
    <w:name w:val="404F5661DFD14452B5EBE0262ED96917"/>
    <w:rsid w:val="009841ED"/>
  </w:style>
  <w:style w:type="paragraph" w:customStyle="1" w:styleId="8FBE4D0DE7034DA0B657A8F170582288">
    <w:name w:val="8FBE4D0DE7034DA0B657A8F170582288"/>
    <w:rsid w:val="009841ED"/>
  </w:style>
  <w:style w:type="paragraph" w:customStyle="1" w:styleId="FC71E632482E435B9D72484B53669FD1">
    <w:name w:val="FC71E632482E435B9D72484B53669FD1"/>
    <w:rsid w:val="009841ED"/>
  </w:style>
  <w:style w:type="paragraph" w:customStyle="1" w:styleId="CD40A05572684027BE8726172A4A9DCE">
    <w:name w:val="CD40A05572684027BE8726172A4A9DCE"/>
    <w:rsid w:val="009841ED"/>
  </w:style>
  <w:style w:type="paragraph" w:customStyle="1" w:styleId="CE20A7453FC84FFCB2510CA484253438">
    <w:name w:val="CE20A7453FC84FFCB2510CA484253438"/>
    <w:rsid w:val="00696AF8"/>
  </w:style>
  <w:style w:type="paragraph" w:customStyle="1" w:styleId="34F54CB77BF94CC896C3DF3289210EEA">
    <w:name w:val="34F54CB77BF94CC896C3DF3289210EEA"/>
    <w:rsid w:val="00696AF8"/>
  </w:style>
  <w:style w:type="paragraph" w:customStyle="1" w:styleId="61AA72A039B34D77A1E3BCBE626BE984">
    <w:name w:val="61AA72A039B34D77A1E3BCBE626BE984"/>
    <w:rsid w:val="00696AF8"/>
  </w:style>
  <w:style w:type="paragraph" w:customStyle="1" w:styleId="1881166F20624289812C12FBBD98440E">
    <w:name w:val="1881166F20624289812C12FBBD98440E"/>
    <w:rsid w:val="00696AF8"/>
  </w:style>
  <w:style w:type="paragraph" w:customStyle="1" w:styleId="8E12C755E729487281D95B9CDCEEE719">
    <w:name w:val="8E12C755E729487281D95B9CDCEEE719"/>
    <w:rsid w:val="00696AF8"/>
  </w:style>
  <w:style w:type="paragraph" w:customStyle="1" w:styleId="39392B51AF464779BCC24CFA595260A2">
    <w:name w:val="39392B51AF464779BCC24CFA595260A2"/>
    <w:rsid w:val="00696AF8"/>
  </w:style>
  <w:style w:type="paragraph" w:customStyle="1" w:styleId="D4BEFAAF6F104B5292B415B7C4959C53">
    <w:name w:val="D4BEFAAF6F104B5292B415B7C4959C53"/>
    <w:rsid w:val="00696AF8"/>
  </w:style>
  <w:style w:type="paragraph" w:customStyle="1" w:styleId="936588FBD06F4A8FB3ABAFC0C4105189">
    <w:name w:val="936588FBD06F4A8FB3ABAFC0C4105189"/>
    <w:rsid w:val="00696AF8"/>
  </w:style>
  <w:style w:type="paragraph" w:customStyle="1" w:styleId="405F768E6A654CF1A655EBDDE1CC241C">
    <w:name w:val="405F768E6A654CF1A655EBDDE1CC241C"/>
    <w:rsid w:val="00696AF8"/>
  </w:style>
  <w:style w:type="paragraph" w:customStyle="1" w:styleId="FBBC287E3F714C33B2A3D19BB2D2FC7C">
    <w:name w:val="FBBC287E3F714C33B2A3D19BB2D2FC7C"/>
    <w:rsid w:val="00696AF8"/>
  </w:style>
  <w:style w:type="paragraph" w:customStyle="1" w:styleId="3300161DE3F1406192FE8AD67075C38E">
    <w:name w:val="3300161DE3F1406192FE8AD67075C38E"/>
    <w:rsid w:val="00696AF8"/>
  </w:style>
  <w:style w:type="paragraph" w:customStyle="1" w:styleId="9496C470A98B4CB6844D70E0EC28B046">
    <w:name w:val="9496C470A98B4CB6844D70E0EC28B046"/>
    <w:rsid w:val="00696AF8"/>
  </w:style>
  <w:style w:type="paragraph" w:customStyle="1" w:styleId="2C2994ED3E57412E9B5D14C947CAD8C5">
    <w:name w:val="2C2994ED3E57412E9B5D14C947CAD8C5"/>
    <w:rsid w:val="00696AF8"/>
  </w:style>
  <w:style w:type="paragraph" w:customStyle="1" w:styleId="3EF0533653A54904B10BF08C7BCD9C59">
    <w:name w:val="3EF0533653A54904B10BF08C7BCD9C59"/>
    <w:rsid w:val="00696AF8"/>
  </w:style>
  <w:style w:type="paragraph" w:customStyle="1" w:styleId="8D4DBB8885BA46C2BC8706C5A7EC35C7">
    <w:name w:val="8D4DBB8885BA46C2BC8706C5A7EC35C7"/>
    <w:rsid w:val="00696AF8"/>
  </w:style>
  <w:style w:type="paragraph" w:customStyle="1" w:styleId="916C3A0DB3374D4189DE11488601AE2A">
    <w:name w:val="916C3A0DB3374D4189DE11488601AE2A"/>
    <w:rsid w:val="00696AF8"/>
  </w:style>
  <w:style w:type="paragraph" w:customStyle="1" w:styleId="671A623FBF7340B5B86906EA9D78B68E">
    <w:name w:val="671A623FBF7340B5B86906EA9D78B68E"/>
    <w:rsid w:val="00696AF8"/>
  </w:style>
  <w:style w:type="paragraph" w:customStyle="1" w:styleId="20F1744ACAFE441EBBC9FD906716D873">
    <w:name w:val="20F1744ACAFE441EBBC9FD906716D873"/>
    <w:rsid w:val="00696AF8"/>
  </w:style>
  <w:style w:type="paragraph" w:customStyle="1" w:styleId="B64D808357CA4707A0B6863EAB1FE3C8">
    <w:name w:val="B64D808357CA4707A0B6863EAB1FE3C8"/>
    <w:rsid w:val="00A268EA"/>
  </w:style>
  <w:style w:type="paragraph" w:customStyle="1" w:styleId="99AC78C6E19749459FD6011AA1A959D4">
    <w:name w:val="99AC78C6E19749459FD6011AA1A959D4"/>
    <w:rsid w:val="00A268EA"/>
  </w:style>
  <w:style w:type="paragraph" w:customStyle="1" w:styleId="303F39882268424B93A674F6069381D1">
    <w:name w:val="303F39882268424B93A674F6069381D1"/>
    <w:rsid w:val="00A268EA"/>
  </w:style>
  <w:style w:type="paragraph" w:customStyle="1" w:styleId="DF5AADA6D3794A538BB2DEEA92FF719A">
    <w:name w:val="DF5AADA6D3794A538BB2DEEA92FF719A"/>
    <w:rsid w:val="00A268EA"/>
  </w:style>
  <w:style w:type="paragraph" w:customStyle="1" w:styleId="0040E3697BEB4F7DA49A0B93F56363C9">
    <w:name w:val="0040E3697BEB4F7DA49A0B93F56363C9"/>
    <w:rsid w:val="00A268EA"/>
  </w:style>
  <w:style w:type="paragraph" w:customStyle="1" w:styleId="65B18FB0204C48AE972101A8AABF5303">
    <w:name w:val="65B18FB0204C48AE972101A8AABF5303"/>
    <w:rsid w:val="00A268EA"/>
  </w:style>
  <w:style w:type="paragraph" w:customStyle="1" w:styleId="66425B6F23474D88B469FF04EC36C092">
    <w:name w:val="66425B6F23474D88B469FF04EC36C092"/>
    <w:rsid w:val="00A268EA"/>
  </w:style>
  <w:style w:type="paragraph" w:customStyle="1" w:styleId="BBC01CC77FC54400A5ACB66DABACA5E7">
    <w:name w:val="BBC01CC77FC54400A5ACB66DABACA5E7"/>
    <w:rsid w:val="00A268EA"/>
  </w:style>
  <w:style w:type="paragraph" w:customStyle="1" w:styleId="F51F8D5E500C4B9F9BC007802FBB68BC">
    <w:name w:val="F51F8D5E500C4B9F9BC007802FBB68BC"/>
    <w:rsid w:val="00A268EA"/>
  </w:style>
  <w:style w:type="paragraph" w:customStyle="1" w:styleId="31DCFA2FA62E4CB7AB7AE3F2E5BC5960">
    <w:name w:val="31DCFA2FA62E4CB7AB7AE3F2E5BC5960"/>
    <w:rsid w:val="00A268EA"/>
  </w:style>
  <w:style w:type="paragraph" w:customStyle="1" w:styleId="7A26996F011B4503BDCBD5913FF76CD3">
    <w:name w:val="7A26996F011B4503BDCBD5913FF76CD3"/>
    <w:rsid w:val="00A268EA"/>
  </w:style>
  <w:style w:type="paragraph" w:customStyle="1" w:styleId="142BE0DDA1EE4F9FB3D9043C5235B2AA">
    <w:name w:val="142BE0DDA1EE4F9FB3D9043C5235B2AA"/>
    <w:rsid w:val="00A268EA"/>
  </w:style>
  <w:style w:type="paragraph" w:customStyle="1" w:styleId="258B90533EE1464A83C9ECD13FF9184F">
    <w:name w:val="258B90533EE1464A83C9ECD13FF9184F"/>
    <w:rsid w:val="00A268EA"/>
  </w:style>
  <w:style w:type="paragraph" w:customStyle="1" w:styleId="0F77353320CD4E4F8ACD1082168393F2">
    <w:name w:val="0F77353320CD4E4F8ACD1082168393F2"/>
    <w:rsid w:val="00A268EA"/>
  </w:style>
  <w:style w:type="paragraph" w:customStyle="1" w:styleId="FB54E9CE1AE94DF1BA2327DDF3294CE3">
    <w:name w:val="FB54E9CE1AE94DF1BA2327DDF3294CE3"/>
    <w:rsid w:val="00A268EA"/>
  </w:style>
  <w:style w:type="paragraph" w:customStyle="1" w:styleId="5CE5F8E8B1394160AF912C217B4E93CD">
    <w:name w:val="5CE5F8E8B1394160AF912C217B4E93CD"/>
    <w:rsid w:val="00A268EA"/>
  </w:style>
  <w:style w:type="paragraph" w:customStyle="1" w:styleId="9A367CDC4FC843C79730F1DD27DDC41D">
    <w:name w:val="9A367CDC4FC843C79730F1DD27DDC41D"/>
    <w:rsid w:val="00A268EA"/>
  </w:style>
  <w:style w:type="paragraph" w:customStyle="1" w:styleId="BE3DF19DD3A7404FB7FF9EB14756C337">
    <w:name w:val="BE3DF19DD3A7404FB7FF9EB14756C337"/>
    <w:rsid w:val="00A268EA"/>
  </w:style>
  <w:style w:type="paragraph" w:customStyle="1" w:styleId="737746EC8E53487C988060DA059A09B4">
    <w:name w:val="737746EC8E53487C988060DA059A09B4"/>
    <w:rsid w:val="00293644"/>
  </w:style>
  <w:style w:type="paragraph" w:customStyle="1" w:styleId="12A86FCDFE3F45B0A0066BEE701199D9">
    <w:name w:val="12A86FCDFE3F45B0A0066BEE701199D9"/>
    <w:rsid w:val="00293644"/>
  </w:style>
  <w:style w:type="paragraph" w:customStyle="1" w:styleId="A92E85AB241B4E228701170364F91322">
    <w:name w:val="A92E85AB241B4E228701170364F91322"/>
    <w:rsid w:val="00293644"/>
  </w:style>
  <w:style w:type="paragraph" w:customStyle="1" w:styleId="2D84CB94774C4A7BAE478AD5D6C131D1">
    <w:name w:val="2D84CB94774C4A7BAE478AD5D6C131D1"/>
    <w:rsid w:val="00293644"/>
  </w:style>
  <w:style w:type="paragraph" w:customStyle="1" w:styleId="73425B9FE97C4939A23FA5511B0931CE">
    <w:name w:val="73425B9FE97C4939A23FA5511B0931CE"/>
    <w:rsid w:val="00293644"/>
  </w:style>
  <w:style w:type="paragraph" w:customStyle="1" w:styleId="B55D4057E4274C1BA9F2B1E9DE364719">
    <w:name w:val="B55D4057E4274C1BA9F2B1E9DE364719"/>
    <w:rsid w:val="00293644"/>
  </w:style>
  <w:style w:type="paragraph" w:customStyle="1" w:styleId="54FF82B2A4AF40E097A9834CAFA836BC">
    <w:name w:val="54FF82B2A4AF40E097A9834CAFA836BC"/>
    <w:rsid w:val="00293644"/>
  </w:style>
  <w:style w:type="paragraph" w:customStyle="1" w:styleId="6E6538A1434348E9984D7DB552542AB9">
    <w:name w:val="6E6538A1434348E9984D7DB552542AB9"/>
    <w:rsid w:val="00293644"/>
  </w:style>
  <w:style w:type="paragraph" w:customStyle="1" w:styleId="DE0F4B54E3C441E8ADB5352710E7F1C5">
    <w:name w:val="DE0F4B54E3C441E8ADB5352710E7F1C5"/>
    <w:rsid w:val="00293644"/>
  </w:style>
  <w:style w:type="paragraph" w:customStyle="1" w:styleId="D5197FFE77CB4B4988C713C1C241AF9D">
    <w:name w:val="D5197FFE77CB4B4988C713C1C241AF9D"/>
    <w:rsid w:val="00293644"/>
  </w:style>
  <w:style w:type="paragraph" w:customStyle="1" w:styleId="F8E8E7458F1F4CD8B70018F55E75BB77">
    <w:name w:val="F8E8E7458F1F4CD8B70018F55E75BB77"/>
    <w:rsid w:val="00293644"/>
  </w:style>
  <w:style w:type="paragraph" w:customStyle="1" w:styleId="E53DF45685D64C56B3216A7922C9FAD8">
    <w:name w:val="E53DF45685D64C56B3216A7922C9FAD8"/>
    <w:rsid w:val="00293644"/>
  </w:style>
  <w:style w:type="paragraph" w:customStyle="1" w:styleId="286D3A37AFA04040986B85F483E14864">
    <w:name w:val="286D3A37AFA04040986B85F483E14864"/>
    <w:rsid w:val="00293644"/>
  </w:style>
  <w:style w:type="paragraph" w:customStyle="1" w:styleId="E2095CC32B2540CD93951DE643B2C7A8">
    <w:name w:val="E2095CC32B2540CD93951DE643B2C7A8"/>
    <w:rsid w:val="00293644"/>
  </w:style>
  <w:style w:type="paragraph" w:customStyle="1" w:styleId="C4D2C3CF12DB4644838F8868EE3B2595">
    <w:name w:val="C4D2C3CF12DB4644838F8868EE3B2595"/>
    <w:rsid w:val="00293644"/>
  </w:style>
  <w:style w:type="paragraph" w:customStyle="1" w:styleId="F537A0D87B354B56AE0B0C18737B92D9">
    <w:name w:val="F537A0D87B354B56AE0B0C18737B92D9"/>
    <w:rsid w:val="00293644"/>
  </w:style>
  <w:style w:type="paragraph" w:customStyle="1" w:styleId="F6FC27041A4542869EFEB9DAB9A07A20">
    <w:name w:val="F6FC27041A4542869EFEB9DAB9A07A20"/>
    <w:rsid w:val="00293644"/>
  </w:style>
  <w:style w:type="paragraph" w:customStyle="1" w:styleId="465ECED67E5B4896BBC9F3A67FC0B48F">
    <w:name w:val="465ECED67E5B4896BBC9F3A67FC0B48F"/>
    <w:rsid w:val="00293644"/>
  </w:style>
  <w:style w:type="paragraph" w:customStyle="1" w:styleId="1D483472B16045FA837339A9E27462D3">
    <w:name w:val="1D483472B16045FA837339A9E27462D3"/>
    <w:rsid w:val="005D1C39"/>
  </w:style>
  <w:style w:type="paragraph" w:customStyle="1" w:styleId="C0201AEFDB484A4EA879431B35DEFF35">
    <w:name w:val="C0201AEFDB484A4EA879431B35DEFF35"/>
    <w:rsid w:val="005D1C39"/>
  </w:style>
  <w:style w:type="paragraph" w:customStyle="1" w:styleId="077E9A7ED83F4BB1B96E8F32EA4B651D">
    <w:name w:val="077E9A7ED83F4BB1B96E8F32EA4B651D"/>
    <w:rsid w:val="005D1C39"/>
  </w:style>
  <w:style w:type="paragraph" w:customStyle="1" w:styleId="200132261BB946E086F18773B6C45BC3">
    <w:name w:val="200132261BB946E086F18773B6C45BC3"/>
    <w:rsid w:val="005D1C39"/>
  </w:style>
  <w:style w:type="paragraph" w:customStyle="1" w:styleId="75B1B44F67C8489687C8D536CD09C6B0">
    <w:name w:val="75B1B44F67C8489687C8D536CD09C6B0"/>
    <w:rsid w:val="005D1C39"/>
  </w:style>
  <w:style w:type="paragraph" w:customStyle="1" w:styleId="2910AC6F06434A6DBAEC8A76F21223C9">
    <w:name w:val="2910AC6F06434A6DBAEC8A76F21223C9"/>
    <w:rsid w:val="005D1C39"/>
  </w:style>
  <w:style w:type="paragraph" w:customStyle="1" w:styleId="D631C794CC434BC2BE35851A9F2E5D19">
    <w:name w:val="D631C794CC434BC2BE35851A9F2E5D19"/>
    <w:rsid w:val="005D1C39"/>
  </w:style>
  <w:style w:type="paragraph" w:customStyle="1" w:styleId="E66AA9A7523446C6A77EE70E54899B54">
    <w:name w:val="E66AA9A7523446C6A77EE70E54899B54"/>
    <w:rsid w:val="005D1C39"/>
  </w:style>
  <w:style w:type="paragraph" w:customStyle="1" w:styleId="580516102A7B445F967BB3E86E36F955">
    <w:name w:val="580516102A7B445F967BB3E86E36F955"/>
    <w:rsid w:val="005D1C39"/>
  </w:style>
  <w:style w:type="paragraph" w:customStyle="1" w:styleId="A9426843E2D14A65897293D9E108B301">
    <w:name w:val="A9426843E2D14A65897293D9E108B301"/>
    <w:rsid w:val="005D1C39"/>
  </w:style>
  <w:style w:type="paragraph" w:customStyle="1" w:styleId="E968DF481F5443B9AC2C05021E9C8C48">
    <w:name w:val="E968DF481F5443B9AC2C05021E9C8C48"/>
    <w:rsid w:val="005D1C39"/>
  </w:style>
  <w:style w:type="paragraph" w:customStyle="1" w:styleId="BB0524285BB04087B5C5F52C9E738A94">
    <w:name w:val="BB0524285BB04087B5C5F52C9E738A94"/>
    <w:rsid w:val="005D1C39"/>
  </w:style>
  <w:style w:type="paragraph" w:customStyle="1" w:styleId="A12C946CEF294BFDB5A1934638187EE7">
    <w:name w:val="A12C946CEF294BFDB5A1934638187EE7"/>
    <w:rsid w:val="005D1C39"/>
  </w:style>
  <w:style w:type="paragraph" w:customStyle="1" w:styleId="E64A9D7DE156496694D73DEBCA81FCD2">
    <w:name w:val="E64A9D7DE156496694D73DEBCA81FCD2"/>
    <w:rsid w:val="005D1C39"/>
  </w:style>
  <w:style w:type="paragraph" w:customStyle="1" w:styleId="A2D9FC7E5471421D85562F65A69BA99C">
    <w:name w:val="A2D9FC7E5471421D85562F65A69BA99C"/>
    <w:rsid w:val="005D1C39"/>
  </w:style>
  <w:style w:type="paragraph" w:customStyle="1" w:styleId="E7AE687D46984E53B6FC704C79F527D5">
    <w:name w:val="E7AE687D46984E53B6FC704C79F527D5"/>
    <w:rsid w:val="005D1C39"/>
  </w:style>
  <w:style w:type="paragraph" w:customStyle="1" w:styleId="964F1AEFF4644391A0990C2CE9EE52ED">
    <w:name w:val="964F1AEFF4644391A0990C2CE9EE52ED"/>
    <w:rsid w:val="005D1C39"/>
  </w:style>
  <w:style w:type="paragraph" w:customStyle="1" w:styleId="E9D11B05D3734DD1B2F3CFA12D9F3D8E">
    <w:name w:val="E9D11B05D3734DD1B2F3CFA12D9F3D8E"/>
    <w:rsid w:val="005D1C39"/>
  </w:style>
  <w:style w:type="paragraph" w:customStyle="1" w:styleId="7F9CDC8D79104A4D930922F89B14FC5B">
    <w:name w:val="7F9CDC8D79104A4D930922F89B14FC5B"/>
    <w:rsid w:val="005D1C39"/>
  </w:style>
  <w:style w:type="paragraph" w:customStyle="1" w:styleId="E86C051D832F4C009623FEF7A20BA548">
    <w:name w:val="E86C051D832F4C009623FEF7A20BA548"/>
    <w:rsid w:val="005D1C39"/>
  </w:style>
  <w:style w:type="paragraph" w:customStyle="1" w:styleId="437BA92650D04937B595A00D7CE93122">
    <w:name w:val="437BA92650D04937B595A00D7CE93122"/>
    <w:rsid w:val="005D1C39"/>
  </w:style>
  <w:style w:type="paragraph" w:customStyle="1" w:styleId="E118A346F0C84AE2BF58D31BB74FD2DE">
    <w:name w:val="E118A346F0C84AE2BF58D31BB74FD2DE"/>
    <w:rsid w:val="005D1C39"/>
  </w:style>
  <w:style w:type="paragraph" w:customStyle="1" w:styleId="715ABE1C9A2B48FA917580C85A826FE7">
    <w:name w:val="715ABE1C9A2B48FA917580C85A826FE7"/>
    <w:rsid w:val="005D1C39"/>
  </w:style>
  <w:style w:type="paragraph" w:customStyle="1" w:styleId="B5218CD8621E463199415E36678B0D1A">
    <w:name w:val="B5218CD8621E463199415E36678B0D1A"/>
    <w:rsid w:val="005D1C39"/>
  </w:style>
  <w:style w:type="paragraph" w:customStyle="1" w:styleId="A43E65CEBDFC4D54B2C0EE240719B308">
    <w:name w:val="A43E65CEBDFC4D54B2C0EE240719B308"/>
    <w:rsid w:val="005D1C39"/>
  </w:style>
  <w:style w:type="paragraph" w:customStyle="1" w:styleId="A1963A857173405CAAF64B1CFA9F9F31">
    <w:name w:val="A1963A857173405CAAF64B1CFA9F9F31"/>
    <w:rsid w:val="005D1C39"/>
  </w:style>
  <w:style w:type="paragraph" w:customStyle="1" w:styleId="5B0F0A82FB9645A1A188278C6CA0A3E0">
    <w:name w:val="5B0F0A82FB9645A1A188278C6CA0A3E0"/>
    <w:rsid w:val="005D1C39"/>
  </w:style>
  <w:style w:type="paragraph" w:customStyle="1" w:styleId="CB58119244A3468D9AFDB6D3F4377182">
    <w:name w:val="CB58119244A3468D9AFDB6D3F4377182"/>
    <w:rsid w:val="005D1C39"/>
  </w:style>
  <w:style w:type="paragraph" w:customStyle="1" w:styleId="5A40731A263C4C2FA72336375CBDF320">
    <w:name w:val="5A40731A263C4C2FA72336375CBDF320"/>
    <w:rsid w:val="005D1C39"/>
  </w:style>
  <w:style w:type="paragraph" w:customStyle="1" w:styleId="D5DBB78EAA6E4AAFBE35912E3A971476">
    <w:name w:val="D5DBB78EAA6E4AAFBE35912E3A971476"/>
    <w:rsid w:val="005D1C39"/>
  </w:style>
  <w:style w:type="paragraph" w:customStyle="1" w:styleId="E25AD103B8D24211A77EE9620D175F71">
    <w:name w:val="E25AD103B8D24211A77EE9620D175F71"/>
    <w:rsid w:val="005D1C39"/>
  </w:style>
  <w:style w:type="paragraph" w:customStyle="1" w:styleId="037C82DCAD4C4F37BA1E945E22B78875">
    <w:name w:val="037C82DCAD4C4F37BA1E945E22B78875"/>
    <w:rsid w:val="005D1C39"/>
  </w:style>
  <w:style w:type="paragraph" w:customStyle="1" w:styleId="F99D9072040F4F64AE3D8FF5612A2A73">
    <w:name w:val="F99D9072040F4F64AE3D8FF5612A2A73"/>
    <w:rsid w:val="005D1C39"/>
  </w:style>
  <w:style w:type="paragraph" w:customStyle="1" w:styleId="A185CA0CBE534F6FA268A6ACADE6A6EA">
    <w:name w:val="A185CA0CBE534F6FA268A6ACADE6A6EA"/>
    <w:rsid w:val="005D1C39"/>
  </w:style>
  <w:style w:type="paragraph" w:customStyle="1" w:styleId="606E0E2C6AF74983B4B574582373FFA5">
    <w:name w:val="606E0E2C6AF74983B4B574582373FFA5"/>
    <w:rsid w:val="005D1C39"/>
  </w:style>
  <w:style w:type="paragraph" w:customStyle="1" w:styleId="19A0F5F419694778A85B54A5C37AC3D4">
    <w:name w:val="19A0F5F419694778A85B54A5C37AC3D4"/>
    <w:rsid w:val="005D1C39"/>
  </w:style>
  <w:style w:type="paragraph" w:customStyle="1" w:styleId="4A8F6AEE2C124067971FB41C8745D4FE">
    <w:name w:val="4A8F6AEE2C124067971FB41C8745D4FE"/>
    <w:rsid w:val="001D34A8"/>
  </w:style>
  <w:style w:type="paragraph" w:customStyle="1" w:styleId="B6896E8983874FA19C87C2E833F74188">
    <w:name w:val="B6896E8983874FA19C87C2E833F74188"/>
    <w:rsid w:val="001D34A8"/>
  </w:style>
  <w:style w:type="paragraph" w:customStyle="1" w:styleId="807AA0245C344226877E83BF30601420">
    <w:name w:val="807AA0245C344226877E83BF30601420"/>
    <w:rsid w:val="001D34A8"/>
  </w:style>
  <w:style w:type="paragraph" w:customStyle="1" w:styleId="F2DE3E5057794959A8ADD0ECD2C42756">
    <w:name w:val="F2DE3E5057794959A8ADD0ECD2C42756"/>
    <w:rsid w:val="001D34A8"/>
  </w:style>
  <w:style w:type="paragraph" w:customStyle="1" w:styleId="471B126EF28C49B4BB59027AADD6EA3F">
    <w:name w:val="471B126EF28C49B4BB59027AADD6EA3F"/>
    <w:rsid w:val="001D34A8"/>
  </w:style>
  <w:style w:type="paragraph" w:customStyle="1" w:styleId="C19780D0F8B74921B53C6662DBBE1339">
    <w:name w:val="C19780D0F8B74921B53C6662DBBE1339"/>
    <w:rsid w:val="001D34A8"/>
  </w:style>
  <w:style w:type="paragraph" w:customStyle="1" w:styleId="9AE43B6AABAD411490E818C1DF718B6E">
    <w:name w:val="9AE43B6AABAD411490E818C1DF718B6E"/>
    <w:rsid w:val="001D34A8"/>
  </w:style>
  <w:style w:type="paragraph" w:customStyle="1" w:styleId="148EB0451DC74BC1A466506F3C5BF8A3">
    <w:name w:val="148EB0451DC74BC1A466506F3C5BF8A3"/>
    <w:rsid w:val="001D34A8"/>
  </w:style>
  <w:style w:type="paragraph" w:customStyle="1" w:styleId="397190CFC8EF490AA13144980E3C5B19">
    <w:name w:val="397190CFC8EF490AA13144980E3C5B19"/>
    <w:rsid w:val="001D34A8"/>
  </w:style>
  <w:style w:type="paragraph" w:customStyle="1" w:styleId="41EF01C403F44DB084DB895DC1A1C252">
    <w:name w:val="41EF01C403F44DB084DB895DC1A1C252"/>
    <w:rsid w:val="001D34A8"/>
  </w:style>
  <w:style w:type="paragraph" w:customStyle="1" w:styleId="B8AC7B82DD644E8796B28E12746ABF04">
    <w:name w:val="B8AC7B82DD644E8796B28E12746ABF04"/>
    <w:rsid w:val="001D34A8"/>
  </w:style>
  <w:style w:type="paragraph" w:customStyle="1" w:styleId="BFA44559822648298AA014D2C215B3C3">
    <w:name w:val="BFA44559822648298AA014D2C215B3C3"/>
    <w:rsid w:val="001D34A8"/>
  </w:style>
  <w:style w:type="paragraph" w:customStyle="1" w:styleId="BC5AF28D279D4AF38422B5C8B5E61594">
    <w:name w:val="BC5AF28D279D4AF38422B5C8B5E61594"/>
    <w:rsid w:val="001D34A8"/>
  </w:style>
  <w:style w:type="paragraph" w:customStyle="1" w:styleId="898D189C7C1247DC9B64DEB0297D57EC">
    <w:name w:val="898D189C7C1247DC9B64DEB0297D57EC"/>
    <w:rsid w:val="001D34A8"/>
  </w:style>
  <w:style w:type="paragraph" w:customStyle="1" w:styleId="1F7AFD09831B4445920188F3565E3BC7">
    <w:name w:val="1F7AFD09831B4445920188F3565E3BC7"/>
    <w:rsid w:val="001D34A8"/>
  </w:style>
  <w:style w:type="paragraph" w:customStyle="1" w:styleId="0FFA58096DFC4B1789F9C4E4BE5F2F9E">
    <w:name w:val="0FFA58096DFC4B1789F9C4E4BE5F2F9E"/>
    <w:rsid w:val="001D34A8"/>
  </w:style>
  <w:style w:type="paragraph" w:customStyle="1" w:styleId="918609861B63416F8D730DE364072E63">
    <w:name w:val="918609861B63416F8D730DE364072E63"/>
    <w:rsid w:val="001D34A8"/>
  </w:style>
  <w:style w:type="paragraph" w:customStyle="1" w:styleId="B4D66AB8377E4F849DECC053BB72E3D1">
    <w:name w:val="B4D66AB8377E4F849DECC053BB72E3D1"/>
    <w:rsid w:val="001D34A8"/>
  </w:style>
  <w:style w:type="paragraph" w:customStyle="1" w:styleId="8C87861BDBAE4A68B8C03A3E701FB207">
    <w:name w:val="8C87861BDBAE4A68B8C03A3E701FB207"/>
    <w:rsid w:val="00D33136"/>
  </w:style>
  <w:style w:type="paragraph" w:customStyle="1" w:styleId="82EF0D1A9C9D438885D141991A667B99">
    <w:name w:val="82EF0D1A9C9D438885D141991A667B99"/>
    <w:rsid w:val="00D33136"/>
  </w:style>
  <w:style w:type="paragraph" w:customStyle="1" w:styleId="529A7BEDFB254D779288C6B1E5513C06">
    <w:name w:val="529A7BEDFB254D779288C6B1E5513C06"/>
    <w:rsid w:val="00D33136"/>
  </w:style>
  <w:style w:type="paragraph" w:customStyle="1" w:styleId="79643602B1AC4360AD6B6F2D5818E69D">
    <w:name w:val="79643602B1AC4360AD6B6F2D5818E69D"/>
    <w:rsid w:val="00D33136"/>
  </w:style>
  <w:style w:type="paragraph" w:customStyle="1" w:styleId="CA390134F66C462B9A1F7EB643E0789E">
    <w:name w:val="CA390134F66C462B9A1F7EB643E0789E"/>
    <w:rsid w:val="00D33136"/>
  </w:style>
  <w:style w:type="paragraph" w:customStyle="1" w:styleId="45FEEA9CB2F04BD8869F97B6769B6C3D">
    <w:name w:val="45FEEA9CB2F04BD8869F97B6769B6C3D"/>
    <w:rsid w:val="00D33136"/>
  </w:style>
  <w:style w:type="paragraph" w:customStyle="1" w:styleId="4A3429D1A3A44777BDB0270C6D83C845">
    <w:name w:val="4A3429D1A3A44777BDB0270C6D83C845"/>
    <w:rsid w:val="00D33136"/>
  </w:style>
  <w:style w:type="paragraph" w:customStyle="1" w:styleId="48455609D8ED44EB965EBF97B10EF619">
    <w:name w:val="48455609D8ED44EB965EBF97B10EF619"/>
    <w:rsid w:val="00D33136"/>
  </w:style>
  <w:style w:type="paragraph" w:customStyle="1" w:styleId="E345CD4DF7A342D3A14A4056666C0241">
    <w:name w:val="E345CD4DF7A342D3A14A4056666C0241"/>
    <w:rsid w:val="00D33136"/>
  </w:style>
  <w:style w:type="paragraph" w:customStyle="1" w:styleId="CF0BBC3E4BEF4843A0FF4596A409102E">
    <w:name w:val="CF0BBC3E4BEF4843A0FF4596A409102E"/>
    <w:rsid w:val="00D33136"/>
  </w:style>
  <w:style w:type="paragraph" w:customStyle="1" w:styleId="BA13772F309F42D4A78F2A131B823640">
    <w:name w:val="BA13772F309F42D4A78F2A131B823640"/>
    <w:rsid w:val="00D33136"/>
  </w:style>
  <w:style w:type="paragraph" w:customStyle="1" w:styleId="1C2E6AAE4AC64606B2BB60DF83C0D67C">
    <w:name w:val="1C2E6AAE4AC64606B2BB60DF83C0D67C"/>
    <w:rsid w:val="00D33136"/>
  </w:style>
  <w:style w:type="paragraph" w:customStyle="1" w:styleId="3FC15CF09A1A45489D7FDFACFFB49822">
    <w:name w:val="3FC15CF09A1A45489D7FDFACFFB49822"/>
    <w:rsid w:val="00D33136"/>
  </w:style>
  <w:style w:type="paragraph" w:customStyle="1" w:styleId="6A41161AB14C4A91AA773FEC5353AB9F">
    <w:name w:val="6A41161AB14C4A91AA773FEC5353AB9F"/>
    <w:rsid w:val="00D33136"/>
  </w:style>
  <w:style w:type="paragraph" w:customStyle="1" w:styleId="8DE4CAF2D90641B59EA777F9A90A0173">
    <w:name w:val="8DE4CAF2D90641B59EA777F9A90A0173"/>
    <w:rsid w:val="00D33136"/>
  </w:style>
  <w:style w:type="paragraph" w:customStyle="1" w:styleId="5F4508BCA88640978FEAEDD08D7A8FCE">
    <w:name w:val="5F4508BCA88640978FEAEDD08D7A8FCE"/>
    <w:rsid w:val="00D33136"/>
  </w:style>
  <w:style w:type="paragraph" w:customStyle="1" w:styleId="AA10C82975484225A8312E0F480DC038">
    <w:name w:val="AA10C82975484225A8312E0F480DC038"/>
    <w:rsid w:val="00D33136"/>
  </w:style>
  <w:style w:type="paragraph" w:customStyle="1" w:styleId="DB24114942E74A659EECABE65EC4DC69">
    <w:name w:val="DB24114942E74A659EECABE65EC4DC69"/>
    <w:rsid w:val="00D33136"/>
  </w:style>
  <w:style w:type="paragraph" w:customStyle="1" w:styleId="6B4C6DB9880C436F83705B0E6055655B">
    <w:name w:val="6B4C6DB9880C436F83705B0E6055655B"/>
    <w:rsid w:val="009E663B"/>
  </w:style>
  <w:style w:type="paragraph" w:customStyle="1" w:styleId="C72FFD61AB304907A56CCFE14E7428BD">
    <w:name w:val="C72FFD61AB304907A56CCFE14E7428BD"/>
    <w:rsid w:val="009E663B"/>
  </w:style>
  <w:style w:type="paragraph" w:customStyle="1" w:styleId="8DDB0AF91359419C9DBB3B4051536E79">
    <w:name w:val="8DDB0AF91359419C9DBB3B4051536E79"/>
    <w:rsid w:val="009E663B"/>
  </w:style>
  <w:style w:type="paragraph" w:customStyle="1" w:styleId="C825BA711D504744BB66E1D0F3131D50">
    <w:name w:val="C825BA711D504744BB66E1D0F3131D50"/>
    <w:rsid w:val="009E663B"/>
  </w:style>
  <w:style w:type="paragraph" w:customStyle="1" w:styleId="9CD9AE11140243368BBC63D3DD52EF0F">
    <w:name w:val="9CD9AE11140243368BBC63D3DD52EF0F"/>
    <w:rsid w:val="009E663B"/>
  </w:style>
  <w:style w:type="paragraph" w:customStyle="1" w:styleId="9374DB241E6D4C77BAC7330C9A16E548">
    <w:name w:val="9374DB241E6D4C77BAC7330C9A16E548"/>
    <w:rsid w:val="009E663B"/>
  </w:style>
  <w:style w:type="paragraph" w:customStyle="1" w:styleId="612E741BE3B54573B253EE28D2EA6FF6">
    <w:name w:val="612E741BE3B54573B253EE28D2EA6FF6"/>
    <w:rsid w:val="009E663B"/>
  </w:style>
  <w:style w:type="paragraph" w:customStyle="1" w:styleId="70E72AFB97CD4D8AA929038428C286E2">
    <w:name w:val="70E72AFB97CD4D8AA929038428C286E2"/>
    <w:rsid w:val="009E663B"/>
  </w:style>
  <w:style w:type="paragraph" w:customStyle="1" w:styleId="F39CFFC0F6784066815F6DD0A5F791AD">
    <w:name w:val="F39CFFC0F6784066815F6DD0A5F791AD"/>
    <w:rsid w:val="009E663B"/>
  </w:style>
  <w:style w:type="paragraph" w:customStyle="1" w:styleId="AF8AE5905CAB45AAA6630921B1097F15">
    <w:name w:val="AF8AE5905CAB45AAA6630921B1097F15"/>
    <w:rsid w:val="009E663B"/>
  </w:style>
  <w:style w:type="paragraph" w:customStyle="1" w:styleId="B8E0BB2882AB457EB330E5CFC9B939D9">
    <w:name w:val="B8E0BB2882AB457EB330E5CFC9B939D9"/>
    <w:rsid w:val="009E663B"/>
  </w:style>
  <w:style w:type="paragraph" w:customStyle="1" w:styleId="B7739394BEDB46A1AEF230C23195DD6E">
    <w:name w:val="B7739394BEDB46A1AEF230C23195DD6E"/>
    <w:rsid w:val="009E663B"/>
  </w:style>
  <w:style w:type="paragraph" w:customStyle="1" w:styleId="BD0A5732DB6E48948D5BF6FDBA46F0AB">
    <w:name w:val="BD0A5732DB6E48948D5BF6FDBA46F0AB"/>
    <w:rsid w:val="009E663B"/>
  </w:style>
  <w:style w:type="paragraph" w:customStyle="1" w:styleId="D177F272D25547FF9B444BA6487330A4">
    <w:name w:val="D177F272D25547FF9B444BA6487330A4"/>
    <w:rsid w:val="009E663B"/>
  </w:style>
  <w:style w:type="paragraph" w:customStyle="1" w:styleId="73B39CAC9440463FA531F904C61B0428">
    <w:name w:val="73B39CAC9440463FA531F904C61B0428"/>
    <w:rsid w:val="009E663B"/>
  </w:style>
  <w:style w:type="paragraph" w:customStyle="1" w:styleId="4E8F585C0C6A40CA8DADE2B99AF73BAE">
    <w:name w:val="4E8F585C0C6A40CA8DADE2B99AF73BAE"/>
    <w:rsid w:val="009E663B"/>
  </w:style>
  <w:style w:type="paragraph" w:customStyle="1" w:styleId="45A7E3AC4EB9499680E1448A1468B46C">
    <w:name w:val="45A7E3AC4EB9499680E1448A1468B46C"/>
    <w:rsid w:val="009E663B"/>
  </w:style>
  <w:style w:type="paragraph" w:customStyle="1" w:styleId="35AFEC574D0843B190063F9BE0980DE9">
    <w:name w:val="35AFEC574D0843B190063F9BE0980DE9"/>
    <w:rsid w:val="009E663B"/>
  </w:style>
  <w:style w:type="paragraph" w:customStyle="1" w:styleId="D46E2ADFDAF74F71A04F45735E9A4F2D">
    <w:name w:val="D46E2ADFDAF74F71A04F45735E9A4F2D"/>
    <w:rsid w:val="009E663B"/>
  </w:style>
  <w:style w:type="paragraph" w:customStyle="1" w:styleId="CDF88216236F4EF1BFD002577B47C5AC">
    <w:name w:val="CDF88216236F4EF1BFD002577B47C5AC"/>
    <w:rsid w:val="009E663B"/>
  </w:style>
  <w:style w:type="paragraph" w:customStyle="1" w:styleId="21F0924DC8AB484AADEFEE9C5AB82145">
    <w:name w:val="21F0924DC8AB484AADEFEE9C5AB82145"/>
    <w:rsid w:val="009E663B"/>
  </w:style>
  <w:style w:type="paragraph" w:customStyle="1" w:styleId="D8C0B347429040B8AA1CB05D005B5C9B">
    <w:name w:val="D8C0B347429040B8AA1CB05D005B5C9B"/>
    <w:rsid w:val="009E663B"/>
  </w:style>
  <w:style w:type="paragraph" w:customStyle="1" w:styleId="62C49C51441844C3B88ED69CB961DFDC">
    <w:name w:val="62C49C51441844C3B88ED69CB961DFDC"/>
    <w:rsid w:val="009E663B"/>
  </w:style>
  <w:style w:type="paragraph" w:customStyle="1" w:styleId="6BDA0D296D8943E5987149DAD40898D9">
    <w:name w:val="6BDA0D296D8943E5987149DAD40898D9"/>
    <w:rsid w:val="009E663B"/>
  </w:style>
  <w:style w:type="paragraph" w:customStyle="1" w:styleId="C79BCE35EA444651B92B29C86DB53265">
    <w:name w:val="C79BCE35EA444651B92B29C86DB53265"/>
    <w:rsid w:val="009E663B"/>
  </w:style>
  <w:style w:type="paragraph" w:customStyle="1" w:styleId="DCAD2245E77C4A15B21BB10DA28E7C78">
    <w:name w:val="DCAD2245E77C4A15B21BB10DA28E7C78"/>
    <w:rsid w:val="009E663B"/>
  </w:style>
  <w:style w:type="paragraph" w:customStyle="1" w:styleId="6DC9525134ED4FAB8AC81A04816D79A0">
    <w:name w:val="6DC9525134ED4FAB8AC81A04816D79A0"/>
    <w:rsid w:val="009E663B"/>
  </w:style>
  <w:style w:type="paragraph" w:customStyle="1" w:styleId="5F54412191B6412BA6F016EAF788CA2A">
    <w:name w:val="5F54412191B6412BA6F016EAF788CA2A"/>
    <w:rsid w:val="009E663B"/>
  </w:style>
  <w:style w:type="paragraph" w:customStyle="1" w:styleId="A00ACC9102184E39B815DF209CC2840F">
    <w:name w:val="A00ACC9102184E39B815DF209CC2840F"/>
    <w:rsid w:val="009E663B"/>
  </w:style>
  <w:style w:type="paragraph" w:customStyle="1" w:styleId="6F9CD8330B4A493089FCF68C167BA71C">
    <w:name w:val="6F9CD8330B4A493089FCF68C167BA71C"/>
    <w:rsid w:val="009E663B"/>
  </w:style>
  <w:style w:type="paragraph" w:customStyle="1" w:styleId="5B34E12929B64305ACA97A3A8310C2A5">
    <w:name w:val="5B34E12929B64305ACA97A3A8310C2A5"/>
    <w:rsid w:val="009E663B"/>
  </w:style>
  <w:style w:type="paragraph" w:customStyle="1" w:styleId="6804B012CB014760AAE0AE457B98052D">
    <w:name w:val="6804B012CB014760AAE0AE457B98052D"/>
    <w:rsid w:val="009E663B"/>
  </w:style>
  <w:style w:type="paragraph" w:customStyle="1" w:styleId="775B08E453364B4C8DF5741BA9FC95A8">
    <w:name w:val="775B08E453364B4C8DF5741BA9FC95A8"/>
    <w:rsid w:val="009E663B"/>
  </w:style>
  <w:style w:type="paragraph" w:customStyle="1" w:styleId="DEA7B5DB112340188971E4D4DD5221DB">
    <w:name w:val="DEA7B5DB112340188971E4D4DD5221DB"/>
    <w:rsid w:val="009E663B"/>
  </w:style>
  <w:style w:type="paragraph" w:customStyle="1" w:styleId="40B9E00753F44CC5AEDD7428739EBF51">
    <w:name w:val="40B9E00753F44CC5AEDD7428739EBF51"/>
    <w:rsid w:val="009E663B"/>
  </w:style>
  <w:style w:type="paragraph" w:customStyle="1" w:styleId="09F5DC3073244F87B4959F75C2574955">
    <w:name w:val="09F5DC3073244F87B4959F75C2574955"/>
    <w:rsid w:val="009E663B"/>
  </w:style>
  <w:style w:type="paragraph" w:customStyle="1" w:styleId="818452D935CB4DEDAAD0F1737DA04D3C">
    <w:name w:val="818452D935CB4DEDAAD0F1737DA04D3C"/>
    <w:rsid w:val="009E663B"/>
  </w:style>
  <w:style w:type="paragraph" w:customStyle="1" w:styleId="3F86A1B6B72A49FAB435EF8FD7E6E5AC">
    <w:name w:val="3F86A1B6B72A49FAB435EF8FD7E6E5AC"/>
    <w:rsid w:val="009E663B"/>
  </w:style>
  <w:style w:type="paragraph" w:customStyle="1" w:styleId="3AB2254AF9324009ADC24CABCF4B8C07">
    <w:name w:val="3AB2254AF9324009ADC24CABCF4B8C07"/>
    <w:rsid w:val="009E663B"/>
  </w:style>
  <w:style w:type="paragraph" w:customStyle="1" w:styleId="B40C71F59068469CBB16DF87DB1E611F">
    <w:name w:val="B40C71F59068469CBB16DF87DB1E611F"/>
    <w:rsid w:val="009E663B"/>
  </w:style>
  <w:style w:type="paragraph" w:customStyle="1" w:styleId="88125804023D437BB4C94BE37DCCBC0A">
    <w:name w:val="88125804023D437BB4C94BE37DCCBC0A"/>
    <w:rsid w:val="009E663B"/>
  </w:style>
  <w:style w:type="paragraph" w:customStyle="1" w:styleId="CBFE964C2A7243D5896ED0D336D7B4A0">
    <w:name w:val="CBFE964C2A7243D5896ED0D336D7B4A0"/>
    <w:rsid w:val="009E663B"/>
  </w:style>
  <w:style w:type="paragraph" w:customStyle="1" w:styleId="6852B34881004ED1BBF4FF4CB57D6974">
    <w:name w:val="6852B34881004ED1BBF4FF4CB57D6974"/>
    <w:rsid w:val="009E663B"/>
  </w:style>
  <w:style w:type="paragraph" w:customStyle="1" w:styleId="30478DCFA30C43FDA115DAE6788B41E6">
    <w:name w:val="30478DCFA30C43FDA115DAE6788B41E6"/>
    <w:rsid w:val="009E663B"/>
  </w:style>
  <w:style w:type="paragraph" w:customStyle="1" w:styleId="5AE629BFAFB94005990823D7AE94F5E7">
    <w:name w:val="5AE629BFAFB94005990823D7AE94F5E7"/>
    <w:rsid w:val="009E663B"/>
  </w:style>
  <w:style w:type="paragraph" w:customStyle="1" w:styleId="2F950A40A2204D1B91191EEDEE7A5BCF">
    <w:name w:val="2F950A40A2204D1B91191EEDEE7A5BCF"/>
    <w:rsid w:val="009E663B"/>
  </w:style>
  <w:style w:type="paragraph" w:customStyle="1" w:styleId="24105E4DB7A5436EAA7E5F179159668E">
    <w:name w:val="24105E4DB7A5436EAA7E5F179159668E"/>
    <w:rsid w:val="009E663B"/>
  </w:style>
  <w:style w:type="paragraph" w:customStyle="1" w:styleId="E950DFFDC55C4D668703F9ECBF6488ED">
    <w:name w:val="E950DFFDC55C4D668703F9ECBF6488ED"/>
    <w:rsid w:val="009E663B"/>
  </w:style>
  <w:style w:type="paragraph" w:customStyle="1" w:styleId="21637A8C595C40F89757F8EFDFC6DCCA">
    <w:name w:val="21637A8C595C40F89757F8EFDFC6DCCA"/>
    <w:rsid w:val="009E663B"/>
  </w:style>
  <w:style w:type="paragraph" w:customStyle="1" w:styleId="B5EEE284839240E7A83AF300C1772C5A">
    <w:name w:val="B5EEE284839240E7A83AF300C1772C5A"/>
    <w:rsid w:val="009E663B"/>
  </w:style>
  <w:style w:type="paragraph" w:customStyle="1" w:styleId="B2E710ED09DE4212986E421958793065">
    <w:name w:val="B2E710ED09DE4212986E421958793065"/>
    <w:rsid w:val="009E663B"/>
  </w:style>
  <w:style w:type="paragraph" w:customStyle="1" w:styleId="9F58A5F370194A05BD8E5D644CE56A46">
    <w:name w:val="9F58A5F370194A05BD8E5D644CE56A46"/>
    <w:rsid w:val="009E663B"/>
  </w:style>
  <w:style w:type="paragraph" w:customStyle="1" w:styleId="73F90968CE15421797A8201F7976C4B8">
    <w:name w:val="73F90968CE15421797A8201F7976C4B8"/>
    <w:rsid w:val="009E663B"/>
  </w:style>
  <w:style w:type="paragraph" w:customStyle="1" w:styleId="AEEE83C20C27479B952DB41F133574CC">
    <w:name w:val="AEEE83C20C27479B952DB41F133574CC"/>
    <w:rsid w:val="009E663B"/>
  </w:style>
  <w:style w:type="paragraph" w:customStyle="1" w:styleId="69A6919942CE482780E1B5C2CCEDB82E">
    <w:name w:val="69A6919942CE482780E1B5C2CCEDB82E"/>
    <w:rsid w:val="009E663B"/>
  </w:style>
  <w:style w:type="paragraph" w:customStyle="1" w:styleId="B2149B651F404B239D00FF24250D8483">
    <w:name w:val="B2149B651F404B239D00FF24250D8483"/>
    <w:rsid w:val="009E663B"/>
  </w:style>
  <w:style w:type="paragraph" w:customStyle="1" w:styleId="A020F9744EB34E148F97F78116ADB24E">
    <w:name w:val="A020F9744EB34E148F97F78116ADB24E"/>
    <w:rsid w:val="009E663B"/>
  </w:style>
  <w:style w:type="paragraph" w:customStyle="1" w:styleId="34D89ACED34745AE979D090F92DA7684">
    <w:name w:val="34D89ACED34745AE979D090F92DA7684"/>
    <w:rsid w:val="009E663B"/>
  </w:style>
  <w:style w:type="paragraph" w:customStyle="1" w:styleId="D867217772F345D6B8996FEE3663B7D7">
    <w:name w:val="D867217772F345D6B8996FEE3663B7D7"/>
    <w:rsid w:val="009E663B"/>
  </w:style>
  <w:style w:type="paragraph" w:customStyle="1" w:styleId="8026E764BDB2446D8CA84188BBAE02D9">
    <w:name w:val="8026E764BDB2446D8CA84188BBAE02D9"/>
    <w:rsid w:val="009E663B"/>
  </w:style>
  <w:style w:type="paragraph" w:customStyle="1" w:styleId="F3E7461605964286829298C5E289C440">
    <w:name w:val="F3E7461605964286829298C5E289C440"/>
    <w:rsid w:val="009E663B"/>
  </w:style>
  <w:style w:type="paragraph" w:customStyle="1" w:styleId="0867FAA1BD8744E4B5C0867642C8E1BA">
    <w:name w:val="0867FAA1BD8744E4B5C0867642C8E1BA"/>
    <w:rsid w:val="009E663B"/>
  </w:style>
  <w:style w:type="paragraph" w:customStyle="1" w:styleId="B7D646F9A49E4B47AB065CA8B91E4AF1">
    <w:name w:val="B7D646F9A49E4B47AB065CA8B91E4AF1"/>
    <w:rsid w:val="009E663B"/>
  </w:style>
  <w:style w:type="paragraph" w:customStyle="1" w:styleId="88EEBF09E1094C54A91FA6FFA1FCBF49">
    <w:name w:val="88EEBF09E1094C54A91FA6FFA1FCBF49"/>
    <w:rsid w:val="009E663B"/>
  </w:style>
  <w:style w:type="paragraph" w:customStyle="1" w:styleId="B52DCB20538E4F8B84A2A5A2AD5DF5AA">
    <w:name w:val="B52DCB20538E4F8B84A2A5A2AD5DF5AA"/>
    <w:rsid w:val="009E663B"/>
  </w:style>
  <w:style w:type="paragraph" w:customStyle="1" w:styleId="E1DCF076B2DB48988EC1035E1C9687A9">
    <w:name w:val="E1DCF076B2DB48988EC1035E1C9687A9"/>
    <w:rsid w:val="009E663B"/>
  </w:style>
  <w:style w:type="paragraph" w:customStyle="1" w:styleId="F07435FDD79348FEB9BA8CB2843AA50E">
    <w:name w:val="F07435FDD79348FEB9BA8CB2843AA50E"/>
    <w:rsid w:val="009E663B"/>
  </w:style>
  <w:style w:type="paragraph" w:customStyle="1" w:styleId="CB3E07FDD1C44A6187EE0623A2EACDEC">
    <w:name w:val="CB3E07FDD1C44A6187EE0623A2EACDEC"/>
    <w:rsid w:val="009E663B"/>
  </w:style>
  <w:style w:type="paragraph" w:customStyle="1" w:styleId="BA01C41EC9254FC89AEB602002E29339">
    <w:name w:val="BA01C41EC9254FC89AEB602002E29339"/>
    <w:rsid w:val="009E663B"/>
  </w:style>
  <w:style w:type="paragraph" w:customStyle="1" w:styleId="21D0FB975D134C10A10B88988A63110C">
    <w:name w:val="21D0FB975D134C10A10B88988A63110C"/>
    <w:rsid w:val="009E663B"/>
  </w:style>
  <w:style w:type="paragraph" w:customStyle="1" w:styleId="C6E2F5149AE14401A6D1E0EE58E4FADA">
    <w:name w:val="C6E2F5149AE14401A6D1E0EE58E4FADA"/>
    <w:rsid w:val="009E663B"/>
  </w:style>
  <w:style w:type="paragraph" w:customStyle="1" w:styleId="E84285C3B6F8436591E2AFD431224783">
    <w:name w:val="E84285C3B6F8436591E2AFD431224783"/>
    <w:rsid w:val="009E663B"/>
  </w:style>
  <w:style w:type="paragraph" w:customStyle="1" w:styleId="98AB441683B347DA8E3D12781C85CA71">
    <w:name w:val="98AB441683B347DA8E3D12781C85CA71"/>
    <w:rsid w:val="009E663B"/>
  </w:style>
  <w:style w:type="paragraph" w:customStyle="1" w:styleId="0FEC9858E6944D8EA5D3CF959E1413AA">
    <w:name w:val="0FEC9858E6944D8EA5D3CF959E1413AA"/>
    <w:rsid w:val="009E663B"/>
  </w:style>
  <w:style w:type="paragraph" w:customStyle="1" w:styleId="47E9927399BB4B73887EC42C7882C825">
    <w:name w:val="47E9927399BB4B73887EC42C7882C825"/>
    <w:rsid w:val="009E663B"/>
  </w:style>
  <w:style w:type="paragraph" w:customStyle="1" w:styleId="93AB9AFB89534834AEFAF20605BA292C">
    <w:name w:val="93AB9AFB89534834AEFAF20605BA292C"/>
    <w:rsid w:val="009E663B"/>
  </w:style>
  <w:style w:type="paragraph" w:customStyle="1" w:styleId="09F1583FB9E84678A123BAEBA97D9885">
    <w:name w:val="09F1583FB9E84678A123BAEBA97D9885"/>
    <w:rsid w:val="009E663B"/>
  </w:style>
  <w:style w:type="paragraph" w:customStyle="1" w:styleId="1BEF84DBFC954302AE5A99DD60400133">
    <w:name w:val="1BEF84DBFC954302AE5A99DD60400133"/>
    <w:rsid w:val="009E663B"/>
  </w:style>
  <w:style w:type="paragraph" w:customStyle="1" w:styleId="27D63DD5D93F411D8108D9A5CE35CB6E">
    <w:name w:val="27D63DD5D93F411D8108D9A5CE35CB6E"/>
    <w:rsid w:val="009E663B"/>
  </w:style>
  <w:style w:type="paragraph" w:customStyle="1" w:styleId="881CE40933304A068BA7B3ADBE3867F0">
    <w:name w:val="881CE40933304A068BA7B3ADBE3867F0"/>
    <w:rsid w:val="009E663B"/>
  </w:style>
  <w:style w:type="paragraph" w:customStyle="1" w:styleId="FD7F28447B8048249BA2774593859643">
    <w:name w:val="FD7F28447B8048249BA2774593859643"/>
    <w:rsid w:val="009E663B"/>
  </w:style>
  <w:style w:type="paragraph" w:customStyle="1" w:styleId="84A6BFDCC9664A10AE11CB8159F59EF4">
    <w:name w:val="84A6BFDCC9664A10AE11CB8159F59EF4"/>
    <w:rsid w:val="009E663B"/>
  </w:style>
  <w:style w:type="paragraph" w:customStyle="1" w:styleId="2F87C883F9CA4D71A518C40EF657B134">
    <w:name w:val="2F87C883F9CA4D71A518C40EF657B134"/>
    <w:rsid w:val="009E663B"/>
  </w:style>
  <w:style w:type="paragraph" w:customStyle="1" w:styleId="0E84C1510D9F4735AD79CAF005A829AB">
    <w:name w:val="0E84C1510D9F4735AD79CAF005A829AB"/>
    <w:rsid w:val="009E663B"/>
  </w:style>
  <w:style w:type="paragraph" w:customStyle="1" w:styleId="E4E9CCC06DFC472EA2A62483EC1208F5">
    <w:name w:val="E4E9CCC06DFC472EA2A62483EC1208F5"/>
    <w:rsid w:val="009E663B"/>
  </w:style>
  <w:style w:type="paragraph" w:customStyle="1" w:styleId="A05AFE25D1CE4302A71EC2B0D32975C1">
    <w:name w:val="A05AFE25D1CE4302A71EC2B0D32975C1"/>
    <w:rsid w:val="009E663B"/>
  </w:style>
  <w:style w:type="paragraph" w:customStyle="1" w:styleId="6101931CADE849FEB95DC906B6998C9A">
    <w:name w:val="6101931CADE849FEB95DC906B6998C9A"/>
    <w:rsid w:val="009E663B"/>
  </w:style>
  <w:style w:type="paragraph" w:customStyle="1" w:styleId="E0356263B4C941F289634EE4CF3F1264">
    <w:name w:val="E0356263B4C941F289634EE4CF3F1264"/>
    <w:rsid w:val="009E663B"/>
  </w:style>
  <w:style w:type="paragraph" w:customStyle="1" w:styleId="597248A2BAF54C9D9036588415AC0F8F">
    <w:name w:val="597248A2BAF54C9D9036588415AC0F8F"/>
    <w:rsid w:val="009E663B"/>
  </w:style>
  <w:style w:type="paragraph" w:customStyle="1" w:styleId="6858BF6C5DFD416992A66C71474B5883">
    <w:name w:val="6858BF6C5DFD416992A66C71474B5883"/>
    <w:rsid w:val="009E663B"/>
  </w:style>
  <w:style w:type="paragraph" w:customStyle="1" w:styleId="C2133458265749268C3BC798C8C082CB">
    <w:name w:val="C2133458265749268C3BC798C8C082CB"/>
    <w:rsid w:val="009E663B"/>
  </w:style>
  <w:style w:type="paragraph" w:customStyle="1" w:styleId="67700CC673DF46E18A00F76BCB61DF2B">
    <w:name w:val="67700CC673DF46E18A00F76BCB61DF2B"/>
    <w:rsid w:val="009E663B"/>
  </w:style>
  <w:style w:type="paragraph" w:customStyle="1" w:styleId="AAE8E56DFCE045B8B9D551CFD08DF265">
    <w:name w:val="AAE8E56DFCE045B8B9D551CFD08DF265"/>
    <w:rsid w:val="009E663B"/>
  </w:style>
  <w:style w:type="paragraph" w:customStyle="1" w:styleId="397ABBA000CB4997B19562E0AABA1429">
    <w:name w:val="397ABBA000CB4997B19562E0AABA1429"/>
    <w:rsid w:val="009E663B"/>
  </w:style>
  <w:style w:type="paragraph" w:customStyle="1" w:styleId="38589F24C78148CD8FCF500DD66BA004">
    <w:name w:val="38589F24C78148CD8FCF500DD66BA004"/>
    <w:rsid w:val="009E663B"/>
  </w:style>
  <w:style w:type="paragraph" w:customStyle="1" w:styleId="C0ED107989214055A6DC2C99A12ACDD2">
    <w:name w:val="C0ED107989214055A6DC2C99A12ACDD2"/>
    <w:rsid w:val="009E663B"/>
  </w:style>
  <w:style w:type="paragraph" w:customStyle="1" w:styleId="979015BC90E54DC7A1C757957A117DBF">
    <w:name w:val="979015BC90E54DC7A1C757957A117DBF"/>
    <w:rsid w:val="009E663B"/>
  </w:style>
  <w:style w:type="paragraph" w:customStyle="1" w:styleId="4A9BD369B4514213AC3B4D8AE41D6B72">
    <w:name w:val="4A9BD369B4514213AC3B4D8AE41D6B72"/>
    <w:rsid w:val="009E663B"/>
  </w:style>
  <w:style w:type="paragraph" w:customStyle="1" w:styleId="38F4871CF13A4506B72F036DFBD9A634">
    <w:name w:val="38F4871CF13A4506B72F036DFBD9A634"/>
    <w:rsid w:val="009E663B"/>
  </w:style>
  <w:style w:type="paragraph" w:customStyle="1" w:styleId="75FA5764C91F4720972FCD2971B920D7">
    <w:name w:val="75FA5764C91F4720972FCD2971B920D7"/>
    <w:rsid w:val="009E663B"/>
  </w:style>
  <w:style w:type="paragraph" w:customStyle="1" w:styleId="3E7275BFAED14274BFDECAEBC524A6BC">
    <w:name w:val="3E7275BFAED14274BFDECAEBC524A6BC"/>
    <w:rsid w:val="009E663B"/>
  </w:style>
  <w:style w:type="paragraph" w:customStyle="1" w:styleId="DC1225BF5D4E48E98AC27188FA8500F9">
    <w:name w:val="DC1225BF5D4E48E98AC27188FA8500F9"/>
    <w:rsid w:val="009E663B"/>
  </w:style>
  <w:style w:type="paragraph" w:customStyle="1" w:styleId="A301FA5115A44CA9A1264FB9C776DCDD">
    <w:name w:val="A301FA5115A44CA9A1264FB9C776DCDD"/>
    <w:rsid w:val="009E663B"/>
  </w:style>
  <w:style w:type="paragraph" w:customStyle="1" w:styleId="F21D8E1ED6814EC9A3B1B55F5210136A">
    <w:name w:val="F21D8E1ED6814EC9A3B1B55F5210136A"/>
    <w:rsid w:val="009E663B"/>
  </w:style>
  <w:style w:type="paragraph" w:customStyle="1" w:styleId="C1A2FBB986A440E9863C670C87F03866">
    <w:name w:val="C1A2FBB986A440E9863C670C87F03866"/>
    <w:rsid w:val="009E663B"/>
  </w:style>
  <w:style w:type="paragraph" w:customStyle="1" w:styleId="72E40A0378984C4BAC0DF75410BD420D">
    <w:name w:val="72E40A0378984C4BAC0DF75410BD420D"/>
    <w:rsid w:val="009E663B"/>
  </w:style>
  <w:style w:type="paragraph" w:customStyle="1" w:styleId="F6E7A3FEA6094020A5B95C242FDA0193">
    <w:name w:val="F6E7A3FEA6094020A5B95C242FDA0193"/>
    <w:rsid w:val="009E663B"/>
  </w:style>
  <w:style w:type="paragraph" w:customStyle="1" w:styleId="F4E8CD576F73469A87AC782FAAB4DA59">
    <w:name w:val="F4E8CD576F73469A87AC782FAAB4DA59"/>
    <w:rsid w:val="009E663B"/>
  </w:style>
  <w:style w:type="paragraph" w:customStyle="1" w:styleId="F3A1E2E19B924F6184BB05C24A53F34F">
    <w:name w:val="F3A1E2E19B924F6184BB05C24A53F34F"/>
    <w:rsid w:val="009E663B"/>
  </w:style>
  <w:style w:type="paragraph" w:customStyle="1" w:styleId="13E342C63B3D40C391ED7BC6FA39B084">
    <w:name w:val="13E342C63B3D40C391ED7BC6FA39B084"/>
    <w:rsid w:val="009E663B"/>
  </w:style>
  <w:style w:type="paragraph" w:customStyle="1" w:styleId="11A12725777C4256827E036FE020D00E">
    <w:name w:val="11A12725777C4256827E036FE020D00E"/>
    <w:rsid w:val="009E663B"/>
  </w:style>
  <w:style w:type="paragraph" w:customStyle="1" w:styleId="EA7665B371FE497EBD5AE80928EC13D3">
    <w:name w:val="EA7665B371FE497EBD5AE80928EC13D3"/>
    <w:rsid w:val="009E663B"/>
  </w:style>
  <w:style w:type="paragraph" w:customStyle="1" w:styleId="3436B9C7D2224816B97F1F5E3DA0EB29">
    <w:name w:val="3436B9C7D2224816B97F1F5E3DA0EB29"/>
    <w:rsid w:val="009E663B"/>
  </w:style>
  <w:style w:type="paragraph" w:customStyle="1" w:styleId="C9B3436DF4134F36A18A107BAC3641F5">
    <w:name w:val="C9B3436DF4134F36A18A107BAC3641F5"/>
    <w:rsid w:val="009E663B"/>
  </w:style>
  <w:style w:type="paragraph" w:customStyle="1" w:styleId="85016C688BAB4A43901ED914A9A5D915">
    <w:name w:val="85016C688BAB4A43901ED914A9A5D915"/>
    <w:rsid w:val="009E663B"/>
  </w:style>
  <w:style w:type="paragraph" w:customStyle="1" w:styleId="0CC779D3B8DD43F9BE5C48D955C3B918">
    <w:name w:val="0CC779D3B8DD43F9BE5C48D955C3B918"/>
    <w:rsid w:val="009E663B"/>
  </w:style>
  <w:style w:type="paragraph" w:customStyle="1" w:styleId="7A6FC7CD0E324F8993E683312A53484C">
    <w:name w:val="7A6FC7CD0E324F8993E683312A53484C"/>
    <w:rsid w:val="009E663B"/>
  </w:style>
  <w:style w:type="paragraph" w:customStyle="1" w:styleId="B730ADACB9794362A7BB23A5FD689476">
    <w:name w:val="B730ADACB9794362A7BB23A5FD689476"/>
    <w:rsid w:val="009E663B"/>
  </w:style>
  <w:style w:type="paragraph" w:customStyle="1" w:styleId="B33EEFBEB09C49DE907EFC3CEE34E081">
    <w:name w:val="B33EEFBEB09C49DE907EFC3CEE34E081"/>
    <w:rsid w:val="009E663B"/>
  </w:style>
  <w:style w:type="paragraph" w:customStyle="1" w:styleId="6939D1A285624D11B54A77CA97B1481E">
    <w:name w:val="6939D1A285624D11B54A77CA97B1481E"/>
    <w:rsid w:val="009E663B"/>
  </w:style>
  <w:style w:type="paragraph" w:customStyle="1" w:styleId="8A0F70D6431D4087BA67F25AA7DDC98E">
    <w:name w:val="8A0F70D6431D4087BA67F25AA7DDC98E"/>
    <w:rsid w:val="009E663B"/>
  </w:style>
  <w:style w:type="paragraph" w:customStyle="1" w:styleId="71E40C75F8674479B71040FE96738DAD">
    <w:name w:val="71E40C75F8674479B71040FE96738DAD"/>
    <w:rsid w:val="009E663B"/>
  </w:style>
  <w:style w:type="paragraph" w:customStyle="1" w:styleId="EC13B78E71E44880B9ADCA870580ADE6">
    <w:name w:val="EC13B78E71E44880B9ADCA870580ADE6"/>
    <w:rsid w:val="009E663B"/>
  </w:style>
  <w:style w:type="paragraph" w:customStyle="1" w:styleId="D769C3171B0D438CA80B1D8668D8A9CE">
    <w:name w:val="D769C3171B0D438CA80B1D8668D8A9CE"/>
    <w:rsid w:val="009E663B"/>
  </w:style>
  <w:style w:type="paragraph" w:customStyle="1" w:styleId="2C1882833EAB461F94081B895A61300B">
    <w:name w:val="2C1882833EAB461F94081B895A61300B"/>
    <w:rsid w:val="009E663B"/>
  </w:style>
  <w:style w:type="paragraph" w:customStyle="1" w:styleId="83D9A48D237E424AB47217FABBB6B476">
    <w:name w:val="83D9A48D237E424AB47217FABBB6B476"/>
    <w:rsid w:val="009E663B"/>
  </w:style>
  <w:style w:type="paragraph" w:customStyle="1" w:styleId="6D44750FD97643179A0DC29F7B31B962">
    <w:name w:val="6D44750FD97643179A0DC29F7B31B962"/>
    <w:rsid w:val="009E663B"/>
  </w:style>
  <w:style w:type="paragraph" w:customStyle="1" w:styleId="5B7BCAC9A0C541BB90395CE12B974BD5">
    <w:name w:val="5B7BCAC9A0C541BB90395CE12B974BD5"/>
    <w:rsid w:val="009E663B"/>
  </w:style>
  <w:style w:type="paragraph" w:customStyle="1" w:styleId="686B7C5A6F724645BFA46499F7EDE7F9">
    <w:name w:val="686B7C5A6F724645BFA46499F7EDE7F9"/>
    <w:rsid w:val="009E663B"/>
  </w:style>
  <w:style w:type="paragraph" w:customStyle="1" w:styleId="E1EB25D2E2F64E2C9EEA2833BCAF40F2">
    <w:name w:val="E1EB25D2E2F64E2C9EEA2833BCAF40F2"/>
    <w:rsid w:val="009E663B"/>
  </w:style>
  <w:style w:type="paragraph" w:customStyle="1" w:styleId="5BB0F0C7CA6C4691853A6A3A7A61BF60">
    <w:name w:val="5BB0F0C7CA6C4691853A6A3A7A61BF60"/>
    <w:rsid w:val="009E663B"/>
  </w:style>
  <w:style w:type="paragraph" w:customStyle="1" w:styleId="9B716746BF2749598908A05E04318434">
    <w:name w:val="9B716746BF2749598908A05E04318434"/>
    <w:rsid w:val="009E663B"/>
  </w:style>
  <w:style w:type="paragraph" w:customStyle="1" w:styleId="15B16037A2FC4DF0A0422309413BD243">
    <w:name w:val="15B16037A2FC4DF0A0422309413BD243"/>
    <w:rsid w:val="009E663B"/>
  </w:style>
  <w:style w:type="paragraph" w:customStyle="1" w:styleId="1D8BB8F90B524CA488C3B01CB9C8BD6E">
    <w:name w:val="1D8BB8F90B524CA488C3B01CB9C8BD6E"/>
    <w:rsid w:val="009E663B"/>
  </w:style>
  <w:style w:type="paragraph" w:customStyle="1" w:styleId="4244FFEBEB974B64B7B6D935A694146F">
    <w:name w:val="4244FFEBEB974B64B7B6D935A694146F"/>
    <w:rsid w:val="009E663B"/>
  </w:style>
  <w:style w:type="paragraph" w:customStyle="1" w:styleId="94E55DCF618540348C6A4AC803D6B012">
    <w:name w:val="94E55DCF618540348C6A4AC803D6B012"/>
    <w:rsid w:val="009E663B"/>
  </w:style>
  <w:style w:type="paragraph" w:customStyle="1" w:styleId="94B4A49577A24A79B6C9B9E30C09AE85">
    <w:name w:val="94B4A49577A24A79B6C9B9E30C09AE85"/>
    <w:rsid w:val="009E663B"/>
  </w:style>
  <w:style w:type="paragraph" w:customStyle="1" w:styleId="9C037D31863348DFBC982A609740644D">
    <w:name w:val="9C037D31863348DFBC982A609740644D"/>
    <w:rsid w:val="009E663B"/>
  </w:style>
  <w:style w:type="paragraph" w:customStyle="1" w:styleId="83D739497DE34049AB056029D6074E49">
    <w:name w:val="83D739497DE34049AB056029D6074E49"/>
    <w:rsid w:val="009E663B"/>
  </w:style>
  <w:style w:type="paragraph" w:customStyle="1" w:styleId="6F557FD969684A7DAC0B83F7D3C699BC">
    <w:name w:val="6F557FD969684A7DAC0B83F7D3C699BC"/>
    <w:rsid w:val="009E663B"/>
  </w:style>
  <w:style w:type="paragraph" w:customStyle="1" w:styleId="29EBE876661D48518F8275164CBEFC84">
    <w:name w:val="29EBE876661D48518F8275164CBEFC84"/>
    <w:rsid w:val="009E663B"/>
  </w:style>
  <w:style w:type="paragraph" w:customStyle="1" w:styleId="08A80FD801D04309BF7C7E8EFFB04D75">
    <w:name w:val="08A80FD801D04309BF7C7E8EFFB04D75"/>
    <w:rsid w:val="009E663B"/>
  </w:style>
  <w:style w:type="paragraph" w:customStyle="1" w:styleId="D977C7ED53FE4F73AFBE51E84C8A8809">
    <w:name w:val="D977C7ED53FE4F73AFBE51E84C8A8809"/>
    <w:rsid w:val="009E663B"/>
  </w:style>
  <w:style w:type="paragraph" w:customStyle="1" w:styleId="385AC4C4A0F2480FBC401AD8CE42F572">
    <w:name w:val="385AC4C4A0F2480FBC401AD8CE42F572"/>
    <w:rsid w:val="009E663B"/>
  </w:style>
  <w:style w:type="paragraph" w:customStyle="1" w:styleId="CCB0D441C244467989A6C9BFFD5219DE">
    <w:name w:val="CCB0D441C244467989A6C9BFFD5219DE"/>
    <w:rsid w:val="009E663B"/>
  </w:style>
  <w:style w:type="paragraph" w:customStyle="1" w:styleId="B80D31257A8348D7B73F2F8DC85E25BB">
    <w:name w:val="B80D31257A8348D7B73F2F8DC85E25BB"/>
    <w:rsid w:val="009E663B"/>
  </w:style>
  <w:style w:type="paragraph" w:customStyle="1" w:styleId="C13531E07E494B719F5DB8770B0D409E">
    <w:name w:val="C13531E07E494B719F5DB8770B0D409E"/>
    <w:rsid w:val="009E663B"/>
  </w:style>
  <w:style w:type="paragraph" w:customStyle="1" w:styleId="952616C4F4C342BD8EE5B91D498E4A41">
    <w:name w:val="952616C4F4C342BD8EE5B91D498E4A41"/>
    <w:rsid w:val="009E663B"/>
  </w:style>
  <w:style w:type="paragraph" w:customStyle="1" w:styleId="47E7C9B316D9416E8F82CC7A23D98E31">
    <w:name w:val="47E7C9B316D9416E8F82CC7A23D98E31"/>
    <w:rsid w:val="009E663B"/>
  </w:style>
  <w:style w:type="paragraph" w:customStyle="1" w:styleId="6F95FF7B552F48718C3FE51828545FA9">
    <w:name w:val="6F95FF7B552F48718C3FE51828545FA9"/>
    <w:rsid w:val="009E663B"/>
  </w:style>
  <w:style w:type="paragraph" w:customStyle="1" w:styleId="981D1BE6B77C4509A554A181012D8894">
    <w:name w:val="981D1BE6B77C4509A554A181012D8894"/>
    <w:rsid w:val="009E663B"/>
  </w:style>
  <w:style w:type="paragraph" w:customStyle="1" w:styleId="E8D72AC1B1A047BF9D0FD8412624BAD6">
    <w:name w:val="E8D72AC1B1A047BF9D0FD8412624BAD6"/>
    <w:rsid w:val="009E663B"/>
  </w:style>
  <w:style w:type="paragraph" w:customStyle="1" w:styleId="437CF27B565747748D3E57C64813DF14">
    <w:name w:val="437CF27B565747748D3E57C64813DF14"/>
    <w:rsid w:val="009E663B"/>
  </w:style>
  <w:style w:type="paragraph" w:customStyle="1" w:styleId="082D6F2FF62A4DF49A3B83BDB36851D2">
    <w:name w:val="082D6F2FF62A4DF49A3B83BDB36851D2"/>
    <w:rsid w:val="009E663B"/>
  </w:style>
  <w:style w:type="paragraph" w:customStyle="1" w:styleId="A9E2F2B5337D47C29D4AECFCEF0CFC62">
    <w:name w:val="A9E2F2B5337D47C29D4AECFCEF0CFC62"/>
    <w:rsid w:val="009E663B"/>
  </w:style>
  <w:style w:type="paragraph" w:customStyle="1" w:styleId="9956ECE4EAA54657898DED987026A72C">
    <w:name w:val="9956ECE4EAA54657898DED987026A72C"/>
    <w:rsid w:val="009E663B"/>
  </w:style>
  <w:style w:type="paragraph" w:customStyle="1" w:styleId="EF976AE76CFF40F8B017660AEA18EE6D">
    <w:name w:val="EF976AE76CFF40F8B017660AEA18EE6D"/>
    <w:rsid w:val="009E663B"/>
  </w:style>
  <w:style w:type="paragraph" w:customStyle="1" w:styleId="168353EE5FD94C1E84E73BC9AAF830A5">
    <w:name w:val="168353EE5FD94C1E84E73BC9AAF830A5"/>
    <w:rsid w:val="009E663B"/>
  </w:style>
  <w:style w:type="paragraph" w:customStyle="1" w:styleId="B8B314F71AEA4911972EC2D4FB971A37">
    <w:name w:val="B8B314F71AEA4911972EC2D4FB971A37"/>
    <w:rsid w:val="009E663B"/>
  </w:style>
  <w:style w:type="paragraph" w:customStyle="1" w:styleId="14114F0E73894EC1922BF05269975155">
    <w:name w:val="14114F0E73894EC1922BF05269975155"/>
    <w:rsid w:val="009E663B"/>
  </w:style>
  <w:style w:type="paragraph" w:customStyle="1" w:styleId="23E5D1694FC142EDB5230226ACEA7BED">
    <w:name w:val="23E5D1694FC142EDB5230226ACEA7BED"/>
    <w:rsid w:val="009E663B"/>
  </w:style>
  <w:style w:type="paragraph" w:customStyle="1" w:styleId="055051B4D4DA4974A161D640F88B56AD">
    <w:name w:val="055051B4D4DA4974A161D640F88B56AD"/>
    <w:rsid w:val="009E663B"/>
  </w:style>
  <w:style w:type="paragraph" w:customStyle="1" w:styleId="1614B1A9A35D4F7AB329308405E31667">
    <w:name w:val="1614B1A9A35D4F7AB329308405E31667"/>
    <w:rsid w:val="009E663B"/>
  </w:style>
  <w:style w:type="paragraph" w:customStyle="1" w:styleId="C6AFD4F9AB254223B5929EFE16F73DCC">
    <w:name w:val="C6AFD4F9AB254223B5929EFE16F73DCC"/>
    <w:rsid w:val="009E663B"/>
  </w:style>
  <w:style w:type="paragraph" w:customStyle="1" w:styleId="7D55E7C9B06B4E2C9B1971E02A1E6425">
    <w:name w:val="7D55E7C9B06B4E2C9B1971E02A1E6425"/>
    <w:rsid w:val="009E663B"/>
  </w:style>
  <w:style w:type="paragraph" w:customStyle="1" w:styleId="95D43A94BBB24125810287E974F30355">
    <w:name w:val="95D43A94BBB24125810287E974F30355"/>
    <w:rsid w:val="009E663B"/>
  </w:style>
  <w:style w:type="paragraph" w:customStyle="1" w:styleId="19359854E869429693C39B9BEA113B5B">
    <w:name w:val="19359854E869429693C39B9BEA113B5B"/>
    <w:rsid w:val="009E663B"/>
  </w:style>
  <w:style w:type="paragraph" w:customStyle="1" w:styleId="DAED6557F773454EB46640BB4FB041EA">
    <w:name w:val="DAED6557F773454EB46640BB4FB041EA"/>
    <w:rsid w:val="009E663B"/>
  </w:style>
  <w:style w:type="paragraph" w:customStyle="1" w:styleId="C83D6B75308849309B347AFF68C3A738">
    <w:name w:val="C83D6B75308849309B347AFF68C3A738"/>
    <w:rsid w:val="009E663B"/>
  </w:style>
  <w:style w:type="paragraph" w:customStyle="1" w:styleId="AC8C49046B8A4A768A1836EA5C80C594">
    <w:name w:val="AC8C49046B8A4A768A1836EA5C80C594"/>
    <w:rsid w:val="009E663B"/>
  </w:style>
  <w:style w:type="paragraph" w:customStyle="1" w:styleId="1EE46BE8235D4325828C14FC6F4083A1">
    <w:name w:val="1EE46BE8235D4325828C14FC6F4083A1"/>
    <w:rsid w:val="009E663B"/>
  </w:style>
  <w:style w:type="paragraph" w:customStyle="1" w:styleId="894589D897264B788E502EEA03BE477C">
    <w:name w:val="894589D897264B788E502EEA03BE477C"/>
    <w:rsid w:val="009E663B"/>
  </w:style>
  <w:style w:type="paragraph" w:customStyle="1" w:styleId="E9B320CA07CC4723A9ACBEBE89A72A25">
    <w:name w:val="E9B320CA07CC4723A9ACBEBE89A72A25"/>
    <w:rsid w:val="009E663B"/>
  </w:style>
  <w:style w:type="paragraph" w:customStyle="1" w:styleId="513EDD6BAC6A40C8916CA97B9D1766A9">
    <w:name w:val="513EDD6BAC6A40C8916CA97B9D1766A9"/>
    <w:rsid w:val="009E663B"/>
  </w:style>
  <w:style w:type="paragraph" w:customStyle="1" w:styleId="C1B38238D48E40E5A1733BF71DEB27E9">
    <w:name w:val="C1B38238D48E40E5A1733BF71DEB27E9"/>
    <w:rsid w:val="009E663B"/>
  </w:style>
  <w:style w:type="paragraph" w:customStyle="1" w:styleId="4F2D5460BB394211BDDD49FFC651C13C">
    <w:name w:val="4F2D5460BB394211BDDD49FFC651C13C"/>
    <w:rsid w:val="009E663B"/>
  </w:style>
  <w:style w:type="paragraph" w:customStyle="1" w:styleId="9C062E7F0474456E9E8F09CDF003CBCD">
    <w:name w:val="9C062E7F0474456E9E8F09CDF003CBCD"/>
    <w:rsid w:val="009E663B"/>
  </w:style>
  <w:style w:type="paragraph" w:customStyle="1" w:styleId="3D410076C04C4932B5A5A731C0D738D5">
    <w:name w:val="3D410076C04C4932B5A5A731C0D738D5"/>
    <w:rsid w:val="009E663B"/>
  </w:style>
  <w:style w:type="paragraph" w:customStyle="1" w:styleId="BB1D262F3C1A4B4DBCE4A3518760A0C1">
    <w:name w:val="BB1D262F3C1A4B4DBCE4A3518760A0C1"/>
    <w:rsid w:val="009E663B"/>
  </w:style>
  <w:style w:type="paragraph" w:customStyle="1" w:styleId="9477121367E2462EB2D54D2CCBFB5B68">
    <w:name w:val="9477121367E2462EB2D54D2CCBFB5B68"/>
    <w:rsid w:val="009E663B"/>
  </w:style>
  <w:style w:type="paragraph" w:customStyle="1" w:styleId="9325129A0D474D9F9CEC7E0E8E13BA91">
    <w:name w:val="9325129A0D474D9F9CEC7E0E8E13BA91"/>
    <w:rsid w:val="009E663B"/>
  </w:style>
  <w:style w:type="paragraph" w:customStyle="1" w:styleId="3A8BFD972EDD4ECDBA6A0CDB79B0B97F">
    <w:name w:val="3A8BFD972EDD4ECDBA6A0CDB79B0B97F"/>
    <w:rsid w:val="009E663B"/>
  </w:style>
  <w:style w:type="paragraph" w:customStyle="1" w:styleId="C3B0557771524145AF5E733926814750">
    <w:name w:val="C3B0557771524145AF5E733926814750"/>
    <w:rsid w:val="009E663B"/>
  </w:style>
  <w:style w:type="paragraph" w:customStyle="1" w:styleId="8890DFBFCAF14C7792655B6455D035EF">
    <w:name w:val="8890DFBFCAF14C7792655B6455D035EF"/>
    <w:rsid w:val="009E663B"/>
  </w:style>
  <w:style w:type="paragraph" w:customStyle="1" w:styleId="3291F2E81F784915BEA0295CE8CB9CE3">
    <w:name w:val="3291F2E81F784915BEA0295CE8CB9CE3"/>
    <w:rsid w:val="009E663B"/>
  </w:style>
  <w:style w:type="paragraph" w:customStyle="1" w:styleId="096CBC12D71D4F83B9D4C016BB3CC0D4">
    <w:name w:val="096CBC12D71D4F83B9D4C016BB3CC0D4"/>
    <w:rsid w:val="009E663B"/>
  </w:style>
  <w:style w:type="paragraph" w:customStyle="1" w:styleId="DC7031C3FF5E4432A0D13FECE347C2EA">
    <w:name w:val="DC7031C3FF5E4432A0D13FECE347C2EA"/>
    <w:rsid w:val="009E663B"/>
  </w:style>
  <w:style w:type="paragraph" w:customStyle="1" w:styleId="9C935B6D04E047549ADE209DAE706F19">
    <w:name w:val="9C935B6D04E047549ADE209DAE706F19"/>
    <w:rsid w:val="009E663B"/>
  </w:style>
  <w:style w:type="paragraph" w:customStyle="1" w:styleId="05A3D01FDFEF440CA8929B8ACC2B9530">
    <w:name w:val="05A3D01FDFEF440CA8929B8ACC2B9530"/>
    <w:rsid w:val="009E663B"/>
  </w:style>
  <w:style w:type="paragraph" w:customStyle="1" w:styleId="BFE641AAC3164EE5A0925F23C6ADA1C7">
    <w:name w:val="BFE641AAC3164EE5A0925F23C6ADA1C7"/>
    <w:rsid w:val="009E663B"/>
  </w:style>
  <w:style w:type="paragraph" w:customStyle="1" w:styleId="0C587F1E65DF402EABB35B132ADB15DA">
    <w:name w:val="0C587F1E65DF402EABB35B132ADB15DA"/>
    <w:rsid w:val="009E663B"/>
  </w:style>
  <w:style w:type="paragraph" w:customStyle="1" w:styleId="81B8A53D8BEB4E39A4EAB6D29F54DCB8">
    <w:name w:val="81B8A53D8BEB4E39A4EAB6D29F54DCB8"/>
    <w:rsid w:val="009E663B"/>
  </w:style>
  <w:style w:type="paragraph" w:customStyle="1" w:styleId="059537B894C2474180F64727FD2B699F">
    <w:name w:val="059537B894C2474180F64727FD2B699F"/>
    <w:rsid w:val="009E663B"/>
  </w:style>
  <w:style w:type="paragraph" w:customStyle="1" w:styleId="1A07D4E6E9F54B8F8A810400B8B7C4A6">
    <w:name w:val="1A07D4E6E9F54B8F8A810400B8B7C4A6"/>
    <w:rsid w:val="009E663B"/>
  </w:style>
  <w:style w:type="paragraph" w:customStyle="1" w:styleId="76F75394447845EAAC473D3738924ADB">
    <w:name w:val="76F75394447845EAAC473D3738924ADB"/>
    <w:rsid w:val="009E663B"/>
  </w:style>
  <w:style w:type="paragraph" w:customStyle="1" w:styleId="AED35A175ACB46A799FFD1617695EA81">
    <w:name w:val="AED35A175ACB46A799FFD1617695EA81"/>
    <w:rsid w:val="009E663B"/>
  </w:style>
  <w:style w:type="paragraph" w:customStyle="1" w:styleId="2D3CD44D2652495F952CD492487434D4">
    <w:name w:val="2D3CD44D2652495F952CD492487434D4"/>
    <w:rsid w:val="009E663B"/>
  </w:style>
  <w:style w:type="paragraph" w:customStyle="1" w:styleId="8026C81A349647049371D928A2CD8806">
    <w:name w:val="8026C81A349647049371D928A2CD8806"/>
    <w:rsid w:val="009E663B"/>
  </w:style>
  <w:style w:type="paragraph" w:customStyle="1" w:styleId="1AEA276CF202492D863D467AC3B11A03">
    <w:name w:val="1AEA276CF202492D863D467AC3B11A03"/>
    <w:rsid w:val="009E663B"/>
  </w:style>
  <w:style w:type="paragraph" w:customStyle="1" w:styleId="894B5FC75B534FD1BB9AF6597ADDD869">
    <w:name w:val="894B5FC75B534FD1BB9AF6597ADDD869"/>
    <w:rsid w:val="009E663B"/>
  </w:style>
  <w:style w:type="paragraph" w:customStyle="1" w:styleId="F5E583C3FB4145398FDD6C1D953BA1E3">
    <w:name w:val="F5E583C3FB4145398FDD6C1D953BA1E3"/>
    <w:rsid w:val="009E663B"/>
  </w:style>
  <w:style w:type="paragraph" w:customStyle="1" w:styleId="28F9D30914424065832DB4AEBD666657">
    <w:name w:val="28F9D30914424065832DB4AEBD666657"/>
    <w:rsid w:val="009E663B"/>
  </w:style>
  <w:style w:type="paragraph" w:customStyle="1" w:styleId="F4F8AB67A32748BDB4D3A3B547CFF046">
    <w:name w:val="F4F8AB67A32748BDB4D3A3B547CFF046"/>
    <w:rsid w:val="009E663B"/>
  </w:style>
  <w:style w:type="paragraph" w:customStyle="1" w:styleId="83BB9F255F8844FAA17B612876D455F8">
    <w:name w:val="83BB9F255F8844FAA17B612876D455F8"/>
    <w:rsid w:val="009E663B"/>
  </w:style>
  <w:style w:type="paragraph" w:customStyle="1" w:styleId="93D3551ED92A46ADAE8BAC02128B7CE3">
    <w:name w:val="93D3551ED92A46ADAE8BAC02128B7CE3"/>
    <w:rsid w:val="009E663B"/>
  </w:style>
  <w:style w:type="paragraph" w:customStyle="1" w:styleId="F59BCEFCDEA547008FEA4766D785FC8F">
    <w:name w:val="F59BCEFCDEA547008FEA4766D785FC8F"/>
    <w:rsid w:val="009E663B"/>
  </w:style>
  <w:style w:type="paragraph" w:customStyle="1" w:styleId="1EA44699F1E7410DB4B3A31A4026FFD1">
    <w:name w:val="1EA44699F1E7410DB4B3A31A4026FFD1"/>
    <w:rsid w:val="009E663B"/>
  </w:style>
  <w:style w:type="paragraph" w:customStyle="1" w:styleId="7DC8C0538ACB4E1C93F032975A6FDC72">
    <w:name w:val="7DC8C0538ACB4E1C93F032975A6FDC72"/>
    <w:rsid w:val="009E663B"/>
  </w:style>
  <w:style w:type="paragraph" w:customStyle="1" w:styleId="2BDED654A1574F7F87B65199AE3B7539">
    <w:name w:val="2BDED654A1574F7F87B65199AE3B7539"/>
    <w:rsid w:val="009E663B"/>
  </w:style>
  <w:style w:type="paragraph" w:customStyle="1" w:styleId="9A65D54ABB8040A0B6CA25D7B600655A">
    <w:name w:val="9A65D54ABB8040A0B6CA25D7B600655A"/>
    <w:rsid w:val="009E663B"/>
  </w:style>
  <w:style w:type="paragraph" w:customStyle="1" w:styleId="C1CAC17EFB9148FEB8C3B11095780E2B">
    <w:name w:val="C1CAC17EFB9148FEB8C3B11095780E2B"/>
    <w:rsid w:val="009E663B"/>
  </w:style>
  <w:style w:type="paragraph" w:customStyle="1" w:styleId="8CEA561E03C9405FB3B08A839B3B59F5">
    <w:name w:val="8CEA561E03C9405FB3B08A839B3B59F5"/>
    <w:rsid w:val="009E663B"/>
  </w:style>
  <w:style w:type="paragraph" w:customStyle="1" w:styleId="7FD888606F7D4ADDAEEBC017AB88A56C">
    <w:name w:val="7FD888606F7D4ADDAEEBC017AB88A56C"/>
    <w:rsid w:val="009E663B"/>
  </w:style>
  <w:style w:type="paragraph" w:customStyle="1" w:styleId="237B3F661ED24E49B53EB9F9BB7C5D03">
    <w:name w:val="237B3F661ED24E49B53EB9F9BB7C5D03"/>
    <w:rsid w:val="009E663B"/>
  </w:style>
  <w:style w:type="paragraph" w:customStyle="1" w:styleId="D2BFE3DBE8A1486BB5B3FF7C682BD0B9">
    <w:name w:val="D2BFE3DBE8A1486BB5B3FF7C682BD0B9"/>
    <w:rsid w:val="009E663B"/>
  </w:style>
  <w:style w:type="paragraph" w:customStyle="1" w:styleId="2259C7B74EAF422BA69F877AFBE429E7">
    <w:name w:val="2259C7B74EAF422BA69F877AFBE429E7"/>
    <w:rsid w:val="009E663B"/>
  </w:style>
  <w:style w:type="paragraph" w:customStyle="1" w:styleId="2018C609341440D397F330CF16400075">
    <w:name w:val="2018C609341440D397F330CF16400075"/>
    <w:rsid w:val="00883182"/>
  </w:style>
  <w:style w:type="paragraph" w:customStyle="1" w:styleId="F60268CA41724AEEB1C4AF34E5F54AEE">
    <w:name w:val="F60268CA41724AEEB1C4AF34E5F54AEE"/>
    <w:rsid w:val="00883182"/>
  </w:style>
  <w:style w:type="paragraph" w:customStyle="1" w:styleId="7AA473F855744C18B5F3230C27E20362">
    <w:name w:val="7AA473F855744C18B5F3230C27E20362"/>
    <w:rsid w:val="00883182"/>
  </w:style>
  <w:style w:type="paragraph" w:customStyle="1" w:styleId="05BA3C5559634739AD69438F191332A3">
    <w:name w:val="05BA3C5559634739AD69438F191332A3"/>
    <w:rsid w:val="00883182"/>
  </w:style>
  <w:style w:type="paragraph" w:customStyle="1" w:styleId="33AAA6EB738D4F7E81CFB893450BFFB5">
    <w:name w:val="33AAA6EB738D4F7E81CFB893450BFFB5"/>
    <w:rsid w:val="00883182"/>
  </w:style>
  <w:style w:type="paragraph" w:customStyle="1" w:styleId="E2DF04CD73D24F3D931A7AF166301EB6">
    <w:name w:val="E2DF04CD73D24F3D931A7AF166301EB6"/>
    <w:rsid w:val="00883182"/>
  </w:style>
  <w:style w:type="paragraph" w:customStyle="1" w:styleId="540BF4F630624EB092E8A6001465E2CE">
    <w:name w:val="540BF4F630624EB092E8A6001465E2CE"/>
    <w:rsid w:val="00883182"/>
  </w:style>
  <w:style w:type="paragraph" w:customStyle="1" w:styleId="24D1357419874335895633F602211ED7">
    <w:name w:val="24D1357419874335895633F602211ED7"/>
    <w:rsid w:val="00883182"/>
  </w:style>
  <w:style w:type="paragraph" w:customStyle="1" w:styleId="F908D27220234097B2565E537CEC99C3">
    <w:name w:val="F908D27220234097B2565E537CEC99C3"/>
    <w:rsid w:val="00883182"/>
  </w:style>
  <w:style w:type="paragraph" w:customStyle="1" w:styleId="DA452B4DF08441B48D09EF884F66407D">
    <w:name w:val="DA452B4DF08441B48D09EF884F66407D"/>
    <w:rsid w:val="00883182"/>
  </w:style>
  <w:style w:type="paragraph" w:customStyle="1" w:styleId="CD4F36C0C63045EFB5B868D4A3A40F73">
    <w:name w:val="CD4F36C0C63045EFB5B868D4A3A40F73"/>
    <w:rsid w:val="00883182"/>
  </w:style>
  <w:style w:type="paragraph" w:customStyle="1" w:styleId="71042A3D256C4EAAAE98961EB849209A">
    <w:name w:val="71042A3D256C4EAAAE98961EB849209A"/>
    <w:rsid w:val="00883182"/>
  </w:style>
  <w:style w:type="paragraph" w:customStyle="1" w:styleId="0EE6C0D7AC284742BA4E50AB85421F1A">
    <w:name w:val="0EE6C0D7AC284742BA4E50AB85421F1A"/>
    <w:rsid w:val="00883182"/>
  </w:style>
  <w:style w:type="paragraph" w:customStyle="1" w:styleId="D7D9A2E39E7A41FBA6C87FE291AEB746">
    <w:name w:val="D7D9A2E39E7A41FBA6C87FE291AEB746"/>
    <w:rsid w:val="00883182"/>
  </w:style>
  <w:style w:type="paragraph" w:customStyle="1" w:styleId="F0ED3C95AC234F998773120AFB06FFC4">
    <w:name w:val="F0ED3C95AC234F998773120AFB06FFC4"/>
    <w:rsid w:val="00883182"/>
  </w:style>
  <w:style w:type="paragraph" w:customStyle="1" w:styleId="527D28F0BF9549D4A52DF8DBC0F2DC53">
    <w:name w:val="527D28F0BF9549D4A52DF8DBC0F2DC53"/>
    <w:rsid w:val="00883182"/>
  </w:style>
  <w:style w:type="paragraph" w:customStyle="1" w:styleId="632E5954CE35492FACFCDB930ACA2886">
    <w:name w:val="632E5954CE35492FACFCDB930ACA2886"/>
    <w:rsid w:val="00883182"/>
  </w:style>
  <w:style w:type="paragraph" w:customStyle="1" w:styleId="AC51F822D9824CF2B8E726FF1081FFBE">
    <w:name w:val="AC51F822D9824CF2B8E726FF1081FFBE"/>
    <w:rsid w:val="00883182"/>
  </w:style>
  <w:style w:type="paragraph" w:customStyle="1" w:styleId="193B803C30A543D4980FABD51B2F587B">
    <w:name w:val="193B803C30A543D4980FABD51B2F587B"/>
    <w:rsid w:val="00812C97"/>
  </w:style>
  <w:style w:type="paragraph" w:customStyle="1" w:styleId="FB20926DAA144BDCAE2CBE7B1C46F044">
    <w:name w:val="FB20926DAA144BDCAE2CBE7B1C46F044"/>
    <w:rsid w:val="00812C97"/>
  </w:style>
  <w:style w:type="paragraph" w:customStyle="1" w:styleId="86D9F93B19014262BB6A879308F9119D">
    <w:name w:val="86D9F93B19014262BB6A879308F9119D"/>
    <w:rsid w:val="00812C97"/>
  </w:style>
  <w:style w:type="paragraph" w:customStyle="1" w:styleId="E7A4BB7030844D51B388DD3E8AE292C8">
    <w:name w:val="E7A4BB7030844D51B388DD3E8AE292C8"/>
    <w:rsid w:val="00812C97"/>
  </w:style>
  <w:style w:type="paragraph" w:customStyle="1" w:styleId="8D4AF535FFF544FFA84C7545F929B1BE">
    <w:name w:val="8D4AF535FFF544FFA84C7545F929B1BE"/>
    <w:rsid w:val="00812C97"/>
  </w:style>
  <w:style w:type="paragraph" w:customStyle="1" w:styleId="45CF703321394BE2B4979C132E0F70E3">
    <w:name w:val="45CF703321394BE2B4979C132E0F70E3"/>
    <w:rsid w:val="00812C97"/>
  </w:style>
  <w:style w:type="paragraph" w:customStyle="1" w:styleId="FFF53625C1114D109EE658787A110ABC">
    <w:name w:val="FFF53625C1114D109EE658787A110ABC"/>
    <w:rsid w:val="00812C97"/>
  </w:style>
  <w:style w:type="paragraph" w:customStyle="1" w:styleId="8558478CBEF34E15A95E9C8B32DDE6BE">
    <w:name w:val="8558478CBEF34E15A95E9C8B32DDE6BE"/>
    <w:rsid w:val="00812C97"/>
  </w:style>
  <w:style w:type="paragraph" w:customStyle="1" w:styleId="7413E60C0AE346C8A5172BC0909C43B2">
    <w:name w:val="7413E60C0AE346C8A5172BC0909C43B2"/>
    <w:rsid w:val="00812C97"/>
  </w:style>
  <w:style w:type="paragraph" w:customStyle="1" w:styleId="EE77D1975A124D6EA97512A22268D326">
    <w:name w:val="EE77D1975A124D6EA97512A22268D326"/>
    <w:rsid w:val="00812C97"/>
  </w:style>
  <w:style w:type="paragraph" w:customStyle="1" w:styleId="A50B8C464DBB475BAF6C3216B01753B2">
    <w:name w:val="A50B8C464DBB475BAF6C3216B01753B2"/>
    <w:rsid w:val="00812C97"/>
  </w:style>
  <w:style w:type="paragraph" w:customStyle="1" w:styleId="06C0BDE46C4042AE99504680B02C24EA">
    <w:name w:val="06C0BDE46C4042AE99504680B02C24EA"/>
    <w:rsid w:val="00812C97"/>
  </w:style>
  <w:style w:type="paragraph" w:customStyle="1" w:styleId="6387AAFC43F54D1EA3E1736C36395CD2">
    <w:name w:val="6387AAFC43F54D1EA3E1736C36395CD2"/>
    <w:rsid w:val="00812C97"/>
  </w:style>
  <w:style w:type="paragraph" w:customStyle="1" w:styleId="02BBA1E845DB40D88A30BA32D3994531">
    <w:name w:val="02BBA1E845DB40D88A30BA32D3994531"/>
    <w:rsid w:val="00812C97"/>
  </w:style>
  <w:style w:type="paragraph" w:customStyle="1" w:styleId="13A8A8176FA94D8484702BDF6D303350">
    <w:name w:val="13A8A8176FA94D8484702BDF6D303350"/>
    <w:rsid w:val="00812C97"/>
  </w:style>
  <w:style w:type="paragraph" w:customStyle="1" w:styleId="B72D45946AF849BE8A4844203A7C2585">
    <w:name w:val="B72D45946AF849BE8A4844203A7C2585"/>
    <w:rsid w:val="00812C97"/>
  </w:style>
  <w:style w:type="paragraph" w:customStyle="1" w:styleId="3AD22CCCE3124A409BF81C7C5B5E472A">
    <w:name w:val="3AD22CCCE3124A409BF81C7C5B5E472A"/>
    <w:rsid w:val="00812C97"/>
  </w:style>
  <w:style w:type="paragraph" w:customStyle="1" w:styleId="57714E310F61443FB45E4BA2FFB088AD">
    <w:name w:val="57714E310F61443FB45E4BA2FFB088AD"/>
    <w:rsid w:val="00812C97"/>
  </w:style>
  <w:style w:type="paragraph" w:customStyle="1" w:styleId="6112A1CD66FC40289A1D281575041360">
    <w:name w:val="6112A1CD66FC40289A1D281575041360"/>
    <w:rsid w:val="00812C97"/>
  </w:style>
  <w:style w:type="paragraph" w:customStyle="1" w:styleId="9D0B050A54BD417F9386DEC341B1BA22">
    <w:name w:val="9D0B050A54BD417F9386DEC341B1BA22"/>
    <w:rsid w:val="00812C97"/>
  </w:style>
  <w:style w:type="paragraph" w:customStyle="1" w:styleId="7F793E2F598C475380B327FA75957E23">
    <w:name w:val="7F793E2F598C475380B327FA75957E23"/>
    <w:rsid w:val="00812C97"/>
  </w:style>
  <w:style w:type="paragraph" w:customStyle="1" w:styleId="73A7FAA5916744ED8EFE7A0146816B60">
    <w:name w:val="73A7FAA5916744ED8EFE7A0146816B60"/>
    <w:rsid w:val="00812C97"/>
  </w:style>
  <w:style w:type="paragraph" w:customStyle="1" w:styleId="2D5E700F9AA94BC58FC8334892C6107A">
    <w:name w:val="2D5E700F9AA94BC58FC8334892C6107A"/>
    <w:rsid w:val="00812C97"/>
  </w:style>
  <w:style w:type="paragraph" w:customStyle="1" w:styleId="A0E6F5EA1C884C3286C15CF8A71756CC">
    <w:name w:val="A0E6F5EA1C884C3286C15CF8A71756CC"/>
    <w:rsid w:val="00812C97"/>
  </w:style>
  <w:style w:type="paragraph" w:customStyle="1" w:styleId="0E98A1DB0DF84C95AE5BABC57434C96D">
    <w:name w:val="0E98A1DB0DF84C95AE5BABC57434C96D"/>
    <w:rsid w:val="00812C97"/>
  </w:style>
  <w:style w:type="paragraph" w:customStyle="1" w:styleId="DA3431BFB4514200B0334E2BEF3B379C">
    <w:name w:val="DA3431BFB4514200B0334E2BEF3B379C"/>
    <w:rsid w:val="00812C97"/>
  </w:style>
  <w:style w:type="paragraph" w:customStyle="1" w:styleId="E6C4AB422C1B4DEA9E47CDE9A9A1F1DE">
    <w:name w:val="E6C4AB422C1B4DEA9E47CDE9A9A1F1DE"/>
    <w:rsid w:val="00812C97"/>
  </w:style>
  <w:style w:type="paragraph" w:customStyle="1" w:styleId="C1C4ED0CC4C242719F1697924FE41E47">
    <w:name w:val="C1C4ED0CC4C242719F1697924FE41E47"/>
    <w:rsid w:val="00812C97"/>
  </w:style>
  <w:style w:type="paragraph" w:customStyle="1" w:styleId="9BADDAEC7AA941D288EB9BC2A21BD445">
    <w:name w:val="9BADDAEC7AA941D288EB9BC2A21BD445"/>
    <w:rsid w:val="00812C97"/>
  </w:style>
  <w:style w:type="paragraph" w:customStyle="1" w:styleId="4C412913B7074A0591FE64D185181194">
    <w:name w:val="4C412913B7074A0591FE64D185181194"/>
    <w:rsid w:val="00812C97"/>
  </w:style>
  <w:style w:type="paragraph" w:customStyle="1" w:styleId="75EF5FED111541CF93A66EB6959A2A54">
    <w:name w:val="75EF5FED111541CF93A66EB6959A2A54"/>
    <w:rsid w:val="00812C97"/>
  </w:style>
  <w:style w:type="paragraph" w:customStyle="1" w:styleId="08F13F548AEF4CC7BA3E850E4C827CE7">
    <w:name w:val="08F13F548AEF4CC7BA3E850E4C827CE7"/>
    <w:rsid w:val="00812C97"/>
  </w:style>
  <w:style w:type="paragraph" w:customStyle="1" w:styleId="504A44A3C40242E48F7AF90DB2189253">
    <w:name w:val="504A44A3C40242E48F7AF90DB2189253"/>
    <w:rsid w:val="00812C97"/>
  </w:style>
  <w:style w:type="paragraph" w:customStyle="1" w:styleId="4A50D1F928024B75AD03F64A1FD27660">
    <w:name w:val="4A50D1F928024B75AD03F64A1FD27660"/>
    <w:rsid w:val="00812C97"/>
  </w:style>
  <w:style w:type="paragraph" w:customStyle="1" w:styleId="B77B9D845FB14DDFA81760CE609D06EA">
    <w:name w:val="B77B9D845FB14DDFA81760CE609D06EA"/>
    <w:rsid w:val="00812C97"/>
  </w:style>
  <w:style w:type="paragraph" w:customStyle="1" w:styleId="4588D4797B524492BAEC8A1073F5AA3D">
    <w:name w:val="4588D4797B524492BAEC8A1073F5AA3D"/>
    <w:rsid w:val="00812C97"/>
  </w:style>
  <w:style w:type="paragraph" w:customStyle="1" w:styleId="282D2E19BE1B4176A9CACCF0FDEE21DA">
    <w:name w:val="282D2E19BE1B4176A9CACCF0FDEE21DA"/>
    <w:rsid w:val="00304299"/>
  </w:style>
  <w:style w:type="paragraph" w:customStyle="1" w:styleId="8DE71603FD1C477EBDFEF2674025150D">
    <w:name w:val="8DE71603FD1C477EBDFEF2674025150D"/>
    <w:rsid w:val="00304299"/>
  </w:style>
  <w:style w:type="paragraph" w:customStyle="1" w:styleId="E1478B211F9B43F4ADEAF316EC4CBAE9">
    <w:name w:val="E1478B211F9B43F4ADEAF316EC4CBAE9"/>
    <w:rsid w:val="00304299"/>
  </w:style>
  <w:style w:type="paragraph" w:customStyle="1" w:styleId="70D27D94644344DBBD67CD8DA8F0C35F">
    <w:name w:val="70D27D94644344DBBD67CD8DA8F0C35F"/>
    <w:rsid w:val="00304299"/>
  </w:style>
  <w:style w:type="paragraph" w:customStyle="1" w:styleId="5E8DCE48EE364854B873A660B67590EF">
    <w:name w:val="5E8DCE48EE364854B873A660B67590EF"/>
    <w:rsid w:val="00304299"/>
  </w:style>
  <w:style w:type="paragraph" w:customStyle="1" w:styleId="C3B555D66DD34DC6836301099A008132">
    <w:name w:val="C3B555D66DD34DC6836301099A008132"/>
    <w:rsid w:val="00304299"/>
  </w:style>
  <w:style w:type="paragraph" w:customStyle="1" w:styleId="EC71C004FFF842BC9AF796D18C80CDAB">
    <w:name w:val="EC71C004FFF842BC9AF796D18C80CDAB"/>
    <w:rsid w:val="00304299"/>
  </w:style>
  <w:style w:type="paragraph" w:customStyle="1" w:styleId="0A44A1799AFC45D686FA371166EA4549">
    <w:name w:val="0A44A1799AFC45D686FA371166EA4549"/>
    <w:rsid w:val="00304299"/>
  </w:style>
  <w:style w:type="paragraph" w:customStyle="1" w:styleId="7B41A6A5B20F4B119711C656CF0687EE">
    <w:name w:val="7B41A6A5B20F4B119711C656CF0687EE"/>
    <w:rsid w:val="00304299"/>
  </w:style>
  <w:style w:type="paragraph" w:customStyle="1" w:styleId="5FCA726676414E758F6C4161E3A070AF">
    <w:name w:val="5FCA726676414E758F6C4161E3A070AF"/>
    <w:rsid w:val="00304299"/>
  </w:style>
  <w:style w:type="paragraph" w:customStyle="1" w:styleId="F6E46E930C4C4653B02FC5C8EFB6D626">
    <w:name w:val="F6E46E930C4C4653B02FC5C8EFB6D626"/>
    <w:rsid w:val="00304299"/>
  </w:style>
  <w:style w:type="paragraph" w:customStyle="1" w:styleId="F25F659F181243B680E42EC372D96ECF">
    <w:name w:val="F25F659F181243B680E42EC372D96ECF"/>
    <w:rsid w:val="00304299"/>
  </w:style>
  <w:style w:type="paragraph" w:customStyle="1" w:styleId="9D7F71AB0270490FAD1EED51FDB4F38A">
    <w:name w:val="9D7F71AB0270490FAD1EED51FDB4F38A"/>
    <w:rsid w:val="00304299"/>
  </w:style>
  <w:style w:type="paragraph" w:customStyle="1" w:styleId="CEAC6437F6EF4E7EAF71F5083F99055E">
    <w:name w:val="CEAC6437F6EF4E7EAF71F5083F99055E"/>
    <w:rsid w:val="00304299"/>
  </w:style>
  <w:style w:type="paragraph" w:customStyle="1" w:styleId="BD5FFB50725E44AE976803801C8A3D72">
    <w:name w:val="BD5FFB50725E44AE976803801C8A3D72"/>
    <w:rsid w:val="00304299"/>
  </w:style>
  <w:style w:type="paragraph" w:customStyle="1" w:styleId="395F103B32E544A992590C4172CB2F21">
    <w:name w:val="395F103B32E544A992590C4172CB2F21"/>
    <w:rsid w:val="00304299"/>
  </w:style>
  <w:style w:type="paragraph" w:customStyle="1" w:styleId="0E0ACF1378F24B1496D80F18339AE08F">
    <w:name w:val="0E0ACF1378F24B1496D80F18339AE08F"/>
    <w:rsid w:val="00304299"/>
  </w:style>
  <w:style w:type="paragraph" w:customStyle="1" w:styleId="DA7C4890DDE54550B9FEA569F8D47290">
    <w:name w:val="DA7C4890DDE54550B9FEA569F8D47290"/>
    <w:rsid w:val="00304299"/>
  </w:style>
  <w:style w:type="paragraph" w:customStyle="1" w:styleId="86A5E31071CF435AA13D7A3331E7C520">
    <w:name w:val="86A5E31071CF435AA13D7A3331E7C520"/>
    <w:rsid w:val="00A57888"/>
  </w:style>
  <w:style w:type="paragraph" w:customStyle="1" w:styleId="3A39868A80944EE29216B0C723D0DCA8">
    <w:name w:val="3A39868A80944EE29216B0C723D0DCA8"/>
    <w:rsid w:val="00A57888"/>
  </w:style>
  <w:style w:type="paragraph" w:customStyle="1" w:styleId="F77D85A0CB0A44A297382A5AC7F037F2">
    <w:name w:val="F77D85A0CB0A44A297382A5AC7F037F2"/>
    <w:rsid w:val="00A57888"/>
  </w:style>
  <w:style w:type="paragraph" w:customStyle="1" w:styleId="42AFD159389342EC97726BAC3F1456C3">
    <w:name w:val="42AFD159389342EC97726BAC3F1456C3"/>
    <w:rsid w:val="00A57888"/>
  </w:style>
  <w:style w:type="paragraph" w:customStyle="1" w:styleId="B4F06BD7E62546C59181B84330CD9012">
    <w:name w:val="B4F06BD7E62546C59181B84330CD9012"/>
    <w:rsid w:val="00A57888"/>
  </w:style>
  <w:style w:type="paragraph" w:customStyle="1" w:styleId="0BA633B253034D0AB45AEEC98E5658FE">
    <w:name w:val="0BA633B253034D0AB45AEEC98E5658FE"/>
    <w:rsid w:val="00A57888"/>
  </w:style>
  <w:style w:type="paragraph" w:customStyle="1" w:styleId="552904E0E38646FEB84F46C6C06B69F6">
    <w:name w:val="552904E0E38646FEB84F46C6C06B69F6"/>
    <w:rsid w:val="00A57888"/>
  </w:style>
  <w:style w:type="paragraph" w:customStyle="1" w:styleId="1B1D3BA4A34B4D73A09B8D7E61328095">
    <w:name w:val="1B1D3BA4A34B4D73A09B8D7E61328095"/>
    <w:rsid w:val="00A57888"/>
  </w:style>
  <w:style w:type="paragraph" w:customStyle="1" w:styleId="B2456BA8339F49BEAF8AFFBD472D40C2">
    <w:name w:val="B2456BA8339F49BEAF8AFFBD472D40C2"/>
    <w:rsid w:val="00A57888"/>
  </w:style>
  <w:style w:type="paragraph" w:customStyle="1" w:styleId="BE75638050BF40A2B8B486504360D5A3">
    <w:name w:val="BE75638050BF40A2B8B486504360D5A3"/>
    <w:rsid w:val="00A57888"/>
  </w:style>
  <w:style w:type="paragraph" w:customStyle="1" w:styleId="07070C5756A84587856ADECF26C2E9AF">
    <w:name w:val="07070C5756A84587856ADECF26C2E9AF"/>
    <w:rsid w:val="00A57888"/>
  </w:style>
  <w:style w:type="paragraph" w:customStyle="1" w:styleId="35A87A130E1246F99BB07C2070ACD59F">
    <w:name w:val="35A87A130E1246F99BB07C2070ACD59F"/>
    <w:rsid w:val="00A57888"/>
  </w:style>
  <w:style w:type="paragraph" w:customStyle="1" w:styleId="D6AF7CFCB75D48748DF15F086FEB2021">
    <w:name w:val="D6AF7CFCB75D48748DF15F086FEB2021"/>
    <w:rsid w:val="00A57888"/>
  </w:style>
  <w:style w:type="paragraph" w:customStyle="1" w:styleId="E64DD4B6B64B4D598BD3C3999035D00A">
    <w:name w:val="E64DD4B6B64B4D598BD3C3999035D00A"/>
    <w:rsid w:val="00A57888"/>
  </w:style>
  <w:style w:type="paragraph" w:customStyle="1" w:styleId="878A453BA4754BA99E0324BC8FEC6566">
    <w:name w:val="878A453BA4754BA99E0324BC8FEC6566"/>
    <w:rsid w:val="00A57888"/>
  </w:style>
  <w:style w:type="paragraph" w:customStyle="1" w:styleId="8BB848594A444EB680AC9BF3ACDD7EA8">
    <w:name w:val="8BB848594A444EB680AC9BF3ACDD7EA8"/>
    <w:rsid w:val="00A57888"/>
  </w:style>
  <w:style w:type="paragraph" w:customStyle="1" w:styleId="92C24FC662FB4B16A590670EC7798812">
    <w:name w:val="92C24FC662FB4B16A590670EC7798812"/>
    <w:rsid w:val="00A57888"/>
  </w:style>
  <w:style w:type="paragraph" w:customStyle="1" w:styleId="F2B4B292B9C9462391F3657BB4E19A65">
    <w:name w:val="F2B4B292B9C9462391F3657BB4E19A65"/>
    <w:rsid w:val="00A57888"/>
  </w:style>
  <w:style w:type="paragraph" w:customStyle="1" w:styleId="E2CA22034DBF455F948BF3D10C470886">
    <w:name w:val="E2CA22034DBF455F948BF3D10C470886"/>
    <w:rsid w:val="00A57888"/>
  </w:style>
  <w:style w:type="paragraph" w:customStyle="1" w:styleId="24013CC61C9240D6A9D7CC5D1DD8E49E">
    <w:name w:val="24013CC61C9240D6A9D7CC5D1DD8E49E"/>
    <w:rsid w:val="00A57888"/>
  </w:style>
  <w:style w:type="paragraph" w:customStyle="1" w:styleId="52BDCCED3465494C9006DCE76D25B886">
    <w:name w:val="52BDCCED3465494C9006DCE76D25B886"/>
    <w:rsid w:val="00A57888"/>
  </w:style>
  <w:style w:type="paragraph" w:customStyle="1" w:styleId="E0F563763F8B412DAAB4BE85261527E9">
    <w:name w:val="E0F563763F8B412DAAB4BE85261527E9"/>
    <w:rsid w:val="00A57888"/>
  </w:style>
  <w:style w:type="paragraph" w:customStyle="1" w:styleId="0CA989B91B72454EB6A9230C11A61525">
    <w:name w:val="0CA989B91B72454EB6A9230C11A61525"/>
    <w:rsid w:val="00A57888"/>
  </w:style>
  <w:style w:type="paragraph" w:customStyle="1" w:styleId="3821B18667E94FF491E341C8F0DDD7F3">
    <w:name w:val="3821B18667E94FF491E341C8F0DDD7F3"/>
    <w:rsid w:val="00A57888"/>
  </w:style>
  <w:style w:type="paragraph" w:customStyle="1" w:styleId="9F80BF3A07764D04A2F25F4092C6A732">
    <w:name w:val="9F80BF3A07764D04A2F25F4092C6A732"/>
    <w:rsid w:val="00A57888"/>
  </w:style>
  <w:style w:type="paragraph" w:customStyle="1" w:styleId="99376B3A21B4432C945F46E9578D9E09">
    <w:name w:val="99376B3A21B4432C945F46E9578D9E09"/>
    <w:rsid w:val="00A57888"/>
  </w:style>
  <w:style w:type="paragraph" w:customStyle="1" w:styleId="04C9B07D524247EBA8FB7FBA06F526DF">
    <w:name w:val="04C9B07D524247EBA8FB7FBA06F526DF"/>
    <w:rsid w:val="00A57888"/>
  </w:style>
  <w:style w:type="paragraph" w:customStyle="1" w:styleId="A7342E3E3E8F41EE8A9ACB6965864F35">
    <w:name w:val="A7342E3E3E8F41EE8A9ACB6965864F35"/>
    <w:rsid w:val="00A57888"/>
  </w:style>
  <w:style w:type="paragraph" w:customStyle="1" w:styleId="E43C0AE4509B448F8DF19FAFBF1FB5BF">
    <w:name w:val="E43C0AE4509B448F8DF19FAFBF1FB5BF"/>
    <w:rsid w:val="00A57888"/>
  </w:style>
  <w:style w:type="paragraph" w:customStyle="1" w:styleId="2B3E5489B40F47CDBDA41F5E595A7C86">
    <w:name w:val="2B3E5489B40F47CDBDA41F5E595A7C86"/>
    <w:rsid w:val="00A57888"/>
  </w:style>
  <w:style w:type="paragraph" w:customStyle="1" w:styleId="8D0AC00041A04AD4A8B8DF05B97E1CA6">
    <w:name w:val="8D0AC00041A04AD4A8B8DF05B97E1CA6"/>
    <w:rsid w:val="00A57888"/>
  </w:style>
  <w:style w:type="paragraph" w:customStyle="1" w:styleId="A84066D6946642A69E044ADCA4258208">
    <w:name w:val="A84066D6946642A69E044ADCA4258208"/>
    <w:rsid w:val="00A57888"/>
  </w:style>
  <w:style w:type="paragraph" w:customStyle="1" w:styleId="FA8AA2B680F84F10A144943E59BBE7B8">
    <w:name w:val="FA8AA2B680F84F10A144943E59BBE7B8"/>
    <w:rsid w:val="00A57888"/>
  </w:style>
  <w:style w:type="paragraph" w:customStyle="1" w:styleId="04F4B13D91FE4C7D85E1B2D3374F0AB4">
    <w:name w:val="04F4B13D91FE4C7D85E1B2D3374F0AB4"/>
    <w:rsid w:val="00A57888"/>
  </w:style>
  <w:style w:type="paragraph" w:customStyle="1" w:styleId="8F43908DF7144BDAAC0DC040A8C13840">
    <w:name w:val="8F43908DF7144BDAAC0DC040A8C13840"/>
    <w:rsid w:val="00A57888"/>
  </w:style>
  <w:style w:type="paragraph" w:customStyle="1" w:styleId="CCBBCD8A261546DDB8B94CAD77E91724">
    <w:name w:val="CCBBCD8A261546DDB8B94CAD77E91724"/>
    <w:rsid w:val="00A57888"/>
  </w:style>
  <w:style w:type="paragraph" w:customStyle="1" w:styleId="374860EBEF3244178A5C2989A631391F">
    <w:name w:val="374860EBEF3244178A5C2989A631391F"/>
    <w:rsid w:val="00592FA3"/>
  </w:style>
  <w:style w:type="paragraph" w:customStyle="1" w:styleId="C0E9CF1806414D0990356731499FABFE">
    <w:name w:val="C0E9CF1806414D0990356731499FABFE"/>
    <w:rsid w:val="00592FA3"/>
  </w:style>
  <w:style w:type="paragraph" w:customStyle="1" w:styleId="B21F2601E2304BA78A0E50472BC41CD3">
    <w:name w:val="B21F2601E2304BA78A0E50472BC41CD3"/>
    <w:rsid w:val="00592FA3"/>
  </w:style>
  <w:style w:type="paragraph" w:customStyle="1" w:styleId="9EBA9A6165514D2AB63F491C7356951B">
    <w:name w:val="9EBA9A6165514D2AB63F491C7356951B"/>
    <w:rsid w:val="00592FA3"/>
  </w:style>
  <w:style w:type="paragraph" w:customStyle="1" w:styleId="826E9A707E2447D588E5039AB3F429B5">
    <w:name w:val="826E9A707E2447D588E5039AB3F429B5"/>
    <w:rsid w:val="00592FA3"/>
  </w:style>
  <w:style w:type="paragraph" w:customStyle="1" w:styleId="A2A40619809847D3ACEBB48E3AEF5E4C">
    <w:name w:val="A2A40619809847D3ACEBB48E3AEF5E4C"/>
    <w:rsid w:val="00592FA3"/>
  </w:style>
  <w:style w:type="paragraph" w:customStyle="1" w:styleId="8D331BA6F87A42309EC203E95630225E">
    <w:name w:val="8D331BA6F87A42309EC203E95630225E"/>
    <w:rsid w:val="00592FA3"/>
  </w:style>
  <w:style w:type="paragraph" w:customStyle="1" w:styleId="3B9FBB7F5C9F4CB09AF041B60F1C2DAC">
    <w:name w:val="3B9FBB7F5C9F4CB09AF041B60F1C2DAC"/>
    <w:rsid w:val="00592FA3"/>
  </w:style>
  <w:style w:type="paragraph" w:customStyle="1" w:styleId="697C77BE43004B118FEDB2EFEA64490B">
    <w:name w:val="697C77BE43004B118FEDB2EFEA64490B"/>
    <w:rsid w:val="00592FA3"/>
  </w:style>
  <w:style w:type="paragraph" w:customStyle="1" w:styleId="9DCD5B92F4044C6988AD3E724C1CD247">
    <w:name w:val="9DCD5B92F4044C6988AD3E724C1CD247"/>
    <w:rsid w:val="00592FA3"/>
  </w:style>
  <w:style w:type="paragraph" w:customStyle="1" w:styleId="A5FC72D3942B4D539D1808648654F3FC">
    <w:name w:val="A5FC72D3942B4D539D1808648654F3FC"/>
    <w:rsid w:val="00592FA3"/>
  </w:style>
  <w:style w:type="paragraph" w:customStyle="1" w:styleId="A4F7778882564B90A4A95707E52ABBB7">
    <w:name w:val="A4F7778882564B90A4A95707E52ABBB7"/>
    <w:rsid w:val="00592FA3"/>
  </w:style>
  <w:style w:type="paragraph" w:customStyle="1" w:styleId="3B71DD415C71420AA1F4E5E3C3857E50">
    <w:name w:val="3B71DD415C71420AA1F4E5E3C3857E50"/>
    <w:rsid w:val="00592FA3"/>
  </w:style>
  <w:style w:type="paragraph" w:customStyle="1" w:styleId="78BC8E8AD4614DCF94D75F45DF3FE18B">
    <w:name w:val="78BC8E8AD4614DCF94D75F45DF3FE18B"/>
    <w:rsid w:val="00592FA3"/>
  </w:style>
  <w:style w:type="paragraph" w:customStyle="1" w:styleId="ABA19BC57B69462DB95A93B5366ED28D">
    <w:name w:val="ABA19BC57B69462DB95A93B5366ED28D"/>
    <w:rsid w:val="00592FA3"/>
  </w:style>
  <w:style w:type="paragraph" w:customStyle="1" w:styleId="D8B8BE645A7848CFA22423423464DDC1">
    <w:name w:val="D8B8BE645A7848CFA22423423464DDC1"/>
    <w:rsid w:val="00592FA3"/>
  </w:style>
  <w:style w:type="paragraph" w:customStyle="1" w:styleId="EB17AD7585C844AD9DD287442E253513">
    <w:name w:val="EB17AD7585C844AD9DD287442E253513"/>
    <w:rsid w:val="00592FA3"/>
  </w:style>
  <w:style w:type="paragraph" w:customStyle="1" w:styleId="F6E4DD37BA68479694A88DBAA6D85C7B">
    <w:name w:val="F6E4DD37BA68479694A88DBAA6D85C7B"/>
    <w:rsid w:val="00592FA3"/>
  </w:style>
  <w:style w:type="paragraph" w:customStyle="1" w:styleId="E51C5A23546A47D28D1B9649752EE798">
    <w:name w:val="E51C5A23546A47D28D1B9649752EE798"/>
    <w:rsid w:val="00592FA3"/>
  </w:style>
  <w:style w:type="paragraph" w:customStyle="1" w:styleId="A4E04A28EA2A4088A0B8B32C197AFCC5">
    <w:name w:val="A4E04A28EA2A4088A0B8B32C197AFCC5"/>
    <w:rsid w:val="00592FA3"/>
  </w:style>
  <w:style w:type="paragraph" w:customStyle="1" w:styleId="192BDEE7BD4A44378D104B13330F7DAF">
    <w:name w:val="192BDEE7BD4A44378D104B13330F7DAF"/>
    <w:rsid w:val="00592FA3"/>
  </w:style>
  <w:style w:type="paragraph" w:customStyle="1" w:styleId="4E998CE309264B2BBC308B16D9864634">
    <w:name w:val="4E998CE309264B2BBC308B16D9864634"/>
    <w:rsid w:val="00592FA3"/>
  </w:style>
  <w:style w:type="paragraph" w:customStyle="1" w:styleId="EFD24481106F43689471A382C91E5880">
    <w:name w:val="EFD24481106F43689471A382C91E5880"/>
    <w:rsid w:val="00592FA3"/>
  </w:style>
  <w:style w:type="paragraph" w:customStyle="1" w:styleId="E812FEE7D9894245A9B2D2DE225E5D37">
    <w:name w:val="E812FEE7D9894245A9B2D2DE225E5D37"/>
    <w:rsid w:val="00592FA3"/>
  </w:style>
  <w:style w:type="paragraph" w:customStyle="1" w:styleId="1A8B85ABDE5B446C91E4A0D3331B659D">
    <w:name w:val="1A8B85ABDE5B446C91E4A0D3331B659D"/>
    <w:rsid w:val="00592FA3"/>
  </w:style>
  <w:style w:type="paragraph" w:customStyle="1" w:styleId="69B1968190994A6B872CF0D424317A70">
    <w:name w:val="69B1968190994A6B872CF0D424317A70"/>
    <w:rsid w:val="00592FA3"/>
  </w:style>
  <w:style w:type="paragraph" w:customStyle="1" w:styleId="73F31D172D014639B98F5FD38C2F76D1">
    <w:name w:val="73F31D172D014639B98F5FD38C2F76D1"/>
    <w:rsid w:val="00592FA3"/>
  </w:style>
  <w:style w:type="paragraph" w:customStyle="1" w:styleId="739840A1A539435FB5D2159662463A15">
    <w:name w:val="739840A1A539435FB5D2159662463A15"/>
    <w:rsid w:val="00592FA3"/>
  </w:style>
  <w:style w:type="paragraph" w:customStyle="1" w:styleId="992031A7136241F1A79F1C0D3BDA82A7">
    <w:name w:val="992031A7136241F1A79F1C0D3BDA82A7"/>
    <w:rsid w:val="00592FA3"/>
  </w:style>
  <w:style w:type="paragraph" w:customStyle="1" w:styleId="24466E846AAB41D5B2A4E42E7B6B70F2">
    <w:name w:val="24466E846AAB41D5B2A4E42E7B6B70F2"/>
    <w:rsid w:val="00592FA3"/>
  </w:style>
  <w:style w:type="paragraph" w:customStyle="1" w:styleId="A4F4CAA09E494B90B5850A78AA1F7271">
    <w:name w:val="A4F4CAA09E494B90B5850A78AA1F7271"/>
    <w:rsid w:val="00592FA3"/>
  </w:style>
  <w:style w:type="paragraph" w:customStyle="1" w:styleId="DFE150654425463992C2F917A2250340">
    <w:name w:val="DFE150654425463992C2F917A2250340"/>
    <w:rsid w:val="00592FA3"/>
  </w:style>
  <w:style w:type="paragraph" w:customStyle="1" w:styleId="FACBED600F2E4752BE650E462AD4D0AC">
    <w:name w:val="FACBED600F2E4752BE650E462AD4D0AC"/>
    <w:rsid w:val="00592FA3"/>
  </w:style>
  <w:style w:type="paragraph" w:customStyle="1" w:styleId="A0098EDD92FF459FBF6109850F580063">
    <w:name w:val="A0098EDD92FF459FBF6109850F580063"/>
    <w:rsid w:val="00592FA3"/>
  </w:style>
  <w:style w:type="paragraph" w:customStyle="1" w:styleId="2D8BD85281CA450A9AF5306EBB4437C0">
    <w:name w:val="2D8BD85281CA450A9AF5306EBB4437C0"/>
    <w:rsid w:val="00592FA3"/>
  </w:style>
  <w:style w:type="paragraph" w:customStyle="1" w:styleId="5C6304DB9F97431C8D60E7A75672034C">
    <w:name w:val="5C6304DB9F97431C8D60E7A75672034C"/>
    <w:rsid w:val="00592FA3"/>
  </w:style>
  <w:style w:type="paragraph" w:customStyle="1" w:styleId="46EF7EF4852148CC8BDCC284487C220F">
    <w:name w:val="46EF7EF4852148CC8BDCC284487C220F"/>
    <w:rsid w:val="00592FA3"/>
  </w:style>
  <w:style w:type="paragraph" w:customStyle="1" w:styleId="DB1EF39B4CA74F44ACDE91774E04DAD7">
    <w:name w:val="DB1EF39B4CA74F44ACDE91774E04DAD7"/>
    <w:rsid w:val="00592FA3"/>
  </w:style>
  <w:style w:type="paragraph" w:customStyle="1" w:styleId="1E91F6D422864BC19E09E415A9BE02E5">
    <w:name w:val="1E91F6D422864BC19E09E415A9BE02E5"/>
    <w:rsid w:val="00592FA3"/>
  </w:style>
  <w:style w:type="paragraph" w:customStyle="1" w:styleId="DBD9821CCCF8408288E01F0ABC709B4A">
    <w:name w:val="DBD9821CCCF8408288E01F0ABC709B4A"/>
    <w:rsid w:val="00592FA3"/>
  </w:style>
  <w:style w:type="paragraph" w:customStyle="1" w:styleId="7670E3C080D14C3FBA245EAE70929981">
    <w:name w:val="7670E3C080D14C3FBA245EAE70929981"/>
    <w:rsid w:val="00592FA3"/>
  </w:style>
  <w:style w:type="paragraph" w:customStyle="1" w:styleId="E635B8C640F44F76ABDE7802D474390E">
    <w:name w:val="E635B8C640F44F76ABDE7802D474390E"/>
    <w:rsid w:val="00592FA3"/>
  </w:style>
  <w:style w:type="paragraph" w:customStyle="1" w:styleId="048ECC297C01447DAE9CFFB94822361D">
    <w:name w:val="048ECC297C01447DAE9CFFB94822361D"/>
    <w:rsid w:val="00592FA3"/>
  </w:style>
  <w:style w:type="paragraph" w:customStyle="1" w:styleId="B205177FCAFB4D7BBF0BA754B336F54B">
    <w:name w:val="B205177FCAFB4D7BBF0BA754B336F54B"/>
    <w:rsid w:val="00592FA3"/>
  </w:style>
  <w:style w:type="paragraph" w:customStyle="1" w:styleId="F1CBAA24AED14991A003FECF9843A6CA">
    <w:name w:val="F1CBAA24AED14991A003FECF9843A6CA"/>
    <w:rsid w:val="00592FA3"/>
  </w:style>
  <w:style w:type="paragraph" w:customStyle="1" w:styleId="36EA265169BD4E10AD57AD5FF1FDE1E4">
    <w:name w:val="36EA265169BD4E10AD57AD5FF1FDE1E4"/>
    <w:rsid w:val="00592FA3"/>
  </w:style>
  <w:style w:type="paragraph" w:customStyle="1" w:styleId="D32AAA242E3C47DFACA94530184600CC">
    <w:name w:val="D32AAA242E3C47DFACA94530184600CC"/>
    <w:rsid w:val="00592FA3"/>
  </w:style>
  <w:style w:type="paragraph" w:customStyle="1" w:styleId="4404490B577E456B8A3A947667752EA8">
    <w:name w:val="4404490B577E456B8A3A947667752EA8"/>
    <w:rsid w:val="00592FA3"/>
  </w:style>
  <w:style w:type="paragraph" w:customStyle="1" w:styleId="6A54E46B62324C11A87B98579D3B39BC">
    <w:name w:val="6A54E46B62324C11A87B98579D3B39BC"/>
    <w:rsid w:val="00592FA3"/>
  </w:style>
  <w:style w:type="paragraph" w:customStyle="1" w:styleId="A1CF1CA9DC7C45F4B97839E88926FE06">
    <w:name w:val="A1CF1CA9DC7C45F4B97839E88926FE06"/>
    <w:rsid w:val="00592FA3"/>
  </w:style>
  <w:style w:type="paragraph" w:customStyle="1" w:styleId="B8EABCE7FCC748F88BE1AB6575DF61C6">
    <w:name w:val="B8EABCE7FCC748F88BE1AB6575DF61C6"/>
    <w:rsid w:val="00592FA3"/>
  </w:style>
  <w:style w:type="paragraph" w:customStyle="1" w:styleId="A17948E48E1842AF9994386EB50DB793">
    <w:name w:val="A17948E48E1842AF9994386EB50DB793"/>
    <w:rsid w:val="00592FA3"/>
  </w:style>
  <w:style w:type="paragraph" w:customStyle="1" w:styleId="10521FA855A74F7BBAE90E5D9557B167">
    <w:name w:val="10521FA855A74F7BBAE90E5D9557B167"/>
    <w:rsid w:val="00592FA3"/>
  </w:style>
  <w:style w:type="paragraph" w:customStyle="1" w:styleId="52F9E3819A3D4D27ADFDAF63D5888B9E">
    <w:name w:val="52F9E3819A3D4D27ADFDAF63D5888B9E"/>
    <w:rsid w:val="00592FA3"/>
  </w:style>
  <w:style w:type="paragraph" w:customStyle="1" w:styleId="DD8A002BF03145BC926EA3AF2B9CF7E7">
    <w:name w:val="DD8A002BF03145BC926EA3AF2B9CF7E7"/>
    <w:rsid w:val="0044249F"/>
  </w:style>
  <w:style w:type="paragraph" w:customStyle="1" w:styleId="783E7F9874AC434A86FBDE2986C221EF">
    <w:name w:val="783E7F9874AC434A86FBDE2986C221EF"/>
    <w:rsid w:val="0044249F"/>
  </w:style>
  <w:style w:type="paragraph" w:customStyle="1" w:styleId="C717D1141299485C9369C1CC9DA72597">
    <w:name w:val="C717D1141299485C9369C1CC9DA72597"/>
    <w:rsid w:val="0044249F"/>
  </w:style>
  <w:style w:type="paragraph" w:customStyle="1" w:styleId="F7DDE7039FF940229E5A70DC9346ADF5">
    <w:name w:val="F7DDE7039FF940229E5A70DC9346ADF5"/>
    <w:rsid w:val="0044249F"/>
  </w:style>
  <w:style w:type="paragraph" w:customStyle="1" w:styleId="0971378E3195420A97338CEEE23C50B3">
    <w:name w:val="0971378E3195420A97338CEEE23C50B3"/>
    <w:rsid w:val="0044249F"/>
  </w:style>
  <w:style w:type="paragraph" w:customStyle="1" w:styleId="265B00E27F894E64A9416EB5A033F34F">
    <w:name w:val="265B00E27F894E64A9416EB5A033F34F"/>
    <w:rsid w:val="0044249F"/>
  </w:style>
  <w:style w:type="paragraph" w:customStyle="1" w:styleId="89D5A5688BF242C2850ED3BF349915E0">
    <w:name w:val="89D5A5688BF242C2850ED3BF349915E0"/>
    <w:rsid w:val="0044249F"/>
  </w:style>
  <w:style w:type="paragraph" w:customStyle="1" w:styleId="5ACE954EEF4F457581F9333701B4F144">
    <w:name w:val="5ACE954EEF4F457581F9333701B4F144"/>
    <w:rsid w:val="0044249F"/>
  </w:style>
  <w:style w:type="paragraph" w:customStyle="1" w:styleId="8B132F773D2A4ECC9A07CE43B7218222">
    <w:name w:val="8B132F773D2A4ECC9A07CE43B7218222"/>
    <w:rsid w:val="0044249F"/>
  </w:style>
  <w:style w:type="paragraph" w:customStyle="1" w:styleId="2F8F541B5C7D4D3CA11C85AE61306CCA">
    <w:name w:val="2F8F541B5C7D4D3CA11C85AE61306CCA"/>
    <w:rsid w:val="0044249F"/>
  </w:style>
  <w:style w:type="paragraph" w:customStyle="1" w:styleId="90D99FA01391452BB2A6F70DE7B0FC31">
    <w:name w:val="90D99FA01391452BB2A6F70DE7B0FC31"/>
    <w:rsid w:val="0044249F"/>
  </w:style>
  <w:style w:type="paragraph" w:customStyle="1" w:styleId="DD8CF9D82E7C42B587FE44E356AD7192">
    <w:name w:val="DD8CF9D82E7C42B587FE44E356AD7192"/>
    <w:rsid w:val="0044249F"/>
  </w:style>
  <w:style w:type="paragraph" w:customStyle="1" w:styleId="8DA40D7E20C84EB8B12BF1F85A69C523">
    <w:name w:val="8DA40D7E20C84EB8B12BF1F85A69C523"/>
    <w:rsid w:val="0044249F"/>
  </w:style>
  <w:style w:type="paragraph" w:customStyle="1" w:styleId="F3E731E17ED44D4D8F967A8DD6E28244">
    <w:name w:val="F3E731E17ED44D4D8F967A8DD6E28244"/>
    <w:rsid w:val="0044249F"/>
  </w:style>
  <w:style w:type="paragraph" w:customStyle="1" w:styleId="3D48DEB573AB4CFEB53D462988336C8C">
    <w:name w:val="3D48DEB573AB4CFEB53D462988336C8C"/>
    <w:rsid w:val="0044249F"/>
  </w:style>
  <w:style w:type="paragraph" w:customStyle="1" w:styleId="ACA50F0FC55F49619AEB32F65F70E742">
    <w:name w:val="ACA50F0FC55F49619AEB32F65F70E742"/>
    <w:rsid w:val="0044249F"/>
  </w:style>
  <w:style w:type="paragraph" w:customStyle="1" w:styleId="9BD9555334B048E09E233EADA78ABAA8">
    <w:name w:val="9BD9555334B048E09E233EADA78ABAA8"/>
    <w:rsid w:val="0044249F"/>
  </w:style>
  <w:style w:type="paragraph" w:customStyle="1" w:styleId="491151281AB44D519DB4937E9B7B56D8">
    <w:name w:val="491151281AB44D519DB4937E9B7B56D8"/>
    <w:rsid w:val="0044249F"/>
  </w:style>
  <w:style w:type="paragraph" w:customStyle="1" w:styleId="C369C1DBA6CE4F4E85853BF035753190">
    <w:name w:val="C369C1DBA6CE4F4E85853BF035753190"/>
    <w:rsid w:val="0044249F"/>
  </w:style>
  <w:style w:type="paragraph" w:customStyle="1" w:styleId="57E6BDBCE7A4465980BAC89173088498">
    <w:name w:val="57E6BDBCE7A4465980BAC89173088498"/>
    <w:rsid w:val="0044249F"/>
  </w:style>
  <w:style w:type="paragraph" w:customStyle="1" w:styleId="F3B74666654A447AA05035C26EA7D9FF">
    <w:name w:val="F3B74666654A447AA05035C26EA7D9FF"/>
    <w:rsid w:val="0044249F"/>
  </w:style>
  <w:style w:type="paragraph" w:customStyle="1" w:styleId="F5782EDE14D140A4B1CD8E95915797EB">
    <w:name w:val="F5782EDE14D140A4B1CD8E95915797EB"/>
    <w:rsid w:val="0044249F"/>
  </w:style>
  <w:style w:type="paragraph" w:customStyle="1" w:styleId="199D52AE3413405ABC22C7998232A3AB">
    <w:name w:val="199D52AE3413405ABC22C7998232A3AB"/>
    <w:rsid w:val="0044249F"/>
  </w:style>
  <w:style w:type="paragraph" w:customStyle="1" w:styleId="362E2783CBE14AAF9E5382A95E58F227">
    <w:name w:val="362E2783CBE14AAF9E5382A95E58F227"/>
    <w:rsid w:val="0044249F"/>
  </w:style>
  <w:style w:type="paragraph" w:customStyle="1" w:styleId="53D6D37C775A4F90ACB1FCC8BC7A6A9A">
    <w:name w:val="53D6D37C775A4F90ACB1FCC8BC7A6A9A"/>
    <w:rsid w:val="0044249F"/>
  </w:style>
  <w:style w:type="paragraph" w:customStyle="1" w:styleId="2A4A211E5B69420B817DB83984316228">
    <w:name w:val="2A4A211E5B69420B817DB83984316228"/>
    <w:rsid w:val="0044249F"/>
  </w:style>
  <w:style w:type="paragraph" w:customStyle="1" w:styleId="5A6AB590092047B9B7911C7B952F9FA5">
    <w:name w:val="5A6AB590092047B9B7911C7B952F9FA5"/>
    <w:rsid w:val="0044249F"/>
  </w:style>
  <w:style w:type="paragraph" w:customStyle="1" w:styleId="370DEA4E14AE43D1A552E41DF52344BB">
    <w:name w:val="370DEA4E14AE43D1A552E41DF52344BB"/>
    <w:rsid w:val="0044249F"/>
  </w:style>
  <w:style w:type="paragraph" w:customStyle="1" w:styleId="688B291AA91E49409AE6C1140756A4BC">
    <w:name w:val="688B291AA91E49409AE6C1140756A4BC"/>
    <w:rsid w:val="0044249F"/>
  </w:style>
  <w:style w:type="paragraph" w:customStyle="1" w:styleId="3491A6BA9AD44A079B279BF0B18DABF1">
    <w:name w:val="3491A6BA9AD44A079B279BF0B18DABF1"/>
    <w:rsid w:val="0044249F"/>
  </w:style>
  <w:style w:type="paragraph" w:customStyle="1" w:styleId="461C7162549E4B2BBD48EE231A4AA00E">
    <w:name w:val="461C7162549E4B2BBD48EE231A4AA00E"/>
    <w:rsid w:val="0044249F"/>
  </w:style>
  <w:style w:type="paragraph" w:customStyle="1" w:styleId="DCAB2E3CB7E0432C922EEF64D3E724D9">
    <w:name w:val="DCAB2E3CB7E0432C922EEF64D3E724D9"/>
    <w:rsid w:val="0044249F"/>
  </w:style>
  <w:style w:type="paragraph" w:customStyle="1" w:styleId="84142BE921B0469D9D0AF29487F14EAA">
    <w:name w:val="84142BE921B0469D9D0AF29487F14EAA"/>
    <w:rsid w:val="0044249F"/>
  </w:style>
  <w:style w:type="paragraph" w:customStyle="1" w:styleId="892DD0ABB63D4E9B8C99430F74B5E419">
    <w:name w:val="892DD0ABB63D4E9B8C99430F74B5E419"/>
    <w:rsid w:val="0044249F"/>
  </w:style>
  <w:style w:type="paragraph" w:customStyle="1" w:styleId="4A63D08AFA8643C69DDEB643E79C5F4D">
    <w:name w:val="4A63D08AFA8643C69DDEB643E79C5F4D"/>
    <w:rsid w:val="0044249F"/>
  </w:style>
  <w:style w:type="paragraph" w:customStyle="1" w:styleId="64DFDE219D8444D8A691F609E2168B72">
    <w:name w:val="64DFDE219D8444D8A691F609E2168B72"/>
    <w:rsid w:val="0044249F"/>
  </w:style>
  <w:style w:type="paragraph" w:customStyle="1" w:styleId="6E3398829FC1404084D80347132ACDDE">
    <w:name w:val="6E3398829FC1404084D80347132ACDDE"/>
    <w:rsid w:val="0044249F"/>
  </w:style>
  <w:style w:type="paragraph" w:customStyle="1" w:styleId="86085E0E655E4F0AAD9D553378CA6875">
    <w:name w:val="86085E0E655E4F0AAD9D553378CA6875"/>
    <w:rsid w:val="0044249F"/>
  </w:style>
  <w:style w:type="paragraph" w:customStyle="1" w:styleId="152A859B82714543AF62994A0C0AE308">
    <w:name w:val="152A859B82714543AF62994A0C0AE308"/>
    <w:rsid w:val="0044249F"/>
  </w:style>
  <w:style w:type="paragraph" w:customStyle="1" w:styleId="966D2999B67B4988B5307F057F3E4497">
    <w:name w:val="966D2999B67B4988B5307F057F3E4497"/>
    <w:rsid w:val="0044249F"/>
  </w:style>
  <w:style w:type="paragraph" w:customStyle="1" w:styleId="B2DC34D0BE8A4DE8AC0D53FD512E774B">
    <w:name w:val="B2DC34D0BE8A4DE8AC0D53FD512E774B"/>
    <w:rsid w:val="0044249F"/>
  </w:style>
  <w:style w:type="paragraph" w:customStyle="1" w:styleId="A9B38A933A4D4F078CDA0141B1DA515E">
    <w:name w:val="A9B38A933A4D4F078CDA0141B1DA515E"/>
    <w:rsid w:val="0044249F"/>
  </w:style>
  <w:style w:type="paragraph" w:customStyle="1" w:styleId="28CEB20822DB4BB7A8E75CAB89AA5394">
    <w:name w:val="28CEB20822DB4BB7A8E75CAB89AA5394"/>
    <w:rsid w:val="0044249F"/>
  </w:style>
  <w:style w:type="paragraph" w:customStyle="1" w:styleId="228DA2CD56454CC2948267C7EBFD3045">
    <w:name w:val="228DA2CD56454CC2948267C7EBFD3045"/>
    <w:rsid w:val="0044249F"/>
  </w:style>
  <w:style w:type="paragraph" w:customStyle="1" w:styleId="20D7D817A276466A858DD5CACF7B0DE1">
    <w:name w:val="20D7D817A276466A858DD5CACF7B0DE1"/>
    <w:rsid w:val="0044249F"/>
  </w:style>
  <w:style w:type="paragraph" w:customStyle="1" w:styleId="208D4FD312BE46A184E4B81D532A0DD4">
    <w:name w:val="208D4FD312BE46A184E4B81D532A0DD4"/>
    <w:rsid w:val="0044249F"/>
  </w:style>
  <w:style w:type="paragraph" w:customStyle="1" w:styleId="BD68B690B9694564B0200445346465C1">
    <w:name w:val="BD68B690B9694564B0200445346465C1"/>
    <w:rsid w:val="0044249F"/>
  </w:style>
  <w:style w:type="paragraph" w:customStyle="1" w:styleId="46095842A5F84172B145217CB7EC269F">
    <w:name w:val="46095842A5F84172B145217CB7EC269F"/>
    <w:rsid w:val="0044249F"/>
  </w:style>
  <w:style w:type="paragraph" w:customStyle="1" w:styleId="F78FA718C5DA4C65A576B65AB2225DED">
    <w:name w:val="F78FA718C5DA4C65A576B65AB2225DED"/>
    <w:rsid w:val="0044249F"/>
  </w:style>
  <w:style w:type="paragraph" w:customStyle="1" w:styleId="C787CB6D951E4E3F93349CF355BE48DA">
    <w:name w:val="C787CB6D951E4E3F93349CF355BE48DA"/>
    <w:rsid w:val="0044249F"/>
  </w:style>
  <w:style w:type="paragraph" w:customStyle="1" w:styleId="EA8883A4305C45BE87FD79FD3A8A4615">
    <w:name w:val="EA8883A4305C45BE87FD79FD3A8A4615"/>
    <w:rsid w:val="0044249F"/>
  </w:style>
  <w:style w:type="paragraph" w:customStyle="1" w:styleId="F8A4D7BA66DC4B55A9E19D77A79CBB52">
    <w:name w:val="F8A4D7BA66DC4B55A9E19D77A79CBB52"/>
    <w:rsid w:val="0044249F"/>
  </w:style>
  <w:style w:type="paragraph" w:customStyle="1" w:styleId="10524F57F3CB4DFE8BA96A68C80F2704">
    <w:name w:val="10524F57F3CB4DFE8BA96A68C80F2704"/>
    <w:rsid w:val="0044249F"/>
  </w:style>
  <w:style w:type="paragraph" w:customStyle="1" w:styleId="1D2810FFC21A42A0846459CAA2A61C5A">
    <w:name w:val="1D2810FFC21A42A0846459CAA2A61C5A"/>
    <w:rsid w:val="0044249F"/>
  </w:style>
  <w:style w:type="paragraph" w:customStyle="1" w:styleId="B6D8F75D6F2142729B7834DEBEF0596E">
    <w:name w:val="B6D8F75D6F2142729B7834DEBEF0596E"/>
    <w:rsid w:val="0044249F"/>
  </w:style>
  <w:style w:type="paragraph" w:customStyle="1" w:styleId="387593AD91B14EB9B90FEB7EBC38F533">
    <w:name w:val="387593AD91B14EB9B90FEB7EBC38F533"/>
    <w:rsid w:val="0044249F"/>
  </w:style>
  <w:style w:type="paragraph" w:customStyle="1" w:styleId="07D9299C9F7F4158B18551814C53811E">
    <w:name w:val="07D9299C9F7F4158B18551814C53811E"/>
    <w:rsid w:val="0044249F"/>
  </w:style>
  <w:style w:type="paragraph" w:customStyle="1" w:styleId="2EB0F6455BA44ACA90232B45DAD03601">
    <w:name w:val="2EB0F6455BA44ACA90232B45DAD03601"/>
    <w:rsid w:val="0044249F"/>
  </w:style>
  <w:style w:type="paragraph" w:customStyle="1" w:styleId="18CE7FCD7519485280FDF8F789D8FEEB">
    <w:name w:val="18CE7FCD7519485280FDF8F789D8FEEB"/>
    <w:rsid w:val="0044249F"/>
  </w:style>
  <w:style w:type="paragraph" w:customStyle="1" w:styleId="399EDDF96BB1462BADA8D80357B860C7">
    <w:name w:val="399EDDF96BB1462BADA8D80357B860C7"/>
    <w:rsid w:val="0044249F"/>
  </w:style>
  <w:style w:type="paragraph" w:customStyle="1" w:styleId="3C37A096C9DC4D7D923F9EA76F4A0D54">
    <w:name w:val="3C37A096C9DC4D7D923F9EA76F4A0D54"/>
    <w:rsid w:val="0044249F"/>
  </w:style>
  <w:style w:type="paragraph" w:customStyle="1" w:styleId="B2C7F260E8734E48A8CAADACB9064C15">
    <w:name w:val="B2C7F260E8734E48A8CAADACB9064C15"/>
    <w:rsid w:val="0044249F"/>
  </w:style>
  <w:style w:type="paragraph" w:customStyle="1" w:styleId="C9C06DDF5DB040FBB796BD9CEDC899D1">
    <w:name w:val="C9C06DDF5DB040FBB796BD9CEDC899D1"/>
    <w:rsid w:val="0044249F"/>
  </w:style>
  <w:style w:type="paragraph" w:customStyle="1" w:styleId="64352F8FD0A24ACB86D7605AB718AA61">
    <w:name w:val="64352F8FD0A24ACB86D7605AB718AA61"/>
    <w:rsid w:val="0044249F"/>
  </w:style>
  <w:style w:type="paragraph" w:customStyle="1" w:styleId="595D7AAC3BF842488217120A58CC397D">
    <w:name w:val="595D7AAC3BF842488217120A58CC397D"/>
    <w:rsid w:val="0044249F"/>
  </w:style>
  <w:style w:type="paragraph" w:customStyle="1" w:styleId="3DC771A8E06D4456AB945EBF642F37B4">
    <w:name w:val="3DC771A8E06D4456AB945EBF642F37B4"/>
    <w:rsid w:val="0044249F"/>
  </w:style>
  <w:style w:type="paragraph" w:customStyle="1" w:styleId="03B38A724DBD492C9B22145B532B5878">
    <w:name w:val="03B38A724DBD492C9B22145B532B5878"/>
    <w:rsid w:val="0044249F"/>
  </w:style>
  <w:style w:type="paragraph" w:customStyle="1" w:styleId="2C6E9F295CA54ADC8E7A522A75DE3DED">
    <w:name w:val="2C6E9F295CA54ADC8E7A522A75DE3DED"/>
    <w:rsid w:val="0044249F"/>
  </w:style>
  <w:style w:type="paragraph" w:customStyle="1" w:styleId="F1451174A86841D4836C041860D6F009">
    <w:name w:val="F1451174A86841D4836C041860D6F009"/>
    <w:rsid w:val="0044249F"/>
  </w:style>
  <w:style w:type="paragraph" w:customStyle="1" w:styleId="0E3F6C92EC2341598C1541154963399D">
    <w:name w:val="0E3F6C92EC2341598C1541154963399D"/>
    <w:rsid w:val="0044249F"/>
  </w:style>
  <w:style w:type="paragraph" w:customStyle="1" w:styleId="754D3233F8124BE1AB32F9543EB9B639">
    <w:name w:val="754D3233F8124BE1AB32F9543EB9B639"/>
    <w:rsid w:val="0044249F"/>
  </w:style>
  <w:style w:type="paragraph" w:customStyle="1" w:styleId="10DAE3E1780A42E48B7BD70ACFB27794">
    <w:name w:val="10DAE3E1780A42E48B7BD70ACFB27794"/>
    <w:rsid w:val="0044249F"/>
  </w:style>
  <w:style w:type="paragraph" w:customStyle="1" w:styleId="A9A65F34A9D64A55B8625D729E3171C5">
    <w:name w:val="A9A65F34A9D64A55B8625D729E3171C5"/>
    <w:rsid w:val="0044249F"/>
  </w:style>
  <w:style w:type="paragraph" w:customStyle="1" w:styleId="EEF02DA5A1944BCA9CCEDCF69CB853A7">
    <w:name w:val="EEF02DA5A1944BCA9CCEDCF69CB853A7"/>
    <w:rsid w:val="0044249F"/>
  </w:style>
  <w:style w:type="paragraph" w:customStyle="1" w:styleId="961440C6118D46C98B925C241C8B5A47">
    <w:name w:val="961440C6118D46C98B925C241C8B5A47"/>
    <w:rsid w:val="0044249F"/>
  </w:style>
  <w:style w:type="paragraph" w:customStyle="1" w:styleId="ED5960716B0D4E099BC5C41648381A87">
    <w:name w:val="ED5960716B0D4E099BC5C41648381A87"/>
    <w:rsid w:val="0044249F"/>
  </w:style>
  <w:style w:type="paragraph" w:customStyle="1" w:styleId="E9D3584B2B7A453B8E1F294C93D5A867">
    <w:name w:val="E9D3584B2B7A453B8E1F294C93D5A867"/>
    <w:rsid w:val="0044249F"/>
  </w:style>
  <w:style w:type="paragraph" w:customStyle="1" w:styleId="5C25B8FC4B1F4302BF1D459867129D62">
    <w:name w:val="5C25B8FC4B1F4302BF1D459867129D62"/>
    <w:rsid w:val="0044249F"/>
  </w:style>
  <w:style w:type="paragraph" w:customStyle="1" w:styleId="FCEF48E62A9942B59EF53461584376BF">
    <w:name w:val="FCEF48E62A9942B59EF53461584376BF"/>
    <w:rsid w:val="0044249F"/>
  </w:style>
  <w:style w:type="paragraph" w:customStyle="1" w:styleId="3BAE5D3F964B4E619F106B6340408864">
    <w:name w:val="3BAE5D3F964B4E619F106B6340408864"/>
    <w:rsid w:val="0044249F"/>
  </w:style>
  <w:style w:type="paragraph" w:customStyle="1" w:styleId="3F8D339CEC7E44A790C0D2C695662951">
    <w:name w:val="3F8D339CEC7E44A790C0D2C695662951"/>
    <w:rsid w:val="0044249F"/>
  </w:style>
  <w:style w:type="paragraph" w:customStyle="1" w:styleId="45D7A809BB644BAE80F4502E64ABAC67">
    <w:name w:val="45D7A809BB644BAE80F4502E64ABAC67"/>
    <w:rsid w:val="0044249F"/>
  </w:style>
  <w:style w:type="paragraph" w:customStyle="1" w:styleId="12EB3E254A6D45FEA1D6F6AFDF2BCDF6">
    <w:name w:val="12EB3E254A6D45FEA1D6F6AFDF2BCDF6"/>
    <w:rsid w:val="0044249F"/>
  </w:style>
  <w:style w:type="paragraph" w:customStyle="1" w:styleId="8EDF3C45AAA34C26A4FEF2136EDE242B">
    <w:name w:val="8EDF3C45AAA34C26A4FEF2136EDE242B"/>
    <w:rsid w:val="0044249F"/>
  </w:style>
  <w:style w:type="paragraph" w:customStyle="1" w:styleId="F755BB533E934C1BBFCE8C59B68F14EF">
    <w:name w:val="F755BB533E934C1BBFCE8C59B68F14EF"/>
    <w:rsid w:val="0044249F"/>
  </w:style>
  <w:style w:type="paragraph" w:customStyle="1" w:styleId="A081E8E68EA84261B5AAA3006CFD0A03">
    <w:name w:val="A081E8E68EA84261B5AAA3006CFD0A03"/>
    <w:rsid w:val="0044249F"/>
  </w:style>
  <w:style w:type="paragraph" w:customStyle="1" w:styleId="2BE64E948C8F42A9B64DC32F62D2DF41">
    <w:name w:val="2BE64E948C8F42A9B64DC32F62D2DF41"/>
    <w:rsid w:val="0044249F"/>
  </w:style>
  <w:style w:type="paragraph" w:customStyle="1" w:styleId="5C5D99B353A84537829963D10A74871F">
    <w:name w:val="5C5D99B353A84537829963D10A74871F"/>
    <w:rsid w:val="0044249F"/>
  </w:style>
  <w:style w:type="paragraph" w:customStyle="1" w:styleId="B8EB553EDCFA459D817BA10C9DFAF2B9">
    <w:name w:val="B8EB553EDCFA459D817BA10C9DFAF2B9"/>
    <w:rsid w:val="0044249F"/>
  </w:style>
  <w:style w:type="paragraph" w:customStyle="1" w:styleId="254F4AAE86F04F07B915F88F303008A6">
    <w:name w:val="254F4AAE86F04F07B915F88F303008A6"/>
    <w:rsid w:val="0044249F"/>
  </w:style>
  <w:style w:type="paragraph" w:customStyle="1" w:styleId="AB535F8C4107449496D1C9DFA98E89E3">
    <w:name w:val="AB535F8C4107449496D1C9DFA98E89E3"/>
    <w:rsid w:val="0044249F"/>
  </w:style>
  <w:style w:type="paragraph" w:customStyle="1" w:styleId="C4FAFB0E0F084B3CA757E71F19A98690">
    <w:name w:val="C4FAFB0E0F084B3CA757E71F19A98690"/>
    <w:rsid w:val="0044249F"/>
  </w:style>
  <w:style w:type="paragraph" w:customStyle="1" w:styleId="4949722ABA8D40D3A3D9BBE09305EDD1">
    <w:name w:val="4949722ABA8D40D3A3D9BBE09305EDD1"/>
    <w:rsid w:val="0044249F"/>
  </w:style>
  <w:style w:type="paragraph" w:customStyle="1" w:styleId="313D6E97D6A144759892B0CAB1D00E81">
    <w:name w:val="313D6E97D6A144759892B0CAB1D00E81"/>
    <w:rsid w:val="0044249F"/>
  </w:style>
  <w:style w:type="paragraph" w:customStyle="1" w:styleId="6846EC936D1E4275B5C34B8687C38C77">
    <w:name w:val="6846EC936D1E4275B5C34B8687C38C77"/>
    <w:rsid w:val="0044249F"/>
  </w:style>
  <w:style w:type="paragraph" w:customStyle="1" w:styleId="155982BE61F94333B050C9A63D9764D8">
    <w:name w:val="155982BE61F94333B050C9A63D9764D8"/>
    <w:rsid w:val="0044249F"/>
  </w:style>
  <w:style w:type="paragraph" w:customStyle="1" w:styleId="777312183B064033839CBC3E02EE97E7">
    <w:name w:val="777312183B064033839CBC3E02EE97E7"/>
    <w:rsid w:val="0044249F"/>
  </w:style>
  <w:style w:type="paragraph" w:customStyle="1" w:styleId="37EBA042E47B49AB9AA391A04A292CA2">
    <w:name w:val="37EBA042E47B49AB9AA391A04A292CA2"/>
    <w:rsid w:val="0044249F"/>
  </w:style>
  <w:style w:type="paragraph" w:customStyle="1" w:styleId="FC273B7B107B4117BA49AA63CD1E2556">
    <w:name w:val="FC273B7B107B4117BA49AA63CD1E2556"/>
    <w:rsid w:val="0044249F"/>
  </w:style>
  <w:style w:type="paragraph" w:customStyle="1" w:styleId="6B89E9DF93F14AEC919ACE4F2DE02AC5">
    <w:name w:val="6B89E9DF93F14AEC919ACE4F2DE02AC5"/>
    <w:rsid w:val="0044249F"/>
  </w:style>
  <w:style w:type="paragraph" w:customStyle="1" w:styleId="47CD7BA7603A4DCB9E86E3A737C0B227">
    <w:name w:val="47CD7BA7603A4DCB9E86E3A737C0B227"/>
    <w:rsid w:val="0044249F"/>
  </w:style>
  <w:style w:type="paragraph" w:customStyle="1" w:styleId="6F32824317B54D25BA2C8DD872EE2428">
    <w:name w:val="6F32824317B54D25BA2C8DD872EE2428"/>
    <w:rsid w:val="0044249F"/>
  </w:style>
  <w:style w:type="paragraph" w:customStyle="1" w:styleId="09B9EB8290EF428B8CAA36CE90FB154D">
    <w:name w:val="09B9EB8290EF428B8CAA36CE90FB154D"/>
    <w:rsid w:val="0044249F"/>
  </w:style>
  <w:style w:type="paragraph" w:customStyle="1" w:styleId="0D7C6E7BB4B34F4BA3A56857E2491F60">
    <w:name w:val="0D7C6E7BB4B34F4BA3A56857E2491F60"/>
    <w:rsid w:val="0044249F"/>
  </w:style>
  <w:style w:type="paragraph" w:customStyle="1" w:styleId="3A070BFDE46B4C4F87820A2F32EE6E44">
    <w:name w:val="3A070BFDE46B4C4F87820A2F32EE6E44"/>
    <w:rsid w:val="0044249F"/>
  </w:style>
  <w:style w:type="paragraph" w:customStyle="1" w:styleId="B55DEC1A0207449BBC757CA89E806A1F">
    <w:name w:val="B55DEC1A0207449BBC757CA89E806A1F"/>
    <w:rsid w:val="0044249F"/>
  </w:style>
  <w:style w:type="paragraph" w:customStyle="1" w:styleId="76CFF776F2FF4D7BBA3C83859D4E4D9B">
    <w:name w:val="76CFF776F2FF4D7BBA3C83859D4E4D9B"/>
    <w:rsid w:val="0044249F"/>
  </w:style>
  <w:style w:type="paragraph" w:customStyle="1" w:styleId="B7E0F7E298BD4DE2862FBE4D1851BC14">
    <w:name w:val="B7E0F7E298BD4DE2862FBE4D1851BC14"/>
    <w:rsid w:val="0044249F"/>
  </w:style>
  <w:style w:type="paragraph" w:customStyle="1" w:styleId="A87BCE097AB04DCABFC5A66CD84165F1">
    <w:name w:val="A87BCE097AB04DCABFC5A66CD84165F1"/>
    <w:rsid w:val="00472251"/>
  </w:style>
  <w:style w:type="paragraph" w:customStyle="1" w:styleId="2562AE1A7F544074BA1C71816E7BB6C5">
    <w:name w:val="2562AE1A7F544074BA1C71816E7BB6C5"/>
    <w:rsid w:val="00472251"/>
  </w:style>
  <w:style w:type="paragraph" w:customStyle="1" w:styleId="839A543263D24DA88092D1B64BDF3B5F">
    <w:name w:val="839A543263D24DA88092D1B64BDF3B5F"/>
    <w:rsid w:val="00472251"/>
  </w:style>
  <w:style w:type="paragraph" w:customStyle="1" w:styleId="97A73FADD4CB41E8857BBF6406618116">
    <w:name w:val="97A73FADD4CB41E8857BBF6406618116"/>
    <w:rsid w:val="00472251"/>
  </w:style>
  <w:style w:type="paragraph" w:customStyle="1" w:styleId="FEA81C5AC73C4E679DAECA3CED97690E">
    <w:name w:val="FEA81C5AC73C4E679DAECA3CED97690E"/>
    <w:rsid w:val="00472251"/>
  </w:style>
  <w:style w:type="paragraph" w:customStyle="1" w:styleId="A837F23A56C143A39A99C70399DBA38E">
    <w:name w:val="A837F23A56C143A39A99C70399DBA38E"/>
    <w:rsid w:val="00472251"/>
  </w:style>
  <w:style w:type="paragraph" w:customStyle="1" w:styleId="D02363B22FC247EA91662EA4D62D8A71">
    <w:name w:val="D02363B22FC247EA91662EA4D62D8A71"/>
    <w:rsid w:val="00472251"/>
  </w:style>
  <w:style w:type="paragraph" w:customStyle="1" w:styleId="13C83C5286F84BAC8F27968B41143264">
    <w:name w:val="13C83C5286F84BAC8F27968B41143264"/>
    <w:rsid w:val="00472251"/>
  </w:style>
  <w:style w:type="paragraph" w:customStyle="1" w:styleId="6AC463E682314B66A041F84699C91BC7">
    <w:name w:val="6AC463E682314B66A041F84699C91BC7"/>
    <w:rsid w:val="00472251"/>
  </w:style>
  <w:style w:type="paragraph" w:customStyle="1" w:styleId="B29DA0956CF144FEB71A87292B16DC25">
    <w:name w:val="B29DA0956CF144FEB71A87292B16DC25"/>
    <w:rsid w:val="00472251"/>
  </w:style>
  <w:style w:type="paragraph" w:customStyle="1" w:styleId="05813725C0B74A67B4504511A9D5068E">
    <w:name w:val="05813725C0B74A67B4504511A9D5068E"/>
    <w:rsid w:val="00472251"/>
  </w:style>
  <w:style w:type="paragraph" w:customStyle="1" w:styleId="FFE5B3FE45454B4088721376032ECBA5">
    <w:name w:val="FFE5B3FE45454B4088721376032ECBA5"/>
    <w:rsid w:val="00472251"/>
  </w:style>
  <w:style w:type="paragraph" w:customStyle="1" w:styleId="D655AA1200474F719460761882FA6C60">
    <w:name w:val="D655AA1200474F719460761882FA6C60"/>
    <w:rsid w:val="00472251"/>
  </w:style>
  <w:style w:type="paragraph" w:customStyle="1" w:styleId="BDAB3ABCC8154843B336CCBF4D246F6B">
    <w:name w:val="BDAB3ABCC8154843B336CCBF4D246F6B"/>
    <w:rsid w:val="00472251"/>
  </w:style>
  <w:style w:type="paragraph" w:customStyle="1" w:styleId="E5B253D2CA8547D7BABA209617616DB2">
    <w:name w:val="E5B253D2CA8547D7BABA209617616DB2"/>
    <w:rsid w:val="00472251"/>
  </w:style>
  <w:style w:type="paragraph" w:customStyle="1" w:styleId="8F9AA4A0365143E38289E0A25114A633">
    <w:name w:val="8F9AA4A0365143E38289E0A25114A633"/>
    <w:rsid w:val="00472251"/>
  </w:style>
  <w:style w:type="paragraph" w:customStyle="1" w:styleId="425C1ABD7EEC4F1E8A77D419630C48F4">
    <w:name w:val="425C1ABD7EEC4F1E8A77D419630C48F4"/>
    <w:rsid w:val="00472251"/>
  </w:style>
  <w:style w:type="paragraph" w:customStyle="1" w:styleId="0362260763934F5BB69D7A1FB6F44033">
    <w:name w:val="0362260763934F5BB69D7A1FB6F44033"/>
    <w:rsid w:val="00472251"/>
  </w:style>
  <w:style w:type="paragraph" w:customStyle="1" w:styleId="70D3BB4290594D48B60D41D9FB9286F7">
    <w:name w:val="70D3BB4290594D48B60D41D9FB9286F7"/>
    <w:rsid w:val="00472251"/>
  </w:style>
  <w:style w:type="paragraph" w:customStyle="1" w:styleId="0A9B99C4A61A47CBBEB6716A814DABEC">
    <w:name w:val="0A9B99C4A61A47CBBEB6716A814DABEC"/>
    <w:rsid w:val="00472251"/>
  </w:style>
  <w:style w:type="paragraph" w:customStyle="1" w:styleId="49C420DCA5E842B39414A21AF8E8FDA7">
    <w:name w:val="49C420DCA5E842B39414A21AF8E8FDA7"/>
    <w:rsid w:val="00472251"/>
  </w:style>
  <w:style w:type="paragraph" w:customStyle="1" w:styleId="BD5D7989B5B44BA18963B1CAC0FC78EA">
    <w:name w:val="BD5D7989B5B44BA18963B1CAC0FC78EA"/>
    <w:rsid w:val="00472251"/>
  </w:style>
  <w:style w:type="paragraph" w:customStyle="1" w:styleId="CDD5B26CEC5D422B91B0A9EC660583A0">
    <w:name w:val="CDD5B26CEC5D422B91B0A9EC660583A0"/>
    <w:rsid w:val="00472251"/>
  </w:style>
  <w:style w:type="paragraph" w:customStyle="1" w:styleId="52BD313B601F4F978EF04B9A9361377B">
    <w:name w:val="52BD313B601F4F978EF04B9A9361377B"/>
    <w:rsid w:val="00472251"/>
  </w:style>
  <w:style w:type="paragraph" w:customStyle="1" w:styleId="3023876C2DEC4CE795D5103C783CB6AC">
    <w:name w:val="3023876C2DEC4CE795D5103C783CB6AC"/>
    <w:rsid w:val="00472251"/>
  </w:style>
  <w:style w:type="paragraph" w:customStyle="1" w:styleId="C04A0ACF69A64EB6A7AD4381EDD6F3D4">
    <w:name w:val="C04A0ACF69A64EB6A7AD4381EDD6F3D4"/>
    <w:rsid w:val="00472251"/>
  </w:style>
  <w:style w:type="paragraph" w:customStyle="1" w:styleId="24F1B52AC82440C7828F68043838127D">
    <w:name w:val="24F1B52AC82440C7828F68043838127D"/>
    <w:rsid w:val="00472251"/>
  </w:style>
  <w:style w:type="paragraph" w:customStyle="1" w:styleId="034CBE8F3E75457893FBA7BA844F8912">
    <w:name w:val="034CBE8F3E75457893FBA7BA844F8912"/>
    <w:rsid w:val="00472251"/>
  </w:style>
  <w:style w:type="paragraph" w:customStyle="1" w:styleId="ECABF99F0FDD49678F327159494A5444">
    <w:name w:val="ECABF99F0FDD49678F327159494A5444"/>
    <w:rsid w:val="00472251"/>
  </w:style>
  <w:style w:type="paragraph" w:customStyle="1" w:styleId="3E07D8E128304B1EB2B27C7E36205F00">
    <w:name w:val="3E07D8E128304B1EB2B27C7E36205F00"/>
    <w:rsid w:val="00472251"/>
  </w:style>
  <w:style w:type="paragraph" w:customStyle="1" w:styleId="E99A2163331A4E37BB35568A5E2EF02F">
    <w:name w:val="E99A2163331A4E37BB35568A5E2EF02F"/>
    <w:rsid w:val="00472251"/>
  </w:style>
  <w:style w:type="paragraph" w:customStyle="1" w:styleId="32B28D157CB94827A404E498E170A405">
    <w:name w:val="32B28D157CB94827A404E498E170A405"/>
    <w:rsid w:val="00472251"/>
  </w:style>
  <w:style w:type="paragraph" w:customStyle="1" w:styleId="7A976330C8D64BDA8FD2E42C88E9A9C2">
    <w:name w:val="7A976330C8D64BDA8FD2E42C88E9A9C2"/>
    <w:rsid w:val="00472251"/>
  </w:style>
  <w:style w:type="paragraph" w:customStyle="1" w:styleId="8000DEC25D9D43E49D0B68CA851AEA81">
    <w:name w:val="8000DEC25D9D43E49D0B68CA851AEA81"/>
    <w:rsid w:val="00472251"/>
  </w:style>
  <w:style w:type="paragraph" w:customStyle="1" w:styleId="FE16A11B4CB843D8A46E5A704C49D632">
    <w:name w:val="FE16A11B4CB843D8A46E5A704C49D632"/>
    <w:rsid w:val="00472251"/>
  </w:style>
  <w:style w:type="paragraph" w:customStyle="1" w:styleId="326C6C980ABA4F13BD1FF4EFCD7A238F">
    <w:name w:val="326C6C980ABA4F13BD1FF4EFCD7A238F"/>
    <w:rsid w:val="00472251"/>
  </w:style>
  <w:style w:type="paragraph" w:customStyle="1" w:styleId="2B5356FC361F417E98FFF3C26C93517F">
    <w:name w:val="2B5356FC361F417E98FFF3C26C93517F"/>
    <w:rsid w:val="00472251"/>
  </w:style>
  <w:style w:type="paragraph" w:customStyle="1" w:styleId="2C1FC579C9974DA5B696FF489032CF56">
    <w:name w:val="2C1FC579C9974DA5B696FF489032CF56"/>
    <w:rsid w:val="00472251"/>
  </w:style>
  <w:style w:type="paragraph" w:customStyle="1" w:styleId="BBBD2AA3C1F042A89426D6F4AF49D13E">
    <w:name w:val="BBBD2AA3C1F042A89426D6F4AF49D13E"/>
    <w:rsid w:val="00472251"/>
  </w:style>
  <w:style w:type="paragraph" w:customStyle="1" w:styleId="3C8742600B794811932C586188DED191">
    <w:name w:val="3C8742600B794811932C586188DED191"/>
    <w:rsid w:val="00472251"/>
  </w:style>
  <w:style w:type="paragraph" w:customStyle="1" w:styleId="BFDDEE4D52D54787A86D69D964106672">
    <w:name w:val="BFDDEE4D52D54787A86D69D964106672"/>
    <w:rsid w:val="00472251"/>
  </w:style>
  <w:style w:type="paragraph" w:customStyle="1" w:styleId="2C1A58870BF74996998DA35BF80AC4DC">
    <w:name w:val="2C1A58870BF74996998DA35BF80AC4DC"/>
    <w:rsid w:val="00472251"/>
  </w:style>
  <w:style w:type="paragraph" w:customStyle="1" w:styleId="B35E7BC9EAEE40F19FDCCE605E9132A7">
    <w:name w:val="B35E7BC9EAEE40F19FDCCE605E9132A7"/>
    <w:rsid w:val="00472251"/>
  </w:style>
  <w:style w:type="paragraph" w:customStyle="1" w:styleId="77433B33252A4DD39F2E19F9F94D4FA6">
    <w:name w:val="77433B33252A4DD39F2E19F9F94D4FA6"/>
    <w:rsid w:val="00472251"/>
  </w:style>
  <w:style w:type="paragraph" w:customStyle="1" w:styleId="2CAC8FC0CD05491B88FFFCCFE57BB62D">
    <w:name w:val="2CAC8FC0CD05491B88FFFCCFE57BB62D"/>
    <w:rsid w:val="00472251"/>
  </w:style>
  <w:style w:type="paragraph" w:customStyle="1" w:styleId="C15ACD61877B4135BB36ACEC8D7F505D">
    <w:name w:val="C15ACD61877B4135BB36ACEC8D7F505D"/>
    <w:rsid w:val="00472251"/>
  </w:style>
  <w:style w:type="paragraph" w:customStyle="1" w:styleId="1BCFB012BB574EF5A9BC03C1FF4300B5">
    <w:name w:val="1BCFB012BB574EF5A9BC03C1FF4300B5"/>
    <w:rsid w:val="00472251"/>
  </w:style>
  <w:style w:type="paragraph" w:customStyle="1" w:styleId="93FAD9EECDCC4DBC94A8DFE6A0A5548C">
    <w:name w:val="93FAD9EECDCC4DBC94A8DFE6A0A5548C"/>
    <w:rsid w:val="00472251"/>
  </w:style>
  <w:style w:type="paragraph" w:customStyle="1" w:styleId="B65C677297EE46BBB3D13B986240989D">
    <w:name w:val="B65C677297EE46BBB3D13B986240989D"/>
    <w:rsid w:val="00472251"/>
  </w:style>
  <w:style w:type="paragraph" w:customStyle="1" w:styleId="44254CAAF6F342E9AC2A6D560189B7E1">
    <w:name w:val="44254CAAF6F342E9AC2A6D560189B7E1"/>
    <w:rsid w:val="00472251"/>
  </w:style>
  <w:style w:type="paragraph" w:customStyle="1" w:styleId="F479B8F2266C4ECBA95C99420140049A">
    <w:name w:val="F479B8F2266C4ECBA95C99420140049A"/>
    <w:rsid w:val="00472251"/>
  </w:style>
  <w:style w:type="paragraph" w:customStyle="1" w:styleId="4A649CB9312746A7A6C1C3028F2C62B1">
    <w:name w:val="4A649CB9312746A7A6C1C3028F2C62B1"/>
    <w:rsid w:val="00472251"/>
  </w:style>
  <w:style w:type="paragraph" w:customStyle="1" w:styleId="E470225FB8BB40E2B150D06881678C00">
    <w:name w:val="E470225FB8BB40E2B150D06881678C00"/>
    <w:rsid w:val="00472251"/>
  </w:style>
  <w:style w:type="paragraph" w:customStyle="1" w:styleId="61FD7B7CC2D34573AAB296C6C0A907BA">
    <w:name w:val="61FD7B7CC2D34573AAB296C6C0A907BA"/>
    <w:rsid w:val="00472251"/>
  </w:style>
  <w:style w:type="paragraph" w:customStyle="1" w:styleId="8A9DA1B5021A45569D4F862BB0707921">
    <w:name w:val="8A9DA1B5021A45569D4F862BB0707921"/>
    <w:rsid w:val="00472251"/>
  </w:style>
  <w:style w:type="paragraph" w:customStyle="1" w:styleId="2A302F6EE63F46139AB8BAEFBE03EC9F">
    <w:name w:val="2A302F6EE63F46139AB8BAEFBE03EC9F"/>
    <w:rsid w:val="00472251"/>
  </w:style>
  <w:style w:type="paragraph" w:customStyle="1" w:styleId="4B2BC3F71E7642E5BD7FA95516978996">
    <w:name w:val="4B2BC3F71E7642E5BD7FA95516978996"/>
    <w:rsid w:val="00472251"/>
  </w:style>
  <w:style w:type="paragraph" w:customStyle="1" w:styleId="4AF6A47714B84B7FBF21EC5EF7EFCEAC">
    <w:name w:val="4AF6A47714B84B7FBF21EC5EF7EFCEAC"/>
    <w:rsid w:val="00472251"/>
  </w:style>
  <w:style w:type="paragraph" w:customStyle="1" w:styleId="9432D1BAB6FF42AFAC546DE5D6F48C06">
    <w:name w:val="9432D1BAB6FF42AFAC546DE5D6F48C06"/>
    <w:rsid w:val="00472251"/>
  </w:style>
  <w:style w:type="paragraph" w:customStyle="1" w:styleId="6B30ADFCBC394A9083F917FC4FD0E61D">
    <w:name w:val="6B30ADFCBC394A9083F917FC4FD0E61D"/>
    <w:rsid w:val="00472251"/>
  </w:style>
  <w:style w:type="paragraph" w:customStyle="1" w:styleId="76178DBD11604CA0B67BBAFC3B57E5E4">
    <w:name w:val="76178DBD11604CA0B67BBAFC3B57E5E4"/>
    <w:rsid w:val="00472251"/>
  </w:style>
  <w:style w:type="paragraph" w:customStyle="1" w:styleId="985A4CF74AD043A8A195DA548572AB17">
    <w:name w:val="985A4CF74AD043A8A195DA548572AB17"/>
    <w:rsid w:val="00472251"/>
  </w:style>
  <w:style w:type="paragraph" w:customStyle="1" w:styleId="E9CED4F2901243CEACECE2ED1F55F9E6">
    <w:name w:val="E9CED4F2901243CEACECE2ED1F55F9E6"/>
    <w:rsid w:val="00472251"/>
  </w:style>
  <w:style w:type="paragraph" w:customStyle="1" w:styleId="1187C7CD2170405CAF278D5622D17DCF">
    <w:name w:val="1187C7CD2170405CAF278D5622D17DCF"/>
    <w:rsid w:val="00472251"/>
  </w:style>
  <w:style w:type="paragraph" w:customStyle="1" w:styleId="E96DE63CADBC4E83A10A289C956CE4D4">
    <w:name w:val="E96DE63CADBC4E83A10A289C956CE4D4"/>
    <w:rsid w:val="00472251"/>
  </w:style>
  <w:style w:type="paragraph" w:customStyle="1" w:styleId="A20C4937AD704BEB8F74AFB42D72D042">
    <w:name w:val="A20C4937AD704BEB8F74AFB42D72D042"/>
    <w:rsid w:val="00472251"/>
  </w:style>
  <w:style w:type="paragraph" w:customStyle="1" w:styleId="B098FDC4A2A04203A9266BC98CE72788">
    <w:name w:val="B098FDC4A2A04203A9266BC98CE72788"/>
    <w:rsid w:val="00472251"/>
  </w:style>
  <w:style w:type="paragraph" w:customStyle="1" w:styleId="F1A3BEC979C84632A5163912DC472155">
    <w:name w:val="F1A3BEC979C84632A5163912DC472155"/>
    <w:rsid w:val="00472251"/>
  </w:style>
  <w:style w:type="paragraph" w:customStyle="1" w:styleId="039B023136144289B3F2B15EBD1D8524">
    <w:name w:val="039B023136144289B3F2B15EBD1D8524"/>
    <w:rsid w:val="00472251"/>
  </w:style>
  <w:style w:type="paragraph" w:customStyle="1" w:styleId="C80B8B1CB82E4C8B85F90827DB649067">
    <w:name w:val="C80B8B1CB82E4C8B85F90827DB649067"/>
    <w:rsid w:val="00472251"/>
  </w:style>
  <w:style w:type="paragraph" w:customStyle="1" w:styleId="65115C8E2F8A4D458A125C9856362685">
    <w:name w:val="65115C8E2F8A4D458A125C9856362685"/>
    <w:rsid w:val="00472251"/>
  </w:style>
  <w:style w:type="paragraph" w:customStyle="1" w:styleId="07E0FDEAD8F74417832FA516FE8E598E">
    <w:name w:val="07E0FDEAD8F74417832FA516FE8E598E"/>
    <w:rsid w:val="00472251"/>
  </w:style>
  <w:style w:type="paragraph" w:customStyle="1" w:styleId="2BC7EFCED24A4593A3B48957468CB674">
    <w:name w:val="2BC7EFCED24A4593A3B48957468CB674"/>
    <w:rsid w:val="00BC1076"/>
  </w:style>
  <w:style w:type="paragraph" w:customStyle="1" w:styleId="0BC7D90B37944678AED08A771ED04301">
    <w:name w:val="0BC7D90B37944678AED08A771ED04301"/>
    <w:rsid w:val="00BC1076"/>
  </w:style>
  <w:style w:type="paragraph" w:customStyle="1" w:styleId="7FCEF232F5B54191922EE685BC5E9D28">
    <w:name w:val="7FCEF232F5B54191922EE685BC5E9D28"/>
    <w:rsid w:val="00BC1076"/>
  </w:style>
  <w:style w:type="paragraph" w:customStyle="1" w:styleId="216FD0CF38BA439DB6FE2F4D045E4BF1">
    <w:name w:val="216FD0CF38BA439DB6FE2F4D045E4BF1"/>
    <w:rsid w:val="00BC1076"/>
  </w:style>
  <w:style w:type="paragraph" w:customStyle="1" w:styleId="ACFD781FEDF34D08ACC17261FECA220C">
    <w:name w:val="ACFD781FEDF34D08ACC17261FECA220C"/>
    <w:rsid w:val="00BC1076"/>
  </w:style>
  <w:style w:type="paragraph" w:customStyle="1" w:styleId="0C6365051B8941168121FA577817DD33">
    <w:name w:val="0C6365051B8941168121FA577817DD33"/>
    <w:rsid w:val="00BC1076"/>
  </w:style>
  <w:style w:type="paragraph" w:customStyle="1" w:styleId="754093B940EA4C8896B3BF554D9A9F2E">
    <w:name w:val="754093B940EA4C8896B3BF554D9A9F2E"/>
    <w:rsid w:val="00BC1076"/>
  </w:style>
  <w:style w:type="paragraph" w:customStyle="1" w:styleId="05FCBECC4FC549D29C7C9663580E8C77">
    <w:name w:val="05FCBECC4FC549D29C7C9663580E8C77"/>
    <w:rsid w:val="00BC1076"/>
  </w:style>
  <w:style w:type="paragraph" w:customStyle="1" w:styleId="F7B213FAA1A64015911ABE558EC03BE8">
    <w:name w:val="F7B213FAA1A64015911ABE558EC03BE8"/>
    <w:rsid w:val="00BC1076"/>
  </w:style>
  <w:style w:type="paragraph" w:customStyle="1" w:styleId="F8D128419EBC427D92D11F712E352285">
    <w:name w:val="F8D128419EBC427D92D11F712E352285"/>
    <w:rsid w:val="00BC1076"/>
  </w:style>
  <w:style w:type="paragraph" w:customStyle="1" w:styleId="BB06352D20B840EEBB61867F837EC40E">
    <w:name w:val="BB06352D20B840EEBB61867F837EC40E"/>
    <w:rsid w:val="00BC1076"/>
  </w:style>
  <w:style w:type="paragraph" w:customStyle="1" w:styleId="40E4EFD004074A469DEB63A275DBE3F6">
    <w:name w:val="40E4EFD004074A469DEB63A275DBE3F6"/>
    <w:rsid w:val="00BC1076"/>
  </w:style>
  <w:style w:type="paragraph" w:customStyle="1" w:styleId="64507C75B96D4451A7C4926541CF7195">
    <w:name w:val="64507C75B96D4451A7C4926541CF7195"/>
    <w:rsid w:val="00BC1076"/>
  </w:style>
  <w:style w:type="paragraph" w:customStyle="1" w:styleId="D81F97E5A02C4BCB9781D8CEA4B24A42">
    <w:name w:val="D81F97E5A02C4BCB9781D8CEA4B24A42"/>
    <w:rsid w:val="00BC1076"/>
  </w:style>
  <w:style w:type="paragraph" w:customStyle="1" w:styleId="E9A74F24A12B4EEFBC66073E397FF898">
    <w:name w:val="E9A74F24A12B4EEFBC66073E397FF898"/>
    <w:rsid w:val="00BC1076"/>
  </w:style>
  <w:style w:type="paragraph" w:customStyle="1" w:styleId="DB2B7BAA2C3144238B3E2EFF31FF7E43">
    <w:name w:val="DB2B7BAA2C3144238B3E2EFF31FF7E43"/>
    <w:rsid w:val="00BC1076"/>
  </w:style>
  <w:style w:type="paragraph" w:customStyle="1" w:styleId="EFDB5743D5CD4FB29F422F882ADBC658">
    <w:name w:val="EFDB5743D5CD4FB29F422F882ADBC658"/>
    <w:rsid w:val="00BC1076"/>
  </w:style>
  <w:style w:type="paragraph" w:customStyle="1" w:styleId="3EBE4929E14E4C5CABF2CD2DD7807822">
    <w:name w:val="3EBE4929E14E4C5CABF2CD2DD7807822"/>
    <w:rsid w:val="00BC1076"/>
  </w:style>
  <w:style w:type="paragraph" w:customStyle="1" w:styleId="2DEA3ADB7CB4402BABB48E3F77BE3200">
    <w:name w:val="2DEA3ADB7CB4402BABB48E3F77BE3200"/>
    <w:rsid w:val="004138F1"/>
  </w:style>
  <w:style w:type="paragraph" w:customStyle="1" w:styleId="9E476508DB994D6EB05A75F31D1BE8DB">
    <w:name w:val="9E476508DB994D6EB05A75F31D1BE8DB"/>
    <w:rsid w:val="004138F1"/>
  </w:style>
  <w:style w:type="paragraph" w:customStyle="1" w:styleId="DCCBD190B3DD42669FDD4E7FE79C522C">
    <w:name w:val="DCCBD190B3DD42669FDD4E7FE79C522C"/>
    <w:rsid w:val="004138F1"/>
  </w:style>
  <w:style w:type="paragraph" w:customStyle="1" w:styleId="143E1F76AF984C9AA9995F437B0385B8">
    <w:name w:val="143E1F76AF984C9AA9995F437B0385B8"/>
    <w:rsid w:val="004138F1"/>
  </w:style>
  <w:style w:type="paragraph" w:customStyle="1" w:styleId="F5CB17339A8144BFBC33BC2EEDE9A62E">
    <w:name w:val="F5CB17339A8144BFBC33BC2EEDE9A62E"/>
    <w:rsid w:val="004138F1"/>
  </w:style>
  <w:style w:type="paragraph" w:customStyle="1" w:styleId="4CD6212B94D748C3AA09BBB66F0663F6">
    <w:name w:val="4CD6212B94D748C3AA09BBB66F0663F6"/>
    <w:rsid w:val="004138F1"/>
  </w:style>
  <w:style w:type="paragraph" w:customStyle="1" w:styleId="CE5D84B9B9EA4C1FBB179B55E3CAEB54">
    <w:name w:val="CE5D84B9B9EA4C1FBB179B55E3CAEB54"/>
    <w:rsid w:val="004138F1"/>
  </w:style>
  <w:style w:type="paragraph" w:customStyle="1" w:styleId="31904C7F4C564A50B36237F7AB6A513D">
    <w:name w:val="31904C7F4C564A50B36237F7AB6A513D"/>
    <w:rsid w:val="004138F1"/>
  </w:style>
  <w:style w:type="paragraph" w:customStyle="1" w:styleId="1AB7B58B89BC4252B295746EEF0C0A07">
    <w:name w:val="1AB7B58B89BC4252B295746EEF0C0A07"/>
    <w:rsid w:val="004138F1"/>
  </w:style>
  <w:style w:type="paragraph" w:customStyle="1" w:styleId="F812EC66B3344C248F8BEFC610769B60">
    <w:name w:val="F812EC66B3344C248F8BEFC610769B60"/>
    <w:rsid w:val="004138F1"/>
  </w:style>
  <w:style w:type="paragraph" w:customStyle="1" w:styleId="4474F4A7DB424FB6B0643831D4A19826">
    <w:name w:val="4474F4A7DB424FB6B0643831D4A19826"/>
    <w:rsid w:val="004138F1"/>
  </w:style>
  <w:style w:type="paragraph" w:customStyle="1" w:styleId="83DED6D4DEE045E7BF13D0165545EAE4">
    <w:name w:val="83DED6D4DEE045E7BF13D0165545EAE4"/>
    <w:rsid w:val="004138F1"/>
  </w:style>
  <w:style w:type="paragraph" w:customStyle="1" w:styleId="85111DCF631F45C6B38C17BDEE5C1E1D">
    <w:name w:val="85111DCF631F45C6B38C17BDEE5C1E1D"/>
    <w:rsid w:val="004138F1"/>
  </w:style>
  <w:style w:type="paragraph" w:customStyle="1" w:styleId="0046681541274B5B8B23D726186C40BE">
    <w:name w:val="0046681541274B5B8B23D726186C40BE"/>
    <w:rsid w:val="004138F1"/>
  </w:style>
  <w:style w:type="paragraph" w:customStyle="1" w:styleId="EF2458841A5A4D86A48AC2251710A819">
    <w:name w:val="EF2458841A5A4D86A48AC2251710A819"/>
    <w:rsid w:val="004138F1"/>
  </w:style>
  <w:style w:type="paragraph" w:customStyle="1" w:styleId="E582B9215FB2481FBD3B17A6B7177B0E">
    <w:name w:val="E582B9215FB2481FBD3B17A6B7177B0E"/>
    <w:rsid w:val="004138F1"/>
  </w:style>
  <w:style w:type="paragraph" w:customStyle="1" w:styleId="91B0DC5ADEF64CA9B81AA4E857AF21ED">
    <w:name w:val="91B0DC5ADEF64CA9B81AA4E857AF21ED"/>
    <w:rsid w:val="004138F1"/>
  </w:style>
  <w:style w:type="paragraph" w:customStyle="1" w:styleId="733D4B432222437690B887D4817108C3">
    <w:name w:val="733D4B432222437690B887D4817108C3"/>
    <w:rsid w:val="004138F1"/>
  </w:style>
  <w:style w:type="paragraph" w:customStyle="1" w:styleId="5E0BE21EC4094A33A83124F73BAA8F85">
    <w:name w:val="5E0BE21EC4094A33A83124F73BAA8F85"/>
    <w:rsid w:val="00F3157B"/>
  </w:style>
  <w:style w:type="paragraph" w:customStyle="1" w:styleId="3829F92825F14A4D819DE8BF3D5EF1D4">
    <w:name w:val="3829F92825F14A4D819DE8BF3D5EF1D4"/>
    <w:rsid w:val="00F3157B"/>
  </w:style>
  <w:style w:type="paragraph" w:customStyle="1" w:styleId="48EE66BBCC7A4D09AE44DCE9286CCF4B">
    <w:name w:val="48EE66BBCC7A4D09AE44DCE9286CCF4B"/>
    <w:rsid w:val="00F3157B"/>
  </w:style>
  <w:style w:type="paragraph" w:customStyle="1" w:styleId="6484614B5D084DD1BF11DE4C3F9FD8EC">
    <w:name w:val="6484614B5D084DD1BF11DE4C3F9FD8EC"/>
    <w:rsid w:val="00F3157B"/>
  </w:style>
  <w:style w:type="paragraph" w:customStyle="1" w:styleId="E08A9BB6D44D438C8451F5C87A098528">
    <w:name w:val="E08A9BB6D44D438C8451F5C87A098528"/>
    <w:rsid w:val="00F3157B"/>
  </w:style>
  <w:style w:type="paragraph" w:customStyle="1" w:styleId="9990425D8A34433EB457FB687D3A8344">
    <w:name w:val="9990425D8A34433EB457FB687D3A8344"/>
    <w:rsid w:val="00F3157B"/>
  </w:style>
  <w:style w:type="paragraph" w:customStyle="1" w:styleId="EFB37CF5B0D145B391E3EFDED48229CE">
    <w:name w:val="EFB37CF5B0D145B391E3EFDED48229CE"/>
    <w:rsid w:val="00F3157B"/>
  </w:style>
  <w:style w:type="paragraph" w:customStyle="1" w:styleId="E6BBF059BF43433DA47A680D7C7D71C9">
    <w:name w:val="E6BBF059BF43433DA47A680D7C7D71C9"/>
    <w:rsid w:val="00F3157B"/>
  </w:style>
  <w:style w:type="paragraph" w:customStyle="1" w:styleId="6BFFF25E62AE4133A388E961A872A43F">
    <w:name w:val="6BFFF25E62AE4133A388E961A872A43F"/>
    <w:rsid w:val="00F3157B"/>
  </w:style>
  <w:style w:type="paragraph" w:customStyle="1" w:styleId="CDB2A00350E244B49CAA4721DE0F43FD">
    <w:name w:val="CDB2A00350E244B49CAA4721DE0F43FD"/>
    <w:rsid w:val="00F3157B"/>
  </w:style>
  <w:style w:type="paragraph" w:customStyle="1" w:styleId="4B61D9FF26F04F00BE4E0FE3D4A59602">
    <w:name w:val="4B61D9FF26F04F00BE4E0FE3D4A59602"/>
    <w:rsid w:val="00F3157B"/>
  </w:style>
  <w:style w:type="paragraph" w:customStyle="1" w:styleId="C39424EA9DA84882ACC199E2191B56E3">
    <w:name w:val="C39424EA9DA84882ACC199E2191B56E3"/>
    <w:rsid w:val="00F3157B"/>
  </w:style>
  <w:style w:type="paragraph" w:customStyle="1" w:styleId="92C9DC36CD744171838FF9C3FB3F952A">
    <w:name w:val="92C9DC36CD744171838FF9C3FB3F952A"/>
    <w:rsid w:val="00F3157B"/>
  </w:style>
  <w:style w:type="paragraph" w:customStyle="1" w:styleId="8787A7226D5E4BF684185E825C8B4815">
    <w:name w:val="8787A7226D5E4BF684185E825C8B4815"/>
    <w:rsid w:val="00F3157B"/>
  </w:style>
  <w:style w:type="paragraph" w:customStyle="1" w:styleId="D1AC6571EA984C8FA84E668730F669F0">
    <w:name w:val="D1AC6571EA984C8FA84E668730F669F0"/>
    <w:rsid w:val="00F3157B"/>
  </w:style>
  <w:style w:type="paragraph" w:customStyle="1" w:styleId="D88DB6C3FEB141D1B55D663DA85A9210">
    <w:name w:val="D88DB6C3FEB141D1B55D663DA85A9210"/>
    <w:rsid w:val="00F3157B"/>
  </w:style>
  <w:style w:type="paragraph" w:customStyle="1" w:styleId="DF8B9BC8199844E3B32379D09DB66B9D">
    <w:name w:val="DF8B9BC8199844E3B32379D09DB66B9D"/>
    <w:rsid w:val="00F3157B"/>
  </w:style>
  <w:style w:type="paragraph" w:customStyle="1" w:styleId="D1C984425136429987F7E41D13A10B9B">
    <w:name w:val="D1C984425136429987F7E41D13A10B9B"/>
    <w:rsid w:val="00F3157B"/>
  </w:style>
  <w:style w:type="paragraph" w:customStyle="1" w:styleId="96677336733A49A195F363D5E7FF5CAD">
    <w:name w:val="96677336733A49A195F363D5E7FF5CAD"/>
    <w:rsid w:val="00F3157B"/>
  </w:style>
  <w:style w:type="paragraph" w:customStyle="1" w:styleId="87BC90E8CB9F400AA3BD632E8DA966F6">
    <w:name w:val="87BC90E8CB9F400AA3BD632E8DA966F6"/>
    <w:rsid w:val="00F3157B"/>
  </w:style>
  <w:style w:type="paragraph" w:customStyle="1" w:styleId="D7AC03BE72F140978241E35F9A75C29D">
    <w:name w:val="D7AC03BE72F140978241E35F9A75C29D"/>
    <w:rsid w:val="00F3157B"/>
  </w:style>
  <w:style w:type="paragraph" w:customStyle="1" w:styleId="AFA7C217526C413FA3297889F018AC2E">
    <w:name w:val="AFA7C217526C413FA3297889F018AC2E"/>
    <w:rsid w:val="00F3157B"/>
  </w:style>
  <w:style w:type="paragraph" w:customStyle="1" w:styleId="5D3AD3D54F644D1B99D0E18707CE2C0B">
    <w:name w:val="5D3AD3D54F644D1B99D0E18707CE2C0B"/>
    <w:rsid w:val="00F3157B"/>
  </w:style>
  <w:style w:type="paragraph" w:customStyle="1" w:styleId="5E8AE910313848EFBDB5D4CA2F4E9209">
    <w:name w:val="5E8AE910313848EFBDB5D4CA2F4E9209"/>
    <w:rsid w:val="00F3157B"/>
  </w:style>
  <w:style w:type="paragraph" w:customStyle="1" w:styleId="5648953B454E4E6EA71CD9C368914AA9">
    <w:name w:val="5648953B454E4E6EA71CD9C368914AA9"/>
    <w:rsid w:val="00F3157B"/>
  </w:style>
  <w:style w:type="paragraph" w:customStyle="1" w:styleId="B65FB63AC7044E0DAE8CEC676A6B9AB4">
    <w:name w:val="B65FB63AC7044E0DAE8CEC676A6B9AB4"/>
    <w:rsid w:val="00F3157B"/>
  </w:style>
  <w:style w:type="paragraph" w:customStyle="1" w:styleId="A9322D7DB4D545A1AB1D38C5EDEC625E">
    <w:name w:val="A9322D7DB4D545A1AB1D38C5EDEC625E"/>
    <w:rsid w:val="00F3157B"/>
  </w:style>
  <w:style w:type="paragraph" w:customStyle="1" w:styleId="03D0CD00F2AC4E90A32B3097321E7D88">
    <w:name w:val="03D0CD00F2AC4E90A32B3097321E7D88"/>
    <w:rsid w:val="00F3157B"/>
  </w:style>
  <w:style w:type="paragraph" w:customStyle="1" w:styleId="D4FDAEC275B143FA8D8CEBAF382DF4D1">
    <w:name w:val="D4FDAEC275B143FA8D8CEBAF382DF4D1"/>
    <w:rsid w:val="00F3157B"/>
  </w:style>
  <w:style w:type="paragraph" w:customStyle="1" w:styleId="08BEE00A4A52487A830B425AB5CED02B">
    <w:name w:val="08BEE00A4A52487A830B425AB5CED02B"/>
    <w:rsid w:val="00F3157B"/>
  </w:style>
  <w:style w:type="paragraph" w:customStyle="1" w:styleId="56F6E1EE177248089FF27213EF2F320F">
    <w:name w:val="56F6E1EE177248089FF27213EF2F320F"/>
    <w:rsid w:val="00F3157B"/>
  </w:style>
  <w:style w:type="paragraph" w:customStyle="1" w:styleId="A01A50F9DCA3429A9C018194DB35604B">
    <w:name w:val="A01A50F9DCA3429A9C018194DB35604B"/>
    <w:rsid w:val="00F3157B"/>
  </w:style>
  <w:style w:type="paragraph" w:customStyle="1" w:styleId="E843D27C572B41EF9E3F6AB255553E5F">
    <w:name w:val="E843D27C572B41EF9E3F6AB255553E5F"/>
    <w:rsid w:val="00F3157B"/>
  </w:style>
  <w:style w:type="paragraph" w:customStyle="1" w:styleId="2F44FC877AC0485B81908DFC0E2AB802">
    <w:name w:val="2F44FC877AC0485B81908DFC0E2AB802"/>
    <w:rsid w:val="00F3157B"/>
  </w:style>
  <w:style w:type="paragraph" w:customStyle="1" w:styleId="D37BC63A724B4A209C473308176DA6BA">
    <w:name w:val="D37BC63A724B4A209C473308176DA6BA"/>
    <w:rsid w:val="00F3157B"/>
  </w:style>
  <w:style w:type="paragraph" w:customStyle="1" w:styleId="DE6A63EDB3FC42AAA973035909802394">
    <w:name w:val="DE6A63EDB3FC42AAA973035909802394"/>
    <w:rsid w:val="00F3157B"/>
  </w:style>
  <w:style w:type="paragraph" w:customStyle="1" w:styleId="074B7340E2F24886948A4CB32C1EE404">
    <w:name w:val="074B7340E2F24886948A4CB32C1EE404"/>
    <w:rsid w:val="00F3157B"/>
  </w:style>
  <w:style w:type="paragraph" w:customStyle="1" w:styleId="6171E7906DAD4CF781A5EEFFEF993194">
    <w:name w:val="6171E7906DAD4CF781A5EEFFEF993194"/>
    <w:rsid w:val="00F3157B"/>
  </w:style>
  <w:style w:type="paragraph" w:customStyle="1" w:styleId="A47CB38B0CF349D29DC324A4F3A275D5">
    <w:name w:val="A47CB38B0CF349D29DC324A4F3A275D5"/>
    <w:rsid w:val="00F3157B"/>
  </w:style>
  <w:style w:type="paragraph" w:customStyle="1" w:styleId="2184146C81F74B1EBF1B1F53813B4C83">
    <w:name w:val="2184146C81F74B1EBF1B1F53813B4C83"/>
    <w:rsid w:val="00F3157B"/>
  </w:style>
  <w:style w:type="paragraph" w:customStyle="1" w:styleId="8FEC096A4B3B48F5877F949354D3A13A">
    <w:name w:val="8FEC096A4B3B48F5877F949354D3A13A"/>
    <w:rsid w:val="00F3157B"/>
  </w:style>
  <w:style w:type="paragraph" w:customStyle="1" w:styleId="EC95AD656F8A4ECC85D82BAB993FDE29">
    <w:name w:val="EC95AD656F8A4ECC85D82BAB993FDE29"/>
    <w:rsid w:val="00F3157B"/>
  </w:style>
  <w:style w:type="paragraph" w:customStyle="1" w:styleId="1955796B54D94534A93880F4C8E2FE54">
    <w:name w:val="1955796B54D94534A93880F4C8E2FE54"/>
    <w:rsid w:val="00F3157B"/>
  </w:style>
  <w:style w:type="paragraph" w:customStyle="1" w:styleId="D0137A634A324004ACA5B60B187D2B14">
    <w:name w:val="D0137A634A324004ACA5B60B187D2B14"/>
    <w:rsid w:val="00F3157B"/>
  </w:style>
  <w:style w:type="paragraph" w:customStyle="1" w:styleId="D6471B8AC0B14A16B15AB8E5674353AB">
    <w:name w:val="D6471B8AC0B14A16B15AB8E5674353AB"/>
    <w:rsid w:val="00F3157B"/>
  </w:style>
  <w:style w:type="paragraph" w:customStyle="1" w:styleId="E3771F649D894DFEA18CBF9DA8129D28">
    <w:name w:val="E3771F649D894DFEA18CBF9DA8129D28"/>
    <w:rsid w:val="00F3157B"/>
  </w:style>
  <w:style w:type="paragraph" w:customStyle="1" w:styleId="CD4DC90C702E476A9D854B9345FEBBD9">
    <w:name w:val="CD4DC90C702E476A9D854B9345FEBBD9"/>
    <w:rsid w:val="00F3157B"/>
  </w:style>
  <w:style w:type="paragraph" w:customStyle="1" w:styleId="438A8F8FED26493C89091629DF0AC8FC">
    <w:name w:val="438A8F8FED26493C89091629DF0AC8FC"/>
    <w:rsid w:val="00F3157B"/>
  </w:style>
  <w:style w:type="paragraph" w:customStyle="1" w:styleId="6E431684265B4155929C67765C796E17">
    <w:name w:val="6E431684265B4155929C67765C796E17"/>
    <w:rsid w:val="00F3157B"/>
  </w:style>
  <w:style w:type="paragraph" w:customStyle="1" w:styleId="DE430DC185BA4A8BBD0B3CC4E11CCE7C">
    <w:name w:val="DE430DC185BA4A8BBD0B3CC4E11CCE7C"/>
    <w:rsid w:val="00F3157B"/>
  </w:style>
  <w:style w:type="paragraph" w:customStyle="1" w:styleId="9661477D4D4E46A08262073E8C8D6BB4">
    <w:name w:val="9661477D4D4E46A08262073E8C8D6BB4"/>
    <w:rsid w:val="00F3157B"/>
  </w:style>
  <w:style w:type="paragraph" w:customStyle="1" w:styleId="7849613A5386481AA915BFD8255B1467">
    <w:name w:val="7849613A5386481AA915BFD8255B1467"/>
    <w:rsid w:val="00F3157B"/>
  </w:style>
  <w:style w:type="paragraph" w:customStyle="1" w:styleId="D12B1561FDC74160BE273B2FA4ACA62E">
    <w:name w:val="D12B1561FDC74160BE273B2FA4ACA62E"/>
    <w:rsid w:val="00F3157B"/>
  </w:style>
  <w:style w:type="paragraph" w:customStyle="1" w:styleId="995788832BC04A6F94005F5DD6001FAA">
    <w:name w:val="995788832BC04A6F94005F5DD6001FAA"/>
    <w:rsid w:val="00F3157B"/>
  </w:style>
  <w:style w:type="paragraph" w:customStyle="1" w:styleId="712D374C819B44AF886D2574D11BA416">
    <w:name w:val="712D374C819B44AF886D2574D11BA416"/>
    <w:rsid w:val="00F3157B"/>
  </w:style>
  <w:style w:type="paragraph" w:customStyle="1" w:styleId="D29A171E86F64AE79389E80E44418BB7">
    <w:name w:val="D29A171E86F64AE79389E80E44418BB7"/>
    <w:rsid w:val="00F3157B"/>
  </w:style>
  <w:style w:type="paragraph" w:customStyle="1" w:styleId="CEC8F72AF9FF481D8532206FAD3884C5">
    <w:name w:val="CEC8F72AF9FF481D8532206FAD3884C5"/>
    <w:rsid w:val="00F3157B"/>
  </w:style>
  <w:style w:type="paragraph" w:customStyle="1" w:styleId="E179364B04664E849ACB1E3FF63C7825">
    <w:name w:val="E179364B04664E849ACB1E3FF63C7825"/>
    <w:rsid w:val="00F3157B"/>
  </w:style>
  <w:style w:type="paragraph" w:customStyle="1" w:styleId="44DC40375D934513A301D680FC4902CF">
    <w:name w:val="44DC40375D934513A301D680FC4902CF"/>
    <w:rsid w:val="00F3157B"/>
  </w:style>
  <w:style w:type="paragraph" w:customStyle="1" w:styleId="E529BFBF15E54F098B878CD1033808F8">
    <w:name w:val="E529BFBF15E54F098B878CD1033808F8"/>
    <w:rsid w:val="00F3157B"/>
  </w:style>
  <w:style w:type="paragraph" w:customStyle="1" w:styleId="50526D06B8434C83BE753FD5BE560AEB">
    <w:name w:val="50526D06B8434C83BE753FD5BE560AEB"/>
    <w:rsid w:val="00F3157B"/>
  </w:style>
  <w:style w:type="paragraph" w:customStyle="1" w:styleId="4CEB03C6C08748018E18F2D7824972F4">
    <w:name w:val="4CEB03C6C08748018E18F2D7824972F4"/>
    <w:rsid w:val="00F3157B"/>
  </w:style>
  <w:style w:type="paragraph" w:customStyle="1" w:styleId="E7ED40FFB4114F5FB0127F58FDA68978">
    <w:name w:val="E7ED40FFB4114F5FB0127F58FDA68978"/>
    <w:rsid w:val="00F3157B"/>
  </w:style>
  <w:style w:type="paragraph" w:customStyle="1" w:styleId="B9704B6F2A3E49C2BB4199750B1494F2">
    <w:name w:val="B9704B6F2A3E49C2BB4199750B1494F2"/>
    <w:rsid w:val="00F3157B"/>
  </w:style>
  <w:style w:type="paragraph" w:customStyle="1" w:styleId="215BF925DBB84DE991B6FC9B1FFF4550">
    <w:name w:val="215BF925DBB84DE991B6FC9B1FFF4550"/>
    <w:rsid w:val="00F3157B"/>
  </w:style>
  <w:style w:type="paragraph" w:customStyle="1" w:styleId="F2F681EEB99941FAB804DD9D959CC2AC">
    <w:name w:val="F2F681EEB99941FAB804DD9D959CC2AC"/>
    <w:rsid w:val="00F3157B"/>
  </w:style>
  <w:style w:type="paragraph" w:customStyle="1" w:styleId="1113A0E4B92C4B30A25D8D97AAD36573">
    <w:name w:val="1113A0E4B92C4B30A25D8D97AAD36573"/>
    <w:rsid w:val="00F3157B"/>
  </w:style>
  <w:style w:type="paragraph" w:customStyle="1" w:styleId="F992A8EB58E142D3BBE4E4B289DC950E">
    <w:name w:val="F992A8EB58E142D3BBE4E4B289DC950E"/>
    <w:rsid w:val="00F3157B"/>
  </w:style>
  <w:style w:type="paragraph" w:customStyle="1" w:styleId="5D9AC995237940C6BA2002F574092B29">
    <w:name w:val="5D9AC995237940C6BA2002F574092B29"/>
    <w:rsid w:val="00F3157B"/>
  </w:style>
  <w:style w:type="paragraph" w:customStyle="1" w:styleId="8B8D9CF90D9C4C9C809E99D9305066FB">
    <w:name w:val="8B8D9CF90D9C4C9C809E99D9305066FB"/>
    <w:rsid w:val="00F3157B"/>
  </w:style>
  <w:style w:type="paragraph" w:customStyle="1" w:styleId="FBB75EECAC3B474EA156451D81F7939A">
    <w:name w:val="FBB75EECAC3B474EA156451D81F7939A"/>
    <w:rsid w:val="00F3157B"/>
  </w:style>
  <w:style w:type="paragraph" w:customStyle="1" w:styleId="CB70B2161A494DBE8889CF3F637BD4AA">
    <w:name w:val="CB70B2161A494DBE8889CF3F637BD4AA"/>
    <w:rsid w:val="00F3157B"/>
  </w:style>
  <w:style w:type="paragraph" w:customStyle="1" w:styleId="BE78C8DAF95C4B5A85D250788FF7DDB1">
    <w:name w:val="BE78C8DAF95C4B5A85D250788FF7DDB1"/>
    <w:rsid w:val="00F3157B"/>
  </w:style>
  <w:style w:type="paragraph" w:customStyle="1" w:styleId="A72F9ADA34D3499997AAB00A9142A9D2">
    <w:name w:val="A72F9ADA34D3499997AAB00A9142A9D2"/>
    <w:rsid w:val="00F3157B"/>
  </w:style>
  <w:style w:type="paragraph" w:customStyle="1" w:styleId="2E694C97760A4121B082D1A073A9A512">
    <w:name w:val="2E694C97760A4121B082D1A073A9A512"/>
    <w:rsid w:val="00F3157B"/>
  </w:style>
  <w:style w:type="paragraph" w:customStyle="1" w:styleId="C241DA6854F445DC84DFBDA44142CEE3">
    <w:name w:val="C241DA6854F445DC84DFBDA44142CEE3"/>
    <w:rsid w:val="00F3157B"/>
  </w:style>
  <w:style w:type="paragraph" w:customStyle="1" w:styleId="383A9FBD5259459F863D2617C52D9F4F">
    <w:name w:val="383A9FBD5259459F863D2617C52D9F4F"/>
    <w:rsid w:val="00F3157B"/>
  </w:style>
  <w:style w:type="paragraph" w:customStyle="1" w:styleId="67E45FBECD6C4696A29ECAC4A210F563">
    <w:name w:val="67E45FBECD6C4696A29ECAC4A210F563"/>
    <w:rsid w:val="00F3157B"/>
  </w:style>
  <w:style w:type="paragraph" w:customStyle="1" w:styleId="E675DFD6A6CC419D91535AB2A8FEA3B6">
    <w:name w:val="E675DFD6A6CC419D91535AB2A8FEA3B6"/>
    <w:rsid w:val="00F3157B"/>
  </w:style>
  <w:style w:type="paragraph" w:customStyle="1" w:styleId="AE789EFADD3043DC8DCC953475B2F382">
    <w:name w:val="AE789EFADD3043DC8DCC953475B2F382"/>
    <w:rsid w:val="00F3157B"/>
  </w:style>
  <w:style w:type="paragraph" w:customStyle="1" w:styleId="582C1A24B5584D9B8C10731F853D6363">
    <w:name w:val="582C1A24B5584D9B8C10731F853D6363"/>
    <w:rsid w:val="00F3157B"/>
  </w:style>
  <w:style w:type="paragraph" w:customStyle="1" w:styleId="1A70B6D7AB57487287FBC1DEE5DDFDDD">
    <w:name w:val="1A70B6D7AB57487287FBC1DEE5DDFDDD"/>
    <w:rsid w:val="00F3157B"/>
  </w:style>
  <w:style w:type="paragraph" w:customStyle="1" w:styleId="E9DCBB4DDE6A473295A63058D840C7A6">
    <w:name w:val="E9DCBB4DDE6A473295A63058D840C7A6"/>
    <w:rsid w:val="00F3157B"/>
  </w:style>
  <w:style w:type="paragraph" w:customStyle="1" w:styleId="6AD1F6BC09B840D78F6578A9CE38C2B5">
    <w:name w:val="6AD1F6BC09B840D78F6578A9CE38C2B5"/>
    <w:rsid w:val="00F3157B"/>
  </w:style>
  <w:style w:type="paragraph" w:customStyle="1" w:styleId="F4C8121ECAE84FFBB23456B103FB7412">
    <w:name w:val="F4C8121ECAE84FFBB23456B103FB7412"/>
    <w:rsid w:val="00F3157B"/>
  </w:style>
  <w:style w:type="paragraph" w:customStyle="1" w:styleId="DB7E07145B0848379F6852AF76130ECB">
    <w:name w:val="DB7E07145B0848379F6852AF76130ECB"/>
    <w:rsid w:val="00F3157B"/>
  </w:style>
  <w:style w:type="paragraph" w:customStyle="1" w:styleId="FA6635EADBCE4590928874DD941207B2">
    <w:name w:val="FA6635EADBCE4590928874DD941207B2"/>
    <w:rsid w:val="00F3157B"/>
  </w:style>
  <w:style w:type="paragraph" w:customStyle="1" w:styleId="1606406B9B234D8E82CDE792FACAA7AF">
    <w:name w:val="1606406B9B234D8E82CDE792FACAA7AF"/>
    <w:rsid w:val="00F3157B"/>
  </w:style>
  <w:style w:type="paragraph" w:customStyle="1" w:styleId="E7189D7A09074ED0A02113DBBABE86D7">
    <w:name w:val="E7189D7A09074ED0A02113DBBABE86D7"/>
    <w:rsid w:val="00F3157B"/>
  </w:style>
  <w:style w:type="paragraph" w:customStyle="1" w:styleId="729C928D837F434EB11A2CC752FF5E5B">
    <w:name w:val="729C928D837F434EB11A2CC752FF5E5B"/>
    <w:rsid w:val="00F3157B"/>
  </w:style>
  <w:style w:type="paragraph" w:customStyle="1" w:styleId="24C6E6121A3D44159992151A0321B4C9">
    <w:name w:val="24C6E6121A3D44159992151A0321B4C9"/>
    <w:rsid w:val="00F3157B"/>
  </w:style>
  <w:style w:type="paragraph" w:customStyle="1" w:styleId="8A2770D2BDA5471DBA1D76A4426815DD">
    <w:name w:val="8A2770D2BDA5471DBA1D76A4426815DD"/>
    <w:rsid w:val="00F3157B"/>
  </w:style>
  <w:style w:type="paragraph" w:customStyle="1" w:styleId="090EE7F986BC4644BB040D735CE0C10E">
    <w:name w:val="090EE7F986BC4644BB040D735CE0C10E"/>
    <w:rsid w:val="00F3157B"/>
  </w:style>
  <w:style w:type="paragraph" w:customStyle="1" w:styleId="AF82B1F42BAA45898E4C47DE6EE3F509">
    <w:name w:val="AF82B1F42BAA45898E4C47DE6EE3F509"/>
    <w:rsid w:val="00F3157B"/>
  </w:style>
  <w:style w:type="paragraph" w:customStyle="1" w:styleId="D330B607C43E4D858FF80555BA7DC21A">
    <w:name w:val="D330B607C43E4D858FF80555BA7DC21A"/>
    <w:rsid w:val="00F3157B"/>
  </w:style>
  <w:style w:type="paragraph" w:customStyle="1" w:styleId="12A35CE12BC4405392366DE65A86C5CC">
    <w:name w:val="12A35CE12BC4405392366DE65A86C5CC"/>
    <w:rsid w:val="00F3157B"/>
  </w:style>
  <w:style w:type="paragraph" w:customStyle="1" w:styleId="EB040DE6CFA04FC7850FD41384FEFCB2">
    <w:name w:val="EB040DE6CFA04FC7850FD41384FEFCB2"/>
    <w:rsid w:val="00F3157B"/>
  </w:style>
  <w:style w:type="paragraph" w:customStyle="1" w:styleId="DC5D57640BAD4D59BF52EF878CFA51F6">
    <w:name w:val="DC5D57640BAD4D59BF52EF878CFA51F6"/>
    <w:rsid w:val="00F3157B"/>
  </w:style>
  <w:style w:type="paragraph" w:customStyle="1" w:styleId="0D76034CFE4B45CA86E8C438BC75FFE6">
    <w:name w:val="0D76034CFE4B45CA86E8C438BC75FFE6"/>
    <w:rsid w:val="00F3157B"/>
  </w:style>
  <w:style w:type="paragraph" w:customStyle="1" w:styleId="C3F4170C1BBC4BFC8E7D650CC33BB57D">
    <w:name w:val="C3F4170C1BBC4BFC8E7D650CC33BB57D"/>
    <w:rsid w:val="00F3157B"/>
  </w:style>
  <w:style w:type="paragraph" w:customStyle="1" w:styleId="E284C3D6CA60499CABA7251AD00783CA">
    <w:name w:val="E284C3D6CA60499CABA7251AD00783CA"/>
    <w:rsid w:val="00F3157B"/>
  </w:style>
  <w:style w:type="paragraph" w:customStyle="1" w:styleId="E0B10DD083F14E118A160C0054273156">
    <w:name w:val="E0B10DD083F14E118A160C0054273156"/>
    <w:rsid w:val="00F3157B"/>
  </w:style>
  <w:style w:type="paragraph" w:customStyle="1" w:styleId="FB07D8BC5D4C4925821477709293BDF8">
    <w:name w:val="FB07D8BC5D4C4925821477709293BDF8"/>
    <w:rsid w:val="00F3157B"/>
  </w:style>
  <w:style w:type="paragraph" w:customStyle="1" w:styleId="7DFA9EA23C9443928825A9B2CCBFA87C">
    <w:name w:val="7DFA9EA23C9443928825A9B2CCBFA87C"/>
    <w:rsid w:val="00F3157B"/>
  </w:style>
  <w:style w:type="paragraph" w:customStyle="1" w:styleId="F3E7A32EB772499C86BAF9573D20D628">
    <w:name w:val="F3E7A32EB772499C86BAF9573D20D628"/>
    <w:rsid w:val="00F3157B"/>
  </w:style>
  <w:style w:type="paragraph" w:customStyle="1" w:styleId="D17DF5D0AF5E437F895118C590CB9B3A">
    <w:name w:val="D17DF5D0AF5E437F895118C590CB9B3A"/>
    <w:rsid w:val="00F3157B"/>
  </w:style>
  <w:style w:type="paragraph" w:customStyle="1" w:styleId="94D577C320F84C3CA078EE2BA4107106">
    <w:name w:val="94D577C320F84C3CA078EE2BA4107106"/>
    <w:rsid w:val="00F3157B"/>
  </w:style>
  <w:style w:type="paragraph" w:customStyle="1" w:styleId="9AE2454940D04466AD1BD3AEDB724CC5">
    <w:name w:val="9AE2454940D04466AD1BD3AEDB724CC5"/>
    <w:rsid w:val="00F3157B"/>
  </w:style>
  <w:style w:type="paragraph" w:customStyle="1" w:styleId="F15771E0FD1643A3B0839476EF187D51">
    <w:name w:val="F15771E0FD1643A3B0839476EF187D51"/>
    <w:rsid w:val="00F3157B"/>
  </w:style>
  <w:style w:type="paragraph" w:customStyle="1" w:styleId="46A983475A99477B9806A0E4D31997BC">
    <w:name w:val="46A983475A99477B9806A0E4D31997BC"/>
    <w:rsid w:val="00F3157B"/>
  </w:style>
  <w:style w:type="paragraph" w:customStyle="1" w:styleId="B5B9EAFB239141ABA0AC8A7D0A4C41F0">
    <w:name w:val="B5B9EAFB239141ABA0AC8A7D0A4C41F0"/>
    <w:rsid w:val="00F3157B"/>
  </w:style>
  <w:style w:type="paragraph" w:customStyle="1" w:styleId="63AD26A0A5C24EDD87DD1B5F90B65B96">
    <w:name w:val="63AD26A0A5C24EDD87DD1B5F90B65B96"/>
    <w:rsid w:val="00F3157B"/>
  </w:style>
  <w:style w:type="paragraph" w:customStyle="1" w:styleId="74C52BA88BAE406996991BCFFED9451D">
    <w:name w:val="74C52BA88BAE406996991BCFFED9451D"/>
    <w:rsid w:val="00F3157B"/>
  </w:style>
  <w:style w:type="paragraph" w:customStyle="1" w:styleId="263231148DD0468FB4B8909D4B8C870F">
    <w:name w:val="263231148DD0468FB4B8909D4B8C870F"/>
    <w:rsid w:val="00F3157B"/>
  </w:style>
  <w:style w:type="paragraph" w:customStyle="1" w:styleId="2A6CEEB7820B43D6BBC35942270D5CFE">
    <w:name w:val="2A6CEEB7820B43D6BBC35942270D5CFE"/>
    <w:rsid w:val="00F3157B"/>
  </w:style>
  <w:style w:type="paragraph" w:customStyle="1" w:styleId="07E3197667F84C9BAB10A93EAD86D875">
    <w:name w:val="07E3197667F84C9BAB10A93EAD86D875"/>
    <w:rsid w:val="00F3157B"/>
  </w:style>
  <w:style w:type="paragraph" w:customStyle="1" w:styleId="16CA0E20773B4F97893D265D4F2679C1">
    <w:name w:val="16CA0E20773B4F97893D265D4F2679C1"/>
    <w:rsid w:val="00F3157B"/>
  </w:style>
  <w:style w:type="paragraph" w:customStyle="1" w:styleId="FB9BF43C0C0A4AFCB85D4D1C57D7C12A">
    <w:name w:val="FB9BF43C0C0A4AFCB85D4D1C57D7C12A"/>
    <w:rsid w:val="00F3157B"/>
  </w:style>
  <w:style w:type="paragraph" w:customStyle="1" w:styleId="EA9881D81C8C47B1B2230F1497043F44">
    <w:name w:val="EA9881D81C8C47B1B2230F1497043F44"/>
    <w:rsid w:val="00F3157B"/>
  </w:style>
  <w:style w:type="paragraph" w:customStyle="1" w:styleId="2AE6B9AFA6F54756874F5906C61C0F69">
    <w:name w:val="2AE6B9AFA6F54756874F5906C61C0F69"/>
    <w:rsid w:val="00F3157B"/>
  </w:style>
  <w:style w:type="paragraph" w:customStyle="1" w:styleId="D0C452A906C94C718A140225A99EC700">
    <w:name w:val="D0C452A906C94C718A140225A99EC700"/>
    <w:rsid w:val="00F3157B"/>
  </w:style>
  <w:style w:type="paragraph" w:customStyle="1" w:styleId="2831D85EC4AB46D4B9826E33C81C890A">
    <w:name w:val="2831D85EC4AB46D4B9826E33C81C890A"/>
    <w:rsid w:val="00F3157B"/>
  </w:style>
  <w:style w:type="paragraph" w:customStyle="1" w:styleId="505C6B4640F24CB7A0F3C4AC2A6791CA">
    <w:name w:val="505C6B4640F24CB7A0F3C4AC2A6791CA"/>
    <w:rsid w:val="00F3157B"/>
  </w:style>
  <w:style w:type="paragraph" w:customStyle="1" w:styleId="C8BDB3914B21447E99D5FFBD6A0AA2F1">
    <w:name w:val="C8BDB3914B21447E99D5FFBD6A0AA2F1"/>
    <w:rsid w:val="00F3157B"/>
  </w:style>
  <w:style w:type="paragraph" w:customStyle="1" w:styleId="118AB2189FF844CB9E3DAB95D6C04E72">
    <w:name w:val="118AB2189FF844CB9E3DAB95D6C04E72"/>
    <w:rsid w:val="00F3157B"/>
  </w:style>
  <w:style w:type="paragraph" w:customStyle="1" w:styleId="F5863CDD1A324642B71C0F9FF9A8F63F">
    <w:name w:val="F5863CDD1A324642B71C0F9FF9A8F63F"/>
    <w:rsid w:val="00F3157B"/>
  </w:style>
  <w:style w:type="paragraph" w:customStyle="1" w:styleId="B451B45C05B242C98792170B62116058">
    <w:name w:val="B451B45C05B242C98792170B62116058"/>
    <w:rsid w:val="00F3157B"/>
  </w:style>
  <w:style w:type="paragraph" w:customStyle="1" w:styleId="72D57561694E4EAC931F131E012A1684">
    <w:name w:val="72D57561694E4EAC931F131E012A1684"/>
    <w:rsid w:val="00F3157B"/>
  </w:style>
  <w:style w:type="paragraph" w:customStyle="1" w:styleId="A0D4564A188448F8A6AFB416F7953FEF">
    <w:name w:val="A0D4564A188448F8A6AFB416F7953FEF"/>
    <w:rsid w:val="00F3157B"/>
  </w:style>
  <w:style w:type="paragraph" w:customStyle="1" w:styleId="CCD9ED2E5C3D4D6786293BE28B8B5C86">
    <w:name w:val="CCD9ED2E5C3D4D6786293BE28B8B5C86"/>
    <w:rsid w:val="00F3157B"/>
  </w:style>
  <w:style w:type="paragraph" w:customStyle="1" w:styleId="8AAC638957ED43BD91C3F4C575E68A68">
    <w:name w:val="8AAC638957ED43BD91C3F4C575E68A68"/>
    <w:rsid w:val="00F3157B"/>
  </w:style>
  <w:style w:type="paragraph" w:customStyle="1" w:styleId="7FBE7862B42646DF8796C5D9EA476A8E">
    <w:name w:val="7FBE7862B42646DF8796C5D9EA476A8E"/>
    <w:rsid w:val="00F3157B"/>
  </w:style>
  <w:style w:type="paragraph" w:customStyle="1" w:styleId="D2060B43CE7246CAAF9D32D4D9B4CE1A">
    <w:name w:val="D2060B43CE7246CAAF9D32D4D9B4CE1A"/>
    <w:rsid w:val="00F3157B"/>
  </w:style>
  <w:style w:type="paragraph" w:customStyle="1" w:styleId="1B4E6DEA810A43448F34666B4405F78A">
    <w:name w:val="1B4E6DEA810A43448F34666B4405F78A"/>
    <w:rsid w:val="00F3157B"/>
  </w:style>
  <w:style w:type="paragraph" w:customStyle="1" w:styleId="09CC6C2F54D24BFFA65DC8DBB5CE677D">
    <w:name w:val="09CC6C2F54D24BFFA65DC8DBB5CE677D"/>
    <w:rsid w:val="00F3157B"/>
  </w:style>
  <w:style w:type="paragraph" w:customStyle="1" w:styleId="5A8C4A5CC49C41B8B117072BD24C1347">
    <w:name w:val="5A8C4A5CC49C41B8B117072BD24C1347"/>
    <w:rsid w:val="00F3157B"/>
  </w:style>
  <w:style w:type="paragraph" w:customStyle="1" w:styleId="51D8BDBBB9124A8296E4320F0D9ED340">
    <w:name w:val="51D8BDBBB9124A8296E4320F0D9ED340"/>
    <w:rsid w:val="00F3157B"/>
  </w:style>
  <w:style w:type="paragraph" w:customStyle="1" w:styleId="04F11B8AC43C4E7ABBDAF95B75DC76C7">
    <w:name w:val="04F11B8AC43C4E7ABBDAF95B75DC76C7"/>
    <w:rsid w:val="00F3157B"/>
  </w:style>
  <w:style w:type="paragraph" w:customStyle="1" w:styleId="1A4FC43D08E9469297431400D527A953">
    <w:name w:val="1A4FC43D08E9469297431400D527A953"/>
    <w:rsid w:val="00F3157B"/>
  </w:style>
  <w:style w:type="paragraph" w:customStyle="1" w:styleId="FC17A87F6AA44042B1DF50BD5C3ABBEF">
    <w:name w:val="FC17A87F6AA44042B1DF50BD5C3ABBEF"/>
    <w:rsid w:val="00F3157B"/>
  </w:style>
  <w:style w:type="paragraph" w:customStyle="1" w:styleId="B01C51611E1E4A1E9EC5DB0B436081DD">
    <w:name w:val="B01C51611E1E4A1E9EC5DB0B436081DD"/>
    <w:rsid w:val="00F3157B"/>
  </w:style>
  <w:style w:type="paragraph" w:customStyle="1" w:styleId="5EC64537D6A246AEB7E2DE63C63286F1">
    <w:name w:val="5EC64537D6A246AEB7E2DE63C63286F1"/>
    <w:rsid w:val="00F3157B"/>
  </w:style>
  <w:style w:type="paragraph" w:customStyle="1" w:styleId="87D06BCE31D64F379B81415F342AD732">
    <w:name w:val="87D06BCE31D64F379B81415F342AD732"/>
    <w:rsid w:val="00F3157B"/>
  </w:style>
  <w:style w:type="paragraph" w:customStyle="1" w:styleId="DEC10FF4D61E4A2E861C55FE1C6F383E">
    <w:name w:val="DEC10FF4D61E4A2E861C55FE1C6F383E"/>
    <w:rsid w:val="00F3157B"/>
  </w:style>
  <w:style w:type="paragraph" w:customStyle="1" w:styleId="2D2A575934B648CE8B7A36B2DDFE3CF8">
    <w:name w:val="2D2A575934B648CE8B7A36B2DDFE3CF8"/>
    <w:rsid w:val="00F3157B"/>
  </w:style>
  <w:style w:type="paragraph" w:customStyle="1" w:styleId="40DF266CB29E47A3A8BEA704216E234C">
    <w:name w:val="40DF266CB29E47A3A8BEA704216E234C"/>
    <w:rsid w:val="00F3157B"/>
  </w:style>
  <w:style w:type="paragraph" w:customStyle="1" w:styleId="0DA25466A16F4089B2D3B3F95EF1F850">
    <w:name w:val="0DA25466A16F4089B2D3B3F95EF1F850"/>
    <w:rsid w:val="00F3157B"/>
  </w:style>
  <w:style w:type="paragraph" w:customStyle="1" w:styleId="50DB7188090143AEB51D182417B83D22">
    <w:name w:val="50DB7188090143AEB51D182417B83D22"/>
    <w:rsid w:val="00F3157B"/>
  </w:style>
  <w:style w:type="paragraph" w:customStyle="1" w:styleId="A989BBEC004640C4B1DF38A81DDE6B46">
    <w:name w:val="A989BBEC004640C4B1DF38A81DDE6B46"/>
    <w:rsid w:val="00F3157B"/>
  </w:style>
  <w:style w:type="paragraph" w:customStyle="1" w:styleId="90FD1D2AD5E34823BB273BC89F2B10D5">
    <w:name w:val="90FD1D2AD5E34823BB273BC89F2B10D5"/>
    <w:rsid w:val="00F3157B"/>
  </w:style>
  <w:style w:type="paragraph" w:customStyle="1" w:styleId="F11A0C9C9DF24CF7852A5AEBF8556419">
    <w:name w:val="F11A0C9C9DF24CF7852A5AEBF8556419"/>
    <w:rsid w:val="00F3157B"/>
  </w:style>
  <w:style w:type="paragraph" w:customStyle="1" w:styleId="1AEF030812F640B6A77D1DE886596F77">
    <w:name w:val="1AEF030812F640B6A77D1DE886596F77"/>
    <w:rsid w:val="00F3157B"/>
  </w:style>
  <w:style w:type="paragraph" w:customStyle="1" w:styleId="19207AA9DBBC421BA99009F92BBD70C2">
    <w:name w:val="19207AA9DBBC421BA99009F92BBD70C2"/>
    <w:rsid w:val="00F3157B"/>
  </w:style>
  <w:style w:type="paragraph" w:customStyle="1" w:styleId="0021069D446A40FDA710C81636284A08">
    <w:name w:val="0021069D446A40FDA710C81636284A08"/>
    <w:rsid w:val="00F3157B"/>
  </w:style>
  <w:style w:type="paragraph" w:customStyle="1" w:styleId="17B3AB79B07F44A48CB79E61A6B30F65">
    <w:name w:val="17B3AB79B07F44A48CB79E61A6B30F65"/>
    <w:rsid w:val="00F3157B"/>
  </w:style>
  <w:style w:type="paragraph" w:customStyle="1" w:styleId="81870742A4504124B5DE119EABED5F8E">
    <w:name w:val="81870742A4504124B5DE119EABED5F8E"/>
    <w:rsid w:val="00F3157B"/>
  </w:style>
  <w:style w:type="paragraph" w:customStyle="1" w:styleId="80B6799047C543EABAEC520A05AD9890">
    <w:name w:val="80B6799047C543EABAEC520A05AD9890"/>
    <w:rsid w:val="00F3157B"/>
  </w:style>
  <w:style w:type="paragraph" w:customStyle="1" w:styleId="903A87A293C94B9D925D02A4344B0007">
    <w:name w:val="903A87A293C94B9D925D02A4344B0007"/>
    <w:rsid w:val="00F3157B"/>
  </w:style>
  <w:style w:type="paragraph" w:customStyle="1" w:styleId="08BF9ACB8A674A84A70580FF7A7E9011">
    <w:name w:val="08BF9ACB8A674A84A70580FF7A7E9011"/>
    <w:rsid w:val="00F3157B"/>
  </w:style>
  <w:style w:type="paragraph" w:customStyle="1" w:styleId="EE87ADE3D179458181CA0C6FCBF1C494">
    <w:name w:val="EE87ADE3D179458181CA0C6FCBF1C494"/>
    <w:rsid w:val="00F3157B"/>
  </w:style>
  <w:style w:type="paragraph" w:customStyle="1" w:styleId="78F9AB66D1EB4661B930D3A5D8A7EB71">
    <w:name w:val="78F9AB66D1EB4661B930D3A5D8A7EB71"/>
    <w:rsid w:val="00F3157B"/>
  </w:style>
  <w:style w:type="paragraph" w:customStyle="1" w:styleId="5FE50DD0C79B444687D408A8AA41490C">
    <w:name w:val="5FE50DD0C79B444687D408A8AA41490C"/>
    <w:rsid w:val="00F3157B"/>
  </w:style>
  <w:style w:type="paragraph" w:customStyle="1" w:styleId="2D0B3BA469994C7B93A5A96C1ED4A8C8">
    <w:name w:val="2D0B3BA469994C7B93A5A96C1ED4A8C8"/>
    <w:rsid w:val="00F3157B"/>
  </w:style>
  <w:style w:type="paragraph" w:customStyle="1" w:styleId="0604F9376FD74D89B6A6F62DBE63D1A8">
    <w:name w:val="0604F9376FD74D89B6A6F62DBE63D1A8"/>
    <w:rsid w:val="00F3157B"/>
  </w:style>
  <w:style w:type="paragraph" w:customStyle="1" w:styleId="0507DF8A339B42868F96DB075DA13BA7">
    <w:name w:val="0507DF8A339B42868F96DB075DA13BA7"/>
    <w:rsid w:val="00F3157B"/>
  </w:style>
  <w:style w:type="paragraph" w:customStyle="1" w:styleId="8AFA385B12AC4CDDAE4A5413B7B88898">
    <w:name w:val="8AFA385B12AC4CDDAE4A5413B7B88898"/>
    <w:rsid w:val="00F3157B"/>
  </w:style>
  <w:style w:type="paragraph" w:customStyle="1" w:styleId="FDCD5622B7CE482F941A8735AD66958A">
    <w:name w:val="FDCD5622B7CE482F941A8735AD66958A"/>
    <w:rsid w:val="00F3157B"/>
  </w:style>
  <w:style w:type="paragraph" w:customStyle="1" w:styleId="68B358D968A444009F373F0BAA517D11">
    <w:name w:val="68B358D968A444009F373F0BAA517D11"/>
    <w:rsid w:val="00F3157B"/>
  </w:style>
  <w:style w:type="paragraph" w:customStyle="1" w:styleId="06F82B3A32104DEEBBC2B562949EB02F">
    <w:name w:val="06F82B3A32104DEEBBC2B562949EB02F"/>
    <w:rsid w:val="00F3157B"/>
  </w:style>
  <w:style w:type="paragraph" w:customStyle="1" w:styleId="F2F7A46B6BCE46C5A401D7DF9098009C">
    <w:name w:val="F2F7A46B6BCE46C5A401D7DF9098009C"/>
    <w:rsid w:val="00F3157B"/>
  </w:style>
  <w:style w:type="paragraph" w:customStyle="1" w:styleId="3270B38BF2784EB798809C49BAFE239E">
    <w:name w:val="3270B38BF2784EB798809C49BAFE239E"/>
    <w:rsid w:val="00F3157B"/>
  </w:style>
  <w:style w:type="paragraph" w:customStyle="1" w:styleId="08FB10639FA54140871612D3060B9E1C">
    <w:name w:val="08FB10639FA54140871612D3060B9E1C"/>
    <w:rsid w:val="00F3157B"/>
  </w:style>
  <w:style w:type="paragraph" w:customStyle="1" w:styleId="6D147BB3E839445BB04FFD359A40757E">
    <w:name w:val="6D147BB3E839445BB04FFD359A40757E"/>
    <w:rsid w:val="00F3157B"/>
  </w:style>
  <w:style w:type="paragraph" w:customStyle="1" w:styleId="776047EBFE3F4E9EBC49F8F2C355B5D4">
    <w:name w:val="776047EBFE3F4E9EBC49F8F2C355B5D4"/>
    <w:rsid w:val="00F3157B"/>
  </w:style>
  <w:style w:type="paragraph" w:customStyle="1" w:styleId="7B151D5C978B444FA2DE78A3A6EFEB99">
    <w:name w:val="7B151D5C978B444FA2DE78A3A6EFEB99"/>
    <w:rsid w:val="00F3157B"/>
  </w:style>
  <w:style w:type="paragraph" w:customStyle="1" w:styleId="A4BA047550944150A191AE60E9DC1322">
    <w:name w:val="A4BA047550944150A191AE60E9DC1322"/>
    <w:rsid w:val="00F3157B"/>
  </w:style>
  <w:style w:type="paragraph" w:customStyle="1" w:styleId="8B851D5531E24D8DA42DF0E7AB1356F9">
    <w:name w:val="8B851D5531E24D8DA42DF0E7AB1356F9"/>
    <w:rsid w:val="00F3157B"/>
  </w:style>
  <w:style w:type="paragraph" w:customStyle="1" w:styleId="68A0E6EA44D045209D68959903433EC7">
    <w:name w:val="68A0E6EA44D045209D68959903433EC7"/>
    <w:rsid w:val="00F3157B"/>
  </w:style>
  <w:style w:type="paragraph" w:customStyle="1" w:styleId="3DE96CDC006641BFB69FA23FAAE01D77">
    <w:name w:val="3DE96CDC006641BFB69FA23FAAE01D77"/>
    <w:rsid w:val="00F3157B"/>
  </w:style>
  <w:style w:type="paragraph" w:customStyle="1" w:styleId="7ED92810E3EE4DECA0FC2F9651B9F207">
    <w:name w:val="7ED92810E3EE4DECA0FC2F9651B9F207"/>
    <w:rsid w:val="00F3157B"/>
  </w:style>
  <w:style w:type="paragraph" w:customStyle="1" w:styleId="E3143572805B4BCE999D4F290B34865B">
    <w:name w:val="E3143572805B4BCE999D4F290B34865B"/>
    <w:rsid w:val="00F3157B"/>
  </w:style>
  <w:style w:type="paragraph" w:customStyle="1" w:styleId="382B9C13CBE64AA48AC75D4003FDC8D4">
    <w:name w:val="382B9C13CBE64AA48AC75D4003FDC8D4"/>
    <w:rsid w:val="00F3157B"/>
  </w:style>
  <w:style w:type="paragraph" w:customStyle="1" w:styleId="400FD09A596F4970B87ABCAF5A5A9A24">
    <w:name w:val="400FD09A596F4970B87ABCAF5A5A9A24"/>
    <w:rsid w:val="00F3157B"/>
  </w:style>
  <w:style w:type="paragraph" w:customStyle="1" w:styleId="4B07352B7B7840C7ACFBA9F79FB1A497">
    <w:name w:val="4B07352B7B7840C7ACFBA9F79FB1A497"/>
    <w:rsid w:val="00F3157B"/>
  </w:style>
  <w:style w:type="paragraph" w:customStyle="1" w:styleId="DF451AC182114950A7DF6306925F0763">
    <w:name w:val="DF451AC182114950A7DF6306925F0763"/>
    <w:rsid w:val="00F3157B"/>
  </w:style>
  <w:style w:type="paragraph" w:customStyle="1" w:styleId="C7CB78B9F322401F90BD0E751147981A">
    <w:name w:val="C7CB78B9F322401F90BD0E751147981A"/>
    <w:rsid w:val="00F3157B"/>
  </w:style>
  <w:style w:type="paragraph" w:customStyle="1" w:styleId="378D4D622FA8488BA3C286C988EFD346">
    <w:name w:val="378D4D622FA8488BA3C286C988EFD346"/>
    <w:rsid w:val="00F3157B"/>
  </w:style>
  <w:style w:type="paragraph" w:customStyle="1" w:styleId="CDE1A78AE53E4EC4BEBC236A61DB4E45">
    <w:name w:val="CDE1A78AE53E4EC4BEBC236A61DB4E45"/>
    <w:rsid w:val="00F3157B"/>
  </w:style>
  <w:style w:type="paragraph" w:customStyle="1" w:styleId="66D14B5426A54AEF88FE132571A2358A">
    <w:name w:val="66D14B5426A54AEF88FE132571A2358A"/>
    <w:rsid w:val="00F3157B"/>
  </w:style>
  <w:style w:type="paragraph" w:customStyle="1" w:styleId="CD7337A64DCE406CA3E31BF0FF7F933B">
    <w:name w:val="CD7337A64DCE406CA3E31BF0FF7F933B"/>
    <w:rsid w:val="00F3157B"/>
  </w:style>
  <w:style w:type="paragraph" w:customStyle="1" w:styleId="F7A6E1B1D60145758A9273636E390AD7">
    <w:name w:val="F7A6E1B1D60145758A9273636E390AD7"/>
    <w:rsid w:val="00F3157B"/>
  </w:style>
  <w:style w:type="paragraph" w:customStyle="1" w:styleId="CAF69948B8FC416395C5A149817EE545">
    <w:name w:val="CAF69948B8FC416395C5A149817EE545"/>
    <w:rsid w:val="00F3157B"/>
  </w:style>
  <w:style w:type="paragraph" w:customStyle="1" w:styleId="59E587FD37224F8087EEA7CAB159FD19">
    <w:name w:val="59E587FD37224F8087EEA7CAB159FD19"/>
    <w:rsid w:val="00F3157B"/>
  </w:style>
  <w:style w:type="paragraph" w:customStyle="1" w:styleId="E5DFC7637C864064AA174CC54FF14841">
    <w:name w:val="E5DFC7637C864064AA174CC54FF14841"/>
    <w:rsid w:val="00F3157B"/>
  </w:style>
  <w:style w:type="paragraph" w:customStyle="1" w:styleId="CE48019E6B864887AEF6D190899BB58A">
    <w:name w:val="CE48019E6B864887AEF6D190899BB58A"/>
    <w:rsid w:val="00F3157B"/>
  </w:style>
  <w:style w:type="paragraph" w:customStyle="1" w:styleId="BEA1B079D5024C2EB9FA84C159D7AE5C">
    <w:name w:val="BEA1B079D5024C2EB9FA84C159D7AE5C"/>
    <w:rsid w:val="00F3157B"/>
  </w:style>
  <w:style w:type="paragraph" w:customStyle="1" w:styleId="3F281B0A37FA4D03B447F9182858B29D">
    <w:name w:val="3F281B0A37FA4D03B447F9182858B29D"/>
    <w:rsid w:val="00F3157B"/>
  </w:style>
  <w:style w:type="paragraph" w:customStyle="1" w:styleId="9842ED26DE24469B9153FD27F9562F59">
    <w:name w:val="9842ED26DE24469B9153FD27F9562F59"/>
    <w:rsid w:val="00F3157B"/>
  </w:style>
  <w:style w:type="paragraph" w:customStyle="1" w:styleId="0E6D07F254B44515A10D0BAF37E5DD44">
    <w:name w:val="0E6D07F254B44515A10D0BAF37E5DD44"/>
    <w:rsid w:val="00F3157B"/>
  </w:style>
  <w:style w:type="paragraph" w:customStyle="1" w:styleId="E996228F7BDF423F94B62E0EB6ED4CCC">
    <w:name w:val="E996228F7BDF423F94B62E0EB6ED4CCC"/>
    <w:rsid w:val="00F3157B"/>
  </w:style>
  <w:style w:type="paragraph" w:customStyle="1" w:styleId="AB6A8941CCB5469CBE07DCE4868A1190">
    <w:name w:val="AB6A8941CCB5469CBE07DCE4868A1190"/>
    <w:rsid w:val="00F3157B"/>
  </w:style>
  <w:style w:type="paragraph" w:customStyle="1" w:styleId="64677130F7E0418C96A27D159F9B4B7C">
    <w:name w:val="64677130F7E0418C96A27D159F9B4B7C"/>
    <w:rsid w:val="00F3157B"/>
  </w:style>
  <w:style w:type="paragraph" w:customStyle="1" w:styleId="8891EBF7E4D0479CB4C1F71B0EAD8883">
    <w:name w:val="8891EBF7E4D0479CB4C1F71B0EAD8883"/>
    <w:rsid w:val="00F3157B"/>
  </w:style>
  <w:style w:type="paragraph" w:customStyle="1" w:styleId="C97F9963AEB24C92937DBFE6EAEEFF92">
    <w:name w:val="C97F9963AEB24C92937DBFE6EAEEFF92"/>
    <w:rsid w:val="00F3157B"/>
  </w:style>
  <w:style w:type="paragraph" w:customStyle="1" w:styleId="1F12BB76E3EB4505B2B9F2556601FF52">
    <w:name w:val="1F12BB76E3EB4505B2B9F2556601FF52"/>
    <w:rsid w:val="00F3157B"/>
  </w:style>
  <w:style w:type="paragraph" w:customStyle="1" w:styleId="FF1CEFFCFB0C456F95656D4F27CB3754">
    <w:name w:val="FF1CEFFCFB0C456F95656D4F27CB3754"/>
    <w:rsid w:val="00F3157B"/>
  </w:style>
  <w:style w:type="paragraph" w:customStyle="1" w:styleId="72010DAEC8084094B4685294084BB15D">
    <w:name w:val="72010DAEC8084094B4685294084BB15D"/>
    <w:rsid w:val="00F3157B"/>
  </w:style>
  <w:style w:type="paragraph" w:customStyle="1" w:styleId="AD3D8EEF52BF45458F4CC79EC1CFE816">
    <w:name w:val="AD3D8EEF52BF45458F4CC79EC1CFE816"/>
    <w:rsid w:val="00F3157B"/>
  </w:style>
  <w:style w:type="paragraph" w:customStyle="1" w:styleId="9A7E9DBDBB2F4DCF9FD1211DC5B63C71">
    <w:name w:val="9A7E9DBDBB2F4DCF9FD1211DC5B63C71"/>
    <w:rsid w:val="00F3157B"/>
  </w:style>
  <w:style w:type="paragraph" w:customStyle="1" w:styleId="90DDD02123594E169D8FD8DF66B871FC">
    <w:name w:val="90DDD02123594E169D8FD8DF66B871FC"/>
    <w:rsid w:val="00F3157B"/>
  </w:style>
  <w:style w:type="paragraph" w:customStyle="1" w:styleId="C1BEBECF59B9414AAB0344F8740374F0">
    <w:name w:val="C1BEBECF59B9414AAB0344F8740374F0"/>
    <w:rsid w:val="00F3157B"/>
  </w:style>
  <w:style w:type="paragraph" w:customStyle="1" w:styleId="5D2825993D664E19B8933C64CC879F88">
    <w:name w:val="5D2825993D664E19B8933C64CC879F88"/>
    <w:rsid w:val="00F3157B"/>
  </w:style>
  <w:style w:type="paragraph" w:customStyle="1" w:styleId="040978533BDE43F08152E200195D63B9">
    <w:name w:val="040978533BDE43F08152E200195D63B9"/>
    <w:rsid w:val="00F3157B"/>
  </w:style>
  <w:style w:type="paragraph" w:customStyle="1" w:styleId="B202A6C564644951B85515B57DEF42D3">
    <w:name w:val="B202A6C564644951B85515B57DEF42D3"/>
    <w:rsid w:val="00F3157B"/>
  </w:style>
  <w:style w:type="paragraph" w:customStyle="1" w:styleId="ED4A99780B8E41C197E0CA3E21255CD7">
    <w:name w:val="ED4A99780B8E41C197E0CA3E21255CD7"/>
    <w:rsid w:val="00F3157B"/>
  </w:style>
  <w:style w:type="paragraph" w:customStyle="1" w:styleId="182EE39E9672427695CC569C406309DE">
    <w:name w:val="182EE39E9672427695CC569C406309DE"/>
    <w:rsid w:val="00F3157B"/>
  </w:style>
  <w:style w:type="paragraph" w:customStyle="1" w:styleId="2D24B8AB47D44113BECD9F6174F34417">
    <w:name w:val="2D24B8AB47D44113BECD9F6174F34417"/>
    <w:rsid w:val="00F3157B"/>
  </w:style>
  <w:style w:type="paragraph" w:customStyle="1" w:styleId="0C20A4729C4640BDA458B35549348206">
    <w:name w:val="0C20A4729C4640BDA458B35549348206"/>
    <w:rsid w:val="00F3157B"/>
  </w:style>
  <w:style w:type="paragraph" w:customStyle="1" w:styleId="9FC9825C4ECC4DE2BB495006BFEE2726">
    <w:name w:val="9FC9825C4ECC4DE2BB495006BFEE2726"/>
    <w:rsid w:val="00F3157B"/>
  </w:style>
  <w:style w:type="paragraph" w:customStyle="1" w:styleId="9D2B9913CE354F868DB79795C3D9A3CF">
    <w:name w:val="9D2B9913CE354F868DB79795C3D9A3CF"/>
    <w:rsid w:val="00F3157B"/>
  </w:style>
  <w:style w:type="paragraph" w:customStyle="1" w:styleId="055644781F0246F48DCA8036B5198299">
    <w:name w:val="055644781F0246F48DCA8036B5198299"/>
    <w:rsid w:val="00F3157B"/>
  </w:style>
  <w:style w:type="paragraph" w:customStyle="1" w:styleId="47D9DC216CCC4C82A071886C6E2B483C">
    <w:name w:val="47D9DC216CCC4C82A071886C6E2B483C"/>
    <w:rsid w:val="00F3157B"/>
  </w:style>
  <w:style w:type="paragraph" w:customStyle="1" w:styleId="0EB0E3AF4BE34CC097D33DB8F7DE09D4">
    <w:name w:val="0EB0E3AF4BE34CC097D33DB8F7DE09D4"/>
    <w:rsid w:val="00F3157B"/>
  </w:style>
  <w:style w:type="paragraph" w:customStyle="1" w:styleId="5D0A663F3BDF4C448C3C9CADB0F7C223">
    <w:name w:val="5D0A663F3BDF4C448C3C9CADB0F7C223"/>
    <w:rsid w:val="00F3157B"/>
  </w:style>
  <w:style w:type="paragraph" w:customStyle="1" w:styleId="4CA2499E6EAF4F0CA9CB48127367782B">
    <w:name w:val="4CA2499E6EAF4F0CA9CB48127367782B"/>
    <w:rsid w:val="00F3157B"/>
  </w:style>
  <w:style w:type="paragraph" w:customStyle="1" w:styleId="61EB4AE27726425A9047F49CC1CDDB6C">
    <w:name w:val="61EB4AE27726425A9047F49CC1CDDB6C"/>
    <w:rsid w:val="00F3157B"/>
  </w:style>
  <w:style w:type="paragraph" w:customStyle="1" w:styleId="5CBDC0660CC643A292A68A92AC3A88C8">
    <w:name w:val="5CBDC0660CC643A292A68A92AC3A88C8"/>
    <w:rsid w:val="00F3157B"/>
  </w:style>
  <w:style w:type="paragraph" w:customStyle="1" w:styleId="8080A70751FD497BBC3AF540D71BCA9A">
    <w:name w:val="8080A70751FD497BBC3AF540D71BCA9A"/>
    <w:rsid w:val="00F3157B"/>
  </w:style>
  <w:style w:type="paragraph" w:customStyle="1" w:styleId="563AA2A772AC47958AAC948D14B2E895">
    <w:name w:val="563AA2A772AC47958AAC948D14B2E895"/>
    <w:rsid w:val="00F3157B"/>
  </w:style>
  <w:style w:type="paragraph" w:customStyle="1" w:styleId="086C283B66034ACABEAB6CE41D45EBFB">
    <w:name w:val="086C283B66034ACABEAB6CE41D45EBFB"/>
    <w:rsid w:val="00F3157B"/>
  </w:style>
  <w:style w:type="paragraph" w:customStyle="1" w:styleId="D7149920E155468E9A308BF1D17951AA">
    <w:name w:val="D7149920E155468E9A308BF1D17951AA"/>
    <w:rsid w:val="00F3157B"/>
  </w:style>
  <w:style w:type="paragraph" w:customStyle="1" w:styleId="5E0C8C4BF17047358F22ADEC5EED9030">
    <w:name w:val="5E0C8C4BF17047358F22ADEC5EED9030"/>
    <w:rsid w:val="00F3157B"/>
  </w:style>
  <w:style w:type="paragraph" w:customStyle="1" w:styleId="B33E974B84114421A16FF8B26B63715D">
    <w:name w:val="B33E974B84114421A16FF8B26B63715D"/>
    <w:rsid w:val="00F3157B"/>
  </w:style>
  <w:style w:type="paragraph" w:customStyle="1" w:styleId="935B086C54A346468725BDBDD0048318">
    <w:name w:val="935B086C54A346468725BDBDD0048318"/>
    <w:rsid w:val="00F3157B"/>
  </w:style>
  <w:style w:type="paragraph" w:customStyle="1" w:styleId="63CA508C6FA14E08889C2FD9D1E2D382">
    <w:name w:val="63CA508C6FA14E08889C2FD9D1E2D382"/>
    <w:rsid w:val="00F3157B"/>
  </w:style>
  <w:style w:type="paragraph" w:customStyle="1" w:styleId="76ABDD614BA8457492CF8FC1C585C82D">
    <w:name w:val="76ABDD614BA8457492CF8FC1C585C82D"/>
    <w:rsid w:val="00F3157B"/>
  </w:style>
  <w:style w:type="paragraph" w:customStyle="1" w:styleId="0BDFD1720D684696B433F76374D1E45B">
    <w:name w:val="0BDFD1720D684696B433F76374D1E45B"/>
    <w:rsid w:val="00F3157B"/>
  </w:style>
  <w:style w:type="paragraph" w:customStyle="1" w:styleId="031EA5E2845B4D8287A7DC8F7329C4FF">
    <w:name w:val="031EA5E2845B4D8287A7DC8F7329C4FF"/>
    <w:rsid w:val="00F3157B"/>
  </w:style>
  <w:style w:type="paragraph" w:customStyle="1" w:styleId="EC8594353BFD4B9BAE7E53A6A3D240A2">
    <w:name w:val="EC8594353BFD4B9BAE7E53A6A3D240A2"/>
    <w:rsid w:val="00F3157B"/>
  </w:style>
  <w:style w:type="paragraph" w:customStyle="1" w:styleId="1C2CF79EFBD042F6AF7EE73A81CAD0EF">
    <w:name w:val="1C2CF79EFBD042F6AF7EE73A81CAD0EF"/>
    <w:rsid w:val="00F3157B"/>
  </w:style>
  <w:style w:type="paragraph" w:customStyle="1" w:styleId="FA6E2DF319524C6184C60B21F373319A">
    <w:name w:val="FA6E2DF319524C6184C60B21F373319A"/>
    <w:rsid w:val="00F3157B"/>
  </w:style>
  <w:style w:type="paragraph" w:customStyle="1" w:styleId="C44FC8C576BB45ABB0991A6168559C8C">
    <w:name w:val="C44FC8C576BB45ABB0991A6168559C8C"/>
    <w:rsid w:val="00F3157B"/>
  </w:style>
  <w:style w:type="paragraph" w:customStyle="1" w:styleId="BCAF23B7319E4CF9948FC4E3E33E4BDA">
    <w:name w:val="BCAF23B7319E4CF9948FC4E3E33E4BDA"/>
    <w:rsid w:val="00F3157B"/>
  </w:style>
  <w:style w:type="paragraph" w:customStyle="1" w:styleId="962839C6C1F544A78BF0A27AAD0B3961">
    <w:name w:val="962839C6C1F544A78BF0A27AAD0B3961"/>
    <w:rsid w:val="00F3157B"/>
  </w:style>
  <w:style w:type="paragraph" w:customStyle="1" w:styleId="3F962585B31847B691D4FF5F4A3883F6">
    <w:name w:val="3F962585B31847B691D4FF5F4A3883F6"/>
    <w:rsid w:val="00F3157B"/>
  </w:style>
  <w:style w:type="paragraph" w:customStyle="1" w:styleId="46BA5437127C4661AFC31FAD58B53B52">
    <w:name w:val="46BA5437127C4661AFC31FAD58B53B52"/>
    <w:rsid w:val="00F3157B"/>
  </w:style>
  <w:style w:type="paragraph" w:customStyle="1" w:styleId="0D71AD0B64C94B8987C6B712CCB613CB">
    <w:name w:val="0D71AD0B64C94B8987C6B712CCB613CB"/>
    <w:rsid w:val="00F3157B"/>
  </w:style>
  <w:style w:type="paragraph" w:customStyle="1" w:styleId="0EB12DF805B745E8A75FFD993E6C07AB">
    <w:name w:val="0EB12DF805B745E8A75FFD993E6C07AB"/>
    <w:rsid w:val="00F3157B"/>
  </w:style>
  <w:style w:type="paragraph" w:customStyle="1" w:styleId="AA61612C34714766A76499AA2FF2EA80">
    <w:name w:val="AA61612C34714766A76499AA2FF2EA80"/>
    <w:rsid w:val="00F3157B"/>
  </w:style>
  <w:style w:type="paragraph" w:customStyle="1" w:styleId="49D6BA8B5AE8423CA3E8FF295C38DF93">
    <w:name w:val="49D6BA8B5AE8423CA3E8FF295C38DF93"/>
    <w:rsid w:val="00F3157B"/>
  </w:style>
  <w:style w:type="paragraph" w:customStyle="1" w:styleId="B0FAA8CDFB5E4E76A0257236E7D29ABF">
    <w:name w:val="B0FAA8CDFB5E4E76A0257236E7D29ABF"/>
    <w:rsid w:val="00F3157B"/>
  </w:style>
  <w:style w:type="paragraph" w:customStyle="1" w:styleId="30400D17A89E4372AEF54406A1EC953C">
    <w:name w:val="30400D17A89E4372AEF54406A1EC953C"/>
    <w:rsid w:val="00F3157B"/>
  </w:style>
  <w:style w:type="paragraph" w:customStyle="1" w:styleId="2C42AE5253B04DDCA02E6123E1F84F35">
    <w:name w:val="2C42AE5253B04DDCA02E6123E1F84F35"/>
    <w:rsid w:val="00F3157B"/>
  </w:style>
  <w:style w:type="paragraph" w:customStyle="1" w:styleId="3BA8B698C6B349E0BC2E9F8DA55F06CA">
    <w:name w:val="3BA8B698C6B349E0BC2E9F8DA55F06CA"/>
    <w:rsid w:val="00F3157B"/>
  </w:style>
  <w:style w:type="paragraph" w:customStyle="1" w:styleId="C02A467A8E32472BA491EB4C79CF28E9">
    <w:name w:val="C02A467A8E32472BA491EB4C79CF28E9"/>
    <w:rsid w:val="00F3157B"/>
  </w:style>
  <w:style w:type="paragraph" w:customStyle="1" w:styleId="3B1F5712382B49519CE51E899763C320">
    <w:name w:val="3B1F5712382B49519CE51E899763C320"/>
    <w:rsid w:val="00F3157B"/>
  </w:style>
  <w:style w:type="paragraph" w:customStyle="1" w:styleId="1D96D064D8E849198DC252E780FE6F23">
    <w:name w:val="1D96D064D8E849198DC252E780FE6F23"/>
    <w:rsid w:val="00F3157B"/>
  </w:style>
  <w:style w:type="paragraph" w:customStyle="1" w:styleId="832827AEE3B74FD08F6377B817E0083B">
    <w:name w:val="832827AEE3B74FD08F6377B817E0083B"/>
    <w:rsid w:val="00F3157B"/>
  </w:style>
  <w:style w:type="paragraph" w:customStyle="1" w:styleId="E4E5E52F6A60408DBC2461E1352E1285">
    <w:name w:val="E4E5E52F6A60408DBC2461E1352E1285"/>
    <w:rsid w:val="00F3157B"/>
  </w:style>
  <w:style w:type="paragraph" w:customStyle="1" w:styleId="9772A347F3A74A1EB68CDC0746A1A322">
    <w:name w:val="9772A347F3A74A1EB68CDC0746A1A322"/>
    <w:rsid w:val="00F3157B"/>
  </w:style>
  <w:style w:type="paragraph" w:customStyle="1" w:styleId="3FAA21775C1047279CA1D3F4013D1A15">
    <w:name w:val="3FAA21775C1047279CA1D3F4013D1A15"/>
    <w:rsid w:val="00F3157B"/>
  </w:style>
  <w:style w:type="paragraph" w:customStyle="1" w:styleId="6D5A28A69434423793293AA4CF65C158">
    <w:name w:val="6D5A28A69434423793293AA4CF65C158"/>
    <w:rsid w:val="00F3157B"/>
  </w:style>
  <w:style w:type="paragraph" w:customStyle="1" w:styleId="AE25B0112A0148A898631870378562B1">
    <w:name w:val="AE25B0112A0148A898631870378562B1"/>
    <w:rsid w:val="00F3157B"/>
  </w:style>
  <w:style w:type="paragraph" w:customStyle="1" w:styleId="A9C985D93E614EEEAD5C51DA3C146003">
    <w:name w:val="A9C985D93E614EEEAD5C51DA3C146003"/>
    <w:rsid w:val="00F3157B"/>
  </w:style>
  <w:style w:type="paragraph" w:customStyle="1" w:styleId="9375E24D7065467E92B825F296ACBDB4">
    <w:name w:val="9375E24D7065467E92B825F296ACBDB4"/>
    <w:rsid w:val="00F3157B"/>
  </w:style>
  <w:style w:type="paragraph" w:customStyle="1" w:styleId="868AD8751DB14BD58A723184A7F8BBF9">
    <w:name w:val="868AD8751DB14BD58A723184A7F8BBF9"/>
    <w:rsid w:val="00F3157B"/>
  </w:style>
  <w:style w:type="paragraph" w:customStyle="1" w:styleId="AB0D5E3ACA764480A048E77A8E14DC9B">
    <w:name w:val="AB0D5E3ACA764480A048E77A8E14DC9B"/>
    <w:rsid w:val="00F3157B"/>
  </w:style>
  <w:style w:type="paragraph" w:customStyle="1" w:styleId="4CAC8E08EAE44988BBE8553336AD6E5D">
    <w:name w:val="4CAC8E08EAE44988BBE8553336AD6E5D"/>
    <w:rsid w:val="00F3157B"/>
  </w:style>
  <w:style w:type="paragraph" w:customStyle="1" w:styleId="1126EDD421AE4757873362B711C48C5D">
    <w:name w:val="1126EDD421AE4757873362B711C48C5D"/>
    <w:rsid w:val="00F3157B"/>
  </w:style>
  <w:style w:type="paragraph" w:customStyle="1" w:styleId="E92BA2B10EE24FFABF3005131EF1ACF7">
    <w:name w:val="E92BA2B10EE24FFABF3005131EF1ACF7"/>
    <w:rsid w:val="00F3157B"/>
  </w:style>
  <w:style w:type="paragraph" w:customStyle="1" w:styleId="5BFD4C49EA50401CA96F627BE4E3AEF6">
    <w:name w:val="5BFD4C49EA50401CA96F627BE4E3AEF6"/>
    <w:rsid w:val="005901B5"/>
  </w:style>
  <w:style w:type="paragraph" w:customStyle="1" w:styleId="AE0E042FD22A46269A6762A86441FAC2">
    <w:name w:val="AE0E042FD22A46269A6762A86441FAC2"/>
    <w:rsid w:val="005901B5"/>
  </w:style>
  <w:style w:type="paragraph" w:customStyle="1" w:styleId="A9DD428E107349C28712C750AD6E2250">
    <w:name w:val="A9DD428E107349C28712C750AD6E2250"/>
    <w:rsid w:val="005901B5"/>
  </w:style>
  <w:style w:type="paragraph" w:customStyle="1" w:styleId="DBC6CD5B26E1438099734824235DE1B2">
    <w:name w:val="DBC6CD5B26E1438099734824235DE1B2"/>
    <w:rsid w:val="005901B5"/>
  </w:style>
  <w:style w:type="paragraph" w:customStyle="1" w:styleId="4BC27A06547644A1A1070751475CCF05">
    <w:name w:val="4BC27A06547644A1A1070751475CCF05"/>
    <w:rsid w:val="005901B5"/>
  </w:style>
  <w:style w:type="paragraph" w:customStyle="1" w:styleId="B8DF182F25BD4FA59CE7655AE5776D6E">
    <w:name w:val="B8DF182F25BD4FA59CE7655AE5776D6E"/>
    <w:rsid w:val="005901B5"/>
  </w:style>
  <w:style w:type="paragraph" w:customStyle="1" w:styleId="D1AECCBDA76A438D911513E905E2D11D">
    <w:name w:val="D1AECCBDA76A438D911513E905E2D11D"/>
    <w:rsid w:val="005901B5"/>
  </w:style>
  <w:style w:type="paragraph" w:customStyle="1" w:styleId="37D4F142D61B4ECC97E1C0A893C5B99F">
    <w:name w:val="37D4F142D61B4ECC97E1C0A893C5B99F"/>
    <w:rsid w:val="005901B5"/>
  </w:style>
  <w:style w:type="paragraph" w:customStyle="1" w:styleId="A6A46CB71EB64CB5872CCB6C0ED9758A">
    <w:name w:val="A6A46CB71EB64CB5872CCB6C0ED9758A"/>
    <w:rsid w:val="005901B5"/>
  </w:style>
  <w:style w:type="paragraph" w:customStyle="1" w:styleId="92193EE713DF4DADA1D59384CD697FE8">
    <w:name w:val="92193EE713DF4DADA1D59384CD697FE8"/>
    <w:rsid w:val="005901B5"/>
  </w:style>
  <w:style w:type="paragraph" w:customStyle="1" w:styleId="D8AECF023C9A4DEFA66764578017FCF3">
    <w:name w:val="D8AECF023C9A4DEFA66764578017FCF3"/>
    <w:rsid w:val="005901B5"/>
  </w:style>
  <w:style w:type="paragraph" w:customStyle="1" w:styleId="48883CCDEEC94813BB2467B527C0F096">
    <w:name w:val="48883CCDEEC94813BB2467B527C0F096"/>
    <w:rsid w:val="005901B5"/>
  </w:style>
  <w:style w:type="paragraph" w:customStyle="1" w:styleId="961763F1E8DD4D2E807B84349CBEF342">
    <w:name w:val="961763F1E8DD4D2E807B84349CBEF342"/>
    <w:rsid w:val="005901B5"/>
  </w:style>
  <w:style w:type="paragraph" w:customStyle="1" w:styleId="5ABEDD19EA5D4C048E002BCE39AD2A97">
    <w:name w:val="5ABEDD19EA5D4C048E002BCE39AD2A97"/>
    <w:rsid w:val="005901B5"/>
  </w:style>
  <w:style w:type="paragraph" w:customStyle="1" w:styleId="0093F506991848F58CE45F9B8415C883">
    <w:name w:val="0093F506991848F58CE45F9B8415C883"/>
    <w:rsid w:val="005901B5"/>
  </w:style>
  <w:style w:type="paragraph" w:customStyle="1" w:styleId="24E016D7FC7A4E0FA03F6E217640BD8A">
    <w:name w:val="24E016D7FC7A4E0FA03F6E217640BD8A"/>
    <w:rsid w:val="005901B5"/>
  </w:style>
  <w:style w:type="paragraph" w:customStyle="1" w:styleId="E0AE0DE13F2C469A8A1E783F1EC87F93">
    <w:name w:val="E0AE0DE13F2C469A8A1E783F1EC87F93"/>
    <w:rsid w:val="005901B5"/>
  </w:style>
  <w:style w:type="paragraph" w:customStyle="1" w:styleId="57BF6C1C13A642A79A39F07F34AAF088">
    <w:name w:val="57BF6C1C13A642A79A39F07F34AAF088"/>
    <w:rsid w:val="005901B5"/>
  </w:style>
  <w:style w:type="paragraph" w:customStyle="1" w:styleId="0D69A11BDB764275BBCAECB5DA795680">
    <w:name w:val="0D69A11BDB764275BBCAECB5DA795680"/>
    <w:rsid w:val="006916AC"/>
  </w:style>
  <w:style w:type="paragraph" w:customStyle="1" w:styleId="AB0D1268CA3943FC88A06593E4BA0C92">
    <w:name w:val="AB0D1268CA3943FC88A06593E4BA0C92"/>
    <w:rsid w:val="006916AC"/>
  </w:style>
  <w:style w:type="paragraph" w:customStyle="1" w:styleId="0E42162FE21F4F26A96CBB3F9A45F656">
    <w:name w:val="0E42162FE21F4F26A96CBB3F9A45F656"/>
    <w:rsid w:val="006916AC"/>
  </w:style>
  <w:style w:type="paragraph" w:customStyle="1" w:styleId="D8266E2224434F2F8AF2F322D2CCC9D3">
    <w:name w:val="D8266E2224434F2F8AF2F322D2CCC9D3"/>
    <w:rsid w:val="006916AC"/>
  </w:style>
  <w:style w:type="paragraph" w:customStyle="1" w:styleId="5E130442C87649B1AC337D3BF65ED730">
    <w:name w:val="5E130442C87649B1AC337D3BF65ED730"/>
    <w:rsid w:val="006916AC"/>
  </w:style>
  <w:style w:type="paragraph" w:customStyle="1" w:styleId="9A5A9E2721914DD2A928A2643943FE90">
    <w:name w:val="9A5A9E2721914DD2A928A2643943FE90"/>
    <w:rsid w:val="006916AC"/>
  </w:style>
  <w:style w:type="paragraph" w:customStyle="1" w:styleId="C11464A5640F475B824ABFDBD0EEE52E">
    <w:name w:val="C11464A5640F475B824ABFDBD0EEE52E"/>
    <w:rsid w:val="006916AC"/>
  </w:style>
  <w:style w:type="paragraph" w:customStyle="1" w:styleId="2EBE076BA5D848119261F3E3FE417B83">
    <w:name w:val="2EBE076BA5D848119261F3E3FE417B83"/>
    <w:rsid w:val="006916AC"/>
  </w:style>
  <w:style w:type="paragraph" w:customStyle="1" w:styleId="E587CB391BDA4095BF03A404D834AC19">
    <w:name w:val="E587CB391BDA4095BF03A404D834AC19"/>
    <w:rsid w:val="006916AC"/>
  </w:style>
  <w:style w:type="paragraph" w:customStyle="1" w:styleId="F41CC13AEF6A4B5EA18A9364A9ED7136">
    <w:name w:val="F41CC13AEF6A4B5EA18A9364A9ED7136"/>
    <w:rsid w:val="006916AC"/>
  </w:style>
  <w:style w:type="paragraph" w:customStyle="1" w:styleId="A785B342CF9A4EB1AA81A0B1B5A5980B">
    <w:name w:val="A785B342CF9A4EB1AA81A0B1B5A5980B"/>
    <w:rsid w:val="006916AC"/>
  </w:style>
  <w:style w:type="paragraph" w:customStyle="1" w:styleId="5C6A53AA5F5E4C85B029F749CAB6CBD7">
    <w:name w:val="5C6A53AA5F5E4C85B029F749CAB6CBD7"/>
    <w:rsid w:val="006916AC"/>
  </w:style>
  <w:style w:type="paragraph" w:customStyle="1" w:styleId="3937B0C8065B476CB5C7BA1C186DB827">
    <w:name w:val="3937B0C8065B476CB5C7BA1C186DB827"/>
    <w:rsid w:val="006916AC"/>
  </w:style>
  <w:style w:type="paragraph" w:customStyle="1" w:styleId="AEFC41BF0F724602B80BD5E9B92FDFD8">
    <w:name w:val="AEFC41BF0F724602B80BD5E9B92FDFD8"/>
    <w:rsid w:val="006916AC"/>
  </w:style>
  <w:style w:type="paragraph" w:customStyle="1" w:styleId="5F30D39F2DAD4C90AAF0449E6B032B86">
    <w:name w:val="5F30D39F2DAD4C90AAF0449E6B032B86"/>
    <w:rsid w:val="006916AC"/>
  </w:style>
  <w:style w:type="paragraph" w:customStyle="1" w:styleId="0EC4642FACA143F9AAC5ECB1417A4F19">
    <w:name w:val="0EC4642FACA143F9AAC5ECB1417A4F19"/>
    <w:rsid w:val="006916AC"/>
  </w:style>
  <w:style w:type="paragraph" w:customStyle="1" w:styleId="6EC21CE0203C46A19032C85F5A96D2C1">
    <w:name w:val="6EC21CE0203C46A19032C85F5A96D2C1"/>
    <w:rsid w:val="006916AC"/>
  </w:style>
  <w:style w:type="paragraph" w:customStyle="1" w:styleId="142081EE8E57446D97E67A9AB3153092">
    <w:name w:val="142081EE8E57446D97E67A9AB3153092"/>
    <w:rsid w:val="006916AC"/>
  </w:style>
  <w:style w:type="paragraph" w:customStyle="1" w:styleId="6DB924E89A2543F7B96B3C3A29242628">
    <w:name w:val="6DB924E89A2543F7B96B3C3A29242628"/>
    <w:rsid w:val="001009D0"/>
  </w:style>
  <w:style w:type="paragraph" w:customStyle="1" w:styleId="17D15D82053E4A30968CC974F2A85083">
    <w:name w:val="17D15D82053E4A30968CC974F2A85083"/>
    <w:rsid w:val="001009D0"/>
  </w:style>
  <w:style w:type="paragraph" w:customStyle="1" w:styleId="BB1A7E99E28A49C7AE85611FB11559A4">
    <w:name w:val="BB1A7E99E28A49C7AE85611FB11559A4"/>
    <w:rsid w:val="001009D0"/>
  </w:style>
  <w:style w:type="paragraph" w:customStyle="1" w:styleId="603CA4DA2A7E489EBABA03FD71662BD4">
    <w:name w:val="603CA4DA2A7E489EBABA03FD71662BD4"/>
    <w:rsid w:val="001009D0"/>
  </w:style>
  <w:style w:type="paragraph" w:customStyle="1" w:styleId="A9331B57B72C4A83833D22DA283B382E">
    <w:name w:val="A9331B57B72C4A83833D22DA283B382E"/>
    <w:rsid w:val="001009D0"/>
  </w:style>
  <w:style w:type="paragraph" w:customStyle="1" w:styleId="8A4ACFA226854B07971023F2B563CC27">
    <w:name w:val="8A4ACFA226854B07971023F2B563CC27"/>
    <w:rsid w:val="001009D0"/>
  </w:style>
  <w:style w:type="paragraph" w:customStyle="1" w:styleId="CA312C3ACAFF4CA98FBF3C65AB24C34A">
    <w:name w:val="CA312C3ACAFF4CA98FBF3C65AB24C34A"/>
    <w:rsid w:val="001009D0"/>
  </w:style>
  <w:style w:type="paragraph" w:customStyle="1" w:styleId="565B29BC34924B5AAE85D56816914084">
    <w:name w:val="565B29BC34924B5AAE85D56816914084"/>
    <w:rsid w:val="001009D0"/>
  </w:style>
  <w:style w:type="paragraph" w:customStyle="1" w:styleId="CC97030BB6FA4EA798B5C59E1D43170F">
    <w:name w:val="CC97030BB6FA4EA798B5C59E1D43170F"/>
    <w:rsid w:val="001009D0"/>
  </w:style>
  <w:style w:type="paragraph" w:customStyle="1" w:styleId="40F9CA7E41CF48EBADDCE654470C27AD">
    <w:name w:val="40F9CA7E41CF48EBADDCE654470C27AD"/>
    <w:rsid w:val="001009D0"/>
  </w:style>
  <w:style w:type="paragraph" w:customStyle="1" w:styleId="219E2F96C102427DA16A04BC43813E58">
    <w:name w:val="219E2F96C102427DA16A04BC43813E58"/>
    <w:rsid w:val="001009D0"/>
  </w:style>
  <w:style w:type="paragraph" w:customStyle="1" w:styleId="59012FE5C8384FBABC00CB3BFD6F103D">
    <w:name w:val="59012FE5C8384FBABC00CB3BFD6F103D"/>
    <w:rsid w:val="001009D0"/>
  </w:style>
  <w:style w:type="paragraph" w:customStyle="1" w:styleId="07BBED252FA24DB191EFA04CDFCCC74A">
    <w:name w:val="07BBED252FA24DB191EFA04CDFCCC74A"/>
    <w:rsid w:val="001009D0"/>
  </w:style>
  <w:style w:type="paragraph" w:customStyle="1" w:styleId="AA48A653BE3E49A891C6E2238220B835">
    <w:name w:val="AA48A653BE3E49A891C6E2238220B835"/>
    <w:rsid w:val="001009D0"/>
  </w:style>
  <w:style w:type="paragraph" w:customStyle="1" w:styleId="69C9502D7B3E4D6F87BFB72B9A8DBA83">
    <w:name w:val="69C9502D7B3E4D6F87BFB72B9A8DBA83"/>
    <w:rsid w:val="001009D0"/>
  </w:style>
  <w:style w:type="paragraph" w:customStyle="1" w:styleId="E986BFF1F326467E94F25A9AD7592176">
    <w:name w:val="E986BFF1F326467E94F25A9AD7592176"/>
    <w:rsid w:val="001009D0"/>
  </w:style>
  <w:style w:type="paragraph" w:customStyle="1" w:styleId="1104E74F13BE4102B93E044F6DD719A7">
    <w:name w:val="1104E74F13BE4102B93E044F6DD719A7"/>
    <w:rsid w:val="001009D0"/>
  </w:style>
  <w:style w:type="paragraph" w:customStyle="1" w:styleId="2203848091F0477F94F452FF77B73294">
    <w:name w:val="2203848091F0477F94F452FF77B73294"/>
    <w:rsid w:val="001009D0"/>
  </w:style>
  <w:style w:type="paragraph" w:customStyle="1" w:styleId="85F0FEB32F2546F0B50398B1A8E7D4CE">
    <w:name w:val="85F0FEB32F2546F0B50398B1A8E7D4CE"/>
    <w:rsid w:val="001009D0"/>
  </w:style>
  <w:style w:type="paragraph" w:customStyle="1" w:styleId="A1B9C67A3E9A4DF5A67362D1D5BDE3C2">
    <w:name w:val="A1B9C67A3E9A4DF5A67362D1D5BDE3C2"/>
    <w:rsid w:val="001009D0"/>
  </w:style>
  <w:style w:type="paragraph" w:customStyle="1" w:styleId="A7438088B3E544B6A03832A81E8F0FE9">
    <w:name w:val="A7438088B3E544B6A03832A81E8F0FE9"/>
    <w:rsid w:val="001009D0"/>
  </w:style>
  <w:style w:type="paragraph" w:customStyle="1" w:styleId="1513B13DA56D4C179FA2D7F75A893D1C">
    <w:name w:val="1513B13DA56D4C179FA2D7F75A893D1C"/>
    <w:rsid w:val="001009D0"/>
  </w:style>
  <w:style w:type="paragraph" w:customStyle="1" w:styleId="F12B398862944C618CD4BEE620E12CD2">
    <w:name w:val="F12B398862944C618CD4BEE620E12CD2"/>
    <w:rsid w:val="001009D0"/>
  </w:style>
  <w:style w:type="paragraph" w:customStyle="1" w:styleId="2E42EF6480294F1687D8AC7E996E0921">
    <w:name w:val="2E42EF6480294F1687D8AC7E996E0921"/>
    <w:rsid w:val="001009D0"/>
  </w:style>
  <w:style w:type="paragraph" w:customStyle="1" w:styleId="ED63B2AA71974E0A8279F659F91A7CA2">
    <w:name w:val="ED63B2AA71974E0A8279F659F91A7CA2"/>
    <w:rsid w:val="001009D0"/>
  </w:style>
  <w:style w:type="paragraph" w:customStyle="1" w:styleId="B4F3F04252B3400AA0C7B107D227C59F">
    <w:name w:val="B4F3F04252B3400AA0C7B107D227C59F"/>
    <w:rsid w:val="001009D0"/>
  </w:style>
  <w:style w:type="paragraph" w:customStyle="1" w:styleId="EEBBF1E9B1B641DBA41705DB3A68EADA">
    <w:name w:val="EEBBF1E9B1B641DBA41705DB3A68EADA"/>
    <w:rsid w:val="001009D0"/>
  </w:style>
  <w:style w:type="paragraph" w:customStyle="1" w:styleId="795E026F529C44D9AA0B9E70ED6B4207">
    <w:name w:val="795E026F529C44D9AA0B9E70ED6B4207"/>
    <w:rsid w:val="001009D0"/>
  </w:style>
  <w:style w:type="paragraph" w:customStyle="1" w:styleId="EF427BB2CA99456FA7A399FD73FA38B2">
    <w:name w:val="EF427BB2CA99456FA7A399FD73FA38B2"/>
    <w:rsid w:val="001009D0"/>
  </w:style>
  <w:style w:type="paragraph" w:customStyle="1" w:styleId="40E7B23B0C974A388511265E728DB2B1">
    <w:name w:val="40E7B23B0C974A388511265E728DB2B1"/>
    <w:rsid w:val="001009D0"/>
  </w:style>
  <w:style w:type="paragraph" w:customStyle="1" w:styleId="C7B58330F4E14AC49B574C0047059F1A">
    <w:name w:val="C7B58330F4E14AC49B574C0047059F1A"/>
    <w:rsid w:val="001009D0"/>
  </w:style>
  <w:style w:type="paragraph" w:customStyle="1" w:styleId="A6A64C898F7D4A3391976DE5FFA5A00E">
    <w:name w:val="A6A64C898F7D4A3391976DE5FFA5A00E"/>
    <w:rsid w:val="001009D0"/>
  </w:style>
  <w:style w:type="paragraph" w:customStyle="1" w:styleId="948C7F4E0DB94EA2BFFB5C5552832161">
    <w:name w:val="948C7F4E0DB94EA2BFFB5C5552832161"/>
    <w:rsid w:val="001009D0"/>
  </w:style>
  <w:style w:type="paragraph" w:customStyle="1" w:styleId="4816C64236D744B0B2B0AC7827BEB77E">
    <w:name w:val="4816C64236D744B0B2B0AC7827BEB77E"/>
    <w:rsid w:val="001009D0"/>
  </w:style>
  <w:style w:type="paragraph" w:customStyle="1" w:styleId="C540D38B9A5C4A1D8EA3EE370ACD8624">
    <w:name w:val="C540D38B9A5C4A1D8EA3EE370ACD8624"/>
    <w:rsid w:val="001009D0"/>
  </w:style>
  <w:style w:type="paragraph" w:customStyle="1" w:styleId="445D1D67CDDE4E4EA26C65C6CDF3180C">
    <w:name w:val="445D1D67CDDE4E4EA26C65C6CDF3180C"/>
    <w:rsid w:val="001009D0"/>
  </w:style>
  <w:style w:type="paragraph" w:customStyle="1" w:styleId="DFBAA567E3204868BF5377D65973949D">
    <w:name w:val="DFBAA567E3204868BF5377D65973949D"/>
    <w:rsid w:val="001009D0"/>
  </w:style>
  <w:style w:type="paragraph" w:customStyle="1" w:styleId="2EE1080033A14966B7FDC6288DA99D84">
    <w:name w:val="2EE1080033A14966B7FDC6288DA99D84"/>
    <w:rsid w:val="001009D0"/>
  </w:style>
  <w:style w:type="paragraph" w:customStyle="1" w:styleId="9251B5484593455BA6EFF77A114AFC00">
    <w:name w:val="9251B5484593455BA6EFF77A114AFC00"/>
    <w:rsid w:val="001009D0"/>
  </w:style>
  <w:style w:type="paragraph" w:customStyle="1" w:styleId="A3EDAE83393942CD9E0A13A2D6688A74">
    <w:name w:val="A3EDAE83393942CD9E0A13A2D6688A74"/>
    <w:rsid w:val="001009D0"/>
  </w:style>
  <w:style w:type="paragraph" w:customStyle="1" w:styleId="96F41945580247388D8A9FDA2DD7C883">
    <w:name w:val="96F41945580247388D8A9FDA2DD7C883"/>
    <w:rsid w:val="001009D0"/>
  </w:style>
  <w:style w:type="paragraph" w:customStyle="1" w:styleId="9560CF1C79A3484181F790D523E902CF">
    <w:name w:val="9560CF1C79A3484181F790D523E902CF"/>
    <w:rsid w:val="001009D0"/>
  </w:style>
  <w:style w:type="paragraph" w:customStyle="1" w:styleId="8FD2AE1A02A64D198E4BB2C93745FB59">
    <w:name w:val="8FD2AE1A02A64D198E4BB2C93745FB59"/>
    <w:rsid w:val="001009D0"/>
  </w:style>
  <w:style w:type="paragraph" w:customStyle="1" w:styleId="8575155AA7A54B2084A040B02B7ED19E">
    <w:name w:val="8575155AA7A54B2084A040B02B7ED19E"/>
    <w:rsid w:val="001009D0"/>
  </w:style>
  <w:style w:type="paragraph" w:customStyle="1" w:styleId="B31077D656CA4952AC409250AC347FA4">
    <w:name w:val="B31077D656CA4952AC409250AC347FA4"/>
    <w:rsid w:val="001009D0"/>
  </w:style>
  <w:style w:type="paragraph" w:customStyle="1" w:styleId="EBAE0E4B81174FB3845F351E3AE9958E">
    <w:name w:val="EBAE0E4B81174FB3845F351E3AE9958E"/>
    <w:rsid w:val="001009D0"/>
  </w:style>
  <w:style w:type="paragraph" w:customStyle="1" w:styleId="9B4314A8FC544060A73B7BDC02799388">
    <w:name w:val="9B4314A8FC544060A73B7BDC02799388"/>
    <w:rsid w:val="001009D0"/>
  </w:style>
  <w:style w:type="paragraph" w:customStyle="1" w:styleId="D408369AEFCA45FA9A7D4F44B35F5DBF">
    <w:name w:val="D408369AEFCA45FA9A7D4F44B35F5DBF"/>
    <w:rsid w:val="001009D0"/>
  </w:style>
  <w:style w:type="paragraph" w:customStyle="1" w:styleId="0F22139EEEBB4E47BDC4B18CA67180B7">
    <w:name w:val="0F22139EEEBB4E47BDC4B18CA67180B7"/>
    <w:rsid w:val="001009D0"/>
  </w:style>
  <w:style w:type="paragraph" w:customStyle="1" w:styleId="D8443C5434254BFE97CD90CA905BECD6">
    <w:name w:val="D8443C5434254BFE97CD90CA905BECD6"/>
    <w:rsid w:val="001009D0"/>
  </w:style>
  <w:style w:type="paragraph" w:customStyle="1" w:styleId="03CED3EDBA644D44A520F395E9CEC0C8">
    <w:name w:val="03CED3EDBA644D44A520F395E9CEC0C8"/>
    <w:rsid w:val="001009D0"/>
  </w:style>
  <w:style w:type="paragraph" w:customStyle="1" w:styleId="43AD714DB0A94556A99087381F343643">
    <w:name w:val="43AD714DB0A94556A99087381F343643"/>
    <w:rsid w:val="001009D0"/>
  </w:style>
  <w:style w:type="paragraph" w:customStyle="1" w:styleId="E99DB47427A242BB923BE7B576009187">
    <w:name w:val="E99DB47427A242BB923BE7B576009187"/>
    <w:rsid w:val="001009D0"/>
  </w:style>
  <w:style w:type="paragraph" w:customStyle="1" w:styleId="DE9EC420D3F74D78BA1353B26CEF3A16">
    <w:name w:val="DE9EC420D3F74D78BA1353B26CEF3A16"/>
    <w:rsid w:val="001009D0"/>
  </w:style>
  <w:style w:type="paragraph" w:customStyle="1" w:styleId="23503613C9AE487F96C2F8F3A946BC55">
    <w:name w:val="23503613C9AE487F96C2F8F3A946BC55"/>
    <w:rsid w:val="001009D0"/>
  </w:style>
  <w:style w:type="paragraph" w:customStyle="1" w:styleId="E27ACA9D0199417B9CBA38D836F01844">
    <w:name w:val="E27ACA9D0199417B9CBA38D836F01844"/>
    <w:rsid w:val="001009D0"/>
  </w:style>
  <w:style w:type="paragraph" w:customStyle="1" w:styleId="7312BFA0709040A590A4E65074C25FB7">
    <w:name w:val="7312BFA0709040A590A4E65074C25FB7"/>
    <w:rsid w:val="001009D0"/>
  </w:style>
  <w:style w:type="paragraph" w:customStyle="1" w:styleId="2AF3BE43716544A480380966CD42D8B6">
    <w:name w:val="2AF3BE43716544A480380966CD42D8B6"/>
    <w:rsid w:val="001009D0"/>
  </w:style>
  <w:style w:type="paragraph" w:customStyle="1" w:styleId="CEC2EB893FC84118894A59B8F614F05E">
    <w:name w:val="CEC2EB893FC84118894A59B8F614F05E"/>
    <w:rsid w:val="001009D0"/>
  </w:style>
  <w:style w:type="paragraph" w:customStyle="1" w:styleId="BC24BC31C31B477E909908C94595790E">
    <w:name w:val="BC24BC31C31B477E909908C94595790E"/>
    <w:rsid w:val="001009D0"/>
  </w:style>
  <w:style w:type="paragraph" w:customStyle="1" w:styleId="D2413F9266504EAE81AC7A253DB93709">
    <w:name w:val="D2413F9266504EAE81AC7A253DB93709"/>
    <w:rsid w:val="001009D0"/>
  </w:style>
  <w:style w:type="paragraph" w:customStyle="1" w:styleId="FF2E978923FB47BEB4430A1544D790AD">
    <w:name w:val="FF2E978923FB47BEB4430A1544D790AD"/>
    <w:rsid w:val="001009D0"/>
  </w:style>
  <w:style w:type="paragraph" w:customStyle="1" w:styleId="7E939564A4FE473E83DC16CCF8E030F0">
    <w:name w:val="7E939564A4FE473E83DC16CCF8E030F0"/>
    <w:rsid w:val="001009D0"/>
  </w:style>
  <w:style w:type="paragraph" w:customStyle="1" w:styleId="7CFACD95320B41DC8F2E539DF9364CC2">
    <w:name w:val="7CFACD95320B41DC8F2E539DF9364CC2"/>
    <w:rsid w:val="001009D0"/>
  </w:style>
  <w:style w:type="paragraph" w:customStyle="1" w:styleId="0CFA9AA5166A480DB0955002A0B6BA90">
    <w:name w:val="0CFA9AA5166A480DB0955002A0B6BA90"/>
    <w:rsid w:val="001009D0"/>
  </w:style>
  <w:style w:type="paragraph" w:customStyle="1" w:styleId="5AFA60ECA9C74234994E8A07EDC32DF8">
    <w:name w:val="5AFA60ECA9C74234994E8A07EDC32DF8"/>
    <w:rsid w:val="001009D0"/>
  </w:style>
  <w:style w:type="paragraph" w:customStyle="1" w:styleId="E824DF26168042929B13807E011E33B4">
    <w:name w:val="E824DF26168042929B13807E011E33B4"/>
    <w:rsid w:val="001009D0"/>
  </w:style>
  <w:style w:type="paragraph" w:customStyle="1" w:styleId="BC92CBAC24C740189C96C00FF1898211">
    <w:name w:val="BC92CBAC24C740189C96C00FF1898211"/>
    <w:rsid w:val="001009D0"/>
  </w:style>
  <w:style w:type="paragraph" w:customStyle="1" w:styleId="D7B2D632C6724689AB5395776B80B604">
    <w:name w:val="D7B2D632C6724689AB5395776B80B604"/>
    <w:rsid w:val="001009D0"/>
  </w:style>
  <w:style w:type="paragraph" w:customStyle="1" w:styleId="88C79C6787384A1EBD436D6E308638D0">
    <w:name w:val="88C79C6787384A1EBD436D6E308638D0"/>
    <w:rsid w:val="001009D0"/>
  </w:style>
  <w:style w:type="paragraph" w:customStyle="1" w:styleId="94AE83D75C90471B97F03D6D41972CDA">
    <w:name w:val="94AE83D75C90471B97F03D6D41972CDA"/>
    <w:rsid w:val="001009D0"/>
  </w:style>
  <w:style w:type="paragraph" w:customStyle="1" w:styleId="44158A5A18EE40779D829D034773FB63">
    <w:name w:val="44158A5A18EE40779D829D034773FB63"/>
    <w:rsid w:val="001009D0"/>
  </w:style>
  <w:style w:type="paragraph" w:customStyle="1" w:styleId="21DD3744423F445482C7F1BFC1EB3B88">
    <w:name w:val="21DD3744423F445482C7F1BFC1EB3B88"/>
    <w:rsid w:val="001009D0"/>
  </w:style>
  <w:style w:type="paragraph" w:customStyle="1" w:styleId="A1471693EA4D4BB5B4D7FE7C0405B9A1">
    <w:name w:val="A1471693EA4D4BB5B4D7FE7C0405B9A1"/>
    <w:rsid w:val="001009D0"/>
  </w:style>
  <w:style w:type="paragraph" w:customStyle="1" w:styleId="C2F0449C955442FCAF4239FD3E1DBACA">
    <w:name w:val="C2F0449C955442FCAF4239FD3E1DBACA"/>
    <w:rsid w:val="001009D0"/>
  </w:style>
  <w:style w:type="paragraph" w:customStyle="1" w:styleId="C56C15772FE84B009990D232C7F7AEAE">
    <w:name w:val="C56C15772FE84B009990D232C7F7AEAE"/>
    <w:rsid w:val="001009D0"/>
  </w:style>
  <w:style w:type="paragraph" w:customStyle="1" w:styleId="A29C0BE891CD4913B59C7348ED9FB785">
    <w:name w:val="A29C0BE891CD4913B59C7348ED9FB785"/>
    <w:rsid w:val="001009D0"/>
  </w:style>
  <w:style w:type="paragraph" w:customStyle="1" w:styleId="A2C9D809018F49059FAE5DF0A4DFBDD8">
    <w:name w:val="A2C9D809018F49059FAE5DF0A4DFBDD8"/>
    <w:rsid w:val="001009D0"/>
  </w:style>
  <w:style w:type="paragraph" w:customStyle="1" w:styleId="4789839785E248309822372C59BB9A33">
    <w:name w:val="4789839785E248309822372C59BB9A33"/>
    <w:rsid w:val="001009D0"/>
  </w:style>
  <w:style w:type="paragraph" w:customStyle="1" w:styleId="D268BCF735364843A50A024401994B45">
    <w:name w:val="D268BCF735364843A50A024401994B45"/>
    <w:rsid w:val="001009D0"/>
  </w:style>
  <w:style w:type="paragraph" w:customStyle="1" w:styleId="2D24EADB6B8440B2966344E6B3D7A44A">
    <w:name w:val="2D24EADB6B8440B2966344E6B3D7A44A"/>
    <w:rsid w:val="001009D0"/>
  </w:style>
  <w:style w:type="paragraph" w:customStyle="1" w:styleId="B52EF491F751450C99144B7DFF85CD78">
    <w:name w:val="B52EF491F751450C99144B7DFF85CD78"/>
    <w:rsid w:val="001009D0"/>
  </w:style>
  <w:style w:type="paragraph" w:customStyle="1" w:styleId="2206DF691EA44B039C19990DED1FFB40">
    <w:name w:val="2206DF691EA44B039C19990DED1FFB40"/>
    <w:rsid w:val="001009D0"/>
  </w:style>
  <w:style w:type="paragraph" w:customStyle="1" w:styleId="380AA15689424B238D18EE4B348FCC5C">
    <w:name w:val="380AA15689424B238D18EE4B348FCC5C"/>
    <w:rsid w:val="001009D0"/>
  </w:style>
  <w:style w:type="paragraph" w:customStyle="1" w:styleId="0A9B8D2F6D8B46D08D68F2E45FD42737">
    <w:name w:val="0A9B8D2F6D8B46D08D68F2E45FD42737"/>
    <w:rsid w:val="001009D0"/>
  </w:style>
  <w:style w:type="paragraph" w:customStyle="1" w:styleId="C417C778D37A44D4BA66A40D35D98EBC">
    <w:name w:val="C417C778D37A44D4BA66A40D35D98EBC"/>
    <w:rsid w:val="001009D0"/>
  </w:style>
  <w:style w:type="paragraph" w:customStyle="1" w:styleId="5F53E9B591BD4921971E2B4409D1229E">
    <w:name w:val="5F53E9B591BD4921971E2B4409D1229E"/>
    <w:rsid w:val="001009D0"/>
  </w:style>
  <w:style w:type="paragraph" w:customStyle="1" w:styleId="BE18D2860806406AA8B02A3D3D49355E">
    <w:name w:val="BE18D2860806406AA8B02A3D3D49355E"/>
    <w:rsid w:val="001009D0"/>
  </w:style>
  <w:style w:type="paragraph" w:customStyle="1" w:styleId="D2DEF6AD9D084B82891321394765BF02">
    <w:name w:val="D2DEF6AD9D084B82891321394765BF02"/>
    <w:rsid w:val="001009D0"/>
  </w:style>
  <w:style w:type="paragraph" w:customStyle="1" w:styleId="601E760466C249DF9416E219BC4091C3">
    <w:name w:val="601E760466C249DF9416E219BC4091C3"/>
    <w:rsid w:val="001009D0"/>
  </w:style>
  <w:style w:type="paragraph" w:customStyle="1" w:styleId="7C6A4D728E8E4F428606E3D05D7CEE66">
    <w:name w:val="7C6A4D728E8E4F428606E3D05D7CEE66"/>
    <w:rsid w:val="001009D0"/>
  </w:style>
  <w:style w:type="paragraph" w:customStyle="1" w:styleId="B0626AF70DEE472898C8993C7E7431FA">
    <w:name w:val="B0626AF70DEE472898C8993C7E7431FA"/>
    <w:rsid w:val="001009D0"/>
  </w:style>
  <w:style w:type="paragraph" w:customStyle="1" w:styleId="78463B2200934201822192742A2166FF">
    <w:name w:val="78463B2200934201822192742A2166FF"/>
    <w:rsid w:val="001009D0"/>
  </w:style>
  <w:style w:type="paragraph" w:customStyle="1" w:styleId="E6F052EE5637446A8F30E0D3E0E7E118">
    <w:name w:val="E6F052EE5637446A8F30E0D3E0E7E118"/>
    <w:rsid w:val="001009D0"/>
  </w:style>
  <w:style w:type="paragraph" w:customStyle="1" w:styleId="653E1EC3ADD2441CB557EA7420D824D5">
    <w:name w:val="653E1EC3ADD2441CB557EA7420D824D5"/>
    <w:rsid w:val="001009D0"/>
  </w:style>
  <w:style w:type="paragraph" w:customStyle="1" w:styleId="46CC1D1F6CE4486599C8C56E5F77770E">
    <w:name w:val="46CC1D1F6CE4486599C8C56E5F77770E"/>
    <w:rsid w:val="001009D0"/>
  </w:style>
  <w:style w:type="paragraph" w:customStyle="1" w:styleId="4AF59BC4ABFC4816900CE38D96781598">
    <w:name w:val="4AF59BC4ABFC4816900CE38D96781598"/>
    <w:rsid w:val="001009D0"/>
  </w:style>
  <w:style w:type="paragraph" w:customStyle="1" w:styleId="DD3BCA9EF51A473CA16120C8470C8D1F">
    <w:name w:val="DD3BCA9EF51A473CA16120C8470C8D1F"/>
    <w:rsid w:val="001009D0"/>
  </w:style>
  <w:style w:type="paragraph" w:customStyle="1" w:styleId="C8F396849D8D48EFA2B3367D1198ED6A">
    <w:name w:val="C8F396849D8D48EFA2B3367D1198ED6A"/>
    <w:rsid w:val="001009D0"/>
  </w:style>
  <w:style w:type="paragraph" w:customStyle="1" w:styleId="F7A33B18FCCC4BC6AD836C000064379B">
    <w:name w:val="F7A33B18FCCC4BC6AD836C000064379B"/>
    <w:rsid w:val="001009D0"/>
  </w:style>
  <w:style w:type="paragraph" w:customStyle="1" w:styleId="4D7EF1F352A54CB88B69F2D1781F3B41">
    <w:name w:val="4D7EF1F352A54CB88B69F2D1781F3B41"/>
    <w:rsid w:val="001009D0"/>
  </w:style>
  <w:style w:type="paragraph" w:customStyle="1" w:styleId="EAD1537642884C8CACE6AC481312065A">
    <w:name w:val="EAD1537642884C8CACE6AC481312065A"/>
    <w:rsid w:val="001009D0"/>
  </w:style>
  <w:style w:type="paragraph" w:customStyle="1" w:styleId="CAA67C55967D40A9843F02478AF62A4E">
    <w:name w:val="CAA67C55967D40A9843F02478AF62A4E"/>
    <w:rsid w:val="001009D0"/>
  </w:style>
  <w:style w:type="paragraph" w:customStyle="1" w:styleId="4689F24B8A5A426C96C1EFCD45666025">
    <w:name w:val="4689F24B8A5A426C96C1EFCD45666025"/>
    <w:rsid w:val="001009D0"/>
  </w:style>
  <w:style w:type="paragraph" w:customStyle="1" w:styleId="9D40C0482ED5498ABF2CA83EE51DD380">
    <w:name w:val="9D40C0482ED5498ABF2CA83EE51DD380"/>
    <w:rsid w:val="001009D0"/>
  </w:style>
  <w:style w:type="paragraph" w:customStyle="1" w:styleId="55E79D2F97A64D4A9A560EC1949BC35A">
    <w:name w:val="55E79D2F97A64D4A9A560EC1949BC35A"/>
    <w:rsid w:val="001009D0"/>
  </w:style>
  <w:style w:type="paragraph" w:customStyle="1" w:styleId="3879873AC0FB40CD88E7F9B30BF6ED39">
    <w:name w:val="3879873AC0FB40CD88E7F9B30BF6ED39"/>
    <w:rsid w:val="001009D0"/>
  </w:style>
  <w:style w:type="paragraph" w:customStyle="1" w:styleId="251E58C3CB27437BB4C244BD47E3D741">
    <w:name w:val="251E58C3CB27437BB4C244BD47E3D741"/>
    <w:rsid w:val="001009D0"/>
  </w:style>
  <w:style w:type="paragraph" w:customStyle="1" w:styleId="4452D150F29044E38648FF705BDB02AF">
    <w:name w:val="4452D150F29044E38648FF705BDB02AF"/>
    <w:rsid w:val="001009D0"/>
  </w:style>
  <w:style w:type="paragraph" w:customStyle="1" w:styleId="5DAB5039F10E408E9D1D32AF4B70CE92">
    <w:name w:val="5DAB5039F10E408E9D1D32AF4B70CE92"/>
    <w:rsid w:val="001009D0"/>
  </w:style>
  <w:style w:type="paragraph" w:customStyle="1" w:styleId="F4AA1C536A424347A7BF048033E6A9DB">
    <w:name w:val="F4AA1C536A424347A7BF048033E6A9DB"/>
    <w:rsid w:val="001009D0"/>
  </w:style>
  <w:style w:type="paragraph" w:customStyle="1" w:styleId="9738437D25E346988A902D0F5AD90FA4">
    <w:name w:val="9738437D25E346988A902D0F5AD90FA4"/>
    <w:rsid w:val="001009D0"/>
  </w:style>
  <w:style w:type="paragraph" w:customStyle="1" w:styleId="BEA6339A848541C98C815E4D16DF3B36">
    <w:name w:val="BEA6339A848541C98C815E4D16DF3B36"/>
    <w:rsid w:val="001009D0"/>
  </w:style>
  <w:style w:type="paragraph" w:customStyle="1" w:styleId="483B29EE273E4319A721AEF8CA03FBCC">
    <w:name w:val="483B29EE273E4319A721AEF8CA03FBCC"/>
    <w:rsid w:val="001009D0"/>
  </w:style>
  <w:style w:type="paragraph" w:customStyle="1" w:styleId="934DE7A90A3C44DD88D690941A5904E7">
    <w:name w:val="934DE7A90A3C44DD88D690941A5904E7"/>
    <w:rsid w:val="001009D0"/>
  </w:style>
  <w:style w:type="paragraph" w:customStyle="1" w:styleId="E9890D43C41F40B18C44CD408B5198C4">
    <w:name w:val="E9890D43C41F40B18C44CD408B5198C4"/>
    <w:rsid w:val="001009D0"/>
  </w:style>
  <w:style w:type="paragraph" w:customStyle="1" w:styleId="4165AEB719C84776AA89FC3D146FB45D">
    <w:name w:val="4165AEB719C84776AA89FC3D146FB45D"/>
    <w:rsid w:val="001009D0"/>
  </w:style>
  <w:style w:type="paragraph" w:customStyle="1" w:styleId="9E0DF7338E234646A27748400635E7F0">
    <w:name w:val="9E0DF7338E234646A27748400635E7F0"/>
    <w:rsid w:val="001009D0"/>
  </w:style>
  <w:style w:type="paragraph" w:customStyle="1" w:styleId="A0420A2457284E81B4F72B11AF20537D">
    <w:name w:val="A0420A2457284E81B4F72B11AF20537D"/>
    <w:rsid w:val="001009D0"/>
  </w:style>
  <w:style w:type="paragraph" w:customStyle="1" w:styleId="B8CF8477FD7B444A9E1095C870707EDB">
    <w:name w:val="B8CF8477FD7B444A9E1095C870707EDB"/>
    <w:rsid w:val="001009D0"/>
  </w:style>
  <w:style w:type="paragraph" w:customStyle="1" w:styleId="8FB06E8C93D346308DF5F6768B747526">
    <w:name w:val="8FB06E8C93D346308DF5F6768B747526"/>
    <w:rsid w:val="001009D0"/>
  </w:style>
  <w:style w:type="paragraph" w:customStyle="1" w:styleId="CB2AE16E3C9844BE8DD659EF2BA2D649">
    <w:name w:val="CB2AE16E3C9844BE8DD659EF2BA2D649"/>
    <w:rsid w:val="001009D0"/>
  </w:style>
  <w:style w:type="paragraph" w:customStyle="1" w:styleId="F215AB6F7793431AB10A98C0CAF9B832">
    <w:name w:val="F215AB6F7793431AB10A98C0CAF9B832"/>
    <w:rsid w:val="001009D0"/>
  </w:style>
  <w:style w:type="paragraph" w:customStyle="1" w:styleId="B24F51E03F044B5F8616174FDB7C3221">
    <w:name w:val="B24F51E03F044B5F8616174FDB7C3221"/>
    <w:rsid w:val="001009D0"/>
  </w:style>
  <w:style w:type="paragraph" w:customStyle="1" w:styleId="26CEC543C64D47FE96A98B8C62E0DF80">
    <w:name w:val="26CEC543C64D47FE96A98B8C62E0DF80"/>
    <w:rsid w:val="001009D0"/>
  </w:style>
  <w:style w:type="paragraph" w:customStyle="1" w:styleId="446C054C825349CDB0821DBF2043A805">
    <w:name w:val="446C054C825349CDB0821DBF2043A805"/>
    <w:rsid w:val="001009D0"/>
  </w:style>
  <w:style w:type="paragraph" w:customStyle="1" w:styleId="CCCFD697772C4852947E7CEE6241710B">
    <w:name w:val="CCCFD697772C4852947E7CEE6241710B"/>
    <w:rsid w:val="001009D0"/>
  </w:style>
  <w:style w:type="paragraph" w:customStyle="1" w:styleId="9E4AF2CA39404530B0F0B5357C00D8D6">
    <w:name w:val="9E4AF2CA39404530B0F0B5357C00D8D6"/>
    <w:rsid w:val="001009D0"/>
  </w:style>
  <w:style w:type="paragraph" w:customStyle="1" w:styleId="21A1CB4F523C4414BC68F640981FA5A7">
    <w:name w:val="21A1CB4F523C4414BC68F640981FA5A7"/>
    <w:rsid w:val="001009D0"/>
  </w:style>
  <w:style w:type="paragraph" w:customStyle="1" w:styleId="FD17AEA5EE4643B48DF4F893D1079C36">
    <w:name w:val="FD17AEA5EE4643B48DF4F893D1079C36"/>
    <w:rsid w:val="001009D0"/>
  </w:style>
  <w:style w:type="paragraph" w:customStyle="1" w:styleId="972BB9541743498EB14CA6A6F5557E2B">
    <w:name w:val="972BB9541743498EB14CA6A6F5557E2B"/>
    <w:rsid w:val="001009D0"/>
  </w:style>
  <w:style w:type="paragraph" w:customStyle="1" w:styleId="07BDAD74F56944F4BE6C896E98B4134E">
    <w:name w:val="07BDAD74F56944F4BE6C896E98B4134E"/>
    <w:rsid w:val="001009D0"/>
  </w:style>
  <w:style w:type="paragraph" w:customStyle="1" w:styleId="0AA05198A52444DBB08406D99A7A861B">
    <w:name w:val="0AA05198A52444DBB08406D99A7A861B"/>
    <w:rsid w:val="001009D0"/>
  </w:style>
  <w:style w:type="paragraph" w:customStyle="1" w:styleId="FB1C9463E668401D91810596917B8E2D">
    <w:name w:val="FB1C9463E668401D91810596917B8E2D"/>
    <w:rsid w:val="001009D0"/>
  </w:style>
  <w:style w:type="paragraph" w:customStyle="1" w:styleId="58150D524951497C91D6FCDDB78EE6BA">
    <w:name w:val="58150D524951497C91D6FCDDB78EE6BA"/>
    <w:rsid w:val="001009D0"/>
  </w:style>
  <w:style w:type="paragraph" w:customStyle="1" w:styleId="1018677E880F4AAF9BF346CBF4888D64">
    <w:name w:val="1018677E880F4AAF9BF346CBF4888D64"/>
    <w:rsid w:val="001009D0"/>
  </w:style>
  <w:style w:type="paragraph" w:customStyle="1" w:styleId="693F2D2BC95D4169985197A7E4CAC9BB">
    <w:name w:val="693F2D2BC95D4169985197A7E4CAC9BB"/>
    <w:rsid w:val="001009D0"/>
  </w:style>
  <w:style w:type="paragraph" w:customStyle="1" w:styleId="AD3AE043EB7849918D11EFB59A55575A">
    <w:name w:val="AD3AE043EB7849918D11EFB59A55575A"/>
    <w:rsid w:val="001009D0"/>
  </w:style>
  <w:style w:type="paragraph" w:customStyle="1" w:styleId="0FFE2CF087274020A474B896E8B8E286">
    <w:name w:val="0FFE2CF087274020A474B896E8B8E286"/>
    <w:rsid w:val="001009D0"/>
  </w:style>
  <w:style w:type="paragraph" w:customStyle="1" w:styleId="46390F6DB9834B3186A75B3B9F5016DC">
    <w:name w:val="46390F6DB9834B3186A75B3B9F5016DC"/>
    <w:rsid w:val="001009D0"/>
  </w:style>
  <w:style w:type="paragraph" w:customStyle="1" w:styleId="A206192AC0124B4493AAC6A030920345">
    <w:name w:val="A206192AC0124B4493AAC6A030920345"/>
    <w:rsid w:val="001009D0"/>
  </w:style>
  <w:style w:type="paragraph" w:customStyle="1" w:styleId="47B54BCED9364CE095AF71ACF2A2B565">
    <w:name w:val="47B54BCED9364CE095AF71ACF2A2B565"/>
    <w:rsid w:val="001009D0"/>
  </w:style>
  <w:style w:type="paragraph" w:customStyle="1" w:styleId="710C1FE4DFCD41C5A5142F140B3502E3">
    <w:name w:val="710C1FE4DFCD41C5A5142F140B3502E3"/>
    <w:rsid w:val="001009D0"/>
  </w:style>
  <w:style w:type="paragraph" w:customStyle="1" w:styleId="CDBD762F4D154C60ADA2BBD481C58677">
    <w:name w:val="CDBD762F4D154C60ADA2BBD481C58677"/>
    <w:rsid w:val="001009D0"/>
  </w:style>
  <w:style w:type="paragraph" w:customStyle="1" w:styleId="B13FF0C6660F46039624CB8965D9E5B0">
    <w:name w:val="B13FF0C6660F46039624CB8965D9E5B0"/>
    <w:rsid w:val="001009D0"/>
  </w:style>
  <w:style w:type="paragraph" w:customStyle="1" w:styleId="C9DC4142B03343B4B14C079213CBFAF5">
    <w:name w:val="C9DC4142B03343B4B14C079213CBFAF5"/>
    <w:rsid w:val="001009D0"/>
  </w:style>
  <w:style w:type="paragraph" w:customStyle="1" w:styleId="1C078FC0F76B4496A465386D8662B1D4">
    <w:name w:val="1C078FC0F76B4496A465386D8662B1D4"/>
    <w:rsid w:val="001009D0"/>
  </w:style>
  <w:style w:type="paragraph" w:customStyle="1" w:styleId="A04B4B1FE2304408A4BD3C8299DCA76E">
    <w:name w:val="A04B4B1FE2304408A4BD3C8299DCA76E"/>
    <w:rsid w:val="001009D0"/>
  </w:style>
  <w:style w:type="paragraph" w:customStyle="1" w:styleId="A38F276722214D07A05ECCEE778753FE">
    <w:name w:val="A38F276722214D07A05ECCEE778753FE"/>
    <w:rsid w:val="001009D0"/>
  </w:style>
  <w:style w:type="paragraph" w:customStyle="1" w:styleId="CE17F2A7B8A24AFCBD4C9B80EE147920">
    <w:name w:val="CE17F2A7B8A24AFCBD4C9B80EE147920"/>
    <w:rsid w:val="001009D0"/>
  </w:style>
  <w:style w:type="paragraph" w:customStyle="1" w:styleId="850D4A8F7156496AAF0837DB515BB194">
    <w:name w:val="850D4A8F7156496AAF0837DB515BB194"/>
    <w:rsid w:val="001009D0"/>
  </w:style>
  <w:style w:type="paragraph" w:customStyle="1" w:styleId="600C652424E44115A8CCD8DB51D61057">
    <w:name w:val="600C652424E44115A8CCD8DB51D61057"/>
    <w:rsid w:val="007664FA"/>
  </w:style>
  <w:style w:type="paragraph" w:customStyle="1" w:styleId="B9BAAEC37E054855B4C46ECF33068769">
    <w:name w:val="B9BAAEC37E054855B4C46ECF33068769"/>
    <w:rsid w:val="007664FA"/>
  </w:style>
  <w:style w:type="paragraph" w:customStyle="1" w:styleId="FC19A8C2BDEE43129E558ACF2E2FCB9D">
    <w:name w:val="FC19A8C2BDEE43129E558ACF2E2FCB9D"/>
    <w:rsid w:val="007664FA"/>
  </w:style>
  <w:style w:type="paragraph" w:customStyle="1" w:styleId="4D073EACAC0E4DCC8F92B512936FFC3F">
    <w:name w:val="4D073EACAC0E4DCC8F92B512936FFC3F"/>
    <w:rsid w:val="007664FA"/>
  </w:style>
  <w:style w:type="paragraph" w:customStyle="1" w:styleId="786368772CB74C588ABBCEAFF993E832">
    <w:name w:val="786368772CB74C588ABBCEAFF993E832"/>
    <w:rsid w:val="007664FA"/>
  </w:style>
  <w:style w:type="paragraph" w:customStyle="1" w:styleId="B11C73C0B58D499C9B9203B727A36767">
    <w:name w:val="B11C73C0B58D499C9B9203B727A36767"/>
    <w:rsid w:val="007664FA"/>
  </w:style>
  <w:style w:type="paragraph" w:customStyle="1" w:styleId="04986F19C52F4AA7B5758C505FF11D7A">
    <w:name w:val="04986F19C52F4AA7B5758C505FF11D7A"/>
    <w:rsid w:val="007664FA"/>
  </w:style>
  <w:style w:type="paragraph" w:customStyle="1" w:styleId="92EAD2F042004E3D9182A92FA368E494">
    <w:name w:val="92EAD2F042004E3D9182A92FA368E494"/>
    <w:rsid w:val="007664FA"/>
  </w:style>
  <w:style w:type="paragraph" w:customStyle="1" w:styleId="AFFB6E01F3714E4585CE94E0F104B9DC">
    <w:name w:val="AFFB6E01F3714E4585CE94E0F104B9DC"/>
    <w:rsid w:val="007664FA"/>
  </w:style>
  <w:style w:type="paragraph" w:customStyle="1" w:styleId="A9419DEEEC2646AEA7C3A68EE5F374A2">
    <w:name w:val="A9419DEEEC2646AEA7C3A68EE5F374A2"/>
    <w:rsid w:val="007664FA"/>
  </w:style>
  <w:style w:type="paragraph" w:customStyle="1" w:styleId="69A4E5BC6EB1405D9A0FFE812F98669D">
    <w:name w:val="69A4E5BC6EB1405D9A0FFE812F98669D"/>
    <w:rsid w:val="007664FA"/>
  </w:style>
  <w:style w:type="paragraph" w:customStyle="1" w:styleId="6C21F31A64C34F16B0138695D97AACB3">
    <w:name w:val="6C21F31A64C34F16B0138695D97AACB3"/>
    <w:rsid w:val="007664FA"/>
  </w:style>
  <w:style w:type="paragraph" w:customStyle="1" w:styleId="8A0E5D0CCDE34F57A478F1F0BFDFD19F">
    <w:name w:val="8A0E5D0CCDE34F57A478F1F0BFDFD19F"/>
    <w:rsid w:val="007664FA"/>
  </w:style>
  <w:style w:type="paragraph" w:customStyle="1" w:styleId="399FDD4299AB4CABA14EBDA679A877DF">
    <w:name w:val="399FDD4299AB4CABA14EBDA679A877DF"/>
    <w:rsid w:val="007664FA"/>
  </w:style>
  <w:style w:type="paragraph" w:customStyle="1" w:styleId="072940BEA3324054B3C2F9B93FC22122">
    <w:name w:val="072940BEA3324054B3C2F9B93FC22122"/>
    <w:rsid w:val="007664FA"/>
  </w:style>
  <w:style w:type="paragraph" w:customStyle="1" w:styleId="C7BF76BA121D45F2917F3E72E35AB5CE">
    <w:name w:val="C7BF76BA121D45F2917F3E72E35AB5CE"/>
    <w:rsid w:val="007664FA"/>
  </w:style>
  <w:style w:type="paragraph" w:customStyle="1" w:styleId="5A861638633447F4A41D8C971A58153B">
    <w:name w:val="5A861638633447F4A41D8C971A58153B"/>
    <w:rsid w:val="007664FA"/>
  </w:style>
  <w:style w:type="paragraph" w:customStyle="1" w:styleId="A6B9566F99CF4C4FA01811F03F72FB77">
    <w:name w:val="A6B9566F99CF4C4FA01811F03F72FB77"/>
    <w:rsid w:val="007664FA"/>
  </w:style>
  <w:style w:type="paragraph" w:customStyle="1" w:styleId="A89B632A8D2F4FC78EAE6C8E7D576704">
    <w:name w:val="A89B632A8D2F4FC78EAE6C8E7D576704"/>
    <w:rsid w:val="007664FA"/>
  </w:style>
  <w:style w:type="paragraph" w:customStyle="1" w:styleId="49F3171EE24E4C38842C68DE409AF4F9">
    <w:name w:val="49F3171EE24E4C38842C68DE409AF4F9"/>
    <w:rsid w:val="007664FA"/>
  </w:style>
  <w:style w:type="paragraph" w:customStyle="1" w:styleId="BB8E6DCBF76348E0831FDA82537E409D">
    <w:name w:val="BB8E6DCBF76348E0831FDA82537E409D"/>
    <w:rsid w:val="007664FA"/>
  </w:style>
  <w:style w:type="paragraph" w:customStyle="1" w:styleId="CF51E8B39E9D4E7EA58B111968797A51">
    <w:name w:val="CF51E8B39E9D4E7EA58B111968797A51"/>
    <w:rsid w:val="007664FA"/>
  </w:style>
  <w:style w:type="paragraph" w:customStyle="1" w:styleId="8FCED0AB6BED455CB153E4A5C29F2B8C">
    <w:name w:val="8FCED0AB6BED455CB153E4A5C29F2B8C"/>
    <w:rsid w:val="007664FA"/>
  </w:style>
  <w:style w:type="paragraph" w:customStyle="1" w:styleId="610DE5AF6B2549338CDB704569E1374C">
    <w:name w:val="610DE5AF6B2549338CDB704569E1374C"/>
    <w:rsid w:val="007664FA"/>
  </w:style>
  <w:style w:type="paragraph" w:customStyle="1" w:styleId="AAB3AAE25624484F96E47C957B664568">
    <w:name w:val="AAB3AAE25624484F96E47C957B664568"/>
    <w:rsid w:val="007664FA"/>
  </w:style>
  <w:style w:type="paragraph" w:customStyle="1" w:styleId="0A0A5D4E7B7B4973BA4CF8663083FE27">
    <w:name w:val="0A0A5D4E7B7B4973BA4CF8663083FE27"/>
    <w:rsid w:val="007664FA"/>
  </w:style>
  <w:style w:type="paragraph" w:customStyle="1" w:styleId="B113E0A37F1243D59067A564DAEF9CFF">
    <w:name w:val="B113E0A37F1243D59067A564DAEF9CFF"/>
    <w:rsid w:val="007664FA"/>
  </w:style>
  <w:style w:type="paragraph" w:customStyle="1" w:styleId="E03D012872B847FBA2B270889C6E6875">
    <w:name w:val="E03D012872B847FBA2B270889C6E6875"/>
    <w:rsid w:val="007664FA"/>
  </w:style>
  <w:style w:type="paragraph" w:customStyle="1" w:styleId="3CA6BDC65EC04608B59F5F86B98AAA5F">
    <w:name w:val="3CA6BDC65EC04608B59F5F86B98AAA5F"/>
    <w:rsid w:val="007664FA"/>
  </w:style>
  <w:style w:type="paragraph" w:customStyle="1" w:styleId="3B48E3F10AA841B090869FB596B1E880">
    <w:name w:val="3B48E3F10AA841B090869FB596B1E880"/>
    <w:rsid w:val="007664FA"/>
  </w:style>
  <w:style w:type="paragraph" w:customStyle="1" w:styleId="99816546989A4FBA9609B866D5C77F14">
    <w:name w:val="99816546989A4FBA9609B866D5C77F14"/>
    <w:rsid w:val="007664FA"/>
  </w:style>
  <w:style w:type="paragraph" w:customStyle="1" w:styleId="F5F221F087EF4BBDB55E44EA868C6234">
    <w:name w:val="F5F221F087EF4BBDB55E44EA868C6234"/>
    <w:rsid w:val="007664FA"/>
  </w:style>
  <w:style w:type="paragraph" w:customStyle="1" w:styleId="909012A9CE484731967A30DBD58188DA">
    <w:name w:val="909012A9CE484731967A30DBD58188DA"/>
    <w:rsid w:val="007664FA"/>
  </w:style>
  <w:style w:type="paragraph" w:customStyle="1" w:styleId="66DB4A89937841E5A80DC8F1BAF69C88">
    <w:name w:val="66DB4A89937841E5A80DC8F1BAF69C88"/>
    <w:rsid w:val="007664FA"/>
  </w:style>
  <w:style w:type="paragraph" w:customStyle="1" w:styleId="DDD7DC34D9A74BF0AAA3303A0D91D459">
    <w:name w:val="DDD7DC34D9A74BF0AAA3303A0D91D459"/>
    <w:rsid w:val="007664FA"/>
  </w:style>
  <w:style w:type="paragraph" w:customStyle="1" w:styleId="881F39CF297545638C7BC80FB3D3789E">
    <w:name w:val="881F39CF297545638C7BC80FB3D3789E"/>
    <w:rsid w:val="007664FA"/>
  </w:style>
  <w:style w:type="paragraph" w:customStyle="1" w:styleId="EEE1ACE51B654B7C82594706D890B3CD">
    <w:name w:val="EEE1ACE51B654B7C82594706D890B3CD"/>
    <w:rsid w:val="007664FA"/>
  </w:style>
  <w:style w:type="paragraph" w:customStyle="1" w:styleId="DAC0A4157B8B430DB652287269C8A9A9">
    <w:name w:val="DAC0A4157B8B430DB652287269C8A9A9"/>
    <w:rsid w:val="007664FA"/>
  </w:style>
  <w:style w:type="paragraph" w:customStyle="1" w:styleId="ED5AEC4E7700458DAE3D95080002CD99">
    <w:name w:val="ED5AEC4E7700458DAE3D95080002CD99"/>
    <w:rsid w:val="007664FA"/>
  </w:style>
  <w:style w:type="paragraph" w:customStyle="1" w:styleId="7885781F9EB24DBBA03073319BE5C89C">
    <w:name w:val="7885781F9EB24DBBA03073319BE5C89C"/>
    <w:rsid w:val="007664FA"/>
  </w:style>
  <w:style w:type="paragraph" w:customStyle="1" w:styleId="2E85042EDE464512AB95938D8074032A">
    <w:name w:val="2E85042EDE464512AB95938D8074032A"/>
    <w:rsid w:val="007664FA"/>
  </w:style>
  <w:style w:type="paragraph" w:customStyle="1" w:styleId="862A8B46CDCA47A281E11DE5EED66DF7">
    <w:name w:val="862A8B46CDCA47A281E11DE5EED66DF7"/>
    <w:rsid w:val="007664FA"/>
  </w:style>
  <w:style w:type="paragraph" w:customStyle="1" w:styleId="7D911BF5140742EE822EFDE1ECA3E1CA">
    <w:name w:val="7D911BF5140742EE822EFDE1ECA3E1CA"/>
    <w:rsid w:val="007664FA"/>
  </w:style>
  <w:style w:type="paragraph" w:customStyle="1" w:styleId="9CDACFD861F84469BEB0CFB94182B65F">
    <w:name w:val="9CDACFD861F84469BEB0CFB94182B65F"/>
    <w:rsid w:val="007664FA"/>
  </w:style>
  <w:style w:type="paragraph" w:customStyle="1" w:styleId="5A87FCF359784FEBBC37349C5C4D42A2">
    <w:name w:val="5A87FCF359784FEBBC37349C5C4D42A2"/>
    <w:rsid w:val="007664FA"/>
  </w:style>
  <w:style w:type="paragraph" w:customStyle="1" w:styleId="09EB4F2D6655415FA99B4D7E4CCE8E9C">
    <w:name w:val="09EB4F2D6655415FA99B4D7E4CCE8E9C"/>
    <w:rsid w:val="007664FA"/>
  </w:style>
  <w:style w:type="paragraph" w:customStyle="1" w:styleId="DAD8C2C9F34848AE81D356C85EF1F2EE">
    <w:name w:val="DAD8C2C9F34848AE81D356C85EF1F2EE"/>
    <w:rsid w:val="007664FA"/>
  </w:style>
  <w:style w:type="paragraph" w:customStyle="1" w:styleId="67B3C59749E84CF89D60B3306BFA6A34">
    <w:name w:val="67B3C59749E84CF89D60B3306BFA6A34"/>
    <w:rsid w:val="007664FA"/>
  </w:style>
  <w:style w:type="paragraph" w:customStyle="1" w:styleId="70B0477A5E2F40CE978EFA44DABE877D">
    <w:name w:val="70B0477A5E2F40CE978EFA44DABE877D"/>
    <w:rsid w:val="007664FA"/>
  </w:style>
  <w:style w:type="paragraph" w:customStyle="1" w:styleId="1D66EE1A6A114018B784E17E6D3CE58C">
    <w:name w:val="1D66EE1A6A114018B784E17E6D3CE58C"/>
    <w:rsid w:val="007664FA"/>
  </w:style>
  <w:style w:type="paragraph" w:customStyle="1" w:styleId="5252F5FAEB1745D69ED6C85C9239B3A7">
    <w:name w:val="5252F5FAEB1745D69ED6C85C9239B3A7"/>
    <w:rsid w:val="007664FA"/>
  </w:style>
  <w:style w:type="paragraph" w:customStyle="1" w:styleId="9D5D81E2B6C94330A25F580DC592CE36">
    <w:name w:val="9D5D81E2B6C94330A25F580DC592CE36"/>
    <w:rsid w:val="007664FA"/>
  </w:style>
  <w:style w:type="paragraph" w:customStyle="1" w:styleId="D79BA0D08E6F446F9E5A3861BC4CD9AE">
    <w:name w:val="D79BA0D08E6F446F9E5A3861BC4CD9AE"/>
    <w:rsid w:val="007664FA"/>
  </w:style>
  <w:style w:type="paragraph" w:customStyle="1" w:styleId="1DB7CEAB93E34C5F9624585184AD0262">
    <w:name w:val="1DB7CEAB93E34C5F9624585184AD0262"/>
    <w:rsid w:val="007664FA"/>
  </w:style>
  <w:style w:type="paragraph" w:customStyle="1" w:styleId="EBF402433C40441D82435545D0463B4D">
    <w:name w:val="EBF402433C40441D82435545D0463B4D"/>
    <w:rsid w:val="007664FA"/>
  </w:style>
  <w:style w:type="paragraph" w:customStyle="1" w:styleId="986DAD5EB196492590525D783C6CD756">
    <w:name w:val="986DAD5EB196492590525D783C6CD756"/>
    <w:rsid w:val="007664FA"/>
  </w:style>
  <w:style w:type="paragraph" w:customStyle="1" w:styleId="786F41C4E0264ED0AEE564E8FC6E2846">
    <w:name w:val="786F41C4E0264ED0AEE564E8FC6E2846"/>
    <w:rsid w:val="007664FA"/>
  </w:style>
  <w:style w:type="paragraph" w:customStyle="1" w:styleId="432F29DE190A4252BC64AB441C61EEE3">
    <w:name w:val="432F29DE190A4252BC64AB441C61EEE3"/>
    <w:rsid w:val="007664FA"/>
  </w:style>
  <w:style w:type="paragraph" w:customStyle="1" w:styleId="7C4607CBB26240F9AB3227485ECE6933">
    <w:name w:val="7C4607CBB26240F9AB3227485ECE6933"/>
    <w:rsid w:val="007664FA"/>
  </w:style>
  <w:style w:type="paragraph" w:customStyle="1" w:styleId="35F464575E5340F49E230821EF9DF82B">
    <w:name w:val="35F464575E5340F49E230821EF9DF82B"/>
    <w:rsid w:val="007664FA"/>
  </w:style>
  <w:style w:type="paragraph" w:customStyle="1" w:styleId="D2A058CC62D24EB696592F18AF35802D">
    <w:name w:val="D2A058CC62D24EB696592F18AF35802D"/>
    <w:rsid w:val="007664FA"/>
  </w:style>
  <w:style w:type="paragraph" w:customStyle="1" w:styleId="474255478CB34DF1BAECC961B254F92F">
    <w:name w:val="474255478CB34DF1BAECC961B254F92F"/>
    <w:rsid w:val="007664FA"/>
  </w:style>
  <w:style w:type="paragraph" w:customStyle="1" w:styleId="20164E77948F4C3D8CACF4ECD95B75DA">
    <w:name w:val="20164E77948F4C3D8CACF4ECD95B75DA"/>
    <w:rsid w:val="007664FA"/>
  </w:style>
  <w:style w:type="paragraph" w:customStyle="1" w:styleId="8AE7CDF7463143A8BF6F89BDC59459D3">
    <w:name w:val="8AE7CDF7463143A8BF6F89BDC59459D3"/>
    <w:rsid w:val="007664FA"/>
  </w:style>
  <w:style w:type="paragraph" w:customStyle="1" w:styleId="77EE11FE49384D51AC6D3ABE5B3C8CA7">
    <w:name w:val="77EE11FE49384D51AC6D3ABE5B3C8CA7"/>
    <w:rsid w:val="007664FA"/>
  </w:style>
  <w:style w:type="paragraph" w:customStyle="1" w:styleId="374EA7A53C804221B953DCB5B726D483">
    <w:name w:val="374EA7A53C804221B953DCB5B726D483"/>
    <w:rsid w:val="007664FA"/>
  </w:style>
  <w:style w:type="paragraph" w:customStyle="1" w:styleId="61F3F03FD536452AA60D776938E7ED79">
    <w:name w:val="61F3F03FD536452AA60D776938E7ED79"/>
    <w:rsid w:val="007664FA"/>
  </w:style>
  <w:style w:type="paragraph" w:customStyle="1" w:styleId="CEBDC8405249461AA3BB7EA5E11501F9">
    <w:name w:val="CEBDC8405249461AA3BB7EA5E11501F9"/>
    <w:rsid w:val="007664FA"/>
  </w:style>
  <w:style w:type="paragraph" w:customStyle="1" w:styleId="675B7A7BC2C7445EA6F02F7C9D9FEFCA">
    <w:name w:val="675B7A7BC2C7445EA6F02F7C9D9FEFCA"/>
    <w:rsid w:val="007664FA"/>
  </w:style>
  <w:style w:type="paragraph" w:customStyle="1" w:styleId="329358F6E2054188A104992957EDD878">
    <w:name w:val="329358F6E2054188A104992957EDD878"/>
    <w:rsid w:val="007664FA"/>
  </w:style>
  <w:style w:type="paragraph" w:customStyle="1" w:styleId="D4E08DFD51364EF0882F0577CEB40E44">
    <w:name w:val="D4E08DFD51364EF0882F0577CEB40E44"/>
    <w:rsid w:val="007664FA"/>
  </w:style>
  <w:style w:type="paragraph" w:customStyle="1" w:styleId="FDEC42EE90BC4BEEA61F2993D1A8C937">
    <w:name w:val="FDEC42EE90BC4BEEA61F2993D1A8C937"/>
    <w:rsid w:val="007664FA"/>
  </w:style>
  <w:style w:type="paragraph" w:customStyle="1" w:styleId="3CB3DAB509D14545949E413413C95467">
    <w:name w:val="3CB3DAB509D14545949E413413C95467"/>
    <w:rsid w:val="007664FA"/>
  </w:style>
  <w:style w:type="paragraph" w:customStyle="1" w:styleId="61CE600FBBCD467BA84A028F95A90BB9">
    <w:name w:val="61CE600FBBCD467BA84A028F95A90BB9"/>
    <w:rsid w:val="007664FA"/>
  </w:style>
  <w:style w:type="paragraph" w:customStyle="1" w:styleId="A1A6D6E858A64A49AB8E0811D9AB444B">
    <w:name w:val="A1A6D6E858A64A49AB8E0811D9AB444B"/>
    <w:rsid w:val="007664FA"/>
  </w:style>
  <w:style w:type="paragraph" w:customStyle="1" w:styleId="A3F3F2D648F84666844D894EA255CE6D">
    <w:name w:val="A3F3F2D648F84666844D894EA255CE6D"/>
    <w:rsid w:val="007664FA"/>
  </w:style>
  <w:style w:type="paragraph" w:customStyle="1" w:styleId="08EE1423E31645B3AD48A03917A903A8">
    <w:name w:val="08EE1423E31645B3AD48A03917A903A8"/>
    <w:rsid w:val="007664FA"/>
  </w:style>
  <w:style w:type="paragraph" w:customStyle="1" w:styleId="A4254E9B6B2542A793AEB08DF3D0ED00">
    <w:name w:val="A4254E9B6B2542A793AEB08DF3D0ED00"/>
    <w:rsid w:val="007664FA"/>
  </w:style>
  <w:style w:type="paragraph" w:customStyle="1" w:styleId="80F993556F95445C99773A722D450DF3">
    <w:name w:val="80F993556F95445C99773A722D450DF3"/>
    <w:rsid w:val="007664FA"/>
  </w:style>
  <w:style w:type="paragraph" w:customStyle="1" w:styleId="A9EE85405CF6460789F98D10A1B84E33">
    <w:name w:val="A9EE85405CF6460789F98D10A1B84E33"/>
    <w:rsid w:val="007664FA"/>
  </w:style>
  <w:style w:type="paragraph" w:customStyle="1" w:styleId="60C6C26691DE4BC48F0039C538E116E4">
    <w:name w:val="60C6C26691DE4BC48F0039C538E116E4"/>
    <w:rsid w:val="007664FA"/>
  </w:style>
  <w:style w:type="paragraph" w:customStyle="1" w:styleId="EC17BA883F3B4D25A6D73EAF82DA502F">
    <w:name w:val="EC17BA883F3B4D25A6D73EAF82DA502F"/>
    <w:rsid w:val="007664FA"/>
  </w:style>
  <w:style w:type="paragraph" w:customStyle="1" w:styleId="12604303435F473FACA59A3FE9E73898">
    <w:name w:val="12604303435F473FACA59A3FE9E73898"/>
    <w:rsid w:val="007664FA"/>
  </w:style>
  <w:style w:type="paragraph" w:customStyle="1" w:styleId="26FB6EDB9C724ABCBE6A1525A2FA5511">
    <w:name w:val="26FB6EDB9C724ABCBE6A1525A2FA5511"/>
    <w:rsid w:val="007664FA"/>
  </w:style>
  <w:style w:type="paragraph" w:customStyle="1" w:styleId="67C195AEDA434017AE1D5EC84A69F716">
    <w:name w:val="67C195AEDA434017AE1D5EC84A69F716"/>
    <w:rsid w:val="007664FA"/>
  </w:style>
  <w:style w:type="paragraph" w:customStyle="1" w:styleId="CB9F03E9BBBC40B69A6E7C79A52E00B7">
    <w:name w:val="CB9F03E9BBBC40B69A6E7C79A52E00B7"/>
    <w:rsid w:val="007664FA"/>
  </w:style>
  <w:style w:type="paragraph" w:customStyle="1" w:styleId="016A43395F1B46ED843F2033E085C64B">
    <w:name w:val="016A43395F1B46ED843F2033E085C64B"/>
    <w:rsid w:val="007664FA"/>
  </w:style>
  <w:style w:type="paragraph" w:customStyle="1" w:styleId="3392B298B3634C29B4FD2A78336F9C3A">
    <w:name w:val="3392B298B3634C29B4FD2A78336F9C3A"/>
    <w:rsid w:val="007664FA"/>
  </w:style>
  <w:style w:type="paragraph" w:customStyle="1" w:styleId="A63F7E6CE50D43599D0A7B5699E1EE2C">
    <w:name w:val="A63F7E6CE50D43599D0A7B5699E1EE2C"/>
    <w:rsid w:val="007664FA"/>
  </w:style>
  <w:style w:type="paragraph" w:customStyle="1" w:styleId="9D9123E5108D4D9BB00A1DC23732C1EC">
    <w:name w:val="9D9123E5108D4D9BB00A1DC23732C1EC"/>
    <w:rsid w:val="007664FA"/>
  </w:style>
  <w:style w:type="paragraph" w:customStyle="1" w:styleId="FFB901F820564499B7B7150030F28132">
    <w:name w:val="FFB901F820564499B7B7150030F28132"/>
    <w:rsid w:val="007664FA"/>
  </w:style>
  <w:style w:type="paragraph" w:customStyle="1" w:styleId="69DEC85885274ACD9EEA189C435EF53C">
    <w:name w:val="69DEC85885274ACD9EEA189C435EF53C"/>
    <w:rsid w:val="007664FA"/>
  </w:style>
  <w:style w:type="paragraph" w:customStyle="1" w:styleId="8E9A0355E8CC4832801FFE218BF63CA5">
    <w:name w:val="8E9A0355E8CC4832801FFE218BF63CA5"/>
    <w:rsid w:val="007664FA"/>
  </w:style>
  <w:style w:type="paragraph" w:customStyle="1" w:styleId="AA569D8DB2A14D459441B7A3D1561BB9">
    <w:name w:val="AA569D8DB2A14D459441B7A3D1561BB9"/>
    <w:rsid w:val="007664FA"/>
  </w:style>
  <w:style w:type="paragraph" w:customStyle="1" w:styleId="0482358B59C346DC9A69B80EE81D3EED">
    <w:name w:val="0482358B59C346DC9A69B80EE81D3EED"/>
    <w:rsid w:val="007664FA"/>
  </w:style>
  <w:style w:type="paragraph" w:customStyle="1" w:styleId="4CC2FA1CEFE4498BB85A050907BFFDA4">
    <w:name w:val="4CC2FA1CEFE4498BB85A050907BFFDA4"/>
    <w:rsid w:val="007664FA"/>
  </w:style>
  <w:style w:type="paragraph" w:customStyle="1" w:styleId="5B466E8CB87E4BDC9B3536E10A8211F9">
    <w:name w:val="5B466E8CB87E4BDC9B3536E10A8211F9"/>
    <w:rsid w:val="007664FA"/>
  </w:style>
  <w:style w:type="paragraph" w:customStyle="1" w:styleId="540BB9C462C04F53A2D7774240814237">
    <w:name w:val="540BB9C462C04F53A2D7774240814237"/>
    <w:rsid w:val="007664FA"/>
  </w:style>
  <w:style w:type="paragraph" w:customStyle="1" w:styleId="AB9A900646604961ABC432722ABF2475">
    <w:name w:val="AB9A900646604961ABC432722ABF2475"/>
    <w:rsid w:val="007664FA"/>
  </w:style>
  <w:style w:type="paragraph" w:customStyle="1" w:styleId="8822BEDDD35E4F03B51A162F5C64FAA4">
    <w:name w:val="8822BEDDD35E4F03B51A162F5C64FAA4"/>
    <w:rsid w:val="007664FA"/>
  </w:style>
  <w:style w:type="paragraph" w:customStyle="1" w:styleId="59C3ACB8CE7140C09D4A43CDB10B62E0">
    <w:name w:val="59C3ACB8CE7140C09D4A43CDB10B62E0"/>
    <w:rsid w:val="007664FA"/>
  </w:style>
  <w:style w:type="paragraph" w:customStyle="1" w:styleId="C81A41B56D4D4AD8B4FF50A45109A5D0">
    <w:name w:val="C81A41B56D4D4AD8B4FF50A45109A5D0"/>
    <w:rsid w:val="007664FA"/>
  </w:style>
  <w:style w:type="paragraph" w:customStyle="1" w:styleId="26ADBB078ED7460F94BBB26E4E7B72FB">
    <w:name w:val="26ADBB078ED7460F94BBB26E4E7B72FB"/>
    <w:rsid w:val="007664FA"/>
  </w:style>
  <w:style w:type="paragraph" w:customStyle="1" w:styleId="2CC03C3A40FE4CCA836989A8218318E6">
    <w:name w:val="2CC03C3A40FE4CCA836989A8218318E6"/>
    <w:rsid w:val="007664FA"/>
  </w:style>
  <w:style w:type="paragraph" w:customStyle="1" w:styleId="50E6827A64B94C91A1CB748F6E3E4940">
    <w:name w:val="50E6827A64B94C91A1CB748F6E3E4940"/>
    <w:rsid w:val="007664FA"/>
  </w:style>
  <w:style w:type="paragraph" w:customStyle="1" w:styleId="27FA412BE2E84CF2821D7AC917F85175">
    <w:name w:val="27FA412BE2E84CF2821D7AC917F85175"/>
    <w:rsid w:val="007664FA"/>
  </w:style>
  <w:style w:type="paragraph" w:customStyle="1" w:styleId="75C02CC7A208427D83EF015E94E88539">
    <w:name w:val="75C02CC7A208427D83EF015E94E88539"/>
    <w:rsid w:val="007664FA"/>
  </w:style>
  <w:style w:type="paragraph" w:customStyle="1" w:styleId="0542BBA3B5854480B99BC0CBAEF8B953">
    <w:name w:val="0542BBA3B5854480B99BC0CBAEF8B953"/>
    <w:rsid w:val="007664FA"/>
  </w:style>
  <w:style w:type="paragraph" w:customStyle="1" w:styleId="CCCD8D8B19C24622B4343D864D44E756">
    <w:name w:val="CCCD8D8B19C24622B4343D864D44E756"/>
    <w:rsid w:val="007664FA"/>
  </w:style>
  <w:style w:type="paragraph" w:customStyle="1" w:styleId="0C1D06545949472EA117A92DC8A383E3">
    <w:name w:val="0C1D06545949472EA117A92DC8A383E3"/>
    <w:rsid w:val="007664FA"/>
  </w:style>
  <w:style w:type="paragraph" w:customStyle="1" w:styleId="71FAE4B09E49473AA59055C801DDCE4D">
    <w:name w:val="71FAE4B09E49473AA59055C801DDCE4D"/>
    <w:rsid w:val="007664FA"/>
  </w:style>
  <w:style w:type="paragraph" w:customStyle="1" w:styleId="C81057AA96EA4EA88B6E40F4D17BDD8B">
    <w:name w:val="C81057AA96EA4EA88B6E40F4D17BDD8B"/>
    <w:rsid w:val="007664FA"/>
  </w:style>
  <w:style w:type="paragraph" w:customStyle="1" w:styleId="8F99B893E0E64FCBB78322F2DA2BE0D5">
    <w:name w:val="8F99B893E0E64FCBB78322F2DA2BE0D5"/>
    <w:rsid w:val="007664FA"/>
  </w:style>
  <w:style w:type="paragraph" w:customStyle="1" w:styleId="60404A94CDE04D988CFACDB70129C3A9">
    <w:name w:val="60404A94CDE04D988CFACDB70129C3A9"/>
    <w:rsid w:val="007664FA"/>
  </w:style>
  <w:style w:type="paragraph" w:customStyle="1" w:styleId="E65CE0E2C6804AD183C8AB1B8585C077">
    <w:name w:val="E65CE0E2C6804AD183C8AB1B8585C077"/>
    <w:rsid w:val="007664FA"/>
  </w:style>
  <w:style w:type="paragraph" w:customStyle="1" w:styleId="27311B687B76437284925C449778901D">
    <w:name w:val="27311B687B76437284925C449778901D"/>
    <w:rsid w:val="007664FA"/>
  </w:style>
  <w:style w:type="paragraph" w:customStyle="1" w:styleId="2214AD7942C146BBA69428FF2C4E8F5F">
    <w:name w:val="2214AD7942C146BBA69428FF2C4E8F5F"/>
    <w:rsid w:val="007664FA"/>
  </w:style>
  <w:style w:type="paragraph" w:customStyle="1" w:styleId="DE265EE7582644DF98966C9389E205C3">
    <w:name w:val="DE265EE7582644DF98966C9389E205C3"/>
    <w:rsid w:val="007664FA"/>
  </w:style>
  <w:style w:type="paragraph" w:customStyle="1" w:styleId="F1AC24573861463989846A8B06B48347">
    <w:name w:val="F1AC24573861463989846A8B06B48347"/>
    <w:rsid w:val="007664FA"/>
  </w:style>
  <w:style w:type="paragraph" w:customStyle="1" w:styleId="8D7C10C7600C4533834B8A0CE641A12F">
    <w:name w:val="8D7C10C7600C4533834B8A0CE641A12F"/>
    <w:rsid w:val="007664FA"/>
  </w:style>
  <w:style w:type="paragraph" w:customStyle="1" w:styleId="7837867DE4B24BC78B7D697252E2A876">
    <w:name w:val="7837867DE4B24BC78B7D697252E2A876"/>
    <w:rsid w:val="007664FA"/>
  </w:style>
  <w:style w:type="paragraph" w:customStyle="1" w:styleId="9FF48069EB624AB89AE13660AF92E421">
    <w:name w:val="9FF48069EB624AB89AE13660AF92E421"/>
    <w:rsid w:val="007664FA"/>
  </w:style>
  <w:style w:type="paragraph" w:customStyle="1" w:styleId="9B9293FF3D2A46E28E464D7CD74AD7FB">
    <w:name w:val="9B9293FF3D2A46E28E464D7CD74AD7FB"/>
    <w:rsid w:val="007664FA"/>
  </w:style>
  <w:style w:type="paragraph" w:customStyle="1" w:styleId="C34123FF00D247FEA407432AEC028EC3">
    <w:name w:val="C34123FF00D247FEA407432AEC028EC3"/>
    <w:rsid w:val="007664FA"/>
  </w:style>
  <w:style w:type="paragraph" w:customStyle="1" w:styleId="BF2183E3B79041F9B50BB4B314B7EE95">
    <w:name w:val="BF2183E3B79041F9B50BB4B314B7EE95"/>
    <w:rsid w:val="007664FA"/>
  </w:style>
  <w:style w:type="paragraph" w:customStyle="1" w:styleId="3D2BF20231A14429BA789858AED499EE">
    <w:name w:val="3D2BF20231A14429BA789858AED499EE"/>
    <w:rsid w:val="007664FA"/>
  </w:style>
  <w:style w:type="paragraph" w:customStyle="1" w:styleId="B67826683DC54191AA0CE51205C955E5">
    <w:name w:val="B67826683DC54191AA0CE51205C955E5"/>
    <w:rsid w:val="007664FA"/>
  </w:style>
  <w:style w:type="paragraph" w:customStyle="1" w:styleId="F9B95EA089844FFC87D08676AE3958DE">
    <w:name w:val="F9B95EA089844FFC87D08676AE3958DE"/>
    <w:rsid w:val="007664FA"/>
  </w:style>
  <w:style w:type="paragraph" w:customStyle="1" w:styleId="AB70966113ED4B948B9B25563FE64CC2">
    <w:name w:val="AB70966113ED4B948B9B25563FE64CC2"/>
    <w:rsid w:val="007664FA"/>
  </w:style>
  <w:style w:type="paragraph" w:customStyle="1" w:styleId="14B32EB41E0145309EF69DA187679292">
    <w:name w:val="14B32EB41E0145309EF69DA187679292"/>
    <w:rsid w:val="007664FA"/>
  </w:style>
  <w:style w:type="paragraph" w:customStyle="1" w:styleId="941D8EC46580461084588E5CCE5A8C5F">
    <w:name w:val="941D8EC46580461084588E5CCE5A8C5F"/>
    <w:rsid w:val="007664FA"/>
  </w:style>
  <w:style w:type="paragraph" w:customStyle="1" w:styleId="1D4AEBF8228140E3BC6D64CC68C7AD21">
    <w:name w:val="1D4AEBF8228140E3BC6D64CC68C7AD21"/>
    <w:rsid w:val="007664FA"/>
  </w:style>
  <w:style w:type="paragraph" w:customStyle="1" w:styleId="769FA8A5BA48460A97F5D463F4E3FAE6">
    <w:name w:val="769FA8A5BA48460A97F5D463F4E3FAE6"/>
    <w:rsid w:val="007664FA"/>
  </w:style>
  <w:style w:type="paragraph" w:customStyle="1" w:styleId="B83B6AA1C6104C4DA9FE715D50CB1AD2">
    <w:name w:val="B83B6AA1C6104C4DA9FE715D50CB1AD2"/>
    <w:rsid w:val="007664FA"/>
  </w:style>
  <w:style w:type="paragraph" w:customStyle="1" w:styleId="247E6C8EBE8944F7925919F63094A88B">
    <w:name w:val="247E6C8EBE8944F7925919F63094A88B"/>
    <w:rsid w:val="007664FA"/>
  </w:style>
  <w:style w:type="paragraph" w:customStyle="1" w:styleId="C9E23D2C6F5B4792ABAC94785C9E5EBB">
    <w:name w:val="C9E23D2C6F5B4792ABAC94785C9E5EBB"/>
    <w:rsid w:val="007664FA"/>
  </w:style>
  <w:style w:type="paragraph" w:customStyle="1" w:styleId="6A3C417A2E7543AF9C2AA7E676BAFAA8">
    <w:name w:val="6A3C417A2E7543AF9C2AA7E676BAFAA8"/>
    <w:rsid w:val="007664FA"/>
  </w:style>
  <w:style w:type="paragraph" w:customStyle="1" w:styleId="5816E3BA48C347C082997DEF10596E12">
    <w:name w:val="5816E3BA48C347C082997DEF10596E12"/>
    <w:rsid w:val="007664FA"/>
  </w:style>
  <w:style w:type="paragraph" w:customStyle="1" w:styleId="940E35A48A264BB7A7D1C196E0C992FD">
    <w:name w:val="940E35A48A264BB7A7D1C196E0C992FD"/>
    <w:rsid w:val="007664FA"/>
  </w:style>
  <w:style w:type="paragraph" w:customStyle="1" w:styleId="8B598EA3C31045BA9C3FABC840E4D4DE">
    <w:name w:val="8B598EA3C31045BA9C3FABC840E4D4DE"/>
    <w:rsid w:val="007664FA"/>
  </w:style>
  <w:style w:type="paragraph" w:customStyle="1" w:styleId="DE0B90F2922F40BAB361DF01A2152E11">
    <w:name w:val="DE0B90F2922F40BAB361DF01A2152E11"/>
    <w:rsid w:val="007664FA"/>
  </w:style>
  <w:style w:type="paragraph" w:customStyle="1" w:styleId="09BC426D04DC402480E3A66070DED1CD">
    <w:name w:val="09BC426D04DC402480E3A66070DED1CD"/>
    <w:rsid w:val="007664FA"/>
  </w:style>
  <w:style w:type="paragraph" w:customStyle="1" w:styleId="1C74E9251F4C45CB9A6D6A479C06AAAB">
    <w:name w:val="1C74E9251F4C45CB9A6D6A479C06AAAB"/>
    <w:rsid w:val="007664FA"/>
  </w:style>
  <w:style w:type="paragraph" w:customStyle="1" w:styleId="0196ADFFF94947A29A31600EDCDE1C55">
    <w:name w:val="0196ADFFF94947A29A31600EDCDE1C55"/>
    <w:rsid w:val="007664FA"/>
  </w:style>
  <w:style w:type="paragraph" w:customStyle="1" w:styleId="5D63FD44425D40CDB7DFD480BA360E60">
    <w:name w:val="5D63FD44425D40CDB7DFD480BA360E60"/>
    <w:rsid w:val="007664FA"/>
  </w:style>
  <w:style w:type="paragraph" w:customStyle="1" w:styleId="4D972476E5FF45CABFF2595C5739D92E">
    <w:name w:val="4D972476E5FF45CABFF2595C5739D92E"/>
    <w:rsid w:val="007664FA"/>
  </w:style>
  <w:style w:type="paragraph" w:customStyle="1" w:styleId="4955A6EBD5C846FD8C360051B7CDE614">
    <w:name w:val="4955A6EBD5C846FD8C360051B7CDE614"/>
    <w:rsid w:val="007664FA"/>
  </w:style>
  <w:style w:type="paragraph" w:customStyle="1" w:styleId="A966C28B48B7460A9E7F956AA1CC4D5D">
    <w:name w:val="A966C28B48B7460A9E7F956AA1CC4D5D"/>
    <w:rsid w:val="007664FA"/>
  </w:style>
  <w:style w:type="paragraph" w:customStyle="1" w:styleId="6914989892A94FD69D478D280926088F">
    <w:name w:val="6914989892A94FD69D478D280926088F"/>
    <w:rsid w:val="007664FA"/>
  </w:style>
  <w:style w:type="paragraph" w:customStyle="1" w:styleId="632CF03D7BBA401B9EA4FAA09AAFE32A">
    <w:name w:val="632CF03D7BBA401B9EA4FAA09AAFE32A"/>
    <w:rsid w:val="007664FA"/>
  </w:style>
  <w:style w:type="paragraph" w:customStyle="1" w:styleId="20B83750C58E4347B73EE4F784D60B68">
    <w:name w:val="20B83750C58E4347B73EE4F784D60B68"/>
    <w:rsid w:val="007664FA"/>
  </w:style>
  <w:style w:type="paragraph" w:customStyle="1" w:styleId="C7AC0CCAD1E6453FBC6A3F33B6DD1A70">
    <w:name w:val="C7AC0CCAD1E6453FBC6A3F33B6DD1A70"/>
    <w:rsid w:val="007664FA"/>
  </w:style>
  <w:style w:type="paragraph" w:customStyle="1" w:styleId="F82C75012B324206999E2D3EBC40F561">
    <w:name w:val="F82C75012B324206999E2D3EBC40F561"/>
    <w:rsid w:val="007664FA"/>
  </w:style>
  <w:style w:type="paragraph" w:customStyle="1" w:styleId="FA3A46B1DC6546669635F5AEA38243DA">
    <w:name w:val="FA3A46B1DC6546669635F5AEA38243DA"/>
    <w:rsid w:val="007664FA"/>
  </w:style>
  <w:style w:type="paragraph" w:customStyle="1" w:styleId="52E5AC4D5AC44CC2A2634A548EB563F6">
    <w:name w:val="52E5AC4D5AC44CC2A2634A548EB563F6"/>
    <w:rsid w:val="007664FA"/>
  </w:style>
  <w:style w:type="paragraph" w:customStyle="1" w:styleId="74FC39A428024F8986F5DB1C9A1A67B8">
    <w:name w:val="74FC39A428024F8986F5DB1C9A1A67B8"/>
    <w:rsid w:val="007664FA"/>
  </w:style>
  <w:style w:type="paragraph" w:customStyle="1" w:styleId="01ED705BD85B44DEBCFC8A7E23DB890D">
    <w:name w:val="01ED705BD85B44DEBCFC8A7E23DB890D"/>
    <w:rsid w:val="007664FA"/>
  </w:style>
  <w:style w:type="paragraph" w:customStyle="1" w:styleId="3D11DD947E6E4451A3733D4AA7456250">
    <w:name w:val="3D11DD947E6E4451A3733D4AA7456250"/>
    <w:rsid w:val="007664FA"/>
  </w:style>
  <w:style w:type="paragraph" w:customStyle="1" w:styleId="473BE4CA351B4CD780936ACBC7A7014E">
    <w:name w:val="473BE4CA351B4CD780936ACBC7A7014E"/>
    <w:rsid w:val="007664FA"/>
  </w:style>
  <w:style w:type="paragraph" w:customStyle="1" w:styleId="9BE791A1878F4C4EB4AF19BE94C52FE2">
    <w:name w:val="9BE791A1878F4C4EB4AF19BE94C52FE2"/>
    <w:rsid w:val="007664FA"/>
  </w:style>
  <w:style w:type="paragraph" w:customStyle="1" w:styleId="08A5B8365C6D4341BFC141743B930FC1">
    <w:name w:val="08A5B8365C6D4341BFC141743B930FC1"/>
    <w:rsid w:val="007664FA"/>
  </w:style>
  <w:style w:type="paragraph" w:customStyle="1" w:styleId="9DA08500965C4A1AABF013321FCD3A5E">
    <w:name w:val="9DA08500965C4A1AABF013321FCD3A5E"/>
    <w:rsid w:val="007664FA"/>
  </w:style>
  <w:style w:type="paragraph" w:customStyle="1" w:styleId="04A3182DE1CE4DF4BFBC3B1FAB2C6456">
    <w:name w:val="04A3182DE1CE4DF4BFBC3B1FAB2C6456"/>
    <w:rsid w:val="007664FA"/>
  </w:style>
  <w:style w:type="paragraph" w:customStyle="1" w:styleId="656D8162586940F6A278F0CE2E7A8CBE">
    <w:name w:val="656D8162586940F6A278F0CE2E7A8CBE"/>
    <w:rsid w:val="007664FA"/>
  </w:style>
  <w:style w:type="paragraph" w:customStyle="1" w:styleId="654B9D6DAFFD4431BFCE8D81E9A53041">
    <w:name w:val="654B9D6DAFFD4431BFCE8D81E9A53041"/>
    <w:rsid w:val="007664FA"/>
  </w:style>
  <w:style w:type="paragraph" w:customStyle="1" w:styleId="8E624D2F804A4E4FA9EE3CA723A3E988">
    <w:name w:val="8E624D2F804A4E4FA9EE3CA723A3E988"/>
    <w:rsid w:val="005535AD"/>
  </w:style>
  <w:style w:type="paragraph" w:customStyle="1" w:styleId="E99BB7B5CB864EC0B15F54173381C6A4">
    <w:name w:val="E99BB7B5CB864EC0B15F54173381C6A4"/>
    <w:rsid w:val="005535AD"/>
  </w:style>
  <w:style w:type="paragraph" w:customStyle="1" w:styleId="7E0D69E5369F4FAAA0739FD55247632D">
    <w:name w:val="7E0D69E5369F4FAAA0739FD55247632D"/>
    <w:rsid w:val="005535AD"/>
  </w:style>
  <w:style w:type="paragraph" w:customStyle="1" w:styleId="83B40D6DE4224F729D21053C41F8DC20">
    <w:name w:val="83B40D6DE4224F729D21053C41F8DC20"/>
    <w:rsid w:val="005535AD"/>
  </w:style>
  <w:style w:type="paragraph" w:customStyle="1" w:styleId="1B409DEF1C84436FB8D838BD3CBAFAEF">
    <w:name w:val="1B409DEF1C84436FB8D838BD3CBAFAEF"/>
    <w:rsid w:val="005535AD"/>
  </w:style>
  <w:style w:type="paragraph" w:customStyle="1" w:styleId="6046C0E9B6884445A49A44DAF5E95337">
    <w:name w:val="6046C0E9B6884445A49A44DAF5E95337"/>
    <w:rsid w:val="005535AD"/>
  </w:style>
  <w:style w:type="paragraph" w:customStyle="1" w:styleId="256036CA63F34508BD6A874DA4F519AC">
    <w:name w:val="256036CA63F34508BD6A874DA4F519AC"/>
    <w:rsid w:val="005535AD"/>
  </w:style>
  <w:style w:type="paragraph" w:customStyle="1" w:styleId="12C4AF293F244A12B5712FC31FB20322">
    <w:name w:val="12C4AF293F244A12B5712FC31FB20322"/>
    <w:rsid w:val="005535AD"/>
  </w:style>
  <w:style w:type="paragraph" w:customStyle="1" w:styleId="E4E97FB351824A06BA93216BF96384B3">
    <w:name w:val="E4E97FB351824A06BA93216BF96384B3"/>
    <w:rsid w:val="005535AD"/>
  </w:style>
  <w:style w:type="paragraph" w:customStyle="1" w:styleId="C3ED2E9FD2D54797B1142B1C904430D2">
    <w:name w:val="C3ED2E9FD2D54797B1142B1C904430D2"/>
    <w:rsid w:val="005535AD"/>
  </w:style>
  <w:style w:type="paragraph" w:customStyle="1" w:styleId="C460FB9F985C4A1F8CAE2AE65FBE917A">
    <w:name w:val="C460FB9F985C4A1F8CAE2AE65FBE917A"/>
    <w:rsid w:val="005535AD"/>
  </w:style>
  <w:style w:type="paragraph" w:customStyle="1" w:styleId="36E22C07B0B543C39D4EE8A97FF0174D">
    <w:name w:val="36E22C07B0B543C39D4EE8A97FF0174D"/>
    <w:rsid w:val="005535AD"/>
  </w:style>
  <w:style w:type="paragraph" w:customStyle="1" w:styleId="A8D4A8351C1641B990BECFBAC68C287C">
    <w:name w:val="A8D4A8351C1641B990BECFBAC68C287C"/>
    <w:rsid w:val="005535AD"/>
  </w:style>
  <w:style w:type="paragraph" w:customStyle="1" w:styleId="98AD00ACEC714A228CF22D7B812FEE13">
    <w:name w:val="98AD00ACEC714A228CF22D7B812FEE13"/>
    <w:rsid w:val="005535AD"/>
  </w:style>
  <w:style w:type="paragraph" w:customStyle="1" w:styleId="5BE57B27F7434F71A0F45A3B0615CDBB">
    <w:name w:val="5BE57B27F7434F71A0F45A3B0615CDBB"/>
    <w:rsid w:val="005535AD"/>
  </w:style>
  <w:style w:type="paragraph" w:customStyle="1" w:styleId="D812E1062B1D49A18A08376D397611AB">
    <w:name w:val="D812E1062B1D49A18A08376D397611AB"/>
    <w:rsid w:val="005535AD"/>
  </w:style>
  <w:style w:type="paragraph" w:customStyle="1" w:styleId="EEBF2C0A1EF6450BA8A4F3A61083892E">
    <w:name w:val="EEBF2C0A1EF6450BA8A4F3A61083892E"/>
    <w:rsid w:val="005535AD"/>
  </w:style>
  <w:style w:type="paragraph" w:customStyle="1" w:styleId="A327BB1E8F1F45F79B416055DDCD7BEB">
    <w:name w:val="A327BB1E8F1F45F79B416055DDCD7BEB"/>
    <w:rsid w:val="005535AD"/>
  </w:style>
  <w:style w:type="paragraph" w:customStyle="1" w:styleId="463D1B792C5B41AEB5B889507139A6B6">
    <w:name w:val="463D1B792C5B41AEB5B889507139A6B6"/>
    <w:rsid w:val="005535AD"/>
  </w:style>
  <w:style w:type="paragraph" w:customStyle="1" w:styleId="B59CA6722D5948C78383DD28C5B42B76">
    <w:name w:val="B59CA6722D5948C78383DD28C5B42B76"/>
    <w:rsid w:val="005535AD"/>
  </w:style>
  <w:style w:type="paragraph" w:customStyle="1" w:styleId="2474DAB4D6A84F62A3EE576142FB1C5A">
    <w:name w:val="2474DAB4D6A84F62A3EE576142FB1C5A"/>
    <w:rsid w:val="005535AD"/>
  </w:style>
  <w:style w:type="paragraph" w:customStyle="1" w:styleId="0B2EFCF315C44B01B3D39DDA09DF1B4C">
    <w:name w:val="0B2EFCF315C44B01B3D39DDA09DF1B4C"/>
    <w:rsid w:val="005535AD"/>
  </w:style>
  <w:style w:type="paragraph" w:customStyle="1" w:styleId="9C28214654A5425C92DEE4556CB91F52">
    <w:name w:val="9C28214654A5425C92DEE4556CB91F52"/>
    <w:rsid w:val="005535AD"/>
  </w:style>
  <w:style w:type="paragraph" w:customStyle="1" w:styleId="0824FF8816234ED7A4623B354DD07A15">
    <w:name w:val="0824FF8816234ED7A4623B354DD07A15"/>
    <w:rsid w:val="005535AD"/>
  </w:style>
  <w:style w:type="paragraph" w:customStyle="1" w:styleId="C35B363A4D784FBDB68DAB3D888B3F82">
    <w:name w:val="C35B363A4D784FBDB68DAB3D888B3F82"/>
    <w:rsid w:val="005535AD"/>
  </w:style>
  <w:style w:type="paragraph" w:customStyle="1" w:styleId="4C1C5DD84EE440B7BD6FB3BCA36691F0">
    <w:name w:val="4C1C5DD84EE440B7BD6FB3BCA36691F0"/>
    <w:rsid w:val="005535AD"/>
  </w:style>
  <w:style w:type="paragraph" w:customStyle="1" w:styleId="D040FCED2731427FA087BBC3DF93F212">
    <w:name w:val="D040FCED2731427FA087BBC3DF93F212"/>
    <w:rsid w:val="005535AD"/>
  </w:style>
  <w:style w:type="paragraph" w:customStyle="1" w:styleId="BDBD1A550E834B3BB122755BAD8524AF">
    <w:name w:val="BDBD1A550E834B3BB122755BAD8524AF"/>
    <w:rsid w:val="005535AD"/>
  </w:style>
  <w:style w:type="paragraph" w:customStyle="1" w:styleId="2A1D34A0F13E42F29B02D6902D15CE55">
    <w:name w:val="2A1D34A0F13E42F29B02D6902D15CE55"/>
    <w:rsid w:val="005535AD"/>
  </w:style>
  <w:style w:type="paragraph" w:customStyle="1" w:styleId="8B7500EF6A69486B95C7F38F8A08D232">
    <w:name w:val="8B7500EF6A69486B95C7F38F8A08D232"/>
    <w:rsid w:val="005535AD"/>
  </w:style>
  <w:style w:type="paragraph" w:customStyle="1" w:styleId="66E310D776984DE0BC670755568B6A23">
    <w:name w:val="66E310D776984DE0BC670755568B6A23"/>
    <w:rsid w:val="005535AD"/>
  </w:style>
  <w:style w:type="paragraph" w:customStyle="1" w:styleId="E111BF68F88C4E8F9BD40E893A65AE7B">
    <w:name w:val="E111BF68F88C4E8F9BD40E893A65AE7B"/>
    <w:rsid w:val="005535AD"/>
  </w:style>
  <w:style w:type="paragraph" w:customStyle="1" w:styleId="112FC2F658F0466CADFF5311A96E5EE6">
    <w:name w:val="112FC2F658F0466CADFF5311A96E5EE6"/>
    <w:rsid w:val="005535AD"/>
  </w:style>
  <w:style w:type="paragraph" w:customStyle="1" w:styleId="68F409731AD54C5F8CEB3AFDCF2D5F4D">
    <w:name w:val="68F409731AD54C5F8CEB3AFDCF2D5F4D"/>
    <w:rsid w:val="005535AD"/>
  </w:style>
  <w:style w:type="paragraph" w:customStyle="1" w:styleId="CDE5AFE5B198426B964A4E1D35804F77">
    <w:name w:val="CDE5AFE5B198426B964A4E1D35804F77"/>
    <w:rsid w:val="005535AD"/>
  </w:style>
  <w:style w:type="paragraph" w:customStyle="1" w:styleId="8B931842182240CD86D88B7D2061D41D">
    <w:name w:val="8B931842182240CD86D88B7D2061D41D"/>
    <w:rsid w:val="005535AD"/>
  </w:style>
  <w:style w:type="paragraph" w:customStyle="1" w:styleId="1AE59E8571094242BDBEFD4E398BA862">
    <w:name w:val="1AE59E8571094242BDBEFD4E398BA862"/>
    <w:rsid w:val="005535AD"/>
  </w:style>
  <w:style w:type="paragraph" w:customStyle="1" w:styleId="2FD70DF1028E4497B718DD02F2EE6D44">
    <w:name w:val="2FD70DF1028E4497B718DD02F2EE6D44"/>
    <w:rsid w:val="005535AD"/>
  </w:style>
  <w:style w:type="paragraph" w:customStyle="1" w:styleId="50FF86E488584ECDB539F5C958974552">
    <w:name w:val="50FF86E488584ECDB539F5C958974552"/>
    <w:rsid w:val="005535AD"/>
  </w:style>
  <w:style w:type="paragraph" w:customStyle="1" w:styleId="8BD44AB7258A4ED0A01727DA257BA19E">
    <w:name w:val="8BD44AB7258A4ED0A01727DA257BA19E"/>
    <w:rsid w:val="005535AD"/>
  </w:style>
  <w:style w:type="paragraph" w:customStyle="1" w:styleId="F0FE47E23A80435886B44F2F60C7E019">
    <w:name w:val="F0FE47E23A80435886B44F2F60C7E019"/>
    <w:rsid w:val="005535AD"/>
  </w:style>
  <w:style w:type="paragraph" w:customStyle="1" w:styleId="B3B758429171499382B0EBC85ABAE5D1">
    <w:name w:val="B3B758429171499382B0EBC85ABAE5D1"/>
    <w:rsid w:val="005535AD"/>
  </w:style>
  <w:style w:type="paragraph" w:customStyle="1" w:styleId="765AED167D87479CB7431F1C7DF41B02">
    <w:name w:val="765AED167D87479CB7431F1C7DF41B02"/>
    <w:rsid w:val="005535AD"/>
  </w:style>
  <w:style w:type="paragraph" w:customStyle="1" w:styleId="45C4DB208479455AA2C4CD160C427889">
    <w:name w:val="45C4DB208479455AA2C4CD160C427889"/>
    <w:rsid w:val="005535AD"/>
  </w:style>
  <w:style w:type="paragraph" w:customStyle="1" w:styleId="8E540DBEECF84CB8889D84B15B2830CF">
    <w:name w:val="8E540DBEECF84CB8889D84B15B2830CF"/>
    <w:rsid w:val="005535AD"/>
  </w:style>
  <w:style w:type="paragraph" w:customStyle="1" w:styleId="773A7DC1C795404987AD70E2C658E455">
    <w:name w:val="773A7DC1C795404987AD70E2C658E455"/>
    <w:rsid w:val="005535AD"/>
  </w:style>
  <w:style w:type="paragraph" w:customStyle="1" w:styleId="D44F71F8F2BD49528299944B8391E962">
    <w:name w:val="D44F71F8F2BD49528299944B8391E962"/>
    <w:rsid w:val="005535AD"/>
  </w:style>
  <w:style w:type="paragraph" w:customStyle="1" w:styleId="BF68CAF58219412B91227D8CAD3F83B9">
    <w:name w:val="BF68CAF58219412B91227D8CAD3F83B9"/>
    <w:rsid w:val="005535AD"/>
  </w:style>
  <w:style w:type="paragraph" w:customStyle="1" w:styleId="9F841465B9264379B47474F21918DABE">
    <w:name w:val="9F841465B9264379B47474F21918DABE"/>
    <w:rsid w:val="005535AD"/>
  </w:style>
  <w:style w:type="paragraph" w:customStyle="1" w:styleId="3B4D96B223324A0BB3D9F7AFD1D79D47">
    <w:name w:val="3B4D96B223324A0BB3D9F7AFD1D79D47"/>
    <w:rsid w:val="005535AD"/>
  </w:style>
  <w:style w:type="paragraph" w:customStyle="1" w:styleId="6D094246F8F445E3A6323C6BBF222A3C">
    <w:name w:val="6D094246F8F445E3A6323C6BBF222A3C"/>
    <w:rsid w:val="005535AD"/>
  </w:style>
  <w:style w:type="paragraph" w:customStyle="1" w:styleId="0EB952A819944D5D9B4A7DCAF9DAC60E">
    <w:name w:val="0EB952A819944D5D9B4A7DCAF9DAC60E"/>
    <w:rsid w:val="005535AD"/>
  </w:style>
  <w:style w:type="paragraph" w:customStyle="1" w:styleId="B66A087D56A4435B972D63BE5F60673F">
    <w:name w:val="B66A087D56A4435B972D63BE5F60673F"/>
    <w:rsid w:val="005535AD"/>
  </w:style>
  <w:style w:type="paragraph" w:customStyle="1" w:styleId="74021B4AC68840A0BEA09D132271C792">
    <w:name w:val="74021B4AC68840A0BEA09D132271C792"/>
    <w:rsid w:val="005535AD"/>
  </w:style>
  <w:style w:type="paragraph" w:customStyle="1" w:styleId="4F5E1B208F3C4407A20AD6375330AF82">
    <w:name w:val="4F5E1B208F3C4407A20AD6375330AF82"/>
    <w:rsid w:val="005535AD"/>
  </w:style>
  <w:style w:type="paragraph" w:customStyle="1" w:styleId="B51A47F0277D485FA0BADF7129E0E091">
    <w:name w:val="B51A47F0277D485FA0BADF7129E0E091"/>
    <w:rsid w:val="005535AD"/>
  </w:style>
  <w:style w:type="paragraph" w:customStyle="1" w:styleId="C693BE699E5A425CA32611836A888381">
    <w:name w:val="C693BE699E5A425CA32611836A888381"/>
    <w:rsid w:val="005535AD"/>
  </w:style>
  <w:style w:type="paragraph" w:customStyle="1" w:styleId="890362AEFFE04BD9A59622B74824B8FA">
    <w:name w:val="890362AEFFE04BD9A59622B74824B8FA"/>
    <w:rsid w:val="005535AD"/>
  </w:style>
  <w:style w:type="paragraph" w:customStyle="1" w:styleId="8C0E0AD0647B4F21A12BD5342B26596F">
    <w:name w:val="8C0E0AD0647B4F21A12BD5342B26596F"/>
    <w:rsid w:val="005535AD"/>
  </w:style>
  <w:style w:type="paragraph" w:customStyle="1" w:styleId="9C1F15C237C04A4BBB073EF37AC5DECC">
    <w:name w:val="9C1F15C237C04A4BBB073EF37AC5DECC"/>
    <w:rsid w:val="005535AD"/>
  </w:style>
  <w:style w:type="paragraph" w:customStyle="1" w:styleId="FF1BBD76E40B487EB8DB214A24EC9FDF">
    <w:name w:val="FF1BBD76E40B487EB8DB214A24EC9FDF"/>
    <w:rsid w:val="005535AD"/>
  </w:style>
  <w:style w:type="paragraph" w:customStyle="1" w:styleId="4F4D336360EF4BBFA80A3A6B73D3EB4B">
    <w:name w:val="4F4D336360EF4BBFA80A3A6B73D3EB4B"/>
    <w:rsid w:val="005535AD"/>
  </w:style>
  <w:style w:type="paragraph" w:customStyle="1" w:styleId="F91DECFA0AA24331A25650F426DFFB56">
    <w:name w:val="F91DECFA0AA24331A25650F426DFFB56"/>
    <w:rsid w:val="005535AD"/>
  </w:style>
  <w:style w:type="paragraph" w:customStyle="1" w:styleId="B6EA1AC94D4642D5909DD740B95AD858">
    <w:name w:val="B6EA1AC94D4642D5909DD740B95AD858"/>
    <w:rsid w:val="005535AD"/>
  </w:style>
  <w:style w:type="paragraph" w:customStyle="1" w:styleId="487799B691ED43B9B39F9E3F6122EF0F">
    <w:name w:val="487799B691ED43B9B39F9E3F6122EF0F"/>
    <w:rsid w:val="005535AD"/>
  </w:style>
  <w:style w:type="paragraph" w:customStyle="1" w:styleId="71050E7670064993BCD23CAE74ED3E60">
    <w:name w:val="71050E7670064993BCD23CAE74ED3E60"/>
    <w:rsid w:val="005535AD"/>
  </w:style>
  <w:style w:type="paragraph" w:customStyle="1" w:styleId="793C33FC0F44486AA4F13F50544679C1">
    <w:name w:val="793C33FC0F44486AA4F13F50544679C1"/>
    <w:rsid w:val="005535AD"/>
  </w:style>
  <w:style w:type="paragraph" w:customStyle="1" w:styleId="BC7D3FE330B549EA8D92FD6E4D486CC0">
    <w:name w:val="BC7D3FE330B549EA8D92FD6E4D486CC0"/>
    <w:rsid w:val="005535AD"/>
  </w:style>
  <w:style w:type="paragraph" w:customStyle="1" w:styleId="090CEBD4A00148BFA1A66A302FABA056">
    <w:name w:val="090CEBD4A00148BFA1A66A302FABA056"/>
    <w:rsid w:val="005535AD"/>
  </w:style>
  <w:style w:type="paragraph" w:customStyle="1" w:styleId="71C7B15720604AC7997E64A382263413">
    <w:name w:val="71C7B15720604AC7997E64A382263413"/>
    <w:rsid w:val="005535AD"/>
  </w:style>
  <w:style w:type="paragraph" w:customStyle="1" w:styleId="5C7343E8594A4A3DB0BF7DF523D69584">
    <w:name w:val="5C7343E8594A4A3DB0BF7DF523D69584"/>
    <w:rsid w:val="005535AD"/>
  </w:style>
  <w:style w:type="paragraph" w:customStyle="1" w:styleId="FF2FBCF14F1744E1B3FAB187351B14B2">
    <w:name w:val="FF2FBCF14F1744E1B3FAB187351B14B2"/>
    <w:rsid w:val="005535AD"/>
  </w:style>
  <w:style w:type="paragraph" w:customStyle="1" w:styleId="184806C8DC4C4BB2AE7F5616D5E622CD">
    <w:name w:val="184806C8DC4C4BB2AE7F5616D5E622CD"/>
    <w:rsid w:val="005535AD"/>
  </w:style>
  <w:style w:type="paragraph" w:customStyle="1" w:styleId="3463774C4F08479E950EB5F59D0C56BB">
    <w:name w:val="3463774C4F08479E950EB5F59D0C56BB"/>
    <w:rsid w:val="005535AD"/>
  </w:style>
  <w:style w:type="paragraph" w:customStyle="1" w:styleId="105AE9C80F924D6C8635CB1AA57204C4">
    <w:name w:val="105AE9C80F924D6C8635CB1AA57204C4"/>
    <w:rsid w:val="005535AD"/>
  </w:style>
  <w:style w:type="paragraph" w:customStyle="1" w:styleId="CDD7EFA953C44C1D88ED329BEF4FF432">
    <w:name w:val="CDD7EFA953C44C1D88ED329BEF4FF432"/>
    <w:rsid w:val="005535AD"/>
  </w:style>
  <w:style w:type="paragraph" w:customStyle="1" w:styleId="02888C58A01040A8A70EFE5170AFF38A">
    <w:name w:val="02888C58A01040A8A70EFE5170AFF38A"/>
    <w:rsid w:val="005535AD"/>
  </w:style>
  <w:style w:type="paragraph" w:customStyle="1" w:styleId="FFA9957AF4174559B2E27E15B11B24D4">
    <w:name w:val="FFA9957AF4174559B2E27E15B11B24D4"/>
    <w:rsid w:val="005535AD"/>
  </w:style>
  <w:style w:type="paragraph" w:customStyle="1" w:styleId="315E5DF3CF6D4E9CA3D3EF16B87DEF58">
    <w:name w:val="315E5DF3CF6D4E9CA3D3EF16B87DEF58"/>
    <w:rsid w:val="005535AD"/>
  </w:style>
  <w:style w:type="paragraph" w:customStyle="1" w:styleId="9D2D9F29214C4223A42B1CA2C7CC99D8">
    <w:name w:val="9D2D9F29214C4223A42B1CA2C7CC99D8"/>
    <w:rsid w:val="005535AD"/>
  </w:style>
  <w:style w:type="paragraph" w:customStyle="1" w:styleId="D9C92EBA83AA42E6ABCAFF42F179A555">
    <w:name w:val="D9C92EBA83AA42E6ABCAFF42F179A555"/>
    <w:rsid w:val="005535AD"/>
  </w:style>
  <w:style w:type="paragraph" w:customStyle="1" w:styleId="FA7D8B44A6BF48E6A540A95FEAD8CAED">
    <w:name w:val="FA7D8B44A6BF48E6A540A95FEAD8CAED"/>
    <w:rsid w:val="005535AD"/>
  </w:style>
  <w:style w:type="paragraph" w:customStyle="1" w:styleId="04292A14809944F590BB2684E75ACA7C">
    <w:name w:val="04292A14809944F590BB2684E75ACA7C"/>
    <w:rsid w:val="005535AD"/>
  </w:style>
  <w:style w:type="paragraph" w:customStyle="1" w:styleId="405F6531C5914F08A8C60CA7D48BF120">
    <w:name w:val="405F6531C5914F08A8C60CA7D48BF120"/>
    <w:rsid w:val="005535AD"/>
  </w:style>
  <w:style w:type="paragraph" w:customStyle="1" w:styleId="5A82829A7A2B41E7918092E137454303">
    <w:name w:val="5A82829A7A2B41E7918092E137454303"/>
    <w:rsid w:val="005535AD"/>
  </w:style>
  <w:style w:type="paragraph" w:customStyle="1" w:styleId="D71D783E37EB4B73A4A18755A2D8425B">
    <w:name w:val="D71D783E37EB4B73A4A18755A2D8425B"/>
    <w:rsid w:val="005535AD"/>
  </w:style>
  <w:style w:type="paragraph" w:customStyle="1" w:styleId="C57672E94F434BBFA84E25361DEDD969">
    <w:name w:val="C57672E94F434BBFA84E25361DEDD969"/>
    <w:rsid w:val="005535AD"/>
  </w:style>
  <w:style w:type="paragraph" w:customStyle="1" w:styleId="3DD542A9F161412897437C3C3AFA2015">
    <w:name w:val="3DD542A9F161412897437C3C3AFA2015"/>
    <w:rsid w:val="005535AD"/>
  </w:style>
  <w:style w:type="paragraph" w:customStyle="1" w:styleId="68A43D3CBFC44C7D85574D89EA7363BA">
    <w:name w:val="68A43D3CBFC44C7D85574D89EA7363BA"/>
    <w:rsid w:val="005535AD"/>
  </w:style>
  <w:style w:type="paragraph" w:customStyle="1" w:styleId="2A44A2905F3544EFBCDEB7413A34C9E5">
    <w:name w:val="2A44A2905F3544EFBCDEB7413A34C9E5"/>
    <w:rsid w:val="005535AD"/>
  </w:style>
  <w:style w:type="paragraph" w:customStyle="1" w:styleId="77755C925FCC4123AD3AD45485207477">
    <w:name w:val="77755C925FCC4123AD3AD45485207477"/>
    <w:rsid w:val="005535AD"/>
  </w:style>
  <w:style w:type="paragraph" w:customStyle="1" w:styleId="1847E373C8D24A8BABD76A60427F81F5">
    <w:name w:val="1847E373C8D24A8BABD76A60427F81F5"/>
    <w:rsid w:val="005535AD"/>
  </w:style>
  <w:style w:type="paragraph" w:customStyle="1" w:styleId="5E652AC1C77E4D0A8794FB9A96159D95">
    <w:name w:val="5E652AC1C77E4D0A8794FB9A96159D95"/>
    <w:rsid w:val="005535AD"/>
  </w:style>
  <w:style w:type="paragraph" w:customStyle="1" w:styleId="AF6D75C587A2465680F06F8F5CAFE620">
    <w:name w:val="AF6D75C587A2465680F06F8F5CAFE620"/>
    <w:rsid w:val="005535AD"/>
  </w:style>
  <w:style w:type="paragraph" w:customStyle="1" w:styleId="D43BB4C237EE4048B3BB991E5A247AC7">
    <w:name w:val="D43BB4C237EE4048B3BB991E5A247AC7"/>
    <w:rsid w:val="005535AD"/>
  </w:style>
  <w:style w:type="paragraph" w:customStyle="1" w:styleId="8E22768CD09A44BEB656169625E352F4">
    <w:name w:val="8E22768CD09A44BEB656169625E352F4"/>
    <w:rsid w:val="005535AD"/>
  </w:style>
  <w:style w:type="paragraph" w:customStyle="1" w:styleId="1E0613D03E4143B98FEAB5B4610315A1">
    <w:name w:val="1E0613D03E4143B98FEAB5B4610315A1"/>
    <w:rsid w:val="005535AD"/>
  </w:style>
  <w:style w:type="paragraph" w:customStyle="1" w:styleId="26D5A1445EC04B45801A34F2189FE20E">
    <w:name w:val="26D5A1445EC04B45801A34F2189FE20E"/>
    <w:rsid w:val="005535AD"/>
  </w:style>
  <w:style w:type="paragraph" w:customStyle="1" w:styleId="F9A31D72F8E44CFB8B6BFFAD909CD28F">
    <w:name w:val="F9A31D72F8E44CFB8B6BFFAD909CD28F"/>
    <w:rsid w:val="005535AD"/>
  </w:style>
  <w:style w:type="paragraph" w:customStyle="1" w:styleId="5047327FF3F4442CB0545996BCBF7038">
    <w:name w:val="5047327FF3F4442CB0545996BCBF7038"/>
    <w:rsid w:val="005535AD"/>
  </w:style>
  <w:style w:type="paragraph" w:customStyle="1" w:styleId="559AB4753F1E417CBDE29B28520FCE9C">
    <w:name w:val="559AB4753F1E417CBDE29B28520FCE9C"/>
    <w:rsid w:val="002618B4"/>
  </w:style>
  <w:style w:type="paragraph" w:customStyle="1" w:styleId="BE2388E3EE504E80BD5DA93CF4E3FE8D">
    <w:name w:val="BE2388E3EE504E80BD5DA93CF4E3FE8D"/>
    <w:rsid w:val="002618B4"/>
  </w:style>
  <w:style w:type="paragraph" w:customStyle="1" w:styleId="FDA50CE81D244FE58472A1D169B9DEAA">
    <w:name w:val="FDA50CE81D244FE58472A1D169B9DEAA"/>
    <w:rsid w:val="002618B4"/>
  </w:style>
  <w:style w:type="paragraph" w:customStyle="1" w:styleId="C5D816847E53471D90ABD72906FF0B85">
    <w:name w:val="C5D816847E53471D90ABD72906FF0B85"/>
    <w:rsid w:val="002618B4"/>
  </w:style>
  <w:style w:type="paragraph" w:customStyle="1" w:styleId="39217B0E083C4E5D8150071CF04FAD81">
    <w:name w:val="39217B0E083C4E5D8150071CF04FAD81"/>
    <w:rsid w:val="002618B4"/>
  </w:style>
  <w:style w:type="paragraph" w:customStyle="1" w:styleId="3E42E2189A534722BC5473A8853EB806">
    <w:name w:val="3E42E2189A534722BC5473A8853EB806"/>
    <w:rsid w:val="002618B4"/>
  </w:style>
  <w:style w:type="paragraph" w:customStyle="1" w:styleId="749A6DD7DE6146CDB75B57AEE3BAB40C">
    <w:name w:val="749A6DD7DE6146CDB75B57AEE3BAB40C"/>
    <w:rsid w:val="002618B4"/>
  </w:style>
  <w:style w:type="paragraph" w:customStyle="1" w:styleId="8BD6AB6771104E0DAC450EB329CA2ADE">
    <w:name w:val="8BD6AB6771104E0DAC450EB329CA2ADE"/>
    <w:rsid w:val="002618B4"/>
  </w:style>
  <w:style w:type="paragraph" w:customStyle="1" w:styleId="ADF248F20F4F4A22816027F6634EAC51">
    <w:name w:val="ADF248F20F4F4A22816027F6634EAC51"/>
    <w:rsid w:val="002618B4"/>
  </w:style>
  <w:style w:type="paragraph" w:customStyle="1" w:styleId="BB976419FD8A478C957501A582BFB122">
    <w:name w:val="BB976419FD8A478C957501A582BFB122"/>
    <w:rsid w:val="002618B4"/>
  </w:style>
  <w:style w:type="paragraph" w:customStyle="1" w:styleId="224A3B77F7C54A95872761E055ED9218">
    <w:name w:val="224A3B77F7C54A95872761E055ED9218"/>
    <w:rsid w:val="002618B4"/>
  </w:style>
  <w:style w:type="paragraph" w:customStyle="1" w:styleId="7BB1E66666824F64A02CD468A15A2E48">
    <w:name w:val="7BB1E66666824F64A02CD468A15A2E48"/>
    <w:rsid w:val="002618B4"/>
  </w:style>
  <w:style w:type="paragraph" w:customStyle="1" w:styleId="BF6661C39D29400DB960F2CB65E472CC">
    <w:name w:val="BF6661C39D29400DB960F2CB65E472CC"/>
    <w:rsid w:val="002618B4"/>
  </w:style>
  <w:style w:type="paragraph" w:customStyle="1" w:styleId="2F8E55D7BA684D14AEAAC2314796E34E">
    <w:name w:val="2F8E55D7BA684D14AEAAC2314796E34E"/>
    <w:rsid w:val="002618B4"/>
  </w:style>
  <w:style w:type="paragraph" w:customStyle="1" w:styleId="5C65787731F34EE694E96E34BA29DCE6">
    <w:name w:val="5C65787731F34EE694E96E34BA29DCE6"/>
    <w:rsid w:val="002618B4"/>
  </w:style>
  <w:style w:type="paragraph" w:customStyle="1" w:styleId="70564A0ECA724D6A817D1D127F7EAFC6">
    <w:name w:val="70564A0ECA724D6A817D1D127F7EAFC6"/>
    <w:rsid w:val="002618B4"/>
  </w:style>
  <w:style w:type="paragraph" w:customStyle="1" w:styleId="CDD7090F54B842A8B944453E87C2DB8A">
    <w:name w:val="CDD7090F54B842A8B944453E87C2DB8A"/>
    <w:rsid w:val="002618B4"/>
  </w:style>
  <w:style w:type="paragraph" w:customStyle="1" w:styleId="EDEDB3D3F3DC4D8096D23F41D2A6EECD">
    <w:name w:val="EDEDB3D3F3DC4D8096D23F41D2A6EECD"/>
    <w:rsid w:val="002618B4"/>
  </w:style>
  <w:style w:type="paragraph" w:customStyle="1" w:styleId="8FFC7F56D5264EF4B175B3D626868CDC">
    <w:name w:val="8FFC7F56D5264EF4B175B3D626868CDC"/>
    <w:rsid w:val="002618B4"/>
  </w:style>
  <w:style w:type="paragraph" w:customStyle="1" w:styleId="23C0B9BDA81746199B1D04A68D3CA6D4">
    <w:name w:val="23C0B9BDA81746199B1D04A68D3CA6D4"/>
    <w:rsid w:val="002618B4"/>
  </w:style>
  <w:style w:type="paragraph" w:customStyle="1" w:styleId="5774003ED4FB4F6F8AA5D99852EDFD81">
    <w:name w:val="5774003ED4FB4F6F8AA5D99852EDFD81"/>
    <w:rsid w:val="002618B4"/>
  </w:style>
  <w:style w:type="paragraph" w:customStyle="1" w:styleId="E545D336E20D47D6BA20E4C044A27C80">
    <w:name w:val="E545D336E20D47D6BA20E4C044A27C80"/>
    <w:rsid w:val="002618B4"/>
  </w:style>
  <w:style w:type="paragraph" w:customStyle="1" w:styleId="DF43340911E6447AADEF6DB5EE883676">
    <w:name w:val="DF43340911E6447AADEF6DB5EE883676"/>
    <w:rsid w:val="002618B4"/>
  </w:style>
  <w:style w:type="paragraph" w:customStyle="1" w:styleId="A23356D731BB4C64977C3AD913A14207">
    <w:name w:val="A23356D731BB4C64977C3AD913A14207"/>
    <w:rsid w:val="002618B4"/>
  </w:style>
  <w:style w:type="paragraph" w:customStyle="1" w:styleId="9660F92BB91A4001AC9A4847E139A3E7">
    <w:name w:val="9660F92BB91A4001AC9A4847E139A3E7"/>
    <w:rsid w:val="002618B4"/>
  </w:style>
  <w:style w:type="paragraph" w:customStyle="1" w:styleId="6A6401A7125D46F6BA6A659182C99243">
    <w:name w:val="6A6401A7125D46F6BA6A659182C99243"/>
    <w:rsid w:val="007C3172"/>
  </w:style>
  <w:style w:type="paragraph" w:customStyle="1" w:styleId="7963043D96644389829C6D357E34D779">
    <w:name w:val="7963043D96644389829C6D357E34D779"/>
    <w:rsid w:val="007C3172"/>
  </w:style>
  <w:style w:type="paragraph" w:customStyle="1" w:styleId="77DE2ED8B5CE496EAF849D0207B2B3DD">
    <w:name w:val="77DE2ED8B5CE496EAF849D0207B2B3DD"/>
    <w:rsid w:val="007C3172"/>
  </w:style>
  <w:style w:type="paragraph" w:customStyle="1" w:styleId="D8B98D5BDB28438E891659A36E5F44D5">
    <w:name w:val="D8B98D5BDB28438E891659A36E5F44D5"/>
    <w:rsid w:val="007C3172"/>
  </w:style>
  <w:style w:type="paragraph" w:customStyle="1" w:styleId="24ED25C8BEC148388998276F835B27F7">
    <w:name w:val="24ED25C8BEC148388998276F835B27F7"/>
    <w:rsid w:val="007C3172"/>
  </w:style>
  <w:style w:type="paragraph" w:customStyle="1" w:styleId="0E16DAB2E81D4603A5B5BA99C90159D6">
    <w:name w:val="0E16DAB2E81D4603A5B5BA99C90159D6"/>
    <w:rsid w:val="007C3172"/>
  </w:style>
  <w:style w:type="paragraph" w:customStyle="1" w:styleId="BA88ABE2A96849BF89C2C8F7AC5F8915">
    <w:name w:val="BA88ABE2A96849BF89C2C8F7AC5F8915"/>
    <w:rsid w:val="007C3172"/>
  </w:style>
  <w:style w:type="paragraph" w:customStyle="1" w:styleId="F1A30AE720ED44D5B85EA8FAF6CA656C">
    <w:name w:val="F1A30AE720ED44D5B85EA8FAF6CA656C"/>
    <w:rsid w:val="007C3172"/>
  </w:style>
  <w:style w:type="paragraph" w:customStyle="1" w:styleId="77C28D1A1AB348DA8E7FA5BB51D96B1A">
    <w:name w:val="77C28D1A1AB348DA8E7FA5BB51D96B1A"/>
    <w:rsid w:val="007C3172"/>
  </w:style>
  <w:style w:type="paragraph" w:customStyle="1" w:styleId="6E2291486D4548BEA7B9320FF9E72C0E">
    <w:name w:val="6E2291486D4548BEA7B9320FF9E72C0E"/>
    <w:rsid w:val="007C3172"/>
  </w:style>
  <w:style w:type="paragraph" w:customStyle="1" w:styleId="5BAF0DAB8D6B4A5AB3CF35A02FAF13C2">
    <w:name w:val="5BAF0DAB8D6B4A5AB3CF35A02FAF13C2"/>
    <w:rsid w:val="007C3172"/>
  </w:style>
  <w:style w:type="paragraph" w:customStyle="1" w:styleId="624C1639A21A4E30BB6089BA6AFA8AA1">
    <w:name w:val="624C1639A21A4E30BB6089BA6AFA8AA1"/>
    <w:rsid w:val="007C3172"/>
  </w:style>
  <w:style w:type="paragraph" w:customStyle="1" w:styleId="609C49ECA9C1475789D6AEA23F18B6A6">
    <w:name w:val="609C49ECA9C1475789D6AEA23F18B6A6"/>
    <w:rsid w:val="007C3172"/>
  </w:style>
  <w:style w:type="paragraph" w:customStyle="1" w:styleId="2DAA014D1C8140E08B7384BDCAA43A21">
    <w:name w:val="2DAA014D1C8140E08B7384BDCAA43A21"/>
    <w:rsid w:val="007C3172"/>
  </w:style>
  <w:style w:type="paragraph" w:customStyle="1" w:styleId="BEC3C089C83C4C0DA0F88667189A176E">
    <w:name w:val="BEC3C089C83C4C0DA0F88667189A176E"/>
    <w:rsid w:val="007C3172"/>
  </w:style>
  <w:style w:type="paragraph" w:customStyle="1" w:styleId="58DFAE95504846E7BB59E469C4303984">
    <w:name w:val="58DFAE95504846E7BB59E469C4303984"/>
    <w:rsid w:val="007C3172"/>
  </w:style>
  <w:style w:type="paragraph" w:customStyle="1" w:styleId="061BFF317BA043E381A785558D79E398">
    <w:name w:val="061BFF317BA043E381A785558D79E398"/>
    <w:rsid w:val="007C3172"/>
  </w:style>
  <w:style w:type="paragraph" w:customStyle="1" w:styleId="010B6FA5062B427AA96F186BA820DE2E">
    <w:name w:val="010B6FA5062B427AA96F186BA820DE2E"/>
    <w:rsid w:val="007C3172"/>
  </w:style>
  <w:style w:type="paragraph" w:customStyle="1" w:styleId="3006159A63524CB8A2B02211294E0749">
    <w:name w:val="3006159A63524CB8A2B02211294E0749"/>
    <w:rsid w:val="007C3172"/>
  </w:style>
  <w:style w:type="paragraph" w:customStyle="1" w:styleId="17BFC37871DA4C7E9546C1825ED82D07">
    <w:name w:val="17BFC37871DA4C7E9546C1825ED82D07"/>
    <w:rsid w:val="007C3172"/>
  </w:style>
  <w:style w:type="paragraph" w:customStyle="1" w:styleId="A339C1B9242B46329536C51087E3C21E">
    <w:name w:val="A339C1B9242B46329536C51087E3C21E"/>
    <w:rsid w:val="007C3172"/>
  </w:style>
  <w:style w:type="paragraph" w:customStyle="1" w:styleId="A39128DAA0EB4EAC86A08137F18B6E17">
    <w:name w:val="A39128DAA0EB4EAC86A08137F18B6E17"/>
    <w:rsid w:val="007C3172"/>
  </w:style>
  <w:style w:type="paragraph" w:customStyle="1" w:styleId="C27B40C81E4048519B6EBEE6435EB1BB">
    <w:name w:val="C27B40C81E4048519B6EBEE6435EB1BB"/>
    <w:rsid w:val="007C3172"/>
  </w:style>
  <w:style w:type="paragraph" w:customStyle="1" w:styleId="E6439398B1204FA3AF5A2BEB0A778D72">
    <w:name w:val="E6439398B1204FA3AF5A2BEB0A778D72"/>
    <w:rsid w:val="007C3172"/>
  </w:style>
  <w:style w:type="paragraph" w:customStyle="1" w:styleId="3AFA0ACED7644BBB89369F6D9F94F8A3">
    <w:name w:val="3AFA0ACED7644BBB89369F6D9F94F8A3"/>
    <w:rsid w:val="007C3172"/>
  </w:style>
  <w:style w:type="paragraph" w:customStyle="1" w:styleId="79FB04E117734F9B81586DB6B2D043AC">
    <w:name w:val="79FB04E117734F9B81586DB6B2D043AC"/>
    <w:rsid w:val="004D1EA3"/>
  </w:style>
  <w:style w:type="paragraph" w:customStyle="1" w:styleId="1E15F3365CCF47A3BFE3DCF8653B745E">
    <w:name w:val="1E15F3365CCF47A3BFE3DCF8653B745E"/>
    <w:rsid w:val="004D1EA3"/>
  </w:style>
  <w:style w:type="paragraph" w:customStyle="1" w:styleId="5E9889BB143C4B52826650A1C52E0F4B">
    <w:name w:val="5E9889BB143C4B52826650A1C52E0F4B"/>
    <w:rsid w:val="004D1EA3"/>
  </w:style>
  <w:style w:type="paragraph" w:customStyle="1" w:styleId="CDAD6B1C8A06434F826105CE34C20AA4">
    <w:name w:val="CDAD6B1C8A06434F826105CE34C20AA4"/>
    <w:rsid w:val="004D1EA3"/>
  </w:style>
  <w:style w:type="paragraph" w:customStyle="1" w:styleId="DAE368204C6144BCB403995B7D7B7587">
    <w:name w:val="DAE368204C6144BCB403995B7D7B7587"/>
    <w:rsid w:val="004D1EA3"/>
  </w:style>
  <w:style w:type="paragraph" w:customStyle="1" w:styleId="6556E68FAC924FD7970447B82A713144">
    <w:name w:val="6556E68FAC924FD7970447B82A713144"/>
    <w:rsid w:val="004D1EA3"/>
  </w:style>
  <w:style w:type="paragraph" w:customStyle="1" w:styleId="A82289ACE748477B986BBB5EE4069911">
    <w:name w:val="A82289ACE748477B986BBB5EE4069911"/>
    <w:rsid w:val="004D1EA3"/>
  </w:style>
  <w:style w:type="paragraph" w:customStyle="1" w:styleId="82453840ACA641B087E0B07008405A13">
    <w:name w:val="82453840ACA641B087E0B07008405A13"/>
    <w:rsid w:val="004D1EA3"/>
  </w:style>
  <w:style w:type="paragraph" w:customStyle="1" w:styleId="F16DF897C4EE410C8AA1D718ADD30476">
    <w:name w:val="F16DF897C4EE410C8AA1D718ADD30476"/>
    <w:rsid w:val="004D1EA3"/>
  </w:style>
  <w:style w:type="paragraph" w:customStyle="1" w:styleId="14D5039672954C3B9D2C319FA19CCBC3">
    <w:name w:val="14D5039672954C3B9D2C319FA19CCBC3"/>
    <w:rsid w:val="004D1EA3"/>
  </w:style>
  <w:style w:type="paragraph" w:customStyle="1" w:styleId="5252F7DDEBA344E7B77ABDB558B9BE8A">
    <w:name w:val="5252F7DDEBA344E7B77ABDB558B9BE8A"/>
    <w:rsid w:val="004D1EA3"/>
  </w:style>
  <w:style w:type="paragraph" w:customStyle="1" w:styleId="6BBD9413BA3745EBA01535EEE0C52072">
    <w:name w:val="6BBD9413BA3745EBA01535EEE0C52072"/>
    <w:rsid w:val="004D1EA3"/>
  </w:style>
  <w:style w:type="paragraph" w:customStyle="1" w:styleId="12C1776ECCBA47BD9AF023F5AF4C1E50">
    <w:name w:val="12C1776ECCBA47BD9AF023F5AF4C1E50"/>
    <w:rsid w:val="004D1EA3"/>
  </w:style>
  <w:style w:type="paragraph" w:customStyle="1" w:styleId="4BCFC18C016241E9AF16899AC1833ABD">
    <w:name w:val="4BCFC18C016241E9AF16899AC1833ABD"/>
    <w:rsid w:val="004D1EA3"/>
  </w:style>
  <w:style w:type="paragraph" w:customStyle="1" w:styleId="F54795FABEAB4D6CB10F5AA46A8BC51E">
    <w:name w:val="F54795FABEAB4D6CB10F5AA46A8BC51E"/>
    <w:rsid w:val="004D1EA3"/>
  </w:style>
  <w:style w:type="paragraph" w:customStyle="1" w:styleId="7D4693B28016450D88283CFB41F0788D">
    <w:name w:val="7D4693B28016450D88283CFB41F0788D"/>
    <w:rsid w:val="004D1EA3"/>
  </w:style>
  <w:style w:type="paragraph" w:customStyle="1" w:styleId="E7E8733DA97F4549A288DC74F3DA8AA7">
    <w:name w:val="E7E8733DA97F4549A288DC74F3DA8AA7"/>
    <w:rsid w:val="004D1EA3"/>
  </w:style>
  <w:style w:type="paragraph" w:customStyle="1" w:styleId="FDFEB1DB21A442CF86387204D1AD855D">
    <w:name w:val="FDFEB1DB21A442CF86387204D1AD855D"/>
    <w:rsid w:val="004D1EA3"/>
  </w:style>
  <w:style w:type="paragraph" w:customStyle="1" w:styleId="55BE47E9EA4C42DE8BBF9D0F41B46397">
    <w:name w:val="55BE47E9EA4C42DE8BBF9D0F41B46397"/>
    <w:rsid w:val="004D1EA3"/>
  </w:style>
  <w:style w:type="paragraph" w:customStyle="1" w:styleId="58DF6161C17C451D93AEF4548DBE05FF">
    <w:name w:val="58DF6161C17C451D93AEF4548DBE05FF"/>
    <w:rsid w:val="004D1EA3"/>
  </w:style>
  <w:style w:type="paragraph" w:customStyle="1" w:styleId="618131ADA18B48BCB4B9D141638E63DA">
    <w:name w:val="618131ADA18B48BCB4B9D141638E63DA"/>
    <w:rsid w:val="004D1EA3"/>
  </w:style>
  <w:style w:type="paragraph" w:customStyle="1" w:styleId="E85D51BD25CD4F269921F150B2F67F7D">
    <w:name w:val="E85D51BD25CD4F269921F150B2F67F7D"/>
    <w:rsid w:val="004D1EA3"/>
  </w:style>
  <w:style w:type="paragraph" w:customStyle="1" w:styleId="3AAA638032A644388B50B9EB8621BC4C">
    <w:name w:val="3AAA638032A644388B50B9EB8621BC4C"/>
    <w:rsid w:val="004D1EA3"/>
  </w:style>
  <w:style w:type="paragraph" w:customStyle="1" w:styleId="34BDCC2A20A04116A6EBE7AC999E1FDF">
    <w:name w:val="34BDCC2A20A04116A6EBE7AC999E1FDF"/>
    <w:rsid w:val="004D1EA3"/>
  </w:style>
  <w:style w:type="paragraph" w:customStyle="1" w:styleId="820550159D914D47A67D268C85A2C2EE">
    <w:name w:val="820550159D914D47A67D268C85A2C2EE"/>
    <w:rsid w:val="004D1EA3"/>
  </w:style>
  <w:style w:type="paragraph" w:customStyle="1" w:styleId="9155872AFA1E4B1DB293973FB37367AF">
    <w:name w:val="9155872AFA1E4B1DB293973FB37367AF"/>
    <w:rsid w:val="004D1EA3"/>
  </w:style>
  <w:style w:type="paragraph" w:customStyle="1" w:styleId="6217C7588DE245EB84E9B2A2E13F4219">
    <w:name w:val="6217C7588DE245EB84E9B2A2E13F4219"/>
    <w:rsid w:val="004D1EA3"/>
  </w:style>
  <w:style w:type="paragraph" w:customStyle="1" w:styleId="90A3879E51BE48BAB9BE1E2981BB276A">
    <w:name w:val="90A3879E51BE48BAB9BE1E2981BB276A"/>
    <w:rsid w:val="004D1EA3"/>
  </w:style>
  <w:style w:type="paragraph" w:customStyle="1" w:styleId="C4319EFACC434728AF079FEBF4E0A7AF">
    <w:name w:val="C4319EFACC434728AF079FEBF4E0A7AF"/>
    <w:rsid w:val="004D1EA3"/>
  </w:style>
  <w:style w:type="paragraph" w:customStyle="1" w:styleId="3667967B78644D76A08C0FDA74AF3F57">
    <w:name w:val="3667967B78644D76A08C0FDA74AF3F57"/>
    <w:rsid w:val="004D1EA3"/>
  </w:style>
  <w:style w:type="paragraph" w:customStyle="1" w:styleId="F403FFAA62CE4F75A833D510FF1355EA">
    <w:name w:val="F403FFAA62CE4F75A833D510FF1355EA"/>
    <w:rsid w:val="004D1EA3"/>
  </w:style>
  <w:style w:type="paragraph" w:customStyle="1" w:styleId="31311F132C384E51B980A2A5D1DBD162">
    <w:name w:val="31311F132C384E51B980A2A5D1DBD162"/>
    <w:rsid w:val="004D1EA3"/>
  </w:style>
  <w:style w:type="paragraph" w:customStyle="1" w:styleId="527CF0A4CDD44A948731A0156F4CA688">
    <w:name w:val="527CF0A4CDD44A948731A0156F4CA688"/>
    <w:rsid w:val="004D1EA3"/>
  </w:style>
  <w:style w:type="paragraph" w:customStyle="1" w:styleId="C90F57E380CC482FBE4A9A82BC3DD259">
    <w:name w:val="C90F57E380CC482FBE4A9A82BC3DD259"/>
    <w:rsid w:val="004D1EA3"/>
  </w:style>
  <w:style w:type="paragraph" w:customStyle="1" w:styleId="4ABD7974D3C244AA83C94A95568F2318">
    <w:name w:val="4ABD7974D3C244AA83C94A95568F2318"/>
    <w:rsid w:val="004D1EA3"/>
  </w:style>
  <w:style w:type="paragraph" w:customStyle="1" w:styleId="1D318BA3E3F54034992729601D6B2D26">
    <w:name w:val="1D318BA3E3F54034992729601D6B2D26"/>
    <w:rsid w:val="004D1EA3"/>
  </w:style>
  <w:style w:type="paragraph" w:customStyle="1" w:styleId="996D87F9A7664EBB894BD41CBEF05A2B">
    <w:name w:val="996D87F9A7664EBB894BD41CBEF05A2B"/>
    <w:rsid w:val="004D1EA3"/>
  </w:style>
  <w:style w:type="paragraph" w:customStyle="1" w:styleId="167E160C282F42B4B1BFDC50D502EC5D">
    <w:name w:val="167E160C282F42B4B1BFDC50D502EC5D"/>
    <w:rsid w:val="004D1EA3"/>
  </w:style>
  <w:style w:type="paragraph" w:customStyle="1" w:styleId="8264DA27215643AF890AD659DF87F55D">
    <w:name w:val="8264DA27215643AF890AD659DF87F55D"/>
    <w:rsid w:val="004D1EA3"/>
  </w:style>
  <w:style w:type="paragraph" w:customStyle="1" w:styleId="E1EA2AA70A5F44359E05D833C606C463">
    <w:name w:val="E1EA2AA70A5F44359E05D833C606C463"/>
    <w:rsid w:val="004D1EA3"/>
  </w:style>
  <w:style w:type="paragraph" w:customStyle="1" w:styleId="85C910E8AC9C4EE28F8968E0E266F79C">
    <w:name w:val="85C910E8AC9C4EE28F8968E0E266F79C"/>
    <w:rsid w:val="004D1EA3"/>
  </w:style>
  <w:style w:type="paragraph" w:customStyle="1" w:styleId="EA93B276872345CDB1E030E01D88F462">
    <w:name w:val="EA93B276872345CDB1E030E01D88F462"/>
    <w:rsid w:val="004D1EA3"/>
  </w:style>
  <w:style w:type="paragraph" w:customStyle="1" w:styleId="EEA8630C17314F18859AEE32780E2FA8">
    <w:name w:val="EEA8630C17314F18859AEE32780E2FA8"/>
    <w:rsid w:val="004D1EA3"/>
  </w:style>
  <w:style w:type="paragraph" w:customStyle="1" w:styleId="BDA9A6BA33E244148D18C1498BE8CD8C">
    <w:name w:val="BDA9A6BA33E244148D18C1498BE8CD8C"/>
    <w:rsid w:val="004D1EA3"/>
  </w:style>
  <w:style w:type="paragraph" w:customStyle="1" w:styleId="954FBA5CE120480CB621DE767C8604DB">
    <w:name w:val="954FBA5CE120480CB621DE767C8604DB"/>
    <w:rsid w:val="004D1EA3"/>
  </w:style>
  <w:style w:type="paragraph" w:customStyle="1" w:styleId="A74F0AA00B974F35BB820B79F31F298D">
    <w:name w:val="A74F0AA00B974F35BB820B79F31F298D"/>
    <w:rsid w:val="004D1EA3"/>
  </w:style>
  <w:style w:type="paragraph" w:customStyle="1" w:styleId="0699696367814BABB86EF735043DFCB8">
    <w:name w:val="0699696367814BABB86EF735043DFCB8"/>
    <w:rsid w:val="004D1EA3"/>
  </w:style>
  <w:style w:type="paragraph" w:customStyle="1" w:styleId="E6473619C33E4788B9919623D8622E85">
    <w:name w:val="E6473619C33E4788B9919623D8622E85"/>
    <w:rsid w:val="004D1EA3"/>
  </w:style>
  <w:style w:type="paragraph" w:customStyle="1" w:styleId="249B6ECD7E2D4781B194303B9396AB10">
    <w:name w:val="249B6ECD7E2D4781B194303B9396AB10"/>
    <w:rsid w:val="004D1EA3"/>
  </w:style>
  <w:style w:type="paragraph" w:customStyle="1" w:styleId="AF414B2C433E43F987022CF020C5A629">
    <w:name w:val="AF414B2C433E43F987022CF020C5A629"/>
    <w:rsid w:val="004D1EA3"/>
  </w:style>
  <w:style w:type="paragraph" w:customStyle="1" w:styleId="EA3CE79ADF634C7C9D3F9E42D98CF797">
    <w:name w:val="EA3CE79ADF634C7C9D3F9E42D98CF797"/>
    <w:rsid w:val="00C7310E"/>
  </w:style>
  <w:style w:type="paragraph" w:customStyle="1" w:styleId="8D2B9E25E7FD40C4B3A191F32FCA9E83">
    <w:name w:val="8D2B9E25E7FD40C4B3A191F32FCA9E83"/>
    <w:rsid w:val="00C7310E"/>
  </w:style>
  <w:style w:type="paragraph" w:customStyle="1" w:styleId="35467B6087764F0BB5EA7458D95B435A">
    <w:name w:val="35467B6087764F0BB5EA7458D95B435A"/>
    <w:rsid w:val="00C7310E"/>
  </w:style>
  <w:style w:type="paragraph" w:customStyle="1" w:styleId="30251C30B19D4E6989EEC282BC85C997">
    <w:name w:val="30251C30B19D4E6989EEC282BC85C997"/>
    <w:rsid w:val="00C7310E"/>
  </w:style>
  <w:style w:type="paragraph" w:customStyle="1" w:styleId="6997417050E74CDBB16C910D17738F65">
    <w:name w:val="6997417050E74CDBB16C910D17738F65"/>
    <w:rsid w:val="00C7310E"/>
  </w:style>
  <w:style w:type="paragraph" w:customStyle="1" w:styleId="103A5B13DA2540DF8785007E13202AEE">
    <w:name w:val="103A5B13DA2540DF8785007E13202AEE"/>
    <w:rsid w:val="00C7310E"/>
  </w:style>
  <w:style w:type="paragraph" w:customStyle="1" w:styleId="FED2BC0F4AA64B309C0109A3028FA217">
    <w:name w:val="FED2BC0F4AA64B309C0109A3028FA217"/>
    <w:rsid w:val="00C7310E"/>
  </w:style>
  <w:style w:type="paragraph" w:customStyle="1" w:styleId="655BFB852A89492FACD8F25FF476FB87">
    <w:name w:val="655BFB852A89492FACD8F25FF476FB87"/>
    <w:rsid w:val="00C7310E"/>
  </w:style>
  <w:style w:type="paragraph" w:customStyle="1" w:styleId="2FABB14A02064227BB30AC39371B20BA">
    <w:name w:val="2FABB14A02064227BB30AC39371B20BA"/>
    <w:rsid w:val="00C7310E"/>
  </w:style>
  <w:style w:type="paragraph" w:customStyle="1" w:styleId="91AC89C324E04CBC9D020E6C040C3277">
    <w:name w:val="91AC89C324E04CBC9D020E6C040C3277"/>
    <w:rsid w:val="00C7310E"/>
  </w:style>
  <w:style w:type="paragraph" w:customStyle="1" w:styleId="D57D00B1B7D145DA9626E8B9B35B6D66">
    <w:name w:val="D57D00B1B7D145DA9626E8B9B35B6D66"/>
    <w:rsid w:val="00C7310E"/>
  </w:style>
  <w:style w:type="paragraph" w:customStyle="1" w:styleId="B2C2191DC66F47CFAF9E7879FC7B1B43">
    <w:name w:val="B2C2191DC66F47CFAF9E7879FC7B1B43"/>
    <w:rsid w:val="00C7310E"/>
  </w:style>
  <w:style w:type="paragraph" w:customStyle="1" w:styleId="95EF63FC95384AC7BB670B634760E349">
    <w:name w:val="95EF63FC95384AC7BB670B634760E349"/>
    <w:rsid w:val="00C7310E"/>
  </w:style>
  <w:style w:type="paragraph" w:customStyle="1" w:styleId="6A69876A94A2435DB5CEB68604344346">
    <w:name w:val="6A69876A94A2435DB5CEB68604344346"/>
    <w:rsid w:val="00C7310E"/>
  </w:style>
  <w:style w:type="paragraph" w:customStyle="1" w:styleId="6073DBB4BF2840F9AA11AE55F53A2798">
    <w:name w:val="6073DBB4BF2840F9AA11AE55F53A2798"/>
    <w:rsid w:val="00C7310E"/>
  </w:style>
  <w:style w:type="paragraph" w:customStyle="1" w:styleId="CF2623374B9A4B34800587AB35C80CA2">
    <w:name w:val="CF2623374B9A4B34800587AB35C80CA2"/>
    <w:rsid w:val="00C7310E"/>
  </w:style>
  <w:style w:type="paragraph" w:customStyle="1" w:styleId="55C1FCE8AC6540B7B7AC798D1F607315">
    <w:name w:val="55C1FCE8AC6540B7B7AC798D1F607315"/>
    <w:rsid w:val="00C7310E"/>
  </w:style>
  <w:style w:type="paragraph" w:customStyle="1" w:styleId="E97313B8F911440787D02796EDE79CBF">
    <w:name w:val="E97313B8F911440787D02796EDE79CBF"/>
    <w:rsid w:val="00C7310E"/>
  </w:style>
  <w:style w:type="paragraph" w:customStyle="1" w:styleId="978DD3DF0B7A442A814F81CC463D90BD">
    <w:name w:val="978DD3DF0B7A442A814F81CC463D90BD"/>
    <w:rsid w:val="00C7310E"/>
  </w:style>
  <w:style w:type="paragraph" w:customStyle="1" w:styleId="235308DAB7CD4073BDB819B0CCDA7A81">
    <w:name w:val="235308DAB7CD4073BDB819B0CCDA7A81"/>
    <w:rsid w:val="00C7310E"/>
  </w:style>
  <w:style w:type="paragraph" w:customStyle="1" w:styleId="E02D6175CAA4468681C757C05197973D">
    <w:name w:val="E02D6175CAA4468681C757C05197973D"/>
    <w:rsid w:val="00C7310E"/>
  </w:style>
  <w:style w:type="paragraph" w:customStyle="1" w:styleId="BFD0E6A66E6549E38D5EF87E395CC81F">
    <w:name w:val="BFD0E6A66E6549E38D5EF87E395CC81F"/>
    <w:rsid w:val="00C7310E"/>
  </w:style>
  <w:style w:type="paragraph" w:customStyle="1" w:styleId="21C7E40FDC0C470F9331BAEC388EAF14">
    <w:name w:val="21C7E40FDC0C470F9331BAEC388EAF14"/>
    <w:rsid w:val="00C7310E"/>
  </w:style>
  <w:style w:type="paragraph" w:customStyle="1" w:styleId="B54D0EBEF1AD423982DECC27C29EA5F1">
    <w:name w:val="B54D0EBEF1AD423982DECC27C29EA5F1"/>
    <w:rsid w:val="00C7310E"/>
  </w:style>
  <w:style w:type="paragraph" w:customStyle="1" w:styleId="D013C68BF507474AAEAD4B40253AEFF9">
    <w:name w:val="D013C68BF507474AAEAD4B40253AEFF9"/>
    <w:rsid w:val="00C7310E"/>
  </w:style>
  <w:style w:type="paragraph" w:customStyle="1" w:styleId="96EC0B4C539D4B84B91EA6794B82BFB5">
    <w:name w:val="96EC0B4C539D4B84B91EA6794B82BFB5"/>
    <w:rsid w:val="005056F6"/>
  </w:style>
  <w:style w:type="paragraph" w:customStyle="1" w:styleId="028B41738D474CD9993E42EE0D03EB52">
    <w:name w:val="028B41738D474CD9993E42EE0D03EB52"/>
    <w:rsid w:val="005056F6"/>
  </w:style>
  <w:style w:type="paragraph" w:customStyle="1" w:styleId="BAAF6BCF0C8545EEAD49C26E8395CA50">
    <w:name w:val="BAAF6BCF0C8545EEAD49C26E8395CA50"/>
    <w:rsid w:val="005056F6"/>
  </w:style>
  <w:style w:type="paragraph" w:customStyle="1" w:styleId="3FD5276199B6427FB431749BB69A8A65">
    <w:name w:val="3FD5276199B6427FB431749BB69A8A65"/>
    <w:rsid w:val="005056F6"/>
  </w:style>
  <w:style w:type="paragraph" w:customStyle="1" w:styleId="46437369CF364656A873DF95FBF7EAAA">
    <w:name w:val="46437369CF364656A873DF95FBF7EAAA"/>
    <w:rsid w:val="005056F6"/>
  </w:style>
  <w:style w:type="paragraph" w:customStyle="1" w:styleId="70394967269542D183209C9CD8777DDA">
    <w:name w:val="70394967269542D183209C9CD8777DDA"/>
    <w:rsid w:val="005056F6"/>
  </w:style>
  <w:style w:type="paragraph" w:customStyle="1" w:styleId="8BE707DB267A4D5DA40C195686923446">
    <w:name w:val="8BE707DB267A4D5DA40C195686923446"/>
    <w:rsid w:val="005056F6"/>
  </w:style>
  <w:style w:type="paragraph" w:customStyle="1" w:styleId="561C901011A2403BB45E8EA20693AD94">
    <w:name w:val="561C901011A2403BB45E8EA20693AD94"/>
    <w:rsid w:val="005056F6"/>
  </w:style>
  <w:style w:type="paragraph" w:customStyle="1" w:styleId="60037C982BE04C1090974A08959CA846">
    <w:name w:val="60037C982BE04C1090974A08959CA846"/>
    <w:rsid w:val="005056F6"/>
  </w:style>
  <w:style w:type="paragraph" w:customStyle="1" w:styleId="FFE646684B974CBC9AC4169A71EF5F3A">
    <w:name w:val="FFE646684B974CBC9AC4169A71EF5F3A"/>
    <w:rsid w:val="005056F6"/>
  </w:style>
  <w:style w:type="paragraph" w:customStyle="1" w:styleId="0B64BD58701C491095A888ED17A8FCDB">
    <w:name w:val="0B64BD58701C491095A888ED17A8FCDB"/>
    <w:rsid w:val="005056F6"/>
  </w:style>
  <w:style w:type="paragraph" w:customStyle="1" w:styleId="FA151F7EAF5F4A44A5379842B57F2E36">
    <w:name w:val="FA151F7EAF5F4A44A5379842B57F2E36"/>
    <w:rsid w:val="005056F6"/>
  </w:style>
  <w:style w:type="paragraph" w:customStyle="1" w:styleId="939BE60F60BB4297AD25FE4A60D8A98B">
    <w:name w:val="939BE60F60BB4297AD25FE4A60D8A98B"/>
    <w:rsid w:val="005056F6"/>
  </w:style>
  <w:style w:type="paragraph" w:customStyle="1" w:styleId="A22746AD096E43E68D983202864A75FA">
    <w:name w:val="A22746AD096E43E68D983202864A75FA"/>
    <w:rsid w:val="005056F6"/>
  </w:style>
  <w:style w:type="paragraph" w:customStyle="1" w:styleId="0A20CE90522D45A5A64F55BA9290D5B1">
    <w:name w:val="0A20CE90522D45A5A64F55BA9290D5B1"/>
    <w:rsid w:val="005056F6"/>
  </w:style>
  <w:style w:type="paragraph" w:customStyle="1" w:styleId="C5A5A36D422641BEA6DBC7EC9453FC80">
    <w:name w:val="C5A5A36D422641BEA6DBC7EC9453FC80"/>
    <w:rsid w:val="005056F6"/>
  </w:style>
  <w:style w:type="paragraph" w:customStyle="1" w:styleId="D90FA8B6CB334D3A8E72A9351AAD8F01">
    <w:name w:val="D90FA8B6CB334D3A8E72A9351AAD8F01"/>
    <w:rsid w:val="005056F6"/>
  </w:style>
  <w:style w:type="paragraph" w:customStyle="1" w:styleId="D35F6BBF8A0342EF836B91A32596047A">
    <w:name w:val="D35F6BBF8A0342EF836B91A32596047A"/>
    <w:rsid w:val="005056F6"/>
  </w:style>
  <w:style w:type="paragraph" w:customStyle="1" w:styleId="643971B2138B4488BB7D4A3F78792177">
    <w:name w:val="643971B2138B4488BB7D4A3F78792177"/>
    <w:rsid w:val="005056F6"/>
  </w:style>
  <w:style w:type="paragraph" w:customStyle="1" w:styleId="E455C15877AB4194A91E98F0761BAA31">
    <w:name w:val="E455C15877AB4194A91E98F0761BAA31"/>
    <w:rsid w:val="005056F6"/>
  </w:style>
  <w:style w:type="paragraph" w:customStyle="1" w:styleId="29157EA1FA124180ABC4E2D66DE2BD68">
    <w:name w:val="29157EA1FA124180ABC4E2D66DE2BD68"/>
    <w:rsid w:val="005056F6"/>
  </w:style>
  <w:style w:type="paragraph" w:customStyle="1" w:styleId="2AEE8E71985447928B6BDAE7088C6B54">
    <w:name w:val="2AEE8E71985447928B6BDAE7088C6B54"/>
    <w:rsid w:val="005056F6"/>
  </w:style>
  <w:style w:type="paragraph" w:customStyle="1" w:styleId="476DC457D7E84A8A9AA4B88EF6D89A9F">
    <w:name w:val="476DC457D7E84A8A9AA4B88EF6D89A9F"/>
    <w:rsid w:val="005056F6"/>
  </w:style>
  <w:style w:type="paragraph" w:customStyle="1" w:styleId="E9F05F1D75C84865A983092D7195EB15">
    <w:name w:val="E9F05F1D75C84865A983092D7195EB15"/>
    <w:rsid w:val="005056F6"/>
  </w:style>
  <w:style w:type="paragraph" w:customStyle="1" w:styleId="FFE3657A2C734F52A05BCDB5967D0F2E">
    <w:name w:val="FFE3657A2C734F52A05BCDB5967D0F2E"/>
    <w:rsid w:val="005056F6"/>
  </w:style>
  <w:style w:type="paragraph" w:customStyle="1" w:styleId="771D2E5E92174A63BD0A777347663C04">
    <w:name w:val="771D2E5E92174A63BD0A777347663C04"/>
    <w:rsid w:val="00DC0632"/>
  </w:style>
  <w:style w:type="paragraph" w:customStyle="1" w:styleId="D6289CD1B4244730A0F3F2C994E68372">
    <w:name w:val="D6289CD1B4244730A0F3F2C994E68372"/>
    <w:rsid w:val="00DC0632"/>
  </w:style>
  <w:style w:type="paragraph" w:customStyle="1" w:styleId="B4AE41D808FF4DD4962240C00FACAF3B">
    <w:name w:val="B4AE41D808FF4DD4962240C00FACAF3B"/>
    <w:rsid w:val="00DC0632"/>
  </w:style>
  <w:style w:type="paragraph" w:customStyle="1" w:styleId="57222654B4354C27919FB9EB18C6A82D">
    <w:name w:val="57222654B4354C27919FB9EB18C6A82D"/>
    <w:rsid w:val="00DC0632"/>
  </w:style>
  <w:style w:type="paragraph" w:customStyle="1" w:styleId="9156ACAE06C346CA9D146B6C9C278636">
    <w:name w:val="9156ACAE06C346CA9D146B6C9C278636"/>
    <w:rsid w:val="00DC0632"/>
  </w:style>
  <w:style w:type="paragraph" w:customStyle="1" w:styleId="845139E639AA41F692AE33603EF569FB">
    <w:name w:val="845139E639AA41F692AE33603EF569FB"/>
    <w:rsid w:val="00DC0632"/>
  </w:style>
  <w:style w:type="paragraph" w:customStyle="1" w:styleId="230B981F65B44780A30A6A8D7C061639">
    <w:name w:val="230B981F65B44780A30A6A8D7C061639"/>
    <w:rsid w:val="00DC0632"/>
  </w:style>
  <w:style w:type="paragraph" w:customStyle="1" w:styleId="56D0B6D590514423BB7E8571BF14C3E2">
    <w:name w:val="56D0B6D590514423BB7E8571BF14C3E2"/>
    <w:rsid w:val="00DC0632"/>
  </w:style>
  <w:style w:type="paragraph" w:customStyle="1" w:styleId="79D5B7C75A2D456CA646C2BC0E0AED54">
    <w:name w:val="79D5B7C75A2D456CA646C2BC0E0AED54"/>
    <w:rsid w:val="00DC0632"/>
  </w:style>
  <w:style w:type="paragraph" w:customStyle="1" w:styleId="9F62C1D5999B417CAB0B0785F3FFB3BB">
    <w:name w:val="9F62C1D5999B417CAB0B0785F3FFB3BB"/>
    <w:rsid w:val="00DC0632"/>
  </w:style>
  <w:style w:type="paragraph" w:customStyle="1" w:styleId="4B6D3B49119542C88F51DA4C0D77AB23">
    <w:name w:val="4B6D3B49119542C88F51DA4C0D77AB23"/>
    <w:rsid w:val="00DC0632"/>
  </w:style>
  <w:style w:type="paragraph" w:customStyle="1" w:styleId="5EA98950A5AA49328BB41C4898851840">
    <w:name w:val="5EA98950A5AA49328BB41C4898851840"/>
    <w:rsid w:val="00DC0632"/>
  </w:style>
  <w:style w:type="paragraph" w:customStyle="1" w:styleId="E18D39BE34AA4B9EB5C800607C8D9808">
    <w:name w:val="E18D39BE34AA4B9EB5C800607C8D9808"/>
    <w:rsid w:val="00DC0632"/>
  </w:style>
  <w:style w:type="paragraph" w:customStyle="1" w:styleId="4DFA775C82874DC088ED913DE46D5994">
    <w:name w:val="4DFA775C82874DC088ED913DE46D5994"/>
    <w:rsid w:val="00DC0632"/>
  </w:style>
  <w:style w:type="paragraph" w:customStyle="1" w:styleId="3EBF66579AE0445AA33881F4DE8BE05A">
    <w:name w:val="3EBF66579AE0445AA33881F4DE8BE05A"/>
    <w:rsid w:val="00DC0632"/>
  </w:style>
  <w:style w:type="paragraph" w:customStyle="1" w:styleId="760B8F7A2108441B9DFA36A10FC87CDA">
    <w:name w:val="760B8F7A2108441B9DFA36A10FC87CDA"/>
    <w:rsid w:val="00DC0632"/>
  </w:style>
  <w:style w:type="paragraph" w:customStyle="1" w:styleId="66949C0A2C24467483B43B993DFDCC69">
    <w:name w:val="66949C0A2C24467483B43B993DFDCC69"/>
    <w:rsid w:val="00DC0632"/>
  </w:style>
  <w:style w:type="paragraph" w:customStyle="1" w:styleId="EE814DD0EA164943B6C61357389D7CF2">
    <w:name w:val="EE814DD0EA164943B6C61357389D7CF2"/>
    <w:rsid w:val="00DC0632"/>
  </w:style>
  <w:style w:type="paragraph" w:customStyle="1" w:styleId="5F772BF359584107A4B70C4559C49045">
    <w:name w:val="5F772BF359584107A4B70C4559C49045"/>
    <w:rsid w:val="00DC0632"/>
  </w:style>
  <w:style w:type="paragraph" w:customStyle="1" w:styleId="54042D5B43F44F4988B003518251DF78">
    <w:name w:val="54042D5B43F44F4988B003518251DF78"/>
    <w:rsid w:val="00DC0632"/>
  </w:style>
  <w:style w:type="paragraph" w:customStyle="1" w:styleId="787FD614CDA8458596378A0BB1785FBB">
    <w:name w:val="787FD614CDA8458596378A0BB1785FBB"/>
    <w:rsid w:val="00DC0632"/>
  </w:style>
  <w:style w:type="paragraph" w:customStyle="1" w:styleId="A0249A163E2F4ECF97F4E7CB0A82D318">
    <w:name w:val="A0249A163E2F4ECF97F4E7CB0A82D318"/>
    <w:rsid w:val="00DC0632"/>
  </w:style>
  <w:style w:type="paragraph" w:customStyle="1" w:styleId="567D1E4054F147BAAE4991F29D668130">
    <w:name w:val="567D1E4054F147BAAE4991F29D668130"/>
    <w:rsid w:val="00DC0632"/>
  </w:style>
  <w:style w:type="paragraph" w:customStyle="1" w:styleId="804B99B4BC1B40E79F394A2E92491995">
    <w:name w:val="804B99B4BC1B40E79F394A2E92491995"/>
    <w:rsid w:val="00DC0632"/>
  </w:style>
  <w:style w:type="paragraph" w:customStyle="1" w:styleId="D6EAB2DF95CB4088BA1724B50EB399A4">
    <w:name w:val="D6EAB2DF95CB4088BA1724B50EB399A4"/>
    <w:rsid w:val="00DC0632"/>
  </w:style>
  <w:style w:type="paragraph" w:customStyle="1" w:styleId="B999D8E542EE4B31AD024C828692F712">
    <w:name w:val="B999D8E542EE4B31AD024C828692F712"/>
    <w:rsid w:val="00DC0632"/>
  </w:style>
  <w:style w:type="paragraph" w:customStyle="1" w:styleId="9875A278D1724E6080E60FBFA07637AA">
    <w:name w:val="9875A278D1724E6080E60FBFA07637AA"/>
    <w:rsid w:val="00DC0632"/>
  </w:style>
  <w:style w:type="paragraph" w:customStyle="1" w:styleId="2C8335C5021C4F3584025A4EF96EDF8A">
    <w:name w:val="2C8335C5021C4F3584025A4EF96EDF8A"/>
    <w:rsid w:val="00DC0632"/>
  </w:style>
  <w:style w:type="paragraph" w:customStyle="1" w:styleId="E98CB8F2D3B447238B25EA3E791E6526">
    <w:name w:val="E98CB8F2D3B447238B25EA3E791E6526"/>
    <w:rsid w:val="00DC0632"/>
  </w:style>
  <w:style w:type="paragraph" w:customStyle="1" w:styleId="0D1AF1580F9A4BEA9335A75BE0062BF8">
    <w:name w:val="0D1AF1580F9A4BEA9335A75BE0062BF8"/>
    <w:rsid w:val="00DC0632"/>
  </w:style>
  <w:style w:type="paragraph" w:customStyle="1" w:styleId="E44CD2F2766047F282475A633B7290EE">
    <w:name w:val="E44CD2F2766047F282475A633B7290EE"/>
    <w:rsid w:val="00DC0632"/>
  </w:style>
  <w:style w:type="paragraph" w:customStyle="1" w:styleId="A11E2FBFF8AA4FC4A1D4CF40A730C157">
    <w:name w:val="A11E2FBFF8AA4FC4A1D4CF40A730C157"/>
    <w:rsid w:val="00DC0632"/>
  </w:style>
  <w:style w:type="paragraph" w:customStyle="1" w:styleId="AF9C4E59FBF846F9BCB9CF393A853134">
    <w:name w:val="AF9C4E59FBF846F9BCB9CF393A853134"/>
    <w:rsid w:val="00DC0632"/>
  </w:style>
  <w:style w:type="paragraph" w:customStyle="1" w:styleId="D79057AE542846EDBB733BAAA5DFC9EE">
    <w:name w:val="D79057AE542846EDBB733BAAA5DFC9EE"/>
    <w:rsid w:val="00DC0632"/>
  </w:style>
  <w:style w:type="paragraph" w:customStyle="1" w:styleId="3513BF8AA9DC4029B22D3F790B8780AA">
    <w:name w:val="3513BF8AA9DC4029B22D3F790B8780AA"/>
    <w:rsid w:val="00DC0632"/>
  </w:style>
  <w:style w:type="paragraph" w:customStyle="1" w:styleId="AB86E04178314551841024C1323045BA">
    <w:name w:val="AB86E04178314551841024C1323045BA"/>
    <w:rsid w:val="00DC0632"/>
  </w:style>
  <w:style w:type="paragraph" w:customStyle="1" w:styleId="87831CF83DEB4DE08CF07FBBAAC07834">
    <w:name w:val="87831CF83DEB4DE08CF07FBBAAC07834"/>
    <w:rsid w:val="00DC0632"/>
  </w:style>
  <w:style w:type="paragraph" w:customStyle="1" w:styleId="582491C37852449E9D3A6673FAC0416B">
    <w:name w:val="582491C37852449E9D3A6673FAC0416B"/>
    <w:rsid w:val="00DC0632"/>
  </w:style>
  <w:style w:type="paragraph" w:customStyle="1" w:styleId="2532BD137732423C928A22ABC21ADBDA">
    <w:name w:val="2532BD137732423C928A22ABC21ADBDA"/>
    <w:rsid w:val="00DC0632"/>
  </w:style>
  <w:style w:type="paragraph" w:customStyle="1" w:styleId="8B45C0C81F4343B7A4A094374DB432CE">
    <w:name w:val="8B45C0C81F4343B7A4A094374DB432CE"/>
    <w:rsid w:val="00DC0632"/>
  </w:style>
  <w:style w:type="paragraph" w:customStyle="1" w:styleId="E4E2FC78C0154ED6999DF82DAA611575">
    <w:name w:val="E4E2FC78C0154ED6999DF82DAA611575"/>
    <w:rsid w:val="00DC0632"/>
  </w:style>
  <w:style w:type="paragraph" w:customStyle="1" w:styleId="5DECCD0DF0274463A6D355C3BEADD1B2">
    <w:name w:val="5DECCD0DF0274463A6D355C3BEADD1B2"/>
    <w:rsid w:val="00DC0632"/>
  </w:style>
  <w:style w:type="paragraph" w:customStyle="1" w:styleId="DC3A4EDE21B849AD8240026B8FCCADB0">
    <w:name w:val="DC3A4EDE21B849AD8240026B8FCCADB0"/>
    <w:rsid w:val="00DC0632"/>
  </w:style>
  <w:style w:type="paragraph" w:customStyle="1" w:styleId="484D2DE9456848F79C35BB023DA7CCF9">
    <w:name w:val="484D2DE9456848F79C35BB023DA7CCF9"/>
    <w:rsid w:val="00DC0632"/>
  </w:style>
  <w:style w:type="paragraph" w:customStyle="1" w:styleId="76E2E7E479154BACB73356C19DB6C7E1">
    <w:name w:val="76E2E7E479154BACB73356C19DB6C7E1"/>
    <w:rsid w:val="00DC0632"/>
  </w:style>
  <w:style w:type="paragraph" w:customStyle="1" w:styleId="5F7FE0F3A21E45EE82D7C3DC7BBC925C">
    <w:name w:val="5F7FE0F3A21E45EE82D7C3DC7BBC925C"/>
    <w:rsid w:val="00DC0632"/>
  </w:style>
  <w:style w:type="paragraph" w:customStyle="1" w:styleId="F96C193C99214F68BC285B52E276DD52">
    <w:name w:val="F96C193C99214F68BC285B52E276DD52"/>
    <w:rsid w:val="00DC0632"/>
  </w:style>
  <w:style w:type="paragraph" w:customStyle="1" w:styleId="13316A91627D4BE19747BF553AA13903">
    <w:name w:val="13316A91627D4BE19747BF553AA13903"/>
    <w:rsid w:val="00DC0632"/>
  </w:style>
  <w:style w:type="paragraph" w:customStyle="1" w:styleId="F2A909FF1179427C9D1C6E38AE6AF2BA">
    <w:name w:val="F2A909FF1179427C9D1C6E38AE6AF2BA"/>
    <w:rsid w:val="00DC0632"/>
  </w:style>
  <w:style w:type="paragraph" w:customStyle="1" w:styleId="6E45159673E5456DA7A00E14E54EF9B5">
    <w:name w:val="6E45159673E5456DA7A00E14E54EF9B5"/>
    <w:rsid w:val="00DC0632"/>
  </w:style>
  <w:style w:type="paragraph" w:customStyle="1" w:styleId="CFF4533D867C455085CE11830D84686F">
    <w:name w:val="CFF4533D867C455085CE11830D84686F"/>
    <w:rsid w:val="009F06FF"/>
  </w:style>
  <w:style w:type="paragraph" w:customStyle="1" w:styleId="754721E078424F028971C9FB9BE570C6">
    <w:name w:val="754721E078424F028971C9FB9BE570C6"/>
    <w:rsid w:val="009F06FF"/>
  </w:style>
  <w:style w:type="paragraph" w:customStyle="1" w:styleId="0265F48E052545C495D2D0F4B66D92C0">
    <w:name w:val="0265F48E052545C495D2D0F4B66D92C0"/>
    <w:rsid w:val="009F06FF"/>
  </w:style>
  <w:style w:type="paragraph" w:customStyle="1" w:styleId="F9EA64A353FA4030824FC606FD0A9D3B">
    <w:name w:val="F9EA64A353FA4030824FC606FD0A9D3B"/>
    <w:rsid w:val="009F06FF"/>
  </w:style>
  <w:style w:type="paragraph" w:customStyle="1" w:styleId="2CD658C6DAF7490C8B93CB06851886D8">
    <w:name w:val="2CD658C6DAF7490C8B93CB06851886D8"/>
    <w:rsid w:val="009F06FF"/>
  </w:style>
  <w:style w:type="paragraph" w:customStyle="1" w:styleId="BD73DCBCA61B4594892544B1CB2B45B4">
    <w:name w:val="BD73DCBCA61B4594892544B1CB2B45B4"/>
    <w:rsid w:val="009F06FF"/>
  </w:style>
  <w:style w:type="paragraph" w:customStyle="1" w:styleId="D48214EE01764E308978CDBCF95C418F">
    <w:name w:val="D48214EE01764E308978CDBCF95C418F"/>
    <w:rsid w:val="009F06FF"/>
  </w:style>
  <w:style w:type="paragraph" w:customStyle="1" w:styleId="6864086A1BAB4945A1CC35BA0751EFA6">
    <w:name w:val="6864086A1BAB4945A1CC35BA0751EFA6"/>
    <w:rsid w:val="009F06FF"/>
  </w:style>
  <w:style w:type="paragraph" w:customStyle="1" w:styleId="3EA841B8B3474A69800C533BE067E8BE">
    <w:name w:val="3EA841B8B3474A69800C533BE067E8BE"/>
    <w:rsid w:val="009F06FF"/>
  </w:style>
  <w:style w:type="paragraph" w:customStyle="1" w:styleId="E5B113240CFD4E978A35B6CA4F5DDA5D">
    <w:name w:val="E5B113240CFD4E978A35B6CA4F5DDA5D"/>
    <w:rsid w:val="009F06FF"/>
  </w:style>
  <w:style w:type="paragraph" w:customStyle="1" w:styleId="EA043B8D4F0A4708BE06AD81754219EA">
    <w:name w:val="EA043B8D4F0A4708BE06AD81754219EA"/>
    <w:rsid w:val="009F06FF"/>
  </w:style>
  <w:style w:type="paragraph" w:customStyle="1" w:styleId="FD4582A5CC77428BB6AF56D574675D82">
    <w:name w:val="FD4582A5CC77428BB6AF56D574675D82"/>
    <w:rsid w:val="009F06FF"/>
  </w:style>
  <w:style w:type="paragraph" w:customStyle="1" w:styleId="4BB10C7D224D48F5BB2D82498BAF53E1">
    <w:name w:val="4BB10C7D224D48F5BB2D82498BAF53E1"/>
    <w:rsid w:val="009F06FF"/>
  </w:style>
  <w:style w:type="paragraph" w:customStyle="1" w:styleId="FBE7FC517B6F413F86466029AECA5027">
    <w:name w:val="FBE7FC517B6F413F86466029AECA5027"/>
    <w:rsid w:val="009F06FF"/>
  </w:style>
  <w:style w:type="paragraph" w:customStyle="1" w:styleId="1B32559FD35A48B092D922FB10F4B633">
    <w:name w:val="1B32559FD35A48B092D922FB10F4B633"/>
    <w:rsid w:val="009F06FF"/>
  </w:style>
  <w:style w:type="paragraph" w:customStyle="1" w:styleId="A4853EE3B9F54F3BB4F500B15937F3A0">
    <w:name w:val="A4853EE3B9F54F3BB4F500B15937F3A0"/>
    <w:rsid w:val="009F06FF"/>
  </w:style>
  <w:style w:type="paragraph" w:customStyle="1" w:styleId="9A55A84D969D40AB97F69F74DD800354">
    <w:name w:val="9A55A84D969D40AB97F69F74DD800354"/>
    <w:rsid w:val="009F06FF"/>
  </w:style>
  <w:style w:type="paragraph" w:customStyle="1" w:styleId="F034A379289F4285A7090445329941F5">
    <w:name w:val="F034A379289F4285A7090445329941F5"/>
    <w:rsid w:val="009F06FF"/>
  </w:style>
  <w:style w:type="paragraph" w:customStyle="1" w:styleId="AECE04B6C34741BB80FC89FB4AB26C34">
    <w:name w:val="AECE04B6C34741BB80FC89FB4AB26C34"/>
    <w:rsid w:val="009F06FF"/>
  </w:style>
  <w:style w:type="paragraph" w:customStyle="1" w:styleId="1DB656FE5D054C9A9279A24B1BFC8626">
    <w:name w:val="1DB656FE5D054C9A9279A24B1BFC8626"/>
    <w:rsid w:val="009F06FF"/>
  </w:style>
  <w:style w:type="paragraph" w:customStyle="1" w:styleId="DB383E81F7B047E7BE169E9C78A6E4AE">
    <w:name w:val="DB383E81F7B047E7BE169E9C78A6E4AE"/>
    <w:rsid w:val="009F06FF"/>
  </w:style>
  <w:style w:type="paragraph" w:customStyle="1" w:styleId="53A09FF015394CA4BA459EE013AD0064">
    <w:name w:val="53A09FF015394CA4BA459EE013AD0064"/>
    <w:rsid w:val="009F06FF"/>
  </w:style>
  <w:style w:type="paragraph" w:customStyle="1" w:styleId="5AABBB7AE59F448FA26C1D7E59266E6D">
    <w:name w:val="5AABBB7AE59F448FA26C1D7E59266E6D"/>
    <w:rsid w:val="009F06FF"/>
  </w:style>
  <w:style w:type="paragraph" w:customStyle="1" w:styleId="63149BA6584F41078B5721FE1DE3E51F">
    <w:name w:val="63149BA6584F41078B5721FE1DE3E51F"/>
    <w:rsid w:val="009F06FF"/>
  </w:style>
  <w:style w:type="paragraph" w:customStyle="1" w:styleId="92EF0837E7634527949DE31298F0588D">
    <w:name w:val="92EF0837E7634527949DE31298F0588D"/>
    <w:rsid w:val="009F06FF"/>
  </w:style>
  <w:style w:type="paragraph" w:customStyle="1" w:styleId="635CCF11497F4C65B6730D99BD402AB2">
    <w:name w:val="635CCF11497F4C65B6730D99BD402AB2"/>
    <w:rsid w:val="00AB784A"/>
  </w:style>
  <w:style w:type="paragraph" w:customStyle="1" w:styleId="867BE41AE4B940FD941C4CFC8281514A">
    <w:name w:val="867BE41AE4B940FD941C4CFC8281514A"/>
    <w:rsid w:val="00AB784A"/>
  </w:style>
  <w:style w:type="paragraph" w:customStyle="1" w:styleId="0E19510532824ED5A38E2AB36F552A08">
    <w:name w:val="0E19510532824ED5A38E2AB36F552A08"/>
    <w:rsid w:val="00AB784A"/>
  </w:style>
  <w:style w:type="paragraph" w:customStyle="1" w:styleId="2BD9846BD06644F29F4895882601F66B">
    <w:name w:val="2BD9846BD06644F29F4895882601F66B"/>
    <w:rsid w:val="00AB784A"/>
  </w:style>
  <w:style w:type="paragraph" w:customStyle="1" w:styleId="9C04381BC8AF40788E348FE035620107">
    <w:name w:val="9C04381BC8AF40788E348FE035620107"/>
    <w:rsid w:val="00AB784A"/>
  </w:style>
  <w:style w:type="paragraph" w:customStyle="1" w:styleId="AEDEA91C46244F3891EC8F287C435104">
    <w:name w:val="AEDEA91C46244F3891EC8F287C435104"/>
    <w:rsid w:val="00AB784A"/>
  </w:style>
  <w:style w:type="paragraph" w:customStyle="1" w:styleId="7F51D05DC88941669904456D7E96A061">
    <w:name w:val="7F51D05DC88941669904456D7E96A061"/>
    <w:rsid w:val="00AB784A"/>
  </w:style>
  <w:style w:type="paragraph" w:customStyle="1" w:styleId="3E38CB518DEB49A8A2E86C278D8A60AA">
    <w:name w:val="3E38CB518DEB49A8A2E86C278D8A60AA"/>
    <w:rsid w:val="00AB784A"/>
  </w:style>
  <w:style w:type="paragraph" w:customStyle="1" w:styleId="42AACCEECFCF4D4799416C41A0BED171">
    <w:name w:val="42AACCEECFCF4D4799416C41A0BED171"/>
    <w:rsid w:val="00AB784A"/>
  </w:style>
  <w:style w:type="paragraph" w:customStyle="1" w:styleId="C93B0FD84AEF496390A8D3AF74A89286">
    <w:name w:val="C93B0FD84AEF496390A8D3AF74A89286"/>
    <w:rsid w:val="00AB784A"/>
  </w:style>
  <w:style w:type="paragraph" w:customStyle="1" w:styleId="84E2B6FCC92148D0958776FFA445BBA3">
    <w:name w:val="84E2B6FCC92148D0958776FFA445BBA3"/>
    <w:rsid w:val="00AB784A"/>
  </w:style>
  <w:style w:type="paragraph" w:customStyle="1" w:styleId="7137AD1A8A7249FC99FC8A41098C24D8">
    <w:name w:val="7137AD1A8A7249FC99FC8A41098C24D8"/>
    <w:rsid w:val="00AB784A"/>
  </w:style>
  <w:style w:type="paragraph" w:customStyle="1" w:styleId="6701130BB69F4080A45417D035F5811D">
    <w:name w:val="6701130BB69F4080A45417D035F5811D"/>
    <w:rsid w:val="00AB784A"/>
  </w:style>
  <w:style w:type="paragraph" w:customStyle="1" w:styleId="BF1CEC1FFDC947C29D58CA64CDAAE735">
    <w:name w:val="BF1CEC1FFDC947C29D58CA64CDAAE735"/>
    <w:rsid w:val="00AB784A"/>
  </w:style>
  <w:style w:type="paragraph" w:customStyle="1" w:styleId="B662BA413C81452FB773A411DC69B219">
    <w:name w:val="B662BA413C81452FB773A411DC69B219"/>
    <w:rsid w:val="00AB784A"/>
  </w:style>
  <w:style w:type="paragraph" w:customStyle="1" w:styleId="B710C9981C4A470FBD8DB87C9EACD2D7">
    <w:name w:val="B710C9981C4A470FBD8DB87C9EACD2D7"/>
    <w:rsid w:val="00AB784A"/>
  </w:style>
  <w:style w:type="paragraph" w:customStyle="1" w:styleId="6D1DF67671DE4462B62B72735E467534">
    <w:name w:val="6D1DF67671DE4462B62B72735E467534"/>
    <w:rsid w:val="00AB784A"/>
  </w:style>
  <w:style w:type="paragraph" w:customStyle="1" w:styleId="B0345623E1404624AAF60CDF35C2A565">
    <w:name w:val="B0345623E1404624AAF60CDF35C2A565"/>
    <w:rsid w:val="00AB784A"/>
  </w:style>
  <w:style w:type="paragraph" w:customStyle="1" w:styleId="9BC4812312744CA69A14D8D493DD2530">
    <w:name w:val="9BC4812312744CA69A14D8D493DD2530"/>
    <w:rsid w:val="00AB784A"/>
  </w:style>
  <w:style w:type="paragraph" w:customStyle="1" w:styleId="576105F328E642029F655C22CA722B46">
    <w:name w:val="576105F328E642029F655C22CA722B46"/>
    <w:rsid w:val="00AB784A"/>
  </w:style>
  <w:style w:type="paragraph" w:customStyle="1" w:styleId="24249A1443104389B363067B0D483944">
    <w:name w:val="24249A1443104389B363067B0D483944"/>
    <w:rsid w:val="00AB784A"/>
  </w:style>
  <w:style w:type="paragraph" w:customStyle="1" w:styleId="31F011A413834FCF8AE1C20593F82DB2">
    <w:name w:val="31F011A413834FCF8AE1C20593F82DB2"/>
    <w:rsid w:val="00AB784A"/>
  </w:style>
  <w:style w:type="paragraph" w:customStyle="1" w:styleId="65A41F9C1D414047B49EBB6E4CD18059">
    <w:name w:val="65A41F9C1D414047B49EBB6E4CD18059"/>
    <w:rsid w:val="00AB784A"/>
  </w:style>
  <w:style w:type="paragraph" w:customStyle="1" w:styleId="6104368C819440E59E858FB8D028536D">
    <w:name w:val="6104368C819440E59E858FB8D028536D"/>
    <w:rsid w:val="00AB784A"/>
  </w:style>
  <w:style w:type="paragraph" w:customStyle="1" w:styleId="D71CD5490D18412794ABA437908CC340">
    <w:name w:val="D71CD5490D18412794ABA437908CC340"/>
    <w:rsid w:val="00AB784A"/>
  </w:style>
  <w:style w:type="paragraph" w:customStyle="1" w:styleId="390864C057594E24A401AA7EA9E77396">
    <w:name w:val="390864C057594E24A401AA7EA9E77396"/>
    <w:rsid w:val="00AB784A"/>
  </w:style>
  <w:style w:type="paragraph" w:customStyle="1" w:styleId="0402A088D3A943C6935544EEF104DADE">
    <w:name w:val="0402A088D3A943C6935544EEF104DADE"/>
    <w:rsid w:val="00AB784A"/>
  </w:style>
  <w:style w:type="paragraph" w:customStyle="1" w:styleId="8CBF5278CD15434C8CDE2C3ADE7D803F">
    <w:name w:val="8CBF5278CD15434C8CDE2C3ADE7D803F"/>
    <w:rsid w:val="00AB784A"/>
  </w:style>
  <w:style w:type="paragraph" w:customStyle="1" w:styleId="EA9D79DC4DE24FB7977546290A423FC7">
    <w:name w:val="EA9D79DC4DE24FB7977546290A423FC7"/>
    <w:rsid w:val="00AB784A"/>
  </w:style>
  <w:style w:type="paragraph" w:customStyle="1" w:styleId="0485F88CC650473991138B3FEC24A8D3">
    <w:name w:val="0485F88CC650473991138B3FEC24A8D3"/>
    <w:rsid w:val="00AB784A"/>
  </w:style>
  <w:style w:type="paragraph" w:customStyle="1" w:styleId="F440E4267E134417AD23249C09DD81F2">
    <w:name w:val="F440E4267E134417AD23249C09DD81F2"/>
    <w:rsid w:val="00AB784A"/>
  </w:style>
  <w:style w:type="paragraph" w:customStyle="1" w:styleId="21AFFB169EE6476BA48BE77E56D9D5DD">
    <w:name w:val="21AFFB169EE6476BA48BE77E56D9D5DD"/>
    <w:rsid w:val="00AB784A"/>
  </w:style>
  <w:style w:type="paragraph" w:customStyle="1" w:styleId="12B1795828784421A960415FAD8C5363">
    <w:name w:val="12B1795828784421A960415FAD8C5363"/>
    <w:rsid w:val="00AB784A"/>
  </w:style>
  <w:style w:type="paragraph" w:customStyle="1" w:styleId="FD6A7F8339D44C9493933737EF393445">
    <w:name w:val="FD6A7F8339D44C9493933737EF393445"/>
    <w:rsid w:val="00AB784A"/>
  </w:style>
  <w:style w:type="paragraph" w:customStyle="1" w:styleId="675F66797DB94423874B4F87D9D4E6ED">
    <w:name w:val="675F66797DB94423874B4F87D9D4E6ED"/>
    <w:rsid w:val="00AB784A"/>
  </w:style>
  <w:style w:type="paragraph" w:customStyle="1" w:styleId="196F8B223F8141B7BA0847064C40D669">
    <w:name w:val="196F8B223F8141B7BA0847064C40D669"/>
    <w:rsid w:val="00AB784A"/>
  </w:style>
  <w:style w:type="paragraph" w:customStyle="1" w:styleId="A35CD3B42D174A6A967C2CA70F0E6F9D">
    <w:name w:val="A35CD3B42D174A6A967C2CA70F0E6F9D"/>
    <w:rsid w:val="00AB784A"/>
  </w:style>
  <w:style w:type="paragraph" w:customStyle="1" w:styleId="CEBE95AA7C65458B8B8E595427364FD2">
    <w:name w:val="CEBE95AA7C65458B8B8E595427364FD2"/>
    <w:rsid w:val="00AB784A"/>
  </w:style>
  <w:style w:type="paragraph" w:customStyle="1" w:styleId="1784CE2DD2E64C6BBA5BC2FAD913D6E6">
    <w:name w:val="1784CE2DD2E64C6BBA5BC2FAD913D6E6"/>
    <w:rsid w:val="00AB784A"/>
  </w:style>
  <w:style w:type="paragraph" w:customStyle="1" w:styleId="0500FD6C6C844E599CB7CD4662A5BC92">
    <w:name w:val="0500FD6C6C844E599CB7CD4662A5BC92"/>
    <w:rsid w:val="00AB784A"/>
  </w:style>
  <w:style w:type="paragraph" w:customStyle="1" w:styleId="582F6D7E41E24F84899E24D193D48CDA">
    <w:name w:val="582F6D7E41E24F84899E24D193D48CDA"/>
    <w:rsid w:val="00AB784A"/>
  </w:style>
  <w:style w:type="paragraph" w:customStyle="1" w:styleId="5074B0A2CD51413A8ED436824ADB53A4">
    <w:name w:val="5074B0A2CD51413A8ED436824ADB53A4"/>
    <w:rsid w:val="00AB784A"/>
  </w:style>
  <w:style w:type="paragraph" w:customStyle="1" w:styleId="20E6B53CE6DC4268AEC72726DDBCC037">
    <w:name w:val="20E6B53CE6DC4268AEC72726DDBCC037"/>
    <w:rsid w:val="00AB784A"/>
  </w:style>
  <w:style w:type="paragraph" w:customStyle="1" w:styleId="23C638A1DFF84B27A5CF16905A38BF81">
    <w:name w:val="23C638A1DFF84B27A5CF16905A38BF81"/>
    <w:rsid w:val="00AB784A"/>
  </w:style>
  <w:style w:type="paragraph" w:customStyle="1" w:styleId="A5B9CA2BA29F454B94DF644A2D06D75D">
    <w:name w:val="A5B9CA2BA29F454B94DF644A2D06D75D"/>
    <w:rsid w:val="00AB784A"/>
  </w:style>
  <w:style w:type="paragraph" w:customStyle="1" w:styleId="77E75D61B0604F09925A7A4A047CF316">
    <w:name w:val="77E75D61B0604F09925A7A4A047CF316"/>
    <w:rsid w:val="00AB784A"/>
  </w:style>
  <w:style w:type="paragraph" w:customStyle="1" w:styleId="67DF44D5C4C84709982913FC5BEEE414">
    <w:name w:val="67DF44D5C4C84709982913FC5BEEE414"/>
    <w:rsid w:val="00AB784A"/>
  </w:style>
  <w:style w:type="paragraph" w:customStyle="1" w:styleId="7961AB7FD8FA437E833910B3DF756D79">
    <w:name w:val="7961AB7FD8FA437E833910B3DF756D79"/>
    <w:rsid w:val="00AB784A"/>
  </w:style>
  <w:style w:type="paragraph" w:customStyle="1" w:styleId="6ED63A073AE04FA3B5CA28F65BD4D0A5">
    <w:name w:val="6ED63A073AE04FA3B5CA28F65BD4D0A5"/>
    <w:rsid w:val="00AB784A"/>
  </w:style>
  <w:style w:type="paragraph" w:customStyle="1" w:styleId="98478CB545ED44B5BC1DA316BFEE9C31">
    <w:name w:val="98478CB545ED44B5BC1DA316BFEE9C31"/>
    <w:rsid w:val="00AB784A"/>
  </w:style>
  <w:style w:type="paragraph" w:customStyle="1" w:styleId="A5E15CD9C49E41E1B05CA1EA874148A4">
    <w:name w:val="A5E15CD9C49E41E1B05CA1EA874148A4"/>
    <w:rsid w:val="003C5ADC"/>
  </w:style>
  <w:style w:type="paragraph" w:customStyle="1" w:styleId="70FF8610F1F14932AED4443888732ABE">
    <w:name w:val="70FF8610F1F14932AED4443888732ABE"/>
    <w:rsid w:val="003C5ADC"/>
  </w:style>
  <w:style w:type="paragraph" w:customStyle="1" w:styleId="004ABE9F21AD4CB183E1CFF454CAD87C">
    <w:name w:val="004ABE9F21AD4CB183E1CFF454CAD87C"/>
    <w:rsid w:val="003C5ADC"/>
  </w:style>
  <w:style w:type="paragraph" w:customStyle="1" w:styleId="D7AD385E7ED147A5B45FCAD91545CAB5">
    <w:name w:val="D7AD385E7ED147A5B45FCAD91545CAB5"/>
    <w:rsid w:val="003C5ADC"/>
  </w:style>
  <w:style w:type="paragraph" w:customStyle="1" w:styleId="2BF261EFDE974F389B9A2253A4066ECF">
    <w:name w:val="2BF261EFDE974F389B9A2253A4066ECF"/>
    <w:rsid w:val="003C5ADC"/>
  </w:style>
  <w:style w:type="paragraph" w:customStyle="1" w:styleId="C80A705FA67D4BDCAB1D11C9D562660A">
    <w:name w:val="C80A705FA67D4BDCAB1D11C9D562660A"/>
    <w:rsid w:val="003C5ADC"/>
  </w:style>
  <w:style w:type="paragraph" w:customStyle="1" w:styleId="8C5F22A4BEDF426B89F72D69AF84F34E">
    <w:name w:val="8C5F22A4BEDF426B89F72D69AF84F34E"/>
    <w:rsid w:val="003C5ADC"/>
  </w:style>
  <w:style w:type="paragraph" w:customStyle="1" w:styleId="2870926A940740A9A41C61CAF3437A52">
    <w:name w:val="2870926A940740A9A41C61CAF3437A52"/>
    <w:rsid w:val="003C5ADC"/>
  </w:style>
  <w:style w:type="paragraph" w:customStyle="1" w:styleId="C2E9C96A341D4227A308D721D0BC5D67">
    <w:name w:val="C2E9C96A341D4227A308D721D0BC5D67"/>
    <w:rsid w:val="003C5ADC"/>
  </w:style>
  <w:style w:type="paragraph" w:customStyle="1" w:styleId="479E9240A35F4B89B11A2B909B0949D8">
    <w:name w:val="479E9240A35F4B89B11A2B909B0949D8"/>
    <w:rsid w:val="003C5ADC"/>
  </w:style>
  <w:style w:type="paragraph" w:customStyle="1" w:styleId="2935B1561F1E4B44B245246005BB06BA">
    <w:name w:val="2935B1561F1E4B44B245246005BB06BA"/>
    <w:rsid w:val="003C5ADC"/>
  </w:style>
  <w:style w:type="paragraph" w:customStyle="1" w:styleId="9CBC7E70C633472D98DB67621660ED79">
    <w:name w:val="9CBC7E70C633472D98DB67621660ED79"/>
    <w:rsid w:val="003C5ADC"/>
  </w:style>
  <w:style w:type="paragraph" w:customStyle="1" w:styleId="251E1D562C0E40169E1284D15FC4F5C8">
    <w:name w:val="251E1D562C0E40169E1284D15FC4F5C8"/>
    <w:rsid w:val="003C5ADC"/>
  </w:style>
  <w:style w:type="paragraph" w:customStyle="1" w:styleId="A1F4B149A0634B589AA055231AA8AA94">
    <w:name w:val="A1F4B149A0634B589AA055231AA8AA94"/>
    <w:rsid w:val="003C5ADC"/>
  </w:style>
  <w:style w:type="paragraph" w:customStyle="1" w:styleId="4FDC288680F94C8EA2128604F12E195B">
    <w:name w:val="4FDC288680F94C8EA2128604F12E195B"/>
    <w:rsid w:val="003C5ADC"/>
  </w:style>
  <w:style w:type="paragraph" w:customStyle="1" w:styleId="D3CEDAB3EF324A229CA2800C32814FF5">
    <w:name w:val="D3CEDAB3EF324A229CA2800C32814FF5"/>
    <w:rsid w:val="003C5ADC"/>
  </w:style>
  <w:style w:type="paragraph" w:customStyle="1" w:styleId="1208BBDD74694621AB4F9281021DEC1C">
    <w:name w:val="1208BBDD74694621AB4F9281021DEC1C"/>
    <w:rsid w:val="003C5ADC"/>
  </w:style>
  <w:style w:type="paragraph" w:customStyle="1" w:styleId="BB2EB3A1337340CFA484760379941220">
    <w:name w:val="BB2EB3A1337340CFA484760379941220"/>
    <w:rsid w:val="003C5ADC"/>
  </w:style>
  <w:style w:type="paragraph" w:customStyle="1" w:styleId="9DB2AC5EF6D14210822324C7D6D3A023">
    <w:name w:val="9DB2AC5EF6D14210822324C7D6D3A023"/>
    <w:rsid w:val="003C5ADC"/>
  </w:style>
  <w:style w:type="paragraph" w:customStyle="1" w:styleId="4243395C4AE14B019FD55990CF757670">
    <w:name w:val="4243395C4AE14B019FD55990CF757670"/>
    <w:rsid w:val="003C5ADC"/>
  </w:style>
  <w:style w:type="paragraph" w:customStyle="1" w:styleId="B19D7E9826EE4016BE46295E0E4808F3">
    <w:name w:val="B19D7E9826EE4016BE46295E0E4808F3"/>
    <w:rsid w:val="003C5ADC"/>
  </w:style>
  <w:style w:type="paragraph" w:customStyle="1" w:styleId="01F5850486B74135B54F260DB4C39477">
    <w:name w:val="01F5850486B74135B54F260DB4C39477"/>
    <w:rsid w:val="003C5ADC"/>
  </w:style>
  <w:style w:type="paragraph" w:customStyle="1" w:styleId="A164E1B6093A43559E05953CAE381A66">
    <w:name w:val="A164E1B6093A43559E05953CAE381A66"/>
    <w:rsid w:val="003C5ADC"/>
  </w:style>
  <w:style w:type="paragraph" w:customStyle="1" w:styleId="D17BDBA93E614B3B936CE97188D8B335">
    <w:name w:val="D17BDBA93E614B3B936CE97188D8B335"/>
    <w:rsid w:val="003C5ADC"/>
  </w:style>
  <w:style w:type="paragraph" w:customStyle="1" w:styleId="B4A9D11D009742DF937BB2EBCF6ECDB5">
    <w:name w:val="B4A9D11D009742DF937BB2EBCF6ECDB5"/>
    <w:rsid w:val="003C5ADC"/>
  </w:style>
  <w:style w:type="paragraph" w:customStyle="1" w:styleId="AA390683D8D048078BB9477ADF56190E">
    <w:name w:val="AA390683D8D048078BB9477ADF56190E"/>
    <w:rsid w:val="003C5ADC"/>
  </w:style>
  <w:style w:type="paragraph" w:customStyle="1" w:styleId="E838788C0F6D49DF9AF1224A3DA564B6">
    <w:name w:val="E838788C0F6D49DF9AF1224A3DA564B6"/>
    <w:rsid w:val="003C5ADC"/>
  </w:style>
  <w:style w:type="paragraph" w:customStyle="1" w:styleId="7D1450B8D31A40F4BFCE1248BEE53311">
    <w:name w:val="7D1450B8D31A40F4BFCE1248BEE53311"/>
    <w:rsid w:val="003C5ADC"/>
  </w:style>
  <w:style w:type="paragraph" w:customStyle="1" w:styleId="B32321410256495D83387369FDB83CBC">
    <w:name w:val="B32321410256495D83387369FDB83CBC"/>
    <w:rsid w:val="003C5ADC"/>
  </w:style>
  <w:style w:type="paragraph" w:customStyle="1" w:styleId="74A0ED6D8B5440018D0FAA9BEADD3BE6">
    <w:name w:val="74A0ED6D8B5440018D0FAA9BEADD3BE6"/>
    <w:rsid w:val="003C5ADC"/>
  </w:style>
  <w:style w:type="paragraph" w:customStyle="1" w:styleId="E20AD141481346859446B5F5D03E1F4E">
    <w:name w:val="E20AD141481346859446B5F5D03E1F4E"/>
    <w:rsid w:val="003C5ADC"/>
  </w:style>
  <w:style w:type="paragraph" w:customStyle="1" w:styleId="748BA123CDD742BA925274AFD45A69AA">
    <w:name w:val="748BA123CDD742BA925274AFD45A69AA"/>
    <w:rsid w:val="003C5ADC"/>
  </w:style>
  <w:style w:type="paragraph" w:customStyle="1" w:styleId="B6512BE362BC48DEA3200AE30C628B8C">
    <w:name w:val="B6512BE362BC48DEA3200AE30C628B8C"/>
    <w:rsid w:val="003C5ADC"/>
  </w:style>
  <w:style w:type="paragraph" w:customStyle="1" w:styleId="4346AD7DCEED46739FE3E8705F598CDA">
    <w:name w:val="4346AD7DCEED46739FE3E8705F598CDA"/>
    <w:rsid w:val="003C5ADC"/>
  </w:style>
  <w:style w:type="paragraph" w:customStyle="1" w:styleId="64D831D3696C4557B6F80E9D9776F975">
    <w:name w:val="64D831D3696C4557B6F80E9D9776F975"/>
    <w:rsid w:val="003C5ADC"/>
  </w:style>
  <w:style w:type="paragraph" w:customStyle="1" w:styleId="08E68B4CD90F4DD5A4055CB3C28AD58D">
    <w:name w:val="08E68B4CD90F4DD5A4055CB3C28AD58D"/>
    <w:rsid w:val="003C5ADC"/>
  </w:style>
  <w:style w:type="paragraph" w:customStyle="1" w:styleId="A5939D65CD0E46ED94AFCCB8BA37B189">
    <w:name w:val="A5939D65CD0E46ED94AFCCB8BA37B189"/>
    <w:rsid w:val="003C5ADC"/>
  </w:style>
  <w:style w:type="paragraph" w:customStyle="1" w:styleId="32E6A9DC07674D68B5C1BA0620001049">
    <w:name w:val="32E6A9DC07674D68B5C1BA0620001049"/>
    <w:rsid w:val="003C5ADC"/>
  </w:style>
  <w:style w:type="paragraph" w:customStyle="1" w:styleId="CD4D41744F3844A48221700F063A0341">
    <w:name w:val="CD4D41744F3844A48221700F063A0341"/>
    <w:rsid w:val="003C5ADC"/>
  </w:style>
  <w:style w:type="paragraph" w:customStyle="1" w:styleId="4D1CFD9826724D8CB1560BC46E127ED9">
    <w:name w:val="4D1CFD9826724D8CB1560BC46E127ED9"/>
    <w:rsid w:val="003C5ADC"/>
  </w:style>
  <w:style w:type="paragraph" w:customStyle="1" w:styleId="F4ACE7851A5A44B9B2D474B721387D22">
    <w:name w:val="F4ACE7851A5A44B9B2D474B721387D22"/>
    <w:rsid w:val="003C5ADC"/>
  </w:style>
  <w:style w:type="paragraph" w:customStyle="1" w:styleId="25171FBDFB2D4AF0B6CDCDCE62B0087C">
    <w:name w:val="25171FBDFB2D4AF0B6CDCDCE62B0087C"/>
    <w:rsid w:val="003C5ADC"/>
  </w:style>
  <w:style w:type="paragraph" w:customStyle="1" w:styleId="F9B05496868B41799F549FD7020D59B2">
    <w:name w:val="F9B05496868B41799F549FD7020D59B2"/>
    <w:rsid w:val="003C5ADC"/>
  </w:style>
  <w:style w:type="paragraph" w:customStyle="1" w:styleId="AD7C7A7FC3FF4FF285575F1B929C5167">
    <w:name w:val="AD7C7A7FC3FF4FF285575F1B929C5167"/>
    <w:rsid w:val="003C5ADC"/>
  </w:style>
  <w:style w:type="paragraph" w:customStyle="1" w:styleId="D6B252B38D4247A08992A479D021B7A2">
    <w:name w:val="D6B252B38D4247A08992A479D021B7A2"/>
    <w:rsid w:val="003C5ADC"/>
  </w:style>
  <w:style w:type="paragraph" w:customStyle="1" w:styleId="729E7536F3FB488F9EFB5A1BB1F35F25">
    <w:name w:val="729E7536F3FB488F9EFB5A1BB1F35F25"/>
    <w:rsid w:val="003C5ADC"/>
  </w:style>
  <w:style w:type="paragraph" w:customStyle="1" w:styleId="55EC3397F4FA43088D01C325596C5E1B">
    <w:name w:val="55EC3397F4FA43088D01C325596C5E1B"/>
    <w:rsid w:val="003C5ADC"/>
  </w:style>
  <w:style w:type="paragraph" w:customStyle="1" w:styleId="AE275C10AC454780B098B4919A0CAE22">
    <w:name w:val="AE275C10AC454780B098B4919A0CAE22"/>
    <w:rsid w:val="003C5ADC"/>
  </w:style>
  <w:style w:type="paragraph" w:customStyle="1" w:styleId="D918F6D70E2844DDA83002A21946FC66">
    <w:name w:val="D918F6D70E2844DDA83002A21946FC66"/>
    <w:rsid w:val="003C5ADC"/>
  </w:style>
  <w:style w:type="paragraph" w:customStyle="1" w:styleId="7E9F7A5F4EAD4564B49C8DE685F0EF99">
    <w:name w:val="7E9F7A5F4EAD4564B49C8DE685F0EF99"/>
    <w:rsid w:val="003C5ADC"/>
  </w:style>
  <w:style w:type="paragraph" w:customStyle="1" w:styleId="4AF7807170474A79B40ECD584119A4B8">
    <w:name w:val="4AF7807170474A79B40ECD584119A4B8"/>
    <w:rsid w:val="00843A5E"/>
  </w:style>
  <w:style w:type="paragraph" w:customStyle="1" w:styleId="8F639F6248DF4AEDA252906BE93BD0AB">
    <w:name w:val="8F639F6248DF4AEDA252906BE93BD0AB"/>
    <w:rsid w:val="00843A5E"/>
  </w:style>
  <w:style w:type="paragraph" w:customStyle="1" w:styleId="C6C637657C7A4B338CD895C604C6F020">
    <w:name w:val="C6C637657C7A4B338CD895C604C6F020"/>
    <w:rsid w:val="00843A5E"/>
  </w:style>
  <w:style w:type="paragraph" w:customStyle="1" w:styleId="0C4F2DBCAD534E52A4F6D80ECE618EAE">
    <w:name w:val="0C4F2DBCAD534E52A4F6D80ECE618EAE"/>
    <w:rsid w:val="00843A5E"/>
  </w:style>
  <w:style w:type="paragraph" w:customStyle="1" w:styleId="B45E24E9A8164ADBABC446A6A1CC7614">
    <w:name w:val="B45E24E9A8164ADBABC446A6A1CC7614"/>
    <w:rsid w:val="00843A5E"/>
  </w:style>
  <w:style w:type="paragraph" w:customStyle="1" w:styleId="40869BADB03E419E94800FB4C294E78B">
    <w:name w:val="40869BADB03E419E94800FB4C294E78B"/>
    <w:rsid w:val="00843A5E"/>
  </w:style>
  <w:style w:type="paragraph" w:customStyle="1" w:styleId="05829326F0994F3193DF9B70EC6DF0D8">
    <w:name w:val="05829326F0994F3193DF9B70EC6DF0D8"/>
    <w:rsid w:val="00843A5E"/>
  </w:style>
  <w:style w:type="paragraph" w:customStyle="1" w:styleId="DA3DBA146BA94387BC84B9E72D741226">
    <w:name w:val="DA3DBA146BA94387BC84B9E72D741226"/>
    <w:rsid w:val="00843A5E"/>
  </w:style>
  <w:style w:type="paragraph" w:customStyle="1" w:styleId="6209E4A0F10D4F3C84F088B133321A40">
    <w:name w:val="6209E4A0F10D4F3C84F088B133321A40"/>
    <w:rsid w:val="00843A5E"/>
  </w:style>
  <w:style w:type="paragraph" w:customStyle="1" w:styleId="26AE6FB1AC4C471EBC59DA664CC4D94F">
    <w:name w:val="26AE6FB1AC4C471EBC59DA664CC4D94F"/>
    <w:rsid w:val="00843A5E"/>
  </w:style>
  <w:style w:type="paragraph" w:customStyle="1" w:styleId="F94E320A88B348899C01219E8222C1E6">
    <w:name w:val="F94E320A88B348899C01219E8222C1E6"/>
    <w:rsid w:val="00843A5E"/>
  </w:style>
  <w:style w:type="paragraph" w:customStyle="1" w:styleId="44031C69FFAC4D0892F3E2AC2D40ADE2">
    <w:name w:val="44031C69FFAC4D0892F3E2AC2D40ADE2"/>
    <w:rsid w:val="00843A5E"/>
  </w:style>
  <w:style w:type="paragraph" w:customStyle="1" w:styleId="853D3B5B68544C049FFB149FA9BEC782">
    <w:name w:val="853D3B5B68544C049FFB149FA9BEC782"/>
    <w:rsid w:val="00843A5E"/>
  </w:style>
  <w:style w:type="paragraph" w:customStyle="1" w:styleId="5256DE52E97245ABBF2F3DFB9376B7E0">
    <w:name w:val="5256DE52E97245ABBF2F3DFB9376B7E0"/>
    <w:rsid w:val="00843A5E"/>
  </w:style>
  <w:style w:type="paragraph" w:customStyle="1" w:styleId="AB568CF70F5247438C22DA7359C71B55">
    <w:name w:val="AB568CF70F5247438C22DA7359C71B55"/>
    <w:rsid w:val="00843A5E"/>
  </w:style>
  <w:style w:type="paragraph" w:customStyle="1" w:styleId="CC9CEB5E59444F528BC3550277F10DB5">
    <w:name w:val="CC9CEB5E59444F528BC3550277F10DB5"/>
    <w:rsid w:val="00843A5E"/>
  </w:style>
  <w:style w:type="paragraph" w:customStyle="1" w:styleId="16F47773D7E84FE1ACC4DA59AA599D1C">
    <w:name w:val="16F47773D7E84FE1ACC4DA59AA599D1C"/>
    <w:rsid w:val="00843A5E"/>
  </w:style>
  <w:style w:type="paragraph" w:customStyle="1" w:styleId="F2F9D29303BE47FC98A7E10A19B00B4F">
    <w:name w:val="F2F9D29303BE47FC98A7E10A19B00B4F"/>
    <w:rsid w:val="00843A5E"/>
  </w:style>
  <w:style w:type="paragraph" w:customStyle="1" w:styleId="F17C5B30A0704810BAFDE9EC55FBCBFD">
    <w:name w:val="F17C5B30A0704810BAFDE9EC55FBCBFD"/>
    <w:rsid w:val="00843A5E"/>
  </w:style>
  <w:style w:type="paragraph" w:customStyle="1" w:styleId="FB2433D4B1A743A5989FBFF08CF34E28">
    <w:name w:val="FB2433D4B1A743A5989FBFF08CF34E28"/>
    <w:rsid w:val="00843A5E"/>
  </w:style>
  <w:style w:type="paragraph" w:customStyle="1" w:styleId="20A136FAD81147469C52E90FE01B0562">
    <w:name w:val="20A136FAD81147469C52E90FE01B0562"/>
    <w:rsid w:val="00843A5E"/>
  </w:style>
  <w:style w:type="paragraph" w:customStyle="1" w:styleId="7CE31F9C2F2E478CB054741419D72F97">
    <w:name w:val="7CE31F9C2F2E478CB054741419D72F97"/>
    <w:rsid w:val="00843A5E"/>
  </w:style>
  <w:style w:type="paragraph" w:customStyle="1" w:styleId="816C0CFD047E4F42832E8F08C0FEF784">
    <w:name w:val="816C0CFD047E4F42832E8F08C0FEF784"/>
    <w:rsid w:val="00843A5E"/>
  </w:style>
  <w:style w:type="paragraph" w:customStyle="1" w:styleId="989D2C444C5444C99D47F930D76D97E5">
    <w:name w:val="989D2C444C5444C99D47F930D76D97E5"/>
    <w:rsid w:val="00843A5E"/>
  </w:style>
  <w:style w:type="paragraph" w:customStyle="1" w:styleId="0E61FD0535B946369578F1E12779B617">
    <w:name w:val="0E61FD0535B946369578F1E12779B617"/>
    <w:rsid w:val="00843A5E"/>
  </w:style>
  <w:style w:type="paragraph" w:customStyle="1" w:styleId="381AD2CD2A1647AF8BB2918652DF5BEE">
    <w:name w:val="381AD2CD2A1647AF8BB2918652DF5BEE"/>
    <w:rsid w:val="0078017F"/>
  </w:style>
  <w:style w:type="paragraph" w:customStyle="1" w:styleId="F7F6C2CE154A458BB162A39419C9393E">
    <w:name w:val="F7F6C2CE154A458BB162A39419C9393E"/>
    <w:rsid w:val="0078017F"/>
  </w:style>
  <w:style w:type="paragraph" w:customStyle="1" w:styleId="513F62E6F34B4667B764C2FA17048643">
    <w:name w:val="513F62E6F34B4667B764C2FA17048643"/>
    <w:rsid w:val="0078017F"/>
  </w:style>
  <w:style w:type="paragraph" w:customStyle="1" w:styleId="E9D8DEDC9858476EA895AC3338F410E3">
    <w:name w:val="E9D8DEDC9858476EA895AC3338F410E3"/>
    <w:rsid w:val="0078017F"/>
  </w:style>
  <w:style w:type="paragraph" w:customStyle="1" w:styleId="D01D7C42255A4BAAB1312FE87ED1A209">
    <w:name w:val="D01D7C42255A4BAAB1312FE87ED1A209"/>
    <w:rsid w:val="0078017F"/>
  </w:style>
  <w:style w:type="paragraph" w:customStyle="1" w:styleId="1C13FD094EDE49988092A551AE9FD7C0">
    <w:name w:val="1C13FD094EDE49988092A551AE9FD7C0"/>
    <w:rsid w:val="0078017F"/>
  </w:style>
  <w:style w:type="paragraph" w:customStyle="1" w:styleId="F4F5E1C9E560449F929A74116735C9A8">
    <w:name w:val="F4F5E1C9E560449F929A74116735C9A8"/>
    <w:rsid w:val="0078017F"/>
  </w:style>
  <w:style w:type="paragraph" w:customStyle="1" w:styleId="76B314A4EA544F8782536C382F24312D">
    <w:name w:val="76B314A4EA544F8782536C382F24312D"/>
    <w:rsid w:val="0078017F"/>
  </w:style>
  <w:style w:type="paragraph" w:customStyle="1" w:styleId="A3F326E7245E45849493636CDD59630E">
    <w:name w:val="A3F326E7245E45849493636CDD59630E"/>
    <w:rsid w:val="0078017F"/>
  </w:style>
  <w:style w:type="paragraph" w:customStyle="1" w:styleId="675B15CF78A44403B57642DED4E1911B">
    <w:name w:val="675B15CF78A44403B57642DED4E1911B"/>
    <w:rsid w:val="0078017F"/>
  </w:style>
  <w:style w:type="paragraph" w:customStyle="1" w:styleId="2F377C49308341768120874931139B50">
    <w:name w:val="2F377C49308341768120874931139B50"/>
    <w:rsid w:val="0078017F"/>
  </w:style>
  <w:style w:type="paragraph" w:customStyle="1" w:styleId="ED4786AD06E341339377F383F2172CB8">
    <w:name w:val="ED4786AD06E341339377F383F2172CB8"/>
    <w:rsid w:val="0078017F"/>
  </w:style>
  <w:style w:type="paragraph" w:customStyle="1" w:styleId="F09938F951F2430299FA09822B9FD3F1">
    <w:name w:val="F09938F951F2430299FA09822B9FD3F1"/>
    <w:rsid w:val="0078017F"/>
  </w:style>
  <w:style w:type="paragraph" w:customStyle="1" w:styleId="FAF3F653303C4D7D8A38FCFF0DC7C3DA">
    <w:name w:val="FAF3F653303C4D7D8A38FCFF0DC7C3DA"/>
    <w:rsid w:val="0078017F"/>
  </w:style>
  <w:style w:type="paragraph" w:customStyle="1" w:styleId="FFAF10CF74804A4FA39B6C7583DCF5F4">
    <w:name w:val="FFAF10CF74804A4FA39B6C7583DCF5F4"/>
    <w:rsid w:val="0078017F"/>
  </w:style>
  <w:style w:type="paragraph" w:customStyle="1" w:styleId="C3FCD58DFF9042E4837BD48F12425A13">
    <w:name w:val="C3FCD58DFF9042E4837BD48F12425A13"/>
    <w:rsid w:val="0078017F"/>
  </w:style>
  <w:style w:type="paragraph" w:customStyle="1" w:styleId="8749288EFA024B52A0437E0BC5996885">
    <w:name w:val="8749288EFA024B52A0437E0BC5996885"/>
    <w:rsid w:val="0078017F"/>
  </w:style>
  <w:style w:type="paragraph" w:customStyle="1" w:styleId="F4001EB3E48247CA98D26166C532B306">
    <w:name w:val="F4001EB3E48247CA98D26166C532B306"/>
    <w:rsid w:val="0078017F"/>
  </w:style>
  <w:style w:type="paragraph" w:customStyle="1" w:styleId="E44AC16EA5A5484B91C52F4BD73B3E43">
    <w:name w:val="E44AC16EA5A5484B91C52F4BD73B3E43"/>
    <w:rsid w:val="0078017F"/>
  </w:style>
  <w:style w:type="paragraph" w:customStyle="1" w:styleId="54C9347EB5E2490BAE9F4CFEE2007543">
    <w:name w:val="54C9347EB5E2490BAE9F4CFEE2007543"/>
    <w:rsid w:val="0078017F"/>
  </w:style>
  <w:style w:type="paragraph" w:customStyle="1" w:styleId="F19B10C26987404B9CF34FEE44CAF3DE">
    <w:name w:val="F19B10C26987404B9CF34FEE44CAF3DE"/>
    <w:rsid w:val="0078017F"/>
  </w:style>
  <w:style w:type="paragraph" w:customStyle="1" w:styleId="54B215532DF14C93BEEFB79ED05D3F3E">
    <w:name w:val="54B215532DF14C93BEEFB79ED05D3F3E"/>
    <w:rsid w:val="0078017F"/>
  </w:style>
  <w:style w:type="paragraph" w:customStyle="1" w:styleId="0A10C2B5B31845259CC8D75ABECB034F">
    <w:name w:val="0A10C2B5B31845259CC8D75ABECB034F"/>
    <w:rsid w:val="0078017F"/>
  </w:style>
  <w:style w:type="paragraph" w:customStyle="1" w:styleId="633A35845DFE440C9292ED535887D652">
    <w:name w:val="633A35845DFE440C9292ED535887D652"/>
    <w:rsid w:val="0078017F"/>
  </w:style>
  <w:style w:type="paragraph" w:customStyle="1" w:styleId="618DD66E4644466D89D2FFDA9AAD1DD3">
    <w:name w:val="618DD66E4644466D89D2FFDA9AAD1DD3"/>
    <w:rsid w:val="0078017F"/>
  </w:style>
  <w:style w:type="paragraph" w:customStyle="1" w:styleId="2314939C8B124DD795197322DBE787E4">
    <w:name w:val="2314939C8B124DD795197322DBE787E4"/>
    <w:rsid w:val="0078017F"/>
  </w:style>
  <w:style w:type="paragraph" w:customStyle="1" w:styleId="9C36FDF95BD1416BAA4C29ACAD9C562C">
    <w:name w:val="9C36FDF95BD1416BAA4C29ACAD9C562C"/>
    <w:rsid w:val="0078017F"/>
  </w:style>
  <w:style w:type="paragraph" w:customStyle="1" w:styleId="BB6727AB9F2647A9B0FD2B5CDF78846A">
    <w:name w:val="BB6727AB9F2647A9B0FD2B5CDF78846A"/>
    <w:rsid w:val="0078017F"/>
  </w:style>
  <w:style w:type="paragraph" w:customStyle="1" w:styleId="0401F5F71B2149B6BDA317DCA1B287EE">
    <w:name w:val="0401F5F71B2149B6BDA317DCA1B287EE"/>
    <w:rsid w:val="0078017F"/>
  </w:style>
  <w:style w:type="paragraph" w:customStyle="1" w:styleId="F8C910045075447289193CB838401BFE">
    <w:name w:val="F8C910045075447289193CB838401BFE"/>
    <w:rsid w:val="0078017F"/>
  </w:style>
  <w:style w:type="paragraph" w:customStyle="1" w:styleId="7D9C367583C3484DB41B548DF38ED169">
    <w:name w:val="7D9C367583C3484DB41B548DF38ED169"/>
    <w:rsid w:val="0078017F"/>
  </w:style>
  <w:style w:type="paragraph" w:customStyle="1" w:styleId="6CDA9EF660C54750BB94DB5558966CAC">
    <w:name w:val="6CDA9EF660C54750BB94DB5558966CAC"/>
    <w:rsid w:val="0078017F"/>
  </w:style>
  <w:style w:type="paragraph" w:customStyle="1" w:styleId="1B7CB3C0DEF348B18D2A6277B4EFA091">
    <w:name w:val="1B7CB3C0DEF348B18D2A6277B4EFA091"/>
    <w:rsid w:val="0078017F"/>
  </w:style>
  <w:style w:type="paragraph" w:customStyle="1" w:styleId="F7BC3285D0FD42C9BA3E1DF3003FF7D7">
    <w:name w:val="F7BC3285D0FD42C9BA3E1DF3003FF7D7"/>
    <w:rsid w:val="0078017F"/>
  </w:style>
  <w:style w:type="paragraph" w:customStyle="1" w:styleId="0DD7A1493D824D4099471FD6F6156736">
    <w:name w:val="0DD7A1493D824D4099471FD6F6156736"/>
    <w:rsid w:val="0078017F"/>
  </w:style>
  <w:style w:type="paragraph" w:customStyle="1" w:styleId="0FB6E1CE8B514F4BA5BDD4D64040857E">
    <w:name w:val="0FB6E1CE8B514F4BA5BDD4D64040857E"/>
    <w:rsid w:val="0078017F"/>
  </w:style>
  <w:style w:type="paragraph" w:customStyle="1" w:styleId="46ABCD47B25E49CFBCAF9DA86FEB3406">
    <w:name w:val="46ABCD47B25E49CFBCAF9DA86FEB3406"/>
    <w:rsid w:val="0078017F"/>
  </w:style>
  <w:style w:type="paragraph" w:customStyle="1" w:styleId="0875533541AF4D28833E05A7381835D0">
    <w:name w:val="0875533541AF4D28833E05A7381835D0"/>
    <w:rsid w:val="0078017F"/>
  </w:style>
  <w:style w:type="paragraph" w:customStyle="1" w:styleId="84ACD148F5A8439D9B6F6344CAC235A8">
    <w:name w:val="84ACD148F5A8439D9B6F6344CAC235A8"/>
    <w:rsid w:val="0078017F"/>
  </w:style>
  <w:style w:type="paragraph" w:customStyle="1" w:styleId="E321F7502E8C4096A84CEBCA061E4CD7">
    <w:name w:val="E321F7502E8C4096A84CEBCA061E4CD7"/>
    <w:rsid w:val="0078017F"/>
  </w:style>
  <w:style w:type="paragraph" w:customStyle="1" w:styleId="20BF1E8A343B418391816871F1C273D1">
    <w:name w:val="20BF1E8A343B418391816871F1C273D1"/>
    <w:rsid w:val="0078017F"/>
  </w:style>
  <w:style w:type="paragraph" w:customStyle="1" w:styleId="CF3C9D8CC6524889A6BCBC0F998030FA">
    <w:name w:val="CF3C9D8CC6524889A6BCBC0F998030FA"/>
    <w:rsid w:val="0078017F"/>
  </w:style>
  <w:style w:type="paragraph" w:customStyle="1" w:styleId="7C691E4B634747C2AC98F01830B57016">
    <w:name w:val="7C691E4B634747C2AC98F01830B57016"/>
    <w:rsid w:val="0078017F"/>
  </w:style>
  <w:style w:type="paragraph" w:customStyle="1" w:styleId="AAAE7D5322784ECF91A0E1875DA9C9A7">
    <w:name w:val="AAAE7D5322784ECF91A0E1875DA9C9A7"/>
    <w:rsid w:val="0078017F"/>
  </w:style>
  <w:style w:type="paragraph" w:customStyle="1" w:styleId="FA38C6FC4E7F44FBB013624F82D8FAF2">
    <w:name w:val="FA38C6FC4E7F44FBB013624F82D8FAF2"/>
    <w:rsid w:val="0078017F"/>
  </w:style>
  <w:style w:type="paragraph" w:customStyle="1" w:styleId="9C92FA6F2EF14C35B23F12C99ED6ABE9">
    <w:name w:val="9C92FA6F2EF14C35B23F12C99ED6ABE9"/>
    <w:rsid w:val="0078017F"/>
  </w:style>
  <w:style w:type="paragraph" w:customStyle="1" w:styleId="8D1F2520B992441AB84F9AEE20A525A5">
    <w:name w:val="8D1F2520B992441AB84F9AEE20A525A5"/>
    <w:rsid w:val="0078017F"/>
  </w:style>
  <w:style w:type="paragraph" w:customStyle="1" w:styleId="899E53579A654CEDBAD84EED0AE5FB4E">
    <w:name w:val="899E53579A654CEDBAD84EED0AE5FB4E"/>
    <w:rsid w:val="0078017F"/>
  </w:style>
  <w:style w:type="paragraph" w:customStyle="1" w:styleId="F997A032E77A41E9B87848356ECBD3B4">
    <w:name w:val="F997A032E77A41E9B87848356ECBD3B4"/>
    <w:rsid w:val="0078017F"/>
  </w:style>
  <w:style w:type="paragraph" w:customStyle="1" w:styleId="D4C2D009AD674D3EA286AC75A3A68BC5">
    <w:name w:val="D4C2D009AD674D3EA286AC75A3A68BC5"/>
    <w:rsid w:val="0078017F"/>
  </w:style>
  <w:style w:type="paragraph" w:customStyle="1" w:styleId="95B5BF7BCFA446A081952F1A06E17E2E">
    <w:name w:val="95B5BF7BCFA446A081952F1A06E17E2E"/>
    <w:rsid w:val="0078017F"/>
  </w:style>
  <w:style w:type="paragraph" w:customStyle="1" w:styleId="2DA4A756F7AD4BB5908AD9F348707181">
    <w:name w:val="2DA4A756F7AD4BB5908AD9F348707181"/>
    <w:rsid w:val="0078017F"/>
  </w:style>
  <w:style w:type="paragraph" w:customStyle="1" w:styleId="D18492E1B84846C08FE140FDB01A771B">
    <w:name w:val="D18492E1B84846C08FE140FDB01A771B"/>
    <w:rsid w:val="0078017F"/>
  </w:style>
  <w:style w:type="paragraph" w:customStyle="1" w:styleId="A0C670EB71FA426086480CD5CE80C667">
    <w:name w:val="A0C670EB71FA426086480CD5CE80C667"/>
    <w:rsid w:val="0078017F"/>
  </w:style>
  <w:style w:type="paragraph" w:customStyle="1" w:styleId="FF824C0B512B48BBB9C5E09E28D8052B">
    <w:name w:val="FF824C0B512B48BBB9C5E09E28D8052B"/>
    <w:rsid w:val="0078017F"/>
  </w:style>
  <w:style w:type="paragraph" w:customStyle="1" w:styleId="4AF8B77EFBCA4D7C83A273E50BC873C2">
    <w:name w:val="4AF8B77EFBCA4D7C83A273E50BC873C2"/>
    <w:rsid w:val="0078017F"/>
  </w:style>
  <w:style w:type="paragraph" w:customStyle="1" w:styleId="A5DD3F2D4CC04791964DEF675824D75F">
    <w:name w:val="A5DD3F2D4CC04791964DEF675824D75F"/>
    <w:rsid w:val="0078017F"/>
  </w:style>
  <w:style w:type="paragraph" w:customStyle="1" w:styleId="B3A87F9638DA497880BDE52B962329DD">
    <w:name w:val="B3A87F9638DA497880BDE52B962329DD"/>
    <w:rsid w:val="0078017F"/>
  </w:style>
  <w:style w:type="paragraph" w:customStyle="1" w:styleId="1FA8A18118544EADA6AD44893C53630D">
    <w:name w:val="1FA8A18118544EADA6AD44893C53630D"/>
    <w:rsid w:val="0078017F"/>
  </w:style>
  <w:style w:type="paragraph" w:customStyle="1" w:styleId="831BDF7EDA4845E2A6E06A5DCDE4C3C4">
    <w:name w:val="831BDF7EDA4845E2A6E06A5DCDE4C3C4"/>
    <w:rsid w:val="0078017F"/>
  </w:style>
  <w:style w:type="paragraph" w:customStyle="1" w:styleId="085E78B7F28C4B50B6E0049C0915608C">
    <w:name w:val="085E78B7F28C4B50B6E0049C0915608C"/>
    <w:rsid w:val="0078017F"/>
  </w:style>
  <w:style w:type="paragraph" w:customStyle="1" w:styleId="99BE2A21E1D2481CB08CB1A2AEA51100">
    <w:name w:val="99BE2A21E1D2481CB08CB1A2AEA51100"/>
    <w:rsid w:val="0078017F"/>
  </w:style>
  <w:style w:type="paragraph" w:customStyle="1" w:styleId="0D251DDCCEF348869F38FED3628A3E8F">
    <w:name w:val="0D251DDCCEF348869F38FED3628A3E8F"/>
    <w:rsid w:val="0078017F"/>
  </w:style>
  <w:style w:type="paragraph" w:customStyle="1" w:styleId="7D77CE1BE67D43F6BB472ED7EBD6A8F2">
    <w:name w:val="7D77CE1BE67D43F6BB472ED7EBD6A8F2"/>
    <w:rsid w:val="0078017F"/>
  </w:style>
  <w:style w:type="paragraph" w:customStyle="1" w:styleId="77E6E8705D3D424AB0B8E9F1EBAECFED">
    <w:name w:val="77E6E8705D3D424AB0B8E9F1EBAECFED"/>
    <w:rsid w:val="0078017F"/>
  </w:style>
  <w:style w:type="paragraph" w:customStyle="1" w:styleId="13F29BF31F4C4CF5BCB29FA95013E537">
    <w:name w:val="13F29BF31F4C4CF5BCB29FA95013E537"/>
    <w:rsid w:val="0078017F"/>
  </w:style>
  <w:style w:type="paragraph" w:customStyle="1" w:styleId="86CD1CA00DEC4B7A8B6EE23C242044BF">
    <w:name w:val="86CD1CA00DEC4B7A8B6EE23C242044BF"/>
    <w:rsid w:val="0078017F"/>
  </w:style>
  <w:style w:type="paragraph" w:customStyle="1" w:styleId="AB721E5555E14932830AF11B76936B41">
    <w:name w:val="AB721E5555E14932830AF11B76936B41"/>
    <w:rsid w:val="0078017F"/>
  </w:style>
  <w:style w:type="paragraph" w:customStyle="1" w:styleId="8DE428F7CA414B908ED2DD074D619187">
    <w:name w:val="8DE428F7CA414B908ED2DD074D619187"/>
    <w:rsid w:val="0078017F"/>
  </w:style>
  <w:style w:type="paragraph" w:customStyle="1" w:styleId="32A2E360695446BCA5CFC24148F9E5E5">
    <w:name w:val="32A2E360695446BCA5CFC24148F9E5E5"/>
    <w:rsid w:val="0078017F"/>
  </w:style>
  <w:style w:type="paragraph" w:customStyle="1" w:styleId="FBC5DB747A4F4B0F95D33188D30E23E6">
    <w:name w:val="FBC5DB747A4F4B0F95D33188D30E23E6"/>
    <w:rsid w:val="0078017F"/>
  </w:style>
  <w:style w:type="paragraph" w:customStyle="1" w:styleId="37ED6F8373DF44F0B5D45DA3B76A4471">
    <w:name w:val="37ED6F8373DF44F0B5D45DA3B76A4471"/>
    <w:rsid w:val="0078017F"/>
  </w:style>
  <w:style w:type="paragraph" w:customStyle="1" w:styleId="465E487630314D188D49DCC4C5C3B05B">
    <w:name w:val="465E487630314D188D49DCC4C5C3B05B"/>
    <w:rsid w:val="0078017F"/>
  </w:style>
  <w:style w:type="paragraph" w:customStyle="1" w:styleId="6901F24F78F546939091EDF21A06B5FB">
    <w:name w:val="6901F24F78F546939091EDF21A06B5FB"/>
    <w:rsid w:val="0078017F"/>
  </w:style>
  <w:style w:type="paragraph" w:customStyle="1" w:styleId="15D412EFBE1541599FE82BE04351E725">
    <w:name w:val="15D412EFBE1541599FE82BE04351E725"/>
    <w:rsid w:val="0078017F"/>
  </w:style>
  <w:style w:type="paragraph" w:customStyle="1" w:styleId="101DF47895E349268FD81C740E0449EF">
    <w:name w:val="101DF47895E349268FD81C740E0449EF"/>
    <w:rsid w:val="00164BF0"/>
  </w:style>
  <w:style w:type="paragraph" w:customStyle="1" w:styleId="9A41F36ADBE44A689DB9D13D865E75A4">
    <w:name w:val="9A41F36ADBE44A689DB9D13D865E75A4"/>
    <w:rsid w:val="00164BF0"/>
  </w:style>
  <w:style w:type="paragraph" w:customStyle="1" w:styleId="2237B414E1EE4BCCB2330933F7C1DCB3">
    <w:name w:val="2237B414E1EE4BCCB2330933F7C1DCB3"/>
    <w:rsid w:val="00164BF0"/>
  </w:style>
  <w:style w:type="paragraph" w:customStyle="1" w:styleId="C3D0F6EB487E4E5EA9B3A80ECE4F116E">
    <w:name w:val="C3D0F6EB487E4E5EA9B3A80ECE4F116E"/>
    <w:rsid w:val="00164BF0"/>
  </w:style>
  <w:style w:type="paragraph" w:customStyle="1" w:styleId="8CE4BA63AA684C0CB0EAB82E398F88D4">
    <w:name w:val="8CE4BA63AA684C0CB0EAB82E398F88D4"/>
    <w:rsid w:val="00164BF0"/>
  </w:style>
  <w:style w:type="paragraph" w:customStyle="1" w:styleId="C6965E3EF5C948CAACA104529F58071F">
    <w:name w:val="C6965E3EF5C948CAACA104529F58071F"/>
    <w:rsid w:val="00164BF0"/>
  </w:style>
  <w:style w:type="paragraph" w:customStyle="1" w:styleId="8EE0DE4E652C4FB98505964AA1399C5B">
    <w:name w:val="8EE0DE4E652C4FB98505964AA1399C5B"/>
    <w:rsid w:val="00164BF0"/>
  </w:style>
  <w:style w:type="paragraph" w:customStyle="1" w:styleId="0113B04C19744DE3A56F60640B9D3DFA">
    <w:name w:val="0113B04C19744DE3A56F60640B9D3DFA"/>
    <w:rsid w:val="00164BF0"/>
  </w:style>
  <w:style w:type="paragraph" w:customStyle="1" w:styleId="FE9FD81FD3304BD198E460995127B87F">
    <w:name w:val="FE9FD81FD3304BD198E460995127B87F"/>
    <w:rsid w:val="00164BF0"/>
  </w:style>
  <w:style w:type="paragraph" w:customStyle="1" w:styleId="E5D430974B5644BF90AB81FD99E1FA55">
    <w:name w:val="E5D430974B5644BF90AB81FD99E1FA55"/>
    <w:rsid w:val="00164BF0"/>
  </w:style>
  <w:style w:type="paragraph" w:customStyle="1" w:styleId="0D622705CC5445AFA919F63133085BCC">
    <w:name w:val="0D622705CC5445AFA919F63133085BCC"/>
    <w:rsid w:val="00164BF0"/>
  </w:style>
  <w:style w:type="paragraph" w:customStyle="1" w:styleId="0059A3BF9F7646998558527FEA079622">
    <w:name w:val="0059A3BF9F7646998558527FEA079622"/>
    <w:rsid w:val="00164BF0"/>
  </w:style>
  <w:style w:type="paragraph" w:customStyle="1" w:styleId="457B1A8791A44F39B55C7C102AF84904">
    <w:name w:val="457B1A8791A44F39B55C7C102AF84904"/>
    <w:rsid w:val="00164BF0"/>
  </w:style>
  <w:style w:type="paragraph" w:customStyle="1" w:styleId="AADBFCE2235644D2942B8AE8A751DFFD">
    <w:name w:val="AADBFCE2235644D2942B8AE8A751DFFD"/>
    <w:rsid w:val="00164BF0"/>
  </w:style>
  <w:style w:type="paragraph" w:customStyle="1" w:styleId="A34ADC4B2B024B40A26545F0666AF29F">
    <w:name w:val="A34ADC4B2B024B40A26545F0666AF29F"/>
    <w:rsid w:val="00164BF0"/>
  </w:style>
  <w:style w:type="paragraph" w:customStyle="1" w:styleId="5004026B65D7441189E5878CF761E98B">
    <w:name w:val="5004026B65D7441189E5878CF761E98B"/>
    <w:rsid w:val="00164BF0"/>
  </w:style>
  <w:style w:type="paragraph" w:customStyle="1" w:styleId="D25F15B8A35B43A7AF2BCB3DF954EFA5">
    <w:name w:val="D25F15B8A35B43A7AF2BCB3DF954EFA5"/>
    <w:rsid w:val="00164BF0"/>
  </w:style>
  <w:style w:type="paragraph" w:customStyle="1" w:styleId="2B1AEE6EE6B542DE9D6242D1612663BC">
    <w:name w:val="2B1AEE6EE6B542DE9D6242D1612663BC"/>
    <w:rsid w:val="00164BF0"/>
  </w:style>
  <w:style w:type="paragraph" w:customStyle="1" w:styleId="012E60B5E8294102AD5D9A7679CE63AB">
    <w:name w:val="012E60B5E8294102AD5D9A7679CE63AB"/>
    <w:rsid w:val="00164BF0"/>
  </w:style>
  <w:style w:type="paragraph" w:customStyle="1" w:styleId="20C1F043BD8B4A239F374DFCAB143EC1">
    <w:name w:val="20C1F043BD8B4A239F374DFCAB143EC1"/>
    <w:rsid w:val="00164BF0"/>
  </w:style>
  <w:style w:type="paragraph" w:customStyle="1" w:styleId="4B0376E164894B91BCD1D8F21C9181AD">
    <w:name w:val="4B0376E164894B91BCD1D8F21C9181AD"/>
    <w:rsid w:val="00164BF0"/>
  </w:style>
  <w:style w:type="paragraph" w:customStyle="1" w:styleId="3FCAD5E7DBEB4F849A52DE5770A3966F">
    <w:name w:val="3FCAD5E7DBEB4F849A52DE5770A3966F"/>
    <w:rsid w:val="00164BF0"/>
  </w:style>
  <w:style w:type="paragraph" w:customStyle="1" w:styleId="51D5594433A94A628517B67BB141AEE2">
    <w:name w:val="51D5594433A94A628517B67BB141AEE2"/>
    <w:rsid w:val="00164BF0"/>
  </w:style>
  <w:style w:type="paragraph" w:customStyle="1" w:styleId="26045DD9CE174428956E78D4DEBA4400">
    <w:name w:val="26045DD9CE174428956E78D4DEBA4400"/>
    <w:rsid w:val="00164BF0"/>
  </w:style>
  <w:style w:type="paragraph" w:customStyle="1" w:styleId="4CEDCAAB8E7D450FA0701CEFC52BAF2A">
    <w:name w:val="4CEDCAAB8E7D450FA0701CEFC52BAF2A"/>
    <w:rsid w:val="00164BF0"/>
  </w:style>
  <w:style w:type="paragraph" w:customStyle="1" w:styleId="E4D30BA9921C4D5E827AD7F646372988">
    <w:name w:val="E4D30BA9921C4D5E827AD7F646372988"/>
    <w:rsid w:val="00164BF0"/>
  </w:style>
  <w:style w:type="paragraph" w:customStyle="1" w:styleId="5B991F08340144CBA519663C86B42DF5">
    <w:name w:val="5B991F08340144CBA519663C86B42DF5"/>
    <w:rsid w:val="00164BF0"/>
  </w:style>
  <w:style w:type="paragraph" w:customStyle="1" w:styleId="3B35055293FA4686894DC93D10D73FB7">
    <w:name w:val="3B35055293FA4686894DC93D10D73FB7"/>
    <w:rsid w:val="00164BF0"/>
  </w:style>
  <w:style w:type="paragraph" w:customStyle="1" w:styleId="1DA61ED3B188456CB388AF4DAFDD8EA0">
    <w:name w:val="1DA61ED3B188456CB388AF4DAFDD8EA0"/>
    <w:rsid w:val="00164BF0"/>
  </w:style>
  <w:style w:type="paragraph" w:customStyle="1" w:styleId="8BED9CD81AC74C72B6143E97522F132C">
    <w:name w:val="8BED9CD81AC74C72B6143E97522F132C"/>
    <w:rsid w:val="00164BF0"/>
  </w:style>
  <w:style w:type="paragraph" w:customStyle="1" w:styleId="D954C04A2A3443EC8753CD978A9ACDD0">
    <w:name w:val="D954C04A2A3443EC8753CD978A9ACDD0"/>
    <w:rsid w:val="00164BF0"/>
  </w:style>
  <w:style w:type="paragraph" w:customStyle="1" w:styleId="530031788A49470A96F10D7FEA471243">
    <w:name w:val="530031788A49470A96F10D7FEA471243"/>
    <w:rsid w:val="00164BF0"/>
  </w:style>
  <w:style w:type="paragraph" w:customStyle="1" w:styleId="D14B69D1F5DC4761B2BA9B18E100EDAA">
    <w:name w:val="D14B69D1F5DC4761B2BA9B18E100EDAA"/>
    <w:rsid w:val="00164BF0"/>
  </w:style>
  <w:style w:type="paragraph" w:customStyle="1" w:styleId="2C879CA275FA4EC5A7EB4DDEC96FF6A1">
    <w:name w:val="2C879CA275FA4EC5A7EB4DDEC96FF6A1"/>
    <w:rsid w:val="00164BF0"/>
  </w:style>
  <w:style w:type="paragraph" w:customStyle="1" w:styleId="2C55D18BCA184AD098CBA647277D876E">
    <w:name w:val="2C55D18BCA184AD098CBA647277D876E"/>
    <w:rsid w:val="00164BF0"/>
  </w:style>
  <w:style w:type="paragraph" w:customStyle="1" w:styleId="626A343BA81747DFB25E6CDD97EC128A">
    <w:name w:val="626A343BA81747DFB25E6CDD97EC128A"/>
    <w:rsid w:val="00164BF0"/>
  </w:style>
  <w:style w:type="paragraph" w:customStyle="1" w:styleId="B03DDEF304F04CD38F644E16719ACB8A">
    <w:name w:val="B03DDEF304F04CD38F644E16719ACB8A"/>
    <w:rsid w:val="00164BF0"/>
  </w:style>
  <w:style w:type="paragraph" w:customStyle="1" w:styleId="4CF94096C7FA4951B8C9261C888801CE">
    <w:name w:val="4CF94096C7FA4951B8C9261C888801CE"/>
    <w:rsid w:val="00164BF0"/>
  </w:style>
  <w:style w:type="paragraph" w:customStyle="1" w:styleId="77A8C6FBE4A14B5FA874A86057A31E18">
    <w:name w:val="77A8C6FBE4A14B5FA874A86057A31E18"/>
    <w:rsid w:val="00164BF0"/>
  </w:style>
  <w:style w:type="paragraph" w:customStyle="1" w:styleId="FEA2554EDE444DA5BBF0FCEA1255C6A0">
    <w:name w:val="FEA2554EDE444DA5BBF0FCEA1255C6A0"/>
    <w:rsid w:val="00164BF0"/>
  </w:style>
  <w:style w:type="paragraph" w:customStyle="1" w:styleId="0E592EA20B47489EB7268DFBCF59B765">
    <w:name w:val="0E592EA20B47489EB7268DFBCF59B765"/>
    <w:rsid w:val="00164BF0"/>
  </w:style>
  <w:style w:type="paragraph" w:customStyle="1" w:styleId="B97A743698324BE18A3878AD02D98D96">
    <w:name w:val="B97A743698324BE18A3878AD02D98D96"/>
    <w:rsid w:val="00164BF0"/>
  </w:style>
  <w:style w:type="paragraph" w:customStyle="1" w:styleId="CED6575662B349C19C5E5248D747D5CC">
    <w:name w:val="CED6575662B349C19C5E5248D747D5CC"/>
    <w:rsid w:val="00164BF0"/>
  </w:style>
  <w:style w:type="paragraph" w:customStyle="1" w:styleId="2C5964B0E2384C279FBBF6AE4FE81864">
    <w:name w:val="2C5964B0E2384C279FBBF6AE4FE81864"/>
    <w:rsid w:val="00164BF0"/>
  </w:style>
  <w:style w:type="paragraph" w:customStyle="1" w:styleId="7A1DBC7F836E4814A32CE2C1629CC71C">
    <w:name w:val="7A1DBC7F836E4814A32CE2C1629CC71C"/>
    <w:rsid w:val="00164BF0"/>
  </w:style>
  <w:style w:type="paragraph" w:customStyle="1" w:styleId="A735A7BB0FD54F388E86C4E570B51639">
    <w:name w:val="A735A7BB0FD54F388E86C4E570B51639"/>
    <w:rsid w:val="00164BF0"/>
  </w:style>
  <w:style w:type="paragraph" w:customStyle="1" w:styleId="FC2E09CE5C72416F86C9B1D07818DDD3">
    <w:name w:val="FC2E09CE5C72416F86C9B1D07818DDD3"/>
    <w:rsid w:val="00164BF0"/>
  </w:style>
  <w:style w:type="paragraph" w:customStyle="1" w:styleId="F863F25F873A4CA08E9A7EC479EB0CAA">
    <w:name w:val="F863F25F873A4CA08E9A7EC479EB0CAA"/>
    <w:rsid w:val="00164BF0"/>
  </w:style>
  <w:style w:type="paragraph" w:customStyle="1" w:styleId="505D0F2484644D51ACB86B67C8527082">
    <w:name w:val="505D0F2484644D51ACB86B67C8527082"/>
    <w:rsid w:val="00164BF0"/>
  </w:style>
  <w:style w:type="paragraph" w:customStyle="1" w:styleId="68A0FADEDAC145FDA263B13CC13CC3E0">
    <w:name w:val="68A0FADEDAC145FDA263B13CC13CC3E0"/>
    <w:rsid w:val="00164BF0"/>
  </w:style>
  <w:style w:type="paragraph" w:customStyle="1" w:styleId="33928EB880844F1B9D7FD5AA69DFC159">
    <w:name w:val="33928EB880844F1B9D7FD5AA69DFC159"/>
    <w:rsid w:val="00164BF0"/>
  </w:style>
  <w:style w:type="paragraph" w:customStyle="1" w:styleId="3F6BAB32E8494B0AB74AFC2B8140E10D">
    <w:name w:val="3F6BAB32E8494B0AB74AFC2B8140E10D"/>
    <w:rsid w:val="00164BF0"/>
  </w:style>
  <w:style w:type="paragraph" w:customStyle="1" w:styleId="7456D2A75264449A9D118C5B3906D25C">
    <w:name w:val="7456D2A75264449A9D118C5B3906D25C"/>
    <w:rsid w:val="00164BF0"/>
  </w:style>
  <w:style w:type="paragraph" w:customStyle="1" w:styleId="C76C4675280548CCB9BC1394090E4859">
    <w:name w:val="C76C4675280548CCB9BC1394090E4859"/>
    <w:rsid w:val="00164BF0"/>
  </w:style>
  <w:style w:type="paragraph" w:customStyle="1" w:styleId="4D9F9B73D12E4D1A8C691809EF97E51F">
    <w:name w:val="4D9F9B73D12E4D1A8C691809EF97E51F"/>
    <w:rsid w:val="00164BF0"/>
  </w:style>
  <w:style w:type="paragraph" w:customStyle="1" w:styleId="8F2FE92074F44C7CA927BB7EB8F69206">
    <w:name w:val="8F2FE92074F44C7CA927BB7EB8F69206"/>
    <w:rsid w:val="00164BF0"/>
  </w:style>
  <w:style w:type="paragraph" w:customStyle="1" w:styleId="7C6DAAA29645432895BFD2AC5D92021E">
    <w:name w:val="7C6DAAA29645432895BFD2AC5D92021E"/>
    <w:rsid w:val="00164BF0"/>
  </w:style>
  <w:style w:type="paragraph" w:customStyle="1" w:styleId="DE909FB6D1294F9FB88B025FD911972D">
    <w:name w:val="DE909FB6D1294F9FB88B025FD911972D"/>
    <w:rsid w:val="00164BF0"/>
  </w:style>
  <w:style w:type="paragraph" w:customStyle="1" w:styleId="CD48F7DE31194846B4816296185137A3">
    <w:name w:val="CD48F7DE31194846B4816296185137A3"/>
    <w:rsid w:val="00164BF0"/>
  </w:style>
  <w:style w:type="paragraph" w:customStyle="1" w:styleId="50DE236423614BFBBFB6A2CF19812A45">
    <w:name w:val="50DE236423614BFBBFB6A2CF19812A45"/>
    <w:rsid w:val="00164BF0"/>
  </w:style>
  <w:style w:type="paragraph" w:customStyle="1" w:styleId="63EF155D69404A3A98D8FA4A5393710B">
    <w:name w:val="63EF155D69404A3A98D8FA4A5393710B"/>
    <w:rsid w:val="00164BF0"/>
  </w:style>
  <w:style w:type="paragraph" w:customStyle="1" w:styleId="6BD45E0702C74337B7980183D4475993">
    <w:name w:val="6BD45E0702C74337B7980183D4475993"/>
    <w:rsid w:val="00164BF0"/>
  </w:style>
  <w:style w:type="paragraph" w:customStyle="1" w:styleId="29E9ACC9D66C4449BC8FEB91CDC8F9E4">
    <w:name w:val="29E9ACC9D66C4449BC8FEB91CDC8F9E4"/>
    <w:rsid w:val="00164BF0"/>
  </w:style>
  <w:style w:type="paragraph" w:customStyle="1" w:styleId="B44E630DA53F4154BFD4DF4AEEFB1B4C">
    <w:name w:val="B44E630DA53F4154BFD4DF4AEEFB1B4C"/>
    <w:rsid w:val="00164BF0"/>
  </w:style>
  <w:style w:type="paragraph" w:customStyle="1" w:styleId="ECAB237744734C81BA883C31EB322930">
    <w:name w:val="ECAB237744734C81BA883C31EB322930"/>
    <w:rsid w:val="00164BF0"/>
  </w:style>
  <w:style w:type="paragraph" w:customStyle="1" w:styleId="14A22FE0CECB4ACDBA07012A04C645D0">
    <w:name w:val="14A22FE0CECB4ACDBA07012A04C645D0"/>
    <w:rsid w:val="00164BF0"/>
  </w:style>
  <w:style w:type="paragraph" w:customStyle="1" w:styleId="BA71657E759F426B8249B6B967096350">
    <w:name w:val="BA71657E759F426B8249B6B967096350"/>
    <w:rsid w:val="00164BF0"/>
  </w:style>
  <w:style w:type="paragraph" w:customStyle="1" w:styleId="3CD5C44C7FCA4BD2905FF1072A8E10D6">
    <w:name w:val="3CD5C44C7FCA4BD2905FF1072A8E10D6"/>
    <w:rsid w:val="00164BF0"/>
  </w:style>
  <w:style w:type="paragraph" w:customStyle="1" w:styleId="8940165021C14245B08F1434897BA854">
    <w:name w:val="8940165021C14245B08F1434897BA854"/>
    <w:rsid w:val="00164BF0"/>
  </w:style>
  <w:style w:type="paragraph" w:customStyle="1" w:styleId="71C600A213364A43A0A2446B2C651FF5">
    <w:name w:val="71C600A213364A43A0A2446B2C651FF5"/>
    <w:rsid w:val="00164BF0"/>
  </w:style>
  <w:style w:type="paragraph" w:customStyle="1" w:styleId="9AF3D0A2AAF742DBA475EAB4A6E819B6">
    <w:name w:val="9AF3D0A2AAF742DBA475EAB4A6E819B6"/>
    <w:rsid w:val="00164BF0"/>
  </w:style>
  <w:style w:type="paragraph" w:customStyle="1" w:styleId="136868BA7B26487EB600680B167FF147">
    <w:name w:val="136868BA7B26487EB600680B167FF147"/>
    <w:rsid w:val="00164BF0"/>
  </w:style>
  <w:style w:type="paragraph" w:customStyle="1" w:styleId="069711D9A7A348CD8F2CC40217D72948">
    <w:name w:val="069711D9A7A348CD8F2CC40217D72948"/>
    <w:rsid w:val="00164BF0"/>
  </w:style>
  <w:style w:type="paragraph" w:customStyle="1" w:styleId="DF0F0C375E254345A527C7C018E0512A">
    <w:name w:val="DF0F0C375E254345A527C7C018E0512A"/>
    <w:rsid w:val="00164BF0"/>
  </w:style>
  <w:style w:type="paragraph" w:customStyle="1" w:styleId="B827D70251D045CBB56CEBB98E73C777">
    <w:name w:val="B827D70251D045CBB56CEBB98E73C777"/>
    <w:rsid w:val="00164BF0"/>
  </w:style>
  <w:style w:type="paragraph" w:customStyle="1" w:styleId="93D9CCD09A6646EFA04CDB9733594450">
    <w:name w:val="93D9CCD09A6646EFA04CDB9733594450"/>
    <w:rsid w:val="00164BF0"/>
  </w:style>
  <w:style w:type="paragraph" w:customStyle="1" w:styleId="BA551A4DFDC14D07A0513BBA445D2BFF">
    <w:name w:val="BA551A4DFDC14D07A0513BBA445D2BFF"/>
    <w:rsid w:val="00164BF0"/>
  </w:style>
  <w:style w:type="paragraph" w:customStyle="1" w:styleId="121226CFB5504F8DBA69AD7557B40602">
    <w:name w:val="121226CFB5504F8DBA69AD7557B40602"/>
    <w:rsid w:val="00164BF0"/>
  </w:style>
  <w:style w:type="paragraph" w:customStyle="1" w:styleId="D1BEA966FE9A4ADAB08291924F6B2962">
    <w:name w:val="D1BEA966FE9A4ADAB08291924F6B2962"/>
    <w:rsid w:val="00164BF0"/>
  </w:style>
  <w:style w:type="paragraph" w:customStyle="1" w:styleId="8FCC33D887094FA5A7462ABFACE5C572">
    <w:name w:val="8FCC33D887094FA5A7462ABFACE5C572"/>
    <w:rsid w:val="00164BF0"/>
  </w:style>
  <w:style w:type="paragraph" w:customStyle="1" w:styleId="DFA6FC527CA24599B057DB31C2B955B9">
    <w:name w:val="DFA6FC527CA24599B057DB31C2B955B9"/>
    <w:rsid w:val="00164BF0"/>
  </w:style>
  <w:style w:type="paragraph" w:customStyle="1" w:styleId="44520F7727AC412BB41D06EB5DBAC4B1">
    <w:name w:val="44520F7727AC412BB41D06EB5DBAC4B1"/>
    <w:rsid w:val="00164BF0"/>
  </w:style>
  <w:style w:type="paragraph" w:customStyle="1" w:styleId="DE342EFA7E744376B20D0A0F5929F35C">
    <w:name w:val="DE342EFA7E744376B20D0A0F5929F35C"/>
    <w:rsid w:val="00164BF0"/>
  </w:style>
  <w:style w:type="paragraph" w:customStyle="1" w:styleId="288A13692D30471BAF261FA64F787AE5">
    <w:name w:val="288A13692D30471BAF261FA64F787AE5"/>
    <w:rsid w:val="00164BF0"/>
  </w:style>
  <w:style w:type="paragraph" w:customStyle="1" w:styleId="E89D4D8FCF504AE78303CC48EB6E3601">
    <w:name w:val="E89D4D8FCF504AE78303CC48EB6E3601"/>
    <w:rsid w:val="00164BF0"/>
  </w:style>
  <w:style w:type="paragraph" w:customStyle="1" w:styleId="CBB7264A7C4742FAB38032ADF4FF6E0D">
    <w:name w:val="CBB7264A7C4742FAB38032ADF4FF6E0D"/>
    <w:rsid w:val="00164BF0"/>
  </w:style>
  <w:style w:type="paragraph" w:customStyle="1" w:styleId="FB9BA1627517489C94D3C89B856B7749">
    <w:name w:val="FB9BA1627517489C94D3C89B856B7749"/>
    <w:rsid w:val="00164BF0"/>
  </w:style>
  <w:style w:type="paragraph" w:customStyle="1" w:styleId="A06F6182B9FE46F08DCBA50F70CF0178">
    <w:name w:val="A06F6182B9FE46F08DCBA50F70CF0178"/>
    <w:rsid w:val="00164BF0"/>
  </w:style>
  <w:style w:type="paragraph" w:customStyle="1" w:styleId="487DDC6581554E1DB67AC000627DCAF4">
    <w:name w:val="487DDC6581554E1DB67AC000627DCAF4"/>
    <w:rsid w:val="00164BF0"/>
  </w:style>
  <w:style w:type="paragraph" w:customStyle="1" w:styleId="646A3EC781A64BBF9D5F8E93A4D38CD2">
    <w:name w:val="646A3EC781A64BBF9D5F8E93A4D38CD2"/>
    <w:rsid w:val="00164BF0"/>
  </w:style>
  <w:style w:type="paragraph" w:customStyle="1" w:styleId="92AE2890597544BE9E39DF53FB49C230">
    <w:name w:val="92AE2890597544BE9E39DF53FB49C230"/>
    <w:rsid w:val="00164BF0"/>
  </w:style>
  <w:style w:type="paragraph" w:customStyle="1" w:styleId="4811C42D7F3546B19A5597F01F32C316">
    <w:name w:val="4811C42D7F3546B19A5597F01F32C316"/>
    <w:rsid w:val="00164BF0"/>
  </w:style>
  <w:style w:type="paragraph" w:customStyle="1" w:styleId="B3E559157B5140799AE3EECA5747233E">
    <w:name w:val="B3E559157B5140799AE3EECA5747233E"/>
    <w:rsid w:val="00164BF0"/>
  </w:style>
  <w:style w:type="paragraph" w:customStyle="1" w:styleId="C0470B2CAB0A4FAD917D173D5C6EFF54">
    <w:name w:val="C0470B2CAB0A4FAD917D173D5C6EFF54"/>
    <w:rsid w:val="00164BF0"/>
  </w:style>
  <w:style w:type="paragraph" w:customStyle="1" w:styleId="48CDD6D4CE9B4B67BC997B9087196C38">
    <w:name w:val="48CDD6D4CE9B4B67BC997B9087196C38"/>
    <w:rsid w:val="00164BF0"/>
  </w:style>
  <w:style w:type="paragraph" w:customStyle="1" w:styleId="729A00798057457E866A72084B4293C3">
    <w:name w:val="729A00798057457E866A72084B4293C3"/>
    <w:rsid w:val="00164BF0"/>
  </w:style>
  <w:style w:type="paragraph" w:customStyle="1" w:styleId="2A9FD45D84A74CA9BFEED9D3668B7895">
    <w:name w:val="2A9FD45D84A74CA9BFEED9D3668B7895"/>
    <w:rsid w:val="00164BF0"/>
  </w:style>
  <w:style w:type="paragraph" w:customStyle="1" w:styleId="2B0A71E40C8D478CA7062E05C1E1EE28">
    <w:name w:val="2B0A71E40C8D478CA7062E05C1E1EE28"/>
    <w:rsid w:val="00164BF0"/>
  </w:style>
  <w:style w:type="paragraph" w:customStyle="1" w:styleId="14BE4D685DDD48A6AC7D33CEC47C6958">
    <w:name w:val="14BE4D685DDD48A6AC7D33CEC47C6958"/>
    <w:rsid w:val="00164BF0"/>
  </w:style>
  <w:style w:type="paragraph" w:customStyle="1" w:styleId="558D60D4100B4EE0A8EF8EB720FAD06E">
    <w:name w:val="558D60D4100B4EE0A8EF8EB720FAD06E"/>
    <w:rsid w:val="00164BF0"/>
  </w:style>
  <w:style w:type="paragraph" w:customStyle="1" w:styleId="CD4B1AB352B543EE86CB44E7ED512B10">
    <w:name w:val="CD4B1AB352B543EE86CB44E7ED512B10"/>
    <w:rsid w:val="00164BF0"/>
  </w:style>
  <w:style w:type="paragraph" w:customStyle="1" w:styleId="78856BFA1D4C4E29A6455CA9DC247C26">
    <w:name w:val="78856BFA1D4C4E29A6455CA9DC247C26"/>
    <w:rsid w:val="00164BF0"/>
  </w:style>
  <w:style w:type="paragraph" w:customStyle="1" w:styleId="A8E770E075E74BF094B8DCFE7D1E245C">
    <w:name w:val="A8E770E075E74BF094B8DCFE7D1E245C"/>
    <w:rsid w:val="00164BF0"/>
  </w:style>
  <w:style w:type="paragraph" w:customStyle="1" w:styleId="4E0CB16BDB284F508507CD5D3677E8B5">
    <w:name w:val="4E0CB16BDB284F508507CD5D3677E8B5"/>
    <w:rsid w:val="00164BF0"/>
  </w:style>
  <w:style w:type="paragraph" w:customStyle="1" w:styleId="943E8D8C3C814DCC9E8028E2A61677B3">
    <w:name w:val="943E8D8C3C814DCC9E8028E2A61677B3"/>
    <w:rsid w:val="00164BF0"/>
  </w:style>
  <w:style w:type="paragraph" w:customStyle="1" w:styleId="2843A0EDC1914246BCD68E821A0F7B0A">
    <w:name w:val="2843A0EDC1914246BCD68E821A0F7B0A"/>
    <w:rsid w:val="00164BF0"/>
  </w:style>
  <w:style w:type="paragraph" w:customStyle="1" w:styleId="6B4A6393CC9942BF900F367A95A84612">
    <w:name w:val="6B4A6393CC9942BF900F367A95A84612"/>
    <w:rsid w:val="00164BF0"/>
  </w:style>
  <w:style w:type="paragraph" w:customStyle="1" w:styleId="8EC30D1ACADB40BEA708A1758F03195D">
    <w:name w:val="8EC30D1ACADB40BEA708A1758F03195D"/>
    <w:rsid w:val="00164BF0"/>
  </w:style>
  <w:style w:type="paragraph" w:customStyle="1" w:styleId="886D2BD021BB47F58E56EA7AA839F37F">
    <w:name w:val="886D2BD021BB47F58E56EA7AA839F37F"/>
    <w:rsid w:val="00164BF0"/>
  </w:style>
  <w:style w:type="paragraph" w:customStyle="1" w:styleId="4D9A456DE7164C2BB333F200B0FC9FA7">
    <w:name w:val="4D9A456DE7164C2BB333F200B0FC9FA7"/>
    <w:rsid w:val="00164BF0"/>
  </w:style>
  <w:style w:type="paragraph" w:customStyle="1" w:styleId="7CB57666107B4163BD4965F6EE250672">
    <w:name w:val="7CB57666107B4163BD4965F6EE250672"/>
    <w:rsid w:val="00164BF0"/>
  </w:style>
  <w:style w:type="paragraph" w:customStyle="1" w:styleId="63BF607537374ABCBB7130412EFA245F">
    <w:name w:val="63BF607537374ABCBB7130412EFA245F"/>
    <w:rsid w:val="00164BF0"/>
  </w:style>
  <w:style w:type="paragraph" w:customStyle="1" w:styleId="F5F3B4F0570A476A8075BFC021AAC106">
    <w:name w:val="F5F3B4F0570A476A8075BFC021AAC106"/>
    <w:rsid w:val="00164BF0"/>
  </w:style>
  <w:style w:type="paragraph" w:customStyle="1" w:styleId="4485BC364CB344528C1F94CBFBE0191B">
    <w:name w:val="4485BC364CB344528C1F94CBFBE0191B"/>
    <w:rsid w:val="00164BF0"/>
  </w:style>
  <w:style w:type="paragraph" w:customStyle="1" w:styleId="FF86400091CC45CD901C0A678BD1FEFA">
    <w:name w:val="FF86400091CC45CD901C0A678BD1FEFA"/>
    <w:rsid w:val="00164BF0"/>
  </w:style>
  <w:style w:type="paragraph" w:customStyle="1" w:styleId="FAF2B931965741E7911076FE3D2C2C4A">
    <w:name w:val="FAF2B931965741E7911076FE3D2C2C4A"/>
    <w:rsid w:val="00164BF0"/>
  </w:style>
  <w:style w:type="paragraph" w:customStyle="1" w:styleId="00EE78C5D1A042739448018ED351E604">
    <w:name w:val="00EE78C5D1A042739448018ED351E604"/>
    <w:rsid w:val="00164BF0"/>
  </w:style>
  <w:style w:type="paragraph" w:customStyle="1" w:styleId="F87718A1FB594AD9A81F7C87ADBFDAB0">
    <w:name w:val="F87718A1FB594AD9A81F7C87ADBFDAB0"/>
    <w:rsid w:val="00164BF0"/>
  </w:style>
  <w:style w:type="paragraph" w:customStyle="1" w:styleId="DB3A02287AC44683907CFDFA14A67CFD">
    <w:name w:val="DB3A02287AC44683907CFDFA14A67CFD"/>
    <w:rsid w:val="00164BF0"/>
  </w:style>
  <w:style w:type="paragraph" w:customStyle="1" w:styleId="19170805EC724B989ECD684C5742AD39">
    <w:name w:val="19170805EC724B989ECD684C5742AD39"/>
    <w:rsid w:val="00164BF0"/>
  </w:style>
  <w:style w:type="paragraph" w:customStyle="1" w:styleId="5153F8CDB423434FBF93BABAE86C74F3">
    <w:name w:val="5153F8CDB423434FBF93BABAE86C74F3"/>
    <w:rsid w:val="00164BF0"/>
  </w:style>
  <w:style w:type="paragraph" w:customStyle="1" w:styleId="088E4E09CA114DE2ACB7852EF64EE194">
    <w:name w:val="088E4E09CA114DE2ACB7852EF64EE194"/>
    <w:rsid w:val="00164BF0"/>
  </w:style>
  <w:style w:type="paragraph" w:customStyle="1" w:styleId="3D5F54FE1785484E9E412A9B8D0E2025">
    <w:name w:val="3D5F54FE1785484E9E412A9B8D0E2025"/>
    <w:rsid w:val="00164BF0"/>
  </w:style>
  <w:style w:type="paragraph" w:customStyle="1" w:styleId="3F37163CB1EA4821A5BE26E25EEFCCDB">
    <w:name w:val="3F37163CB1EA4821A5BE26E25EEFCCDB"/>
    <w:rsid w:val="00164BF0"/>
  </w:style>
  <w:style w:type="paragraph" w:customStyle="1" w:styleId="E3F1738AF7AD41DD943F98B75F79B6CD">
    <w:name w:val="E3F1738AF7AD41DD943F98B75F79B6CD"/>
    <w:rsid w:val="00164BF0"/>
  </w:style>
  <w:style w:type="paragraph" w:customStyle="1" w:styleId="2D4B91D247D942589CE0FE12EC5180A6">
    <w:name w:val="2D4B91D247D942589CE0FE12EC5180A6"/>
    <w:rsid w:val="00164BF0"/>
  </w:style>
  <w:style w:type="paragraph" w:customStyle="1" w:styleId="D0C09F0853884FAE901A87DA7350C49F">
    <w:name w:val="D0C09F0853884FAE901A87DA7350C49F"/>
    <w:rsid w:val="00164BF0"/>
  </w:style>
  <w:style w:type="paragraph" w:customStyle="1" w:styleId="5C7653035F924483A01AE06FD5AF05C5">
    <w:name w:val="5C7653035F924483A01AE06FD5AF05C5"/>
    <w:rsid w:val="00164BF0"/>
  </w:style>
  <w:style w:type="paragraph" w:customStyle="1" w:styleId="69C1BF16964F4AC29AB3741C9075AB36">
    <w:name w:val="69C1BF16964F4AC29AB3741C9075AB36"/>
    <w:rsid w:val="00164BF0"/>
  </w:style>
  <w:style w:type="paragraph" w:customStyle="1" w:styleId="EC2A8B4FFF114D99928D31C6A1B7B7D5">
    <w:name w:val="EC2A8B4FFF114D99928D31C6A1B7B7D5"/>
    <w:rsid w:val="00164BF0"/>
  </w:style>
  <w:style w:type="paragraph" w:customStyle="1" w:styleId="86D94AFCE5F04AACA10876F50706BC3A">
    <w:name w:val="86D94AFCE5F04AACA10876F50706BC3A"/>
    <w:rsid w:val="00164BF0"/>
  </w:style>
  <w:style w:type="paragraph" w:customStyle="1" w:styleId="DDB1F603251C4DB0AC855E0FDB9A0DD7">
    <w:name w:val="DDB1F603251C4DB0AC855E0FDB9A0DD7"/>
    <w:rsid w:val="00164BF0"/>
  </w:style>
  <w:style w:type="paragraph" w:customStyle="1" w:styleId="FA435E17C0B54616891CF09F26CD33CB">
    <w:name w:val="FA435E17C0B54616891CF09F26CD33CB"/>
    <w:rsid w:val="00164BF0"/>
  </w:style>
  <w:style w:type="paragraph" w:customStyle="1" w:styleId="0FAF6267758E460C8DE2E21F2C5267F1">
    <w:name w:val="0FAF6267758E460C8DE2E21F2C5267F1"/>
    <w:rsid w:val="00164BF0"/>
  </w:style>
  <w:style w:type="paragraph" w:customStyle="1" w:styleId="FF58BE5323084547BF88FB637CE72015">
    <w:name w:val="FF58BE5323084547BF88FB637CE72015"/>
    <w:rsid w:val="00164BF0"/>
  </w:style>
  <w:style w:type="paragraph" w:customStyle="1" w:styleId="2A3074D3191E4967895FB5247FA72CFA">
    <w:name w:val="2A3074D3191E4967895FB5247FA72CFA"/>
    <w:rsid w:val="00164BF0"/>
  </w:style>
  <w:style w:type="paragraph" w:customStyle="1" w:styleId="DB497F28CA4B4E20ADC1497D073E062C">
    <w:name w:val="DB497F28CA4B4E20ADC1497D073E062C"/>
    <w:rsid w:val="00164BF0"/>
  </w:style>
  <w:style w:type="paragraph" w:customStyle="1" w:styleId="33F9A242CC9C4720B014CDD2F2EC50B2">
    <w:name w:val="33F9A242CC9C4720B014CDD2F2EC50B2"/>
    <w:rsid w:val="00164BF0"/>
  </w:style>
  <w:style w:type="paragraph" w:customStyle="1" w:styleId="BC1B7E484B83467A91FD55C4D1825EEA">
    <w:name w:val="BC1B7E484B83467A91FD55C4D1825EEA"/>
    <w:rsid w:val="00164BF0"/>
  </w:style>
  <w:style w:type="paragraph" w:customStyle="1" w:styleId="84215C157A7245BA81E57D3313C216CA">
    <w:name w:val="84215C157A7245BA81E57D3313C216CA"/>
    <w:rsid w:val="00164BF0"/>
  </w:style>
  <w:style w:type="paragraph" w:customStyle="1" w:styleId="830EFFABDC434EA3B5E71B47674DA435">
    <w:name w:val="830EFFABDC434EA3B5E71B47674DA435"/>
    <w:rsid w:val="00164BF0"/>
  </w:style>
  <w:style w:type="paragraph" w:customStyle="1" w:styleId="9FAEAD696A2A486BB3C2B12BD0FDE37B">
    <w:name w:val="9FAEAD696A2A486BB3C2B12BD0FDE37B"/>
    <w:rsid w:val="00164BF0"/>
  </w:style>
  <w:style w:type="paragraph" w:customStyle="1" w:styleId="62897F6EFCEE4E56BFD683FB2C8B3B88">
    <w:name w:val="62897F6EFCEE4E56BFD683FB2C8B3B88"/>
    <w:rsid w:val="00164BF0"/>
  </w:style>
  <w:style w:type="paragraph" w:customStyle="1" w:styleId="7331C2E791884DD8934A2B3C891ACEB1">
    <w:name w:val="7331C2E791884DD8934A2B3C891ACEB1"/>
    <w:rsid w:val="00164BF0"/>
  </w:style>
  <w:style w:type="paragraph" w:customStyle="1" w:styleId="ED3262D4D6CF4FC5BC481F5BDDD102DE">
    <w:name w:val="ED3262D4D6CF4FC5BC481F5BDDD102DE"/>
    <w:rsid w:val="00164BF0"/>
  </w:style>
  <w:style w:type="paragraph" w:customStyle="1" w:styleId="AD10598742E84C9FA80F948E982CD559">
    <w:name w:val="AD10598742E84C9FA80F948E982CD559"/>
    <w:rsid w:val="00164BF0"/>
  </w:style>
  <w:style w:type="paragraph" w:customStyle="1" w:styleId="90B00219A11641B88BD2388185B8E11B">
    <w:name w:val="90B00219A11641B88BD2388185B8E11B"/>
    <w:rsid w:val="00164BF0"/>
  </w:style>
  <w:style w:type="paragraph" w:customStyle="1" w:styleId="B01894A3D9C44D049E96DDB1CDE02FEF">
    <w:name w:val="B01894A3D9C44D049E96DDB1CDE02FEF"/>
    <w:rsid w:val="00164BF0"/>
  </w:style>
  <w:style w:type="paragraph" w:customStyle="1" w:styleId="08C8AC0617604EF18D3CD470E707159F">
    <w:name w:val="08C8AC0617604EF18D3CD470E707159F"/>
    <w:rsid w:val="00164BF0"/>
  </w:style>
  <w:style w:type="paragraph" w:customStyle="1" w:styleId="0FF86CFA5CF743D2A7FE87C3B17671EA">
    <w:name w:val="0FF86CFA5CF743D2A7FE87C3B17671EA"/>
    <w:rsid w:val="00164BF0"/>
  </w:style>
  <w:style w:type="paragraph" w:customStyle="1" w:styleId="119E66C4C0C24D789F1BF22F8C74DD7C">
    <w:name w:val="119E66C4C0C24D789F1BF22F8C74DD7C"/>
    <w:rsid w:val="00164BF0"/>
  </w:style>
  <w:style w:type="paragraph" w:customStyle="1" w:styleId="1BB53572F89842C1A77C29070AE13132">
    <w:name w:val="1BB53572F89842C1A77C29070AE13132"/>
    <w:rsid w:val="00164BF0"/>
  </w:style>
  <w:style w:type="paragraph" w:customStyle="1" w:styleId="08C21F9EF5CE4D30A416ABD1910590A0">
    <w:name w:val="08C21F9EF5CE4D30A416ABD1910590A0"/>
    <w:rsid w:val="00164BF0"/>
  </w:style>
  <w:style w:type="paragraph" w:customStyle="1" w:styleId="CA3D365D3916466A8DC36FBE59143281">
    <w:name w:val="CA3D365D3916466A8DC36FBE59143281"/>
    <w:rsid w:val="00164BF0"/>
  </w:style>
  <w:style w:type="paragraph" w:customStyle="1" w:styleId="7CE3F845A7CE4140A69361355FB83D0E">
    <w:name w:val="7CE3F845A7CE4140A69361355FB83D0E"/>
    <w:rsid w:val="00164BF0"/>
  </w:style>
  <w:style w:type="paragraph" w:customStyle="1" w:styleId="5B2A3B9B2366472D9CD6FFF9F64D558F">
    <w:name w:val="5B2A3B9B2366472D9CD6FFF9F64D558F"/>
    <w:rsid w:val="00164BF0"/>
  </w:style>
  <w:style w:type="paragraph" w:customStyle="1" w:styleId="1589A8A89D2147898099D20BD6517293">
    <w:name w:val="1589A8A89D2147898099D20BD6517293"/>
    <w:rsid w:val="00164BF0"/>
  </w:style>
  <w:style w:type="paragraph" w:customStyle="1" w:styleId="57616F66B3C842A092115007423262BA">
    <w:name w:val="57616F66B3C842A092115007423262BA"/>
    <w:rsid w:val="00164BF0"/>
  </w:style>
  <w:style w:type="paragraph" w:customStyle="1" w:styleId="12FF25CEA2F2447E86147A76609D56F0">
    <w:name w:val="12FF25CEA2F2447E86147A76609D56F0"/>
    <w:rsid w:val="00164BF0"/>
  </w:style>
  <w:style w:type="paragraph" w:customStyle="1" w:styleId="FA6688AF321D44299855D248D302D26C">
    <w:name w:val="FA6688AF321D44299855D248D302D26C"/>
    <w:rsid w:val="00164BF0"/>
  </w:style>
  <w:style w:type="paragraph" w:customStyle="1" w:styleId="01F8359555CE4C8181D0991C8EB3E233">
    <w:name w:val="01F8359555CE4C8181D0991C8EB3E233"/>
    <w:rsid w:val="00164BF0"/>
  </w:style>
  <w:style w:type="paragraph" w:customStyle="1" w:styleId="CF22067B38FD430FAAA560609E69F8EF">
    <w:name w:val="CF22067B38FD430FAAA560609E69F8EF"/>
    <w:rsid w:val="00164BF0"/>
  </w:style>
  <w:style w:type="paragraph" w:customStyle="1" w:styleId="DADBAC30EE324C1AAE00F2D5F7CA1ADC">
    <w:name w:val="DADBAC30EE324C1AAE00F2D5F7CA1ADC"/>
    <w:rsid w:val="00164BF0"/>
  </w:style>
  <w:style w:type="paragraph" w:customStyle="1" w:styleId="CBAE479E4AE349139AA4B5366E15E89B">
    <w:name w:val="CBAE479E4AE349139AA4B5366E15E89B"/>
    <w:rsid w:val="00164BF0"/>
  </w:style>
  <w:style w:type="paragraph" w:customStyle="1" w:styleId="7B26B3963D5C470B9BCBF5C5B633A0F7">
    <w:name w:val="7B26B3963D5C470B9BCBF5C5B633A0F7"/>
    <w:rsid w:val="00164BF0"/>
  </w:style>
  <w:style w:type="paragraph" w:customStyle="1" w:styleId="5B3366554EC64326979B3FE974CD8BFB">
    <w:name w:val="5B3366554EC64326979B3FE974CD8BFB"/>
    <w:rsid w:val="00164BF0"/>
  </w:style>
  <w:style w:type="paragraph" w:customStyle="1" w:styleId="29BD13945A364B7191EACA2C9DDE1AD3">
    <w:name w:val="29BD13945A364B7191EACA2C9DDE1AD3"/>
    <w:rsid w:val="00164BF0"/>
  </w:style>
  <w:style w:type="paragraph" w:customStyle="1" w:styleId="77EDF7AB644044448DA68E376297E1D9">
    <w:name w:val="77EDF7AB644044448DA68E376297E1D9"/>
    <w:rsid w:val="00164BF0"/>
  </w:style>
  <w:style w:type="paragraph" w:customStyle="1" w:styleId="1379D83F7CD846589190ECE084EC70A2">
    <w:name w:val="1379D83F7CD846589190ECE084EC70A2"/>
    <w:rsid w:val="00164BF0"/>
  </w:style>
  <w:style w:type="paragraph" w:customStyle="1" w:styleId="626D319365F74AB39C80857A2AEDB8D4">
    <w:name w:val="626D319365F74AB39C80857A2AEDB8D4"/>
    <w:rsid w:val="00164BF0"/>
  </w:style>
  <w:style w:type="paragraph" w:customStyle="1" w:styleId="CE7882F777824479B7B9BDEC44206079">
    <w:name w:val="CE7882F777824479B7B9BDEC44206079"/>
    <w:rsid w:val="00164BF0"/>
  </w:style>
  <w:style w:type="paragraph" w:customStyle="1" w:styleId="669CEA4DAD8F4680943A795CC21E5CDE">
    <w:name w:val="669CEA4DAD8F4680943A795CC21E5CDE"/>
    <w:rsid w:val="00164BF0"/>
  </w:style>
  <w:style w:type="paragraph" w:customStyle="1" w:styleId="CE0D8E4A01704A9F861C74DB6F836679">
    <w:name w:val="CE0D8E4A01704A9F861C74DB6F836679"/>
    <w:rsid w:val="00164BF0"/>
  </w:style>
  <w:style w:type="paragraph" w:customStyle="1" w:styleId="387A1CD162FB47A7A4A66B440510B42F">
    <w:name w:val="387A1CD162FB47A7A4A66B440510B42F"/>
    <w:rsid w:val="00164BF0"/>
  </w:style>
  <w:style w:type="paragraph" w:customStyle="1" w:styleId="BE690AAFCFA24B868D369DDE42316D15">
    <w:name w:val="BE690AAFCFA24B868D369DDE42316D15"/>
    <w:rsid w:val="00164BF0"/>
  </w:style>
  <w:style w:type="paragraph" w:customStyle="1" w:styleId="8D0F39E86225419D84292EBFFA157F61">
    <w:name w:val="8D0F39E86225419D84292EBFFA157F61"/>
    <w:rsid w:val="00164BF0"/>
  </w:style>
  <w:style w:type="paragraph" w:customStyle="1" w:styleId="4E39A1F973DE49BD86A2BC319E847BBB">
    <w:name w:val="4E39A1F973DE49BD86A2BC319E847BBB"/>
    <w:rsid w:val="00164BF0"/>
  </w:style>
  <w:style w:type="paragraph" w:customStyle="1" w:styleId="0BE20DB6C2374A7EAE3E803DD66242F9">
    <w:name w:val="0BE20DB6C2374A7EAE3E803DD66242F9"/>
    <w:rsid w:val="00164BF0"/>
  </w:style>
  <w:style w:type="paragraph" w:customStyle="1" w:styleId="F3096B8EBC624E13A4173FE5F4EEC36A">
    <w:name w:val="F3096B8EBC624E13A4173FE5F4EEC36A"/>
    <w:rsid w:val="00164BF0"/>
  </w:style>
  <w:style w:type="paragraph" w:customStyle="1" w:styleId="6500118BDB5F4D39AC54E93BF0D962BA">
    <w:name w:val="6500118BDB5F4D39AC54E93BF0D962BA"/>
    <w:rsid w:val="00164BF0"/>
  </w:style>
  <w:style w:type="paragraph" w:customStyle="1" w:styleId="DE11F69803B242B9BDEE09B6C9CF0AFA">
    <w:name w:val="DE11F69803B242B9BDEE09B6C9CF0AFA"/>
    <w:rsid w:val="00164BF0"/>
  </w:style>
  <w:style w:type="paragraph" w:customStyle="1" w:styleId="F8ADCEBD36054D968F839ABF960C3212">
    <w:name w:val="F8ADCEBD36054D968F839ABF960C3212"/>
    <w:rsid w:val="00164BF0"/>
  </w:style>
  <w:style w:type="paragraph" w:customStyle="1" w:styleId="F95B849CAFE7437DA8B46BCD5F2455E7">
    <w:name w:val="F95B849CAFE7437DA8B46BCD5F2455E7"/>
    <w:rsid w:val="00164BF0"/>
  </w:style>
  <w:style w:type="paragraph" w:customStyle="1" w:styleId="C23D592331BA45648E58837AC5BB905E">
    <w:name w:val="C23D592331BA45648E58837AC5BB905E"/>
    <w:rsid w:val="00164BF0"/>
  </w:style>
  <w:style w:type="paragraph" w:customStyle="1" w:styleId="5FD4C09499E14728B210C531D6A552A2">
    <w:name w:val="5FD4C09499E14728B210C531D6A552A2"/>
    <w:rsid w:val="00164BF0"/>
  </w:style>
  <w:style w:type="paragraph" w:customStyle="1" w:styleId="45A9AD11DB0F493C818C8EE17A6DE3F2">
    <w:name w:val="45A9AD11DB0F493C818C8EE17A6DE3F2"/>
    <w:rsid w:val="00164BF0"/>
  </w:style>
  <w:style w:type="paragraph" w:customStyle="1" w:styleId="F8843BEDFAF24839B1ABAF4DE195BEB6">
    <w:name w:val="F8843BEDFAF24839B1ABAF4DE195BEB6"/>
    <w:rsid w:val="00164BF0"/>
  </w:style>
  <w:style w:type="paragraph" w:customStyle="1" w:styleId="AAECA843F9624CCB86A5854470A0CA32">
    <w:name w:val="AAECA843F9624CCB86A5854470A0CA32"/>
    <w:rsid w:val="00164BF0"/>
  </w:style>
  <w:style w:type="paragraph" w:customStyle="1" w:styleId="BB3F5F26BE544DA0944F819C575256F0">
    <w:name w:val="BB3F5F26BE544DA0944F819C575256F0"/>
    <w:rsid w:val="00164BF0"/>
  </w:style>
  <w:style w:type="paragraph" w:customStyle="1" w:styleId="5146E9DD8D0B4A86A8CC95DE772B4ECF">
    <w:name w:val="5146E9DD8D0B4A86A8CC95DE772B4ECF"/>
    <w:rsid w:val="00164BF0"/>
  </w:style>
  <w:style w:type="paragraph" w:customStyle="1" w:styleId="8A44B708AF7D49F0866B7C36FAF87648">
    <w:name w:val="8A44B708AF7D49F0866B7C36FAF87648"/>
    <w:rsid w:val="00164BF0"/>
  </w:style>
  <w:style w:type="paragraph" w:customStyle="1" w:styleId="B68DD44C1D584492B268740EBC2AD074">
    <w:name w:val="B68DD44C1D584492B268740EBC2AD074"/>
    <w:rsid w:val="00164BF0"/>
  </w:style>
  <w:style w:type="paragraph" w:customStyle="1" w:styleId="02AB7798169C4834B8BA60EE4F63F19F">
    <w:name w:val="02AB7798169C4834B8BA60EE4F63F19F"/>
    <w:rsid w:val="00164BF0"/>
  </w:style>
  <w:style w:type="paragraph" w:customStyle="1" w:styleId="E4932E475C474F5D8B453E427254305D">
    <w:name w:val="E4932E475C474F5D8B453E427254305D"/>
    <w:rsid w:val="00164BF0"/>
  </w:style>
  <w:style w:type="paragraph" w:customStyle="1" w:styleId="B6941205B41B49418292CAE5B55C2659">
    <w:name w:val="B6941205B41B49418292CAE5B55C2659"/>
    <w:rsid w:val="00164BF0"/>
  </w:style>
  <w:style w:type="paragraph" w:customStyle="1" w:styleId="B804D4132C1147388DD1340A249E6AF0">
    <w:name w:val="B804D4132C1147388DD1340A249E6AF0"/>
    <w:rsid w:val="00164BF0"/>
  </w:style>
  <w:style w:type="paragraph" w:customStyle="1" w:styleId="7974C6293CA34447835A0024D00086E4">
    <w:name w:val="7974C6293CA34447835A0024D00086E4"/>
    <w:rsid w:val="00164BF0"/>
  </w:style>
  <w:style w:type="paragraph" w:customStyle="1" w:styleId="0AEAA5E448BE470F9CF1E8495E7B3E07">
    <w:name w:val="0AEAA5E448BE470F9CF1E8495E7B3E07"/>
    <w:rsid w:val="00164BF0"/>
  </w:style>
  <w:style w:type="paragraph" w:customStyle="1" w:styleId="69224BD9DE3949AE8DA170CF930DB6D8">
    <w:name w:val="69224BD9DE3949AE8DA170CF930DB6D8"/>
    <w:rsid w:val="00164BF0"/>
  </w:style>
  <w:style w:type="paragraph" w:customStyle="1" w:styleId="702FFF13CC9046E48A5E8270B18CE933">
    <w:name w:val="702FFF13CC9046E48A5E8270B18CE933"/>
    <w:rsid w:val="00164BF0"/>
  </w:style>
  <w:style w:type="paragraph" w:customStyle="1" w:styleId="06938E55A1B84E928D3AB626BB6F40E7">
    <w:name w:val="06938E55A1B84E928D3AB626BB6F40E7"/>
    <w:rsid w:val="00164BF0"/>
  </w:style>
  <w:style w:type="paragraph" w:customStyle="1" w:styleId="A9240D074CA54C35828C019EA64D6154">
    <w:name w:val="A9240D074CA54C35828C019EA64D6154"/>
    <w:rsid w:val="00164BF0"/>
  </w:style>
  <w:style w:type="paragraph" w:customStyle="1" w:styleId="B52CB0045E024AB6A9497DFB0702D300">
    <w:name w:val="B52CB0045E024AB6A9497DFB0702D300"/>
    <w:rsid w:val="00164BF0"/>
  </w:style>
  <w:style w:type="paragraph" w:customStyle="1" w:styleId="DB81381DF8524F858C031F99DB1658AD">
    <w:name w:val="DB81381DF8524F858C031F99DB1658AD"/>
    <w:rsid w:val="00164BF0"/>
  </w:style>
  <w:style w:type="paragraph" w:customStyle="1" w:styleId="A28DE62EE40D4F9FA068FB29AFB47BB0">
    <w:name w:val="A28DE62EE40D4F9FA068FB29AFB47BB0"/>
    <w:rsid w:val="00164BF0"/>
  </w:style>
  <w:style w:type="paragraph" w:customStyle="1" w:styleId="6D2B54A3FF9842909C480F5F95EB4519">
    <w:name w:val="6D2B54A3FF9842909C480F5F95EB4519"/>
    <w:rsid w:val="00164BF0"/>
  </w:style>
  <w:style w:type="paragraph" w:customStyle="1" w:styleId="1AD3F0D8326F401A8F5892D58C6E7F4C">
    <w:name w:val="1AD3F0D8326F401A8F5892D58C6E7F4C"/>
    <w:rsid w:val="00164BF0"/>
  </w:style>
  <w:style w:type="paragraph" w:customStyle="1" w:styleId="75ABC74D1AD24A77A1530AA99548E544">
    <w:name w:val="75ABC74D1AD24A77A1530AA99548E544"/>
    <w:rsid w:val="00164BF0"/>
  </w:style>
  <w:style w:type="paragraph" w:customStyle="1" w:styleId="15E9BE61E46E42B9B7015CD0D12AC671">
    <w:name w:val="15E9BE61E46E42B9B7015CD0D12AC671"/>
    <w:rsid w:val="00164BF0"/>
  </w:style>
  <w:style w:type="paragraph" w:customStyle="1" w:styleId="1E89FECC0DCB4089B30F74D11AFE94F6">
    <w:name w:val="1E89FECC0DCB4089B30F74D11AFE94F6"/>
    <w:rsid w:val="00164BF0"/>
  </w:style>
  <w:style w:type="paragraph" w:customStyle="1" w:styleId="AA3C748EFFF042539E84DDFA77AEAE23">
    <w:name w:val="AA3C748EFFF042539E84DDFA77AEAE23"/>
    <w:rsid w:val="00164BF0"/>
  </w:style>
  <w:style w:type="paragraph" w:customStyle="1" w:styleId="E8DB977D576149F9A7CB5DD6ECA34ABE">
    <w:name w:val="E8DB977D576149F9A7CB5DD6ECA34ABE"/>
    <w:rsid w:val="00164BF0"/>
  </w:style>
  <w:style w:type="paragraph" w:customStyle="1" w:styleId="0990697B1B99409BB61EE8EE4E0066C9">
    <w:name w:val="0990697B1B99409BB61EE8EE4E0066C9"/>
    <w:rsid w:val="00164BF0"/>
  </w:style>
  <w:style w:type="paragraph" w:customStyle="1" w:styleId="31AD0795BC634C479A6BBA7C6EEC8908">
    <w:name w:val="31AD0795BC634C479A6BBA7C6EEC8908"/>
    <w:rsid w:val="00164BF0"/>
  </w:style>
  <w:style w:type="paragraph" w:customStyle="1" w:styleId="37BE11C922BE488ABB6BE5EE722432D8">
    <w:name w:val="37BE11C922BE488ABB6BE5EE722432D8"/>
    <w:rsid w:val="00164BF0"/>
  </w:style>
  <w:style w:type="paragraph" w:customStyle="1" w:styleId="33087982C53A404AB226EE985CA2D07D">
    <w:name w:val="33087982C53A404AB226EE985CA2D07D"/>
    <w:rsid w:val="00164BF0"/>
  </w:style>
  <w:style w:type="paragraph" w:customStyle="1" w:styleId="6DE4A10316304FA9B7B428E83F57C678">
    <w:name w:val="6DE4A10316304FA9B7B428E83F57C678"/>
    <w:rsid w:val="00164BF0"/>
  </w:style>
  <w:style w:type="paragraph" w:customStyle="1" w:styleId="CDF870A9FB5649328102DC5907C119E4">
    <w:name w:val="CDF870A9FB5649328102DC5907C119E4"/>
    <w:rsid w:val="00164BF0"/>
  </w:style>
  <w:style w:type="paragraph" w:customStyle="1" w:styleId="3AD07C4175E54424BCBC22C4C0626165">
    <w:name w:val="3AD07C4175E54424BCBC22C4C0626165"/>
    <w:rsid w:val="00164BF0"/>
  </w:style>
  <w:style w:type="paragraph" w:customStyle="1" w:styleId="F0AAF715759D41A4970D2230BD1E20FC">
    <w:name w:val="F0AAF715759D41A4970D2230BD1E20FC"/>
    <w:rsid w:val="00164BF0"/>
  </w:style>
  <w:style w:type="paragraph" w:customStyle="1" w:styleId="BBEDAB7709FE42B397BFFC4206E861BA">
    <w:name w:val="BBEDAB7709FE42B397BFFC4206E861BA"/>
    <w:rsid w:val="00164BF0"/>
  </w:style>
  <w:style w:type="paragraph" w:customStyle="1" w:styleId="E4A48F380F294251993CB979820F2048">
    <w:name w:val="E4A48F380F294251993CB979820F2048"/>
    <w:rsid w:val="00164BF0"/>
  </w:style>
  <w:style w:type="paragraph" w:customStyle="1" w:styleId="AC300DFA58134733AABA9308BBCA31C5">
    <w:name w:val="AC300DFA58134733AABA9308BBCA31C5"/>
    <w:rsid w:val="00164BF0"/>
  </w:style>
  <w:style w:type="paragraph" w:customStyle="1" w:styleId="6A5AC7C9812D49D996253C94620AEBFF">
    <w:name w:val="6A5AC7C9812D49D996253C94620AEBFF"/>
    <w:rsid w:val="00164BF0"/>
  </w:style>
  <w:style w:type="paragraph" w:customStyle="1" w:styleId="3D0B61A4EA1941678F8E95E2980081E8">
    <w:name w:val="3D0B61A4EA1941678F8E95E2980081E8"/>
    <w:rsid w:val="00164BF0"/>
  </w:style>
  <w:style w:type="paragraph" w:customStyle="1" w:styleId="8701BD3113604945BFC929E4D3125C2B">
    <w:name w:val="8701BD3113604945BFC929E4D3125C2B"/>
    <w:rsid w:val="00164BF0"/>
  </w:style>
  <w:style w:type="paragraph" w:customStyle="1" w:styleId="9A7D257498E64927A8F4356EB458E1F0">
    <w:name w:val="9A7D257498E64927A8F4356EB458E1F0"/>
    <w:rsid w:val="00164BF0"/>
  </w:style>
  <w:style w:type="paragraph" w:customStyle="1" w:styleId="64F82F5DC38F4CCE82BAA8EA3F9A5305">
    <w:name w:val="64F82F5DC38F4CCE82BAA8EA3F9A5305"/>
    <w:rsid w:val="00164BF0"/>
  </w:style>
  <w:style w:type="paragraph" w:customStyle="1" w:styleId="03E63338705A4D2D9DCCC28490303F96">
    <w:name w:val="03E63338705A4D2D9DCCC28490303F96"/>
    <w:rsid w:val="00164BF0"/>
  </w:style>
  <w:style w:type="paragraph" w:customStyle="1" w:styleId="52683BA3312A4ADDB7F8DB3366FAEC54">
    <w:name w:val="52683BA3312A4ADDB7F8DB3366FAEC54"/>
    <w:rsid w:val="00164BF0"/>
  </w:style>
  <w:style w:type="paragraph" w:customStyle="1" w:styleId="8AAFE8E22C7B46B4839493A9E807441B">
    <w:name w:val="8AAFE8E22C7B46B4839493A9E807441B"/>
    <w:rsid w:val="00164BF0"/>
  </w:style>
  <w:style w:type="paragraph" w:customStyle="1" w:styleId="6DE3BD0E13144AFD866C665A493CB652">
    <w:name w:val="6DE3BD0E13144AFD866C665A493CB652"/>
    <w:rsid w:val="00164BF0"/>
  </w:style>
  <w:style w:type="paragraph" w:customStyle="1" w:styleId="4E4E3528ADC542CDA6CFB143E849169E">
    <w:name w:val="4E4E3528ADC542CDA6CFB143E849169E"/>
    <w:rsid w:val="00164BF0"/>
  </w:style>
  <w:style w:type="paragraph" w:customStyle="1" w:styleId="CD58B1188C12446188F1C22C0E77F35B">
    <w:name w:val="CD58B1188C12446188F1C22C0E77F35B"/>
    <w:rsid w:val="00164BF0"/>
  </w:style>
  <w:style w:type="paragraph" w:customStyle="1" w:styleId="B4453662F55645E9A2328440D82202B4">
    <w:name w:val="B4453662F55645E9A2328440D82202B4"/>
    <w:rsid w:val="00164BF0"/>
  </w:style>
  <w:style w:type="paragraph" w:customStyle="1" w:styleId="29D9EB36325C45EBB288E4D4F4A8DBC1">
    <w:name w:val="29D9EB36325C45EBB288E4D4F4A8DBC1"/>
    <w:rsid w:val="00164BF0"/>
  </w:style>
  <w:style w:type="paragraph" w:customStyle="1" w:styleId="FC7A509B6F7C4B8EBA0A9550BA8C6AC3">
    <w:name w:val="FC7A509B6F7C4B8EBA0A9550BA8C6AC3"/>
    <w:rsid w:val="00164BF0"/>
  </w:style>
  <w:style w:type="paragraph" w:customStyle="1" w:styleId="3C9C41ECA24E4FED8852E85F9236E4AA">
    <w:name w:val="3C9C41ECA24E4FED8852E85F9236E4AA"/>
    <w:rsid w:val="00164BF0"/>
  </w:style>
  <w:style w:type="paragraph" w:customStyle="1" w:styleId="7E901EBA1D2E4C2489EFBE9DC7EACE1B">
    <w:name w:val="7E901EBA1D2E4C2489EFBE9DC7EACE1B"/>
    <w:rsid w:val="00164BF0"/>
  </w:style>
  <w:style w:type="paragraph" w:customStyle="1" w:styleId="1B272806A1414D54A9EC525B8F7E1000">
    <w:name w:val="1B272806A1414D54A9EC525B8F7E1000"/>
    <w:rsid w:val="00164BF0"/>
  </w:style>
  <w:style w:type="paragraph" w:customStyle="1" w:styleId="373F22FF8BCE4FC8A5E626495524FE1D">
    <w:name w:val="373F22FF8BCE4FC8A5E626495524FE1D"/>
    <w:rsid w:val="00164BF0"/>
  </w:style>
  <w:style w:type="paragraph" w:customStyle="1" w:styleId="EC7B271EA6AF4230B1840F51783670C2">
    <w:name w:val="EC7B271EA6AF4230B1840F51783670C2"/>
    <w:rsid w:val="00164BF0"/>
  </w:style>
  <w:style w:type="paragraph" w:customStyle="1" w:styleId="7A43D1AEC0C64FEBBAEC2289FEE8A478">
    <w:name w:val="7A43D1AEC0C64FEBBAEC2289FEE8A478"/>
    <w:rsid w:val="00164BF0"/>
  </w:style>
  <w:style w:type="paragraph" w:customStyle="1" w:styleId="7B6DFE0C36624C9BBF5E35B97965CBA6">
    <w:name w:val="7B6DFE0C36624C9BBF5E35B97965CBA6"/>
    <w:rsid w:val="00164BF0"/>
  </w:style>
  <w:style w:type="paragraph" w:customStyle="1" w:styleId="EDAE24B4CF7642EDBBD411071A65AE7A">
    <w:name w:val="EDAE24B4CF7642EDBBD411071A65AE7A"/>
    <w:rsid w:val="00164BF0"/>
  </w:style>
  <w:style w:type="paragraph" w:customStyle="1" w:styleId="E5F45016C3A246B7803AF8AF5D052CC5">
    <w:name w:val="E5F45016C3A246B7803AF8AF5D052CC5"/>
    <w:rsid w:val="00164BF0"/>
  </w:style>
  <w:style w:type="paragraph" w:customStyle="1" w:styleId="4E7E23CE18974404A3C02B97EC96F587">
    <w:name w:val="4E7E23CE18974404A3C02B97EC96F587"/>
    <w:rsid w:val="00164BF0"/>
  </w:style>
  <w:style w:type="paragraph" w:customStyle="1" w:styleId="FCC549EF7CAA451EA8EA4C6860094569">
    <w:name w:val="FCC549EF7CAA451EA8EA4C6860094569"/>
    <w:rsid w:val="00164BF0"/>
  </w:style>
  <w:style w:type="paragraph" w:customStyle="1" w:styleId="4DC2B66294F84E57AA8E01E703F51441">
    <w:name w:val="4DC2B66294F84E57AA8E01E703F51441"/>
    <w:rsid w:val="00164BF0"/>
  </w:style>
  <w:style w:type="paragraph" w:customStyle="1" w:styleId="6B02FDBF340C490A911B415294F40015">
    <w:name w:val="6B02FDBF340C490A911B415294F40015"/>
    <w:rsid w:val="00164BF0"/>
  </w:style>
  <w:style w:type="paragraph" w:customStyle="1" w:styleId="DB44305FD1074A17AA5F4D55D7C977DD">
    <w:name w:val="DB44305FD1074A17AA5F4D55D7C977DD"/>
    <w:rsid w:val="00164BF0"/>
  </w:style>
  <w:style w:type="paragraph" w:customStyle="1" w:styleId="1445493F70C54C62B03265985066A455">
    <w:name w:val="1445493F70C54C62B03265985066A455"/>
    <w:rsid w:val="00164BF0"/>
  </w:style>
  <w:style w:type="paragraph" w:customStyle="1" w:styleId="2A1B6E0BF4B04290A20CF03F33575964">
    <w:name w:val="2A1B6E0BF4B04290A20CF03F33575964"/>
    <w:rsid w:val="00164BF0"/>
  </w:style>
  <w:style w:type="paragraph" w:customStyle="1" w:styleId="47E3A7B0100F42EB8D5CB0046B55E006">
    <w:name w:val="47E3A7B0100F42EB8D5CB0046B55E006"/>
    <w:rsid w:val="00164BF0"/>
  </w:style>
  <w:style w:type="paragraph" w:customStyle="1" w:styleId="1A35827A56AB4A5C8374D91FCC50EC82">
    <w:name w:val="1A35827A56AB4A5C8374D91FCC50EC82"/>
    <w:rsid w:val="00164BF0"/>
  </w:style>
  <w:style w:type="paragraph" w:customStyle="1" w:styleId="EBD21336EFC544E2A1611AFAD180B21A">
    <w:name w:val="EBD21336EFC544E2A1611AFAD180B21A"/>
    <w:rsid w:val="00164BF0"/>
  </w:style>
  <w:style w:type="paragraph" w:customStyle="1" w:styleId="EE77F7F3AC9F4246A6FC3F9EA884FC17">
    <w:name w:val="EE77F7F3AC9F4246A6FC3F9EA884FC17"/>
    <w:rsid w:val="00164BF0"/>
  </w:style>
  <w:style w:type="paragraph" w:customStyle="1" w:styleId="04BA91D6B5B7450391CE7E3EE82D3C03">
    <w:name w:val="04BA91D6B5B7450391CE7E3EE82D3C03"/>
    <w:rsid w:val="00164BF0"/>
  </w:style>
  <w:style w:type="paragraph" w:customStyle="1" w:styleId="251391E2A9B841E3AF2CBD567FC09A55">
    <w:name w:val="251391E2A9B841E3AF2CBD567FC09A55"/>
    <w:rsid w:val="00164BF0"/>
  </w:style>
  <w:style w:type="paragraph" w:customStyle="1" w:styleId="D4653DD918EE4DEB9181ED21522C5E74">
    <w:name w:val="D4653DD918EE4DEB9181ED21522C5E74"/>
    <w:rsid w:val="00164BF0"/>
  </w:style>
  <w:style w:type="paragraph" w:customStyle="1" w:styleId="F6B41B88B9B14204B409D40BF7DB5CE7">
    <w:name w:val="F6B41B88B9B14204B409D40BF7DB5CE7"/>
    <w:rsid w:val="00164BF0"/>
  </w:style>
  <w:style w:type="paragraph" w:customStyle="1" w:styleId="5ED07D417F364FF28768E179958C2AF1">
    <w:name w:val="5ED07D417F364FF28768E179958C2AF1"/>
    <w:rsid w:val="00164BF0"/>
  </w:style>
  <w:style w:type="paragraph" w:customStyle="1" w:styleId="16A5FE1073F74C03A39D58DD0D21132D">
    <w:name w:val="16A5FE1073F74C03A39D58DD0D21132D"/>
    <w:rsid w:val="00164BF0"/>
  </w:style>
  <w:style w:type="paragraph" w:customStyle="1" w:styleId="568BB8BC819A49D79D131921EBFA6857">
    <w:name w:val="568BB8BC819A49D79D131921EBFA6857"/>
    <w:rsid w:val="00164BF0"/>
  </w:style>
  <w:style w:type="paragraph" w:customStyle="1" w:styleId="2A58AF8107B84A6C8A0826B914265F49">
    <w:name w:val="2A58AF8107B84A6C8A0826B914265F49"/>
    <w:rsid w:val="00164BF0"/>
  </w:style>
  <w:style w:type="paragraph" w:customStyle="1" w:styleId="D361AAB8B6774BBAA8AF9C91D049D532">
    <w:name w:val="D361AAB8B6774BBAA8AF9C91D049D532"/>
    <w:rsid w:val="00164BF0"/>
  </w:style>
  <w:style w:type="paragraph" w:customStyle="1" w:styleId="46BA88D4AC76403CAA6BFFC0C25E331F">
    <w:name w:val="46BA88D4AC76403CAA6BFFC0C25E331F"/>
    <w:rsid w:val="00164BF0"/>
  </w:style>
  <w:style w:type="paragraph" w:customStyle="1" w:styleId="8345AF391EE4490E9BA75FDA703485EF">
    <w:name w:val="8345AF391EE4490E9BA75FDA703485EF"/>
    <w:rsid w:val="00164BF0"/>
  </w:style>
  <w:style w:type="paragraph" w:customStyle="1" w:styleId="98F170A8AD1D4407A58D5C88124973F8">
    <w:name w:val="98F170A8AD1D4407A58D5C88124973F8"/>
    <w:rsid w:val="00164BF0"/>
  </w:style>
  <w:style w:type="paragraph" w:customStyle="1" w:styleId="468D77F426F6414DB166CD02954F0A4B">
    <w:name w:val="468D77F426F6414DB166CD02954F0A4B"/>
    <w:rsid w:val="00164BF0"/>
  </w:style>
  <w:style w:type="paragraph" w:customStyle="1" w:styleId="C33B507077A349DE8F8854E0DBE36AB5">
    <w:name w:val="C33B507077A349DE8F8854E0DBE36AB5"/>
    <w:rsid w:val="00164BF0"/>
  </w:style>
  <w:style w:type="paragraph" w:customStyle="1" w:styleId="21C37EC57F6846D5B4070B27C782755F">
    <w:name w:val="21C37EC57F6846D5B4070B27C782755F"/>
    <w:rsid w:val="00164BF0"/>
  </w:style>
  <w:style w:type="paragraph" w:customStyle="1" w:styleId="FEA345FDBB8E485FAAF8E9C639A81E34">
    <w:name w:val="FEA345FDBB8E485FAAF8E9C639A81E34"/>
    <w:rsid w:val="00164BF0"/>
  </w:style>
  <w:style w:type="paragraph" w:customStyle="1" w:styleId="504C3AFA96CA41DF9CF53D18677D3F1F">
    <w:name w:val="504C3AFA96CA41DF9CF53D18677D3F1F"/>
    <w:rsid w:val="00164BF0"/>
  </w:style>
  <w:style w:type="paragraph" w:customStyle="1" w:styleId="750C216E3FEC40789B9517F7F2E24DF0">
    <w:name w:val="750C216E3FEC40789B9517F7F2E24DF0"/>
    <w:rsid w:val="00164BF0"/>
  </w:style>
  <w:style w:type="paragraph" w:customStyle="1" w:styleId="98859B4E7FBD4FB18F85B199582B2C0B">
    <w:name w:val="98859B4E7FBD4FB18F85B199582B2C0B"/>
    <w:rsid w:val="00164BF0"/>
  </w:style>
  <w:style w:type="paragraph" w:customStyle="1" w:styleId="AC92E478A67744A1A7CB50891EE1830E">
    <w:name w:val="AC92E478A67744A1A7CB50891EE1830E"/>
    <w:rsid w:val="00164BF0"/>
  </w:style>
  <w:style w:type="paragraph" w:customStyle="1" w:styleId="D30199CD16CC4B7AA071B01D46779BE1">
    <w:name w:val="D30199CD16CC4B7AA071B01D46779BE1"/>
    <w:rsid w:val="00164BF0"/>
  </w:style>
  <w:style w:type="paragraph" w:customStyle="1" w:styleId="27A13EF7462043F491C560240A27C7AA">
    <w:name w:val="27A13EF7462043F491C560240A27C7AA"/>
    <w:rsid w:val="00164BF0"/>
  </w:style>
  <w:style w:type="paragraph" w:customStyle="1" w:styleId="51FFB594C70D4754AD8E535814EE270E">
    <w:name w:val="51FFB594C70D4754AD8E535814EE270E"/>
    <w:rsid w:val="00164BF0"/>
  </w:style>
  <w:style w:type="paragraph" w:customStyle="1" w:styleId="4859A1F2BBED4525A93E811CB2ABD0D9">
    <w:name w:val="4859A1F2BBED4525A93E811CB2ABD0D9"/>
    <w:rsid w:val="00164BF0"/>
  </w:style>
  <w:style w:type="paragraph" w:customStyle="1" w:styleId="68715EB1BB7F465486B49890AC6CEABE">
    <w:name w:val="68715EB1BB7F465486B49890AC6CEABE"/>
    <w:rsid w:val="00164BF0"/>
  </w:style>
  <w:style w:type="paragraph" w:customStyle="1" w:styleId="E4B70985D18D479F8FA12C0FEB09259A">
    <w:name w:val="E4B70985D18D479F8FA12C0FEB09259A"/>
    <w:rsid w:val="00164BF0"/>
  </w:style>
  <w:style w:type="paragraph" w:customStyle="1" w:styleId="8990C3EA2C524B029DA5D5075BF75374">
    <w:name w:val="8990C3EA2C524B029DA5D5075BF75374"/>
    <w:rsid w:val="00164BF0"/>
  </w:style>
  <w:style w:type="paragraph" w:customStyle="1" w:styleId="24AD4D3F290947CFA5E2A58A1C77D208">
    <w:name w:val="24AD4D3F290947CFA5E2A58A1C77D208"/>
    <w:rsid w:val="00164BF0"/>
  </w:style>
  <w:style w:type="paragraph" w:customStyle="1" w:styleId="B0B7A1894337455B8D298D768A9FB62F">
    <w:name w:val="B0B7A1894337455B8D298D768A9FB62F"/>
    <w:rsid w:val="00164BF0"/>
  </w:style>
  <w:style w:type="paragraph" w:customStyle="1" w:styleId="E66A31379AE94558898C0F8420E76F6D">
    <w:name w:val="E66A31379AE94558898C0F8420E76F6D"/>
    <w:rsid w:val="00164BF0"/>
  </w:style>
  <w:style w:type="paragraph" w:customStyle="1" w:styleId="C2D7A91FCBA0400D94C337C501AE861E">
    <w:name w:val="C2D7A91FCBA0400D94C337C501AE861E"/>
    <w:rsid w:val="00164BF0"/>
  </w:style>
  <w:style w:type="paragraph" w:customStyle="1" w:styleId="C3BD1D009E8D4CF687FB2E4EB00FF2BD">
    <w:name w:val="C3BD1D009E8D4CF687FB2E4EB00FF2BD"/>
    <w:rsid w:val="00164BF0"/>
  </w:style>
  <w:style w:type="paragraph" w:customStyle="1" w:styleId="CF95A05EC17B4EAE99DCE45447BB78A9">
    <w:name w:val="CF95A05EC17B4EAE99DCE45447BB78A9"/>
    <w:rsid w:val="00164BF0"/>
  </w:style>
  <w:style w:type="paragraph" w:customStyle="1" w:styleId="BBD1394CA1394F11870EC975D3F13DA8">
    <w:name w:val="BBD1394CA1394F11870EC975D3F13DA8"/>
    <w:rsid w:val="00164BF0"/>
  </w:style>
  <w:style w:type="paragraph" w:customStyle="1" w:styleId="8E692C114C8A49C48BC7A1E5B1D28293">
    <w:name w:val="8E692C114C8A49C48BC7A1E5B1D28293"/>
    <w:rsid w:val="00164BF0"/>
  </w:style>
  <w:style w:type="paragraph" w:customStyle="1" w:styleId="BA1592DD201944CC9EE9651F08CE995D">
    <w:name w:val="BA1592DD201944CC9EE9651F08CE995D"/>
    <w:rsid w:val="00164BF0"/>
  </w:style>
  <w:style w:type="paragraph" w:customStyle="1" w:styleId="8D69CD5ACF8F4DCAA2D8647499216C1C">
    <w:name w:val="8D69CD5ACF8F4DCAA2D8647499216C1C"/>
    <w:rsid w:val="00164BF0"/>
  </w:style>
  <w:style w:type="paragraph" w:customStyle="1" w:styleId="843B7FF349B24CCF8FA874A7A3EA13A0">
    <w:name w:val="843B7FF349B24CCF8FA874A7A3EA13A0"/>
    <w:rsid w:val="00164BF0"/>
  </w:style>
  <w:style w:type="paragraph" w:customStyle="1" w:styleId="F7D1543BAC7D497BBFA49C42629F5698">
    <w:name w:val="F7D1543BAC7D497BBFA49C42629F5698"/>
    <w:rsid w:val="00164BF0"/>
  </w:style>
  <w:style w:type="paragraph" w:customStyle="1" w:styleId="E0CD30C5E4F34F0DA512094D921A1085">
    <w:name w:val="E0CD30C5E4F34F0DA512094D921A1085"/>
    <w:rsid w:val="00164BF0"/>
  </w:style>
  <w:style w:type="paragraph" w:customStyle="1" w:styleId="8D5A9D1786114D21A7F895DAA1EDF635">
    <w:name w:val="8D5A9D1786114D21A7F895DAA1EDF635"/>
    <w:rsid w:val="00164BF0"/>
  </w:style>
  <w:style w:type="paragraph" w:customStyle="1" w:styleId="8BC57E2F7BB049BAA10F875221F15111">
    <w:name w:val="8BC57E2F7BB049BAA10F875221F15111"/>
    <w:rsid w:val="00164BF0"/>
  </w:style>
  <w:style w:type="paragraph" w:customStyle="1" w:styleId="5A33E96683A140ED819032B784E83F8A">
    <w:name w:val="5A33E96683A140ED819032B784E83F8A"/>
    <w:rsid w:val="00164BF0"/>
  </w:style>
  <w:style w:type="paragraph" w:customStyle="1" w:styleId="3667D99C200D4CF5A06D1D51572B0D7D">
    <w:name w:val="3667D99C200D4CF5A06D1D51572B0D7D"/>
    <w:rsid w:val="00164BF0"/>
  </w:style>
  <w:style w:type="paragraph" w:customStyle="1" w:styleId="C38E057518FA4EF89BE14BB33ED63AF6">
    <w:name w:val="C38E057518FA4EF89BE14BB33ED63AF6"/>
    <w:rsid w:val="00164BF0"/>
  </w:style>
  <w:style w:type="paragraph" w:customStyle="1" w:styleId="D130E9FD19FB446E87323A9EC0E35038">
    <w:name w:val="D130E9FD19FB446E87323A9EC0E35038"/>
    <w:rsid w:val="00164BF0"/>
  </w:style>
  <w:style w:type="paragraph" w:customStyle="1" w:styleId="AABF9E1DD5E642F4B9D14C8282462F90">
    <w:name w:val="AABF9E1DD5E642F4B9D14C8282462F90"/>
    <w:rsid w:val="00164BF0"/>
  </w:style>
  <w:style w:type="paragraph" w:customStyle="1" w:styleId="434D9BCB22164772B277CC0B0CAC3924">
    <w:name w:val="434D9BCB22164772B277CC0B0CAC3924"/>
    <w:rsid w:val="00164BF0"/>
  </w:style>
  <w:style w:type="paragraph" w:customStyle="1" w:styleId="2AF4D31CFC1744F09ADE07333478A980">
    <w:name w:val="2AF4D31CFC1744F09ADE07333478A980"/>
    <w:rsid w:val="00164BF0"/>
  </w:style>
  <w:style w:type="paragraph" w:customStyle="1" w:styleId="509C93431C7645BD9242727D9BFF1C39">
    <w:name w:val="509C93431C7645BD9242727D9BFF1C39"/>
    <w:rsid w:val="00164BF0"/>
  </w:style>
  <w:style w:type="paragraph" w:customStyle="1" w:styleId="5508771D7CC2470D9A07F9E4C22E26DA">
    <w:name w:val="5508771D7CC2470D9A07F9E4C22E26DA"/>
    <w:rsid w:val="00164BF0"/>
  </w:style>
  <w:style w:type="paragraph" w:customStyle="1" w:styleId="E2186744901045BDAE11B3FB5E474A8B">
    <w:name w:val="E2186744901045BDAE11B3FB5E474A8B"/>
    <w:rsid w:val="00164BF0"/>
  </w:style>
  <w:style w:type="paragraph" w:customStyle="1" w:styleId="6B14FB3F674347FD85294E45F3BC09E7">
    <w:name w:val="6B14FB3F674347FD85294E45F3BC09E7"/>
    <w:rsid w:val="00164BF0"/>
  </w:style>
  <w:style w:type="paragraph" w:customStyle="1" w:styleId="C20C3D88B04E4CAB9FE25E502FE7B65F">
    <w:name w:val="C20C3D88B04E4CAB9FE25E502FE7B65F"/>
    <w:rsid w:val="00164BF0"/>
  </w:style>
  <w:style w:type="paragraph" w:customStyle="1" w:styleId="0FB2E5B05E594D2F8659AF3E647DFB87">
    <w:name w:val="0FB2E5B05E594D2F8659AF3E647DFB87"/>
    <w:rsid w:val="00164BF0"/>
  </w:style>
  <w:style w:type="paragraph" w:customStyle="1" w:styleId="BB7E408D088447F191B58468E2253F4A">
    <w:name w:val="BB7E408D088447F191B58468E2253F4A"/>
    <w:rsid w:val="00164BF0"/>
  </w:style>
  <w:style w:type="paragraph" w:customStyle="1" w:styleId="5C70BAD34F7A4E70A345DF863AA5829D">
    <w:name w:val="5C70BAD34F7A4E70A345DF863AA5829D"/>
    <w:rsid w:val="00164BF0"/>
  </w:style>
  <w:style w:type="paragraph" w:customStyle="1" w:styleId="5C76D6806EAB48739130F959AE454DD0">
    <w:name w:val="5C76D6806EAB48739130F959AE454DD0"/>
    <w:rsid w:val="00164BF0"/>
  </w:style>
  <w:style w:type="paragraph" w:customStyle="1" w:styleId="57DB65C74DA84678A472452FF6CDB04B">
    <w:name w:val="57DB65C74DA84678A472452FF6CDB04B"/>
    <w:rsid w:val="00164BF0"/>
  </w:style>
  <w:style w:type="paragraph" w:customStyle="1" w:styleId="0FCFA164F75442079E26D06877BD07CE">
    <w:name w:val="0FCFA164F75442079E26D06877BD07CE"/>
    <w:rsid w:val="00164BF0"/>
  </w:style>
  <w:style w:type="paragraph" w:customStyle="1" w:styleId="DED0C0CF0613494198632771F43B7D9F">
    <w:name w:val="DED0C0CF0613494198632771F43B7D9F"/>
    <w:rsid w:val="00164BF0"/>
  </w:style>
  <w:style w:type="paragraph" w:customStyle="1" w:styleId="1E7C1199EA3C4402AAF062B7B1AE5660">
    <w:name w:val="1E7C1199EA3C4402AAF062B7B1AE5660"/>
    <w:rsid w:val="00164BF0"/>
  </w:style>
  <w:style w:type="paragraph" w:customStyle="1" w:styleId="799AC268A2EC4441B117FC8CF9640872">
    <w:name w:val="799AC268A2EC4441B117FC8CF9640872"/>
    <w:rsid w:val="00164BF0"/>
  </w:style>
  <w:style w:type="paragraph" w:customStyle="1" w:styleId="42A6376A4921453298F1040B0276858C">
    <w:name w:val="42A6376A4921453298F1040B0276858C"/>
    <w:rsid w:val="00164BF0"/>
  </w:style>
  <w:style w:type="paragraph" w:customStyle="1" w:styleId="6EEF9245D02F4601B3097080D8C1EA6F">
    <w:name w:val="6EEF9245D02F4601B3097080D8C1EA6F"/>
    <w:rsid w:val="00164BF0"/>
  </w:style>
  <w:style w:type="paragraph" w:customStyle="1" w:styleId="9CFE93FC93AB4475B184AD4BD5C6650E">
    <w:name w:val="9CFE93FC93AB4475B184AD4BD5C6650E"/>
    <w:rsid w:val="00164BF0"/>
  </w:style>
  <w:style w:type="paragraph" w:customStyle="1" w:styleId="58AB99E6FBA44C889E63C6B6FBE130EF">
    <w:name w:val="58AB99E6FBA44C889E63C6B6FBE130EF"/>
    <w:rsid w:val="00164BF0"/>
  </w:style>
  <w:style w:type="paragraph" w:customStyle="1" w:styleId="F4CF5B0C029040DF829312BC61D06151">
    <w:name w:val="F4CF5B0C029040DF829312BC61D06151"/>
    <w:rsid w:val="00164BF0"/>
  </w:style>
  <w:style w:type="paragraph" w:customStyle="1" w:styleId="556EE3AC246D47EA9B7CD51AB07CFA3B">
    <w:name w:val="556EE3AC246D47EA9B7CD51AB07CFA3B"/>
    <w:rsid w:val="00164BF0"/>
  </w:style>
  <w:style w:type="paragraph" w:customStyle="1" w:styleId="C69713E9D8D5424283665936500D4AB2">
    <w:name w:val="C69713E9D8D5424283665936500D4AB2"/>
    <w:rsid w:val="00164BF0"/>
  </w:style>
  <w:style w:type="paragraph" w:customStyle="1" w:styleId="405DA32295724BDCB016530791EAD155">
    <w:name w:val="405DA32295724BDCB016530791EAD155"/>
    <w:rsid w:val="00164BF0"/>
  </w:style>
  <w:style w:type="paragraph" w:customStyle="1" w:styleId="E962362F71BE4462828ACCA55F015AF4">
    <w:name w:val="E962362F71BE4462828ACCA55F015AF4"/>
    <w:rsid w:val="00164BF0"/>
  </w:style>
  <w:style w:type="paragraph" w:customStyle="1" w:styleId="269912DC549A4F3E9060269334D6516A">
    <w:name w:val="269912DC549A4F3E9060269334D6516A"/>
    <w:rsid w:val="00164BF0"/>
  </w:style>
  <w:style w:type="paragraph" w:customStyle="1" w:styleId="8354111FE02C490789450C3695A4F61A">
    <w:name w:val="8354111FE02C490789450C3695A4F61A"/>
    <w:rsid w:val="00164BF0"/>
  </w:style>
  <w:style w:type="paragraph" w:customStyle="1" w:styleId="4891D57F926D42F789FDF8A38437202A">
    <w:name w:val="4891D57F926D42F789FDF8A38437202A"/>
    <w:rsid w:val="00164BF0"/>
  </w:style>
  <w:style w:type="paragraph" w:customStyle="1" w:styleId="43AF438F02D74743AC1B3781C0A8A6CA">
    <w:name w:val="43AF438F02D74743AC1B3781C0A8A6CA"/>
    <w:rsid w:val="00164BF0"/>
  </w:style>
  <w:style w:type="paragraph" w:customStyle="1" w:styleId="E2DF45928C9D47DFAD5715D9512A5023">
    <w:name w:val="E2DF45928C9D47DFAD5715D9512A5023"/>
    <w:rsid w:val="00164BF0"/>
  </w:style>
  <w:style w:type="paragraph" w:customStyle="1" w:styleId="3A7B372D18A04E658D662ADE3D9AA4B8">
    <w:name w:val="3A7B372D18A04E658D662ADE3D9AA4B8"/>
    <w:rsid w:val="00164BF0"/>
  </w:style>
  <w:style w:type="paragraph" w:customStyle="1" w:styleId="0D57DEB679E249CCA7AEA0DA52178E0A">
    <w:name w:val="0D57DEB679E249CCA7AEA0DA52178E0A"/>
    <w:rsid w:val="00164BF0"/>
  </w:style>
  <w:style w:type="paragraph" w:customStyle="1" w:styleId="3CA5230F5F0D47D1AEA4F0455B6F3056">
    <w:name w:val="3CA5230F5F0D47D1AEA4F0455B6F3056"/>
    <w:rsid w:val="00164BF0"/>
  </w:style>
  <w:style w:type="paragraph" w:customStyle="1" w:styleId="0648846CC3434E958EE003AA19BB40F4">
    <w:name w:val="0648846CC3434E958EE003AA19BB40F4"/>
    <w:rsid w:val="00164BF0"/>
  </w:style>
  <w:style w:type="paragraph" w:customStyle="1" w:styleId="ED57697360FF4A5FB9FF05C70C7BFCC2">
    <w:name w:val="ED57697360FF4A5FB9FF05C70C7BFCC2"/>
    <w:rsid w:val="00164BF0"/>
  </w:style>
  <w:style w:type="paragraph" w:customStyle="1" w:styleId="E562DBE10AE74BADADFB2B71FF9D9A45">
    <w:name w:val="E562DBE10AE74BADADFB2B71FF9D9A45"/>
    <w:rsid w:val="00164BF0"/>
  </w:style>
  <w:style w:type="paragraph" w:customStyle="1" w:styleId="2D857FA785254FD08D6931FDCBA1C683">
    <w:name w:val="2D857FA785254FD08D6931FDCBA1C683"/>
    <w:rsid w:val="00164BF0"/>
  </w:style>
  <w:style w:type="paragraph" w:customStyle="1" w:styleId="DDB98F34CA9149648AAB28CA5BCD6B4E">
    <w:name w:val="DDB98F34CA9149648AAB28CA5BCD6B4E"/>
    <w:rsid w:val="00164BF0"/>
  </w:style>
  <w:style w:type="paragraph" w:customStyle="1" w:styleId="B54D15FD1C064335864F0B84B895DAD5">
    <w:name w:val="B54D15FD1C064335864F0B84B895DAD5"/>
    <w:rsid w:val="00164BF0"/>
  </w:style>
  <w:style w:type="paragraph" w:customStyle="1" w:styleId="A09DAB22032C424FA3D2B011349333BF">
    <w:name w:val="A09DAB22032C424FA3D2B011349333BF"/>
    <w:rsid w:val="00164BF0"/>
  </w:style>
  <w:style w:type="paragraph" w:customStyle="1" w:styleId="F1E884727EC84CF895BBF9C0F70A05F2">
    <w:name w:val="F1E884727EC84CF895BBF9C0F70A05F2"/>
    <w:rsid w:val="00164BF0"/>
  </w:style>
  <w:style w:type="paragraph" w:customStyle="1" w:styleId="79E6A5B26E094E3F9CF0EC1BB9C2B0EA">
    <w:name w:val="79E6A5B26E094E3F9CF0EC1BB9C2B0EA"/>
    <w:rsid w:val="00164BF0"/>
  </w:style>
  <w:style w:type="paragraph" w:customStyle="1" w:styleId="BDD95AD8E0F34D46B1F208DAF7EECD1A">
    <w:name w:val="BDD95AD8E0F34D46B1F208DAF7EECD1A"/>
    <w:rsid w:val="00164BF0"/>
  </w:style>
  <w:style w:type="paragraph" w:customStyle="1" w:styleId="267213796BB44F80B0EC885B08CC9517">
    <w:name w:val="267213796BB44F80B0EC885B08CC9517"/>
    <w:rsid w:val="00164BF0"/>
  </w:style>
  <w:style w:type="paragraph" w:customStyle="1" w:styleId="A468E522C034417594C0A1E0C4CA4977">
    <w:name w:val="A468E522C034417594C0A1E0C4CA4977"/>
    <w:rsid w:val="00164BF0"/>
  </w:style>
  <w:style w:type="paragraph" w:customStyle="1" w:styleId="9D9FCB3852B84FA8B478631CCAADEBE4">
    <w:name w:val="9D9FCB3852B84FA8B478631CCAADEBE4"/>
    <w:rsid w:val="00164BF0"/>
  </w:style>
  <w:style w:type="paragraph" w:customStyle="1" w:styleId="CDEAA6A7E8D5481E84E941ECEE12D79B">
    <w:name w:val="CDEAA6A7E8D5481E84E941ECEE12D79B"/>
    <w:rsid w:val="00164BF0"/>
  </w:style>
  <w:style w:type="paragraph" w:customStyle="1" w:styleId="D2DBD97459D4487D901049ED44A4B6CE">
    <w:name w:val="D2DBD97459D4487D901049ED44A4B6CE"/>
    <w:rsid w:val="00164BF0"/>
  </w:style>
  <w:style w:type="paragraph" w:customStyle="1" w:styleId="C362381874C545B0BB492CB6553C01E9">
    <w:name w:val="C362381874C545B0BB492CB6553C01E9"/>
    <w:rsid w:val="00164BF0"/>
  </w:style>
  <w:style w:type="paragraph" w:customStyle="1" w:styleId="8238ACA5CEE349CBA0C8ECD63106E6A6">
    <w:name w:val="8238ACA5CEE349CBA0C8ECD63106E6A6"/>
    <w:rsid w:val="00164BF0"/>
  </w:style>
  <w:style w:type="paragraph" w:customStyle="1" w:styleId="E85E40339CAC42918C4BC22C8BA00008">
    <w:name w:val="E85E40339CAC42918C4BC22C8BA00008"/>
    <w:rsid w:val="00164BF0"/>
  </w:style>
  <w:style w:type="paragraph" w:customStyle="1" w:styleId="B7988EA5194B4AF6BC57BAEE2EA218F2">
    <w:name w:val="B7988EA5194B4AF6BC57BAEE2EA218F2"/>
    <w:rsid w:val="00164BF0"/>
  </w:style>
  <w:style w:type="paragraph" w:customStyle="1" w:styleId="F2BEFD572A264009B976F553E1D9E3DA">
    <w:name w:val="F2BEFD572A264009B976F553E1D9E3DA"/>
    <w:rsid w:val="00164BF0"/>
  </w:style>
  <w:style w:type="paragraph" w:customStyle="1" w:styleId="9B0E2444012246C1805D062A2DFF5F6D">
    <w:name w:val="9B0E2444012246C1805D062A2DFF5F6D"/>
    <w:rsid w:val="00164BF0"/>
  </w:style>
  <w:style w:type="paragraph" w:customStyle="1" w:styleId="B1451992BFFE4F7CAFB00D79DE47B459">
    <w:name w:val="B1451992BFFE4F7CAFB00D79DE47B459"/>
    <w:rsid w:val="00164BF0"/>
  </w:style>
  <w:style w:type="paragraph" w:customStyle="1" w:styleId="6FB81667ADA04308AD91AE2870F0DEAC">
    <w:name w:val="6FB81667ADA04308AD91AE2870F0DEAC"/>
    <w:rsid w:val="00164BF0"/>
  </w:style>
  <w:style w:type="paragraph" w:customStyle="1" w:styleId="98D73DDA0E0B4FEAB976922C4BDE5228">
    <w:name w:val="98D73DDA0E0B4FEAB976922C4BDE5228"/>
    <w:rsid w:val="00164BF0"/>
  </w:style>
  <w:style w:type="paragraph" w:customStyle="1" w:styleId="E184B6B9475E4F8DB5D91490D4F1368D">
    <w:name w:val="E184B6B9475E4F8DB5D91490D4F1368D"/>
    <w:rsid w:val="00164BF0"/>
  </w:style>
  <w:style w:type="paragraph" w:customStyle="1" w:styleId="8C76CEE71EA144589A51E9C9E7FCDAA8">
    <w:name w:val="8C76CEE71EA144589A51E9C9E7FCDAA8"/>
    <w:rsid w:val="00164BF0"/>
  </w:style>
  <w:style w:type="paragraph" w:customStyle="1" w:styleId="9E00DE3EB9CA4FF6BAD39C565520BA4B">
    <w:name w:val="9E00DE3EB9CA4FF6BAD39C565520BA4B"/>
    <w:rsid w:val="00164BF0"/>
  </w:style>
  <w:style w:type="paragraph" w:customStyle="1" w:styleId="B2B53FF6A9074831B6AC9FCB21CAC4D6">
    <w:name w:val="B2B53FF6A9074831B6AC9FCB21CAC4D6"/>
    <w:rsid w:val="00164BF0"/>
  </w:style>
  <w:style w:type="paragraph" w:customStyle="1" w:styleId="1294761DD3394D1AAB89E06E2578746F">
    <w:name w:val="1294761DD3394D1AAB89E06E2578746F"/>
    <w:rsid w:val="00164BF0"/>
  </w:style>
  <w:style w:type="paragraph" w:customStyle="1" w:styleId="D666DA0246C7461AA9540AFDD9F206E4">
    <w:name w:val="D666DA0246C7461AA9540AFDD9F206E4"/>
    <w:rsid w:val="00164BF0"/>
  </w:style>
  <w:style w:type="paragraph" w:customStyle="1" w:styleId="4241D4D61D924A9EABCFD917C3DB5069">
    <w:name w:val="4241D4D61D924A9EABCFD917C3DB5069"/>
    <w:rsid w:val="00164BF0"/>
  </w:style>
  <w:style w:type="paragraph" w:customStyle="1" w:styleId="196D3E59A55C41D78C53D5C7DA1CD53A">
    <w:name w:val="196D3E59A55C41D78C53D5C7DA1CD53A"/>
    <w:rsid w:val="00164BF0"/>
  </w:style>
  <w:style w:type="paragraph" w:customStyle="1" w:styleId="E9A9B1318D50483C977D830DC1CBA2E9">
    <w:name w:val="E9A9B1318D50483C977D830DC1CBA2E9"/>
    <w:rsid w:val="00164BF0"/>
  </w:style>
  <w:style w:type="paragraph" w:customStyle="1" w:styleId="6AD33E143BE347CFBFE50A3CAF803351">
    <w:name w:val="6AD33E143BE347CFBFE50A3CAF803351"/>
    <w:rsid w:val="00164BF0"/>
  </w:style>
  <w:style w:type="paragraph" w:customStyle="1" w:styleId="FD0A2DCACE2441D9BE995D1FD4AE61AF">
    <w:name w:val="FD0A2DCACE2441D9BE995D1FD4AE61AF"/>
    <w:rsid w:val="00164BF0"/>
  </w:style>
  <w:style w:type="paragraph" w:customStyle="1" w:styleId="EEC7C83FBB234D1A9165026EF6CC93E5">
    <w:name w:val="EEC7C83FBB234D1A9165026EF6CC93E5"/>
    <w:rsid w:val="00164BF0"/>
  </w:style>
  <w:style w:type="paragraph" w:customStyle="1" w:styleId="05F76555778248F88D07A1A4D3E38DBB">
    <w:name w:val="05F76555778248F88D07A1A4D3E38DBB"/>
    <w:rsid w:val="00164BF0"/>
  </w:style>
  <w:style w:type="paragraph" w:customStyle="1" w:styleId="929F1FB99ABC4EDCA15421BDD5813F14">
    <w:name w:val="929F1FB99ABC4EDCA15421BDD5813F14"/>
    <w:rsid w:val="00164BF0"/>
  </w:style>
  <w:style w:type="paragraph" w:customStyle="1" w:styleId="B59AD633F6AB403AA877D6751C8DEDFC">
    <w:name w:val="B59AD633F6AB403AA877D6751C8DEDFC"/>
    <w:rsid w:val="00164BF0"/>
  </w:style>
  <w:style w:type="paragraph" w:customStyle="1" w:styleId="0459CD03E9F941A68E6061C298D2903D">
    <w:name w:val="0459CD03E9F941A68E6061C298D2903D"/>
    <w:rsid w:val="00164BF0"/>
  </w:style>
  <w:style w:type="paragraph" w:customStyle="1" w:styleId="3D99235D0385428A95B00F1DACF0CC2E">
    <w:name w:val="3D99235D0385428A95B00F1DACF0CC2E"/>
    <w:rsid w:val="00164BF0"/>
  </w:style>
  <w:style w:type="paragraph" w:customStyle="1" w:styleId="A14F4156FB7F42E18C938A112F3C09CE">
    <w:name w:val="A14F4156FB7F42E18C938A112F3C09CE"/>
    <w:rsid w:val="00164BF0"/>
  </w:style>
  <w:style w:type="paragraph" w:customStyle="1" w:styleId="3B6E12393CF34C4FA4FE0413DC6E5840">
    <w:name w:val="3B6E12393CF34C4FA4FE0413DC6E5840"/>
    <w:rsid w:val="00164BF0"/>
  </w:style>
  <w:style w:type="paragraph" w:customStyle="1" w:styleId="6BDD126AE5084D3EAF5902DDA938F0D8">
    <w:name w:val="6BDD126AE5084D3EAF5902DDA938F0D8"/>
    <w:rsid w:val="00164BF0"/>
  </w:style>
  <w:style w:type="paragraph" w:customStyle="1" w:styleId="C9110E40FB16409D930A3F3CAB38C2EF">
    <w:name w:val="C9110E40FB16409D930A3F3CAB38C2EF"/>
    <w:rsid w:val="00164BF0"/>
  </w:style>
  <w:style w:type="paragraph" w:customStyle="1" w:styleId="BD247D0687F545119CADC2316DE3EC38">
    <w:name w:val="BD247D0687F545119CADC2316DE3EC38"/>
    <w:rsid w:val="00164BF0"/>
  </w:style>
  <w:style w:type="paragraph" w:customStyle="1" w:styleId="723DF2D5007346D7B35784F363947722">
    <w:name w:val="723DF2D5007346D7B35784F363947722"/>
    <w:rsid w:val="00164BF0"/>
  </w:style>
  <w:style w:type="paragraph" w:customStyle="1" w:styleId="5DC7C187B0E34AAEA496C3BA7A96928B">
    <w:name w:val="5DC7C187B0E34AAEA496C3BA7A96928B"/>
    <w:rsid w:val="00164BF0"/>
  </w:style>
  <w:style w:type="paragraph" w:customStyle="1" w:styleId="6D15938880B8438DAFFF17248E08563B">
    <w:name w:val="6D15938880B8438DAFFF17248E08563B"/>
    <w:rsid w:val="00164BF0"/>
  </w:style>
  <w:style w:type="paragraph" w:customStyle="1" w:styleId="A18D8425546F496DBCF497D81EBA787C">
    <w:name w:val="A18D8425546F496DBCF497D81EBA787C"/>
    <w:rsid w:val="00164BF0"/>
  </w:style>
  <w:style w:type="paragraph" w:customStyle="1" w:styleId="A63B2BA27A624142B4A221A0DBCD6DE2">
    <w:name w:val="A63B2BA27A624142B4A221A0DBCD6DE2"/>
    <w:rsid w:val="00164BF0"/>
  </w:style>
  <w:style w:type="paragraph" w:customStyle="1" w:styleId="96B665278BBA47D2A87B0EDE32647F11">
    <w:name w:val="96B665278BBA47D2A87B0EDE32647F11"/>
    <w:rsid w:val="00164BF0"/>
  </w:style>
  <w:style w:type="paragraph" w:customStyle="1" w:styleId="8E579509893744318549B34D98D0BF5C">
    <w:name w:val="8E579509893744318549B34D98D0BF5C"/>
    <w:rsid w:val="00164BF0"/>
  </w:style>
  <w:style w:type="paragraph" w:customStyle="1" w:styleId="AE71939E45884367AE3D2B236F9ACF2A">
    <w:name w:val="AE71939E45884367AE3D2B236F9ACF2A"/>
    <w:rsid w:val="00164BF0"/>
  </w:style>
  <w:style w:type="paragraph" w:customStyle="1" w:styleId="6E10E691E6A143B9A8FDE940E87A928A">
    <w:name w:val="6E10E691E6A143B9A8FDE940E87A928A"/>
    <w:rsid w:val="00164BF0"/>
  </w:style>
  <w:style w:type="paragraph" w:customStyle="1" w:styleId="D6C5274889454B0C8A1C86C85F88331F">
    <w:name w:val="D6C5274889454B0C8A1C86C85F88331F"/>
    <w:rsid w:val="00164BF0"/>
  </w:style>
  <w:style w:type="paragraph" w:customStyle="1" w:styleId="90B4D2173DAA480399454230891AF686">
    <w:name w:val="90B4D2173DAA480399454230891AF686"/>
    <w:rsid w:val="00164BF0"/>
  </w:style>
  <w:style w:type="paragraph" w:customStyle="1" w:styleId="594EB042CFE74EAB9F4A3F7E8BCEBB16">
    <w:name w:val="594EB042CFE74EAB9F4A3F7E8BCEBB16"/>
    <w:rsid w:val="00164BF0"/>
  </w:style>
  <w:style w:type="paragraph" w:customStyle="1" w:styleId="4E79610159804595A9D978B130559347">
    <w:name w:val="4E79610159804595A9D978B130559347"/>
    <w:rsid w:val="00164BF0"/>
  </w:style>
  <w:style w:type="paragraph" w:customStyle="1" w:styleId="ADBE73A60D3E4C18B26642917B263B0B">
    <w:name w:val="ADBE73A60D3E4C18B26642917B263B0B"/>
    <w:rsid w:val="00164BF0"/>
  </w:style>
  <w:style w:type="paragraph" w:customStyle="1" w:styleId="6E449E5689A043FAB02E21FBB11C0C88">
    <w:name w:val="6E449E5689A043FAB02E21FBB11C0C88"/>
    <w:rsid w:val="00164BF0"/>
  </w:style>
  <w:style w:type="paragraph" w:customStyle="1" w:styleId="94E736F5F86F4FA7A1C1B8E7DD356DE3">
    <w:name w:val="94E736F5F86F4FA7A1C1B8E7DD356DE3"/>
    <w:rsid w:val="00164BF0"/>
  </w:style>
  <w:style w:type="paragraph" w:customStyle="1" w:styleId="A530AF053E8641CC9F17816ABBD09395">
    <w:name w:val="A530AF053E8641CC9F17816ABBD09395"/>
    <w:rsid w:val="00164BF0"/>
  </w:style>
  <w:style w:type="paragraph" w:customStyle="1" w:styleId="FD417E11492841908E415B480DE509CE">
    <w:name w:val="FD417E11492841908E415B480DE509CE"/>
    <w:rsid w:val="00164BF0"/>
  </w:style>
  <w:style w:type="paragraph" w:customStyle="1" w:styleId="E3AD343E5B34408E86D0F9286237B3BF">
    <w:name w:val="E3AD343E5B34408E86D0F9286237B3BF"/>
    <w:rsid w:val="00164BF0"/>
  </w:style>
  <w:style w:type="paragraph" w:customStyle="1" w:styleId="83BBB9088B7C4BC58A5D89637B9F166E">
    <w:name w:val="83BBB9088B7C4BC58A5D89637B9F166E"/>
    <w:rsid w:val="00164BF0"/>
  </w:style>
  <w:style w:type="paragraph" w:customStyle="1" w:styleId="3D809036528A4077BAE78B6073F69416">
    <w:name w:val="3D809036528A4077BAE78B6073F69416"/>
    <w:rsid w:val="00164BF0"/>
  </w:style>
  <w:style w:type="paragraph" w:customStyle="1" w:styleId="1DD57A7BD94F414EADA2BE03C717EE66">
    <w:name w:val="1DD57A7BD94F414EADA2BE03C717EE66"/>
    <w:rsid w:val="00164BF0"/>
  </w:style>
  <w:style w:type="paragraph" w:customStyle="1" w:styleId="9E7A05118C4D4B71A1883441BC958F35">
    <w:name w:val="9E7A05118C4D4B71A1883441BC958F35"/>
    <w:rsid w:val="00164BF0"/>
  </w:style>
  <w:style w:type="paragraph" w:customStyle="1" w:styleId="4752C20CF9AC4B95AAE3BBF3CD2F3C39">
    <w:name w:val="4752C20CF9AC4B95AAE3BBF3CD2F3C39"/>
    <w:rsid w:val="00164BF0"/>
  </w:style>
  <w:style w:type="paragraph" w:customStyle="1" w:styleId="6CCC4B2C1B6A4ECCB956F7BE498413CE">
    <w:name w:val="6CCC4B2C1B6A4ECCB956F7BE498413CE"/>
    <w:rsid w:val="00164BF0"/>
  </w:style>
  <w:style w:type="paragraph" w:customStyle="1" w:styleId="380B565E17674470B08DF7AC1BD35965">
    <w:name w:val="380B565E17674470B08DF7AC1BD35965"/>
    <w:rsid w:val="00164BF0"/>
  </w:style>
  <w:style w:type="paragraph" w:customStyle="1" w:styleId="495AAFC6BBFC496F8AF71423D18B5764">
    <w:name w:val="495AAFC6BBFC496F8AF71423D18B5764"/>
    <w:rsid w:val="00164BF0"/>
  </w:style>
  <w:style w:type="paragraph" w:customStyle="1" w:styleId="CC841FE0F0574DB39A3C38A5035C5766">
    <w:name w:val="CC841FE0F0574DB39A3C38A5035C5766"/>
    <w:rsid w:val="00164BF0"/>
  </w:style>
  <w:style w:type="paragraph" w:customStyle="1" w:styleId="2B3500066D8E4FF4A261A58290FC6675">
    <w:name w:val="2B3500066D8E4FF4A261A58290FC6675"/>
    <w:rsid w:val="00164BF0"/>
  </w:style>
  <w:style w:type="paragraph" w:customStyle="1" w:styleId="F79B69A91DE045BDB0A9A42850008566">
    <w:name w:val="F79B69A91DE045BDB0A9A42850008566"/>
    <w:rsid w:val="00164BF0"/>
  </w:style>
  <w:style w:type="paragraph" w:customStyle="1" w:styleId="FD8D4B2AF6504C1A96D7F53BD1CC3437">
    <w:name w:val="FD8D4B2AF6504C1A96D7F53BD1CC3437"/>
    <w:rsid w:val="00164BF0"/>
  </w:style>
  <w:style w:type="paragraph" w:customStyle="1" w:styleId="7D75A4D04E18469DBDF0F850CA1A6A2E">
    <w:name w:val="7D75A4D04E18469DBDF0F850CA1A6A2E"/>
    <w:rsid w:val="00164BF0"/>
  </w:style>
  <w:style w:type="paragraph" w:customStyle="1" w:styleId="FF8057EF31074E48AB2466B42D30E546">
    <w:name w:val="FF8057EF31074E48AB2466B42D30E546"/>
    <w:rsid w:val="00164BF0"/>
  </w:style>
  <w:style w:type="paragraph" w:customStyle="1" w:styleId="4829A0BB9706468CB5418E10DE8C7CD1">
    <w:name w:val="4829A0BB9706468CB5418E10DE8C7CD1"/>
    <w:rsid w:val="00164BF0"/>
  </w:style>
  <w:style w:type="paragraph" w:customStyle="1" w:styleId="6D4519E7D25D48DABC51A801477DD525">
    <w:name w:val="6D4519E7D25D48DABC51A801477DD525"/>
    <w:rsid w:val="00164BF0"/>
  </w:style>
  <w:style w:type="paragraph" w:customStyle="1" w:styleId="F6905C628FDB475FA2B606108FA06E51">
    <w:name w:val="F6905C628FDB475FA2B606108FA06E51"/>
    <w:rsid w:val="00164BF0"/>
  </w:style>
  <w:style w:type="paragraph" w:customStyle="1" w:styleId="E986688F0647424082DCE76743208466">
    <w:name w:val="E986688F0647424082DCE76743208466"/>
    <w:rsid w:val="00164BF0"/>
  </w:style>
  <w:style w:type="paragraph" w:customStyle="1" w:styleId="FCDD3E63FA5D4BA989CA0DD815556C34">
    <w:name w:val="FCDD3E63FA5D4BA989CA0DD815556C34"/>
    <w:rsid w:val="00164BF0"/>
  </w:style>
  <w:style w:type="paragraph" w:customStyle="1" w:styleId="42C16AA0666E4A3DB99228148220FFC7">
    <w:name w:val="42C16AA0666E4A3DB99228148220FFC7"/>
    <w:rsid w:val="00164BF0"/>
  </w:style>
  <w:style w:type="paragraph" w:customStyle="1" w:styleId="F745482AC0324D7A9734D3CD331332BA">
    <w:name w:val="F745482AC0324D7A9734D3CD331332BA"/>
    <w:rsid w:val="00164BF0"/>
  </w:style>
  <w:style w:type="paragraph" w:customStyle="1" w:styleId="31E8883EB4E04869B64DE707BD008325">
    <w:name w:val="31E8883EB4E04869B64DE707BD008325"/>
    <w:rsid w:val="00164BF0"/>
  </w:style>
  <w:style w:type="paragraph" w:customStyle="1" w:styleId="78F2566480AF498C802CD613C420669F">
    <w:name w:val="78F2566480AF498C802CD613C420669F"/>
    <w:rsid w:val="00164BF0"/>
  </w:style>
  <w:style w:type="paragraph" w:customStyle="1" w:styleId="0DBC25819E974E2FBB13A6A5126E1E84">
    <w:name w:val="0DBC25819E974E2FBB13A6A5126E1E84"/>
    <w:rsid w:val="00164BF0"/>
  </w:style>
  <w:style w:type="paragraph" w:customStyle="1" w:styleId="CD9A50F7869844BF9386707EFC71FF38">
    <w:name w:val="CD9A50F7869844BF9386707EFC71FF38"/>
    <w:rsid w:val="00164BF0"/>
  </w:style>
  <w:style w:type="paragraph" w:customStyle="1" w:styleId="A5E02CB33BF249E282D2C323390E4104">
    <w:name w:val="A5E02CB33BF249E282D2C323390E4104"/>
    <w:rsid w:val="00164BF0"/>
  </w:style>
  <w:style w:type="paragraph" w:customStyle="1" w:styleId="F4D5220CEBDA4BB28EC1CCABC93EB422">
    <w:name w:val="F4D5220CEBDA4BB28EC1CCABC93EB422"/>
    <w:rsid w:val="00164BF0"/>
  </w:style>
  <w:style w:type="paragraph" w:customStyle="1" w:styleId="4C29BB8479534D75BE15C4EFCE026A98">
    <w:name w:val="4C29BB8479534D75BE15C4EFCE026A98"/>
    <w:rsid w:val="00164BF0"/>
  </w:style>
  <w:style w:type="paragraph" w:customStyle="1" w:styleId="8F723AF3523E4AE99FD5FEC96F88CC94">
    <w:name w:val="8F723AF3523E4AE99FD5FEC96F88CC94"/>
    <w:rsid w:val="00BD2695"/>
  </w:style>
  <w:style w:type="paragraph" w:customStyle="1" w:styleId="52CC198B4A724304A8AD4CD7F86883FD">
    <w:name w:val="52CC198B4A724304A8AD4CD7F86883FD"/>
    <w:rsid w:val="00BD2695"/>
  </w:style>
  <w:style w:type="paragraph" w:customStyle="1" w:styleId="0EB2BE236B32427EB44A4955D12944FD">
    <w:name w:val="0EB2BE236B32427EB44A4955D12944FD"/>
    <w:rsid w:val="00BD2695"/>
  </w:style>
  <w:style w:type="paragraph" w:customStyle="1" w:styleId="ECB44FFA522348D793C3037B230CAFF6">
    <w:name w:val="ECB44FFA522348D793C3037B230CAFF6"/>
    <w:rsid w:val="00BD2695"/>
  </w:style>
  <w:style w:type="paragraph" w:customStyle="1" w:styleId="DE838331DD9F4AE9BE6DF713D95563A2">
    <w:name w:val="DE838331DD9F4AE9BE6DF713D95563A2"/>
    <w:rsid w:val="00BD2695"/>
  </w:style>
  <w:style w:type="paragraph" w:customStyle="1" w:styleId="B8481F090D654944A08679D2C11A72F6">
    <w:name w:val="B8481F090D654944A08679D2C11A72F6"/>
    <w:rsid w:val="00BD2695"/>
  </w:style>
  <w:style w:type="paragraph" w:customStyle="1" w:styleId="7A4ABC061CE143D9AC08047DDCDE2113">
    <w:name w:val="7A4ABC061CE143D9AC08047DDCDE2113"/>
    <w:rsid w:val="00BD2695"/>
  </w:style>
  <w:style w:type="paragraph" w:customStyle="1" w:styleId="D783C932088D4FCBB59FEC2478CAB758">
    <w:name w:val="D783C932088D4FCBB59FEC2478CAB758"/>
    <w:rsid w:val="00BD2695"/>
  </w:style>
  <w:style w:type="paragraph" w:customStyle="1" w:styleId="3C9A93453E6B4F3584594A2408B8D18E">
    <w:name w:val="3C9A93453E6B4F3584594A2408B8D18E"/>
    <w:rsid w:val="00BD2695"/>
  </w:style>
  <w:style w:type="paragraph" w:customStyle="1" w:styleId="53970AE8A4DD496B914C19FF4F9C458D">
    <w:name w:val="53970AE8A4DD496B914C19FF4F9C458D"/>
    <w:rsid w:val="00BD2695"/>
  </w:style>
  <w:style w:type="paragraph" w:customStyle="1" w:styleId="9D803F67EA5349B689C6BF12E292D247">
    <w:name w:val="9D803F67EA5349B689C6BF12E292D247"/>
    <w:rsid w:val="00BD2695"/>
  </w:style>
  <w:style w:type="paragraph" w:customStyle="1" w:styleId="6D753135536A4B5C972A324F51BF9559">
    <w:name w:val="6D753135536A4B5C972A324F51BF9559"/>
    <w:rsid w:val="00BD2695"/>
  </w:style>
  <w:style w:type="paragraph" w:customStyle="1" w:styleId="AC5B50758D8D4D53BAAADEE71E50FEB6">
    <w:name w:val="AC5B50758D8D4D53BAAADEE71E50FEB6"/>
    <w:rsid w:val="00BD2695"/>
  </w:style>
  <w:style w:type="paragraph" w:customStyle="1" w:styleId="E07E144C40BD4FDD9E984F1C79EBA740">
    <w:name w:val="E07E144C40BD4FDD9E984F1C79EBA740"/>
    <w:rsid w:val="00BD2695"/>
  </w:style>
  <w:style w:type="paragraph" w:customStyle="1" w:styleId="217E3023EF374702AEA18FE72F8F8826">
    <w:name w:val="217E3023EF374702AEA18FE72F8F8826"/>
    <w:rsid w:val="00BD2695"/>
  </w:style>
  <w:style w:type="paragraph" w:customStyle="1" w:styleId="48DF88EE481A4DD2AB99110AE7DF42F2">
    <w:name w:val="48DF88EE481A4DD2AB99110AE7DF42F2"/>
    <w:rsid w:val="00BD2695"/>
  </w:style>
  <w:style w:type="paragraph" w:customStyle="1" w:styleId="FC2691BED35346F590604E2F7F9353AC">
    <w:name w:val="FC2691BED35346F590604E2F7F9353AC"/>
    <w:rsid w:val="00BD2695"/>
  </w:style>
  <w:style w:type="paragraph" w:customStyle="1" w:styleId="E3CD2574B7D24FC0B2C808B8F57BCE95">
    <w:name w:val="E3CD2574B7D24FC0B2C808B8F57BCE95"/>
    <w:rsid w:val="00BD2695"/>
  </w:style>
  <w:style w:type="paragraph" w:customStyle="1" w:styleId="FC1F8E4FD29945CF9730777511302F74">
    <w:name w:val="FC1F8E4FD29945CF9730777511302F74"/>
    <w:rsid w:val="00BD2695"/>
  </w:style>
  <w:style w:type="paragraph" w:customStyle="1" w:styleId="484DC3976E084ABCBEC38285BF8C7104">
    <w:name w:val="484DC3976E084ABCBEC38285BF8C7104"/>
    <w:rsid w:val="00BD2695"/>
  </w:style>
  <w:style w:type="paragraph" w:customStyle="1" w:styleId="ED31C0350CEF4DE7B0A6B30819595355">
    <w:name w:val="ED31C0350CEF4DE7B0A6B30819595355"/>
    <w:rsid w:val="00BD2695"/>
  </w:style>
  <w:style w:type="paragraph" w:customStyle="1" w:styleId="DBFEEC33A8D2494CAB5DED2DF7A5C734">
    <w:name w:val="DBFEEC33A8D2494CAB5DED2DF7A5C734"/>
    <w:rsid w:val="00BD2695"/>
  </w:style>
  <w:style w:type="paragraph" w:customStyle="1" w:styleId="FDE2512F456443608ECCAE5B263A8FAE">
    <w:name w:val="FDE2512F456443608ECCAE5B263A8FAE"/>
    <w:rsid w:val="00BD2695"/>
  </w:style>
  <w:style w:type="paragraph" w:customStyle="1" w:styleId="545F226ABFF04AEC9AEDA552DB278708">
    <w:name w:val="545F226ABFF04AEC9AEDA552DB278708"/>
    <w:rsid w:val="00BD2695"/>
  </w:style>
  <w:style w:type="paragraph" w:customStyle="1" w:styleId="FBA30E32811F4D9D849C4CB3A2CA76A5">
    <w:name w:val="FBA30E32811F4D9D849C4CB3A2CA76A5"/>
    <w:rsid w:val="00BD2695"/>
  </w:style>
  <w:style w:type="paragraph" w:customStyle="1" w:styleId="1B3D920AC820449FBCCE64E3EDC7E278">
    <w:name w:val="1B3D920AC820449FBCCE64E3EDC7E278"/>
    <w:rsid w:val="00BD2695"/>
  </w:style>
  <w:style w:type="paragraph" w:customStyle="1" w:styleId="1C4D9D9651C947528AE535F8FCE8ABBE">
    <w:name w:val="1C4D9D9651C947528AE535F8FCE8ABBE"/>
    <w:rsid w:val="00BD2695"/>
  </w:style>
  <w:style w:type="paragraph" w:customStyle="1" w:styleId="2DCBAC05D77D489CB23D0B7F22BD2994">
    <w:name w:val="2DCBAC05D77D489CB23D0B7F22BD2994"/>
    <w:rsid w:val="00BD2695"/>
  </w:style>
  <w:style w:type="paragraph" w:customStyle="1" w:styleId="E421265BF9B540CFB286F15601C95AB4">
    <w:name w:val="E421265BF9B540CFB286F15601C95AB4"/>
    <w:rsid w:val="00BD2695"/>
  </w:style>
  <w:style w:type="paragraph" w:customStyle="1" w:styleId="C9F4C8F44E2542FE8502B1B5B1311115">
    <w:name w:val="C9F4C8F44E2542FE8502B1B5B1311115"/>
    <w:rsid w:val="00BD2695"/>
  </w:style>
  <w:style w:type="paragraph" w:customStyle="1" w:styleId="82CB139DF33843C18C03EA5F2F1B7683">
    <w:name w:val="82CB139DF33843C18C03EA5F2F1B7683"/>
    <w:rsid w:val="00BD2695"/>
  </w:style>
  <w:style w:type="paragraph" w:customStyle="1" w:styleId="36C217E0FC21499BB8337E2D8563DBC0">
    <w:name w:val="36C217E0FC21499BB8337E2D8563DBC0"/>
    <w:rsid w:val="00BD2695"/>
  </w:style>
  <w:style w:type="paragraph" w:customStyle="1" w:styleId="0A6CD8668A8D4A23943C4ADF485B576E">
    <w:name w:val="0A6CD8668A8D4A23943C4ADF485B576E"/>
    <w:rsid w:val="00BD2695"/>
  </w:style>
  <w:style w:type="paragraph" w:customStyle="1" w:styleId="99CFFC412E404D748822B4CF1990746B">
    <w:name w:val="99CFFC412E404D748822B4CF1990746B"/>
    <w:rsid w:val="00BD2695"/>
  </w:style>
  <w:style w:type="paragraph" w:customStyle="1" w:styleId="3E99D24D749A4D9FBE609449820CAD08">
    <w:name w:val="3E99D24D749A4D9FBE609449820CAD08"/>
    <w:rsid w:val="00BD2695"/>
  </w:style>
  <w:style w:type="paragraph" w:customStyle="1" w:styleId="1C4AFD232E194210961CBAE3CAA03E2D">
    <w:name w:val="1C4AFD232E194210961CBAE3CAA03E2D"/>
    <w:rsid w:val="00BD2695"/>
  </w:style>
  <w:style w:type="paragraph" w:customStyle="1" w:styleId="B5B29AAC8EC34D0190E531C8389FC478">
    <w:name w:val="B5B29AAC8EC34D0190E531C8389FC478"/>
    <w:rsid w:val="00BD2695"/>
  </w:style>
  <w:style w:type="paragraph" w:customStyle="1" w:styleId="089A57E8EC194E34B84BEC50766FF444">
    <w:name w:val="089A57E8EC194E34B84BEC50766FF444"/>
    <w:rsid w:val="00BD2695"/>
  </w:style>
  <w:style w:type="paragraph" w:customStyle="1" w:styleId="11FAA365BAE14798B0058AF440EF0326">
    <w:name w:val="11FAA365BAE14798B0058AF440EF0326"/>
    <w:rsid w:val="00BD2695"/>
  </w:style>
  <w:style w:type="paragraph" w:customStyle="1" w:styleId="3BE4D55BE49841ABB4944AC8A3CEC89A">
    <w:name w:val="3BE4D55BE49841ABB4944AC8A3CEC89A"/>
    <w:rsid w:val="00BD2695"/>
  </w:style>
  <w:style w:type="paragraph" w:customStyle="1" w:styleId="0A4C388FE72E431DB5F989C5209B2883">
    <w:name w:val="0A4C388FE72E431DB5F989C5209B2883"/>
    <w:rsid w:val="00BD2695"/>
  </w:style>
  <w:style w:type="paragraph" w:customStyle="1" w:styleId="3E417C82BBD94614BE730E7330AAB68A">
    <w:name w:val="3E417C82BBD94614BE730E7330AAB68A"/>
    <w:rsid w:val="00BD2695"/>
  </w:style>
  <w:style w:type="paragraph" w:customStyle="1" w:styleId="9AA5DADC6B914086936A21FDF0D9843E">
    <w:name w:val="9AA5DADC6B914086936A21FDF0D9843E"/>
    <w:rsid w:val="00BD2695"/>
  </w:style>
  <w:style w:type="paragraph" w:customStyle="1" w:styleId="CC284DEF7DF64899B983AA110A625E63">
    <w:name w:val="CC284DEF7DF64899B983AA110A625E63"/>
    <w:rsid w:val="00BD2695"/>
  </w:style>
  <w:style w:type="paragraph" w:customStyle="1" w:styleId="925D81F726874B699B68158532D5B8BB">
    <w:name w:val="925D81F726874B699B68158532D5B8BB"/>
    <w:rsid w:val="00BD2695"/>
  </w:style>
  <w:style w:type="paragraph" w:customStyle="1" w:styleId="385ABDFF46F441C8A8FBBB14F23D10AB">
    <w:name w:val="385ABDFF46F441C8A8FBBB14F23D10AB"/>
    <w:rsid w:val="00BD2695"/>
  </w:style>
  <w:style w:type="paragraph" w:customStyle="1" w:styleId="8FE0C127063F4DA799458DEFF81490BD">
    <w:name w:val="8FE0C127063F4DA799458DEFF81490BD"/>
    <w:rsid w:val="00BD2695"/>
  </w:style>
  <w:style w:type="paragraph" w:customStyle="1" w:styleId="96E4F468D1634C6DA1AC694C720933B2">
    <w:name w:val="96E4F468D1634C6DA1AC694C720933B2"/>
    <w:rsid w:val="00BD2695"/>
  </w:style>
  <w:style w:type="paragraph" w:customStyle="1" w:styleId="BC6C183562A443E6BF492E535B548E86">
    <w:name w:val="BC6C183562A443E6BF492E535B548E86"/>
    <w:rsid w:val="00BD2695"/>
  </w:style>
  <w:style w:type="paragraph" w:customStyle="1" w:styleId="EDD6F001ED484A23A0167611EB91AD8A">
    <w:name w:val="EDD6F001ED484A23A0167611EB91AD8A"/>
    <w:rsid w:val="00BD2695"/>
  </w:style>
  <w:style w:type="paragraph" w:customStyle="1" w:styleId="4F905BB175DB49A4BB93AEAC7CB2824E">
    <w:name w:val="4F905BB175DB49A4BB93AEAC7CB2824E"/>
    <w:rsid w:val="00BD2695"/>
  </w:style>
  <w:style w:type="paragraph" w:customStyle="1" w:styleId="B4B6D5F6759545889C9799E7B1D653BD">
    <w:name w:val="B4B6D5F6759545889C9799E7B1D653BD"/>
    <w:rsid w:val="00BD2695"/>
  </w:style>
  <w:style w:type="paragraph" w:customStyle="1" w:styleId="3A2B603F4B1A47E58C9513330D0ED179">
    <w:name w:val="3A2B603F4B1A47E58C9513330D0ED179"/>
    <w:rsid w:val="00BD2695"/>
  </w:style>
  <w:style w:type="paragraph" w:customStyle="1" w:styleId="425182CC55EA4955B4D4746DD3A2D0E8">
    <w:name w:val="425182CC55EA4955B4D4746DD3A2D0E8"/>
    <w:rsid w:val="00BD2695"/>
  </w:style>
  <w:style w:type="paragraph" w:customStyle="1" w:styleId="F8219BD39C824DED8B210F703FBBE746">
    <w:name w:val="F8219BD39C824DED8B210F703FBBE746"/>
    <w:rsid w:val="00BD2695"/>
  </w:style>
  <w:style w:type="paragraph" w:customStyle="1" w:styleId="5DDDC8AAD31A45889D717D1F9A732734">
    <w:name w:val="5DDDC8AAD31A45889D717D1F9A732734"/>
    <w:rsid w:val="00BD2695"/>
  </w:style>
  <w:style w:type="paragraph" w:customStyle="1" w:styleId="A86CD8B669B8450081097AFC9477434E">
    <w:name w:val="A86CD8B669B8450081097AFC9477434E"/>
    <w:rsid w:val="00BD2695"/>
  </w:style>
  <w:style w:type="paragraph" w:customStyle="1" w:styleId="C620FF52911144A5BB3C2839C240271C">
    <w:name w:val="C620FF52911144A5BB3C2839C240271C"/>
    <w:rsid w:val="00BD2695"/>
  </w:style>
  <w:style w:type="paragraph" w:customStyle="1" w:styleId="12B8C3AE61054E14AA8CECD268F12487">
    <w:name w:val="12B8C3AE61054E14AA8CECD268F12487"/>
    <w:rsid w:val="00BD2695"/>
  </w:style>
  <w:style w:type="paragraph" w:customStyle="1" w:styleId="01C7AE1E116745E399D8CA1C97A4D4D3">
    <w:name w:val="01C7AE1E116745E399D8CA1C97A4D4D3"/>
    <w:rsid w:val="00BD2695"/>
  </w:style>
  <w:style w:type="paragraph" w:customStyle="1" w:styleId="36CFF79B0D5145DF8FA1C180FD7EF239">
    <w:name w:val="36CFF79B0D5145DF8FA1C180FD7EF239"/>
    <w:rsid w:val="00BD2695"/>
  </w:style>
  <w:style w:type="paragraph" w:customStyle="1" w:styleId="13AC4EF5CFDC45D3B8631D7A971620A7">
    <w:name w:val="13AC4EF5CFDC45D3B8631D7A971620A7"/>
    <w:rsid w:val="00BD2695"/>
  </w:style>
  <w:style w:type="paragraph" w:customStyle="1" w:styleId="97FC52B08F18450FB5E2B827D048D1A8">
    <w:name w:val="97FC52B08F18450FB5E2B827D048D1A8"/>
    <w:rsid w:val="00BD2695"/>
  </w:style>
  <w:style w:type="paragraph" w:customStyle="1" w:styleId="C9DAC64357DF45C594997984D5C97CE5">
    <w:name w:val="C9DAC64357DF45C594997984D5C97CE5"/>
    <w:rsid w:val="00BD2695"/>
  </w:style>
  <w:style w:type="paragraph" w:customStyle="1" w:styleId="8A11E20139CD4F0F8BE64EF39A078B45">
    <w:name w:val="8A11E20139CD4F0F8BE64EF39A078B45"/>
    <w:rsid w:val="00BD2695"/>
  </w:style>
  <w:style w:type="paragraph" w:customStyle="1" w:styleId="8C4D84BAB31246898C6A9E8C17B74396">
    <w:name w:val="8C4D84BAB31246898C6A9E8C17B74396"/>
    <w:rsid w:val="00BD2695"/>
  </w:style>
  <w:style w:type="paragraph" w:customStyle="1" w:styleId="D7C7C42BAC954812B66FD95045345D04">
    <w:name w:val="D7C7C42BAC954812B66FD95045345D04"/>
    <w:rsid w:val="00BD2695"/>
  </w:style>
  <w:style w:type="paragraph" w:customStyle="1" w:styleId="138A3AF202244AF4BFA3D093B34A8CFB">
    <w:name w:val="138A3AF202244AF4BFA3D093B34A8CFB"/>
    <w:rsid w:val="00BD2695"/>
  </w:style>
  <w:style w:type="paragraph" w:customStyle="1" w:styleId="0E7D00BED0394429863E21CC409832D5">
    <w:name w:val="0E7D00BED0394429863E21CC409832D5"/>
    <w:rsid w:val="00BD2695"/>
  </w:style>
  <w:style w:type="paragraph" w:customStyle="1" w:styleId="2092194FE7314E63AEDE944EE687124C">
    <w:name w:val="2092194FE7314E63AEDE944EE687124C"/>
    <w:rsid w:val="00BD2695"/>
  </w:style>
  <w:style w:type="paragraph" w:customStyle="1" w:styleId="5EBA71FF17074A849FEFDC2B41C4D9F0">
    <w:name w:val="5EBA71FF17074A849FEFDC2B41C4D9F0"/>
    <w:rsid w:val="00BD2695"/>
  </w:style>
  <w:style w:type="paragraph" w:customStyle="1" w:styleId="4CFFDCE937834F1EBBAD4FE0783DA32C">
    <w:name w:val="4CFFDCE937834F1EBBAD4FE0783DA32C"/>
    <w:rsid w:val="00BD2695"/>
  </w:style>
  <w:style w:type="paragraph" w:customStyle="1" w:styleId="EC8FFECDD8CF4FA3A14EFDA7194A978C">
    <w:name w:val="EC8FFECDD8CF4FA3A14EFDA7194A978C"/>
    <w:rsid w:val="00BD2695"/>
  </w:style>
  <w:style w:type="paragraph" w:customStyle="1" w:styleId="64267D7401174275A9C494DF189B1230">
    <w:name w:val="64267D7401174275A9C494DF189B1230"/>
    <w:rsid w:val="00BD2695"/>
  </w:style>
  <w:style w:type="paragraph" w:customStyle="1" w:styleId="DDC3CE841F864A8C86FF79A8893082AD">
    <w:name w:val="DDC3CE841F864A8C86FF79A8893082AD"/>
    <w:rsid w:val="00BD2695"/>
  </w:style>
  <w:style w:type="paragraph" w:customStyle="1" w:styleId="336A71C904D34CB0BAE44942B0230FFB">
    <w:name w:val="336A71C904D34CB0BAE44942B0230FFB"/>
    <w:rsid w:val="00BD2695"/>
  </w:style>
  <w:style w:type="paragraph" w:customStyle="1" w:styleId="489C9D62247444688246699AB96D3ACC">
    <w:name w:val="489C9D62247444688246699AB96D3ACC"/>
    <w:rsid w:val="00BD2695"/>
  </w:style>
  <w:style w:type="paragraph" w:customStyle="1" w:styleId="C796C913D6DA467EAC56423097D9B30C">
    <w:name w:val="C796C913D6DA467EAC56423097D9B30C"/>
    <w:rsid w:val="00BD2695"/>
  </w:style>
  <w:style w:type="paragraph" w:customStyle="1" w:styleId="E33D060FB1FB4AE581672BED5A8C7EA9">
    <w:name w:val="E33D060FB1FB4AE581672BED5A8C7EA9"/>
    <w:rsid w:val="00BD2695"/>
  </w:style>
  <w:style w:type="paragraph" w:customStyle="1" w:styleId="3E4CAA0F538A42B0899BBEF61ABE5945">
    <w:name w:val="3E4CAA0F538A42B0899BBEF61ABE5945"/>
    <w:rsid w:val="00BD2695"/>
  </w:style>
  <w:style w:type="paragraph" w:customStyle="1" w:styleId="165B91A449064186A4F1B5B4131856DE">
    <w:name w:val="165B91A449064186A4F1B5B4131856DE"/>
    <w:rsid w:val="00BD2695"/>
  </w:style>
  <w:style w:type="paragraph" w:customStyle="1" w:styleId="415D479AC26B4330A1FEDE8ABD85B8AB">
    <w:name w:val="415D479AC26B4330A1FEDE8ABD85B8AB"/>
    <w:rsid w:val="00BD2695"/>
  </w:style>
  <w:style w:type="paragraph" w:customStyle="1" w:styleId="17536C3F60E94654B44CBBC4840C4BF8">
    <w:name w:val="17536C3F60E94654B44CBBC4840C4BF8"/>
    <w:rsid w:val="00BD2695"/>
  </w:style>
  <w:style w:type="paragraph" w:customStyle="1" w:styleId="F7D55FFAE6584FC2A72C24C9E3F5BE2F">
    <w:name w:val="F7D55FFAE6584FC2A72C24C9E3F5BE2F"/>
    <w:rsid w:val="00BD2695"/>
  </w:style>
  <w:style w:type="paragraph" w:customStyle="1" w:styleId="9B641C22634B41D8B7FFB9EE517D3C9D">
    <w:name w:val="9B641C22634B41D8B7FFB9EE517D3C9D"/>
    <w:rsid w:val="00BD2695"/>
  </w:style>
  <w:style w:type="paragraph" w:customStyle="1" w:styleId="26623DDFD7B84097863E70EEBE001CD6">
    <w:name w:val="26623DDFD7B84097863E70EEBE001CD6"/>
    <w:rsid w:val="00BD2695"/>
  </w:style>
  <w:style w:type="paragraph" w:customStyle="1" w:styleId="F277A15B082E44DF8A1498B3B9A15232">
    <w:name w:val="F277A15B082E44DF8A1498B3B9A15232"/>
    <w:rsid w:val="00BD2695"/>
  </w:style>
  <w:style w:type="paragraph" w:customStyle="1" w:styleId="124AEDEBD0C5450CBD6041B4D7113EB3">
    <w:name w:val="124AEDEBD0C5450CBD6041B4D7113EB3"/>
    <w:rsid w:val="00BD2695"/>
  </w:style>
  <w:style w:type="paragraph" w:customStyle="1" w:styleId="B86F0E7BB6BA4A3CB92108851B324B06">
    <w:name w:val="B86F0E7BB6BA4A3CB92108851B324B06"/>
    <w:rsid w:val="00BD2695"/>
  </w:style>
  <w:style w:type="paragraph" w:customStyle="1" w:styleId="B33C1B5372FB4E46B8EC3C502A8C1627">
    <w:name w:val="B33C1B5372FB4E46B8EC3C502A8C1627"/>
    <w:rsid w:val="00BD2695"/>
  </w:style>
  <w:style w:type="paragraph" w:customStyle="1" w:styleId="A7C19D1CD0804823AB03BF3A08C925D3">
    <w:name w:val="A7C19D1CD0804823AB03BF3A08C925D3"/>
    <w:rsid w:val="00BD2695"/>
  </w:style>
  <w:style w:type="paragraph" w:customStyle="1" w:styleId="973EBE1F3F5042688F03801BBB5EE9C7">
    <w:name w:val="973EBE1F3F5042688F03801BBB5EE9C7"/>
    <w:rsid w:val="00BD2695"/>
  </w:style>
  <w:style w:type="paragraph" w:customStyle="1" w:styleId="5299214CFF394A029406B09923142C91">
    <w:name w:val="5299214CFF394A029406B09923142C91"/>
    <w:rsid w:val="00BD2695"/>
  </w:style>
  <w:style w:type="paragraph" w:customStyle="1" w:styleId="61364D668C5241109A5ACEFF965633FD">
    <w:name w:val="61364D668C5241109A5ACEFF965633FD"/>
    <w:rsid w:val="00BD2695"/>
  </w:style>
  <w:style w:type="paragraph" w:customStyle="1" w:styleId="D34CB0733FC747E28DDECB9BE411C3BE">
    <w:name w:val="D34CB0733FC747E28DDECB9BE411C3BE"/>
    <w:rsid w:val="00BD2695"/>
  </w:style>
  <w:style w:type="paragraph" w:customStyle="1" w:styleId="9BB39851DFAD48928E3FE7F81E1BEA57">
    <w:name w:val="9BB39851DFAD48928E3FE7F81E1BEA57"/>
    <w:rsid w:val="00BD2695"/>
  </w:style>
  <w:style w:type="paragraph" w:customStyle="1" w:styleId="0D5B078C0A5B46C2A625C6BB57B5055F">
    <w:name w:val="0D5B078C0A5B46C2A625C6BB57B5055F"/>
    <w:rsid w:val="00BD2695"/>
  </w:style>
  <w:style w:type="paragraph" w:customStyle="1" w:styleId="0CF2D473F8C6469C8694E14BF8B49522">
    <w:name w:val="0CF2D473F8C6469C8694E14BF8B49522"/>
    <w:rsid w:val="00BD2695"/>
  </w:style>
  <w:style w:type="paragraph" w:customStyle="1" w:styleId="FBC38FE9F2FC4DC68CA8560A7A792AAC">
    <w:name w:val="FBC38FE9F2FC4DC68CA8560A7A792AAC"/>
    <w:rsid w:val="00BD2695"/>
  </w:style>
  <w:style w:type="paragraph" w:customStyle="1" w:styleId="9FFCEFD2476B43908AC21BBEDC76A665">
    <w:name w:val="9FFCEFD2476B43908AC21BBEDC76A665"/>
    <w:rsid w:val="00BD2695"/>
  </w:style>
  <w:style w:type="paragraph" w:customStyle="1" w:styleId="105595A881E046A6B338C399820C88F7">
    <w:name w:val="105595A881E046A6B338C399820C88F7"/>
    <w:rsid w:val="00BD2695"/>
  </w:style>
  <w:style w:type="paragraph" w:customStyle="1" w:styleId="B8B1540740444D22AF4848CE04B5EC95">
    <w:name w:val="B8B1540740444D22AF4848CE04B5EC95"/>
    <w:rsid w:val="00BD2695"/>
  </w:style>
  <w:style w:type="paragraph" w:customStyle="1" w:styleId="8AF617238A254C32A98554654CE17E02">
    <w:name w:val="8AF617238A254C32A98554654CE17E02"/>
    <w:rsid w:val="00BD2695"/>
  </w:style>
  <w:style w:type="paragraph" w:customStyle="1" w:styleId="265B2C1CAFA44F9C8F2C4EA4B33F0060">
    <w:name w:val="265B2C1CAFA44F9C8F2C4EA4B33F0060"/>
    <w:rsid w:val="00BD2695"/>
  </w:style>
  <w:style w:type="paragraph" w:customStyle="1" w:styleId="98AC9AC15C3548658AF6134BCB78EFD6">
    <w:name w:val="98AC9AC15C3548658AF6134BCB78EFD6"/>
    <w:rsid w:val="00BD2695"/>
  </w:style>
  <w:style w:type="paragraph" w:customStyle="1" w:styleId="4E46E90E4B9F473BBCC84D350BD69891">
    <w:name w:val="4E46E90E4B9F473BBCC84D350BD69891"/>
    <w:rsid w:val="00BD2695"/>
  </w:style>
  <w:style w:type="paragraph" w:customStyle="1" w:styleId="E46C6766D8D3491182FF49124C615760">
    <w:name w:val="E46C6766D8D3491182FF49124C615760"/>
    <w:rsid w:val="00BD2695"/>
  </w:style>
  <w:style w:type="paragraph" w:customStyle="1" w:styleId="658A7A61DE3045EB9F4ED82B77159DF6">
    <w:name w:val="658A7A61DE3045EB9F4ED82B77159DF6"/>
    <w:rsid w:val="00BD2695"/>
  </w:style>
  <w:style w:type="paragraph" w:customStyle="1" w:styleId="EAC2B5BC32EB4DFFA2749604F3B71691">
    <w:name w:val="EAC2B5BC32EB4DFFA2749604F3B71691"/>
    <w:rsid w:val="00BD2695"/>
  </w:style>
  <w:style w:type="paragraph" w:customStyle="1" w:styleId="95246FB9AA1144ABAAC92E6ADFDAF1DB">
    <w:name w:val="95246FB9AA1144ABAAC92E6ADFDAF1DB"/>
    <w:rsid w:val="00BD2695"/>
  </w:style>
  <w:style w:type="paragraph" w:customStyle="1" w:styleId="241721EA2A894A83930110E2BEBED340">
    <w:name w:val="241721EA2A894A83930110E2BEBED340"/>
    <w:rsid w:val="00BD2695"/>
  </w:style>
  <w:style w:type="paragraph" w:customStyle="1" w:styleId="F923041321BB440FAE35AB91955BC99D">
    <w:name w:val="F923041321BB440FAE35AB91955BC99D"/>
    <w:rsid w:val="00BD2695"/>
  </w:style>
  <w:style w:type="paragraph" w:customStyle="1" w:styleId="5A16E6E4E47443819D778B0A3E72CC0D">
    <w:name w:val="5A16E6E4E47443819D778B0A3E72CC0D"/>
    <w:rsid w:val="00BD2695"/>
  </w:style>
  <w:style w:type="paragraph" w:customStyle="1" w:styleId="75F03CD996254300AD8068A8FDD283B2">
    <w:name w:val="75F03CD996254300AD8068A8FDD283B2"/>
    <w:rsid w:val="00BD2695"/>
  </w:style>
  <w:style w:type="paragraph" w:customStyle="1" w:styleId="7DF4B8DCC62B43BA8CA29C66458A5955">
    <w:name w:val="7DF4B8DCC62B43BA8CA29C66458A5955"/>
    <w:rsid w:val="00BD2695"/>
  </w:style>
  <w:style w:type="paragraph" w:customStyle="1" w:styleId="BFC118E806D54966A64E71F5701F36BF">
    <w:name w:val="BFC118E806D54966A64E71F5701F36BF"/>
    <w:rsid w:val="00BD2695"/>
  </w:style>
  <w:style w:type="paragraph" w:customStyle="1" w:styleId="075B3B592A87497E91031E9C2648BF23">
    <w:name w:val="075B3B592A87497E91031E9C2648BF23"/>
    <w:rsid w:val="00BD2695"/>
  </w:style>
  <w:style w:type="paragraph" w:customStyle="1" w:styleId="B7A096E27C4D40F5A79F01595A1B2D75">
    <w:name w:val="B7A096E27C4D40F5A79F01595A1B2D75"/>
    <w:rsid w:val="00BD2695"/>
  </w:style>
  <w:style w:type="paragraph" w:customStyle="1" w:styleId="F79839DC272C479ABF48EE830CDB7B3F">
    <w:name w:val="F79839DC272C479ABF48EE830CDB7B3F"/>
    <w:rsid w:val="00BD2695"/>
  </w:style>
  <w:style w:type="paragraph" w:customStyle="1" w:styleId="2D34F661114E4315A11A4BFC7974546B">
    <w:name w:val="2D34F661114E4315A11A4BFC7974546B"/>
    <w:rsid w:val="00BD2695"/>
  </w:style>
  <w:style w:type="paragraph" w:customStyle="1" w:styleId="BE8A9804A1D24495B523FFF2C872332A">
    <w:name w:val="BE8A9804A1D24495B523FFF2C872332A"/>
    <w:rsid w:val="00BD2695"/>
  </w:style>
  <w:style w:type="paragraph" w:customStyle="1" w:styleId="8214942920A44D91AFF606A5C0D7D23E">
    <w:name w:val="8214942920A44D91AFF606A5C0D7D23E"/>
    <w:rsid w:val="00BD2695"/>
  </w:style>
  <w:style w:type="paragraph" w:customStyle="1" w:styleId="A0E09743608544998EB27B57C1277BEF">
    <w:name w:val="A0E09743608544998EB27B57C1277BEF"/>
    <w:rsid w:val="00BD2695"/>
  </w:style>
  <w:style w:type="paragraph" w:customStyle="1" w:styleId="04BCFCE5AA254AADB096C4CB8A49B84D">
    <w:name w:val="04BCFCE5AA254AADB096C4CB8A49B84D"/>
    <w:rsid w:val="00BD2695"/>
  </w:style>
  <w:style w:type="paragraph" w:customStyle="1" w:styleId="DD1567C6408546479CDD68BD1C85A5FB">
    <w:name w:val="DD1567C6408546479CDD68BD1C85A5FB"/>
    <w:rsid w:val="00BD2695"/>
  </w:style>
  <w:style w:type="paragraph" w:customStyle="1" w:styleId="B552F494CB16403EA21BBA809C9FC6E3">
    <w:name w:val="B552F494CB16403EA21BBA809C9FC6E3"/>
    <w:rsid w:val="00BD2695"/>
  </w:style>
  <w:style w:type="paragraph" w:customStyle="1" w:styleId="08BFB9AE94394B56BD4DCB608DF58527">
    <w:name w:val="08BFB9AE94394B56BD4DCB608DF58527"/>
    <w:rsid w:val="00BD2695"/>
  </w:style>
  <w:style w:type="paragraph" w:customStyle="1" w:styleId="9DCCC862C57F4800BDAC62FC9619D2CB">
    <w:name w:val="9DCCC862C57F4800BDAC62FC9619D2CB"/>
    <w:rsid w:val="00BD2695"/>
  </w:style>
  <w:style w:type="paragraph" w:customStyle="1" w:styleId="E305C9134FCF4B37A0EE20D8D8423379">
    <w:name w:val="E305C9134FCF4B37A0EE20D8D8423379"/>
    <w:rsid w:val="00BD2695"/>
  </w:style>
  <w:style w:type="paragraph" w:customStyle="1" w:styleId="F209ADEFB165433CB865CA99EC8A111D">
    <w:name w:val="F209ADEFB165433CB865CA99EC8A111D"/>
    <w:rsid w:val="00BD2695"/>
  </w:style>
  <w:style w:type="paragraph" w:customStyle="1" w:styleId="0B859C44F4BA4538BFF382C52B3D94DC">
    <w:name w:val="0B859C44F4BA4538BFF382C52B3D94DC"/>
    <w:rsid w:val="00BD2695"/>
  </w:style>
  <w:style w:type="paragraph" w:customStyle="1" w:styleId="A346E62D293D4ABDA3F08B2962F6138E">
    <w:name w:val="A346E62D293D4ABDA3F08B2962F6138E"/>
    <w:rsid w:val="00BD2695"/>
  </w:style>
  <w:style w:type="paragraph" w:customStyle="1" w:styleId="A2CCC64395254FD6B6D8E69DC37D02E7">
    <w:name w:val="A2CCC64395254FD6B6D8E69DC37D02E7"/>
    <w:rsid w:val="00BD2695"/>
  </w:style>
  <w:style w:type="paragraph" w:customStyle="1" w:styleId="AD821B34FB8C4156AB80D821A58E306A">
    <w:name w:val="AD821B34FB8C4156AB80D821A58E306A"/>
    <w:rsid w:val="00BD2695"/>
  </w:style>
  <w:style w:type="paragraph" w:customStyle="1" w:styleId="9D2C818EA5614FC4A3849D476AE3FD70">
    <w:name w:val="9D2C818EA5614FC4A3849D476AE3FD70"/>
    <w:rsid w:val="00BD2695"/>
  </w:style>
  <w:style w:type="paragraph" w:customStyle="1" w:styleId="4EF8C6B21547499188015F53DABC4F35">
    <w:name w:val="4EF8C6B21547499188015F53DABC4F35"/>
    <w:rsid w:val="00BD2695"/>
  </w:style>
  <w:style w:type="paragraph" w:customStyle="1" w:styleId="2FCA634FA69D4258AAB8895C618289BA">
    <w:name w:val="2FCA634FA69D4258AAB8895C618289BA"/>
    <w:rsid w:val="00BD2695"/>
  </w:style>
  <w:style w:type="paragraph" w:customStyle="1" w:styleId="94DB3A26F7BA4F12A195DD928B6E7FFD">
    <w:name w:val="94DB3A26F7BA4F12A195DD928B6E7FFD"/>
    <w:rsid w:val="00BD2695"/>
  </w:style>
  <w:style w:type="paragraph" w:customStyle="1" w:styleId="B6B7D78335D84A77933D67D19B4B5654">
    <w:name w:val="B6B7D78335D84A77933D67D19B4B5654"/>
    <w:rsid w:val="00BD2695"/>
  </w:style>
  <w:style w:type="paragraph" w:customStyle="1" w:styleId="9AC1EEF70F014E7C9C11AA956F341FDE">
    <w:name w:val="9AC1EEF70F014E7C9C11AA956F341FDE"/>
    <w:rsid w:val="00BD2695"/>
  </w:style>
  <w:style w:type="paragraph" w:customStyle="1" w:styleId="B46CC7B1AF43479A8F88B8ECB87836CB">
    <w:name w:val="B46CC7B1AF43479A8F88B8ECB87836CB"/>
    <w:rsid w:val="00BD2695"/>
  </w:style>
  <w:style w:type="paragraph" w:customStyle="1" w:styleId="0FABA4D3DA3841E08087E27EF0F1C9AC">
    <w:name w:val="0FABA4D3DA3841E08087E27EF0F1C9AC"/>
    <w:rsid w:val="00BD2695"/>
  </w:style>
  <w:style w:type="paragraph" w:customStyle="1" w:styleId="BC1B98AB87AE4597A472A9662610D9DF">
    <w:name w:val="BC1B98AB87AE4597A472A9662610D9DF"/>
    <w:rsid w:val="00BD2695"/>
  </w:style>
  <w:style w:type="paragraph" w:customStyle="1" w:styleId="777C2D20DCC646A69E854ECB2223AF4E">
    <w:name w:val="777C2D20DCC646A69E854ECB2223AF4E"/>
    <w:rsid w:val="00BD2695"/>
  </w:style>
  <w:style w:type="paragraph" w:customStyle="1" w:styleId="8A42B377D54E4CB08793F7E886FCAD03">
    <w:name w:val="8A42B377D54E4CB08793F7E886FCAD03"/>
    <w:rsid w:val="00BD2695"/>
  </w:style>
  <w:style w:type="paragraph" w:customStyle="1" w:styleId="231EC7E85FE3488DBF94826B975D700F">
    <w:name w:val="231EC7E85FE3488DBF94826B975D700F"/>
    <w:rsid w:val="00BD2695"/>
  </w:style>
  <w:style w:type="paragraph" w:customStyle="1" w:styleId="A53A3A6F420D4FDC8840719EB6015B52">
    <w:name w:val="A53A3A6F420D4FDC8840719EB6015B52"/>
    <w:rsid w:val="00BD2695"/>
  </w:style>
  <w:style w:type="paragraph" w:customStyle="1" w:styleId="CB5CA97174A245CA90E2FAB8FD32A63C">
    <w:name w:val="CB5CA97174A245CA90E2FAB8FD32A63C"/>
    <w:rsid w:val="00BD2695"/>
  </w:style>
  <w:style w:type="paragraph" w:customStyle="1" w:styleId="BB96E1B6320F40A2A71ADA05EBADA343">
    <w:name w:val="BB96E1B6320F40A2A71ADA05EBADA343"/>
    <w:rsid w:val="00BD2695"/>
  </w:style>
  <w:style w:type="paragraph" w:customStyle="1" w:styleId="942172BF96D241808191F62ED1FA0E60">
    <w:name w:val="942172BF96D241808191F62ED1FA0E60"/>
    <w:rsid w:val="00BD2695"/>
  </w:style>
  <w:style w:type="paragraph" w:customStyle="1" w:styleId="D0319857E6984B98B834F5C57E3537B2">
    <w:name w:val="D0319857E6984B98B834F5C57E3537B2"/>
    <w:rsid w:val="00BD2695"/>
  </w:style>
  <w:style w:type="paragraph" w:customStyle="1" w:styleId="53F7568E834845558BA1ABEE93461C97">
    <w:name w:val="53F7568E834845558BA1ABEE93461C97"/>
    <w:rsid w:val="00BD2695"/>
  </w:style>
  <w:style w:type="paragraph" w:customStyle="1" w:styleId="3A9E38B571FA40A086BE99F92CC0463E">
    <w:name w:val="3A9E38B571FA40A086BE99F92CC0463E"/>
    <w:rsid w:val="00BD2695"/>
  </w:style>
  <w:style w:type="paragraph" w:customStyle="1" w:styleId="403F8A67B45E49F6AA0D515F90703ECA">
    <w:name w:val="403F8A67B45E49F6AA0D515F90703ECA"/>
    <w:rsid w:val="00BD2695"/>
  </w:style>
  <w:style w:type="paragraph" w:customStyle="1" w:styleId="BB01DEF6311D42F28FE3EE89D129F612">
    <w:name w:val="BB01DEF6311D42F28FE3EE89D129F612"/>
    <w:rsid w:val="00BD2695"/>
  </w:style>
  <w:style w:type="paragraph" w:customStyle="1" w:styleId="6346D1968E8E4144B145AA3233E00A50">
    <w:name w:val="6346D1968E8E4144B145AA3233E00A50"/>
    <w:rsid w:val="00BD2695"/>
  </w:style>
  <w:style w:type="paragraph" w:customStyle="1" w:styleId="8A489644EA764618A87CCD071A49965A">
    <w:name w:val="8A489644EA764618A87CCD071A49965A"/>
    <w:rsid w:val="00BD2695"/>
  </w:style>
  <w:style w:type="paragraph" w:customStyle="1" w:styleId="43C8EC3A2E094CE39220D39C13BCE588">
    <w:name w:val="43C8EC3A2E094CE39220D39C13BCE588"/>
    <w:rsid w:val="00BD2695"/>
  </w:style>
  <w:style w:type="paragraph" w:customStyle="1" w:styleId="6B808920917148A3939531F4736AFF5C">
    <w:name w:val="6B808920917148A3939531F4736AFF5C"/>
    <w:rsid w:val="00BD2695"/>
  </w:style>
  <w:style w:type="paragraph" w:customStyle="1" w:styleId="70DDB44870D0445BAB8D73179F4E2478">
    <w:name w:val="70DDB44870D0445BAB8D73179F4E2478"/>
    <w:rsid w:val="00BD2695"/>
  </w:style>
  <w:style w:type="paragraph" w:customStyle="1" w:styleId="1D0AFBF7C3FD4E00BED3585A589C6B9E">
    <w:name w:val="1D0AFBF7C3FD4E00BED3585A589C6B9E"/>
    <w:rsid w:val="00BD2695"/>
  </w:style>
  <w:style w:type="paragraph" w:customStyle="1" w:styleId="6D678338072448B79BD0E5736B51CE6B">
    <w:name w:val="6D678338072448B79BD0E5736B51CE6B"/>
    <w:rsid w:val="00BD2695"/>
  </w:style>
  <w:style w:type="paragraph" w:customStyle="1" w:styleId="B51DC132741445EF99477D3CE8F72E74">
    <w:name w:val="B51DC132741445EF99477D3CE8F72E74"/>
    <w:rsid w:val="00BD2695"/>
  </w:style>
  <w:style w:type="paragraph" w:customStyle="1" w:styleId="012537B23E46446199E14C00414F54F2">
    <w:name w:val="012537B23E46446199E14C00414F54F2"/>
    <w:rsid w:val="00BD2695"/>
  </w:style>
  <w:style w:type="paragraph" w:customStyle="1" w:styleId="2D69B65DDDDA4440B3357DABFC6095D8">
    <w:name w:val="2D69B65DDDDA4440B3357DABFC6095D8"/>
    <w:rsid w:val="00BD2695"/>
  </w:style>
  <w:style w:type="paragraph" w:customStyle="1" w:styleId="FDCC818403AF4A318170182905DD0CBE">
    <w:name w:val="FDCC818403AF4A318170182905DD0CBE"/>
    <w:rsid w:val="00BD2695"/>
  </w:style>
  <w:style w:type="paragraph" w:customStyle="1" w:styleId="E81715F637704F66A8DC09DD377D4F40">
    <w:name w:val="E81715F637704F66A8DC09DD377D4F40"/>
    <w:rsid w:val="00BD2695"/>
  </w:style>
  <w:style w:type="paragraph" w:customStyle="1" w:styleId="CCA112B1FAF54FCC98B03F2869712064">
    <w:name w:val="CCA112B1FAF54FCC98B03F2869712064"/>
    <w:rsid w:val="00BD2695"/>
  </w:style>
  <w:style w:type="paragraph" w:customStyle="1" w:styleId="76D8011793FE4B188EF9B139EBA33259">
    <w:name w:val="76D8011793FE4B188EF9B139EBA33259"/>
    <w:rsid w:val="00BD2695"/>
  </w:style>
  <w:style w:type="paragraph" w:customStyle="1" w:styleId="06669F2606944E4385391A4226EFCB92">
    <w:name w:val="06669F2606944E4385391A4226EFCB92"/>
    <w:rsid w:val="00BD2695"/>
  </w:style>
  <w:style w:type="paragraph" w:customStyle="1" w:styleId="AC82731BD324441E8E25E3B80DAE091E">
    <w:name w:val="AC82731BD324441E8E25E3B80DAE091E"/>
    <w:rsid w:val="00BD2695"/>
  </w:style>
  <w:style w:type="paragraph" w:customStyle="1" w:styleId="D1418A0D83504D8DA22E34E9E257AA10">
    <w:name w:val="D1418A0D83504D8DA22E34E9E257AA10"/>
    <w:rsid w:val="00BD2695"/>
  </w:style>
  <w:style w:type="paragraph" w:customStyle="1" w:styleId="1E3078C9B7B840DAA9A5B551AE584EFE">
    <w:name w:val="1E3078C9B7B840DAA9A5B551AE584EFE"/>
    <w:rsid w:val="00BD2695"/>
  </w:style>
  <w:style w:type="paragraph" w:customStyle="1" w:styleId="F51A44A66FF34EAFBA84A8536EAE5737">
    <w:name w:val="F51A44A66FF34EAFBA84A8536EAE5737"/>
    <w:rsid w:val="00BD2695"/>
  </w:style>
  <w:style w:type="paragraph" w:customStyle="1" w:styleId="911F7C5972F64E87881269698536DC4F">
    <w:name w:val="911F7C5972F64E87881269698536DC4F"/>
    <w:rsid w:val="00BD2695"/>
  </w:style>
  <w:style w:type="paragraph" w:customStyle="1" w:styleId="52850A6A69A04B08A1112B66D9D119D3">
    <w:name w:val="52850A6A69A04B08A1112B66D9D119D3"/>
    <w:rsid w:val="00E965EE"/>
  </w:style>
  <w:style w:type="paragraph" w:customStyle="1" w:styleId="C389BD5221574919BD8C2952A0B09B4E">
    <w:name w:val="C389BD5221574919BD8C2952A0B09B4E"/>
    <w:rsid w:val="00E965EE"/>
  </w:style>
  <w:style w:type="paragraph" w:customStyle="1" w:styleId="B3DFE9CE53EF452A9165B42625005774">
    <w:name w:val="B3DFE9CE53EF452A9165B42625005774"/>
    <w:rsid w:val="00E965EE"/>
  </w:style>
  <w:style w:type="paragraph" w:customStyle="1" w:styleId="783F3D0220D244BDA0D360151F4A8BEF">
    <w:name w:val="783F3D0220D244BDA0D360151F4A8BEF"/>
    <w:rsid w:val="00E965EE"/>
  </w:style>
  <w:style w:type="paragraph" w:customStyle="1" w:styleId="1490C39DF18F4CBC8E9D4B684D2EAFC5">
    <w:name w:val="1490C39DF18F4CBC8E9D4B684D2EAFC5"/>
    <w:rsid w:val="00E965EE"/>
  </w:style>
  <w:style w:type="paragraph" w:customStyle="1" w:styleId="8F1E01922F83438EB682C38EFFECDE5C">
    <w:name w:val="8F1E01922F83438EB682C38EFFECDE5C"/>
    <w:rsid w:val="00E965EE"/>
  </w:style>
  <w:style w:type="paragraph" w:customStyle="1" w:styleId="362E0D062AE84AC69AE367C725DCB17F">
    <w:name w:val="362E0D062AE84AC69AE367C725DCB17F"/>
    <w:rsid w:val="00E965EE"/>
  </w:style>
  <w:style w:type="paragraph" w:customStyle="1" w:styleId="4151ABA4C60E4F51BA2DF4A7892CA320">
    <w:name w:val="4151ABA4C60E4F51BA2DF4A7892CA320"/>
    <w:rsid w:val="00E965EE"/>
  </w:style>
  <w:style w:type="paragraph" w:customStyle="1" w:styleId="61CCF1AB0E4F42D8BE1B9A1BDE5278A3">
    <w:name w:val="61CCF1AB0E4F42D8BE1B9A1BDE5278A3"/>
    <w:rsid w:val="00E965EE"/>
  </w:style>
  <w:style w:type="paragraph" w:customStyle="1" w:styleId="1979BD259DEC47E4BAECAC3DB26C3137">
    <w:name w:val="1979BD259DEC47E4BAECAC3DB26C3137"/>
    <w:rsid w:val="00E965EE"/>
  </w:style>
  <w:style w:type="paragraph" w:customStyle="1" w:styleId="E26C6993CD694C5C864DBD76AAF6834F">
    <w:name w:val="E26C6993CD694C5C864DBD76AAF6834F"/>
    <w:rsid w:val="00E965EE"/>
  </w:style>
  <w:style w:type="paragraph" w:customStyle="1" w:styleId="05BC9627A20642EDA77D09E41D88E973">
    <w:name w:val="05BC9627A20642EDA77D09E41D88E973"/>
    <w:rsid w:val="00E965EE"/>
  </w:style>
  <w:style w:type="paragraph" w:customStyle="1" w:styleId="F7CC4DCE8FA549B4BA607288224C9080">
    <w:name w:val="F7CC4DCE8FA549B4BA607288224C9080"/>
    <w:rsid w:val="00E965EE"/>
  </w:style>
  <w:style w:type="paragraph" w:customStyle="1" w:styleId="D5B62111962A41D084CCAF247A59CB91">
    <w:name w:val="D5B62111962A41D084CCAF247A59CB91"/>
    <w:rsid w:val="00E965EE"/>
  </w:style>
  <w:style w:type="paragraph" w:customStyle="1" w:styleId="17FE8EDEC5594ED3A5C3659FF6581A9B">
    <w:name w:val="17FE8EDEC5594ED3A5C3659FF6581A9B"/>
    <w:rsid w:val="00E965EE"/>
  </w:style>
  <w:style w:type="paragraph" w:customStyle="1" w:styleId="23AB3C725366498C93B191D0DF38328D">
    <w:name w:val="23AB3C725366498C93B191D0DF38328D"/>
    <w:rsid w:val="00E965EE"/>
  </w:style>
  <w:style w:type="paragraph" w:customStyle="1" w:styleId="CE992EC4BE5B4EEB9C76DEFA6DE297B7">
    <w:name w:val="CE992EC4BE5B4EEB9C76DEFA6DE297B7"/>
    <w:rsid w:val="00E965EE"/>
  </w:style>
  <w:style w:type="paragraph" w:customStyle="1" w:styleId="DC07F1F77F424152A4CD362E721A9ECA">
    <w:name w:val="DC07F1F77F424152A4CD362E721A9ECA"/>
    <w:rsid w:val="00E965EE"/>
  </w:style>
  <w:style w:type="paragraph" w:customStyle="1" w:styleId="C2066B99F26B4DFCB624F45103446B4B">
    <w:name w:val="C2066B99F26B4DFCB624F45103446B4B"/>
    <w:rsid w:val="00E965EE"/>
  </w:style>
  <w:style w:type="paragraph" w:customStyle="1" w:styleId="013433331DA54D68AEB9F683BE2636DC">
    <w:name w:val="013433331DA54D68AEB9F683BE2636DC"/>
    <w:rsid w:val="00E965EE"/>
  </w:style>
  <w:style w:type="paragraph" w:customStyle="1" w:styleId="C731D1E7B45F423295C42EA6E650FDAC">
    <w:name w:val="C731D1E7B45F423295C42EA6E650FDAC"/>
    <w:rsid w:val="00E965EE"/>
  </w:style>
  <w:style w:type="paragraph" w:customStyle="1" w:styleId="85CEFE18D1F44788BB572E8C05ACBD66">
    <w:name w:val="85CEFE18D1F44788BB572E8C05ACBD66"/>
    <w:rsid w:val="00E965EE"/>
  </w:style>
  <w:style w:type="paragraph" w:customStyle="1" w:styleId="6E3FDCE7133744C5AD1A6B32ADC3131E">
    <w:name w:val="6E3FDCE7133744C5AD1A6B32ADC3131E"/>
    <w:rsid w:val="00E965EE"/>
  </w:style>
  <w:style w:type="paragraph" w:customStyle="1" w:styleId="59FD84548AF04DC7BBCDEC353AD380E9">
    <w:name w:val="59FD84548AF04DC7BBCDEC353AD380E9"/>
    <w:rsid w:val="00E965EE"/>
  </w:style>
  <w:style w:type="paragraph" w:customStyle="1" w:styleId="EA8C17D0FF6C460EB40A897F5A2E885F">
    <w:name w:val="EA8C17D0FF6C460EB40A897F5A2E885F"/>
    <w:rsid w:val="00E965EE"/>
  </w:style>
  <w:style w:type="paragraph" w:customStyle="1" w:styleId="F535AD91D98646ABAB479F544F851D56">
    <w:name w:val="F535AD91D98646ABAB479F544F851D56"/>
    <w:rsid w:val="001A488A"/>
  </w:style>
  <w:style w:type="paragraph" w:customStyle="1" w:styleId="54D452EF36054CF3807F2AEDBEC0A9DB">
    <w:name w:val="54D452EF36054CF3807F2AEDBEC0A9DB"/>
    <w:rsid w:val="001A488A"/>
  </w:style>
  <w:style w:type="paragraph" w:customStyle="1" w:styleId="86286EF99C284ABABB576761DFF62737">
    <w:name w:val="86286EF99C284ABABB576761DFF62737"/>
    <w:rsid w:val="001A488A"/>
  </w:style>
  <w:style w:type="paragraph" w:customStyle="1" w:styleId="40FDA22AE52E44C482E58FBBA1A26B7C">
    <w:name w:val="40FDA22AE52E44C482E58FBBA1A26B7C"/>
    <w:rsid w:val="001A488A"/>
  </w:style>
  <w:style w:type="paragraph" w:customStyle="1" w:styleId="6E3185F620E0415193F38A9FF09F2775">
    <w:name w:val="6E3185F620E0415193F38A9FF09F2775"/>
    <w:rsid w:val="001A488A"/>
  </w:style>
  <w:style w:type="paragraph" w:customStyle="1" w:styleId="4A6810E2337541D4B026255EB40C8260">
    <w:name w:val="4A6810E2337541D4B026255EB40C8260"/>
    <w:rsid w:val="001A488A"/>
  </w:style>
  <w:style w:type="paragraph" w:customStyle="1" w:styleId="4D9C30F8B66C4ECDA02591B9E28E0175">
    <w:name w:val="4D9C30F8B66C4ECDA02591B9E28E0175"/>
    <w:rsid w:val="001A488A"/>
  </w:style>
  <w:style w:type="paragraph" w:customStyle="1" w:styleId="203733F74B704DFD98587FBE0F95EC4A">
    <w:name w:val="203733F74B704DFD98587FBE0F95EC4A"/>
    <w:rsid w:val="001A488A"/>
  </w:style>
  <w:style w:type="paragraph" w:customStyle="1" w:styleId="C0C1F1138C7140468C1DFBD87946E4AC">
    <w:name w:val="C0C1F1138C7140468C1DFBD87946E4AC"/>
    <w:rsid w:val="001A488A"/>
  </w:style>
  <w:style w:type="paragraph" w:customStyle="1" w:styleId="ED66ED59B20244C895DCE9B2AEE103EC">
    <w:name w:val="ED66ED59B20244C895DCE9B2AEE103EC"/>
    <w:rsid w:val="001A488A"/>
  </w:style>
  <w:style w:type="paragraph" w:customStyle="1" w:styleId="E5FFE80B42024FC4B8C92C099627A55D">
    <w:name w:val="E5FFE80B42024FC4B8C92C099627A55D"/>
    <w:rsid w:val="001A488A"/>
  </w:style>
  <w:style w:type="paragraph" w:customStyle="1" w:styleId="D022EAD243034824B379B47E45508ADC">
    <w:name w:val="D022EAD243034824B379B47E45508ADC"/>
    <w:rsid w:val="001A488A"/>
  </w:style>
  <w:style w:type="paragraph" w:customStyle="1" w:styleId="DF5136141BCB458ABFB423E66F25E44B">
    <w:name w:val="DF5136141BCB458ABFB423E66F25E44B"/>
    <w:rsid w:val="001A488A"/>
  </w:style>
  <w:style w:type="paragraph" w:customStyle="1" w:styleId="C05D65F44A8544479325E568968E2435">
    <w:name w:val="C05D65F44A8544479325E568968E2435"/>
    <w:rsid w:val="001A488A"/>
  </w:style>
  <w:style w:type="paragraph" w:customStyle="1" w:styleId="78E8558912C24000AC36C0B6423D3D95">
    <w:name w:val="78E8558912C24000AC36C0B6423D3D95"/>
    <w:rsid w:val="001A488A"/>
  </w:style>
  <w:style w:type="paragraph" w:customStyle="1" w:styleId="0CA7710B98CB4F2C935DD4239EA4CD65">
    <w:name w:val="0CA7710B98CB4F2C935DD4239EA4CD65"/>
    <w:rsid w:val="001A488A"/>
  </w:style>
  <w:style w:type="paragraph" w:customStyle="1" w:styleId="8FE9D523128F4017AA96B427C3FF76B8">
    <w:name w:val="8FE9D523128F4017AA96B427C3FF76B8"/>
    <w:rsid w:val="001A488A"/>
  </w:style>
  <w:style w:type="paragraph" w:customStyle="1" w:styleId="8258F11CFC2A4776AA5D022BD3852BAC">
    <w:name w:val="8258F11CFC2A4776AA5D022BD3852BAC"/>
    <w:rsid w:val="001A488A"/>
  </w:style>
  <w:style w:type="paragraph" w:customStyle="1" w:styleId="3EFEDD4EEB70496C8722FA4C0FB5B87A">
    <w:name w:val="3EFEDD4EEB70496C8722FA4C0FB5B87A"/>
    <w:rsid w:val="001A488A"/>
  </w:style>
  <w:style w:type="paragraph" w:customStyle="1" w:styleId="CB8B122FA28745E1AC2E79C941BD53B0">
    <w:name w:val="CB8B122FA28745E1AC2E79C941BD53B0"/>
    <w:rsid w:val="001A488A"/>
  </w:style>
  <w:style w:type="paragraph" w:customStyle="1" w:styleId="DDE2E4C3D3194152A3BA4ACA8052CE69">
    <w:name w:val="DDE2E4C3D3194152A3BA4ACA8052CE69"/>
    <w:rsid w:val="001A488A"/>
  </w:style>
  <w:style w:type="paragraph" w:customStyle="1" w:styleId="85A0B2B480ED4DB1819DFB20A680DB0E">
    <w:name w:val="85A0B2B480ED4DB1819DFB20A680DB0E"/>
    <w:rsid w:val="001A488A"/>
  </w:style>
  <w:style w:type="paragraph" w:customStyle="1" w:styleId="3959B0D8260E414DB8C5C56D061E6EF0">
    <w:name w:val="3959B0D8260E414DB8C5C56D061E6EF0"/>
    <w:rsid w:val="001A488A"/>
  </w:style>
  <w:style w:type="paragraph" w:customStyle="1" w:styleId="09C343718D5440269015170A95C79213">
    <w:name w:val="09C343718D5440269015170A95C79213"/>
    <w:rsid w:val="001A488A"/>
  </w:style>
  <w:style w:type="paragraph" w:customStyle="1" w:styleId="6A63ACF584DD431F8228649A28AB27A5">
    <w:name w:val="6A63ACF584DD431F8228649A28AB27A5"/>
    <w:rsid w:val="001A488A"/>
  </w:style>
  <w:style w:type="paragraph" w:customStyle="1" w:styleId="B17B436E0850439F9012A6362EAC94F1">
    <w:name w:val="B17B436E0850439F9012A6362EAC94F1"/>
    <w:rsid w:val="005C47D0"/>
  </w:style>
  <w:style w:type="paragraph" w:customStyle="1" w:styleId="8441F1F257574EF9AB824AE8A96897F5">
    <w:name w:val="8441F1F257574EF9AB824AE8A96897F5"/>
    <w:rsid w:val="005C47D0"/>
  </w:style>
  <w:style w:type="paragraph" w:customStyle="1" w:styleId="5316B9141D7A409EBE7DB98E334B5E4E">
    <w:name w:val="5316B9141D7A409EBE7DB98E334B5E4E"/>
    <w:rsid w:val="005C47D0"/>
  </w:style>
  <w:style w:type="paragraph" w:customStyle="1" w:styleId="26DF63A2E73D4177B1135C902309CA88">
    <w:name w:val="26DF63A2E73D4177B1135C902309CA88"/>
    <w:rsid w:val="005C47D0"/>
  </w:style>
  <w:style w:type="paragraph" w:customStyle="1" w:styleId="05FD899DFE3B419B81E7A4F6D5ACA22E">
    <w:name w:val="05FD899DFE3B419B81E7A4F6D5ACA22E"/>
    <w:rsid w:val="005C47D0"/>
  </w:style>
  <w:style w:type="paragraph" w:customStyle="1" w:styleId="A5EA2DA336044373A15F85D3EC40E605">
    <w:name w:val="A5EA2DA336044373A15F85D3EC40E605"/>
    <w:rsid w:val="005C47D0"/>
  </w:style>
  <w:style w:type="paragraph" w:customStyle="1" w:styleId="B180490781F447F4BA042CB55520F392">
    <w:name w:val="B180490781F447F4BA042CB55520F392"/>
    <w:rsid w:val="005C47D0"/>
  </w:style>
  <w:style w:type="paragraph" w:customStyle="1" w:styleId="2AE0D35789374BA6ABAB123D751160CD">
    <w:name w:val="2AE0D35789374BA6ABAB123D751160CD"/>
    <w:rsid w:val="005C47D0"/>
  </w:style>
  <w:style w:type="paragraph" w:customStyle="1" w:styleId="DDA1DD3703224C06A5D3FFB25AD64A44">
    <w:name w:val="DDA1DD3703224C06A5D3FFB25AD64A44"/>
    <w:rsid w:val="005C47D0"/>
  </w:style>
  <w:style w:type="paragraph" w:customStyle="1" w:styleId="9899CD2D9EDC4F30A83CDDA731BD450E">
    <w:name w:val="9899CD2D9EDC4F30A83CDDA731BD450E"/>
    <w:rsid w:val="005C47D0"/>
  </w:style>
  <w:style w:type="paragraph" w:customStyle="1" w:styleId="84EC262E833C441EB33F50A5DE535E06">
    <w:name w:val="84EC262E833C441EB33F50A5DE535E06"/>
    <w:rsid w:val="005C47D0"/>
  </w:style>
  <w:style w:type="paragraph" w:customStyle="1" w:styleId="99BD3C9457354EDD8FB20F7572577610">
    <w:name w:val="99BD3C9457354EDD8FB20F7572577610"/>
    <w:rsid w:val="005C47D0"/>
  </w:style>
  <w:style w:type="paragraph" w:customStyle="1" w:styleId="565C12E2C10B47B8B250B9870F308883">
    <w:name w:val="565C12E2C10B47B8B250B9870F308883"/>
    <w:rsid w:val="005C47D0"/>
  </w:style>
  <w:style w:type="paragraph" w:customStyle="1" w:styleId="C02DE37DE72F4364A3A03E3A8A5DFD25">
    <w:name w:val="C02DE37DE72F4364A3A03E3A8A5DFD25"/>
    <w:rsid w:val="005C47D0"/>
  </w:style>
  <w:style w:type="paragraph" w:customStyle="1" w:styleId="3F2A59932B204B68B61AC332F60ED6B8">
    <w:name w:val="3F2A59932B204B68B61AC332F60ED6B8"/>
    <w:rsid w:val="005C47D0"/>
  </w:style>
  <w:style w:type="paragraph" w:customStyle="1" w:styleId="6F19473809654A9B987EAF6652601586">
    <w:name w:val="6F19473809654A9B987EAF6652601586"/>
    <w:rsid w:val="005C47D0"/>
  </w:style>
  <w:style w:type="paragraph" w:customStyle="1" w:styleId="1D250BBE8B3E43F6B45DF5E81E32BE06">
    <w:name w:val="1D250BBE8B3E43F6B45DF5E81E32BE06"/>
    <w:rsid w:val="005C47D0"/>
  </w:style>
  <w:style w:type="paragraph" w:customStyle="1" w:styleId="4D20948C5AB64668BFD60AA9BB7A8CCE">
    <w:name w:val="4D20948C5AB64668BFD60AA9BB7A8CCE"/>
    <w:rsid w:val="005C47D0"/>
  </w:style>
  <w:style w:type="paragraph" w:customStyle="1" w:styleId="7F5C2DFFB8724D15A4CC937A4D2E9C96">
    <w:name w:val="7F5C2DFFB8724D15A4CC937A4D2E9C96"/>
    <w:rsid w:val="005C47D0"/>
  </w:style>
  <w:style w:type="paragraph" w:customStyle="1" w:styleId="871DE3C396BA4C7285BCCE9760F41788">
    <w:name w:val="871DE3C396BA4C7285BCCE9760F41788"/>
    <w:rsid w:val="005C47D0"/>
  </w:style>
  <w:style w:type="paragraph" w:customStyle="1" w:styleId="DABD5B100EFC44399C022E222CC3FEED">
    <w:name w:val="DABD5B100EFC44399C022E222CC3FEED"/>
    <w:rsid w:val="005C47D0"/>
  </w:style>
  <w:style w:type="paragraph" w:customStyle="1" w:styleId="13C635D3C87B4FF0951E1F2497939AD7">
    <w:name w:val="13C635D3C87B4FF0951E1F2497939AD7"/>
    <w:rsid w:val="005C47D0"/>
  </w:style>
  <w:style w:type="paragraph" w:customStyle="1" w:styleId="5F417A7F92C947EE876FFA76C95CF62E">
    <w:name w:val="5F417A7F92C947EE876FFA76C95CF62E"/>
    <w:rsid w:val="005C47D0"/>
  </w:style>
  <w:style w:type="paragraph" w:customStyle="1" w:styleId="2BAB848B284E48E19B7F963C33391D06">
    <w:name w:val="2BAB848B284E48E19B7F963C33391D06"/>
    <w:rsid w:val="005C47D0"/>
  </w:style>
  <w:style w:type="paragraph" w:customStyle="1" w:styleId="325ABB6A8BE84FB6B3F67297FC4F91B9">
    <w:name w:val="325ABB6A8BE84FB6B3F67297FC4F91B9"/>
    <w:rsid w:val="005C47D0"/>
  </w:style>
  <w:style w:type="paragraph" w:customStyle="1" w:styleId="E45F7F2F98AF4302995326F1F5A4C64F">
    <w:name w:val="E45F7F2F98AF4302995326F1F5A4C64F"/>
    <w:rsid w:val="00DB64E5"/>
  </w:style>
  <w:style w:type="paragraph" w:customStyle="1" w:styleId="B4E37F528BFF43F78DF4649CE4B7B2B2">
    <w:name w:val="B4E37F528BFF43F78DF4649CE4B7B2B2"/>
    <w:rsid w:val="00DB64E5"/>
  </w:style>
  <w:style w:type="paragraph" w:customStyle="1" w:styleId="CE432002C0384990B2FB846CC3F7CBF0">
    <w:name w:val="CE432002C0384990B2FB846CC3F7CBF0"/>
    <w:rsid w:val="00DB64E5"/>
  </w:style>
  <w:style w:type="paragraph" w:customStyle="1" w:styleId="375D37F5674D4B45BBB816D346ABF901">
    <w:name w:val="375D37F5674D4B45BBB816D346ABF901"/>
    <w:rsid w:val="00DB64E5"/>
  </w:style>
  <w:style w:type="paragraph" w:customStyle="1" w:styleId="3BBB4C852669487DBCB9EB45D5D544DB">
    <w:name w:val="3BBB4C852669487DBCB9EB45D5D544DB"/>
    <w:rsid w:val="00DB64E5"/>
  </w:style>
  <w:style w:type="paragraph" w:customStyle="1" w:styleId="2458F1118C114D93B69863C90C8E2298">
    <w:name w:val="2458F1118C114D93B69863C90C8E2298"/>
    <w:rsid w:val="00DB64E5"/>
  </w:style>
  <w:style w:type="paragraph" w:customStyle="1" w:styleId="BE9CEF8023B34134A188D538A9ECB234">
    <w:name w:val="BE9CEF8023B34134A188D538A9ECB234"/>
    <w:rsid w:val="00DB64E5"/>
  </w:style>
  <w:style w:type="paragraph" w:customStyle="1" w:styleId="8D93014762E040F4A89E78B90B94B5E4">
    <w:name w:val="8D93014762E040F4A89E78B90B94B5E4"/>
    <w:rsid w:val="00DB64E5"/>
  </w:style>
  <w:style w:type="paragraph" w:customStyle="1" w:styleId="F2A0DDFF10DD4AE7B3B283CDE0AC8817">
    <w:name w:val="F2A0DDFF10DD4AE7B3B283CDE0AC8817"/>
    <w:rsid w:val="00DB64E5"/>
  </w:style>
  <w:style w:type="paragraph" w:customStyle="1" w:styleId="F06A37CE82DB42FEB97FEF6599417673">
    <w:name w:val="F06A37CE82DB42FEB97FEF6599417673"/>
    <w:rsid w:val="00DB64E5"/>
  </w:style>
  <w:style w:type="paragraph" w:customStyle="1" w:styleId="AD70AC433B6147ABB3F7A533AD2CA728">
    <w:name w:val="AD70AC433B6147ABB3F7A533AD2CA728"/>
    <w:rsid w:val="00DB64E5"/>
  </w:style>
  <w:style w:type="paragraph" w:customStyle="1" w:styleId="893EC565C4854ECBB2C6560ED0DB261A">
    <w:name w:val="893EC565C4854ECBB2C6560ED0DB261A"/>
    <w:rsid w:val="00DB64E5"/>
  </w:style>
  <w:style w:type="paragraph" w:customStyle="1" w:styleId="0A386F9B94204CE1858317B515E7E503">
    <w:name w:val="0A386F9B94204CE1858317B515E7E503"/>
    <w:rsid w:val="00DB64E5"/>
  </w:style>
  <w:style w:type="paragraph" w:customStyle="1" w:styleId="09982D81083F4798A977301238550730">
    <w:name w:val="09982D81083F4798A977301238550730"/>
    <w:rsid w:val="00DB64E5"/>
  </w:style>
  <w:style w:type="paragraph" w:customStyle="1" w:styleId="A9EB7A205A6F49AB9FAF2D0F4CD75AD4">
    <w:name w:val="A9EB7A205A6F49AB9FAF2D0F4CD75AD4"/>
    <w:rsid w:val="00DB64E5"/>
  </w:style>
  <w:style w:type="paragraph" w:customStyle="1" w:styleId="82FC0660C3444EEDAAEC2E0FA5904DCA">
    <w:name w:val="82FC0660C3444EEDAAEC2E0FA5904DCA"/>
    <w:rsid w:val="00DB64E5"/>
  </w:style>
  <w:style w:type="paragraph" w:customStyle="1" w:styleId="1A2BF8F96EF046569644DA5039067355">
    <w:name w:val="1A2BF8F96EF046569644DA5039067355"/>
    <w:rsid w:val="00DB64E5"/>
  </w:style>
  <w:style w:type="paragraph" w:customStyle="1" w:styleId="E16E146BE0C340728EF929A89381D0E8">
    <w:name w:val="E16E146BE0C340728EF929A89381D0E8"/>
    <w:rsid w:val="00DB64E5"/>
  </w:style>
  <w:style w:type="paragraph" w:customStyle="1" w:styleId="E314E8E832E548C7BAFC8A6E50CEE866">
    <w:name w:val="E314E8E832E548C7BAFC8A6E50CEE866"/>
    <w:rsid w:val="00DB64E5"/>
  </w:style>
  <w:style w:type="paragraph" w:customStyle="1" w:styleId="6BE20D9A9EFE4A81B91126A9B8ADDF9F">
    <w:name w:val="6BE20D9A9EFE4A81B91126A9B8ADDF9F"/>
    <w:rsid w:val="00DB64E5"/>
  </w:style>
  <w:style w:type="paragraph" w:customStyle="1" w:styleId="6766C895ABCE4AE29350F4B3DD2AA203">
    <w:name w:val="6766C895ABCE4AE29350F4B3DD2AA203"/>
    <w:rsid w:val="00DB64E5"/>
  </w:style>
  <w:style w:type="paragraph" w:customStyle="1" w:styleId="F900E5F2EBA04EECB719CEB56A1A3B02">
    <w:name w:val="F900E5F2EBA04EECB719CEB56A1A3B02"/>
    <w:rsid w:val="00DB64E5"/>
  </w:style>
  <w:style w:type="paragraph" w:customStyle="1" w:styleId="C4401E7FB2504A9EA40D3E4B7254FFCB">
    <w:name w:val="C4401E7FB2504A9EA40D3E4B7254FFCB"/>
    <w:rsid w:val="00DB64E5"/>
  </w:style>
  <w:style w:type="paragraph" w:customStyle="1" w:styleId="5995DDD4FD2D4D539FB4849103186486">
    <w:name w:val="5995DDD4FD2D4D539FB4849103186486"/>
    <w:rsid w:val="00DB64E5"/>
  </w:style>
  <w:style w:type="paragraph" w:customStyle="1" w:styleId="8B3F899AFA2F42E88D4955402FDF754E">
    <w:name w:val="8B3F899AFA2F42E88D4955402FDF754E"/>
    <w:rsid w:val="00DB64E5"/>
  </w:style>
  <w:style w:type="paragraph" w:customStyle="1" w:styleId="BEB172449D7A40D39C711EE622974ABE">
    <w:name w:val="BEB172449D7A40D39C711EE622974ABE"/>
    <w:rsid w:val="00C931E7"/>
  </w:style>
  <w:style w:type="paragraph" w:customStyle="1" w:styleId="5C96776CEC9347AB8C977BC93691CE02">
    <w:name w:val="5C96776CEC9347AB8C977BC93691CE02"/>
    <w:rsid w:val="00C931E7"/>
  </w:style>
  <w:style w:type="paragraph" w:customStyle="1" w:styleId="02390824D0F146F58D8E1C9339C3764E">
    <w:name w:val="02390824D0F146F58D8E1C9339C3764E"/>
    <w:rsid w:val="00C931E7"/>
  </w:style>
  <w:style w:type="paragraph" w:customStyle="1" w:styleId="C504AC7B9CB247CE97D6D3BBCE61FA23">
    <w:name w:val="C504AC7B9CB247CE97D6D3BBCE61FA23"/>
    <w:rsid w:val="00C931E7"/>
  </w:style>
  <w:style w:type="paragraph" w:customStyle="1" w:styleId="45635D9EB96B4BFF87241820A1D3E4F5">
    <w:name w:val="45635D9EB96B4BFF87241820A1D3E4F5"/>
    <w:rsid w:val="00C931E7"/>
  </w:style>
  <w:style w:type="paragraph" w:customStyle="1" w:styleId="47D4956C5776456B9238AEE3C5286D40">
    <w:name w:val="47D4956C5776456B9238AEE3C5286D40"/>
    <w:rsid w:val="00C931E7"/>
  </w:style>
  <w:style w:type="paragraph" w:customStyle="1" w:styleId="5A46956334B641CAB630E6567FFA0D91">
    <w:name w:val="5A46956334B641CAB630E6567FFA0D91"/>
    <w:rsid w:val="00C931E7"/>
  </w:style>
  <w:style w:type="paragraph" w:customStyle="1" w:styleId="ECE010CA0990451BACEB9B1041E5722C">
    <w:name w:val="ECE010CA0990451BACEB9B1041E5722C"/>
    <w:rsid w:val="00C931E7"/>
  </w:style>
  <w:style w:type="paragraph" w:customStyle="1" w:styleId="05D028B0B841413BA8D6798A075C5172">
    <w:name w:val="05D028B0B841413BA8D6798A075C5172"/>
    <w:rsid w:val="00C931E7"/>
  </w:style>
  <w:style w:type="paragraph" w:customStyle="1" w:styleId="A2DC9F0F8977408A91686ED0D33E264A">
    <w:name w:val="A2DC9F0F8977408A91686ED0D33E264A"/>
    <w:rsid w:val="00C931E7"/>
  </w:style>
  <w:style w:type="paragraph" w:customStyle="1" w:styleId="C0856DD4C4534924B5BB0E86E7E88263">
    <w:name w:val="C0856DD4C4534924B5BB0E86E7E88263"/>
    <w:rsid w:val="00C931E7"/>
  </w:style>
  <w:style w:type="paragraph" w:customStyle="1" w:styleId="560F752779814FBDBED0875129FC9741">
    <w:name w:val="560F752779814FBDBED0875129FC9741"/>
    <w:rsid w:val="00C931E7"/>
  </w:style>
  <w:style w:type="paragraph" w:customStyle="1" w:styleId="E1C44459B4C34A8CAB700C024D064D5C">
    <w:name w:val="E1C44459B4C34A8CAB700C024D064D5C"/>
    <w:rsid w:val="00C931E7"/>
  </w:style>
  <w:style w:type="paragraph" w:customStyle="1" w:styleId="CB87826CF60B4034A8B8F7067B3B219B">
    <w:name w:val="CB87826CF60B4034A8B8F7067B3B219B"/>
    <w:rsid w:val="00C931E7"/>
  </w:style>
  <w:style w:type="paragraph" w:customStyle="1" w:styleId="F3D4989DE0074CED85FA0C251CDE1E82">
    <w:name w:val="F3D4989DE0074CED85FA0C251CDE1E82"/>
    <w:rsid w:val="00C931E7"/>
  </w:style>
  <w:style w:type="paragraph" w:customStyle="1" w:styleId="6856A591D9DE43F8A6F7028FA156B70C">
    <w:name w:val="6856A591D9DE43F8A6F7028FA156B70C"/>
    <w:rsid w:val="00C931E7"/>
  </w:style>
  <w:style w:type="paragraph" w:customStyle="1" w:styleId="FEA999D922D14360970118F6C8FF0FF1">
    <w:name w:val="FEA999D922D14360970118F6C8FF0FF1"/>
    <w:rsid w:val="00C931E7"/>
  </w:style>
  <w:style w:type="paragraph" w:customStyle="1" w:styleId="A02DD418AB5A48CC92DBE839DFEB5EF8">
    <w:name w:val="A02DD418AB5A48CC92DBE839DFEB5EF8"/>
    <w:rsid w:val="00C931E7"/>
  </w:style>
  <w:style w:type="paragraph" w:customStyle="1" w:styleId="92476766D6BD419E9D737FA6E4184D08">
    <w:name w:val="92476766D6BD419E9D737FA6E4184D08"/>
    <w:rsid w:val="00C931E7"/>
  </w:style>
  <w:style w:type="paragraph" w:customStyle="1" w:styleId="7B4F42845BD64C3B8ED6B9F6051D02AC">
    <w:name w:val="7B4F42845BD64C3B8ED6B9F6051D02AC"/>
    <w:rsid w:val="00C931E7"/>
  </w:style>
  <w:style w:type="paragraph" w:customStyle="1" w:styleId="1B62FE4E70E34B209B3CCEAA2A669336">
    <w:name w:val="1B62FE4E70E34B209B3CCEAA2A669336"/>
    <w:rsid w:val="00C931E7"/>
  </w:style>
  <w:style w:type="paragraph" w:customStyle="1" w:styleId="34E7C49683C5410097DC4BA95C58D51B">
    <w:name w:val="34E7C49683C5410097DC4BA95C58D51B"/>
    <w:rsid w:val="00C931E7"/>
  </w:style>
  <w:style w:type="paragraph" w:customStyle="1" w:styleId="7BAEF175495A495497037EF05A3B4766">
    <w:name w:val="7BAEF175495A495497037EF05A3B4766"/>
    <w:rsid w:val="00C931E7"/>
  </w:style>
  <w:style w:type="paragraph" w:customStyle="1" w:styleId="D312CE95CB3C4E0D90EF0E821799BEA1">
    <w:name w:val="D312CE95CB3C4E0D90EF0E821799BEA1"/>
    <w:rsid w:val="00C931E7"/>
  </w:style>
  <w:style w:type="paragraph" w:customStyle="1" w:styleId="1402D74E95BB47DA96D8308EF634DEFF">
    <w:name w:val="1402D74E95BB47DA96D8308EF634DEFF"/>
    <w:rsid w:val="00C931E7"/>
  </w:style>
  <w:style w:type="paragraph" w:customStyle="1" w:styleId="83AEA49252204CC384532F03EB000A75">
    <w:name w:val="83AEA49252204CC384532F03EB000A75"/>
    <w:rsid w:val="00F2790B"/>
  </w:style>
  <w:style w:type="paragraph" w:customStyle="1" w:styleId="20217CFBE4F345D5AC157D4572450643">
    <w:name w:val="20217CFBE4F345D5AC157D4572450643"/>
    <w:rsid w:val="00F2790B"/>
  </w:style>
  <w:style w:type="paragraph" w:customStyle="1" w:styleId="A2F5C8CFB0E446848410E62BBA4EA04A">
    <w:name w:val="A2F5C8CFB0E446848410E62BBA4EA04A"/>
    <w:rsid w:val="00F2790B"/>
  </w:style>
  <w:style w:type="paragraph" w:customStyle="1" w:styleId="5A66B92708D74D0DA1697F0C60AED97A">
    <w:name w:val="5A66B92708D74D0DA1697F0C60AED97A"/>
    <w:rsid w:val="00F2790B"/>
  </w:style>
  <w:style w:type="paragraph" w:customStyle="1" w:styleId="99AB7888244A4ED4A9C4F29B1673B24D">
    <w:name w:val="99AB7888244A4ED4A9C4F29B1673B24D"/>
    <w:rsid w:val="00F2790B"/>
  </w:style>
  <w:style w:type="paragraph" w:customStyle="1" w:styleId="F30D60FBB4F34AA8AE44DDAFC882587F">
    <w:name w:val="F30D60FBB4F34AA8AE44DDAFC882587F"/>
    <w:rsid w:val="00F2790B"/>
  </w:style>
  <w:style w:type="paragraph" w:customStyle="1" w:styleId="9126309B2B814E3D9E87526AE32E6FA2">
    <w:name w:val="9126309B2B814E3D9E87526AE32E6FA2"/>
    <w:rsid w:val="00F2790B"/>
  </w:style>
  <w:style w:type="paragraph" w:customStyle="1" w:styleId="D4CD4C0FD7F24FFF8841497AB4BFD50B">
    <w:name w:val="D4CD4C0FD7F24FFF8841497AB4BFD50B"/>
    <w:rsid w:val="00F2790B"/>
  </w:style>
  <w:style w:type="paragraph" w:customStyle="1" w:styleId="286E8DFA088E47F7931F2731A0CCB594">
    <w:name w:val="286E8DFA088E47F7931F2731A0CCB594"/>
    <w:rsid w:val="00F2790B"/>
  </w:style>
  <w:style w:type="paragraph" w:customStyle="1" w:styleId="06D405E4F8584CA2B2741DF8A41750D7">
    <w:name w:val="06D405E4F8584CA2B2741DF8A41750D7"/>
    <w:rsid w:val="00F15E47"/>
  </w:style>
  <w:style w:type="paragraph" w:customStyle="1" w:styleId="D7DEA92C267A4967810D48510EB1FB34">
    <w:name w:val="D7DEA92C267A4967810D48510EB1FB34"/>
    <w:rsid w:val="00F15E47"/>
  </w:style>
  <w:style w:type="paragraph" w:customStyle="1" w:styleId="47CB1273383B46FBA3C5E5D0C0AFD655">
    <w:name w:val="47CB1273383B46FBA3C5E5D0C0AFD655"/>
    <w:rsid w:val="00F15E47"/>
  </w:style>
  <w:style w:type="paragraph" w:customStyle="1" w:styleId="B50E321EAC97459B9F80FA2872B8761E">
    <w:name w:val="B50E321EAC97459B9F80FA2872B8761E"/>
    <w:rsid w:val="00F15E47"/>
  </w:style>
  <w:style w:type="paragraph" w:customStyle="1" w:styleId="49406086BB394A028D3E5417671EBE4C">
    <w:name w:val="49406086BB394A028D3E5417671EBE4C"/>
    <w:rsid w:val="00F15E47"/>
  </w:style>
  <w:style w:type="paragraph" w:customStyle="1" w:styleId="8D7973E257AB42109FE46740AEE5D169">
    <w:name w:val="8D7973E257AB42109FE46740AEE5D169"/>
    <w:rsid w:val="00F15E47"/>
  </w:style>
  <w:style w:type="paragraph" w:customStyle="1" w:styleId="93A218370A594E4199B0E78ACD4FF5BF">
    <w:name w:val="93A218370A594E4199B0E78ACD4FF5BF"/>
    <w:rsid w:val="00F15E47"/>
  </w:style>
  <w:style w:type="paragraph" w:customStyle="1" w:styleId="131683E9427644E9BF119BF266CFF00F">
    <w:name w:val="131683E9427644E9BF119BF266CFF00F"/>
    <w:rsid w:val="00F15E47"/>
  </w:style>
  <w:style w:type="paragraph" w:customStyle="1" w:styleId="19FCEA0FF89E48EEBC3FEAA9051BD3F3">
    <w:name w:val="19FCEA0FF89E48EEBC3FEAA9051BD3F3"/>
    <w:rsid w:val="00F15E47"/>
  </w:style>
  <w:style w:type="paragraph" w:customStyle="1" w:styleId="39ECAB6329894D72AE1668808723B524">
    <w:name w:val="39ECAB6329894D72AE1668808723B524"/>
    <w:rsid w:val="00F15E47"/>
  </w:style>
  <w:style w:type="paragraph" w:customStyle="1" w:styleId="FB867746D9E94E48B00FD9D97DC2CBE1">
    <w:name w:val="FB867746D9E94E48B00FD9D97DC2CBE1"/>
    <w:rsid w:val="00F15E47"/>
  </w:style>
  <w:style w:type="paragraph" w:customStyle="1" w:styleId="B913DE7C6501495392E4C47552876451">
    <w:name w:val="B913DE7C6501495392E4C47552876451"/>
    <w:rsid w:val="00F15E47"/>
  </w:style>
  <w:style w:type="paragraph" w:customStyle="1" w:styleId="A312EFF414E3453CA77077D6A8878F02">
    <w:name w:val="A312EFF414E3453CA77077D6A8878F02"/>
    <w:rsid w:val="00F15E47"/>
  </w:style>
  <w:style w:type="paragraph" w:customStyle="1" w:styleId="482A333F20FA4DBEB21AC42D03E15159">
    <w:name w:val="482A333F20FA4DBEB21AC42D03E15159"/>
    <w:rsid w:val="00F15E47"/>
  </w:style>
  <w:style w:type="paragraph" w:customStyle="1" w:styleId="1155C6DC4418486CB0EC4FBB781C48D4">
    <w:name w:val="1155C6DC4418486CB0EC4FBB781C48D4"/>
    <w:rsid w:val="00F15E47"/>
  </w:style>
  <w:style w:type="paragraph" w:customStyle="1" w:styleId="BAD9AD60673545C8BE3B64BBBAC4F793">
    <w:name w:val="BAD9AD60673545C8BE3B64BBBAC4F793"/>
    <w:rsid w:val="00F15E47"/>
  </w:style>
  <w:style w:type="paragraph" w:customStyle="1" w:styleId="A5DF6A18FF214F658F42F71EAAAE57D6">
    <w:name w:val="A5DF6A18FF214F658F42F71EAAAE57D6"/>
    <w:rsid w:val="00F15E47"/>
  </w:style>
  <w:style w:type="paragraph" w:customStyle="1" w:styleId="7E04E5E49C5348DAA19A26514FF2644D">
    <w:name w:val="7E04E5E49C5348DAA19A26514FF2644D"/>
    <w:rsid w:val="00F15E47"/>
  </w:style>
  <w:style w:type="paragraph" w:customStyle="1" w:styleId="C77B7818055D4E6C8DCFBED1A87A16A4">
    <w:name w:val="C77B7818055D4E6C8DCFBED1A87A16A4"/>
    <w:rsid w:val="00F15E47"/>
  </w:style>
  <w:style w:type="paragraph" w:customStyle="1" w:styleId="CF6BA9DC4E114CAF9D60A148B719FB36">
    <w:name w:val="CF6BA9DC4E114CAF9D60A148B719FB36"/>
    <w:rsid w:val="00F15E47"/>
  </w:style>
  <w:style w:type="paragraph" w:customStyle="1" w:styleId="70CF37571D10489E8789024E4E3DB621">
    <w:name w:val="70CF37571D10489E8789024E4E3DB621"/>
    <w:rsid w:val="00F15E47"/>
  </w:style>
  <w:style w:type="paragraph" w:customStyle="1" w:styleId="2CB641C5EFF94F169D30A236CAB0DC70">
    <w:name w:val="2CB641C5EFF94F169D30A236CAB0DC70"/>
    <w:rsid w:val="00F15E47"/>
  </w:style>
  <w:style w:type="paragraph" w:customStyle="1" w:styleId="1392A2C1983C4188B883CB690BC503D8">
    <w:name w:val="1392A2C1983C4188B883CB690BC503D8"/>
    <w:rsid w:val="00F15E47"/>
  </w:style>
  <w:style w:type="paragraph" w:customStyle="1" w:styleId="DB0B2DB91F21498081A0B45A8818A7B5">
    <w:name w:val="DB0B2DB91F21498081A0B45A8818A7B5"/>
    <w:rsid w:val="00F15E47"/>
  </w:style>
  <w:style w:type="paragraph" w:customStyle="1" w:styleId="BB62A472A08F4A31997B0D5385F15ECE">
    <w:name w:val="BB62A472A08F4A31997B0D5385F15ECE"/>
    <w:rsid w:val="00F15E47"/>
  </w:style>
  <w:style w:type="paragraph" w:customStyle="1" w:styleId="A363FDEF47234B7292D4D26FE3859831">
    <w:name w:val="A363FDEF47234B7292D4D26FE3859831"/>
    <w:rsid w:val="00F15E47"/>
  </w:style>
  <w:style w:type="paragraph" w:customStyle="1" w:styleId="06AAC0D9256B41A7BD2331E3F8637E7C">
    <w:name w:val="06AAC0D9256B41A7BD2331E3F8637E7C"/>
    <w:rsid w:val="00F15E47"/>
  </w:style>
  <w:style w:type="paragraph" w:customStyle="1" w:styleId="E638CF29F79B42559521171E0EE539FC">
    <w:name w:val="E638CF29F79B42559521171E0EE539FC"/>
    <w:rsid w:val="00F15E47"/>
  </w:style>
  <w:style w:type="paragraph" w:customStyle="1" w:styleId="4215EFA09F9B4267ABEA8251FCEAAEA0">
    <w:name w:val="4215EFA09F9B4267ABEA8251FCEAAEA0"/>
    <w:rsid w:val="00F15E47"/>
  </w:style>
  <w:style w:type="paragraph" w:customStyle="1" w:styleId="9F64777E6BB94F4BABC1F7D1A7A32AEF">
    <w:name w:val="9F64777E6BB94F4BABC1F7D1A7A32AEF"/>
    <w:rsid w:val="00F15E47"/>
  </w:style>
  <w:style w:type="paragraph" w:customStyle="1" w:styleId="CD58D4A6911D4ED0822C03739F809230">
    <w:name w:val="CD58D4A6911D4ED0822C03739F809230"/>
    <w:rsid w:val="00F15E47"/>
  </w:style>
  <w:style w:type="paragraph" w:customStyle="1" w:styleId="D0A29D061FD04DC0A49EFCC892CBE004">
    <w:name w:val="D0A29D061FD04DC0A49EFCC892CBE004"/>
    <w:rsid w:val="00F15E47"/>
  </w:style>
  <w:style w:type="paragraph" w:customStyle="1" w:styleId="5BAB12638D5E49719E1C1C8AB712D89A">
    <w:name w:val="5BAB12638D5E49719E1C1C8AB712D89A"/>
    <w:rsid w:val="00F15E47"/>
  </w:style>
  <w:style w:type="paragraph" w:customStyle="1" w:styleId="BBD183EE23DB4A2F9F7D3B8D97771C03">
    <w:name w:val="BBD183EE23DB4A2F9F7D3B8D97771C03"/>
    <w:rsid w:val="00F15E47"/>
  </w:style>
  <w:style w:type="paragraph" w:customStyle="1" w:styleId="13B80FB5B1CE439E82C5DD729FA581D8">
    <w:name w:val="13B80FB5B1CE439E82C5DD729FA581D8"/>
    <w:rsid w:val="00F15E47"/>
  </w:style>
  <w:style w:type="paragraph" w:customStyle="1" w:styleId="E374E048A4DE40D6AC3B321D1B0D8975">
    <w:name w:val="E374E048A4DE40D6AC3B321D1B0D8975"/>
    <w:rsid w:val="00F15E47"/>
  </w:style>
  <w:style w:type="paragraph" w:customStyle="1" w:styleId="C418B8DB875E4E5AAB8BA0EEEDDE103B">
    <w:name w:val="C418B8DB875E4E5AAB8BA0EEEDDE103B"/>
    <w:rsid w:val="00F15E47"/>
  </w:style>
  <w:style w:type="paragraph" w:customStyle="1" w:styleId="AFB745BE9C724212A2783506697AC607">
    <w:name w:val="AFB745BE9C724212A2783506697AC607"/>
    <w:rsid w:val="00F15E47"/>
  </w:style>
  <w:style w:type="paragraph" w:customStyle="1" w:styleId="9A48CEBDB8C443858B3D956184546522">
    <w:name w:val="9A48CEBDB8C443858B3D956184546522"/>
    <w:rsid w:val="00F15E47"/>
  </w:style>
  <w:style w:type="paragraph" w:customStyle="1" w:styleId="BF9DDAF24FB84963A360847844784C90">
    <w:name w:val="BF9DDAF24FB84963A360847844784C90"/>
    <w:rsid w:val="00F15E47"/>
  </w:style>
  <w:style w:type="paragraph" w:customStyle="1" w:styleId="26E0D684F527460294618668381EC542">
    <w:name w:val="26E0D684F527460294618668381EC542"/>
    <w:rsid w:val="00F15E47"/>
  </w:style>
  <w:style w:type="paragraph" w:customStyle="1" w:styleId="8CAE32BDDB9841E69716795096532450">
    <w:name w:val="8CAE32BDDB9841E69716795096532450"/>
    <w:rsid w:val="00F15E47"/>
  </w:style>
  <w:style w:type="paragraph" w:customStyle="1" w:styleId="B4F8D4638C874BB295BB6B5BD5EC0FE4">
    <w:name w:val="B4F8D4638C874BB295BB6B5BD5EC0FE4"/>
    <w:rsid w:val="00F15E47"/>
  </w:style>
  <w:style w:type="paragraph" w:customStyle="1" w:styleId="B5A1DB080CE2452498A749A701DCFBCC">
    <w:name w:val="B5A1DB080CE2452498A749A701DCFBCC"/>
    <w:rsid w:val="00F15E47"/>
  </w:style>
  <w:style w:type="paragraph" w:customStyle="1" w:styleId="84DC03ADF51D487F9F41F8EEAB66F778">
    <w:name w:val="84DC03ADF51D487F9F41F8EEAB66F778"/>
    <w:rsid w:val="00F15E47"/>
  </w:style>
  <w:style w:type="paragraph" w:customStyle="1" w:styleId="31A5F3865C6D46E19B723B4D403D5641">
    <w:name w:val="31A5F3865C6D46E19B723B4D403D5641"/>
    <w:rsid w:val="00F15E47"/>
  </w:style>
  <w:style w:type="paragraph" w:customStyle="1" w:styleId="4BE242C080E94070A0100751A883D744">
    <w:name w:val="4BE242C080E94070A0100751A883D744"/>
    <w:rsid w:val="00F15E47"/>
  </w:style>
  <w:style w:type="paragraph" w:customStyle="1" w:styleId="8AEB7DAE4A564F29BF1C5A673E40E7FD">
    <w:name w:val="8AEB7DAE4A564F29BF1C5A673E40E7FD"/>
    <w:rsid w:val="00F15E47"/>
  </w:style>
  <w:style w:type="paragraph" w:customStyle="1" w:styleId="DCB13072CE3044198FE522FB41EA3401">
    <w:name w:val="DCB13072CE3044198FE522FB41EA3401"/>
    <w:rsid w:val="00F15E47"/>
  </w:style>
  <w:style w:type="paragraph" w:customStyle="1" w:styleId="14C2E17309794D85B3CA1514F9D7504A">
    <w:name w:val="14C2E17309794D85B3CA1514F9D7504A"/>
    <w:rsid w:val="00F15E47"/>
  </w:style>
  <w:style w:type="paragraph" w:customStyle="1" w:styleId="990372A28030424EBB158D17198CF53B">
    <w:name w:val="990372A28030424EBB158D17198CF53B"/>
    <w:rsid w:val="00F15E47"/>
  </w:style>
  <w:style w:type="paragraph" w:customStyle="1" w:styleId="2D1442720E4A4F2CA91EECA3CF9E6569">
    <w:name w:val="2D1442720E4A4F2CA91EECA3CF9E6569"/>
    <w:rsid w:val="00F15E47"/>
  </w:style>
  <w:style w:type="paragraph" w:customStyle="1" w:styleId="7E18D74E1ECB41458DFD8EDFC66377C0">
    <w:name w:val="7E18D74E1ECB41458DFD8EDFC66377C0"/>
    <w:rsid w:val="00F15E47"/>
  </w:style>
  <w:style w:type="paragraph" w:customStyle="1" w:styleId="080D5FCA74154D58B7492F810758A969">
    <w:name w:val="080D5FCA74154D58B7492F810758A969"/>
    <w:rsid w:val="00F15E47"/>
  </w:style>
  <w:style w:type="paragraph" w:customStyle="1" w:styleId="A37E98F8AE5648CC93A22C80141D0438">
    <w:name w:val="A37E98F8AE5648CC93A22C80141D0438"/>
    <w:rsid w:val="00F15E47"/>
  </w:style>
  <w:style w:type="paragraph" w:customStyle="1" w:styleId="324AEA0FD24949B7BA52251D67A07E30">
    <w:name w:val="324AEA0FD24949B7BA52251D67A07E30"/>
    <w:rsid w:val="00F15E47"/>
  </w:style>
  <w:style w:type="paragraph" w:customStyle="1" w:styleId="4876CF35447A447FA098EA0C6A92AEC0">
    <w:name w:val="4876CF35447A447FA098EA0C6A92AEC0"/>
    <w:rsid w:val="00F15E47"/>
  </w:style>
  <w:style w:type="paragraph" w:customStyle="1" w:styleId="1427AF0477D34B1C85C6FCD48F8E7282">
    <w:name w:val="1427AF0477D34B1C85C6FCD48F8E7282"/>
    <w:rsid w:val="00F15E47"/>
  </w:style>
  <w:style w:type="paragraph" w:customStyle="1" w:styleId="AA3076A2B3D846649B7695F85914D468">
    <w:name w:val="AA3076A2B3D846649B7695F85914D468"/>
    <w:rsid w:val="00F15E47"/>
  </w:style>
  <w:style w:type="paragraph" w:customStyle="1" w:styleId="BB0137D2655849DFBCF3B5525A1D978B">
    <w:name w:val="BB0137D2655849DFBCF3B5525A1D978B"/>
    <w:rsid w:val="00F15E47"/>
  </w:style>
  <w:style w:type="paragraph" w:customStyle="1" w:styleId="FAF8C63C2F0D4C82862633C4CEF04374">
    <w:name w:val="FAF8C63C2F0D4C82862633C4CEF04374"/>
    <w:rsid w:val="00F15E47"/>
  </w:style>
  <w:style w:type="paragraph" w:customStyle="1" w:styleId="B8F722012B79485F9C016E5B788E27DE">
    <w:name w:val="B8F722012B79485F9C016E5B788E27DE"/>
    <w:rsid w:val="00F15E47"/>
  </w:style>
  <w:style w:type="paragraph" w:customStyle="1" w:styleId="7BE7847E7E5A41D08CF400371F1CD05F">
    <w:name w:val="7BE7847E7E5A41D08CF400371F1CD05F"/>
    <w:rsid w:val="00F15E47"/>
  </w:style>
  <w:style w:type="paragraph" w:customStyle="1" w:styleId="F417BE4E0BD446F7AD1F12E6B8084394">
    <w:name w:val="F417BE4E0BD446F7AD1F12E6B8084394"/>
    <w:rsid w:val="00F15E47"/>
  </w:style>
  <w:style w:type="paragraph" w:customStyle="1" w:styleId="44C2B61A3A144B5F8F4C5BA53209B580">
    <w:name w:val="44C2B61A3A144B5F8F4C5BA53209B580"/>
    <w:rsid w:val="00F15E47"/>
  </w:style>
  <w:style w:type="paragraph" w:customStyle="1" w:styleId="B841F8FDE0AE4F7AB014E9FEBACD3002">
    <w:name w:val="B841F8FDE0AE4F7AB014E9FEBACD3002"/>
    <w:rsid w:val="00F15E47"/>
  </w:style>
  <w:style w:type="paragraph" w:customStyle="1" w:styleId="5D544FAADCBF4323876A4337F882AB8B">
    <w:name w:val="5D544FAADCBF4323876A4337F882AB8B"/>
    <w:rsid w:val="00F15E47"/>
  </w:style>
  <w:style w:type="paragraph" w:customStyle="1" w:styleId="A8A9F278E6BE4928A28154816177C20B">
    <w:name w:val="A8A9F278E6BE4928A28154816177C20B"/>
    <w:rsid w:val="00F15E47"/>
  </w:style>
  <w:style w:type="paragraph" w:customStyle="1" w:styleId="04F9690468764861BCBFBF08FE3E57D5">
    <w:name w:val="04F9690468764861BCBFBF08FE3E57D5"/>
    <w:rsid w:val="00F15E47"/>
  </w:style>
  <w:style w:type="paragraph" w:customStyle="1" w:styleId="BF556EC776EE4DD3B1C5542F9DD156DD">
    <w:name w:val="BF556EC776EE4DD3B1C5542F9DD156DD"/>
    <w:rsid w:val="00F15E47"/>
  </w:style>
  <w:style w:type="paragraph" w:customStyle="1" w:styleId="40777476168A4830A683B792A588EF04">
    <w:name w:val="40777476168A4830A683B792A588EF04"/>
    <w:rsid w:val="00F15E47"/>
  </w:style>
  <w:style w:type="paragraph" w:customStyle="1" w:styleId="70DA554189094EB1BCDD7AEA9B826216">
    <w:name w:val="70DA554189094EB1BCDD7AEA9B826216"/>
    <w:rsid w:val="00F15E47"/>
  </w:style>
  <w:style w:type="paragraph" w:customStyle="1" w:styleId="CB7D3C27D14446FDAD371173A2FDA76E">
    <w:name w:val="CB7D3C27D14446FDAD371173A2FDA76E"/>
    <w:rsid w:val="009D5F34"/>
  </w:style>
  <w:style w:type="paragraph" w:customStyle="1" w:styleId="1D369F0F94A442A9B3D04B0F1E6340C8">
    <w:name w:val="1D369F0F94A442A9B3D04B0F1E6340C8"/>
    <w:rsid w:val="009D5F34"/>
  </w:style>
  <w:style w:type="paragraph" w:customStyle="1" w:styleId="41E044A9554F4B2088119420300094BC">
    <w:name w:val="41E044A9554F4B2088119420300094BC"/>
    <w:rsid w:val="009D5F34"/>
  </w:style>
  <w:style w:type="paragraph" w:customStyle="1" w:styleId="02AA548A151C43C49D5DD927A2BB046B">
    <w:name w:val="02AA548A151C43C49D5DD927A2BB046B"/>
    <w:rsid w:val="009D5F34"/>
  </w:style>
  <w:style w:type="paragraph" w:customStyle="1" w:styleId="07BE5439B76B4F549FDCE8A1A799747A">
    <w:name w:val="07BE5439B76B4F549FDCE8A1A799747A"/>
    <w:rsid w:val="009D5F34"/>
  </w:style>
  <w:style w:type="paragraph" w:customStyle="1" w:styleId="37466586E59B407891584E17D9EB2276">
    <w:name w:val="37466586E59B407891584E17D9EB2276"/>
    <w:rsid w:val="009D5F34"/>
  </w:style>
  <w:style w:type="paragraph" w:customStyle="1" w:styleId="9A3890D6552D44F99C61843847EF8380">
    <w:name w:val="9A3890D6552D44F99C61843847EF8380"/>
    <w:rsid w:val="009D5F34"/>
  </w:style>
  <w:style w:type="paragraph" w:customStyle="1" w:styleId="5C9DEACBE8224DA5871DB11776B22677">
    <w:name w:val="5C9DEACBE8224DA5871DB11776B22677"/>
    <w:rsid w:val="009D5F34"/>
  </w:style>
  <w:style w:type="paragraph" w:customStyle="1" w:styleId="E3CA356B5C7B450D9941817D4272CC4D">
    <w:name w:val="E3CA356B5C7B450D9941817D4272CC4D"/>
    <w:rsid w:val="009D5F34"/>
  </w:style>
  <w:style w:type="paragraph" w:customStyle="1" w:styleId="D80528191DF84762A69CB51EEB9D6393">
    <w:name w:val="D80528191DF84762A69CB51EEB9D6393"/>
    <w:rsid w:val="009D5F34"/>
  </w:style>
  <w:style w:type="paragraph" w:customStyle="1" w:styleId="4C5F554DE2964D3C98F2973C2224BB97">
    <w:name w:val="4C5F554DE2964D3C98F2973C2224BB97"/>
    <w:rsid w:val="009D5F34"/>
  </w:style>
  <w:style w:type="paragraph" w:customStyle="1" w:styleId="02328A4FCEE246BDB1968C891ADEBECB">
    <w:name w:val="02328A4FCEE246BDB1968C891ADEBECB"/>
    <w:rsid w:val="009D5F34"/>
  </w:style>
  <w:style w:type="paragraph" w:customStyle="1" w:styleId="A42FA1A32F2C43B8A6866548C75D2383">
    <w:name w:val="A42FA1A32F2C43B8A6866548C75D2383"/>
    <w:rsid w:val="009D5F34"/>
  </w:style>
  <w:style w:type="paragraph" w:customStyle="1" w:styleId="A1D5CAC2D1C54ADBB3E6285B5FB58FAD">
    <w:name w:val="A1D5CAC2D1C54ADBB3E6285B5FB58FAD"/>
    <w:rsid w:val="009D5F34"/>
  </w:style>
  <w:style w:type="paragraph" w:customStyle="1" w:styleId="66AA2A00ABA84A2E80A6FE3C597A1E3B">
    <w:name w:val="66AA2A00ABA84A2E80A6FE3C597A1E3B"/>
    <w:rsid w:val="009D5F34"/>
  </w:style>
  <w:style w:type="paragraph" w:customStyle="1" w:styleId="F6C3798EE1A247D1B20A81EA7D668656">
    <w:name w:val="F6C3798EE1A247D1B20A81EA7D668656"/>
    <w:rsid w:val="009D5F34"/>
  </w:style>
  <w:style w:type="paragraph" w:customStyle="1" w:styleId="FD79779BF6C34EA086244DEBCE4ED92C">
    <w:name w:val="FD79779BF6C34EA086244DEBCE4ED92C"/>
    <w:rsid w:val="009D5F34"/>
  </w:style>
  <w:style w:type="paragraph" w:customStyle="1" w:styleId="32CA2174183440259917CE73995D579A">
    <w:name w:val="32CA2174183440259917CE73995D579A"/>
    <w:rsid w:val="009D5F34"/>
  </w:style>
  <w:style w:type="paragraph" w:customStyle="1" w:styleId="D284957392894309A3A67D63B3573899">
    <w:name w:val="D284957392894309A3A67D63B3573899"/>
    <w:rsid w:val="004C5EA2"/>
  </w:style>
  <w:style w:type="paragraph" w:customStyle="1" w:styleId="90C8399B8737404E9A0DD71EFD8A52B6">
    <w:name w:val="90C8399B8737404E9A0DD71EFD8A52B6"/>
    <w:rsid w:val="004C5EA2"/>
  </w:style>
  <w:style w:type="paragraph" w:customStyle="1" w:styleId="A0B9AC0FA73B4021A0C56B20171356E3">
    <w:name w:val="A0B9AC0FA73B4021A0C56B20171356E3"/>
    <w:rsid w:val="004C5EA2"/>
  </w:style>
  <w:style w:type="paragraph" w:customStyle="1" w:styleId="50DB19A3FCAD43B096C9BDE178F854F5">
    <w:name w:val="50DB19A3FCAD43B096C9BDE178F854F5"/>
    <w:rsid w:val="004C5EA2"/>
  </w:style>
  <w:style w:type="paragraph" w:customStyle="1" w:styleId="EDF75D0CFEF04440B19DD6310C859B43">
    <w:name w:val="EDF75D0CFEF04440B19DD6310C859B43"/>
    <w:rsid w:val="004C5EA2"/>
  </w:style>
  <w:style w:type="paragraph" w:customStyle="1" w:styleId="91ABD26BC0BC4E2EBCCD045004ADDAFB">
    <w:name w:val="91ABD26BC0BC4E2EBCCD045004ADDAFB"/>
    <w:rsid w:val="004C5EA2"/>
  </w:style>
  <w:style w:type="paragraph" w:customStyle="1" w:styleId="F620D4510B2E4A0499E6EAD9BE9813EC">
    <w:name w:val="F620D4510B2E4A0499E6EAD9BE9813EC"/>
    <w:rsid w:val="004C5EA2"/>
  </w:style>
  <w:style w:type="paragraph" w:customStyle="1" w:styleId="8C376E6CD3934AE2ACE4AE401BBC56A9">
    <w:name w:val="8C376E6CD3934AE2ACE4AE401BBC56A9"/>
    <w:rsid w:val="004C5EA2"/>
  </w:style>
  <w:style w:type="paragraph" w:customStyle="1" w:styleId="D709ACDAAC6749ECBE6BB13D98943948">
    <w:name w:val="D709ACDAAC6749ECBE6BB13D98943948"/>
    <w:rsid w:val="004C5EA2"/>
  </w:style>
  <w:style w:type="paragraph" w:customStyle="1" w:styleId="FB9C8AA0636247C1B558024E838CC0D9">
    <w:name w:val="FB9C8AA0636247C1B558024E838CC0D9"/>
    <w:rsid w:val="004C5EA2"/>
  </w:style>
  <w:style w:type="paragraph" w:customStyle="1" w:styleId="263313FD41F040B8A160A8D870DD7199">
    <w:name w:val="263313FD41F040B8A160A8D870DD7199"/>
    <w:rsid w:val="004C5EA2"/>
  </w:style>
  <w:style w:type="paragraph" w:customStyle="1" w:styleId="7659EF8B44194A0F8D8AF9B051DA9B62">
    <w:name w:val="7659EF8B44194A0F8D8AF9B051DA9B62"/>
    <w:rsid w:val="004C5EA2"/>
  </w:style>
  <w:style w:type="paragraph" w:customStyle="1" w:styleId="559A52ABC4C14C8CACEC439A7F7410F6">
    <w:name w:val="559A52ABC4C14C8CACEC439A7F7410F6"/>
    <w:rsid w:val="004C5EA2"/>
  </w:style>
  <w:style w:type="paragraph" w:customStyle="1" w:styleId="6F6D78A30AD2416C90FDAA796211B0BA">
    <w:name w:val="6F6D78A30AD2416C90FDAA796211B0BA"/>
    <w:rsid w:val="004C5EA2"/>
  </w:style>
  <w:style w:type="paragraph" w:customStyle="1" w:styleId="521DCBA319944EFE84A8F3A98FF58EDF">
    <w:name w:val="521DCBA319944EFE84A8F3A98FF58EDF"/>
    <w:rsid w:val="004C5EA2"/>
  </w:style>
  <w:style w:type="paragraph" w:customStyle="1" w:styleId="B4AD652B4BEB4CF3A6941C29DB100017">
    <w:name w:val="B4AD652B4BEB4CF3A6941C29DB100017"/>
    <w:rsid w:val="004C5EA2"/>
  </w:style>
  <w:style w:type="paragraph" w:customStyle="1" w:styleId="2CAD336A189743EDB1FA4E74560D02D6">
    <w:name w:val="2CAD336A189743EDB1FA4E74560D02D6"/>
    <w:rsid w:val="004C5EA2"/>
  </w:style>
  <w:style w:type="paragraph" w:customStyle="1" w:styleId="66F25C93BF6E4FF892F53495F6B393B5">
    <w:name w:val="66F25C93BF6E4FF892F53495F6B393B5"/>
    <w:rsid w:val="004C5EA2"/>
  </w:style>
  <w:style w:type="paragraph" w:customStyle="1" w:styleId="5F6A2123552E4728A7693E82FEFF6E4C">
    <w:name w:val="5F6A2123552E4728A7693E82FEFF6E4C"/>
    <w:rsid w:val="004C5EA2"/>
  </w:style>
  <w:style w:type="paragraph" w:customStyle="1" w:styleId="67D058296C094F6E9BED65ED480DA682">
    <w:name w:val="67D058296C094F6E9BED65ED480DA682"/>
    <w:rsid w:val="004C5EA2"/>
  </w:style>
  <w:style w:type="paragraph" w:customStyle="1" w:styleId="8436036673CE42AB92CD8D2E729A9A1B">
    <w:name w:val="8436036673CE42AB92CD8D2E729A9A1B"/>
    <w:rsid w:val="004C5EA2"/>
  </w:style>
  <w:style w:type="paragraph" w:customStyle="1" w:styleId="D3F299661F8542749A40170E003F08B1">
    <w:name w:val="D3F299661F8542749A40170E003F08B1"/>
    <w:rsid w:val="004C5EA2"/>
  </w:style>
  <w:style w:type="paragraph" w:customStyle="1" w:styleId="890519A7BF214CF7817C2604547FD4F8">
    <w:name w:val="890519A7BF214CF7817C2604547FD4F8"/>
    <w:rsid w:val="004C5EA2"/>
  </w:style>
  <w:style w:type="paragraph" w:customStyle="1" w:styleId="B4C9865F83324D64935A05E2C01598CC">
    <w:name w:val="B4C9865F83324D64935A05E2C01598CC"/>
    <w:rsid w:val="004C5EA2"/>
  </w:style>
  <w:style w:type="paragraph" w:customStyle="1" w:styleId="900808998A01412EB6D935EC0B931561">
    <w:name w:val="900808998A01412EB6D935EC0B931561"/>
    <w:rsid w:val="004C5EA2"/>
  </w:style>
  <w:style w:type="paragraph" w:customStyle="1" w:styleId="E18B8C0DC9664EE18452999397AB8D93">
    <w:name w:val="E18B8C0DC9664EE18452999397AB8D93"/>
    <w:rsid w:val="004C5EA2"/>
  </w:style>
  <w:style w:type="paragraph" w:customStyle="1" w:styleId="E4C19832545F4059AF852A249DAE4127">
    <w:name w:val="E4C19832545F4059AF852A249DAE4127"/>
    <w:rsid w:val="004C5EA2"/>
  </w:style>
  <w:style w:type="paragraph" w:customStyle="1" w:styleId="42A2EFB0F382432990EB6AF74E606865">
    <w:name w:val="42A2EFB0F382432990EB6AF74E606865"/>
    <w:rsid w:val="004C5EA2"/>
  </w:style>
  <w:style w:type="paragraph" w:customStyle="1" w:styleId="C0EAD02E85B94B40AB90FDE1AD8F5AC5">
    <w:name w:val="C0EAD02E85B94B40AB90FDE1AD8F5AC5"/>
    <w:rsid w:val="004C5EA2"/>
  </w:style>
  <w:style w:type="paragraph" w:customStyle="1" w:styleId="7EDF1E0178244A6DB478B9F4F8FD2981">
    <w:name w:val="7EDF1E0178244A6DB478B9F4F8FD2981"/>
    <w:rsid w:val="004C5EA2"/>
  </w:style>
  <w:style w:type="paragraph" w:customStyle="1" w:styleId="9F512F83E5E34A62978EBB8EADA6D06A">
    <w:name w:val="9F512F83E5E34A62978EBB8EADA6D06A"/>
    <w:rsid w:val="004C5EA2"/>
  </w:style>
  <w:style w:type="paragraph" w:customStyle="1" w:styleId="B3DD27632A84459A9262CE7C910CCD5A">
    <w:name w:val="B3DD27632A84459A9262CE7C910CCD5A"/>
    <w:rsid w:val="004C5EA2"/>
  </w:style>
  <w:style w:type="paragraph" w:customStyle="1" w:styleId="77C8CABCB3AB48F2AE5CF597B4078422">
    <w:name w:val="77C8CABCB3AB48F2AE5CF597B4078422"/>
    <w:rsid w:val="004C5EA2"/>
  </w:style>
  <w:style w:type="paragraph" w:customStyle="1" w:styleId="EF88212FCB064B77929FB70CADD35899">
    <w:name w:val="EF88212FCB064B77929FB70CADD35899"/>
    <w:rsid w:val="004C5EA2"/>
  </w:style>
  <w:style w:type="paragraph" w:customStyle="1" w:styleId="7F33F52E6C1E458F8DE2202CB04CEA5B">
    <w:name w:val="7F33F52E6C1E458F8DE2202CB04CEA5B"/>
    <w:rsid w:val="004C5EA2"/>
  </w:style>
  <w:style w:type="paragraph" w:customStyle="1" w:styleId="858ECBCAAD83409192E6BE461F6A4F49">
    <w:name w:val="858ECBCAAD83409192E6BE461F6A4F49"/>
    <w:rsid w:val="004C5EA2"/>
  </w:style>
  <w:style w:type="paragraph" w:customStyle="1" w:styleId="B9762ABC9145423E8B9E3C32B66E137E">
    <w:name w:val="B9762ABC9145423E8B9E3C32B66E137E"/>
    <w:rsid w:val="004C5EA2"/>
  </w:style>
  <w:style w:type="paragraph" w:customStyle="1" w:styleId="6D3E7736C7A84746A00697ADB5440C2C">
    <w:name w:val="6D3E7736C7A84746A00697ADB5440C2C"/>
    <w:rsid w:val="004C5EA2"/>
  </w:style>
  <w:style w:type="paragraph" w:customStyle="1" w:styleId="7EA0FCB46795483B90BFE7F497D1EBD7">
    <w:name w:val="7EA0FCB46795483B90BFE7F497D1EBD7"/>
    <w:rsid w:val="004C5EA2"/>
  </w:style>
  <w:style w:type="paragraph" w:customStyle="1" w:styleId="FDCE2E312A914BEFB660794460303818">
    <w:name w:val="FDCE2E312A914BEFB660794460303818"/>
    <w:rsid w:val="004C5EA2"/>
  </w:style>
  <w:style w:type="paragraph" w:customStyle="1" w:styleId="F23F6238779A4EC892AB41A6A54BED0C">
    <w:name w:val="F23F6238779A4EC892AB41A6A54BED0C"/>
    <w:rsid w:val="004C5EA2"/>
  </w:style>
  <w:style w:type="paragraph" w:customStyle="1" w:styleId="883C9CC3F06C492D939F2501790CCB7E">
    <w:name w:val="883C9CC3F06C492D939F2501790CCB7E"/>
    <w:rsid w:val="004C5EA2"/>
  </w:style>
  <w:style w:type="paragraph" w:customStyle="1" w:styleId="521EF2A172FF40A0832B78EA8A3FFBCC">
    <w:name w:val="521EF2A172FF40A0832B78EA8A3FFBCC"/>
    <w:rsid w:val="004C5EA2"/>
  </w:style>
  <w:style w:type="paragraph" w:customStyle="1" w:styleId="2BDD6B09F8DA44C1A197140138C4F6A5">
    <w:name w:val="2BDD6B09F8DA44C1A197140138C4F6A5"/>
    <w:rsid w:val="004C5EA2"/>
  </w:style>
  <w:style w:type="paragraph" w:customStyle="1" w:styleId="6AF25C1548414E7AAAC7DECE4D5598E4">
    <w:name w:val="6AF25C1548414E7AAAC7DECE4D5598E4"/>
    <w:rsid w:val="004C5EA2"/>
  </w:style>
  <w:style w:type="paragraph" w:customStyle="1" w:styleId="F700ABB39C0B4D62A1DC4ECA6EA6E79A">
    <w:name w:val="F700ABB39C0B4D62A1DC4ECA6EA6E79A"/>
    <w:rsid w:val="004C5EA2"/>
  </w:style>
  <w:style w:type="paragraph" w:customStyle="1" w:styleId="69869EA0BB3C492B858F30C1FE36A2A0">
    <w:name w:val="69869EA0BB3C492B858F30C1FE36A2A0"/>
    <w:rsid w:val="004C5EA2"/>
  </w:style>
  <w:style w:type="paragraph" w:customStyle="1" w:styleId="4BFD05AA584B445AAA32EFA903282F56">
    <w:name w:val="4BFD05AA584B445AAA32EFA903282F56"/>
    <w:rsid w:val="004C5EA2"/>
  </w:style>
  <w:style w:type="paragraph" w:customStyle="1" w:styleId="90658C673D214DD4AECC686DE565731B">
    <w:name w:val="90658C673D214DD4AECC686DE565731B"/>
    <w:rsid w:val="004C5EA2"/>
  </w:style>
  <w:style w:type="paragraph" w:customStyle="1" w:styleId="FA277F1B8F7F4D89A21A1B88B8508FC5">
    <w:name w:val="FA277F1B8F7F4D89A21A1B88B8508FC5"/>
    <w:rsid w:val="004C5EA2"/>
  </w:style>
  <w:style w:type="paragraph" w:customStyle="1" w:styleId="B2BAA241D2694AB6BF210249DCEBB966">
    <w:name w:val="B2BAA241D2694AB6BF210249DCEBB966"/>
    <w:rsid w:val="004C5EA2"/>
  </w:style>
  <w:style w:type="paragraph" w:customStyle="1" w:styleId="746C40C19A6943ED86A986A642EF206B">
    <w:name w:val="746C40C19A6943ED86A986A642EF206B"/>
    <w:rsid w:val="004C5EA2"/>
  </w:style>
  <w:style w:type="paragraph" w:customStyle="1" w:styleId="52D7EC8D874545F69DDA8B315D0DB4F7">
    <w:name w:val="52D7EC8D874545F69DDA8B315D0DB4F7"/>
    <w:rsid w:val="004C5EA2"/>
  </w:style>
  <w:style w:type="paragraph" w:customStyle="1" w:styleId="9015F3F981E642DCB63DF211763FB63C">
    <w:name w:val="9015F3F981E642DCB63DF211763FB63C"/>
    <w:rsid w:val="004C5EA2"/>
  </w:style>
  <w:style w:type="paragraph" w:customStyle="1" w:styleId="D51B7E31AD544FA1B522DC02A3A84263">
    <w:name w:val="D51B7E31AD544FA1B522DC02A3A84263"/>
    <w:rsid w:val="004C5EA2"/>
  </w:style>
  <w:style w:type="paragraph" w:customStyle="1" w:styleId="5C5BBA77B8274239AF5F6649AAE759BD">
    <w:name w:val="5C5BBA77B8274239AF5F6649AAE759BD"/>
    <w:rsid w:val="004C5EA2"/>
  </w:style>
  <w:style w:type="paragraph" w:customStyle="1" w:styleId="F5A8EED9001C473B94C590599F6FF16D">
    <w:name w:val="F5A8EED9001C473B94C590599F6FF16D"/>
    <w:rsid w:val="004C5EA2"/>
  </w:style>
  <w:style w:type="paragraph" w:customStyle="1" w:styleId="75CB314ACC414A1B9B1B5C4164809C54">
    <w:name w:val="75CB314ACC414A1B9B1B5C4164809C54"/>
    <w:rsid w:val="004C5EA2"/>
  </w:style>
  <w:style w:type="paragraph" w:customStyle="1" w:styleId="C0E8F5779C0D44ECA1A1609F180D1300">
    <w:name w:val="C0E8F5779C0D44ECA1A1609F180D1300"/>
    <w:rsid w:val="004C5EA2"/>
  </w:style>
  <w:style w:type="paragraph" w:customStyle="1" w:styleId="CFF32A261A0549F8BA8535535F287C59">
    <w:name w:val="CFF32A261A0549F8BA8535535F287C59"/>
    <w:rsid w:val="004C5EA2"/>
  </w:style>
  <w:style w:type="paragraph" w:customStyle="1" w:styleId="BC658846729F48B8BF56338786189E57">
    <w:name w:val="BC658846729F48B8BF56338786189E57"/>
    <w:rsid w:val="004C5EA2"/>
  </w:style>
  <w:style w:type="paragraph" w:customStyle="1" w:styleId="51A69453338B469CB435C7447E179085">
    <w:name w:val="51A69453338B469CB435C7447E179085"/>
    <w:rsid w:val="004C5EA2"/>
  </w:style>
  <w:style w:type="paragraph" w:customStyle="1" w:styleId="785AC09CEA864BF8BD54BD6290E9F905">
    <w:name w:val="785AC09CEA864BF8BD54BD6290E9F905"/>
    <w:rsid w:val="004C5EA2"/>
  </w:style>
  <w:style w:type="paragraph" w:customStyle="1" w:styleId="6711F1A276B344C8A30FD52F90AA7FBC">
    <w:name w:val="6711F1A276B344C8A30FD52F90AA7FBC"/>
    <w:rsid w:val="004C5EA2"/>
  </w:style>
  <w:style w:type="paragraph" w:customStyle="1" w:styleId="EE38B73B98CB4D8491983D8741E6D20B">
    <w:name w:val="EE38B73B98CB4D8491983D8741E6D20B"/>
    <w:rsid w:val="004C5EA2"/>
  </w:style>
  <w:style w:type="paragraph" w:customStyle="1" w:styleId="761574CB076A4AD883A680168B5C8EFF">
    <w:name w:val="761574CB076A4AD883A680168B5C8EFF"/>
    <w:rsid w:val="004C5EA2"/>
  </w:style>
  <w:style w:type="paragraph" w:customStyle="1" w:styleId="DB7F4C6D4848422FAD3E536D95558DFF">
    <w:name w:val="DB7F4C6D4848422FAD3E536D95558DFF"/>
    <w:rsid w:val="004C5EA2"/>
  </w:style>
  <w:style w:type="paragraph" w:customStyle="1" w:styleId="C876204B6D84475BAB00F63BC7D5254E">
    <w:name w:val="C876204B6D84475BAB00F63BC7D5254E"/>
    <w:rsid w:val="004C5EA2"/>
  </w:style>
  <w:style w:type="paragraph" w:customStyle="1" w:styleId="DCE7240D98C9492ABF89605CC52752EA">
    <w:name w:val="DCE7240D98C9492ABF89605CC52752EA"/>
    <w:rsid w:val="004C5EA2"/>
  </w:style>
  <w:style w:type="paragraph" w:customStyle="1" w:styleId="FCCDE4F7F5584EA78768554D63A4E553">
    <w:name w:val="FCCDE4F7F5584EA78768554D63A4E553"/>
    <w:rsid w:val="004C5EA2"/>
  </w:style>
  <w:style w:type="paragraph" w:customStyle="1" w:styleId="B0668871FFD14B6FA61DFC7A94BAD9AA">
    <w:name w:val="B0668871FFD14B6FA61DFC7A94BAD9AA"/>
    <w:rsid w:val="004C5EA2"/>
  </w:style>
  <w:style w:type="paragraph" w:customStyle="1" w:styleId="E949D257B7FA4FB5A4454AA5F1DE0E4E">
    <w:name w:val="E949D257B7FA4FB5A4454AA5F1DE0E4E"/>
    <w:rsid w:val="004C5EA2"/>
  </w:style>
  <w:style w:type="paragraph" w:customStyle="1" w:styleId="FDE4C613509B49A19781B216DE13476F">
    <w:name w:val="FDE4C613509B49A19781B216DE13476F"/>
    <w:rsid w:val="004C5EA2"/>
  </w:style>
  <w:style w:type="paragraph" w:customStyle="1" w:styleId="C1DC453F01ED494F82B27153944D9655">
    <w:name w:val="C1DC453F01ED494F82B27153944D9655"/>
    <w:rsid w:val="004C5EA2"/>
  </w:style>
  <w:style w:type="paragraph" w:customStyle="1" w:styleId="0C2F503AB79D4130872FE015CBAFB634">
    <w:name w:val="0C2F503AB79D4130872FE015CBAFB634"/>
    <w:rsid w:val="004C5EA2"/>
  </w:style>
  <w:style w:type="paragraph" w:customStyle="1" w:styleId="CEC4FA51EA32466F9208A3A903BDF95A">
    <w:name w:val="CEC4FA51EA32466F9208A3A903BDF95A"/>
    <w:rsid w:val="004C5EA2"/>
  </w:style>
  <w:style w:type="paragraph" w:customStyle="1" w:styleId="003C97D189C64DA796FB399C21A81A20">
    <w:name w:val="003C97D189C64DA796FB399C21A81A20"/>
    <w:rsid w:val="004C5EA2"/>
  </w:style>
  <w:style w:type="paragraph" w:customStyle="1" w:styleId="0AFFFD8C7A0A4EEE838491A204F4D820">
    <w:name w:val="0AFFFD8C7A0A4EEE838491A204F4D820"/>
    <w:rsid w:val="004C5EA2"/>
  </w:style>
  <w:style w:type="paragraph" w:customStyle="1" w:styleId="8ED00022E3394FD1854CFAD170DDD4F9">
    <w:name w:val="8ED00022E3394FD1854CFAD170DDD4F9"/>
    <w:rsid w:val="004C5EA2"/>
  </w:style>
  <w:style w:type="paragraph" w:customStyle="1" w:styleId="7B4072DBC6784B4FA2C6806BB52A7550">
    <w:name w:val="7B4072DBC6784B4FA2C6806BB52A7550"/>
    <w:rsid w:val="004C5EA2"/>
  </w:style>
  <w:style w:type="paragraph" w:customStyle="1" w:styleId="CFB3EF51BFB9406CA4B8B91B3DA13D05">
    <w:name w:val="CFB3EF51BFB9406CA4B8B91B3DA13D05"/>
    <w:rsid w:val="004C5EA2"/>
  </w:style>
  <w:style w:type="paragraph" w:customStyle="1" w:styleId="1A148EECE2674BE9B4459ABB0866C095">
    <w:name w:val="1A148EECE2674BE9B4459ABB0866C095"/>
    <w:rsid w:val="004C5EA2"/>
  </w:style>
  <w:style w:type="paragraph" w:customStyle="1" w:styleId="4FD5CB2949CD4E69A564019FA9B9DEB1">
    <w:name w:val="4FD5CB2949CD4E69A564019FA9B9DEB1"/>
    <w:rsid w:val="004C5EA2"/>
  </w:style>
  <w:style w:type="paragraph" w:customStyle="1" w:styleId="0D3FE702F399431CB8F9DF9C3354A9AD">
    <w:name w:val="0D3FE702F399431CB8F9DF9C3354A9AD"/>
    <w:rsid w:val="004C5EA2"/>
  </w:style>
  <w:style w:type="paragraph" w:customStyle="1" w:styleId="690F5EB6B67B434EBAA9DE90F37C56A6">
    <w:name w:val="690F5EB6B67B434EBAA9DE90F37C56A6"/>
    <w:rsid w:val="004C5EA2"/>
  </w:style>
  <w:style w:type="paragraph" w:customStyle="1" w:styleId="AF1EFBBFF1944B71AC7342DB0A97B003">
    <w:name w:val="AF1EFBBFF1944B71AC7342DB0A97B003"/>
    <w:rsid w:val="004C5EA2"/>
  </w:style>
  <w:style w:type="paragraph" w:customStyle="1" w:styleId="0C7A0D5545744B589010691F325A7EE8">
    <w:name w:val="0C7A0D5545744B589010691F325A7EE8"/>
    <w:rsid w:val="004C5EA2"/>
  </w:style>
  <w:style w:type="paragraph" w:customStyle="1" w:styleId="9FBD46F13EC14C4C9FDBB650267D5217">
    <w:name w:val="9FBD46F13EC14C4C9FDBB650267D5217"/>
    <w:rsid w:val="004C5EA2"/>
  </w:style>
  <w:style w:type="paragraph" w:customStyle="1" w:styleId="F7643FB3F19C45F9AE5CA7B2246DD886">
    <w:name w:val="F7643FB3F19C45F9AE5CA7B2246DD886"/>
    <w:rsid w:val="004C5EA2"/>
  </w:style>
  <w:style w:type="paragraph" w:customStyle="1" w:styleId="AC7C544A20B54E2F8B09D5751EC7D667">
    <w:name w:val="AC7C544A20B54E2F8B09D5751EC7D667"/>
    <w:rsid w:val="004C5EA2"/>
  </w:style>
  <w:style w:type="paragraph" w:customStyle="1" w:styleId="9793259EB4B04BECAD43E53046E056D7">
    <w:name w:val="9793259EB4B04BECAD43E53046E056D7"/>
    <w:rsid w:val="004C5EA2"/>
  </w:style>
  <w:style w:type="paragraph" w:customStyle="1" w:styleId="65E0582084AF4B5DAF454477EE368774">
    <w:name w:val="65E0582084AF4B5DAF454477EE368774"/>
    <w:rsid w:val="004C5EA2"/>
  </w:style>
  <w:style w:type="paragraph" w:customStyle="1" w:styleId="0FF096FD8599493FBCA41C83F439C008">
    <w:name w:val="0FF096FD8599493FBCA41C83F439C008"/>
    <w:rsid w:val="004C5EA2"/>
  </w:style>
  <w:style w:type="paragraph" w:customStyle="1" w:styleId="0892F8E57D7A42A1A61FB94E0972ACB1">
    <w:name w:val="0892F8E57D7A42A1A61FB94E0972ACB1"/>
    <w:rsid w:val="004C5EA2"/>
  </w:style>
  <w:style w:type="paragraph" w:customStyle="1" w:styleId="94162A732B9E46B288E8AB7E848B3E46">
    <w:name w:val="94162A732B9E46B288E8AB7E848B3E46"/>
    <w:rsid w:val="004C5EA2"/>
  </w:style>
  <w:style w:type="paragraph" w:customStyle="1" w:styleId="7B1A780C9A004056B8A6060819713BC3">
    <w:name w:val="7B1A780C9A004056B8A6060819713BC3"/>
    <w:rsid w:val="004C5EA2"/>
  </w:style>
  <w:style w:type="paragraph" w:customStyle="1" w:styleId="9C91C6F6BA8C4E4EA1ACD1959E01F5B3">
    <w:name w:val="9C91C6F6BA8C4E4EA1ACD1959E01F5B3"/>
    <w:rsid w:val="004C5EA2"/>
  </w:style>
  <w:style w:type="paragraph" w:customStyle="1" w:styleId="19ABDE8E65E74C9D80DD8A32F2F26227">
    <w:name w:val="19ABDE8E65E74C9D80DD8A32F2F26227"/>
    <w:rsid w:val="004C5EA2"/>
  </w:style>
  <w:style w:type="paragraph" w:customStyle="1" w:styleId="154A242B117A4B4D8EDD98BDC846C5DF">
    <w:name w:val="154A242B117A4B4D8EDD98BDC846C5DF"/>
    <w:rsid w:val="004C5EA2"/>
  </w:style>
  <w:style w:type="paragraph" w:customStyle="1" w:styleId="45D5946689A341EE9EC608AF24F6E2C2">
    <w:name w:val="45D5946689A341EE9EC608AF24F6E2C2"/>
    <w:rsid w:val="004C5EA2"/>
  </w:style>
  <w:style w:type="paragraph" w:customStyle="1" w:styleId="767A48B28E80452EB7FFE8FEF0AD501B">
    <w:name w:val="767A48B28E80452EB7FFE8FEF0AD501B"/>
    <w:rsid w:val="004C5EA2"/>
  </w:style>
  <w:style w:type="paragraph" w:customStyle="1" w:styleId="EAE26E1FE4AD48FFA66970DC61B1704A">
    <w:name w:val="EAE26E1FE4AD48FFA66970DC61B1704A"/>
    <w:rsid w:val="004C5EA2"/>
  </w:style>
  <w:style w:type="paragraph" w:customStyle="1" w:styleId="EDFA20E901CF4A99816ADB3B7F6D3F4A">
    <w:name w:val="EDFA20E901CF4A99816ADB3B7F6D3F4A"/>
    <w:rsid w:val="004C5EA2"/>
  </w:style>
  <w:style w:type="paragraph" w:customStyle="1" w:styleId="6786F9F435954E3CAC9C94F67DBEEF43">
    <w:name w:val="6786F9F435954E3CAC9C94F67DBEEF43"/>
    <w:rsid w:val="004C5EA2"/>
  </w:style>
  <w:style w:type="paragraph" w:customStyle="1" w:styleId="6482364E408846E4BAB7E4D7D6184BF2">
    <w:name w:val="6482364E408846E4BAB7E4D7D6184BF2"/>
    <w:rsid w:val="004C5EA2"/>
  </w:style>
  <w:style w:type="paragraph" w:customStyle="1" w:styleId="F81FF77640F548A5A5194C3B0B7FF58E">
    <w:name w:val="F81FF77640F548A5A5194C3B0B7FF58E"/>
    <w:rsid w:val="004C5EA2"/>
  </w:style>
  <w:style w:type="paragraph" w:customStyle="1" w:styleId="3BD00D568E5D4E24A3B276B821FE2792">
    <w:name w:val="3BD00D568E5D4E24A3B276B821FE2792"/>
    <w:rsid w:val="004C5EA2"/>
  </w:style>
  <w:style w:type="paragraph" w:customStyle="1" w:styleId="933D327F7B7D456190EAE9E1287FD750">
    <w:name w:val="933D327F7B7D456190EAE9E1287FD750"/>
    <w:rsid w:val="004C5EA2"/>
  </w:style>
  <w:style w:type="paragraph" w:customStyle="1" w:styleId="EAA670F967734C6BBF95D24077536EC9">
    <w:name w:val="EAA670F967734C6BBF95D24077536EC9"/>
    <w:rsid w:val="004C5EA2"/>
  </w:style>
  <w:style w:type="paragraph" w:customStyle="1" w:styleId="CA66861E528C4138B292E10C8E7BAF38">
    <w:name w:val="CA66861E528C4138B292E10C8E7BAF38"/>
    <w:rsid w:val="004C5EA2"/>
  </w:style>
  <w:style w:type="paragraph" w:customStyle="1" w:styleId="899A3E5575FC49BC812B1B4D6B3F1FDE">
    <w:name w:val="899A3E5575FC49BC812B1B4D6B3F1FDE"/>
    <w:rsid w:val="004C5EA2"/>
  </w:style>
  <w:style w:type="paragraph" w:customStyle="1" w:styleId="BA6912AF4CA84373BD9960DFA946A302">
    <w:name w:val="BA6912AF4CA84373BD9960DFA946A302"/>
    <w:rsid w:val="004C5EA2"/>
  </w:style>
  <w:style w:type="paragraph" w:customStyle="1" w:styleId="5891242BAAAF4580A262CBD4B0C361DF">
    <w:name w:val="5891242BAAAF4580A262CBD4B0C361DF"/>
    <w:rsid w:val="004C5EA2"/>
  </w:style>
  <w:style w:type="paragraph" w:customStyle="1" w:styleId="F8FF855F2C854F1E9DEDD86B246D514B">
    <w:name w:val="F8FF855F2C854F1E9DEDD86B246D514B"/>
    <w:rsid w:val="004C5EA2"/>
  </w:style>
  <w:style w:type="paragraph" w:customStyle="1" w:styleId="5CDE6BD275D843D1A7EA12B9F21768D7">
    <w:name w:val="5CDE6BD275D843D1A7EA12B9F21768D7"/>
    <w:rsid w:val="004C5EA2"/>
  </w:style>
  <w:style w:type="paragraph" w:customStyle="1" w:styleId="ADA886ED90994FDBB6A8E444EF0E18D2">
    <w:name w:val="ADA886ED90994FDBB6A8E444EF0E18D2"/>
    <w:rsid w:val="004C5EA2"/>
  </w:style>
  <w:style w:type="paragraph" w:customStyle="1" w:styleId="1493E41E0B374FC5A090DA76DD61FCEA">
    <w:name w:val="1493E41E0B374FC5A090DA76DD61FCEA"/>
    <w:rsid w:val="004C5EA2"/>
  </w:style>
  <w:style w:type="paragraph" w:customStyle="1" w:styleId="ABCC6E14B5C1432F923F7E5853FDF534">
    <w:name w:val="ABCC6E14B5C1432F923F7E5853FDF534"/>
    <w:rsid w:val="004C5EA2"/>
  </w:style>
  <w:style w:type="paragraph" w:customStyle="1" w:styleId="77ECE5DB37E640CAB8DAE6FAA59EAAA7">
    <w:name w:val="77ECE5DB37E640CAB8DAE6FAA59EAAA7"/>
    <w:rsid w:val="004C5EA2"/>
  </w:style>
  <w:style w:type="paragraph" w:customStyle="1" w:styleId="8E109931B0594A469C8988D7A0DB7609">
    <w:name w:val="8E109931B0594A469C8988D7A0DB7609"/>
    <w:rsid w:val="004C5EA2"/>
  </w:style>
  <w:style w:type="paragraph" w:customStyle="1" w:styleId="4C2FBB3E8C9149CE9EEA9B9E5A3C1599">
    <w:name w:val="4C2FBB3E8C9149CE9EEA9B9E5A3C1599"/>
    <w:rsid w:val="004C5EA2"/>
  </w:style>
  <w:style w:type="paragraph" w:customStyle="1" w:styleId="1425F171E3D04AE890C13C0C63F71986">
    <w:name w:val="1425F171E3D04AE890C13C0C63F71986"/>
    <w:rsid w:val="004C5EA2"/>
  </w:style>
  <w:style w:type="paragraph" w:customStyle="1" w:styleId="ACE02F23C2F74B1EBB6642C99D475238">
    <w:name w:val="ACE02F23C2F74B1EBB6642C99D475238"/>
    <w:rsid w:val="004C5EA2"/>
  </w:style>
  <w:style w:type="paragraph" w:customStyle="1" w:styleId="65CBC355806D40709037EE3F1440909C">
    <w:name w:val="65CBC355806D40709037EE3F1440909C"/>
    <w:rsid w:val="004C5EA2"/>
  </w:style>
  <w:style w:type="paragraph" w:customStyle="1" w:styleId="E047AE89B5F14327B07C8A048A786E2C">
    <w:name w:val="E047AE89B5F14327B07C8A048A786E2C"/>
    <w:rsid w:val="004C5EA2"/>
  </w:style>
  <w:style w:type="paragraph" w:customStyle="1" w:styleId="3FED7E696E574C81AE673387BED3D8ED">
    <w:name w:val="3FED7E696E574C81AE673387BED3D8ED"/>
    <w:rsid w:val="004C5EA2"/>
  </w:style>
  <w:style w:type="paragraph" w:customStyle="1" w:styleId="6678F97E0B214554827FEF5E25205FF6">
    <w:name w:val="6678F97E0B214554827FEF5E25205FF6"/>
    <w:rsid w:val="00434529"/>
  </w:style>
  <w:style w:type="paragraph" w:customStyle="1" w:styleId="27A9A88622EA4B3590E4EDCE38E67925">
    <w:name w:val="27A9A88622EA4B3590E4EDCE38E67925"/>
    <w:rsid w:val="00434529"/>
  </w:style>
  <w:style w:type="paragraph" w:customStyle="1" w:styleId="658F7748A5EE478DA5DD342DFD25925F">
    <w:name w:val="658F7748A5EE478DA5DD342DFD25925F"/>
    <w:rsid w:val="00434529"/>
  </w:style>
  <w:style w:type="paragraph" w:customStyle="1" w:styleId="CB583851F33A40DA95D53B4638B81094">
    <w:name w:val="CB583851F33A40DA95D53B4638B81094"/>
    <w:rsid w:val="00434529"/>
  </w:style>
  <w:style w:type="paragraph" w:customStyle="1" w:styleId="7DEA08A5937B4E068920668F7F235B8F">
    <w:name w:val="7DEA08A5937B4E068920668F7F235B8F"/>
    <w:rsid w:val="00434529"/>
  </w:style>
  <w:style w:type="paragraph" w:customStyle="1" w:styleId="25D03AD826B748719B4ABC3E26D65DBA">
    <w:name w:val="25D03AD826B748719B4ABC3E26D65DBA"/>
    <w:rsid w:val="00434529"/>
  </w:style>
  <w:style w:type="paragraph" w:customStyle="1" w:styleId="E205555450BA47A1832DBB833475D888">
    <w:name w:val="E205555450BA47A1832DBB833475D888"/>
    <w:rsid w:val="00434529"/>
  </w:style>
  <w:style w:type="paragraph" w:customStyle="1" w:styleId="94400B82F85047788B897E4B7939D520">
    <w:name w:val="94400B82F85047788B897E4B7939D520"/>
    <w:rsid w:val="00434529"/>
  </w:style>
  <w:style w:type="paragraph" w:customStyle="1" w:styleId="3F893B093B134736843A733C2963DF74">
    <w:name w:val="3F893B093B134736843A733C2963DF74"/>
    <w:rsid w:val="00434529"/>
  </w:style>
  <w:style w:type="paragraph" w:customStyle="1" w:styleId="7CF7BE0E1A3E4158A4137F0E503855C6">
    <w:name w:val="7CF7BE0E1A3E4158A4137F0E503855C6"/>
    <w:rsid w:val="00434529"/>
  </w:style>
  <w:style w:type="paragraph" w:customStyle="1" w:styleId="576384455C73491D86908F80A8B71F67">
    <w:name w:val="576384455C73491D86908F80A8B71F67"/>
    <w:rsid w:val="00434529"/>
  </w:style>
  <w:style w:type="paragraph" w:customStyle="1" w:styleId="B34B6F5436C84F1D8439E7EB93448D29">
    <w:name w:val="B34B6F5436C84F1D8439E7EB93448D29"/>
    <w:rsid w:val="00434529"/>
  </w:style>
  <w:style w:type="paragraph" w:customStyle="1" w:styleId="0D69916091924C2D9B16545AC40ABCC7">
    <w:name w:val="0D69916091924C2D9B16545AC40ABCC7"/>
    <w:rsid w:val="00434529"/>
  </w:style>
  <w:style w:type="paragraph" w:customStyle="1" w:styleId="59BCDCDE93B147FD9B7213E0E46184C4">
    <w:name w:val="59BCDCDE93B147FD9B7213E0E46184C4"/>
    <w:rsid w:val="00434529"/>
  </w:style>
  <w:style w:type="paragraph" w:customStyle="1" w:styleId="C25FEB0E3A1B4906BF0BF4055CE749B9">
    <w:name w:val="C25FEB0E3A1B4906BF0BF4055CE749B9"/>
    <w:rsid w:val="00434529"/>
  </w:style>
  <w:style w:type="paragraph" w:customStyle="1" w:styleId="E3FAFF5B00DC4F0BA7D255B35E64E1EC">
    <w:name w:val="E3FAFF5B00DC4F0BA7D255B35E64E1EC"/>
    <w:rsid w:val="00434529"/>
  </w:style>
  <w:style w:type="paragraph" w:customStyle="1" w:styleId="F64BF70E3D544D6F9ED86B26DA990651">
    <w:name w:val="F64BF70E3D544D6F9ED86B26DA990651"/>
    <w:rsid w:val="00434529"/>
  </w:style>
  <w:style w:type="paragraph" w:customStyle="1" w:styleId="C22DA4AEED8C4B259C710AB82BFAA219">
    <w:name w:val="C22DA4AEED8C4B259C710AB82BFAA219"/>
    <w:rsid w:val="00434529"/>
  </w:style>
  <w:style w:type="paragraph" w:customStyle="1" w:styleId="039E189A5D3541A4BAE63EE0993F9809">
    <w:name w:val="039E189A5D3541A4BAE63EE0993F9809"/>
    <w:rsid w:val="00434529"/>
  </w:style>
  <w:style w:type="paragraph" w:customStyle="1" w:styleId="E232D15BCBDC40BA8224C8BBFE402AB1">
    <w:name w:val="E232D15BCBDC40BA8224C8BBFE402AB1"/>
    <w:rsid w:val="00434529"/>
  </w:style>
  <w:style w:type="paragraph" w:customStyle="1" w:styleId="00381AE30F024C2396850E077BE6FF26">
    <w:name w:val="00381AE30F024C2396850E077BE6FF26"/>
    <w:rsid w:val="00434529"/>
  </w:style>
  <w:style w:type="paragraph" w:customStyle="1" w:styleId="939DDE4AE77D4E828B47A85C02378CE5">
    <w:name w:val="939DDE4AE77D4E828B47A85C02378CE5"/>
    <w:rsid w:val="00434529"/>
  </w:style>
  <w:style w:type="paragraph" w:customStyle="1" w:styleId="2C1512257458477F930FF479D7EE6CAF">
    <w:name w:val="2C1512257458477F930FF479D7EE6CAF"/>
    <w:rsid w:val="00434529"/>
  </w:style>
  <w:style w:type="paragraph" w:customStyle="1" w:styleId="90692B128C894624BCEA98EC4F0CE1A8">
    <w:name w:val="90692B128C894624BCEA98EC4F0CE1A8"/>
    <w:rsid w:val="00434529"/>
  </w:style>
  <w:style w:type="paragraph" w:customStyle="1" w:styleId="4CBE3F6C69594DD28F9152ADD6B3A644">
    <w:name w:val="4CBE3F6C69594DD28F9152ADD6B3A644"/>
    <w:rsid w:val="00434529"/>
  </w:style>
  <w:style w:type="paragraph" w:customStyle="1" w:styleId="E832C4794E2E4A66AA4D0C2C16DA968A">
    <w:name w:val="E832C4794E2E4A66AA4D0C2C16DA968A"/>
    <w:rsid w:val="00434529"/>
  </w:style>
  <w:style w:type="paragraph" w:customStyle="1" w:styleId="C7E11C2947354860B86B26DC7EB4C336">
    <w:name w:val="C7E11C2947354860B86B26DC7EB4C336"/>
    <w:rsid w:val="00434529"/>
  </w:style>
  <w:style w:type="paragraph" w:customStyle="1" w:styleId="483E9CEAFEF5447AA86A2DCF72B8B594">
    <w:name w:val="483E9CEAFEF5447AA86A2DCF72B8B594"/>
    <w:rsid w:val="00434529"/>
  </w:style>
  <w:style w:type="paragraph" w:customStyle="1" w:styleId="999EE6BDE92D4853894D3B97E780C27F">
    <w:name w:val="999EE6BDE92D4853894D3B97E780C27F"/>
    <w:rsid w:val="00434529"/>
  </w:style>
  <w:style w:type="paragraph" w:customStyle="1" w:styleId="C629762648594E419958EF2BB5AFC4CD">
    <w:name w:val="C629762648594E419958EF2BB5AFC4CD"/>
    <w:rsid w:val="00434529"/>
  </w:style>
  <w:style w:type="paragraph" w:customStyle="1" w:styleId="7FF4B2C53F5F438DB98998D9FFC5CB3F">
    <w:name w:val="7FF4B2C53F5F438DB98998D9FFC5CB3F"/>
    <w:rsid w:val="00434529"/>
  </w:style>
  <w:style w:type="paragraph" w:customStyle="1" w:styleId="C13D05BA58E740EEA3FE5AED26ACF3E0">
    <w:name w:val="C13D05BA58E740EEA3FE5AED26ACF3E0"/>
    <w:rsid w:val="00434529"/>
  </w:style>
  <w:style w:type="paragraph" w:customStyle="1" w:styleId="6CF68630537942DAAE237BC8FAD09875">
    <w:name w:val="6CF68630537942DAAE237BC8FAD09875"/>
    <w:rsid w:val="00434529"/>
  </w:style>
  <w:style w:type="paragraph" w:customStyle="1" w:styleId="75D04015AD224A65AB9E834C8FACB2DE">
    <w:name w:val="75D04015AD224A65AB9E834C8FACB2DE"/>
    <w:rsid w:val="00434529"/>
  </w:style>
  <w:style w:type="paragraph" w:customStyle="1" w:styleId="F293085237D740548F3E0E60979BA678">
    <w:name w:val="F293085237D740548F3E0E60979BA678"/>
    <w:rsid w:val="00434529"/>
  </w:style>
  <w:style w:type="paragraph" w:customStyle="1" w:styleId="73F8EE9A6A6F444294019015AA2A4395">
    <w:name w:val="73F8EE9A6A6F444294019015AA2A4395"/>
    <w:rsid w:val="00434529"/>
  </w:style>
  <w:style w:type="paragraph" w:customStyle="1" w:styleId="683065A08D50402CAAC0E85E548082FF">
    <w:name w:val="683065A08D50402CAAC0E85E548082FF"/>
    <w:rsid w:val="00301988"/>
  </w:style>
  <w:style w:type="paragraph" w:customStyle="1" w:styleId="217CFAFB2B9D4C5A86D3941C525AA4B4">
    <w:name w:val="217CFAFB2B9D4C5A86D3941C525AA4B4"/>
    <w:rsid w:val="00301988"/>
  </w:style>
  <w:style w:type="paragraph" w:customStyle="1" w:styleId="F15ABDC9085546E8919A3B6D2A471B0C">
    <w:name w:val="F15ABDC9085546E8919A3B6D2A471B0C"/>
    <w:rsid w:val="00301988"/>
  </w:style>
  <w:style w:type="paragraph" w:customStyle="1" w:styleId="961822066BF942DB92A010973A96F694">
    <w:name w:val="961822066BF942DB92A010973A96F694"/>
    <w:rsid w:val="00301988"/>
  </w:style>
  <w:style w:type="paragraph" w:customStyle="1" w:styleId="98F71BDCB6564DA1A450D4FFA9F2020C">
    <w:name w:val="98F71BDCB6564DA1A450D4FFA9F2020C"/>
    <w:rsid w:val="00301988"/>
  </w:style>
  <w:style w:type="paragraph" w:customStyle="1" w:styleId="463C2ED149F0414BB5A20E831578C839">
    <w:name w:val="463C2ED149F0414BB5A20E831578C839"/>
    <w:rsid w:val="00301988"/>
  </w:style>
  <w:style w:type="paragraph" w:customStyle="1" w:styleId="AFF6BCD83947422181870A8E806FDC1F">
    <w:name w:val="AFF6BCD83947422181870A8E806FDC1F"/>
    <w:rsid w:val="00301988"/>
  </w:style>
  <w:style w:type="paragraph" w:customStyle="1" w:styleId="D45B1F0348F14FD49B3E100C954F0936">
    <w:name w:val="D45B1F0348F14FD49B3E100C954F0936"/>
    <w:rsid w:val="00301988"/>
  </w:style>
  <w:style w:type="paragraph" w:customStyle="1" w:styleId="0240A1C0AD07459A995E64AE3F965D09">
    <w:name w:val="0240A1C0AD07459A995E64AE3F965D09"/>
    <w:rsid w:val="00301988"/>
  </w:style>
  <w:style w:type="paragraph" w:customStyle="1" w:styleId="1612727C8C114392A979B76DCF57308E">
    <w:name w:val="1612727C8C114392A979B76DCF57308E"/>
    <w:rsid w:val="00301988"/>
  </w:style>
  <w:style w:type="paragraph" w:customStyle="1" w:styleId="B41B94B523234E989D83129BB909DE0E">
    <w:name w:val="B41B94B523234E989D83129BB909DE0E"/>
    <w:rsid w:val="00301988"/>
  </w:style>
  <w:style w:type="paragraph" w:customStyle="1" w:styleId="B9CE0F163450491193B2C10985924F71">
    <w:name w:val="B9CE0F163450491193B2C10985924F71"/>
    <w:rsid w:val="00301988"/>
  </w:style>
  <w:style w:type="paragraph" w:customStyle="1" w:styleId="E6587903F9BC47DE97052BA148B0C6E4">
    <w:name w:val="E6587903F9BC47DE97052BA148B0C6E4"/>
    <w:rsid w:val="00301988"/>
  </w:style>
  <w:style w:type="paragraph" w:customStyle="1" w:styleId="462156A6B3CC4038A4D1095BD5DA6234">
    <w:name w:val="462156A6B3CC4038A4D1095BD5DA6234"/>
    <w:rsid w:val="00301988"/>
  </w:style>
  <w:style w:type="paragraph" w:customStyle="1" w:styleId="B4544858214A479EB9D082A84CDF60F0">
    <w:name w:val="B4544858214A479EB9D082A84CDF60F0"/>
    <w:rsid w:val="00301988"/>
  </w:style>
  <w:style w:type="paragraph" w:customStyle="1" w:styleId="D8D23C9A173A4E98BE964A9766990286">
    <w:name w:val="D8D23C9A173A4E98BE964A9766990286"/>
    <w:rsid w:val="00301988"/>
  </w:style>
  <w:style w:type="paragraph" w:customStyle="1" w:styleId="75E9D748622D4F06BCE7A72268D8CECA">
    <w:name w:val="75E9D748622D4F06BCE7A72268D8CECA"/>
    <w:rsid w:val="00301988"/>
  </w:style>
  <w:style w:type="paragraph" w:customStyle="1" w:styleId="78A06BB14FDF467FB0FD3B9F194D68AE">
    <w:name w:val="78A06BB14FDF467FB0FD3B9F194D68AE"/>
    <w:rsid w:val="00301988"/>
  </w:style>
  <w:style w:type="paragraph" w:customStyle="1" w:styleId="65D7BE520F26412A9873F81BBC3266D6">
    <w:name w:val="65D7BE520F26412A9873F81BBC3266D6"/>
    <w:rsid w:val="00341E0B"/>
  </w:style>
  <w:style w:type="paragraph" w:customStyle="1" w:styleId="E9370EA32DC1408D9FE140F266551F8A">
    <w:name w:val="E9370EA32DC1408D9FE140F266551F8A"/>
    <w:rsid w:val="00341E0B"/>
  </w:style>
  <w:style w:type="paragraph" w:customStyle="1" w:styleId="398DED0B809F4E0C9FB97E23503A3BD8">
    <w:name w:val="398DED0B809F4E0C9FB97E23503A3BD8"/>
    <w:rsid w:val="00341E0B"/>
  </w:style>
  <w:style w:type="paragraph" w:customStyle="1" w:styleId="E7EF962E245345A4AD685A4597D82A53">
    <w:name w:val="E7EF962E245345A4AD685A4597D82A53"/>
    <w:rsid w:val="00341E0B"/>
  </w:style>
  <w:style w:type="paragraph" w:customStyle="1" w:styleId="D4CC00562A73405ABBE75E2ECD32A4ED">
    <w:name w:val="D4CC00562A73405ABBE75E2ECD32A4ED"/>
    <w:rsid w:val="00341E0B"/>
  </w:style>
  <w:style w:type="paragraph" w:customStyle="1" w:styleId="775A780F5D7F4A53B95AE4504F669C81">
    <w:name w:val="775A780F5D7F4A53B95AE4504F669C81"/>
    <w:rsid w:val="00341E0B"/>
  </w:style>
  <w:style w:type="paragraph" w:customStyle="1" w:styleId="85A54536BBED4B3FB0D8E6C18B2A44A8">
    <w:name w:val="85A54536BBED4B3FB0D8E6C18B2A44A8"/>
    <w:rsid w:val="00341E0B"/>
  </w:style>
  <w:style w:type="paragraph" w:customStyle="1" w:styleId="A37189B5ADC941D682FFE433268427A4">
    <w:name w:val="A37189B5ADC941D682FFE433268427A4"/>
    <w:rsid w:val="00341E0B"/>
  </w:style>
  <w:style w:type="paragraph" w:customStyle="1" w:styleId="91D8D1D6F76A490B87B993A0906863B1">
    <w:name w:val="91D8D1D6F76A490B87B993A0906863B1"/>
    <w:rsid w:val="00341E0B"/>
  </w:style>
  <w:style w:type="paragraph" w:customStyle="1" w:styleId="4B15793280F241269ABBEE89F1361A87">
    <w:name w:val="4B15793280F241269ABBEE89F1361A87"/>
    <w:rsid w:val="00341E0B"/>
  </w:style>
  <w:style w:type="paragraph" w:customStyle="1" w:styleId="0532F9703C7047C49D3C881FA3CB0D9B">
    <w:name w:val="0532F9703C7047C49D3C881FA3CB0D9B"/>
    <w:rsid w:val="00341E0B"/>
  </w:style>
  <w:style w:type="paragraph" w:customStyle="1" w:styleId="55D5B23BFCC64556B03B87C5BFA6082F">
    <w:name w:val="55D5B23BFCC64556B03B87C5BFA6082F"/>
    <w:rsid w:val="00341E0B"/>
  </w:style>
  <w:style w:type="paragraph" w:customStyle="1" w:styleId="6AF1E89AF4FD4A62B7D9032C1B60810F">
    <w:name w:val="6AF1E89AF4FD4A62B7D9032C1B60810F"/>
    <w:rsid w:val="00341E0B"/>
  </w:style>
  <w:style w:type="paragraph" w:customStyle="1" w:styleId="810DCEE3227441808B9E6C64039C8133">
    <w:name w:val="810DCEE3227441808B9E6C64039C8133"/>
    <w:rsid w:val="00341E0B"/>
  </w:style>
  <w:style w:type="paragraph" w:customStyle="1" w:styleId="5322BCD3370A4AEDAE3E0FE8E214865C">
    <w:name w:val="5322BCD3370A4AEDAE3E0FE8E214865C"/>
    <w:rsid w:val="00341E0B"/>
  </w:style>
  <w:style w:type="paragraph" w:customStyle="1" w:styleId="071FBEEBFA8A4E078052BFE5D0774554">
    <w:name w:val="071FBEEBFA8A4E078052BFE5D0774554"/>
    <w:rsid w:val="00341E0B"/>
  </w:style>
  <w:style w:type="paragraph" w:customStyle="1" w:styleId="1C516B2590AF41D3BAFD45AD1B16FDB3">
    <w:name w:val="1C516B2590AF41D3BAFD45AD1B16FDB3"/>
    <w:rsid w:val="00341E0B"/>
  </w:style>
  <w:style w:type="paragraph" w:customStyle="1" w:styleId="EF8F85B9F0044A0FB55F58F3A7233B61">
    <w:name w:val="EF8F85B9F0044A0FB55F58F3A7233B61"/>
    <w:rsid w:val="00341E0B"/>
  </w:style>
  <w:style w:type="paragraph" w:customStyle="1" w:styleId="594D6C2B5F85499B8408795DF4A033BA">
    <w:name w:val="594D6C2B5F85499B8408795DF4A033BA"/>
    <w:rsid w:val="00216FFE"/>
  </w:style>
  <w:style w:type="paragraph" w:customStyle="1" w:styleId="4FCFBBCA0965441DBE4831F4B5936BCD">
    <w:name w:val="4FCFBBCA0965441DBE4831F4B5936BCD"/>
    <w:rsid w:val="00216FFE"/>
  </w:style>
  <w:style w:type="paragraph" w:customStyle="1" w:styleId="57A66F6A36BA40F9BA92FAE0A61BD09B">
    <w:name w:val="57A66F6A36BA40F9BA92FAE0A61BD09B"/>
    <w:rsid w:val="00216FFE"/>
  </w:style>
  <w:style w:type="paragraph" w:customStyle="1" w:styleId="A81B2EDECBD844A3A4440D8162C3037B">
    <w:name w:val="A81B2EDECBD844A3A4440D8162C3037B"/>
    <w:rsid w:val="00216FFE"/>
  </w:style>
  <w:style w:type="paragraph" w:customStyle="1" w:styleId="817C2D2B7676498D81897ED4DAA8001D">
    <w:name w:val="817C2D2B7676498D81897ED4DAA8001D"/>
    <w:rsid w:val="00216FFE"/>
  </w:style>
  <w:style w:type="paragraph" w:customStyle="1" w:styleId="884DE12ED4D847BFB28C5C9127B3CC84">
    <w:name w:val="884DE12ED4D847BFB28C5C9127B3CC84"/>
    <w:rsid w:val="00216FFE"/>
  </w:style>
  <w:style w:type="paragraph" w:customStyle="1" w:styleId="F817B3154E3B4C8FB646C1AF37FFB8F3">
    <w:name w:val="F817B3154E3B4C8FB646C1AF37FFB8F3"/>
    <w:rsid w:val="00216FFE"/>
  </w:style>
  <w:style w:type="paragraph" w:customStyle="1" w:styleId="8B481EE81F40443F990A0CECE0276141">
    <w:name w:val="8B481EE81F40443F990A0CECE0276141"/>
    <w:rsid w:val="00216FFE"/>
  </w:style>
  <w:style w:type="paragraph" w:customStyle="1" w:styleId="5073D44BF0F944BFBBC85B5C55FEAF00">
    <w:name w:val="5073D44BF0F944BFBBC85B5C55FEAF00"/>
    <w:rsid w:val="00216FFE"/>
  </w:style>
  <w:style w:type="paragraph" w:customStyle="1" w:styleId="7D94122F70DF456C8245C1031701B4D3">
    <w:name w:val="7D94122F70DF456C8245C1031701B4D3"/>
    <w:rsid w:val="00216FFE"/>
  </w:style>
  <w:style w:type="paragraph" w:customStyle="1" w:styleId="48C67A52A4104DD2800BD2203C40021E">
    <w:name w:val="48C67A52A4104DD2800BD2203C40021E"/>
    <w:rsid w:val="00216FFE"/>
  </w:style>
  <w:style w:type="paragraph" w:customStyle="1" w:styleId="A33C19FFA819439083C51FC86E51DFE4">
    <w:name w:val="A33C19FFA819439083C51FC86E51DFE4"/>
    <w:rsid w:val="00216FFE"/>
  </w:style>
  <w:style w:type="paragraph" w:customStyle="1" w:styleId="32904C69560940E0A3AB7DA0A76D3436">
    <w:name w:val="32904C69560940E0A3AB7DA0A76D3436"/>
    <w:rsid w:val="00216FFE"/>
  </w:style>
  <w:style w:type="paragraph" w:customStyle="1" w:styleId="27118F271385451B965A3E0C08B2EE45">
    <w:name w:val="27118F271385451B965A3E0C08B2EE45"/>
    <w:rsid w:val="00216FFE"/>
  </w:style>
  <w:style w:type="paragraph" w:customStyle="1" w:styleId="1FF4FF7162794251A3140934EE8A0DEA">
    <w:name w:val="1FF4FF7162794251A3140934EE8A0DEA"/>
    <w:rsid w:val="00216FFE"/>
  </w:style>
  <w:style w:type="paragraph" w:customStyle="1" w:styleId="29725C33FD5C40238B6A5C1DA1011122">
    <w:name w:val="29725C33FD5C40238B6A5C1DA1011122"/>
    <w:rsid w:val="00216FFE"/>
  </w:style>
  <w:style w:type="paragraph" w:customStyle="1" w:styleId="24A1B02BD7DB4827B0A309836C48454C">
    <w:name w:val="24A1B02BD7DB4827B0A309836C48454C"/>
    <w:rsid w:val="00216FFE"/>
  </w:style>
  <w:style w:type="paragraph" w:customStyle="1" w:styleId="996968F53B5A47AA83F1059B2AD4AB86">
    <w:name w:val="996968F53B5A47AA83F1059B2AD4AB86"/>
    <w:rsid w:val="00216FFE"/>
  </w:style>
  <w:style w:type="paragraph" w:customStyle="1" w:styleId="6505AA781BB94260902B84A69C605C99">
    <w:name w:val="6505AA781BB94260902B84A69C605C99"/>
    <w:rsid w:val="00216FFE"/>
  </w:style>
  <w:style w:type="paragraph" w:customStyle="1" w:styleId="9D47B58B07204F2988F4D106F90A3117">
    <w:name w:val="9D47B58B07204F2988F4D106F90A3117"/>
    <w:rsid w:val="00216FFE"/>
  </w:style>
  <w:style w:type="paragraph" w:customStyle="1" w:styleId="9662F8E9C4D34004A65B3439F844D9D9">
    <w:name w:val="9662F8E9C4D34004A65B3439F844D9D9"/>
    <w:rsid w:val="00216FFE"/>
  </w:style>
  <w:style w:type="paragraph" w:customStyle="1" w:styleId="57ABFBAFCA5C4946AA93111B8AD4E50A">
    <w:name w:val="57ABFBAFCA5C4946AA93111B8AD4E50A"/>
    <w:rsid w:val="00216FFE"/>
  </w:style>
  <w:style w:type="paragraph" w:customStyle="1" w:styleId="5439685BEE4F43A4881F7AA6ED19581A">
    <w:name w:val="5439685BEE4F43A4881F7AA6ED19581A"/>
    <w:rsid w:val="00216FFE"/>
  </w:style>
  <w:style w:type="paragraph" w:customStyle="1" w:styleId="EDCFF666D3F7415AAB6803D5E62DDEC9">
    <w:name w:val="EDCFF666D3F7415AAB6803D5E62DDEC9"/>
    <w:rsid w:val="00216FFE"/>
  </w:style>
  <w:style w:type="paragraph" w:customStyle="1" w:styleId="9F6989995C4440B1BAE304CCC8F4C26D">
    <w:name w:val="9F6989995C4440B1BAE304CCC8F4C26D"/>
    <w:rsid w:val="00216FFE"/>
  </w:style>
  <w:style w:type="paragraph" w:customStyle="1" w:styleId="5EA75267EE3C4A00845A41EB173845F8">
    <w:name w:val="5EA75267EE3C4A00845A41EB173845F8"/>
    <w:rsid w:val="00216FFE"/>
  </w:style>
  <w:style w:type="paragraph" w:customStyle="1" w:styleId="27A2180E39BC47F7AFDBC0DB8943C0EB">
    <w:name w:val="27A2180E39BC47F7AFDBC0DB8943C0EB"/>
    <w:rsid w:val="00216FFE"/>
  </w:style>
  <w:style w:type="paragraph" w:customStyle="1" w:styleId="4936083BB9844210A39ABA146E69958D">
    <w:name w:val="4936083BB9844210A39ABA146E69958D"/>
    <w:rsid w:val="00216FFE"/>
  </w:style>
  <w:style w:type="paragraph" w:customStyle="1" w:styleId="C1F378AA8E2C4E3DAFD464A82717FE45">
    <w:name w:val="C1F378AA8E2C4E3DAFD464A82717FE45"/>
    <w:rsid w:val="00216FFE"/>
  </w:style>
  <w:style w:type="paragraph" w:customStyle="1" w:styleId="EE452AFF1B964A0B9512ABD21191799A">
    <w:name w:val="EE452AFF1B964A0B9512ABD21191799A"/>
    <w:rsid w:val="00216FFE"/>
  </w:style>
  <w:style w:type="paragraph" w:customStyle="1" w:styleId="0D57080862E04F99ABACF446CF598CD7">
    <w:name w:val="0D57080862E04F99ABACF446CF598CD7"/>
    <w:rsid w:val="00216FFE"/>
  </w:style>
  <w:style w:type="paragraph" w:customStyle="1" w:styleId="E29D3840110E4B4FBF053E0FFFD3615D">
    <w:name w:val="E29D3840110E4B4FBF053E0FFFD3615D"/>
    <w:rsid w:val="00216FFE"/>
  </w:style>
  <w:style w:type="paragraph" w:customStyle="1" w:styleId="ED16868CCA6C406F9F00156073F7C8D2">
    <w:name w:val="ED16868CCA6C406F9F00156073F7C8D2"/>
    <w:rsid w:val="00216FFE"/>
  </w:style>
  <w:style w:type="paragraph" w:customStyle="1" w:styleId="F17C69F6F20D416AAE522402B088E802">
    <w:name w:val="F17C69F6F20D416AAE522402B088E802"/>
    <w:rsid w:val="00216FFE"/>
  </w:style>
  <w:style w:type="paragraph" w:customStyle="1" w:styleId="F32F2A0F44854D91B9881CC5C5826AA2">
    <w:name w:val="F32F2A0F44854D91B9881CC5C5826AA2"/>
    <w:rsid w:val="00216FFE"/>
  </w:style>
  <w:style w:type="paragraph" w:customStyle="1" w:styleId="24F70E015C83440687633F46D569927F">
    <w:name w:val="24F70E015C83440687633F46D569927F"/>
    <w:rsid w:val="00216FFE"/>
  </w:style>
  <w:style w:type="paragraph" w:customStyle="1" w:styleId="0E9E141116E84D5FBDF3DEFB83E189BB">
    <w:name w:val="0E9E141116E84D5FBDF3DEFB83E189BB"/>
    <w:rsid w:val="00796C70"/>
  </w:style>
  <w:style w:type="paragraph" w:customStyle="1" w:styleId="65F2CCDA5EFA497CA7C8C77FDC5BFD9D">
    <w:name w:val="65F2CCDA5EFA497CA7C8C77FDC5BFD9D"/>
    <w:rsid w:val="00796C70"/>
  </w:style>
  <w:style w:type="paragraph" w:customStyle="1" w:styleId="66940168E356463EBE97DD5ADD329D71">
    <w:name w:val="66940168E356463EBE97DD5ADD329D71"/>
    <w:rsid w:val="00796C70"/>
  </w:style>
  <w:style w:type="paragraph" w:customStyle="1" w:styleId="FF7AE7F074BB411D97B490B0FFFFFA78">
    <w:name w:val="FF7AE7F074BB411D97B490B0FFFFFA78"/>
    <w:rsid w:val="00796C70"/>
  </w:style>
  <w:style w:type="paragraph" w:customStyle="1" w:styleId="08C59FB4B21E4A109A1814E240CA2258">
    <w:name w:val="08C59FB4B21E4A109A1814E240CA2258"/>
    <w:rsid w:val="00796C70"/>
  </w:style>
  <w:style w:type="paragraph" w:customStyle="1" w:styleId="D2D56E9C008E4DFAA23097190CF781A6">
    <w:name w:val="D2D56E9C008E4DFAA23097190CF781A6"/>
    <w:rsid w:val="00796C70"/>
  </w:style>
  <w:style w:type="paragraph" w:customStyle="1" w:styleId="C9AC62CF165D4EC99635BFA51FF9D753">
    <w:name w:val="C9AC62CF165D4EC99635BFA51FF9D753"/>
    <w:rsid w:val="00796C70"/>
  </w:style>
  <w:style w:type="paragraph" w:customStyle="1" w:styleId="D4168BEBB8C249E6A8E8B3E7C7E6A974">
    <w:name w:val="D4168BEBB8C249E6A8E8B3E7C7E6A974"/>
    <w:rsid w:val="00796C70"/>
  </w:style>
  <w:style w:type="paragraph" w:customStyle="1" w:styleId="62DD9E396E5B49E0A3661F0E214FB428">
    <w:name w:val="62DD9E396E5B49E0A3661F0E214FB428"/>
    <w:rsid w:val="00796C70"/>
  </w:style>
  <w:style w:type="paragraph" w:customStyle="1" w:styleId="84960ADDE53B4EEBBB189DCF30A74D4B">
    <w:name w:val="84960ADDE53B4EEBBB189DCF30A74D4B"/>
    <w:rsid w:val="00796C70"/>
  </w:style>
  <w:style w:type="paragraph" w:customStyle="1" w:styleId="01D1F3579908404D88A797A32F920929">
    <w:name w:val="01D1F3579908404D88A797A32F920929"/>
    <w:rsid w:val="00796C70"/>
  </w:style>
  <w:style w:type="paragraph" w:customStyle="1" w:styleId="E56A61517DE64FF5B693848973A8D6F7">
    <w:name w:val="E56A61517DE64FF5B693848973A8D6F7"/>
    <w:rsid w:val="00796C70"/>
  </w:style>
  <w:style w:type="paragraph" w:customStyle="1" w:styleId="A30F3C5C555042ACB0922963B09A8E53">
    <w:name w:val="A30F3C5C555042ACB0922963B09A8E53"/>
    <w:rsid w:val="00796C70"/>
  </w:style>
  <w:style w:type="paragraph" w:customStyle="1" w:styleId="0C24AD87DCAA486EBF33CCC87ED2B1F3">
    <w:name w:val="0C24AD87DCAA486EBF33CCC87ED2B1F3"/>
    <w:rsid w:val="00796C70"/>
  </w:style>
  <w:style w:type="paragraph" w:customStyle="1" w:styleId="6C2F52C0A15743B795F81E37B7E87875">
    <w:name w:val="6C2F52C0A15743B795F81E37B7E87875"/>
    <w:rsid w:val="00796C70"/>
  </w:style>
  <w:style w:type="paragraph" w:customStyle="1" w:styleId="26EC4A4A64FA4395BC2D115BC17AA63F">
    <w:name w:val="26EC4A4A64FA4395BC2D115BC17AA63F"/>
    <w:rsid w:val="00796C70"/>
  </w:style>
  <w:style w:type="paragraph" w:customStyle="1" w:styleId="26B3358FA77640EEB1534E59F763080F">
    <w:name w:val="26B3358FA77640EEB1534E59F763080F"/>
    <w:rsid w:val="00796C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UNFCCC Excel Spreadsheet" ma:contentTypeID="0x0101003872EC9133F7E2449526AEEC0502101200F9C5FF9BED137A4E8090C4524B44E1B6" ma:contentTypeVersion="1" ma:contentTypeDescription="Creates a new UNFCCC Spreadsheet" ma:contentTypeScope="" ma:versionID="8342fde72235af85670aa6ac7f649ae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A875B9-25EB-4AA3-930E-F40A67163C0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857E6AD-0D0C-4AC0-86B5-7AB2728CCFC5}">
  <ds:schemaRefs>
    <ds:schemaRef ds:uri="http://schemas.microsoft.com/sharepoint/v3/contenttype/forms"/>
  </ds:schemaRefs>
</ds:datastoreItem>
</file>

<file path=customXml/itemProps3.xml><?xml version="1.0" encoding="utf-8"?>
<ds:datastoreItem xmlns:ds="http://schemas.openxmlformats.org/officeDocument/2006/customXml" ds:itemID="{97EF9493-607F-476D-B118-6A5CE99C9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CB20E0D-5329-4457-85BF-9ADB64838D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168</Words>
  <Characters>23764</Characters>
  <Application>Microsoft Office Word</Application>
  <DocSecurity>0</DocSecurity>
  <Lines>198</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B115_repan06_AMS-I.A_ver19.0</vt:lpstr>
      <vt:lpstr/>
    </vt:vector>
  </TitlesOfParts>
  <Company/>
  <LinksUpToDate>false</LinksUpToDate>
  <CharactersWithSpaces>27877</CharactersWithSpaces>
  <SharedDoc>false</SharedDoc>
  <HLinks>
    <vt:vector size="12" baseType="variant">
      <vt:variant>
        <vt:i4>1048637</vt:i4>
      </vt:variant>
      <vt:variant>
        <vt:i4>8</vt:i4>
      </vt:variant>
      <vt:variant>
        <vt:i4>0</vt:i4>
      </vt:variant>
      <vt:variant>
        <vt:i4>5</vt:i4>
      </vt:variant>
      <vt:variant>
        <vt:lpwstr/>
      </vt:variant>
      <vt:variant>
        <vt:lpwstr>_Toc328404657</vt:lpwstr>
      </vt:variant>
      <vt:variant>
        <vt:i4>1048637</vt:i4>
      </vt:variant>
      <vt:variant>
        <vt:i4>2</vt:i4>
      </vt:variant>
      <vt:variant>
        <vt:i4>0</vt:i4>
      </vt:variant>
      <vt:variant>
        <vt:i4>5</vt:i4>
      </vt:variant>
      <vt:variant>
        <vt:lpwstr/>
      </vt:variant>
      <vt:variant>
        <vt:lpwstr>_Toc3284046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115_repan06_AMS-I.A_ver19.0</dc:title>
  <dc:creator>UNFCCC</dc:creator>
  <cp:keywords>00</cp:keywords>
  <cp:lastModifiedBy>Wavinya Malinda</cp:lastModifiedBy>
  <cp:revision>2</cp:revision>
  <cp:lastPrinted>2022-09-13T08:52:00Z</cp:lastPrinted>
  <dcterms:created xsi:type="dcterms:W3CDTF">2022-09-13T08:53:00Z</dcterms:created>
  <dcterms:modified xsi:type="dcterms:W3CDTF">2022-09-13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72EC9133F7E2449526AEEC0502101200F9C5FF9BED137A4E8090C4524B44E1B6</vt:lpwstr>
  </property>
  <property fmtid="{D5CDD505-2E9C-101B-9397-08002B2CF9AE}" pid="3" name="_dlc_DocIdItemGuid">
    <vt:lpwstr>e1d4a3f7-4073-4264-a874-81ba3f08af1f</vt:lpwstr>
  </property>
  <property fmtid="{D5CDD505-2E9C-101B-9397-08002B2CF9AE}" pid="4" name="UNFC3SDMReferenceNumber">
    <vt:lpwstr/>
  </property>
  <property fmtid="{D5CDD505-2E9C-101B-9397-08002B2CF9AE}" pid="5" name="TaxKeyword">
    <vt:lpwstr>43;#00|37e51b93-3dfe-4867-9be1-105e2b2a13f5</vt:lpwstr>
  </property>
  <property fmtid="{D5CDD505-2E9C-101B-9397-08002B2CF9AE}" pid="6" name="UNFC3SDMConstitutedBody">
    <vt:lpwstr>9;#MP|1b315f51-9a12-45e0-a269-dd9f0676ec0d</vt:lpwstr>
  </property>
  <property fmtid="{D5CDD505-2E9C-101B-9397-08002B2CF9AE}" pid="7" name="UNFC3CoreFunction">
    <vt:lpwstr>7;#Clean Development Mechanism|bd9bc9af-3b8f-4fff-9bdf-5e66b40eecff</vt:lpwstr>
  </property>
  <property fmtid="{D5CDD505-2E9C-101B-9397-08002B2CF9AE}" pid="8" name="UNFC3SDMDecisionClass">
    <vt:lpwstr/>
  </property>
  <property fmtid="{D5CDD505-2E9C-101B-9397-08002B2CF9AE}" pid="9" name="UNFC3SDMKeywords">
    <vt:lpwstr>13;#methodologies|73fb13dc-be5d-4ab0-88f6-b7795bbd55bb</vt:lpwstr>
  </property>
  <property fmtid="{D5CDD505-2E9C-101B-9397-08002B2CF9AE}" pid="10" name="TaxKeywordTaxHTField">
    <vt:lpwstr>00|37e51b93-3dfe-4867-9be1-105e2b2a13f5</vt:lpwstr>
  </property>
  <property fmtid="{D5CDD505-2E9C-101B-9397-08002B2CF9AE}" pid="11" name="UNFC3CoreProgramme">
    <vt:lpwstr>8;#SDM|67a1b876-482d-4fb9-b425-90fa1db4f3e0</vt:lpwstr>
  </property>
  <property fmtid="{D5CDD505-2E9C-101B-9397-08002B2CF9AE}" pid="12" name="UNFC3CoreCountry">
    <vt:lpwstr/>
  </property>
  <property fmtid="{D5CDD505-2E9C-101B-9397-08002B2CF9AE}" pid="13" name="UNFC3SDMSubFunction">
    <vt:lpwstr/>
  </property>
  <property fmtid="{D5CDD505-2E9C-101B-9397-08002B2CF9AE}" pid="14" name="UNFC3CoreLanguage">
    <vt:lpwstr>5;#English|21eef332-07e6-46f5-8a38-f8fcf9e08991</vt:lpwstr>
  </property>
  <property fmtid="{D5CDD505-2E9C-101B-9397-08002B2CF9AE}" pid="15" name="UNFC3SDMResourceType">
    <vt:lpwstr>44;#Agenda|ec712520-1b6f-4f21-b8d8-f8d6dc1d3e7f</vt:lpwstr>
  </property>
  <property fmtid="{D5CDD505-2E9C-101B-9397-08002B2CF9AE}" pid="16" name="UNFC3CoreSensitivity">
    <vt:lpwstr>12;#Unclassified|335d5137-159a-437c-8757-eadd2685300a</vt:lpwstr>
  </property>
</Properties>
</file>